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body>
    <w:p w:rsidR="002962ED" w:rsidP="00FE68F6" w:rsidRDefault="00BB577B" w14:paraId="6DA267D9" w14:textId="1177C4E0">
      <w:pPr>
        <w:spacing w:before="2400" w:after="1440"/>
        <w:jc w:val="center"/>
        <w:rPr>
          <w:sz w:val="36"/>
          <w:szCs w:val="36"/>
        </w:rPr>
      </w:pPr>
      <w:r w:rsidRPr="00BB577B">
        <w:rPr>
          <w:b/>
          <w:sz w:val="36"/>
          <w:szCs w:val="36"/>
        </w:rPr>
        <w:t xml:space="preserve">STORAGE TANK </w:t>
      </w:r>
      <w:r w:rsidR="00F0076D">
        <w:rPr>
          <w:b/>
          <w:sz w:val="36"/>
          <w:szCs w:val="36"/>
        </w:rPr>
        <w:t>COMPLIANCE</w:t>
      </w:r>
      <w:r w:rsidRPr="00BB577B">
        <w:rPr>
          <w:b/>
          <w:sz w:val="36"/>
          <w:szCs w:val="36"/>
        </w:rPr>
        <w:t xml:space="preserve"> CONTACT LIST</w:t>
      </w:r>
    </w:p>
    <w:p w:rsidRPr="0036467B" w:rsidR="00BB577B" w:rsidP="00BB577B" w:rsidRDefault="00BB577B" w14:paraId="0A76E9AB" w14:textId="77777777">
      <w:pPr>
        <w:spacing w:line="360" w:lineRule="auto"/>
        <w:jc w:val="center"/>
        <w:rPr>
          <w:sz w:val="36"/>
          <w:szCs w:val="36"/>
        </w:rPr>
      </w:pPr>
      <w:r w:rsidRPr="0036467B">
        <w:rPr>
          <w:sz w:val="36"/>
          <w:szCs w:val="36"/>
        </w:rPr>
        <w:t>Compliance Assistance Program</w:t>
      </w:r>
      <w:r w:rsidR="005D7B79">
        <w:rPr>
          <w:sz w:val="36"/>
          <w:szCs w:val="36"/>
        </w:rPr>
        <w:t xml:space="preserve"> </w:t>
      </w:r>
    </w:p>
    <w:p w:rsidRPr="00BB577B" w:rsidR="00BB577B" w:rsidP="00BB577B" w:rsidRDefault="00BB577B" w14:paraId="0EEF0616" w14:textId="77777777">
      <w:pPr>
        <w:spacing w:line="360" w:lineRule="auto"/>
        <w:jc w:val="center"/>
        <w:rPr>
          <w:sz w:val="32"/>
          <w:szCs w:val="32"/>
        </w:rPr>
      </w:pPr>
      <w:r w:rsidRPr="00BB577B">
        <w:rPr>
          <w:sz w:val="32"/>
          <w:szCs w:val="32"/>
        </w:rPr>
        <w:t>Division of Waste Management</w:t>
      </w:r>
      <w:r w:rsidR="005D7B79">
        <w:rPr>
          <w:sz w:val="32"/>
          <w:szCs w:val="32"/>
        </w:rPr>
        <w:t xml:space="preserve"> </w:t>
      </w:r>
    </w:p>
    <w:p w:rsidR="00BB577B" w:rsidP="00BB577B" w:rsidRDefault="00BB577B" w14:paraId="02C93FFB" w14:textId="77777777">
      <w:pPr>
        <w:spacing w:line="360" w:lineRule="auto"/>
        <w:jc w:val="center"/>
        <w:rPr>
          <w:sz w:val="32"/>
          <w:szCs w:val="32"/>
        </w:rPr>
      </w:pPr>
      <w:r w:rsidRPr="00BB577B">
        <w:rPr>
          <w:sz w:val="32"/>
          <w:szCs w:val="32"/>
        </w:rPr>
        <w:t>Florida Departme</w:t>
      </w:r>
      <w:r>
        <w:rPr>
          <w:sz w:val="32"/>
          <w:szCs w:val="32"/>
        </w:rPr>
        <w:t>nt of Environmental Protection</w:t>
      </w:r>
    </w:p>
    <w:p w:rsidR="00BB577B" w:rsidP="00BB577B" w:rsidRDefault="00BB577B" w14:paraId="7DA82652" w14:textId="77777777">
      <w:pPr>
        <w:jc w:val="center"/>
        <w:rPr>
          <w:sz w:val="32"/>
          <w:szCs w:val="32"/>
        </w:rPr>
      </w:pPr>
    </w:p>
    <w:p w:rsidR="00BB577B" w:rsidP="00564BA0" w:rsidRDefault="00F84D91" w14:paraId="36D30317" w14:textId="58F2B956">
      <w:pPr>
        <w:spacing w:after="4560" w:line="480" w:lineRule="auto"/>
        <w:jc w:val="center"/>
      </w:pPr>
      <w:r w:rsidRPr="2786248B" w:rsidR="3E44BA2F">
        <w:rPr>
          <w:sz w:val="24"/>
          <w:szCs w:val="24"/>
        </w:rPr>
        <w:t xml:space="preserve">June </w:t>
      </w:r>
      <w:r w:rsidRPr="2786248B" w:rsidR="540E0A9E">
        <w:rPr>
          <w:sz w:val="24"/>
          <w:szCs w:val="24"/>
        </w:rPr>
        <w:t>19</w:t>
      </w:r>
      <w:r w:rsidRPr="2786248B" w:rsidR="27582BF7">
        <w:rPr>
          <w:sz w:val="24"/>
          <w:szCs w:val="24"/>
        </w:rPr>
        <w:t>, 2024</w:t>
      </w:r>
    </w:p>
    <w:p w:rsidR="00BB577B" w:rsidP="00BB577B" w:rsidRDefault="00CC1679" w14:paraId="582A581B" w14:textId="417EA2C4">
      <w:pPr>
        <w:jc w:val="right"/>
      </w:pPr>
      <w:r>
        <w:rPr>
          <w:noProof/>
        </w:rPr>
        <w:drawing>
          <wp:inline distT="0" distB="0" distL="0" distR="0" wp14:anchorId="41F36B33" wp14:editId="5432F21A">
            <wp:extent cx="960120" cy="868680"/>
            <wp:effectExtent l="0" t="0" r="0" b="0"/>
            <wp:docPr id="1" name="Picture 1" descr="Florida DEP Logo - Lake, Trees, Sunse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lorida DEP Logo - Lake, Trees, Sunset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0120" cy="868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B577B" w:rsidP="00BB577B" w:rsidRDefault="00BB577B" w14:paraId="6B82D9F9" w14:textId="77777777">
      <w:pPr>
        <w:jc w:val="right"/>
      </w:pPr>
      <w:r>
        <w:t>2</w:t>
      </w:r>
      <w:r w:rsidRPr="00BB577B">
        <w:t>600 Blair Stone Road, MS 4525</w:t>
      </w:r>
    </w:p>
    <w:p w:rsidR="00BB577B" w:rsidP="00BB577B" w:rsidRDefault="00BB577B" w14:paraId="15F12151" w14:textId="77777777">
      <w:pPr>
        <w:jc w:val="right"/>
      </w:pPr>
      <w:r w:rsidRPr="00BB577B">
        <w:t>Tallahassee, Florid</w:t>
      </w:r>
      <w:r>
        <w:t>a 32399-2400</w:t>
      </w:r>
    </w:p>
    <w:p w:rsidRPr="003C73B8" w:rsidR="0041277A" w:rsidP="00BB577B" w:rsidRDefault="00322445" w14:paraId="5E97DDA4" w14:textId="77777777">
      <w:pPr>
        <w:jc w:val="right"/>
      </w:pPr>
      <w:hyperlink w:history="1" r:id="rId12">
        <w:r w:rsidRPr="003C73B8" w:rsidR="000D3BF7">
          <w:rPr>
            <w:rStyle w:val="Hyperlink"/>
          </w:rPr>
          <w:t>Florida Department of Environmental Protection</w:t>
        </w:r>
      </w:hyperlink>
      <w:r w:rsidRPr="003C73B8" w:rsidR="000D3BF7">
        <w:t xml:space="preserve"> </w:t>
      </w:r>
    </w:p>
    <w:bookmarkStart w:name="Compliance_Verification_Contractor_Conta" w:id="0"/>
    <w:bookmarkEnd w:id="0"/>
    <w:p w:rsidR="00644602" w:rsidP="00644602" w:rsidRDefault="003C73B8" w14:paraId="031EC5C8" w14:textId="77777777">
      <w:pPr>
        <w:pStyle w:val="Heading1"/>
        <w:jc w:val="right"/>
      </w:pPr>
      <w:r w:rsidRPr="003C73B8">
        <w:rPr>
          <w:b w:val="0"/>
          <w:sz w:val="22"/>
          <w:szCs w:val="22"/>
        </w:rPr>
        <w:fldChar w:fldCharType="begin"/>
      </w:r>
      <w:r w:rsidRPr="003C73B8">
        <w:rPr>
          <w:b w:val="0"/>
          <w:sz w:val="22"/>
          <w:szCs w:val="22"/>
        </w:rPr>
        <w:instrText xml:space="preserve"> HYPERLINK "https://floridadep.gov/waste/permitting-compliance-assistance/content/storage-tank-compliance" </w:instrText>
      </w:r>
      <w:r w:rsidRPr="003C73B8">
        <w:rPr>
          <w:b w:val="0"/>
          <w:sz w:val="22"/>
          <w:szCs w:val="22"/>
        </w:rPr>
      </w:r>
      <w:r w:rsidRPr="003C73B8">
        <w:rPr>
          <w:b w:val="0"/>
          <w:sz w:val="22"/>
          <w:szCs w:val="22"/>
        </w:rPr>
        <w:fldChar w:fldCharType="separate"/>
      </w:r>
      <w:r w:rsidRPr="003C73B8">
        <w:rPr>
          <w:rStyle w:val="Hyperlink"/>
          <w:b w:val="0"/>
          <w:sz w:val="22"/>
          <w:szCs w:val="22"/>
        </w:rPr>
        <w:t>Storage Tank Compliance</w:t>
      </w:r>
      <w:r w:rsidRPr="003C73B8">
        <w:rPr>
          <w:b w:val="0"/>
          <w:sz w:val="22"/>
          <w:szCs w:val="22"/>
        </w:rPr>
        <w:fldChar w:fldCharType="end"/>
      </w:r>
      <w:r w:rsidR="00644602">
        <w:rPr>
          <w:b w:val="0"/>
          <w:sz w:val="22"/>
          <w:szCs w:val="22"/>
        </w:rPr>
        <w:br w:type="page"/>
      </w:r>
    </w:p>
    <w:p w:rsidR="00865CC3" w:rsidP="00865CC3" w:rsidRDefault="00865CC3" w14:paraId="4E963E08" w14:textId="74CDB702">
      <w:pPr>
        <w:pStyle w:val="Heading1"/>
        <w:jc w:val="center"/>
      </w:pPr>
      <w:r>
        <w:t>Storage Tank Compliance District</w:t>
      </w:r>
      <w:r w:rsidRPr="00210472">
        <w:t xml:space="preserve"> </w:t>
      </w:r>
      <w:r w:rsidRPr="00210472" w:rsidR="005D1575">
        <w:t>Contact</w:t>
      </w:r>
      <w:r w:rsidR="005D1575">
        <w:t>s</w:t>
      </w:r>
      <w:r w:rsidR="00851EC8">
        <w:t xml:space="preserve"> </w:t>
      </w:r>
    </w:p>
    <w:p w:rsidR="00680ED8" w:rsidP="00865CC3" w:rsidRDefault="00680ED8" w14:paraId="12F2C5AF" w14:textId="77777777">
      <w:pPr>
        <w:pStyle w:val="Heading1"/>
        <w:jc w:val="center"/>
      </w:pPr>
    </w:p>
    <w:p w:rsidRPr="006E6CAC" w:rsidR="00865CC3" w:rsidP="00865CC3" w:rsidRDefault="00B83105" w14:paraId="74D69179" w14:textId="77777777">
      <w:pPr>
        <w:pStyle w:val="Heading2"/>
        <w:rPr>
          <w:rFonts w:ascii="Calibri" w:hAnsi="Calibri"/>
          <w:sz w:val="22"/>
          <w:szCs w:val="22"/>
        </w:rPr>
      </w:pPr>
      <w:r w:rsidRPr="006E6CAC">
        <w:rPr>
          <w:rFonts w:ascii="Calibri" w:hAnsi="Calibri"/>
          <w:sz w:val="22"/>
          <w:szCs w:val="22"/>
        </w:rPr>
        <w:t xml:space="preserve">DEP </w:t>
      </w:r>
      <w:r w:rsidRPr="006E6CAC" w:rsidR="00EE2327">
        <w:rPr>
          <w:rFonts w:ascii="Calibri" w:hAnsi="Calibri"/>
          <w:sz w:val="22"/>
          <w:szCs w:val="22"/>
        </w:rPr>
        <w:t>–</w:t>
      </w:r>
      <w:r w:rsidRPr="006E6CAC">
        <w:rPr>
          <w:rFonts w:ascii="Calibri" w:hAnsi="Calibri"/>
          <w:sz w:val="22"/>
          <w:szCs w:val="22"/>
        </w:rPr>
        <w:t xml:space="preserve"> </w:t>
      </w:r>
      <w:hyperlink w:history="1" r:id="rId13">
        <w:r w:rsidRPr="006E6CAC">
          <w:rPr>
            <w:rStyle w:val="Hyperlink"/>
            <w:rFonts w:ascii="Calibri" w:hAnsi="Calibri"/>
            <w:sz w:val="22"/>
            <w:szCs w:val="22"/>
          </w:rPr>
          <w:t>Central</w:t>
        </w:r>
        <w:r w:rsidRPr="006E6CAC" w:rsidR="00865CC3">
          <w:rPr>
            <w:rStyle w:val="Hyperlink"/>
            <w:rFonts w:ascii="Calibri" w:hAnsi="Calibri"/>
            <w:sz w:val="22"/>
            <w:szCs w:val="22"/>
          </w:rPr>
          <w:t xml:space="preserve"> District</w:t>
        </w:r>
      </w:hyperlink>
      <w:r w:rsidRPr="006E6CAC" w:rsidR="00A07F02">
        <w:rPr>
          <w:rFonts w:ascii="Calibri" w:hAnsi="Calibri"/>
          <w:sz w:val="22"/>
          <w:szCs w:val="22"/>
        </w:rPr>
        <w:t xml:space="preserve"> </w:t>
      </w:r>
      <w:r w:rsidRPr="006E6CAC" w:rsidR="00EE2327">
        <w:rPr>
          <w:rFonts w:ascii="Calibri" w:hAnsi="Calibri"/>
          <w:sz w:val="22"/>
          <w:szCs w:val="22"/>
        </w:rPr>
        <w:t>–</w:t>
      </w:r>
      <w:r w:rsidRPr="006E6CAC" w:rsidR="00A07F02">
        <w:rPr>
          <w:rFonts w:ascii="Calibri" w:hAnsi="Calibri"/>
          <w:sz w:val="22"/>
          <w:szCs w:val="22"/>
        </w:rPr>
        <w:t xml:space="preserve"> 3319 Maguire Blvd, Suite 232, Orlando, FL 32803-3767</w:t>
      </w:r>
    </w:p>
    <w:tbl>
      <w:tblPr>
        <w:tblStyle w:val="TableGrid"/>
        <w:tblW w:w="0" w:type="auto"/>
        <w:tblInd w:w="175" w:type="dxa"/>
        <w:tblLayout w:type="fixed"/>
        <w:tblLook w:val="01E0" w:firstRow="1" w:lastRow="1" w:firstColumn="1" w:lastColumn="1" w:noHBand="0" w:noVBand="0"/>
      </w:tblPr>
      <w:tblGrid>
        <w:gridCol w:w="2862"/>
        <w:gridCol w:w="2160"/>
        <w:gridCol w:w="1638"/>
        <w:gridCol w:w="3337"/>
      </w:tblGrid>
      <w:tr w:rsidRPr="006E6CAC" w:rsidR="006410A0" w:rsidTr="2786248B" w14:paraId="7CAFE8B3" w14:textId="77777777">
        <w:trPr>
          <w:trHeight w:val="278" w:hRule="exact"/>
        </w:trPr>
        <w:tc>
          <w:tcPr>
            <w:tcW w:w="2862" w:type="dxa"/>
            <w:shd w:val="clear" w:color="auto" w:fill="D9D9D9" w:themeFill="background1" w:themeFillShade="D9"/>
            <w:tcMar/>
          </w:tcPr>
          <w:p w:rsidRPr="006E6CAC" w:rsidR="006410A0" w:rsidP="006410A0" w:rsidRDefault="006410A0" w14:paraId="6697B442" w14:textId="6FF1FA4F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b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Title</w:t>
            </w:r>
          </w:p>
        </w:tc>
        <w:tc>
          <w:tcPr>
            <w:tcW w:w="2160" w:type="dxa"/>
            <w:shd w:val="clear" w:color="auto" w:fill="D9D9D9" w:themeFill="background1" w:themeFillShade="D9"/>
            <w:tcMar/>
          </w:tcPr>
          <w:p w:rsidRPr="006E6CAC" w:rsidR="006410A0" w:rsidP="006410A0" w:rsidRDefault="006410A0" w14:paraId="64EB37FE" w14:textId="3077BB0C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Name</w:t>
            </w:r>
          </w:p>
        </w:tc>
        <w:tc>
          <w:tcPr>
            <w:tcW w:w="1638" w:type="dxa"/>
            <w:shd w:val="clear" w:color="auto" w:fill="D9D9D9" w:themeFill="background1" w:themeFillShade="D9"/>
            <w:tcMar/>
          </w:tcPr>
          <w:p w:rsidRPr="006E6CAC" w:rsidR="006410A0" w:rsidP="006410A0" w:rsidRDefault="006410A0" w14:paraId="2ECFFA52" w14:textId="12414C8B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Phone</w:t>
            </w:r>
          </w:p>
        </w:tc>
        <w:tc>
          <w:tcPr>
            <w:tcW w:w="3337" w:type="dxa"/>
            <w:shd w:val="clear" w:color="auto" w:fill="D9D9D9" w:themeFill="background1" w:themeFillShade="D9"/>
            <w:tcMar/>
          </w:tcPr>
          <w:p w:rsidRPr="006E6CAC" w:rsidR="006410A0" w:rsidP="006410A0" w:rsidRDefault="006410A0" w14:paraId="7BC2D69B" w14:textId="2D272C03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E-mail</w:t>
            </w:r>
          </w:p>
        </w:tc>
      </w:tr>
      <w:tr w:rsidRPr="006E6CAC" w:rsidR="006410A0" w:rsidTr="2786248B" w14:paraId="09D2654E" w14:textId="77777777">
        <w:trPr>
          <w:trHeight w:val="278" w:hRule="exact"/>
        </w:trPr>
        <w:tc>
          <w:tcPr>
            <w:tcW w:w="2862" w:type="dxa"/>
            <w:tcMar/>
          </w:tcPr>
          <w:p w:rsidRPr="006E6CAC" w:rsidR="006410A0" w:rsidP="006410A0" w:rsidRDefault="006410A0" w14:paraId="037F068E" w14:textId="19A7B9DD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vironmental Manager</w:t>
            </w:r>
          </w:p>
        </w:tc>
        <w:tc>
          <w:tcPr>
            <w:tcW w:w="2160" w:type="dxa"/>
            <w:tcMar/>
          </w:tcPr>
          <w:p w:rsidRPr="006E6CAC" w:rsidR="006410A0" w:rsidP="006410A0" w:rsidRDefault="006410A0" w14:paraId="3B2B1BE0" w14:textId="474DF62F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iviana Useche</w:t>
            </w:r>
          </w:p>
        </w:tc>
        <w:tc>
          <w:tcPr>
            <w:tcW w:w="1638" w:type="dxa"/>
            <w:tcMar/>
          </w:tcPr>
          <w:p w:rsidRPr="006E6CAC" w:rsidR="006410A0" w:rsidP="006410A0" w:rsidRDefault="006410A0" w14:paraId="7FD9333E" w14:textId="7A66590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407) 897- 2919</w:t>
            </w:r>
          </w:p>
        </w:tc>
        <w:tc>
          <w:tcPr>
            <w:tcW w:w="3337" w:type="dxa"/>
            <w:tcMar/>
          </w:tcPr>
          <w:p w:rsidRPr="006E6CAC" w:rsidR="006410A0" w:rsidP="006410A0" w:rsidRDefault="00322445" w14:paraId="4A8FCDAE" w14:textId="3E3E1FEC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14">
              <w:r w:rsidRPr="7C83B69E" w:rsidR="006410A0">
                <w:rPr>
                  <w:rStyle w:val="Hyperlink"/>
                  <w:sz w:val="20"/>
                  <w:szCs w:val="20"/>
                </w:rPr>
                <w:t>Viviana.Useche@FloridaDEP.gov</w:t>
              </w:r>
            </w:hyperlink>
          </w:p>
        </w:tc>
      </w:tr>
      <w:tr w:rsidRPr="006E6CAC" w:rsidR="006410A0" w:rsidTr="2786248B" w14:paraId="0B198518" w14:textId="77777777">
        <w:trPr>
          <w:trHeight w:val="281" w:hRule="exact"/>
        </w:trPr>
        <w:tc>
          <w:tcPr>
            <w:tcW w:w="2862" w:type="dxa"/>
            <w:tcMar/>
          </w:tcPr>
          <w:p w:rsidRPr="006E6CAC" w:rsidR="006410A0" w:rsidP="006410A0" w:rsidRDefault="006410A0" w14:paraId="341D237E" w14:textId="69263714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vironmental Specialist</w:t>
            </w:r>
          </w:p>
        </w:tc>
        <w:tc>
          <w:tcPr>
            <w:tcW w:w="2160" w:type="dxa"/>
            <w:tcMar/>
          </w:tcPr>
          <w:p w:rsidRPr="006E6CAC" w:rsidR="006410A0" w:rsidP="006410A0" w:rsidRDefault="006410A0" w14:paraId="5CE7686C" w14:textId="1B31642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urtney Puckett</w:t>
            </w:r>
          </w:p>
        </w:tc>
        <w:tc>
          <w:tcPr>
            <w:tcW w:w="1638" w:type="dxa"/>
            <w:tcMar/>
          </w:tcPr>
          <w:p w:rsidRPr="006E6CAC" w:rsidR="006410A0" w:rsidP="006410A0" w:rsidRDefault="006410A0" w14:paraId="349DD44C" w14:textId="795C7606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407) 897- 4313</w:t>
            </w:r>
          </w:p>
        </w:tc>
        <w:tc>
          <w:tcPr>
            <w:tcW w:w="3337" w:type="dxa"/>
            <w:tcMar/>
          </w:tcPr>
          <w:p w:rsidRPr="006E6CAC" w:rsidR="006410A0" w:rsidP="006410A0" w:rsidRDefault="00322445" w14:paraId="25E63204" w14:textId="1436CA0B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w:history="1" r:id="rId15">
              <w:r w:rsidR="006410A0">
                <w:rPr>
                  <w:rStyle w:val="Hyperlink"/>
                  <w:sz w:val="20"/>
                  <w:szCs w:val="20"/>
                </w:rPr>
                <w:t>Courtney.K.Puckett@FloridaDEP.gov</w:t>
              </w:r>
            </w:hyperlink>
            <w:r w:rsidR="006410A0">
              <w:rPr>
                <w:sz w:val="20"/>
                <w:szCs w:val="20"/>
              </w:rPr>
              <w:t xml:space="preserve"> </w:t>
            </w:r>
          </w:p>
        </w:tc>
      </w:tr>
      <w:tr w:rsidRPr="006E6CAC" w:rsidR="006410A0" w:rsidTr="2786248B" w14:paraId="6B161070" w14:textId="77777777">
        <w:trPr>
          <w:trHeight w:val="281" w:hRule="exact"/>
        </w:trPr>
        <w:tc>
          <w:tcPr>
            <w:tcW w:w="2862" w:type="dxa"/>
            <w:tcMar/>
          </w:tcPr>
          <w:p w:rsidRPr="006E6CAC" w:rsidR="006410A0" w:rsidP="006410A0" w:rsidRDefault="006410A0" w14:paraId="6D13A1B0" w14:textId="1AC2CAD6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vironmental Specialist</w:t>
            </w:r>
          </w:p>
        </w:tc>
        <w:tc>
          <w:tcPr>
            <w:tcW w:w="2160" w:type="dxa"/>
            <w:tcMar/>
          </w:tcPr>
          <w:p w:rsidRPr="006E6CAC" w:rsidR="006410A0" w:rsidP="006410A0" w:rsidRDefault="006410A0" w14:paraId="252ED114" w14:textId="28F11246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essica L. Jones</w:t>
            </w:r>
          </w:p>
        </w:tc>
        <w:tc>
          <w:tcPr>
            <w:tcW w:w="1638" w:type="dxa"/>
            <w:tcMar/>
          </w:tcPr>
          <w:p w:rsidRPr="006E6CAC" w:rsidR="006410A0" w:rsidP="006410A0" w:rsidRDefault="006410A0" w14:paraId="1017B4B9" w14:textId="759176C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407) 897 - 2967</w:t>
            </w:r>
          </w:p>
        </w:tc>
        <w:tc>
          <w:tcPr>
            <w:tcW w:w="3337" w:type="dxa"/>
            <w:tcMar/>
          </w:tcPr>
          <w:p w:rsidRPr="006E6CAC" w:rsidR="006410A0" w:rsidP="006410A0" w:rsidRDefault="00322445" w14:paraId="787CE97B" w14:textId="3B632F42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w:history="1" r:id="rId16">
              <w:r w:rsidR="006410A0">
                <w:rPr>
                  <w:rStyle w:val="Hyperlink"/>
                  <w:sz w:val="20"/>
                  <w:szCs w:val="20"/>
                </w:rPr>
                <w:t>Jessica.L.Jones@FloridaDEP.gov</w:t>
              </w:r>
            </w:hyperlink>
          </w:p>
        </w:tc>
      </w:tr>
      <w:tr w:rsidRPr="006E6CAC" w:rsidR="006410A0" w:rsidTr="2786248B" w14:paraId="031ED512" w14:textId="77777777">
        <w:trPr>
          <w:trHeight w:val="281" w:hRule="exact"/>
        </w:trPr>
        <w:tc>
          <w:tcPr>
            <w:tcW w:w="2862" w:type="dxa"/>
            <w:tcMar/>
          </w:tcPr>
          <w:p w:rsidRPr="006E6CAC" w:rsidR="006410A0" w:rsidP="006410A0" w:rsidRDefault="006410A0" w14:paraId="2625D5E7" w14:textId="3DAB1820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vironmental Specialist</w:t>
            </w:r>
          </w:p>
        </w:tc>
        <w:tc>
          <w:tcPr>
            <w:tcW w:w="2160" w:type="dxa"/>
            <w:tcMar/>
          </w:tcPr>
          <w:p w:rsidRPr="006E6CAC" w:rsidR="006410A0" w:rsidP="006410A0" w:rsidRDefault="006410A0" w14:paraId="148BBA57" w14:textId="31A0A096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ey Stamm</w:t>
            </w:r>
          </w:p>
        </w:tc>
        <w:tc>
          <w:tcPr>
            <w:tcW w:w="1638" w:type="dxa"/>
            <w:tcMar/>
          </w:tcPr>
          <w:p w:rsidRPr="006E6CAC" w:rsidR="006410A0" w:rsidP="006410A0" w:rsidRDefault="006410A0" w14:paraId="4F7850A7" w14:textId="21C19CC5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407) 897 - 4168</w:t>
            </w:r>
          </w:p>
        </w:tc>
        <w:tc>
          <w:tcPr>
            <w:tcW w:w="3337" w:type="dxa"/>
            <w:tcMar/>
          </w:tcPr>
          <w:p w:rsidRPr="006E6CAC" w:rsidR="006410A0" w:rsidP="006410A0" w:rsidRDefault="00322445" w14:paraId="55BB0795" w14:textId="15C8091E">
            <w:pPr>
              <w:pStyle w:val="TableParagraph"/>
              <w:spacing w:line="265" w:lineRule="exact"/>
              <w:jc w:val="center"/>
              <w:rPr>
                <w:rStyle w:val="Hyperlink"/>
                <w:sz w:val="20"/>
                <w:szCs w:val="20"/>
              </w:rPr>
            </w:pPr>
            <w:hyperlink w:history="1" r:id="rId17">
              <w:r w:rsidR="006410A0">
                <w:rPr>
                  <w:rStyle w:val="Hyperlink"/>
                  <w:sz w:val="20"/>
                  <w:szCs w:val="20"/>
                </w:rPr>
                <w:t>Trey.Stamm@floridadep.gov</w:t>
              </w:r>
            </w:hyperlink>
          </w:p>
        </w:tc>
      </w:tr>
      <w:tr w:rsidRPr="006E6CAC" w:rsidR="006410A0" w:rsidTr="2786248B" w14:paraId="7774DB77" w14:textId="77777777">
        <w:trPr>
          <w:trHeight w:val="281" w:hRule="exact"/>
        </w:trPr>
        <w:tc>
          <w:tcPr>
            <w:tcW w:w="2862" w:type="dxa"/>
            <w:tcMar/>
          </w:tcPr>
          <w:p w:rsidRPr="006E6CAC" w:rsidR="006410A0" w:rsidP="006410A0" w:rsidRDefault="006410A0" w14:paraId="4D7050F2" w14:textId="7C32BE49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vironmental Specialist</w:t>
            </w:r>
          </w:p>
        </w:tc>
        <w:tc>
          <w:tcPr>
            <w:tcW w:w="2160" w:type="dxa"/>
            <w:tcMar/>
          </w:tcPr>
          <w:p w:rsidRPr="006E6CAC" w:rsidR="006410A0" w:rsidP="006410A0" w:rsidRDefault="006410A0" w14:paraId="68DE40A2" w14:textId="3DF0D96F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aith Willis</w:t>
            </w:r>
          </w:p>
        </w:tc>
        <w:tc>
          <w:tcPr>
            <w:tcW w:w="1638" w:type="dxa"/>
            <w:tcMar/>
          </w:tcPr>
          <w:p w:rsidRPr="006E6CAC" w:rsidR="006410A0" w:rsidP="006410A0" w:rsidRDefault="006410A0" w14:paraId="31627632" w14:textId="301B977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407) 897 - 4338</w:t>
            </w:r>
          </w:p>
        </w:tc>
        <w:tc>
          <w:tcPr>
            <w:tcW w:w="3337" w:type="dxa"/>
            <w:tcMar/>
          </w:tcPr>
          <w:p w:rsidRPr="006E6CAC" w:rsidR="006410A0" w:rsidP="006410A0" w:rsidRDefault="00322445" w14:paraId="295D32DC" w14:textId="25F06E6B">
            <w:pPr>
              <w:pStyle w:val="TableParagraph"/>
              <w:spacing w:line="265" w:lineRule="exact"/>
              <w:jc w:val="center"/>
              <w:rPr>
                <w:rStyle w:val="Hyperlink"/>
                <w:sz w:val="20"/>
                <w:szCs w:val="20"/>
              </w:rPr>
            </w:pPr>
            <w:hyperlink w:history="1" r:id="rId18">
              <w:r w:rsidR="006410A0">
                <w:rPr>
                  <w:rStyle w:val="Hyperlink"/>
                  <w:sz w:val="20"/>
                  <w:szCs w:val="20"/>
                </w:rPr>
                <w:t>Faith.Willis@floridadep.gov</w:t>
              </w:r>
            </w:hyperlink>
          </w:p>
        </w:tc>
      </w:tr>
      <w:tr w:rsidRPr="006E6CAC" w:rsidR="006410A0" w:rsidTr="2786248B" w14:paraId="3D5B36A3" w14:textId="77777777">
        <w:trPr>
          <w:trHeight w:val="281" w:hRule="exact"/>
        </w:trPr>
        <w:tc>
          <w:tcPr>
            <w:tcW w:w="2862" w:type="dxa"/>
            <w:tcMar/>
          </w:tcPr>
          <w:p w:rsidRPr="006E6CAC" w:rsidR="006410A0" w:rsidP="006410A0" w:rsidRDefault="006410A0" w14:paraId="2FACF9ED" w14:textId="18575083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vironmental Specialist</w:t>
            </w:r>
          </w:p>
        </w:tc>
        <w:tc>
          <w:tcPr>
            <w:tcW w:w="2160" w:type="dxa"/>
            <w:tcMar/>
          </w:tcPr>
          <w:p w:rsidRPr="006E6CAC" w:rsidR="006410A0" w:rsidP="006410A0" w:rsidRDefault="006410A0" w14:paraId="19FCD197" w14:textId="05FE63DC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Zach Duran</w:t>
            </w:r>
          </w:p>
        </w:tc>
        <w:tc>
          <w:tcPr>
            <w:tcW w:w="1638" w:type="dxa"/>
            <w:tcMar/>
          </w:tcPr>
          <w:p w:rsidRPr="006E6CAC" w:rsidR="006410A0" w:rsidP="006410A0" w:rsidRDefault="006410A0" w14:paraId="13015531" w14:textId="39F0226D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2786248B" w:rsidR="39E8C54D">
              <w:rPr>
                <w:sz w:val="20"/>
                <w:szCs w:val="20"/>
              </w:rPr>
              <w:t xml:space="preserve">(407) 897 </w:t>
            </w:r>
            <w:r w:rsidRPr="2786248B" w:rsidR="3AFAC0CC">
              <w:rPr>
                <w:sz w:val="20"/>
                <w:szCs w:val="20"/>
              </w:rPr>
              <w:t>-</w:t>
            </w:r>
            <w:r w:rsidRPr="2786248B" w:rsidR="39E8C54D">
              <w:rPr>
                <w:sz w:val="20"/>
                <w:szCs w:val="20"/>
              </w:rPr>
              <w:t xml:space="preserve"> 4102</w:t>
            </w:r>
          </w:p>
        </w:tc>
        <w:tc>
          <w:tcPr>
            <w:tcW w:w="3337" w:type="dxa"/>
            <w:tcMar/>
          </w:tcPr>
          <w:p w:rsidRPr="006E6CAC" w:rsidR="006410A0" w:rsidP="006410A0" w:rsidRDefault="00322445" w14:paraId="352DE948" w14:textId="46CC38CA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w:history="1" r:id="rId19">
              <w:r w:rsidR="006410A0">
                <w:rPr>
                  <w:rStyle w:val="Hyperlink"/>
                  <w:sz w:val="20"/>
                  <w:szCs w:val="20"/>
                </w:rPr>
                <w:t>Zachary.Duran@floridadep.gov</w:t>
              </w:r>
            </w:hyperlink>
          </w:p>
        </w:tc>
      </w:tr>
    </w:tbl>
    <w:p w:rsidR="002B3DD5" w:rsidP="008C1FFE" w:rsidRDefault="002B3DD5" w14:paraId="48818329" w14:textId="2F6ED1BD">
      <w:pPr>
        <w:jc w:val="center"/>
        <w:rPr>
          <w:sz w:val="20"/>
          <w:szCs w:val="20"/>
        </w:rPr>
      </w:pPr>
    </w:p>
    <w:p w:rsidRPr="006E6CAC" w:rsidR="00DE7B89" w:rsidP="008C1FFE" w:rsidRDefault="00DE7B89" w14:paraId="49710D23" w14:textId="77777777">
      <w:pPr>
        <w:jc w:val="center"/>
        <w:rPr>
          <w:sz w:val="20"/>
          <w:szCs w:val="20"/>
        </w:rPr>
      </w:pPr>
    </w:p>
    <w:p w:rsidRPr="006E6CAC" w:rsidR="00865CC3" w:rsidP="008C1FFE" w:rsidRDefault="00B83105" w14:paraId="2B919A15" w14:textId="77777777">
      <w:pPr>
        <w:pStyle w:val="Heading2"/>
        <w:rPr>
          <w:rFonts w:ascii="Calibri" w:hAnsi="Calibri"/>
          <w:sz w:val="22"/>
          <w:szCs w:val="22"/>
        </w:rPr>
      </w:pPr>
      <w:r w:rsidRPr="006E6CAC">
        <w:rPr>
          <w:rFonts w:ascii="Calibri" w:hAnsi="Calibri"/>
          <w:sz w:val="22"/>
          <w:szCs w:val="22"/>
        </w:rPr>
        <w:t xml:space="preserve">DEP – </w:t>
      </w:r>
      <w:hyperlink w:history="1" r:id="rId20">
        <w:r w:rsidRPr="006E6CAC">
          <w:rPr>
            <w:rStyle w:val="Hyperlink"/>
            <w:rFonts w:ascii="Calibri" w:hAnsi="Calibri"/>
            <w:sz w:val="22"/>
            <w:szCs w:val="22"/>
          </w:rPr>
          <w:t>Northeast District</w:t>
        </w:r>
      </w:hyperlink>
      <w:r w:rsidRPr="006E6CAC" w:rsidR="00A07F02">
        <w:rPr>
          <w:rFonts w:ascii="Calibri" w:hAnsi="Calibri"/>
          <w:sz w:val="22"/>
          <w:szCs w:val="22"/>
        </w:rPr>
        <w:t xml:space="preserve"> </w:t>
      </w:r>
      <w:r w:rsidRPr="006E6CAC" w:rsidR="00EE2327">
        <w:rPr>
          <w:rFonts w:ascii="Calibri" w:hAnsi="Calibri"/>
          <w:sz w:val="22"/>
          <w:szCs w:val="22"/>
        </w:rPr>
        <w:t>–</w:t>
      </w:r>
      <w:r w:rsidRPr="006E6CAC" w:rsidR="00A07F02">
        <w:rPr>
          <w:rFonts w:ascii="Calibri" w:hAnsi="Calibri"/>
          <w:sz w:val="22"/>
          <w:szCs w:val="22"/>
        </w:rPr>
        <w:t xml:space="preserve"> 8800 Baymeadows Way West, Suite 100, Jacksonville, FL 32256-7526</w:t>
      </w:r>
    </w:p>
    <w:tbl>
      <w:tblPr>
        <w:tblStyle w:val="TableGrid"/>
        <w:tblW w:w="10035" w:type="dxa"/>
        <w:tblInd w:w="175" w:type="dxa"/>
        <w:tblLayout w:type="fixed"/>
        <w:tblLook w:val="01E0" w:firstRow="1" w:lastRow="1" w:firstColumn="1" w:lastColumn="1" w:noHBand="0" w:noVBand="0"/>
      </w:tblPr>
      <w:tblGrid>
        <w:gridCol w:w="2862"/>
        <w:gridCol w:w="2160"/>
        <w:gridCol w:w="1638"/>
        <w:gridCol w:w="3375"/>
      </w:tblGrid>
      <w:tr w:rsidRPr="006E6CAC" w:rsidR="00865CC3" w:rsidTr="29215D1D" w14:paraId="060CCCA1" w14:textId="77777777">
        <w:trPr>
          <w:trHeight w:val="278" w:hRule="exact"/>
        </w:trPr>
        <w:tc>
          <w:tcPr>
            <w:tcW w:w="2862" w:type="dxa"/>
            <w:shd w:val="clear" w:color="auto" w:fill="D9D9D9" w:themeFill="background1" w:themeFillShade="D9"/>
          </w:tcPr>
          <w:p w:rsidRPr="006E6CAC" w:rsidR="00865CC3" w:rsidP="008C1FFE" w:rsidRDefault="00865CC3" w14:paraId="0BD0D779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b/>
                <w:sz w:val="20"/>
                <w:szCs w:val="20"/>
              </w:rPr>
              <w:t>Title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:rsidRPr="006E6CAC" w:rsidR="00865CC3" w:rsidP="008C1FFE" w:rsidRDefault="00865CC3" w14:paraId="65E6E724" w14:textId="77777777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b/>
                <w:sz w:val="20"/>
                <w:szCs w:val="20"/>
              </w:rPr>
              <w:t>Name</w:t>
            </w:r>
          </w:p>
        </w:tc>
        <w:tc>
          <w:tcPr>
            <w:tcW w:w="1638" w:type="dxa"/>
            <w:shd w:val="clear" w:color="auto" w:fill="D9D9D9" w:themeFill="background1" w:themeFillShade="D9"/>
          </w:tcPr>
          <w:p w:rsidRPr="006E6CAC" w:rsidR="00865CC3" w:rsidP="008C1FFE" w:rsidRDefault="00865CC3" w14:paraId="663E3408" w14:textId="77777777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b/>
                <w:sz w:val="20"/>
                <w:szCs w:val="20"/>
              </w:rPr>
              <w:t>Phone</w:t>
            </w:r>
          </w:p>
        </w:tc>
        <w:tc>
          <w:tcPr>
            <w:tcW w:w="3375" w:type="dxa"/>
            <w:shd w:val="clear" w:color="auto" w:fill="D9D9D9" w:themeFill="background1" w:themeFillShade="D9"/>
          </w:tcPr>
          <w:p w:rsidRPr="006E6CAC" w:rsidR="00865CC3" w:rsidP="008C1FFE" w:rsidRDefault="00865CC3" w14:paraId="7B5EFC95" w14:textId="77777777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b/>
                <w:sz w:val="20"/>
                <w:szCs w:val="20"/>
              </w:rPr>
              <w:t>E-mail</w:t>
            </w:r>
          </w:p>
        </w:tc>
      </w:tr>
      <w:tr w:rsidRPr="006E6CAC" w:rsidR="00D94278" w:rsidTr="40DE79DB" w14:paraId="6DD098D4" w14:textId="77777777">
        <w:trPr>
          <w:trHeight w:val="435"/>
        </w:trPr>
        <w:tc>
          <w:tcPr>
            <w:tcW w:w="2862" w:type="dxa"/>
            <w:shd w:val="clear" w:color="auto" w:fill="auto"/>
          </w:tcPr>
          <w:p w:rsidRPr="006E6CAC" w:rsidR="00D94278" w:rsidP="2F6C23F8" w:rsidRDefault="00D94278" w14:paraId="4ED338B4" w14:textId="62DED2EA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 w:rsidRPr="2F6C23F8">
              <w:rPr>
                <w:sz w:val="20"/>
                <w:szCs w:val="20"/>
              </w:rPr>
              <w:t xml:space="preserve">Environmental </w:t>
            </w:r>
            <w:r w:rsidRPr="2F6C23F8" w:rsidR="61ECAFD5">
              <w:rPr>
                <w:sz w:val="20"/>
                <w:szCs w:val="20"/>
              </w:rPr>
              <w:t>Manager</w:t>
            </w:r>
          </w:p>
        </w:tc>
        <w:tc>
          <w:tcPr>
            <w:tcW w:w="2160" w:type="dxa"/>
            <w:shd w:val="clear" w:color="auto" w:fill="auto"/>
          </w:tcPr>
          <w:p w:rsidRPr="006E6CAC" w:rsidR="00D94278" w:rsidP="2F6C23F8" w:rsidRDefault="61ECAFD5" w14:paraId="18331F9F" w14:textId="101FEF36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2F6C23F8">
              <w:rPr>
                <w:sz w:val="20"/>
                <w:szCs w:val="20"/>
              </w:rPr>
              <w:t>Shane Tierney</w:t>
            </w:r>
          </w:p>
        </w:tc>
        <w:tc>
          <w:tcPr>
            <w:tcW w:w="1638" w:type="dxa"/>
            <w:shd w:val="clear" w:color="auto" w:fill="auto"/>
          </w:tcPr>
          <w:p w:rsidRPr="006E6CAC" w:rsidR="00D94278" w:rsidP="2F6C23F8" w:rsidRDefault="00D94278" w14:paraId="7C50D327" w14:textId="76D16393">
            <w:pPr>
              <w:pStyle w:val="TableParagraph"/>
              <w:spacing w:line="265" w:lineRule="exact"/>
              <w:jc w:val="center"/>
              <w:rPr>
                <w:b/>
                <w:bCs/>
                <w:sz w:val="20"/>
                <w:szCs w:val="20"/>
              </w:rPr>
            </w:pPr>
            <w:r w:rsidRPr="2F6C23F8">
              <w:rPr>
                <w:sz w:val="20"/>
                <w:szCs w:val="20"/>
              </w:rPr>
              <w:t>(904) 256-</w:t>
            </w:r>
            <w:r w:rsidRPr="2F6C23F8" w:rsidR="0EE337E3">
              <w:rPr>
                <w:sz w:val="20"/>
                <w:szCs w:val="20"/>
              </w:rPr>
              <w:t>1642</w:t>
            </w:r>
          </w:p>
        </w:tc>
        <w:tc>
          <w:tcPr>
            <w:tcW w:w="3375" w:type="dxa"/>
            <w:shd w:val="clear" w:color="auto" w:fill="auto"/>
          </w:tcPr>
          <w:p w:rsidRPr="006E6CAC" w:rsidR="00D94278" w:rsidP="2F6C23F8" w:rsidRDefault="00322445" w14:paraId="43C16871" w14:textId="0954805F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1">
              <w:r w:rsidRPr="2F6C23F8" w:rsidR="0EE337E3">
                <w:rPr>
                  <w:rStyle w:val="Hyperlink"/>
                  <w:sz w:val="20"/>
                  <w:szCs w:val="20"/>
                </w:rPr>
                <w:t>shane.tierney@FloridaDEP.gov</w:t>
              </w:r>
            </w:hyperlink>
          </w:p>
        </w:tc>
      </w:tr>
      <w:tr w:rsidR="2F6C23F8" w:rsidTr="29215D1D" w14:paraId="63542B52" w14:textId="77777777">
        <w:trPr>
          <w:trHeight w:val="300"/>
        </w:trPr>
        <w:tc>
          <w:tcPr>
            <w:tcW w:w="2862" w:type="dxa"/>
            <w:shd w:val="clear" w:color="auto" w:fill="auto"/>
          </w:tcPr>
          <w:p w:rsidR="77443D62" w:rsidP="2F6C23F8" w:rsidRDefault="77443D62" w14:paraId="30162D2A" w14:textId="78D5E540">
            <w:pPr>
              <w:pStyle w:val="TableParagraph"/>
              <w:spacing w:line="265" w:lineRule="exact"/>
              <w:ind w:left="1"/>
              <w:jc w:val="center"/>
              <w:rPr>
                <w:b/>
                <w:bCs/>
                <w:sz w:val="20"/>
                <w:szCs w:val="20"/>
              </w:rPr>
            </w:pPr>
            <w:r w:rsidRPr="2F6C23F8">
              <w:rPr>
                <w:sz w:val="20"/>
                <w:szCs w:val="20"/>
              </w:rPr>
              <w:t>Environmental Consultant</w:t>
            </w:r>
          </w:p>
          <w:p w:rsidR="2F6C23F8" w:rsidP="2F6C23F8" w:rsidRDefault="2F6C23F8" w14:paraId="091123C7" w14:textId="2ED58BD9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2160" w:type="dxa"/>
            <w:shd w:val="clear" w:color="auto" w:fill="auto"/>
          </w:tcPr>
          <w:p w:rsidR="77443D62" w:rsidP="2F6C23F8" w:rsidRDefault="77443D62" w14:paraId="08BEE34A" w14:textId="241B252C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2F6C23F8">
              <w:rPr>
                <w:sz w:val="20"/>
                <w:szCs w:val="20"/>
              </w:rPr>
              <w:t>Jennifer Paul</w:t>
            </w:r>
          </w:p>
        </w:tc>
        <w:tc>
          <w:tcPr>
            <w:tcW w:w="1638" w:type="dxa"/>
            <w:shd w:val="clear" w:color="auto" w:fill="auto"/>
          </w:tcPr>
          <w:p w:rsidR="77443D62" w:rsidP="2F6C23F8" w:rsidRDefault="77443D62" w14:paraId="6F8A39C5" w14:textId="0EF952F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2F6C23F8">
              <w:rPr>
                <w:sz w:val="20"/>
                <w:szCs w:val="20"/>
              </w:rPr>
              <w:t>(904)256-1619</w:t>
            </w:r>
          </w:p>
        </w:tc>
        <w:tc>
          <w:tcPr>
            <w:tcW w:w="3375" w:type="dxa"/>
            <w:shd w:val="clear" w:color="auto" w:fill="auto"/>
          </w:tcPr>
          <w:p w:rsidR="77443D62" w:rsidP="2F6C23F8" w:rsidRDefault="00322445" w14:paraId="3D91AFC9" w14:textId="2AB27391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2">
              <w:r w:rsidRPr="2F6C23F8" w:rsidR="77443D62">
                <w:rPr>
                  <w:rStyle w:val="Hyperlink"/>
                  <w:sz w:val="20"/>
                  <w:szCs w:val="20"/>
                </w:rPr>
                <w:t>Jennifer.Paul@FloridaDEP.gov</w:t>
              </w:r>
            </w:hyperlink>
          </w:p>
        </w:tc>
      </w:tr>
      <w:tr w:rsidRPr="006E6CAC" w:rsidR="00237EA0" w:rsidTr="29215D1D" w14:paraId="3B454F59" w14:textId="77777777">
        <w:trPr>
          <w:trHeight w:val="345"/>
        </w:trPr>
        <w:tc>
          <w:tcPr>
            <w:tcW w:w="2862" w:type="dxa"/>
          </w:tcPr>
          <w:p w:rsidRPr="006E6CAC" w:rsidR="00237EA0" w:rsidP="00D94278" w:rsidRDefault="00237EA0" w14:paraId="52A4B354" w14:textId="24DC7A38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Environmental Specialist</w:t>
            </w:r>
          </w:p>
        </w:tc>
        <w:tc>
          <w:tcPr>
            <w:tcW w:w="2160" w:type="dxa"/>
          </w:tcPr>
          <w:p w:rsidRPr="006E6CAC" w:rsidR="00237EA0" w:rsidP="00D94278" w:rsidRDefault="00237EA0" w14:paraId="13809195" w14:textId="21F887A8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Sydney Jackson</w:t>
            </w:r>
          </w:p>
        </w:tc>
        <w:tc>
          <w:tcPr>
            <w:tcW w:w="1638" w:type="dxa"/>
          </w:tcPr>
          <w:p w:rsidRPr="006E6CAC" w:rsidR="00237EA0" w:rsidP="00D94278" w:rsidRDefault="00237EA0" w14:paraId="465DC277" w14:textId="78A6BEAE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904) 256-1692</w:t>
            </w:r>
          </w:p>
        </w:tc>
        <w:tc>
          <w:tcPr>
            <w:tcW w:w="3375" w:type="dxa"/>
          </w:tcPr>
          <w:p w:rsidRPr="006E6CAC" w:rsidR="00237EA0" w:rsidP="00D94278" w:rsidRDefault="00322445" w14:paraId="569DCD48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r:id="rId23">
              <w:r w:rsidRPr="6E5F8736" w:rsidR="00237EA0">
                <w:rPr>
                  <w:rStyle w:val="Hyperlink"/>
                  <w:sz w:val="20"/>
                  <w:szCs w:val="20"/>
                </w:rPr>
                <w:t>Sydney.M.Jackson@FloridaDEP.gov</w:t>
              </w:r>
            </w:hyperlink>
          </w:p>
          <w:p w:rsidRPr="006E6CAC" w:rsidR="00237EA0" w:rsidP="00D94278" w:rsidRDefault="00237EA0" w14:paraId="15FA380F" w14:textId="15B1873C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</w:p>
        </w:tc>
      </w:tr>
      <w:tr w:rsidR="2F6C23F8" w:rsidTr="40DE79DB" w14:paraId="2431CC7D" w14:textId="77777777">
        <w:trPr>
          <w:trHeight w:val="450"/>
        </w:trPr>
        <w:tc>
          <w:tcPr>
            <w:tcW w:w="2862" w:type="dxa"/>
          </w:tcPr>
          <w:p w:rsidR="292A2EE6" w:rsidP="2F6C23F8" w:rsidRDefault="292A2EE6" w14:paraId="2F6F8970" w14:textId="29C8E54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2F6C23F8">
              <w:rPr>
                <w:sz w:val="20"/>
                <w:szCs w:val="20"/>
              </w:rPr>
              <w:t>OPS Environmental Specialist</w:t>
            </w:r>
          </w:p>
        </w:tc>
        <w:tc>
          <w:tcPr>
            <w:tcW w:w="2160" w:type="dxa"/>
          </w:tcPr>
          <w:p w:rsidR="292A2EE6" w:rsidP="2F6C23F8" w:rsidRDefault="292A2EE6" w14:paraId="4CF5C6AB" w14:textId="3CC7E613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2F6C23F8">
              <w:rPr>
                <w:sz w:val="20"/>
                <w:szCs w:val="20"/>
              </w:rPr>
              <w:t>Richard Dallas</w:t>
            </w:r>
          </w:p>
        </w:tc>
        <w:tc>
          <w:tcPr>
            <w:tcW w:w="1638" w:type="dxa"/>
          </w:tcPr>
          <w:p w:rsidR="292A2EE6" w:rsidP="2F6C23F8" w:rsidRDefault="292A2EE6" w14:paraId="24AB0B59" w14:textId="0B3F8543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2F6C23F8">
              <w:rPr>
                <w:sz w:val="20"/>
                <w:szCs w:val="20"/>
              </w:rPr>
              <w:t>(904)256-1601</w:t>
            </w:r>
          </w:p>
        </w:tc>
        <w:tc>
          <w:tcPr>
            <w:tcW w:w="3375" w:type="dxa"/>
          </w:tcPr>
          <w:p w:rsidR="292A2EE6" w:rsidP="2F6C23F8" w:rsidRDefault="00322445" w14:paraId="4703C9D5" w14:textId="27609DCD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r:id="rId24">
              <w:r w:rsidRPr="2F6C23F8" w:rsidR="292A2EE6">
                <w:rPr>
                  <w:rStyle w:val="Hyperlink"/>
                  <w:sz w:val="20"/>
                  <w:szCs w:val="20"/>
                </w:rPr>
                <w:t>Richard.Dallas@FloridaDEP.gov</w:t>
              </w:r>
            </w:hyperlink>
          </w:p>
        </w:tc>
      </w:tr>
    </w:tbl>
    <w:p w:rsidR="002B3DD5" w:rsidP="008C1FFE" w:rsidRDefault="002B3DD5" w14:paraId="100097A2" w14:textId="66F4C1D6">
      <w:pPr>
        <w:jc w:val="center"/>
        <w:rPr>
          <w:sz w:val="20"/>
          <w:szCs w:val="20"/>
        </w:rPr>
      </w:pPr>
      <w:bookmarkStart w:name="_Hlk485705951" w:id="1"/>
    </w:p>
    <w:p w:rsidRPr="006E6CAC" w:rsidR="00DE7B89" w:rsidP="008C1FFE" w:rsidRDefault="00DE7B89" w14:paraId="56BD18D7" w14:textId="77777777">
      <w:pPr>
        <w:jc w:val="center"/>
        <w:rPr>
          <w:sz w:val="20"/>
          <w:szCs w:val="20"/>
        </w:rPr>
      </w:pPr>
    </w:p>
    <w:p w:rsidRPr="006E6CAC" w:rsidR="00865CC3" w:rsidP="00BA0E62" w:rsidRDefault="00B83105" w14:paraId="01C5C9F1" w14:textId="77777777">
      <w:pPr>
        <w:pStyle w:val="Heading2"/>
        <w:rPr>
          <w:rFonts w:ascii="Calibri" w:hAnsi="Calibri" w:cs="Calibri"/>
          <w:sz w:val="22"/>
          <w:szCs w:val="22"/>
        </w:rPr>
      </w:pPr>
      <w:r w:rsidRPr="006E6CAC">
        <w:rPr>
          <w:rFonts w:ascii="Calibri" w:hAnsi="Calibri" w:cs="Calibri"/>
          <w:sz w:val="22"/>
          <w:szCs w:val="22"/>
        </w:rPr>
        <w:t xml:space="preserve">DEP – </w:t>
      </w:r>
      <w:hyperlink w:history="1" r:id="rId25">
        <w:r w:rsidRPr="006E6CAC">
          <w:rPr>
            <w:rStyle w:val="Hyperlink"/>
            <w:rFonts w:ascii="Calibri" w:hAnsi="Calibri" w:cs="Calibri"/>
            <w:sz w:val="22"/>
            <w:szCs w:val="22"/>
          </w:rPr>
          <w:t>Northwest District</w:t>
        </w:r>
      </w:hyperlink>
      <w:r w:rsidRPr="006E6CAC" w:rsidR="00A07F02">
        <w:rPr>
          <w:rFonts w:ascii="Calibri" w:hAnsi="Calibri" w:cs="Calibri"/>
          <w:sz w:val="22"/>
          <w:szCs w:val="22"/>
        </w:rPr>
        <w:t xml:space="preserve"> </w:t>
      </w:r>
      <w:r w:rsidRPr="006E6CAC" w:rsidR="00EE2327">
        <w:rPr>
          <w:rFonts w:ascii="Calibri" w:hAnsi="Calibri" w:cs="Calibri"/>
          <w:sz w:val="22"/>
          <w:szCs w:val="22"/>
        </w:rPr>
        <w:t>–</w:t>
      </w:r>
      <w:r w:rsidRPr="006E6CAC" w:rsidR="00A07F02">
        <w:rPr>
          <w:rFonts w:ascii="Calibri" w:hAnsi="Calibri" w:cs="Calibri"/>
          <w:sz w:val="22"/>
          <w:szCs w:val="22"/>
        </w:rPr>
        <w:t xml:space="preserve"> 160 Governmental Center, Pensacola, FL 32502-5794</w:t>
      </w:r>
    </w:p>
    <w:tbl>
      <w:tblPr>
        <w:tblStyle w:val="TableGrid"/>
        <w:tblW w:w="0" w:type="auto"/>
        <w:tblInd w:w="175" w:type="dxa"/>
        <w:tblLayout w:type="fixed"/>
        <w:tblLook w:val="01E0" w:firstRow="1" w:lastRow="1" w:firstColumn="1" w:lastColumn="1" w:noHBand="0" w:noVBand="0"/>
      </w:tblPr>
      <w:tblGrid>
        <w:gridCol w:w="2862"/>
        <w:gridCol w:w="2160"/>
        <w:gridCol w:w="1638"/>
        <w:gridCol w:w="3337"/>
      </w:tblGrid>
      <w:tr w:rsidRPr="006E6CAC" w:rsidR="00865CC3" w:rsidTr="7C83B69E" w14:paraId="5EFD666C" w14:textId="77777777">
        <w:trPr>
          <w:trHeight w:val="278" w:hRule="exact"/>
        </w:trPr>
        <w:tc>
          <w:tcPr>
            <w:tcW w:w="2862" w:type="dxa"/>
            <w:shd w:val="clear" w:color="auto" w:fill="D9D9D9" w:themeFill="background1" w:themeFillShade="D9"/>
          </w:tcPr>
          <w:p w:rsidRPr="006E6CAC" w:rsidR="00865CC3" w:rsidP="008C1FFE" w:rsidRDefault="00865CC3" w14:paraId="1BE0DCD9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b/>
                <w:sz w:val="20"/>
                <w:szCs w:val="20"/>
              </w:rPr>
              <w:t>Title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:rsidRPr="006E6CAC" w:rsidR="00865CC3" w:rsidP="008C1FFE" w:rsidRDefault="00865CC3" w14:paraId="1C853073" w14:textId="77777777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b/>
                <w:sz w:val="20"/>
                <w:szCs w:val="20"/>
              </w:rPr>
              <w:t>Name</w:t>
            </w:r>
          </w:p>
        </w:tc>
        <w:tc>
          <w:tcPr>
            <w:tcW w:w="1638" w:type="dxa"/>
            <w:shd w:val="clear" w:color="auto" w:fill="D9D9D9" w:themeFill="background1" w:themeFillShade="D9"/>
          </w:tcPr>
          <w:p w:rsidRPr="006E6CAC" w:rsidR="00865CC3" w:rsidP="008C1FFE" w:rsidRDefault="00865CC3" w14:paraId="3CA07E6C" w14:textId="77777777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b/>
                <w:sz w:val="20"/>
                <w:szCs w:val="20"/>
              </w:rPr>
              <w:t>Phone</w:t>
            </w:r>
          </w:p>
        </w:tc>
        <w:tc>
          <w:tcPr>
            <w:tcW w:w="3337" w:type="dxa"/>
            <w:shd w:val="clear" w:color="auto" w:fill="D9D9D9" w:themeFill="background1" w:themeFillShade="D9"/>
          </w:tcPr>
          <w:p w:rsidRPr="006E6CAC" w:rsidR="00865CC3" w:rsidP="008C1FFE" w:rsidRDefault="00865CC3" w14:paraId="741EDC7C" w14:textId="77777777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b/>
                <w:sz w:val="20"/>
                <w:szCs w:val="20"/>
              </w:rPr>
              <w:t>E-mail</w:t>
            </w:r>
          </w:p>
        </w:tc>
      </w:tr>
      <w:tr w:rsidRPr="006E6CAC" w:rsidR="00A07F02" w:rsidTr="7C83B69E" w14:paraId="5A16E41E" w14:textId="77777777">
        <w:trPr>
          <w:trHeight w:val="278" w:hRule="exact"/>
        </w:trPr>
        <w:tc>
          <w:tcPr>
            <w:tcW w:w="2862" w:type="dxa"/>
          </w:tcPr>
          <w:p w:rsidRPr="006E6CAC" w:rsidR="00A07F02" w:rsidP="008C1FFE" w:rsidRDefault="00A07F02" w14:paraId="3A4F344C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 xml:space="preserve">Environmental </w:t>
            </w:r>
            <w:r w:rsidRPr="006E6CAC" w:rsidR="005878FE">
              <w:rPr>
                <w:sz w:val="20"/>
                <w:szCs w:val="20"/>
              </w:rPr>
              <w:t>Manager</w:t>
            </w:r>
          </w:p>
        </w:tc>
        <w:tc>
          <w:tcPr>
            <w:tcW w:w="2160" w:type="dxa"/>
          </w:tcPr>
          <w:p w:rsidRPr="006E6CAC" w:rsidR="00A07F02" w:rsidP="008C1FFE" w:rsidRDefault="16B7D922" w14:paraId="0B961324" w14:textId="71EBF6E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2B3D96EE">
              <w:rPr>
                <w:sz w:val="20"/>
                <w:szCs w:val="20"/>
              </w:rPr>
              <w:t>Ashley Lyttle</w:t>
            </w:r>
          </w:p>
        </w:tc>
        <w:tc>
          <w:tcPr>
            <w:tcW w:w="1638" w:type="dxa"/>
          </w:tcPr>
          <w:p w:rsidRPr="006E6CAC" w:rsidR="00A07F02" w:rsidP="008C1FFE" w:rsidRDefault="00A07F02" w14:paraId="17690327" w14:textId="71A7573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2B3D96EE">
              <w:rPr>
                <w:sz w:val="20"/>
                <w:szCs w:val="20"/>
              </w:rPr>
              <w:t>(850) 595-</w:t>
            </w:r>
            <w:r w:rsidRPr="2B3D96EE" w:rsidR="0060384E">
              <w:rPr>
                <w:sz w:val="20"/>
                <w:szCs w:val="20"/>
              </w:rPr>
              <w:t>06</w:t>
            </w:r>
            <w:r w:rsidRPr="2B3D96EE" w:rsidR="00C715CF">
              <w:rPr>
                <w:sz w:val="20"/>
                <w:szCs w:val="20"/>
              </w:rPr>
              <w:t>5</w:t>
            </w:r>
            <w:r w:rsidRPr="2B3D96EE" w:rsidR="31F1CAF1">
              <w:rPr>
                <w:sz w:val="20"/>
                <w:szCs w:val="20"/>
              </w:rPr>
              <w:t>5</w:t>
            </w:r>
          </w:p>
        </w:tc>
        <w:tc>
          <w:tcPr>
            <w:tcW w:w="3337" w:type="dxa"/>
          </w:tcPr>
          <w:p w:rsidRPr="006E6CAC" w:rsidR="00A07F02" w:rsidP="008C1FFE" w:rsidRDefault="00322445" w14:paraId="32AAB60D" w14:textId="238BBED6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6">
              <w:r w:rsidRPr="2B3D96EE" w:rsidR="31F1CAF1">
                <w:rPr>
                  <w:rStyle w:val="Hyperlink"/>
                  <w:sz w:val="20"/>
                  <w:szCs w:val="20"/>
                </w:rPr>
                <w:t>Ashley.Lyttle@FloridaDEP.gov</w:t>
              </w:r>
            </w:hyperlink>
          </w:p>
        </w:tc>
      </w:tr>
      <w:tr w:rsidRPr="006E6CAC" w:rsidR="005878FE" w:rsidTr="7C83B69E" w14:paraId="445A6270" w14:textId="77777777">
        <w:trPr>
          <w:trHeight w:val="278" w:hRule="exact"/>
        </w:trPr>
        <w:tc>
          <w:tcPr>
            <w:tcW w:w="2862" w:type="dxa"/>
          </w:tcPr>
          <w:p w:rsidRPr="006E6CAC" w:rsidR="005878FE" w:rsidP="005878FE" w:rsidRDefault="005878FE" w14:paraId="3B3A331B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Environmental Consultant</w:t>
            </w:r>
          </w:p>
        </w:tc>
        <w:tc>
          <w:tcPr>
            <w:tcW w:w="2160" w:type="dxa"/>
          </w:tcPr>
          <w:p w:rsidRPr="006E6CAC" w:rsidR="005878FE" w:rsidP="005878FE" w:rsidRDefault="005878FE" w14:paraId="42C77557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Mark Gillman</w:t>
            </w:r>
          </w:p>
        </w:tc>
        <w:tc>
          <w:tcPr>
            <w:tcW w:w="1638" w:type="dxa"/>
          </w:tcPr>
          <w:p w:rsidRPr="006E6CAC" w:rsidR="005878FE" w:rsidP="005878FE" w:rsidRDefault="005878FE" w14:paraId="78ED5EF9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850) 595-0586</w:t>
            </w:r>
          </w:p>
        </w:tc>
        <w:tc>
          <w:tcPr>
            <w:tcW w:w="3337" w:type="dxa"/>
          </w:tcPr>
          <w:p w:rsidRPr="006E6CAC" w:rsidR="005878FE" w:rsidP="005878FE" w:rsidRDefault="00322445" w14:paraId="45616487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w:history="1" r:id="rId27">
              <w:r w:rsidRPr="006E6CAC" w:rsidR="005878FE">
                <w:rPr>
                  <w:rStyle w:val="Hyperlink"/>
                  <w:sz w:val="20"/>
                  <w:szCs w:val="20"/>
                </w:rPr>
                <w:t>Mark.Gillman@FloridaDEP.gov</w:t>
              </w:r>
            </w:hyperlink>
          </w:p>
        </w:tc>
      </w:tr>
      <w:tr w:rsidRPr="006E6CAC" w:rsidR="005878FE" w:rsidTr="7C83B69E" w14:paraId="63568C47" w14:textId="77777777">
        <w:trPr>
          <w:trHeight w:val="278" w:hRule="exact"/>
        </w:trPr>
        <w:tc>
          <w:tcPr>
            <w:tcW w:w="2862" w:type="dxa"/>
          </w:tcPr>
          <w:p w:rsidRPr="006E6CAC" w:rsidR="005878FE" w:rsidP="005878FE" w:rsidRDefault="005878FE" w14:paraId="5A7F42E5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Environmental Specialist</w:t>
            </w:r>
          </w:p>
        </w:tc>
        <w:tc>
          <w:tcPr>
            <w:tcW w:w="2160" w:type="dxa"/>
          </w:tcPr>
          <w:p w:rsidRPr="006E6CAC" w:rsidR="005878FE" w:rsidP="005878FE" w:rsidRDefault="005878FE" w14:paraId="5F362DB8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Sue Bristol</w:t>
            </w:r>
          </w:p>
        </w:tc>
        <w:tc>
          <w:tcPr>
            <w:tcW w:w="1638" w:type="dxa"/>
          </w:tcPr>
          <w:p w:rsidRPr="006E6CAC" w:rsidR="005878FE" w:rsidP="005878FE" w:rsidRDefault="005878FE" w14:paraId="3C84E694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850) 595-0570</w:t>
            </w:r>
          </w:p>
        </w:tc>
        <w:tc>
          <w:tcPr>
            <w:tcW w:w="3337" w:type="dxa"/>
          </w:tcPr>
          <w:p w:rsidRPr="006E6CAC" w:rsidR="005878FE" w:rsidP="005878FE" w:rsidRDefault="00322445" w14:paraId="518E8379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w:history="1" r:id="rId28">
              <w:r w:rsidRPr="006E6CAC" w:rsidR="005878FE">
                <w:rPr>
                  <w:rStyle w:val="Hyperlink"/>
                  <w:sz w:val="20"/>
                  <w:szCs w:val="20"/>
                </w:rPr>
                <w:t>Susan.Bristol@FloridaDEP.gov</w:t>
              </w:r>
            </w:hyperlink>
          </w:p>
        </w:tc>
      </w:tr>
      <w:tr w:rsidRPr="006E6CAC" w:rsidR="00A07F02" w:rsidTr="7C83B69E" w14:paraId="6036EF01" w14:textId="77777777">
        <w:trPr>
          <w:trHeight w:val="281" w:hRule="exact"/>
        </w:trPr>
        <w:tc>
          <w:tcPr>
            <w:tcW w:w="2862" w:type="dxa"/>
          </w:tcPr>
          <w:p w:rsidRPr="006E6CAC" w:rsidR="00A07F02" w:rsidP="008C1FFE" w:rsidRDefault="00A07F02" w14:paraId="0A505909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Environmental Specialist</w:t>
            </w:r>
          </w:p>
        </w:tc>
        <w:tc>
          <w:tcPr>
            <w:tcW w:w="2160" w:type="dxa"/>
          </w:tcPr>
          <w:p w:rsidRPr="006E6CAC" w:rsidR="00A07F02" w:rsidP="008C1FFE" w:rsidRDefault="00A07F02" w14:paraId="47746E8F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Sara Merritt</w:t>
            </w:r>
          </w:p>
        </w:tc>
        <w:tc>
          <w:tcPr>
            <w:tcW w:w="1638" w:type="dxa"/>
          </w:tcPr>
          <w:p w:rsidRPr="006E6CAC" w:rsidR="00A07F02" w:rsidP="008C1FFE" w:rsidRDefault="00A07F02" w14:paraId="58C237F1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850) 595-0589</w:t>
            </w:r>
          </w:p>
        </w:tc>
        <w:tc>
          <w:tcPr>
            <w:tcW w:w="3337" w:type="dxa"/>
          </w:tcPr>
          <w:p w:rsidRPr="006E6CAC" w:rsidR="00A07F02" w:rsidP="008C1FFE" w:rsidRDefault="00322445" w14:paraId="2DE90A25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w:history="1" r:id="rId29">
              <w:r w:rsidRPr="006E6CAC" w:rsidR="00A07F02">
                <w:rPr>
                  <w:rStyle w:val="Hyperlink"/>
                  <w:sz w:val="20"/>
                  <w:szCs w:val="20"/>
                </w:rPr>
                <w:t>Sara.Merritt@</w:t>
              </w:r>
              <w:r w:rsidRPr="006E6CAC" w:rsidR="006C571F">
                <w:rPr>
                  <w:rStyle w:val="Hyperlink"/>
                  <w:sz w:val="20"/>
                  <w:szCs w:val="20"/>
                </w:rPr>
                <w:t>FloridaDEP.gov</w:t>
              </w:r>
            </w:hyperlink>
          </w:p>
        </w:tc>
      </w:tr>
      <w:bookmarkEnd w:id="1"/>
    </w:tbl>
    <w:p w:rsidR="002B3DD5" w:rsidP="008C1FFE" w:rsidRDefault="002B3DD5" w14:paraId="367BD0BB" w14:textId="54B16015">
      <w:pPr>
        <w:jc w:val="center"/>
        <w:rPr>
          <w:sz w:val="20"/>
          <w:szCs w:val="20"/>
        </w:rPr>
      </w:pPr>
    </w:p>
    <w:p w:rsidRPr="006E6CAC" w:rsidR="00DE7B89" w:rsidP="008C1FFE" w:rsidRDefault="00DE7B89" w14:paraId="33BFFA5E" w14:textId="77777777">
      <w:pPr>
        <w:jc w:val="center"/>
        <w:rPr>
          <w:sz w:val="20"/>
          <w:szCs w:val="20"/>
        </w:rPr>
      </w:pPr>
    </w:p>
    <w:p w:rsidRPr="006E6CAC" w:rsidR="00865CC3" w:rsidP="008C1FFE" w:rsidRDefault="00B83105" w14:paraId="470367D5" w14:textId="77777777">
      <w:pPr>
        <w:pStyle w:val="Heading2"/>
        <w:rPr>
          <w:rFonts w:ascii="Calibri" w:hAnsi="Calibri"/>
          <w:sz w:val="22"/>
          <w:szCs w:val="22"/>
        </w:rPr>
      </w:pPr>
      <w:r w:rsidRPr="006E6CAC">
        <w:rPr>
          <w:rFonts w:ascii="Calibri" w:hAnsi="Calibri"/>
          <w:sz w:val="22"/>
          <w:szCs w:val="22"/>
        </w:rPr>
        <w:t xml:space="preserve">DEP – </w:t>
      </w:r>
      <w:hyperlink w:history="1" r:id="rId30">
        <w:r w:rsidRPr="006E6CAC">
          <w:rPr>
            <w:rStyle w:val="Hyperlink"/>
            <w:rFonts w:ascii="Calibri" w:hAnsi="Calibri"/>
            <w:sz w:val="22"/>
            <w:szCs w:val="22"/>
          </w:rPr>
          <w:t>South District</w:t>
        </w:r>
      </w:hyperlink>
      <w:r w:rsidRPr="006E6CAC">
        <w:rPr>
          <w:rFonts w:ascii="Calibri" w:hAnsi="Calibri"/>
          <w:sz w:val="22"/>
          <w:szCs w:val="22"/>
        </w:rPr>
        <w:t xml:space="preserve"> </w:t>
      </w:r>
      <w:r w:rsidRPr="006E6CAC" w:rsidR="00EE2327">
        <w:rPr>
          <w:rFonts w:ascii="Calibri" w:hAnsi="Calibri"/>
          <w:sz w:val="22"/>
          <w:szCs w:val="22"/>
        </w:rPr>
        <w:t>–</w:t>
      </w:r>
      <w:r w:rsidRPr="006E6CAC" w:rsidR="00A07F02">
        <w:rPr>
          <w:rFonts w:ascii="Calibri" w:hAnsi="Calibri"/>
          <w:sz w:val="22"/>
          <w:szCs w:val="22"/>
        </w:rPr>
        <w:t xml:space="preserve"> 2295 Victoria Avenue, Suite 364, Fort Myers, FL 33901-3875</w:t>
      </w:r>
    </w:p>
    <w:tbl>
      <w:tblPr>
        <w:tblStyle w:val="TableGrid"/>
        <w:tblW w:w="0" w:type="auto"/>
        <w:tblInd w:w="175" w:type="dxa"/>
        <w:tblLayout w:type="fixed"/>
        <w:tblLook w:val="01E0" w:firstRow="1" w:lastRow="1" w:firstColumn="1" w:lastColumn="1" w:noHBand="0" w:noVBand="0"/>
      </w:tblPr>
      <w:tblGrid>
        <w:gridCol w:w="2862"/>
        <w:gridCol w:w="2160"/>
        <w:gridCol w:w="1638"/>
        <w:gridCol w:w="3337"/>
      </w:tblGrid>
      <w:tr w:rsidRPr="006E6CAC" w:rsidR="00865CC3" w:rsidTr="42A03306" w14:paraId="65DC234D" w14:textId="77777777">
        <w:trPr>
          <w:trHeight w:val="278" w:hRule="exact"/>
        </w:trPr>
        <w:tc>
          <w:tcPr>
            <w:tcW w:w="2862" w:type="dxa"/>
            <w:shd w:val="clear" w:color="auto" w:fill="D9D9D9" w:themeFill="background1" w:themeFillShade="D9"/>
          </w:tcPr>
          <w:p w:rsidRPr="006E6CAC" w:rsidR="00865CC3" w:rsidP="008C1FFE" w:rsidRDefault="00865CC3" w14:paraId="68B31E4F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b/>
                <w:sz w:val="20"/>
                <w:szCs w:val="20"/>
              </w:rPr>
              <w:t>Title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:rsidRPr="006E6CAC" w:rsidR="00865CC3" w:rsidP="008C1FFE" w:rsidRDefault="00865CC3" w14:paraId="3A9EA4ED" w14:textId="77777777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b/>
                <w:sz w:val="20"/>
                <w:szCs w:val="20"/>
              </w:rPr>
              <w:t>Name</w:t>
            </w:r>
          </w:p>
        </w:tc>
        <w:tc>
          <w:tcPr>
            <w:tcW w:w="1638" w:type="dxa"/>
            <w:shd w:val="clear" w:color="auto" w:fill="D9D9D9" w:themeFill="background1" w:themeFillShade="D9"/>
          </w:tcPr>
          <w:p w:rsidRPr="006E6CAC" w:rsidR="00865CC3" w:rsidP="008C1FFE" w:rsidRDefault="00865CC3" w14:paraId="7329E4F9" w14:textId="77777777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b/>
                <w:sz w:val="20"/>
                <w:szCs w:val="20"/>
              </w:rPr>
              <w:t>Phone</w:t>
            </w:r>
          </w:p>
        </w:tc>
        <w:tc>
          <w:tcPr>
            <w:tcW w:w="3337" w:type="dxa"/>
            <w:shd w:val="clear" w:color="auto" w:fill="D9D9D9" w:themeFill="background1" w:themeFillShade="D9"/>
          </w:tcPr>
          <w:p w:rsidRPr="006E6CAC" w:rsidR="00865CC3" w:rsidP="008C1FFE" w:rsidRDefault="00865CC3" w14:paraId="29420C3C" w14:textId="77777777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b/>
                <w:sz w:val="20"/>
                <w:szCs w:val="20"/>
              </w:rPr>
              <w:t>E-mail</w:t>
            </w:r>
          </w:p>
        </w:tc>
      </w:tr>
      <w:tr w:rsidRPr="006E6CAC" w:rsidR="001D76DF" w:rsidTr="42A03306" w14:paraId="34D87D4E" w14:textId="77777777">
        <w:trPr>
          <w:trHeight w:val="278" w:hRule="exact"/>
        </w:trPr>
        <w:tc>
          <w:tcPr>
            <w:tcW w:w="2862" w:type="dxa"/>
          </w:tcPr>
          <w:p w:rsidRPr="001D76DF" w:rsidR="001D76DF" w:rsidP="001D76DF" w:rsidRDefault="001D76DF" w14:paraId="49432214" w14:textId="7B0B65FB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1D76DF">
              <w:rPr>
                <w:sz w:val="20"/>
                <w:szCs w:val="20"/>
              </w:rPr>
              <w:t>Environmental Administrator</w:t>
            </w:r>
          </w:p>
        </w:tc>
        <w:tc>
          <w:tcPr>
            <w:tcW w:w="2160" w:type="dxa"/>
          </w:tcPr>
          <w:p w:rsidRPr="001D76DF" w:rsidR="001D76DF" w:rsidP="001D76DF" w:rsidRDefault="001D76DF" w14:paraId="2F7F42B1" w14:textId="5F222B5D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1D76DF">
              <w:rPr>
                <w:sz w:val="20"/>
                <w:szCs w:val="20"/>
              </w:rPr>
              <w:t>Louise Chang</w:t>
            </w:r>
          </w:p>
        </w:tc>
        <w:tc>
          <w:tcPr>
            <w:tcW w:w="1638" w:type="dxa"/>
          </w:tcPr>
          <w:p w:rsidRPr="001D76DF" w:rsidR="001D76DF" w:rsidP="001D76DF" w:rsidRDefault="001D76DF" w14:paraId="402E4995" w14:textId="71EBE9E4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1D76DF">
              <w:rPr>
                <w:sz w:val="20"/>
                <w:szCs w:val="20"/>
              </w:rPr>
              <w:t>(239) 344-5630</w:t>
            </w:r>
          </w:p>
        </w:tc>
        <w:tc>
          <w:tcPr>
            <w:tcW w:w="3337" w:type="dxa"/>
          </w:tcPr>
          <w:p w:rsidRPr="001D76DF" w:rsidR="001D76DF" w:rsidP="001D76DF" w:rsidRDefault="00322445" w14:paraId="4AC9A555" w14:textId="70DFC87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w:history="1" r:id="rId31">
              <w:r w:rsidRPr="001D76DF" w:rsidR="001D76DF">
                <w:rPr>
                  <w:rStyle w:val="Hyperlink"/>
                  <w:sz w:val="20"/>
                  <w:szCs w:val="20"/>
                </w:rPr>
                <w:t>Louise.Chang@FloridaDEP.gov</w:t>
              </w:r>
            </w:hyperlink>
          </w:p>
        </w:tc>
      </w:tr>
      <w:tr w:rsidRPr="006E6CAC" w:rsidR="001D76DF" w:rsidTr="42A03306" w14:paraId="7CC4A34B" w14:textId="77777777">
        <w:trPr>
          <w:trHeight w:val="278" w:hRule="exact"/>
        </w:trPr>
        <w:tc>
          <w:tcPr>
            <w:tcW w:w="2862" w:type="dxa"/>
          </w:tcPr>
          <w:p w:rsidRPr="001D76DF" w:rsidR="001D76DF" w:rsidP="001D76DF" w:rsidRDefault="001D76DF" w14:paraId="182A1427" w14:textId="3FF37FC9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1D76DF">
              <w:rPr>
                <w:sz w:val="20"/>
                <w:szCs w:val="20"/>
              </w:rPr>
              <w:t>Environmental Consultant</w:t>
            </w:r>
          </w:p>
        </w:tc>
        <w:tc>
          <w:tcPr>
            <w:tcW w:w="2160" w:type="dxa"/>
          </w:tcPr>
          <w:p w:rsidRPr="001D76DF" w:rsidR="001D76DF" w:rsidP="001D76DF" w:rsidRDefault="001D76DF" w14:paraId="2153E1EE" w14:textId="164F3B50">
            <w:pPr>
              <w:pStyle w:val="TableParagraph"/>
              <w:spacing w:line="265" w:lineRule="exact"/>
              <w:jc w:val="center"/>
              <w:rPr>
                <w:iCs/>
                <w:sz w:val="20"/>
                <w:szCs w:val="20"/>
              </w:rPr>
            </w:pPr>
            <w:r w:rsidRPr="001D76DF">
              <w:rPr>
                <w:sz w:val="20"/>
                <w:szCs w:val="20"/>
              </w:rPr>
              <w:t>Lina Cerquera</w:t>
            </w:r>
          </w:p>
        </w:tc>
        <w:tc>
          <w:tcPr>
            <w:tcW w:w="1638" w:type="dxa"/>
          </w:tcPr>
          <w:p w:rsidRPr="001D76DF" w:rsidR="001D76DF" w:rsidP="001D76DF" w:rsidRDefault="001D76DF" w14:paraId="2A0F1F0F" w14:textId="2667F283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1D76DF">
              <w:rPr>
                <w:sz w:val="20"/>
                <w:szCs w:val="20"/>
              </w:rPr>
              <w:t>(239) 344-5697</w:t>
            </w:r>
          </w:p>
        </w:tc>
        <w:tc>
          <w:tcPr>
            <w:tcW w:w="3337" w:type="dxa"/>
          </w:tcPr>
          <w:p w:rsidRPr="001D76DF" w:rsidR="001D76DF" w:rsidP="001D76DF" w:rsidRDefault="00322445" w14:paraId="212753C0" w14:textId="384E22D8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32">
              <w:r w:rsidRPr="7ABBF802" w:rsidR="001D76DF">
                <w:rPr>
                  <w:rStyle w:val="Hyperlink"/>
                  <w:sz w:val="20"/>
                  <w:szCs w:val="20"/>
                </w:rPr>
                <w:t>Lina.Cerquera@FloridaDEP.gov</w:t>
              </w:r>
            </w:hyperlink>
          </w:p>
        </w:tc>
      </w:tr>
      <w:tr w:rsidR="7ABBF802" w:rsidTr="42A03306" w14:paraId="7CEC13C0" w14:textId="77777777">
        <w:trPr>
          <w:trHeight w:val="278"/>
        </w:trPr>
        <w:tc>
          <w:tcPr>
            <w:tcW w:w="2862" w:type="dxa"/>
          </w:tcPr>
          <w:p w:rsidR="7ABBF802" w:rsidP="7ABBF802" w:rsidRDefault="035C0947" w14:paraId="62AB0728" w14:textId="78506B3D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42A03306">
              <w:rPr>
                <w:sz w:val="20"/>
                <w:szCs w:val="20"/>
              </w:rPr>
              <w:t>Environmental Specialist 1</w:t>
            </w:r>
          </w:p>
        </w:tc>
        <w:tc>
          <w:tcPr>
            <w:tcW w:w="2160" w:type="dxa"/>
          </w:tcPr>
          <w:p w:rsidR="7ABBF802" w:rsidP="7ABBF802" w:rsidRDefault="035C0947" w14:paraId="368872AF" w14:textId="4DE3CA82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42A03306">
              <w:rPr>
                <w:sz w:val="20"/>
                <w:szCs w:val="20"/>
              </w:rPr>
              <w:t>Hailey Camero</w:t>
            </w:r>
          </w:p>
        </w:tc>
        <w:tc>
          <w:tcPr>
            <w:tcW w:w="1638" w:type="dxa"/>
          </w:tcPr>
          <w:p w:rsidR="7ABBF802" w:rsidP="7ABBF802" w:rsidRDefault="035C0947" w14:paraId="53317BAE" w14:textId="3405DB95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42A03306">
              <w:rPr>
                <w:sz w:val="20"/>
                <w:szCs w:val="20"/>
              </w:rPr>
              <w:t>(239) 344-5713</w:t>
            </w:r>
          </w:p>
        </w:tc>
        <w:tc>
          <w:tcPr>
            <w:tcW w:w="3337" w:type="dxa"/>
          </w:tcPr>
          <w:p w:rsidR="7ABBF802" w:rsidP="7ABBF802" w:rsidRDefault="00322445" w14:paraId="3DB7BA10" w14:textId="7BFE7175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33">
              <w:r w:rsidRPr="42A03306" w:rsidR="035C0947">
                <w:rPr>
                  <w:rStyle w:val="Hyperlink"/>
                  <w:sz w:val="20"/>
                  <w:szCs w:val="20"/>
                </w:rPr>
                <w:t>Hailey.Camero@FloridaDEP.gov</w:t>
              </w:r>
            </w:hyperlink>
          </w:p>
        </w:tc>
      </w:tr>
    </w:tbl>
    <w:p w:rsidR="19B7E45D" w:rsidP="7A9B2A6B" w:rsidRDefault="247358F3" w14:paraId="43DA31BB" w14:textId="229D8733">
      <w:pPr>
        <w:spacing w:line="259" w:lineRule="auto"/>
      </w:pPr>
      <w:r w:rsidRPr="39926E79">
        <w:rPr>
          <w:sz w:val="20"/>
          <w:szCs w:val="20"/>
        </w:rPr>
        <w:t xml:space="preserve"> </w:t>
      </w:r>
    </w:p>
    <w:p w:rsidR="58E62A69" w:rsidP="39926E79" w:rsidRDefault="58E62A69" w14:paraId="513D8BF7" w14:textId="562A8A18">
      <w:pPr>
        <w:jc w:val="center"/>
        <w:rPr>
          <w:rFonts w:cs="Calibri"/>
          <w:color w:val="000000" w:themeColor="text1"/>
          <w:sz w:val="20"/>
          <w:szCs w:val="20"/>
        </w:rPr>
      </w:pPr>
    </w:p>
    <w:p w:rsidR="2786248B" w:rsidP="2786248B" w:rsidRDefault="2786248B" w14:paraId="2C3F8E77" w14:textId="54E5F8AD">
      <w:pPr>
        <w:rPr>
          <w:rFonts w:cs="Calibri"/>
          <w:b w:val="1"/>
          <w:bCs w:val="1"/>
          <w:color w:val="000000" w:themeColor="text1" w:themeTint="FF" w:themeShade="FF"/>
        </w:rPr>
      </w:pPr>
    </w:p>
    <w:p w:rsidR="2786248B" w:rsidP="2786248B" w:rsidRDefault="2786248B" w14:paraId="7E0F1389" w14:textId="6B58C693">
      <w:pPr>
        <w:rPr>
          <w:rFonts w:cs="Calibri"/>
          <w:b w:val="1"/>
          <w:bCs w:val="1"/>
          <w:color w:val="000000" w:themeColor="text1" w:themeTint="FF" w:themeShade="FF"/>
        </w:rPr>
      </w:pPr>
    </w:p>
    <w:p w:rsidR="2786248B" w:rsidP="2786248B" w:rsidRDefault="2786248B" w14:paraId="657A8D17" w14:textId="06982961">
      <w:pPr>
        <w:rPr>
          <w:rFonts w:cs="Calibri"/>
          <w:b w:val="1"/>
          <w:bCs w:val="1"/>
          <w:color w:val="000000" w:themeColor="text1" w:themeTint="FF" w:themeShade="FF"/>
        </w:rPr>
      </w:pPr>
    </w:p>
    <w:p w:rsidR="2786248B" w:rsidP="2786248B" w:rsidRDefault="2786248B" w14:paraId="7172CB78" w14:textId="53C280CE">
      <w:pPr>
        <w:rPr>
          <w:rFonts w:cs="Calibri"/>
          <w:b w:val="1"/>
          <w:bCs w:val="1"/>
          <w:color w:val="000000" w:themeColor="text1" w:themeTint="FF" w:themeShade="FF"/>
        </w:rPr>
      </w:pPr>
    </w:p>
    <w:p w:rsidR="2786248B" w:rsidP="2786248B" w:rsidRDefault="2786248B" w14:paraId="5FE02510" w14:textId="72F14FC9">
      <w:pPr>
        <w:rPr>
          <w:rFonts w:cs="Calibri"/>
          <w:b w:val="1"/>
          <w:bCs w:val="1"/>
          <w:color w:val="000000" w:themeColor="text1" w:themeTint="FF" w:themeShade="FF"/>
        </w:rPr>
      </w:pPr>
    </w:p>
    <w:p w:rsidR="2786248B" w:rsidP="2786248B" w:rsidRDefault="2786248B" w14:paraId="1124EFC3" w14:textId="45997470">
      <w:pPr>
        <w:rPr>
          <w:rFonts w:cs="Calibri"/>
          <w:b w:val="1"/>
          <w:bCs w:val="1"/>
          <w:color w:val="000000" w:themeColor="text1" w:themeTint="FF" w:themeShade="FF"/>
        </w:rPr>
      </w:pPr>
    </w:p>
    <w:p w:rsidR="2786248B" w:rsidP="2786248B" w:rsidRDefault="2786248B" w14:paraId="662D125E" w14:textId="70835252">
      <w:pPr>
        <w:rPr>
          <w:rFonts w:cs="Calibri"/>
          <w:b w:val="1"/>
          <w:bCs w:val="1"/>
          <w:color w:val="000000" w:themeColor="text1" w:themeTint="FF" w:themeShade="FF"/>
        </w:rPr>
      </w:pPr>
    </w:p>
    <w:p w:rsidR="2786248B" w:rsidP="2786248B" w:rsidRDefault="2786248B" w14:paraId="1B19A867" w14:textId="6B92564B">
      <w:pPr>
        <w:rPr>
          <w:rFonts w:cs="Calibri"/>
          <w:b w:val="1"/>
          <w:bCs w:val="1"/>
          <w:color w:val="000000" w:themeColor="text1" w:themeTint="FF" w:themeShade="FF"/>
        </w:rPr>
      </w:pPr>
    </w:p>
    <w:p w:rsidR="2786248B" w:rsidP="2786248B" w:rsidRDefault="2786248B" w14:paraId="73AFF21E" w14:textId="344B081E">
      <w:pPr>
        <w:rPr>
          <w:rFonts w:cs="Calibri"/>
          <w:b w:val="1"/>
          <w:bCs w:val="1"/>
          <w:color w:val="000000" w:themeColor="text1" w:themeTint="FF" w:themeShade="FF"/>
        </w:rPr>
      </w:pPr>
    </w:p>
    <w:p w:rsidR="2786248B" w:rsidP="2786248B" w:rsidRDefault="2786248B" w14:paraId="7AB9ACB2" w14:textId="600745D6">
      <w:pPr>
        <w:rPr>
          <w:rFonts w:cs="Calibri"/>
          <w:b w:val="1"/>
          <w:bCs w:val="1"/>
          <w:color w:val="000000" w:themeColor="text1" w:themeTint="FF" w:themeShade="FF"/>
        </w:rPr>
      </w:pPr>
    </w:p>
    <w:p w:rsidR="58E62A69" w:rsidRDefault="7C266E86" w14:paraId="51FE828A" w14:textId="36ED99AC">
      <w:r w:rsidRPr="39926E79">
        <w:rPr>
          <w:rFonts w:cs="Calibri"/>
          <w:b/>
          <w:bCs/>
          <w:color w:val="000000" w:themeColor="text1"/>
        </w:rPr>
        <w:t xml:space="preserve">DEP – </w:t>
      </w:r>
      <w:hyperlink r:id="rId34">
        <w:r w:rsidRPr="39926E79">
          <w:rPr>
            <w:rStyle w:val="Hyperlink"/>
            <w:rFonts w:cs="Calibri"/>
            <w:b/>
            <w:bCs/>
          </w:rPr>
          <w:t>Southeast District</w:t>
        </w:r>
      </w:hyperlink>
      <w:r w:rsidRPr="39926E79">
        <w:rPr>
          <w:rFonts w:cs="Calibri"/>
          <w:b/>
          <w:bCs/>
          <w:color w:val="000000" w:themeColor="text1"/>
        </w:rPr>
        <w:t xml:space="preserve"> – 3301 Gun Club Road, MSC 7210-1, West Palm Beach, FL 33406 </w:t>
      </w:r>
    </w:p>
    <w:tbl>
      <w:tblPr>
        <w:tblW w:w="0" w:type="auto"/>
        <w:tblInd w:w="165" w:type="dxa"/>
        <w:tblBorders>
          <w:top w:val="single" w:color="000000" w:themeColor="text1" w:sz="12" w:space="0"/>
          <w:left w:val="single" w:color="000000" w:themeColor="text1" w:sz="12" w:space="0"/>
          <w:bottom w:val="single" w:color="000000" w:themeColor="text1" w:sz="12" w:space="0"/>
          <w:right w:val="single" w:color="000000" w:themeColor="text1" w:sz="12" w:space="0"/>
          <w:insideH w:val="single" w:color="000000" w:themeColor="text1" w:sz="12" w:space="0"/>
          <w:insideV w:val="single" w:color="000000" w:themeColor="text1" w:sz="12" w:space="0"/>
        </w:tblBorders>
        <w:tblLayout w:type="fixed"/>
        <w:tblLook w:val="04A0" w:firstRow="1" w:lastRow="0" w:firstColumn="1" w:lastColumn="0" w:noHBand="0" w:noVBand="1"/>
      </w:tblPr>
      <w:tblGrid>
        <w:gridCol w:w="2850"/>
        <w:gridCol w:w="2175"/>
        <w:gridCol w:w="1620"/>
        <w:gridCol w:w="3330"/>
      </w:tblGrid>
      <w:tr w:rsidR="39926E79" w:rsidTr="2786248B" w14:paraId="5258EF76" w14:textId="77777777">
        <w:trPr>
          <w:trHeight w:val="300"/>
        </w:trPr>
        <w:tc>
          <w:tcPr>
            <w:tcW w:w="285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:rsidR="39926E79" w:rsidP="2786248B" w:rsidRDefault="39926E79" w14:paraId="33962919" w14:textId="57459086">
            <w:pPr>
              <w:jc w:val="center"/>
              <w:rPr>
                <w:rFonts w:cs="Calibri"/>
                <w:b w:val="0"/>
                <w:bCs w:val="0"/>
                <w:color w:val="000000" w:themeColor="text1" w:themeTint="FF" w:themeShade="FF"/>
                <w:sz w:val="20"/>
                <w:szCs w:val="20"/>
              </w:rPr>
            </w:pPr>
            <w:r w:rsidRPr="2786248B" w:rsidR="10E9043D">
              <w:rPr>
                <w:rFonts w:cs="Calibri"/>
                <w:b w:val="0"/>
                <w:bCs w:val="0"/>
                <w:color w:val="000000" w:themeColor="text1" w:themeTint="FF" w:themeShade="FF"/>
                <w:sz w:val="20"/>
                <w:szCs w:val="20"/>
              </w:rPr>
              <w:t>Title</w:t>
            </w:r>
            <w:r w:rsidRPr="2786248B" w:rsidR="10E9043D">
              <w:rPr>
                <w:rFonts w:cs="Calibri"/>
                <w:b w:val="0"/>
                <w:bCs w:val="0"/>
                <w:color w:val="000000" w:themeColor="text1" w:themeTint="FF" w:themeShade="FF"/>
                <w:sz w:val="20"/>
                <w:szCs w:val="20"/>
              </w:rPr>
              <w:t xml:space="preserve"> </w:t>
            </w:r>
          </w:p>
        </w:tc>
        <w:tc>
          <w:tcPr>
            <w:tcW w:w="21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:rsidR="39926E79" w:rsidP="2786248B" w:rsidRDefault="39926E79" w14:paraId="77BA77EA" w14:textId="21885789">
            <w:pPr>
              <w:jc w:val="center"/>
              <w:rPr>
                <w:rFonts w:cs="Calibri"/>
                <w:b w:val="0"/>
                <w:bCs w:val="0"/>
                <w:color w:val="000000" w:themeColor="text1" w:themeTint="FF" w:themeShade="FF"/>
                <w:sz w:val="20"/>
                <w:szCs w:val="20"/>
              </w:rPr>
            </w:pPr>
            <w:r w:rsidRPr="2786248B" w:rsidR="10E9043D">
              <w:rPr>
                <w:rFonts w:cs="Calibri"/>
                <w:b w:val="0"/>
                <w:bCs w:val="0"/>
                <w:color w:val="000000" w:themeColor="text1" w:themeTint="FF" w:themeShade="FF"/>
                <w:sz w:val="20"/>
                <w:szCs w:val="20"/>
              </w:rPr>
              <w:t>Name</w:t>
            </w:r>
            <w:r w:rsidRPr="2786248B" w:rsidR="10E9043D">
              <w:rPr>
                <w:rFonts w:cs="Calibri"/>
                <w:b w:val="0"/>
                <w:bCs w:val="0"/>
                <w:color w:val="000000" w:themeColor="text1" w:themeTint="FF" w:themeShade="FF"/>
                <w:sz w:val="20"/>
                <w:szCs w:val="20"/>
              </w:rPr>
              <w:t xml:space="preserve"> </w:t>
            </w:r>
          </w:p>
        </w:tc>
        <w:tc>
          <w:tcPr>
            <w:tcW w:w="162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:rsidR="39926E79" w:rsidP="2786248B" w:rsidRDefault="39926E79" w14:paraId="4E69A802" w14:textId="04155F41">
            <w:pPr>
              <w:jc w:val="center"/>
              <w:rPr>
                <w:rFonts w:cs="Calibri"/>
                <w:b w:val="0"/>
                <w:bCs w:val="0"/>
                <w:color w:val="000000" w:themeColor="text1" w:themeTint="FF" w:themeShade="FF"/>
                <w:sz w:val="20"/>
                <w:szCs w:val="20"/>
              </w:rPr>
            </w:pPr>
            <w:r w:rsidRPr="2786248B" w:rsidR="10E9043D">
              <w:rPr>
                <w:rFonts w:cs="Calibri"/>
                <w:b w:val="0"/>
                <w:bCs w:val="0"/>
                <w:color w:val="000000" w:themeColor="text1" w:themeTint="FF" w:themeShade="FF"/>
                <w:sz w:val="20"/>
                <w:szCs w:val="20"/>
              </w:rPr>
              <w:t>Phone</w:t>
            </w:r>
            <w:r w:rsidRPr="2786248B" w:rsidR="10E9043D">
              <w:rPr>
                <w:rFonts w:cs="Calibri"/>
                <w:b w:val="0"/>
                <w:bCs w:val="0"/>
                <w:color w:val="000000" w:themeColor="text1" w:themeTint="FF" w:themeShade="FF"/>
                <w:sz w:val="20"/>
                <w:szCs w:val="20"/>
              </w:rPr>
              <w:t xml:space="preserve"> </w:t>
            </w:r>
          </w:p>
        </w:tc>
        <w:tc>
          <w:tcPr>
            <w:tcW w:w="33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:rsidR="39926E79" w:rsidP="2786248B" w:rsidRDefault="39926E79" w14:paraId="28C816BF" w14:textId="568A699D">
            <w:pPr>
              <w:jc w:val="center"/>
              <w:rPr>
                <w:rFonts w:cs="Calibri"/>
                <w:b w:val="0"/>
                <w:bCs w:val="0"/>
                <w:color w:val="000000" w:themeColor="text1" w:themeTint="FF" w:themeShade="FF"/>
                <w:sz w:val="20"/>
                <w:szCs w:val="20"/>
              </w:rPr>
            </w:pPr>
            <w:r w:rsidRPr="2786248B" w:rsidR="10E9043D">
              <w:rPr>
                <w:rFonts w:cs="Calibri"/>
                <w:b w:val="0"/>
                <w:bCs w:val="0"/>
                <w:color w:val="000000" w:themeColor="text1" w:themeTint="FF" w:themeShade="FF"/>
                <w:sz w:val="20"/>
                <w:szCs w:val="20"/>
              </w:rPr>
              <w:t>E-mail</w:t>
            </w:r>
            <w:r w:rsidRPr="2786248B" w:rsidR="10E9043D">
              <w:rPr>
                <w:rFonts w:cs="Calibri"/>
                <w:b w:val="0"/>
                <w:bCs w:val="0"/>
                <w:color w:val="000000" w:themeColor="text1" w:themeTint="FF" w:themeShade="FF"/>
                <w:sz w:val="20"/>
                <w:szCs w:val="20"/>
              </w:rPr>
              <w:t xml:space="preserve"> </w:t>
            </w:r>
          </w:p>
        </w:tc>
      </w:tr>
      <w:tr w:rsidR="39926E79" w:rsidTr="2786248B" w14:paraId="4156FA4C" w14:textId="77777777">
        <w:trPr>
          <w:trHeight w:val="300"/>
        </w:trPr>
        <w:tc>
          <w:tcPr>
            <w:tcW w:w="285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:rsidR="39926E79" w:rsidP="2786248B" w:rsidRDefault="39926E79" w14:paraId="243E436E" w14:textId="2C944782">
            <w:pPr>
              <w:jc w:val="center"/>
              <w:rPr>
                <w:rFonts w:cs="Calibri"/>
                <w:b w:val="0"/>
                <w:bCs w:val="0"/>
                <w:color w:val="000000" w:themeColor="text1" w:themeTint="FF" w:themeShade="FF"/>
                <w:sz w:val="20"/>
                <w:szCs w:val="20"/>
              </w:rPr>
            </w:pPr>
            <w:r w:rsidRPr="2786248B" w:rsidR="10E9043D">
              <w:rPr>
                <w:rFonts w:cs="Calibri"/>
                <w:b w:val="0"/>
                <w:bCs w:val="0"/>
                <w:color w:val="000000" w:themeColor="text1" w:themeTint="FF" w:themeShade="FF"/>
                <w:sz w:val="20"/>
                <w:szCs w:val="20"/>
              </w:rPr>
              <w:t xml:space="preserve">Environmental Administrator </w:t>
            </w:r>
          </w:p>
        </w:tc>
        <w:tc>
          <w:tcPr>
            <w:tcW w:w="21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:rsidR="39926E79" w:rsidP="27D2B758" w:rsidRDefault="7297F39D" w14:paraId="470F2477" w14:textId="39B0AFCD">
            <w:pPr>
              <w:jc w:val="center"/>
              <w:rPr>
                <w:rFonts w:cs="Calibri"/>
                <w:b w:val="0"/>
                <w:bCs w:val="0"/>
                <w:color w:val="000000" w:themeColor="text1"/>
                <w:sz w:val="20"/>
                <w:szCs w:val="20"/>
              </w:rPr>
            </w:pPr>
            <w:r w:rsidRPr="2786248B" w:rsidR="7ED38518">
              <w:rPr>
                <w:rFonts w:cs="Calibri"/>
                <w:b w:val="0"/>
                <w:bCs w:val="0"/>
                <w:color w:val="000000" w:themeColor="text1" w:themeTint="FF" w:themeShade="FF"/>
                <w:sz w:val="20"/>
                <w:szCs w:val="20"/>
              </w:rPr>
              <w:t>Viviana Useche</w:t>
            </w:r>
          </w:p>
        </w:tc>
        <w:tc>
          <w:tcPr>
            <w:tcW w:w="162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:rsidR="39926E79" w:rsidP="0602F9F7" w:rsidRDefault="4FB8B8D2" w14:paraId="604FFBC7" w14:textId="52D1ABE3">
            <w:pPr>
              <w:jc w:val="center"/>
              <w:rPr>
                <w:rFonts w:cs="Calibri"/>
                <w:b w:val="0"/>
                <w:bCs w:val="0"/>
                <w:color w:val="000000" w:themeColor="text1"/>
                <w:sz w:val="20"/>
                <w:szCs w:val="20"/>
              </w:rPr>
            </w:pPr>
            <w:r w:rsidRPr="2786248B" w:rsidR="4D22A9CD">
              <w:rPr>
                <w:rFonts w:cs="Calibri"/>
                <w:b w:val="0"/>
                <w:bCs w:val="0"/>
                <w:color w:val="000000" w:themeColor="text1" w:themeTint="FF" w:themeShade="FF"/>
                <w:sz w:val="20"/>
                <w:szCs w:val="20"/>
              </w:rPr>
              <w:t>(561) 681-6615</w:t>
            </w:r>
          </w:p>
        </w:tc>
        <w:tc>
          <w:tcPr>
            <w:tcW w:w="33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:rsidR="39926E79" w:rsidP="27D2B758" w:rsidRDefault="00322445" w14:paraId="2017913D" w14:textId="3A593DA0">
            <w:pPr>
              <w:jc w:val="center"/>
              <w:rPr>
                <w:rFonts w:cs="Calibri"/>
                <w:b w:val="0"/>
                <w:bCs w:val="0"/>
                <w:color w:val="000000" w:themeColor="text1"/>
                <w:sz w:val="20"/>
                <w:szCs w:val="20"/>
              </w:rPr>
            </w:pPr>
            <w:hyperlink r:id="R099cd71bcbc34a1a">
              <w:r w:rsidRPr="2786248B" w:rsidR="4D22A9CD">
                <w:rPr>
                  <w:rStyle w:val="Hyperlink"/>
                  <w:rFonts w:cs="Calibri"/>
                  <w:b w:val="0"/>
                  <w:bCs w:val="0"/>
                  <w:sz w:val="20"/>
                  <w:szCs w:val="20"/>
                </w:rPr>
                <w:t>Viviana.Useche@FloridaDEP.gov</w:t>
              </w:r>
            </w:hyperlink>
            <w:r w:rsidRPr="2786248B" w:rsidR="10E9043D">
              <w:rPr>
                <w:rFonts w:cs="Calibri"/>
                <w:b w:val="0"/>
                <w:bCs w:val="0"/>
                <w:color w:val="000000" w:themeColor="text1" w:themeTint="FF" w:themeShade="FF"/>
                <w:sz w:val="20"/>
                <w:szCs w:val="20"/>
              </w:rPr>
              <w:t xml:space="preserve"> </w:t>
            </w:r>
          </w:p>
        </w:tc>
      </w:tr>
      <w:tr w:rsidR="39926E79" w:rsidTr="2786248B" w14:paraId="355DBD4D" w14:textId="77777777">
        <w:trPr>
          <w:trHeight w:val="300"/>
        </w:trPr>
        <w:tc>
          <w:tcPr>
            <w:tcW w:w="285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:rsidR="39926E79" w:rsidP="2786248B" w:rsidRDefault="39926E79" w14:paraId="29CA8C76" w14:textId="459B0AAF">
            <w:pPr>
              <w:jc w:val="center"/>
              <w:rPr>
                <w:rFonts w:cs="Calibri"/>
                <w:b w:val="0"/>
                <w:bCs w:val="0"/>
                <w:color w:val="000000" w:themeColor="text1" w:themeTint="FF" w:themeShade="FF"/>
                <w:sz w:val="20"/>
                <w:szCs w:val="20"/>
              </w:rPr>
            </w:pPr>
            <w:r w:rsidRPr="2786248B" w:rsidR="10E9043D">
              <w:rPr>
                <w:rFonts w:cs="Calibri"/>
                <w:b w:val="0"/>
                <w:bCs w:val="0"/>
                <w:color w:val="000000" w:themeColor="text1" w:themeTint="FF" w:themeShade="FF"/>
                <w:sz w:val="20"/>
                <w:szCs w:val="20"/>
              </w:rPr>
              <w:t xml:space="preserve">Environmental Administrator </w:t>
            </w:r>
          </w:p>
        </w:tc>
        <w:tc>
          <w:tcPr>
            <w:tcW w:w="21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:rsidR="39926E79" w:rsidP="2786248B" w:rsidRDefault="39926E79" w14:paraId="3ACA73CB" w14:textId="05C9517C">
            <w:pPr>
              <w:jc w:val="center"/>
              <w:rPr>
                <w:rFonts w:cs="Calibri"/>
                <w:b w:val="0"/>
                <w:bCs w:val="0"/>
                <w:color w:val="000000" w:themeColor="text1" w:themeTint="FF" w:themeShade="FF"/>
                <w:sz w:val="20"/>
                <w:szCs w:val="20"/>
              </w:rPr>
            </w:pPr>
            <w:r w:rsidRPr="2786248B" w:rsidR="10E9043D">
              <w:rPr>
                <w:rFonts w:cs="Calibri"/>
                <w:b w:val="0"/>
                <w:bCs w:val="0"/>
                <w:color w:val="000000" w:themeColor="text1" w:themeTint="FF" w:themeShade="FF"/>
                <w:sz w:val="20"/>
                <w:szCs w:val="20"/>
              </w:rPr>
              <w:t>M’Liss</w:t>
            </w:r>
            <w:r w:rsidRPr="2786248B" w:rsidR="10E9043D">
              <w:rPr>
                <w:rFonts w:cs="Calibri"/>
                <w:b w:val="0"/>
                <w:bCs w:val="0"/>
                <w:color w:val="000000" w:themeColor="text1" w:themeTint="FF" w:themeShade="FF"/>
                <w:sz w:val="20"/>
                <w:szCs w:val="20"/>
              </w:rPr>
              <w:t xml:space="preserve"> Bordelon </w:t>
            </w:r>
          </w:p>
        </w:tc>
        <w:tc>
          <w:tcPr>
            <w:tcW w:w="162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:rsidR="39926E79" w:rsidP="2786248B" w:rsidRDefault="39926E79" w14:paraId="6FAF3D5E" w14:textId="14D7D6C0">
            <w:pPr>
              <w:jc w:val="center"/>
              <w:rPr>
                <w:rFonts w:cs="Calibri"/>
                <w:b w:val="0"/>
                <w:bCs w:val="0"/>
                <w:color w:val="000000" w:themeColor="text1" w:themeTint="FF" w:themeShade="FF"/>
                <w:sz w:val="20"/>
                <w:szCs w:val="20"/>
              </w:rPr>
            </w:pPr>
            <w:r w:rsidRPr="2786248B" w:rsidR="10E9043D">
              <w:rPr>
                <w:rFonts w:cs="Calibri"/>
                <w:b w:val="0"/>
                <w:bCs w:val="0"/>
                <w:color w:val="000000" w:themeColor="text1" w:themeTint="FF" w:themeShade="FF"/>
                <w:sz w:val="20"/>
                <w:szCs w:val="20"/>
              </w:rPr>
              <w:t xml:space="preserve">(305)-289-7072 </w:t>
            </w:r>
          </w:p>
        </w:tc>
        <w:tc>
          <w:tcPr>
            <w:tcW w:w="33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:rsidR="39926E79" w:rsidP="2786248B" w:rsidRDefault="00322445" w14:paraId="25FB8ECE" w14:textId="72259E4E">
            <w:pPr>
              <w:jc w:val="center"/>
              <w:rPr>
                <w:rFonts w:cs="Calibri"/>
                <w:b w:val="0"/>
                <w:bCs w:val="0"/>
                <w:color w:val="000000" w:themeColor="text1" w:themeTint="FF" w:themeShade="FF"/>
                <w:sz w:val="20"/>
                <w:szCs w:val="20"/>
              </w:rPr>
            </w:pPr>
            <w:hyperlink r:id="R03a7e76b303541f8">
              <w:r w:rsidRPr="2786248B" w:rsidR="10E9043D">
                <w:rPr>
                  <w:rStyle w:val="Hyperlink"/>
                  <w:rFonts w:cs="Calibri"/>
                  <w:b w:val="0"/>
                  <w:bCs w:val="0"/>
                  <w:sz w:val="20"/>
                  <w:szCs w:val="20"/>
                </w:rPr>
                <w:t>Whitney.Bordelon@FloridaDEP.gov</w:t>
              </w:r>
            </w:hyperlink>
            <w:r w:rsidRPr="2786248B" w:rsidR="10E9043D">
              <w:rPr>
                <w:rFonts w:cs="Calibri"/>
                <w:b w:val="0"/>
                <w:bCs w:val="0"/>
                <w:color w:val="000000" w:themeColor="text1" w:themeTint="FF" w:themeShade="FF"/>
                <w:sz w:val="20"/>
                <w:szCs w:val="20"/>
              </w:rPr>
              <w:t xml:space="preserve"> </w:t>
            </w:r>
          </w:p>
        </w:tc>
      </w:tr>
      <w:tr w:rsidR="39926E79" w:rsidTr="2786248B" w14:paraId="4ADFB67E" w14:textId="77777777">
        <w:trPr>
          <w:trHeight w:val="300"/>
        </w:trPr>
        <w:tc>
          <w:tcPr>
            <w:tcW w:w="285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:rsidR="39926E79" w:rsidP="2786248B" w:rsidRDefault="39926E79" w14:paraId="2EAE278E" w14:textId="280B7541">
            <w:pPr>
              <w:jc w:val="center"/>
              <w:rPr>
                <w:rFonts w:cs="Calibri"/>
                <w:b w:val="0"/>
                <w:bCs w:val="0"/>
                <w:color w:val="000000" w:themeColor="text1" w:themeTint="FF" w:themeShade="FF"/>
                <w:sz w:val="20"/>
                <w:szCs w:val="20"/>
              </w:rPr>
            </w:pPr>
            <w:r w:rsidRPr="2786248B" w:rsidR="10E9043D">
              <w:rPr>
                <w:rFonts w:cs="Calibri"/>
                <w:b w:val="0"/>
                <w:bCs w:val="0"/>
                <w:color w:val="000000" w:themeColor="text1" w:themeTint="FF" w:themeShade="FF"/>
                <w:sz w:val="20"/>
                <w:szCs w:val="20"/>
              </w:rPr>
              <w:t>Environmental Specialist</w:t>
            </w:r>
            <w:r w:rsidRPr="2786248B" w:rsidR="376D6EDF">
              <w:rPr>
                <w:rFonts w:cs="Calibri"/>
                <w:b w:val="0"/>
                <w:bCs w:val="0"/>
                <w:color w:val="000000" w:themeColor="text1" w:themeTint="FF" w:themeShade="FF"/>
                <w:sz w:val="20"/>
                <w:szCs w:val="20"/>
              </w:rPr>
              <w:t xml:space="preserve"> III</w:t>
            </w:r>
            <w:r w:rsidRPr="2786248B" w:rsidR="10E9043D">
              <w:rPr>
                <w:rFonts w:cs="Calibri"/>
                <w:b w:val="0"/>
                <w:bCs w:val="0"/>
                <w:color w:val="000000" w:themeColor="text1" w:themeTint="FF" w:themeShade="FF"/>
                <w:sz w:val="20"/>
                <w:szCs w:val="20"/>
              </w:rPr>
              <w:t xml:space="preserve">/SME </w:t>
            </w:r>
          </w:p>
        </w:tc>
        <w:tc>
          <w:tcPr>
            <w:tcW w:w="21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:rsidR="39926E79" w:rsidP="2786248B" w:rsidRDefault="39926E79" w14:paraId="2ED1982E" w14:textId="49E3725B">
            <w:pPr>
              <w:jc w:val="center"/>
              <w:rPr>
                <w:rFonts w:cs="Calibri"/>
                <w:b w:val="0"/>
                <w:bCs w:val="0"/>
                <w:color w:val="000000" w:themeColor="text1" w:themeTint="FF" w:themeShade="FF"/>
                <w:sz w:val="20"/>
                <w:szCs w:val="20"/>
              </w:rPr>
            </w:pPr>
            <w:r w:rsidRPr="2786248B" w:rsidR="10E9043D">
              <w:rPr>
                <w:rFonts w:cs="Calibri"/>
                <w:b w:val="0"/>
                <w:bCs w:val="0"/>
                <w:color w:val="000000" w:themeColor="text1" w:themeTint="FF" w:themeShade="FF"/>
                <w:sz w:val="20"/>
                <w:szCs w:val="20"/>
              </w:rPr>
              <w:t xml:space="preserve">Judy Dolan </w:t>
            </w:r>
          </w:p>
        </w:tc>
        <w:tc>
          <w:tcPr>
            <w:tcW w:w="162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:rsidR="39926E79" w:rsidP="2786248B" w:rsidRDefault="39926E79" w14:paraId="70B12B30" w14:textId="19D44EAA">
            <w:pPr>
              <w:jc w:val="center"/>
              <w:rPr>
                <w:rFonts w:cs="Calibri"/>
                <w:b w:val="0"/>
                <w:bCs w:val="0"/>
                <w:color w:val="000000" w:themeColor="text1" w:themeTint="FF" w:themeShade="FF"/>
                <w:sz w:val="20"/>
                <w:szCs w:val="20"/>
              </w:rPr>
            </w:pPr>
            <w:r w:rsidRPr="2786248B" w:rsidR="10E9043D">
              <w:rPr>
                <w:rFonts w:cs="Calibri"/>
                <w:b w:val="0"/>
                <w:bCs w:val="0"/>
                <w:color w:val="000000" w:themeColor="text1" w:themeTint="FF" w:themeShade="FF"/>
                <w:sz w:val="20"/>
                <w:szCs w:val="20"/>
              </w:rPr>
              <w:t xml:space="preserve">(561) 681-6733 </w:t>
            </w:r>
          </w:p>
        </w:tc>
        <w:tc>
          <w:tcPr>
            <w:tcW w:w="33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:rsidR="39926E79" w:rsidP="2786248B" w:rsidRDefault="00322445" w14:paraId="6C37B9E0" w14:textId="1DBBC455">
            <w:pPr>
              <w:jc w:val="center"/>
              <w:rPr>
                <w:rFonts w:cs="Calibri"/>
                <w:b w:val="0"/>
                <w:bCs w:val="0"/>
                <w:color w:val="000000" w:themeColor="text1" w:themeTint="FF" w:themeShade="FF"/>
                <w:sz w:val="20"/>
                <w:szCs w:val="20"/>
              </w:rPr>
            </w:pPr>
            <w:hyperlink r:id="R0afd356edb484285">
              <w:r w:rsidRPr="2786248B" w:rsidR="10E9043D">
                <w:rPr>
                  <w:rStyle w:val="Hyperlink"/>
                  <w:rFonts w:cs="Calibri"/>
                  <w:b w:val="0"/>
                  <w:bCs w:val="0"/>
                  <w:sz w:val="20"/>
                  <w:szCs w:val="20"/>
                </w:rPr>
                <w:t>Judy.Dolan@FloridaDEP.gov</w:t>
              </w:r>
            </w:hyperlink>
            <w:r w:rsidRPr="2786248B" w:rsidR="10E9043D">
              <w:rPr>
                <w:rFonts w:cs="Calibri"/>
                <w:b w:val="0"/>
                <w:bCs w:val="0"/>
                <w:color w:val="000000" w:themeColor="text1" w:themeTint="FF" w:themeShade="FF"/>
                <w:sz w:val="20"/>
                <w:szCs w:val="20"/>
              </w:rPr>
              <w:t xml:space="preserve"> </w:t>
            </w:r>
          </w:p>
        </w:tc>
      </w:tr>
      <w:tr w:rsidR="39926E79" w:rsidTr="2786248B" w14:paraId="76B31012" w14:textId="77777777">
        <w:trPr>
          <w:trHeight w:val="300"/>
        </w:trPr>
        <w:tc>
          <w:tcPr>
            <w:tcW w:w="285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:rsidR="39926E79" w:rsidP="2786248B" w:rsidRDefault="39926E79" w14:paraId="7FE557D0" w14:textId="62065C84">
            <w:pPr>
              <w:jc w:val="center"/>
              <w:rPr>
                <w:rFonts w:cs="Calibri"/>
                <w:b w:val="0"/>
                <w:bCs w:val="0"/>
                <w:color w:val="000000" w:themeColor="text1" w:themeTint="FF" w:themeShade="FF"/>
                <w:sz w:val="20"/>
                <w:szCs w:val="20"/>
              </w:rPr>
            </w:pPr>
            <w:r w:rsidRPr="2786248B" w:rsidR="10E9043D">
              <w:rPr>
                <w:rFonts w:cs="Calibri"/>
                <w:b w:val="0"/>
                <w:bCs w:val="0"/>
                <w:color w:val="000000" w:themeColor="text1" w:themeTint="FF" w:themeShade="FF"/>
                <w:sz w:val="20"/>
                <w:szCs w:val="20"/>
              </w:rPr>
              <w:t>Environmental Specialist</w:t>
            </w:r>
            <w:r w:rsidRPr="2786248B" w:rsidR="434092DD">
              <w:rPr>
                <w:rFonts w:cs="Calibri"/>
                <w:b w:val="0"/>
                <w:bCs w:val="0"/>
                <w:color w:val="000000" w:themeColor="text1" w:themeTint="FF" w:themeShade="FF"/>
                <w:sz w:val="20"/>
                <w:szCs w:val="20"/>
              </w:rPr>
              <w:t xml:space="preserve"> III</w:t>
            </w:r>
          </w:p>
        </w:tc>
        <w:tc>
          <w:tcPr>
            <w:tcW w:w="21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:rsidR="39926E79" w:rsidP="2786248B" w:rsidRDefault="39926E79" w14:paraId="10BF2BF6" w14:textId="79A18D0B">
            <w:pPr>
              <w:jc w:val="center"/>
              <w:rPr>
                <w:rFonts w:cs="Calibri"/>
                <w:b w:val="0"/>
                <w:bCs w:val="0"/>
                <w:color w:val="000000" w:themeColor="text1" w:themeTint="FF" w:themeShade="FF"/>
                <w:sz w:val="20"/>
                <w:szCs w:val="20"/>
              </w:rPr>
            </w:pPr>
            <w:r w:rsidRPr="2786248B" w:rsidR="10E9043D">
              <w:rPr>
                <w:rFonts w:cs="Calibri"/>
                <w:b w:val="0"/>
                <w:bCs w:val="0"/>
                <w:color w:val="000000" w:themeColor="text1" w:themeTint="FF" w:themeShade="FF"/>
                <w:sz w:val="20"/>
                <w:szCs w:val="20"/>
              </w:rPr>
              <w:t xml:space="preserve">Calvin Williams </w:t>
            </w:r>
          </w:p>
        </w:tc>
        <w:tc>
          <w:tcPr>
            <w:tcW w:w="162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:rsidR="39926E79" w:rsidP="2786248B" w:rsidRDefault="39926E79" w14:paraId="3A26F4A3" w14:textId="2A9C5691">
            <w:pPr>
              <w:jc w:val="center"/>
              <w:rPr>
                <w:rFonts w:cs="Calibri"/>
                <w:b w:val="0"/>
                <w:bCs w:val="0"/>
                <w:color w:val="000000" w:themeColor="text1" w:themeTint="FF" w:themeShade="FF"/>
                <w:sz w:val="20"/>
                <w:szCs w:val="20"/>
              </w:rPr>
            </w:pPr>
            <w:r w:rsidRPr="2786248B" w:rsidR="10E9043D">
              <w:rPr>
                <w:rFonts w:cs="Calibri"/>
                <w:b w:val="0"/>
                <w:bCs w:val="0"/>
                <w:color w:val="000000" w:themeColor="text1" w:themeTint="FF" w:themeShade="FF"/>
                <w:sz w:val="20"/>
                <w:szCs w:val="20"/>
              </w:rPr>
              <w:t xml:space="preserve">(561) 681-6735 </w:t>
            </w:r>
          </w:p>
        </w:tc>
        <w:tc>
          <w:tcPr>
            <w:tcW w:w="33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:rsidR="39926E79" w:rsidP="2786248B" w:rsidRDefault="00322445" w14:paraId="33CB284C" w14:textId="3973BFBE">
            <w:pPr>
              <w:jc w:val="center"/>
              <w:rPr>
                <w:rFonts w:cs="Calibri"/>
                <w:b w:val="0"/>
                <w:bCs w:val="0"/>
                <w:color w:val="000000" w:themeColor="text1" w:themeTint="FF" w:themeShade="FF"/>
                <w:sz w:val="20"/>
                <w:szCs w:val="20"/>
              </w:rPr>
            </w:pPr>
            <w:hyperlink r:id="Rcad441ff59664492">
              <w:r w:rsidRPr="2786248B" w:rsidR="10E9043D">
                <w:rPr>
                  <w:rStyle w:val="Hyperlink"/>
                  <w:rFonts w:cs="Calibri"/>
                  <w:b w:val="0"/>
                  <w:bCs w:val="0"/>
                  <w:sz w:val="20"/>
                  <w:szCs w:val="20"/>
                </w:rPr>
                <w:t>Calvin.E.Williams@FloridaDEP.gov</w:t>
              </w:r>
            </w:hyperlink>
            <w:r w:rsidRPr="2786248B" w:rsidR="10E9043D">
              <w:rPr>
                <w:rFonts w:cs="Calibri"/>
                <w:b w:val="0"/>
                <w:bCs w:val="0"/>
                <w:color w:val="000000" w:themeColor="text1" w:themeTint="FF" w:themeShade="FF"/>
                <w:sz w:val="20"/>
                <w:szCs w:val="20"/>
              </w:rPr>
              <w:t xml:space="preserve"> </w:t>
            </w:r>
          </w:p>
        </w:tc>
      </w:tr>
      <w:tr w:rsidR="39926E79" w:rsidTr="2786248B" w14:paraId="594084CA" w14:textId="77777777">
        <w:trPr>
          <w:trHeight w:val="300"/>
        </w:trPr>
        <w:tc>
          <w:tcPr>
            <w:tcW w:w="285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:rsidR="39926E79" w:rsidP="2786248B" w:rsidRDefault="39926E79" w14:paraId="218A24C5" w14:textId="2CBA976C">
            <w:pPr>
              <w:jc w:val="center"/>
              <w:rPr>
                <w:rFonts w:cs="Calibri"/>
                <w:b w:val="0"/>
                <w:bCs w:val="0"/>
                <w:color w:val="000000" w:themeColor="text1" w:themeTint="FF" w:themeShade="FF"/>
                <w:sz w:val="20"/>
                <w:szCs w:val="20"/>
              </w:rPr>
            </w:pPr>
            <w:r w:rsidRPr="2786248B" w:rsidR="10E9043D">
              <w:rPr>
                <w:rFonts w:cs="Calibri"/>
                <w:b w:val="0"/>
                <w:bCs w:val="0"/>
                <w:color w:val="000000" w:themeColor="text1" w:themeTint="FF" w:themeShade="FF"/>
                <w:sz w:val="20"/>
                <w:szCs w:val="20"/>
              </w:rPr>
              <w:t xml:space="preserve">Environmental Specialist II </w:t>
            </w:r>
          </w:p>
        </w:tc>
        <w:tc>
          <w:tcPr>
            <w:tcW w:w="21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:rsidR="39926E79" w:rsidP="2786248B" w:rsidRDefault="39926E79" w14:paraId="2146301F" w14:textId="78E473ED">
            <w:pPr>
              <w:jc w:val="center"/>
              <w:rPr>
                <w:rFonts w:cs="Calibri"/>
                <w:b w:val="0"/>
                <w:bCs w:val="0"/>
                <w:color w:val="000000" w:themeColor="text1" w:themeTint="FF" w:themeShade="FF"/>
                <w:sz w:val="20"/>
                <w:szCs w:val="20"/>
              </w:rPr>
            </w:pPr>
            <w:r w:rsidRPr="2786248B" w:rsidR="10E9043D">
              <w:rPr>
                <w:rFonts w:cs="Calibri"/>
                <w:b w:val="0"/>
                <w:bCs w:val="0"/>
                <w:color w:val="000000" w:themeColor="text1" w:themeTint="FF" w:themeShade="FF"/>
                <w:sz w:val="20"/>
                <w:szCs w:val="20"/>
              </w:rPr>
              <w:t xml:space="preserve">Amir Sabir </w:t>
            </w:r>
          </w:p>
        </w:tc>
        <w:tc>
          <w:tcPr>
            <w:tcW w:w="162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:rsidR="39926E79" w:rsidP="2786248B" w:rsidRDefault="39926E79" w14:paraId="4D2F37CA" w14:textId="41EF4CDD">
            <w:pPr>
              <w:jc w:val="center"/>
              <w:rPr>
                <w:rFonts w:cs="Calibri"/>
                <w:b w:val="0"/>
                <w:bCs w:val="0"/>
                <w:color w:val="000000" w:themeColor="text1" w:themeTint="FF" w:themeShade="FF"/>
                <w:sz w:val="20"/>
                <w:szCs w:val="20"/>
              </w:rPr>
            </w:pPr>
            <w:r w:rsidRPr="2786248B" w:rsidR="10E9043D">
              <w:rPr>
                <w:rFonts w:cs="Calibri"/>
                <w:b w:val="0"/>
                <w:bCs w:val="0"/>
                <w:color w:val="000000" w:themeColor="text1" w:themeTint="FF" w:themeShade="FF"/>
                <w:sz w:val="20"/>
                <w:szCs w:val="20"/>
              </w:rPr>
              <w:t xml:space="preserve">(561) 681-6633 </w:t>
            </w:r>
          </w:p>
        </w:tc>
        <w:tc>
          <w:tcPr>
            <w:tcW w:w="33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:rsidR="39926E79" w:rsidP="2786248B" w:rsidRDefault="00322445" w14:paraId="394B2052" w14:textId="7BCDC4AF">
            <w:pPr>
              <w:jc w:val="center"/>
              <w:rPr>
                <w:rFonts w:cs="Calibri"/>
                <w:b w:val="0"/>
                <w:bCs w:val="0"/>
                <w:color w:val="000000" w:themeColor="text1" w:themeTint="FF" w:themeShade="FF"/>
                <w:sz w:val="20"/>
                <w:szCs w:val="20"/>
              </w:rPr>
            </w:pPr>
            <w:hyperlink r:id="R404490f331b04f5e">
              <w:r w:rsidRPr="2786248B" w:rsidR="10E9043D">
                <w:rPr>
                  <w:rStyle w:val="Hyperlink"/>
                  <w:rFonts w:cs="Calibri"/>
                  <w:b w:val="0"/>
                  <w:bCs w:val="0"/>
                  <w:sz w:val="20"/>
                  <w:szCs w:val="20"/>
                </w:rPr>
                <w:t>Amir.Sabir@FloridaDEP.gov</w:t>
              </w:r>
            </w:hyperlink>
            <w:r w:rsidRPr="2786248B" w:rsidR="10E9043D">
              <w:rPr>
                <w:rFonts w:cs="Calibri"/>
                <w:b w:val="0"/>
                <w:bCs w:val="0"/>
                <w:color w:val="000000" w:themeColor="text1" w:themeTint="FF" w:themeShade="FF"/>
                <w:sz w:val="20"/>
                <w:szCs w:val="20"/>
              </w:rPr>
              <w:t xml:space="preserve"> </w:t>
            </w:r>
          </w:p>
        </w:tc>
      </w:tr>
      <w:tr w:rsidR="39926E79" w:rsidTr="2786248B" w14:paraId="32A3A63B" w14:textId="77777777">
        <w:trPr>
          <w:trHeight w:val="300"/>
        </w:trPr>
        <w:tc>
          <w:tcPr>
            <w:tcW w:w="285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:rsidR="39926E79" w:rsidP="2786248B" w:rsidRDefault="39926E79" w14:paraId="1FEDA233" w14:textId="09ECB6E9">
            <w:pPr>
              <w:jc w:val="center"/>
              <w:rPr>
                <w:rFonts w:cs="Calibri"/>
                <w:b w:val="0"/>
                <w:bCs w:val="0"/>
                <w:color w:val="000000" w:themeColor="text1" w:themeTint="FF" w:themeShade="FF"/>
                <w:sz w:val="20"/>
                <w:szCs w:val="20"/>
              </w:rPr>
            </w:pPr>
            <w:r w:rsidRPr="2786248B" w:rsidR="10E9043D">
              <w:rPr>
                <w:rFonts w:cs="Calibri"/>
                <w:b w:val="0"/>
                <w:bCs w:val="0"/>
                <w:color w:val="000000" w:themeColor="text1" w:themeTint="FF" w:themeShade="FF"/>
                <w:sz w:val="20"/>
                <w:szCs w:val="20"/>
              </w:rPr>
              <w:t xml:space="preserve">Environmental Specialist II </w:t>
            </w:r>
          </w:p>
        </w:tc>
        <w:tc>
          <w:tcPr>
            <w:tcW w:w="21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:rsidR="39926E79" w:rsidP="2786248B" w:rsidRDefault="39926E79" w14:paraId="6D25F095" w14:textId="6C24D3C8">
            <w:pPr>
              <w:jc w:val="center"/>
              <w:rPr>
                <w:rFonts w:cs="Calibri"/>
                <w:b w:val="0"/>
                <w:bCs w:val="0"/>
                <w:color w:val="000000" w:themeColor="text1" w:themeTint="FF" w:themeShade="FF"/>
                <w:sz w:val="20"/>
                <w:szCs w:val="20"/>
              </w:rPr>
            </w:pPr>
            <w:r w:rsidRPr="2786248B" w:rsidR="10E9043D">
              <w:rPr>
                <w:rFonts w:cs="Calibri"/>
                <w:b w:val="0"/>
                <w:bCs w:val="0"/>
                <w:color w:val="000000" w:themeColor="text1" w:themeTint="FF" w:themeShade="FF"/>
                <w:sz w:val="20"/>
                <w:szCs w:val="20"/>
              </w:rPr>
              <w:t xml:space="preserve">Rebecca Maib </w:t>
            </w:r>
          </w:p>
        </w:tc>
        <w:tc>
          <w:tcPr>
            <w:tcW w:w="162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:rsidR="39926E79" w:rsidP="2786248B" w:rsidRDefault="39926E79" w14:paraId="72B2C09E" w14:textId="541D7549">
            <w:pPr>
              <w:jc w:val="center"/>
              <w:rPr>
                <w:rFonts w:cs="Calibri"/>
                <w:b w:val="0"/>
                <w:bCs w:val="0"/>
                <w:color w:val="000000" w:themeColor="text1" w:themeTint="FF" w:themeShade="FF"/>
                <w:sz w:val="20"/>
                <w:szCs w:val="20"/>
              </w:rPr>
            </w:pPr>
            <w:r w:rsidRPr="2786248B" w:rsidR="10E9043D">
              <w:rPr>
                <w:rFonts w:cs="Calibri"/>
                <w:b w:val="0"/>
                <w:bCs w:val="0"/>
                <w:color w:val="000000" w:themeColor="text1" w:themeTint="FF" w:themeShade="FF"/>
                <w:sz w:val="20"/>
                <w:szCs w:val="20"/>
              </w:rPr>
              <w:t xml:space="preserve">(561) 681-6617 </w:t>
            </w:r>
          </w:p>
        </w:tc>
        <w:tc>
          <w:tcPr>
            <w:tcW w:w="33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:rsidR="39926E79" w:rsidP="2786248B" w:rsidRDefault="00322445" w14:paraId="41C3C5AE" w14:textId="6BA51F0F">
            <w:pPr>
              <w:jc w:val="center"/>
              <w:rPr>
                <w:rFonts w:cs="Calibri"/>
                <w:b w:val="0"/>
                <w:bCs w:val="0"/>
                <w:color w:val="000000" w:themeColor="text1" w:themeTint="FF" w:themeShade="FF"/>
                <w:sz w:val="20"/>
                <w:szCs w:val="20"/>
              </w:rPr>
            </w:pPr>
            <w:hyperlink r:id="R920319792cc24422">
              <w:r w:rsidRPr="2786248B" w:rsidR="10E9043D">
                <w:rPr>
                  <w:rStyle w:val="Hyperlink"/>
                  <w:rFonts w:cs="Calibri"/>
                  <w:b w:val="0"/>
                  <w:bCs w:val="0"/>
                  <w:sz w:val="20"/>
                  <w:szCs w:val="20"/>
                </w:rPr>
                <w:t>Rebecca.Maib@FloridaDEP.gov</w:t>
              </w:r>
            </w:hyperlink>
            <w:r w:rsidRPr="2786248B" w:rsidR="10E9043D">
              <w:rPr>
                <w:rFonts w:cs="Calibri"/>
                <w:b w:val="0"/>
                <w:bCs w:val="0"/>
                <w:color w:val="000000" w:themeColor="text1" w:themeTint="FF" w:themeShade="FF"/>
                <w:sz w:val="20"/>
                <w:szCs w:val="20"/>
              </w:rPr>
              <w:t xml:space="preserve"> </w:t>
            </w:r>
          </w:p>
        </w:tc>
      </w:tr>
      <w:tr w:rsidR="2786248B" w:rsidTr="2786248B" w14:paraId="0B6411AD">
        <w:trPr>
          <w:trHeight w:val="300"/>
        </w:trPr>
        <w:tc>
          <w:tcPr>
            <w:tcW w:w="285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:rsidR="6EA4123D" w:rsidP="2786248B" w:rsidRDefault="6EA4123D" w14:paraId="4B8B0C1F" w14:textId="769EB6D7">
            <w:pPr>
              <w:pStyle w:val="Normal"/>
              <w:jc w:val="center"/>
            </w:pPr>
            <w:r w:rsidRPr="2786248B" w:rsidR="6EA4123D">
              <w:rPr>
                <w:rFonts w:ascii="Calibri" w:hAnsi="Calibri" w:eastAsia="Calibri" w:cs="Calibri"/>
                <w:noProof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Environmental Specialist II  </w:t>
            </w:r>
            <w:r w:rsidRPr="2786248B" w:rsidR="6EA4123D">
              <w:rPr>
                <w:rFonts w:ascii="Calibri" w:hAnsi="Calibri" w:eastAsia="Calibri" w:cs="Calibri"/>
                <w:noProof w:val="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1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:rsidR="6EA4123D" w:rsidP="2786248B" w:rsidRDefault="6EA4123D" w14:paraId="073499C5" w14:textId="5C7545A0">
            <w:pPr>
              <w:pStyle w:val="Normal"/>
              <w:jc w:val="center"/>
            </w:pPr>
            <w:r w:rsidRPr="2786248B" w:rsidR="6EA4123D">
              <w:rPr>
                <w:rFonts w:ascii="Calibri" w:hAnsi="Calibri" w:eastAsia="Calibri" w:cs="Calibri"/>
                <w:noProof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Elsa-Marie Portanyi  </w:t>
            </w:r>
            <w:r w:rsidRPr="2786248B" w:rsidR="6EA4123D">
              <w:rPr>
                <w:rFonts w:ascii="Calibri" w:hAnsi="Calibri" w:eastAsia="Calibri" w:cs="Calibri"/>
                <w:noProof w:val="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62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:rsidR="6EA4123D" w:rsidP="2786248B" w:rsidRDefault="6EA4123D" w14:paraId="4293C619" w14:textId="37B57663">
            <w:pPr>
              <w:pStyle w:val="Normal"/>
              <w:jc w:val="center"/>
            </w:pPr>
            <w:r w:rsidRPr="2786248B" w:rsidR="6EA4123D">
              <w:rPr>
                <w:rFonts w:ascii="Calibri" w:hAnsi="Calibri" w:eastAsia="Calibri" w:cs="Calibri"/>
                <w:noProof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(305) 209-7073  </w:t>
            </w:r>
            <w:r w:rsidRPr="2786248B" w:rsidR="6EA4123D">
              <w:rPr>
                <w:rFonts w:ascii="Calibri" w:hAnsi="Calibri" w:eastAsia="Calibri" w:cs="Calibri"/>
                <w:noProof w:val="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33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:rsidR="6EA4123D" w:rsidP="2786248B" w:rsidRDefault="6EA4123D" w14:paraId="582E9C35" w14:textId="0CDE0449">
            <w:pPr>
              <w:pStyle w:val="Normal"/>
              <w:jc w:val="center"/>
            </w:pPr>
            <w:hyperlink r:id="R53b0c7b3b23340a2">
              <w:r w:rsidRPr="2786248B" w:rsidR="6EA4123D">
                <w:rPr>
                  <w:rStyle w:val="Hyperlink"/>
                  <w:rFonts w:ascii="Calibri" w:hAnsi="Calibri" w:eastAsia="Calibri" w:cs="Calibri"/>
                  <w:noProof w:val="0"/>
                  <w:color w:val="0563C1"/>
                  <w:sz w:val="20"/>
                  <w:szCs w:val="20"/>
                  <w:lang w:val="en-US"/>
                </w:rPr>
                <w:t>Elsa-Marie.Portanyi@floridadep.gov</w:t>
              </w:r>
            </w:hyperlink>
            <w:r w:rsidRPr="2786248B" w:rsidR="6EA4123D">
              <w:rPr>
                <w:rFonts w:ascii="Calibri" w:hAnsi="Calibri" w:eastAsia="Calibri" w:cs="Calibri"/>
                <w:noProof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 </w:t>
            </w:r>
            <w:r w:rsidRPr="2786248B" w:rsidR="6EA4123D">
              <w:rPr>
                <w:rFonts w:ascii="Calibri" w:hAnsi="Calibri" w:eastAsia="Calibri" w:cs="Calibri"/>
                <w:noProof w:val="0"/>
                <w:sz w:val="20"/>
                <w:szCs w:val="20"/>
                <w:lang w:val="en-US"/>
              </w:rPr>
              <w:t xml:space="preserve"> </w:t>
            </w:r>
          </w:p>
        </w:tc>
      </w:tr>
      <w:tr w:rsidR="2786248B" w:rsidTr="2786248B" w14:paraId="4888C9E3">
        <w:trPr>
          <w:trHeight w:val="300"/>
        </w:trPr>
        <w:tc>
          <w:tcPr>
            <w:tcW w:w="285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:rsidR="6EA4123D" w:rsidP="2786248B" w:rsidRDefault="6EA4123D" w14:paraId="4FB4D5E8" w14:textId="1955DCDE">
            <w:pPr>
              <w:pStyle w:val="Normal"/>
              <w:jc w:val="center"/>
            </w:pPr>
            <w:r w:rsidRPr="2786248B" w:rsidR="6EA4123D">
              <w:rPr>
                <w:rFonts w:ascii="Calibri" w:hAnsi="Calibri" w:eastAsia="Calibri" w:cs="Calibri"/>
                <w:noProof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Environmental Specialist II  </w:t>
            </w:r>
            <w:r w:rsidRPr="2786248B" w:rsidR="6EA4123D">
              <w:rPr>
                <w:rFonts w:ascii="Calibri" w:hAnsi="Calibri" w:eastAsia="Calibri" w:cs="Calibri"/>
                <w:noProof w:val="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175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:rsidR="6EA4123D" w:rsidP="2786248B" w:rsidRDefault="6EA4123D" w14:paraId="307F9070" w14:textId="10A65BB7">
            <w:pPr>
              <w:pStyle w:val="Normal"/>
              <w:jc w:val="center"/>
            </w:pPr>
            <w:r w:rsidRPr="2786248B" w:rsidR="6EA4123D">
              <w:rPr>
                <w:rFonts w:ascii="Calibri" w:hAnsi="Calibri" w:eastAsia="Calibri" w:cs="Calibri"/>
                <w:noProof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Sara M. Smith  </w:t>
            </w:r>
            <w:r w:rsidRPr="2786248B" w:rsidR="6EA4123D">
              <w:rPr>
                <w:rFonts w:ascii="Calibri" w:hAnsi="Calibri" w:eastAsia="Calibri" w:cs="Calibri"/>
                <w:noProof w:val="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62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:rsidR="6EA4123D" w:rsidP="2786248B" w:rsidRDefault="6EA4123D" w14:paraId="6A2E05EC" w14:textId="05E79026">
            <w:pPr>
              <w:pStyle w:val="Normal"/>
              <w:jc w:val="center"/>
            </w:pPr>
            <w:r w:rsidRPr="2786248B" w:rsidR="6EA4123D">
              <w:rPr>
                <w:rFonts w:ascii="Calibri" w:hAnsi="Calibri" w:eastAsia="Calibri" w:cs="Calibri"/>
                <w:noProof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(305)-289-7090  </w:t>
            </w:r>
            <w:r w:rsidRPr="2786248B" w:rsidR="6EA4123D">
              <w:rPr>
                <w:rFonts w:ascii="Calibri" w:hAnsi="Calibri" w:eastAsia="Calibri" w:cs="Calibri"/>
                <w:noProof w:val="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3330" w:type="dxa"/>
            <w:tcBorders>
              <w:top w:val="single" w:color="000000" w:themeColor="text1" w:sz="8"/>
              <w:left w:val="single" w:color="000000" w:themeColor="text1" w:sz="8"/>
              <w:bottom w:val="single" w:color="000000" w:themeColor="text1" w:sz="8"/>
              <w:right w:val="single" w:color="000000" w:themeColor="text1" w:sz="8"/>
            </w:tcBorders>
            <w:shd w:val="clear" w:color="auto" w:fill="FFFFFF" w:themeFill="background1"/>
            <w:tcMar>
              <w:top w:w="15" w:type="dxa"/>
              <w:left w:w="15" w:type="dxa"/>
              <w:bottom w:w="15" w:type="dxa"/>
              <w:right w:w="15" w:type="dxa"/>
            </w:tcMar>
          </w:tcPr>
          <w:p w:rsidR="6EA4123D" w:rsidP="2786248B" w:rsidRDefault="6EA4123D" w14:paraId="7598FBD3" w14:textId="0927B45B">
            <w:pPr>
              <w:pStyle w:val="Normal"/>
              <w:jc w:val="center"/>
              <w:rPr>
                <w:rFonts w:ascii="Calibri" w:hAnsi="Calibri" w:eastAsia="Calibri" w:cs="Calibri"/>
                <w:noProof w:val="0"/>
                <w:sz w:val="20"/>
                <w:szCs w:val="20"/>
                <w:lang w:val="en-US"/>
              </w:rPr>
            </w:pPr>
            <w:hyperlink r:id="Ra8988c9a60d14491">
              <w:r w:rsidRPr="2786248B" w:rsidR="6EA4123D">
                <w:rPr>
                  <w:rStyle w:val="Hyperlink"/>
                  <w:rFonts w:ascii="Calibri" w:hAnsi="Calibri" w:eastAsia="Calibri" w:cs="Calibri"/>
                  <w:noProof w:val="0"/>
                  <w:color w:val="0563C1"/>
                  <w:sz w:val="20"/>
                  <w:szCs w:val="20"/>
                  <w:lang w:val="en-US"/>
                </w:rPr>
                <w:t>Sara.M.Smith@FloridaDEP.gov</w:t>
              </w:r>
            </w:hyperlink>
          </w:p>
        </w:tc>
      </w:tr>
    </w:tbl>
    <w:p w:rsidR="2786248B" w:rsidRDefault="2786248B" w14:paraId="3E5424C4" w14:textId="0860F66F"/>
    <w:p w:rsidR="2786248B" w:rsidRDefault="2786248B" w14:paraId="542D3437" w14:textId="2B86CEB7"/>
    <w:p w:rsidRPr="006E6CAC" w:rsidR="00865CC3" w:rsidP="008C1FFE" w:rsidRDefault="00B83105" w14:paraId="4ACEC55F" w14:textId="77777777">
      <w:pPr>
        <w:pStyle w:val="Heading2"/>
        <w:rPr>
          <w:rFonts w:ascii="Calibri" w:hAnsi="Calibri"/>
          <w:sz w:val="22"/>
          <w:szCs w:val="22"/>
        </w:rPr>
      </w:pPr>
      <w:r w:rsidRPr="006E6CAC">
        <w:rPr>
          <w:rFonts w:ascii="Calibri" w:hAnsi="Calibri"/>
          <w:sz w:val="22"/>
          <w:szCs w:val="22"/>
        </w:rPr>
        <w:t xml:space="preserve">DEP – </w:t>
      </w:r>
      <w:hyperlink w:history="1" r:id="rId43">
        <w:r w:rsidRPr="006E6CAC">
          <w:rPr>
            <w:rStyle w:val="Hyperlink"/>
            <w:rFonts w:ascii="Calibri" w:hAnsi="Calibri"/>
            <w:sz w:val="22"/>
            <w:szCs w:val="22"/>
          </w:rPr>
          <w:t>Southwest District</w:t>
        </w:r>
      </w:hyperlink>
      <w:r w:rsidRPr="006E6CAC" w:rsidR="00A07F02">
        <w:rPr>
          <w:rFonts w:ascii="Calibri" w:hAnsi="Calibri"/>
          <w:sz w:val="22"/>
          <w:szCs w:val="22"/>
        </w:rPr>
        <w:t xml:space="preserve"> </w:t>
      </w:r>
      <w:r w:rsidRPr="006E6CAC" w:rsidR="00EE2327">
        <w:rPr>
          <w:rFonts w:ascii="Calibri" w:hAnsi="Calibri"/>
          <w:sz w:val="22"/>
          <w:szCs w:val="22"/>
        </w:rPr>
        <w:t>–</w:t>
      </w:r>
      <w:r w:rsidRPr="006E6CAC" w:rsidR="00A07F02">
        <w:rPr>
          <w:rFonts w:ascii="Calibri" w:hAnsi="Calibri"/>
          <w:sz w:val="22"/>
          <w:szCs w:val="22"/>
        </w:rPr>
        <w:t xml:space="preserve"> </w:t>
      </w:r>
      <w:r w:rsidRPr="006E6CAC" w:rsidR="00B532CA">
        <w:rPr>
          <w:rFonts w:ascii="Calibri" w:hAnsi="Calibri"/>
          <w:sz w:val="22"/>
          <w:szCs w:val="22"/>
        </w:rPr>
        <w:t>13051 N. Telecom Pkwy, Temple Terrace, FL 33637-0926</w:t>
      </w:r>
    </w:p>
    <w:tbl>
      <w:tblPr>
        <w:tblStyle w:val="TableGrid"/>
        <w:tblW w:w="0" w:type="auto"/>
        <w:tblInd w:w="175" w:type="dxa"/>
        <w:tblLayout w:type="fixed"/>
        <w:tblLook w:val="01E0" w:firstRow="1" w:lastRow="1" w:firstColumn="1" w:lastColumn="1" w:noHBand="0" w:noVBand="0"/>
      </w:tblPr>
      <w:tblGrid>
        <w:gridCol w:w="2862"/>
        <w:gridCol w:w="2088"/>
        <w:gridCol w:w="1710"/>
        <w:gridCol w:w="3337"/>
      </w:tblGrid>
      <w:tr w:rsidRPr="006E6CAC" w:rsidR="00865CC3" w:rsidTr="2786248B" w14:paraId="32FC5E02" w14:textId="77777777">
        <w:trPr>
          <w:trHeight w:val="278" w:hRule="exact"/>
        </w:trPr>
        <w:tc>
          <w:tcPr>
            <w:tcW w:w="2862" w:type="dxa"/>
            <w:shd w:val="clear" w:color="auto" w:fill="D9D9D9" w:themeFill="background1" w:themeFillShade="D9"/>
            <w:tcMar/>
          </w:tcPr>
          <w:p w:rsidRPr="006E6CAC" w:rsidR="00865CC3" w:rsidP="008C1FFE" w:rsidRDefault="00865CC3" w14:paraId="7976A64C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b/>
                <w:sz w:val="20"/>
                <w:szCs w:val="20"/>
              </w:rPr>
              <w:t>Title</w:t>
            </w:r>
          </w:p>
        </w:tc>
        <w:tc>
          <w:tcPr>
            <w:tcW w:w="2088" w:type="dxa"/>
            <w:shd w:val="clear" w:color="auto" w:fill="D9D9D9" w:themeFill="background1" w:themeFillShade="D9"/>
            <w:tcMar/>
          </w:tcPr>
          <w:p w:rsidRPr="006E6CAC" w:rsidR="00865CC3" w:rsidP="008C1FFE" w:rsidRDefault="00865CC3" w14:paraId="57D6BB2D" w14:textId="77777777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b/>
                <w:sz w:val="20"/>
                <w:szCs w:val="20"/>
              </w:rPr>
              <w:t>Name</w:t>
            </w:r>
          </w:p>
        </w:tc>
        <w:tc>
          <w:tcPr>
            <w:tcW w:w="1710" w:type="dxa"/>
            <w:shd w:val="clear" w:color="auto" w:fill="D9D9D9" w:themeFill="background1" w:themeFillShade="D9"/>
            <w:tcMar/>
          </w:tcPr>
          <w:p w:rsidRPr="006E6CAC" w:rsidR="00865CC3" w:rsidP="008C1FFE" w:rsidRDefault="00865CC3" w14:paraId="63D79A11" w14:textId="77777777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b/>
                <w:sz w:val="20"/>
                <w:szCs w:val="20"/>
              </w:rPr>
              <w:t>Phone</w:t>
            </w:r>
          </w:p>
        </w:tc>
        <w:tc>
          <w:tcPr>
            <w:tcW w:w="3337" w:type="dxa"/>
            <w:shd w:val="clear" w:color="auto" w:fill="D9D9D9" w:themeFill="background1" w:themeFillShade="D9"/>
            <w:tcMar/>
          </w:tcPr>
          <w:p w:rsidRPr="006E6CAC" w:rsidR="00865CC3" w:rsidP="008C1FFE" w:rsidRDefault="00865CC3" w14:paraId="613E6D84" w14:textId="77777777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b/>
                <w:sz w:val="20"/>
                <w:szCs w:val="20"/>
              </w:rPr>
              <w:t>E-mail</w:t>
            </w:r>
          </w:p>
        </w:tc>
      </w:tr>
      <w:tr w:rsidRPr="006E6CAC" w:rsidR="00881F6B" w:rsidTr="2786248B" w14:paraId="38C44CF7" w14:textId="77777777">
        <w:trPr>
          <w:trHeight w:val="278" w:hRule="exact"/>
        </w:trPr>
        <w:tc>
          <w:tcPr>
            <w:tcW w:w="2862" w:type="dxa"/>
            <w:tcMar/>
          </w:tcPr>
          <w:p w:rsidRPr="006E6CAC" w:rsidR="00881F6B" w:rsidP="00881F6B" w:rsidRDefault="00881F6B" w14:paraId="16AF52A3" w14:textId="77777777">
            <w:pPr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Environmental Manager</w:t>
            </w:r>
          </w:p>
        </w:tc>
        <w:tc>
          <w:tcPr>
            <w:tcW w:w="2088" w:type="dxa"/>
            <w:tcMar/>
          </w:tcPr>
          <w:p w:rsidRPr="006E6CAC" w:rsidR="00881F6B" w:rsidP="00881F6B" w:rsidRDefault="00DE25D0" w14:paraId="5F01FDDF" w14:textId="4EDD3349">
            <w:pPr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Jayme Brock</w:t>
            </w:r>
          </w:p>
        </w:tc>
        <w:tc>
          <w:tcPr>
            <w:tcW w:w="1710" w:type="dxa"/>
            <w:tcMar/>
          </w:tcPr>
          <w:p w:rsidRPr="006E6CAC" w:rsidR="00881F6B" w:rsidP="00881F6B" w:rsidRDefault="00DE25D0" w14:paraId="6A7538DD" w14:textId="0964659A">
            <w:pPr>
              <w:jc w:val="center"/>
              <w:rPr>
                <w:sz w:val="20"/>
                <w:szCs w:val="20"/>
              </w:rPr>
            </w:pPr>
            <w:r w:rsidRPr="4C778D3B">
              <w:rPr>
                <w:sz w:val="20"/>
                <w:szCs w:val="20"/>
              </w:rPr>
              <w:t xml:space="preserve">(813) </w:t>
            </w:r>
            <w:r w:rsidRPr="4C778D3B" w:rsidR="5A15BDD4">
              <w:rPr>
                <w:sz w:val="20"/>
                <w:szCs w:val="20"/>
              </w:rPr>
              <w:t>240-5737</w:t>
            </w:r>
          </w:p>
        </w:tc>
        <w:tc>
          <w:tcPr>
            <w:tcW w:w="3337" w:type="dxa"/>
            <w:tcMar/>
          </w:tcPr>
          <w:p w:rsidRPr="006E6CAC" w:rsidR="00881F6B" w:rsidP="00B671A5" w:rsidRDefault="00322445" w14:paraId="2E1362DC" w14:textId="64C493EA">
            <w:pPr>
              <w:jc w:val="center"/>
              <w:rPr>
                <w:sz w:val="20"/>
                <w:szCs w:val="20"/>
              </w:rPr>
            </w:pPr>
            <w:hyperlink w:history="1" r:id="rId44">
              <w:r w:rsidRPr="006E6CAC" w:rsidR="00A75720">
                <w:rPr>
                  <w:rStyle w:val="Hyperlink"/>
                  <w:sz w:val="20"/>
                  <w:szCs w:val="20"/>
                </w:rPr>
                <w:t>James.Brock@floridadep.gov</w:t>
              </w:r>
            </w:hyperlink>
            <w:r w:rsidRPr="006E6CAC" w:rsidR="00734CEE">
              <w:rPr>
                <w:sz w:val="20"/>
                <w:szCs w:val="20"/>
              </w:rPr>
              <w:t xml:space="preserve"> </w:t>
            </w:r>
          </w:p>
        </w:tc>
      </w:tr>
      <w:tr w:rsidR="6F9A6F0E" w:rsidTr="2786248B" w14:paraId="42229E40" w14:textId="77777777">
        <w:trPr>
          <w:trHeight w:val="278"/>
        </w:trPr>
        <w:tc>
          <w:tcPr>
            <w:tcW w:w="2862" w:type="dxa"/>
            <w:tcMar/>
          </w:tcPr>
          <w:p w:rsidR="7E359937" w:rsidP="6F9A6F0E" w:rsidRDefault="7E359937" w14:paraId="0D2B7C46" w14:textId="562E6230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6F9A6F0E">
              <w:rPr>
                <w:sz w:val="20"/>
                <w:szCs w:val="20"/>
              </w:rPr>
              <w:t>Environmental Administrator</w:t>
            </w:r>
          </w:p>
        </w:tc>
        <w:tc>
          <w:tcPr>
            <w:tcW w:w="2088" w:type="dxa"/>
            <w:tcMar/>
          </w:tcPr>
          <w:p w:rsidR="7E359937" w:rsidP="6F9A6F0E" w:rsidRDefault="7E359937" w14:paraId="19311BB2" w14:textId="3516E5EC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6F9A6F0E">
              <w:rPr>
                <w:sz w:val="20"/>
                <w:szCs w:val="20"/>
              </w:rPr>
              <w:t>Hannah Westervelt</w:t>
            </w:r>
          </w:p>
        </w:tc>
        <w:tc>
          <w:tcPr>
            <w:tcW w:w="1710" w:type="dxa"/>
            <w:tcMar/>
          </w:tcPr>
          <w:p w:rsidR="61B56E5B" w:rsidP="6F9A6F0E" w:rsidRDefault="61B56E5B" w14:paraId="53AE0681" w14:textId="3808291D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4C778D3B">
              <w:rPr>
                <w:sz w:val="20"/>
                <w:szCs w:val="20"/>
              </w:rPr>
              <w:t>(813)</w:t>
            </w:r>
            <w:r w:rsidRPr="4C778D3B" w:rsidR="24ADFB7F">
              <w:rPr>
                <w:sz w:val="20"/>
                <w:szCs w:val="20"/>
              </w:rPr>
              <w:t xml:space="preserve"> 240-5752</w:t>
            </w:r>
          </w:p>
        </w:tc>
        <w:tc>
          <w:tcPr>
            <w:tcW w:w="3337" w:type="dxa"/>
            <w:tcMar/>
          </w:tcPr>
          <w:p w:rsidR="61B56E5B" w:rsidP="6F9A6F0E" w:rsidRDefault="00322445" w14:paraId="5A029A83" w14:textId="40132292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45">
              <w:r w:rsidRPr="6F9A6F0E" w:rsidR="61B56E5B">
                <w:rPr>
                  <w:rStyle w:val="Hyperlink"/>
                  <w:sz w:val="20"/>
                  <w:szCs w:val="20"/>
                </w:rPr>
                <w:t>Hannah.Westervelt@FloridaDEP.gov</w:t>
              </w:r>
            </w:hyperlink>
          </w:p>
        </w:tc>
      </w:tr>
      <w:tr w:rsidRPr="006E6CAC" w:rsidR="00AB21CB" w:rsidTr="2786248B" w14:paraId="2FB381FC" w14:textId="77777777">
        <w:trPr>
          <w:trHeight w:val="278" w:hRule="exact"/>
        </w:trPr>
        <w:tc>
          <w:tcPr>
            <w:tcW w:w="2862" w:type="dxa"/>
            <w:tcMar/>
          </w:tcPr>
          <w:p w:rsidRPr="006E6CAC" w:rsidR="00AB21CB" w:rsidP="00AB21CB" w:rsidRDefault="00AB21CB" w14:paraId="5DC97EAA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Environmental Consultant</w:t>
            </w:r>
          </w:p>
        </w:tc>
        <w:tc>
          <w:tcPr>
            <w:tcW w:w="2088" w:type="dxa"/>
            <w:tcMar/>
          </w:tcPr>
          <w:p w:rsidRPr="006E6CAC" w:rsidR="00AB21CB" w:rsidP="00AB21CB" w:rsidRDefault="00AB21CB" w14:paraId="160D1EEB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Leslie Pedigo</w:t>
            </w:r>
          </w:p>
        </w:tc>
        <w:tc>
          <w:tcPr>
            <w:tcW w:w="1710" w:type="dxa"/>
            <w:tcMar/>
          </w:tcPr>
          <w:p w:rsidRPr="006E6CAC" w:rsidR="00AB21CB" w:rsidP="00AB21CB" w:rsidRDefault="00AB21CB" w14:paraId="1067EB13" w14:textId="7775166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4C778D3B">
              <w:rPr>
                <w:sz w:val="20"/>
                <w:szCs w:val="20"/>
              </w:rPr>
              <w:t xml:space="preserve">(813) </w:t>
            </w:r>
            <w:r w:rsidRPr="4C778D3B" w:rsidR="496FE962">
              <w:rPr>
                <w:sz w:val="20"/>
                <w:szCs w:val="20"/>
              </w:rPr>
              <w:t>240-5870</w:t>
            </w:r>
          </w:p>
        </w:tc>
        <w:tc>
          <w:tcPr>
            <w:tcW w:w="3337" w:type="dxa"/>
            <w:tcMar/>
          </w:tcPr>
          <w:p w:rsidRPr="006E6CAC" w:rsidR="00AB21CB" w:rsidP="00AB21CB" w:rsidRDefault="00322445" w14:paraId="7DB1F93D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46">
              <w:r w:rsidRPr="6F9A6F0E" w:rsidR="00AB21CB">
                <w:rPr>
                  <w:rStyle w:val="Hyperlink"/>
                  <w:sz w:val="20"/>
                  <w:szCs w:val="20"/>
                </w:rPr>
                <w:t>Leslie.Pedigo@FloridaDEP.gov</w:t>
              </w:r>
            </w:hyperlink>
          </w:p>
        </w:tc>
      </w:tr>
      <w:tr w:rsidRPr="006E6CAC" w:rsidR="00322883" w:rsidTr="2786248B" w14:paraId="4F5FCB8A" w14:textId="77777777">
        <w:trPr>
          <w:trHeight w:val="281" w:hRule="exact"/>
        </w:trPr>
        <w:tc>
          <w:tcPr>
            <w:tcW w:w="2862" w:type="dxa"/>
            <w:tcMar/>
          </w:tcPr>
          <w:p w:rsidRPr="006E6CAC" w:rsidR="00322883" w:rsidP="00322883" w:rsidRDefault="00322883" w14:paraId="5165A50B" w14:textId="24A7D0C2">
            <w:pPr>
              <w:jc w:val="center"/>
              <w:rPr>
                <w:sz w:val="20"/>
                <w:szCs w:val="20"/>
              </w:rPr>
            </w:pPr>
            <w:r w:rsidRPr="4C778D3B">
              <w:rPr>
                <w:sz w:val="20"/>
                <w:szCs w:val="20"/>
              </w:rPr>
              <w:t>Environmental Specialist</w:t>
            </w:r>
            <w:r w:rsidRPr="4C778D3B" w:rsidR="4E26E4F6">
              <w:rPr>
                <w:sz w:val="20"/>
                <w:szCs w:val="20"/>
              </w:rPr>
              <w:t xml:space="preserve"> 1</w:t>
            </w:r>
          </w:p>
        </w:tc>
        <w:tc>
          <w:tcPr>
            <w:tcW w:w="2088" w:type="dxa"/>
            <w:tcMar/>
          </w:tcPr>
          <w:p w:rsidRPr="006E6CAC" w:rsidR="00322883" w:rsidP="007A6A89" w:rsidRDefault="003B5A22" w14:paraId="4379752E" w14:textId="3823436B">
            <w:pPr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Anthony Vixayo</w:t>
            </w:r>
          </w:p>
        </w:tc>
        <w:tc>
          <w:tcPr>
            <w:tcW w:w="1710" w:type="dxa"/>
            <w:tcMar/>
          </w:tcPr>
          <w:p w:rsidRPr="006E6CAC" w:rsidR="00322883" w:rsidP="00322883" w:rsidRDefault="007A6A89" w14:paraId="25914BEA" w14:textId="47F54ECF">
            <w:pPr>
              <w:jc w:val="center"/>
              <w:rPr>
                <w:sz w:val="20"/>
                <w:szCs w:val="20"/>
              </w:rPr>
            </w:pPr>
            <w:r w:rsidRPr="4C778D3B">
              <w:rPr>
                <w:sz w:val="20"/>
                <w:szCs w:val="20"/>
              </w:rPr>
              <w:t xml:space="preserve">(813) </w:t>
            </w:r>
            <w:r w:rsidRPr="4C778D3B" w:rsidR="7A3E75AA">
              <w:rPr>
                <w:sz w:val="20"/>
                <w:szCs w:val="20"/>
              </w:rPr>
              <w:t>240-5757</w:t>
            </w:r>
          </w:p>
        </w:tc>
        <w:tc>
          <w:tcPr>
            <w:tcW w:w="3337" w:type="dxa"/>
            <w:tcMar/>
          </w:tcPr>
          <w:p w:rsidRPr="006E6CAC" w:rsidR="00322883" w:rsidP="00322883" w:rsidRDefault="00322445" w14:paraId="521A208E" w14:textId="2793B9B4">
            <w:pPr>
              <w:jc w:val="center"/>
              <w:rPr>
                <w:sz w:val="20"/>
                <w:szCs w:val="20"/>
              </w:rPr>
            </w:pPr>
            <w:hyperlink w:history="1" r:id="rId47">
              <w:r w:rsidRPr="006E6CAC" w:rsidR="003B5A22">
                <w:rPr>
                  <w:rStyle w:val="Hyperlink"/>
                  <w:sz w:val="20"/>
                  <w:szCs w:val="20"/>
                </w:rPr>
                <w:t>Anthony.Vixayo@FloridaDEP.gov</w:t>
              </w:r>
            </w:hyperlink>
            <w:r w:rsidRPr="006E6CAC" w:rsidR="003B5A22">
              <w:rPr>
                <w:sz w:val="20"/>
                <w:szCs w:val="20"/>
              </w:rPr>
              <w:t xml:space="preserve"> </w:t>
            </w:r>
          </w:p>
        </w:tc>
      </w:tr>
      <w:tr w:rsidRPr="006E6CAC" w:rsidR="00B31301" w:rsidTr="2786248B" w14:paraId="6BA988DA" w14:textId="77777777">
        <w:trPr>
          <w:trHeight w:val="300"/>
        </w:trPr>
        <w:tc>
          <w:tcPr>
            <w:tcW w:w="2862" w:type="dxa"/>
            <w:tcMar/>
          </w:tcPr>
          <w:p w:rsidRPr="006E6CAC" w:rsidR="00B31301" w:rsidP="4C778D3B" w:rsidRDefault="676F536B" w14:paraId="038E092B" w14:textId="77CB9436">
            <w:pPr>
              <w:jc w:val="center"/>
              <w:rPr>
                <w:rFonts w:cs="Calibri"/>
                <w:sz w:val="20"/>
                <w:szCs w:val="20"/>
              </w:rPr>
            </w:pPr>
            <w:r w:rsidRPr="2786248B" w:rsidR="29D829B5">
              <w:rPr>
                <w:rFonts w:ascii="Aptos" w:hAnsi="Aptos" w:eastAsia="Aptos" w:cs="Aptos"/>
                <w:sz w:val="20"/>
                <w:szCs w:val="20"/>
              </w:rPr>
              <w:t>Environmental Consultant</w:t>
            </w:r>
          </w:p>
        </w:tc>
        <w:tc>
          <w:tcPr>
            <w:tcW w:w="2088" w:type="dxa"/>
            <w:tcMar/>
          </w:tcPr>
          <w:p w:rsidRPr="006E6CAC" w:rsidR="00B31301" w:rsidP="4C778D3B" w:rsidRDefault="676F536B" w14:paraId="0DF6071B" w14:textId="6DE92029">
            <w:pPr>
              <w:jc w:val="center"/>
              <w:rPr>
                <w:rFonts w:cs="Calibri"/>
                <w:sz w:val="20"/>
                <w:szCs w:val="20"/>
              </w:rPr>
            </w:pPr>
            <w:r w:rsidRPr="2786248B" w:rsidR="29D829B5">
              <w:rPr>
                <w:rFonts w:ascii="Aptos" w:hAnsi="Aptos" w:eastAsia="Aptos" w:cs="Aptos"/>
                <w:sz w:val="20"/>
                <w:szCs w:val="20"/>
              </w:rPr>
              <w:t>Evan Wimberly</w:t>
            </w:r>
          </w:p>
        </w:tc>
        <w:tc>
          <w:tcPr>
            <w:tcW w:w="1710" w:type="dxa"/>
            <w:tcMar/>
          </w:tcPr>
          <w:p w:rsidRPr="006E6CAC" w:rsidR="00B31301" w:rsidP="4C778D3B" w:rsidRDefault="5DC5D982" w14:paraId="25F51B08" w14:textId="62DD0BBB">
            <w:pPr>
              <w:jc w:val="center"/>
              <w:rPr>
                <w:rFonts w:cs="Calibri"/>
                <w:sz w:val="20"/>
                <w:szCs w:val="20"/>
              </w:rPr>
            </w:pPr>
            <w:r w:rsidRPr="4C778D3B">
              <w:rPr>
                <w:rFonts w:cs="Calibri"/>
                <w:sz w:val="20"/>
                <w:szCs w:val="20"/>
              </w:rPr>
              <w:t>(813) 240-57</w:t>
            </w:r>
            <w:r w:rsidRPr="4C778D3B" w:rsidR="17D5B1E5">
              <w:rPr>
                <w:rFonts w:cs="Calibri"/>
                <w:sz w:val="20"/>
                <w:szCs w:val="20"/>
              </w:rPr>
              <w:t>20</w:t>
            </w:r>
          </w:p>
        </w:tc>
        <w:tc>
          <w:tcPr>
            <w:tcW w:w="3337" w:type="dxa"/>
            <w:tcMar/>
          </w:tcPr>
          <w:p w:rsidRPr="006E6CAC" w:rsidR="00B31301" w:rsidP="4C778D3B" w:rsidRDefault="00322445" w14:paraId="471AD6A6" w14:textId="673976D0">
            <w:pPr>
              <w:jc w:val="center"/>
              <w:rPr>
                <w:rFonts w:ascii="Aptos" w:hAnsi="Aptos" w:eastAsia="Aptos" w:cs="Aptos"/>
                <w:color w:val="467886"/>
              </w:rPr>
            </w:pPr>
            <w:hyperlink r:id="rId48">
              <w:r w:rsidRPr="4C778D3B" w:rsidR="21213819">
                <w:rPr>
                  <w:rStyle w:val="Hyperlink"/>
                  <w:rFonts w:asciiTheme="minorHAnsi" w:hAnsiTheme="minorHAnsi" w:eastAsiaTheme="minorEastAsia" w:cstheme="minorBidi"/>
                  <w:sz w:val="20"/>
                  <w:szCs w:val="20"/>
                </w:rPr>
                <w:t>Evan.Wimberly@FloridaDEP.go</w:t>
              </w:r>
              <w:r w:rsidRPr="4C778D3B" w:rsidR="21213819">
                <w:rPr>
                  <w:rStyle w:val="Hyperlink"/>
                  <w:rFonts w:ascii="Aptos" w:hAnsi="Aptos" w:eastAsia="Aptos" w:cs="Aptos"/>
                </w:rPr>
                <w:t>v</w:t>
              </w:r>
            </w:hyperlink>
          </w:p>
        </w:tc>
      </w:tr>
      <w:tr w:rsidR="4C778D3B" w:rsidTr="2786248B" w14:paraId="4CDA1E42" w14:textId="77777777">
        <w:trPr>
          <w:trHeight w:val="281"/>
        </w:trPr>
        <w:tc>
          <w:tcPr>
            <w:tcW w:w="2862" w:type="dxa"/>
            <w:tcMar/>
          </w:tcPr>
          <w:p w:rsidR="676F536B" w:rsidP="4C778D3B" w:rsidRDefault="676F536B" w14:paraId="4A77A293" w14:textId="6B886BB9">
            <w:pPr>
              <w:jc w:val="center"/>
              <w:rPr>
                <w:rFonts w:cs="Calibri"/>
                <w:sz w:val="20"/>
                <w:szCs w:val="20"/>
              </w:rPr>
            </w:pPr>
            <w:r w:rsidRPr="2786248B" w:rsidR="29D829B5">
              <w:rPr>
                <w:rFonts w:ascii="Aptos" w:hAnsi="Aptos" w:eastAsia="Aptos" w:cs="Aptos"/>
                <w:sz w:val="20"/>
                <w:szCs w:val="20"/>
              </w:rPr>
              <w:t>Environmental Specialist II</w:t>
            </w:r>
          </w:p>
        </w:tc>
        <w:tc>
          <w:tcPr>
            <w:tcW w:w="2088" w:type="dxa"/>
            <w:tcMar/>
          </w:tcPr>
          <w:p w:rsidR="676F536B" w:rsidP="4C778D3B" w:rsidRDefault="676F536B" w14:paraId="297A5A9A" w14:textId="3FF3795B">
            <w:pPr>
              <w:jc w:val="center"/>
              <w:rPr>
                <w:rFonts w:cs="Calibri"/>
                <w:sz w:val="20"/>
                <w:szCs w:val="20"/>
              </w:rPr>
            </w:pPr>
            <w:r w:rsidRPr="2786248B" w:rsidR="29D829B5">
              <w:rPr>
                <w:rFonts w:ascii="Aptos" w:hAnsi="Aptos" w:eastAsia="Aptos" w:cs="Aptos"/>
                <w:sz w:val="20"/>
                <w:szCs w:val="20"/>
              </w:rPr>
              <w:t>Alyssa Reis</w:t>
            </w:r>
          </w:p>
        </w:tc>
        <w:tc>
          <w:tcPr>
            <w:tcW w:w="1710" w:type="dxa"/>
            <w:tcMar/>
          </w:tcPr>
          <w:p w:rsidR="098A1058" w:rsidP="4C778D3B" w:rsidRDefault="098A1058" w14:paraId="5890FC4A" w14:textId="3F8C0684">
            <w:pPr>
              <w:jc w:val="center"/>
              <w:rPr>
                <w:rFonts w:cs="Calibri"/>
                <w:sz w:val="20"/>
                <w:szCs w:val="20"/>
              </w:rPr>
            </w:pPr>
            <w:r w:rsidRPr="4C778D3B">
              <w:rPr>
                <w:rFonts w:cs="Calibri"/>
                <w:sz w:val="20"/>
                <w:szCs w:val="20"/>
              </w:rPr>
              <w:t>(813) 240-5763</w:t>
            </w:r>
          </w:p>
        </w:tc>
        <w:tc>
          <w:tcPr>
            <w:tcW w:w="3337" w:type="dxa"/>
            <w:tcMar/>
          </w:tcPr>
          <w:p w:rsidR="2169338B" w:rsidP="4C778D3B" w:rsidRDefault="00322445" w14:paraId="5C2CC74F" w14:textId="6986128E">
            <w:pPr>
              <w:jc w:val="center"/>
              <w:rPr>
                <w:rFonts w:cs="Calibri"/>
                <w:sz w:val="20"/>
                <w:szCs w:val="20"/>
              </w:rPr>
            </w:pPr>
            <w:hyperlink r:id="rId49">
              <w:r w:rsidRPr="4C778D3B" w:rsidR="2169338B">
                <w:rPr>
                  <w:rStyle w:val="Hyperlink"/>
                  <w:rFonts w:cs="Calibri"/>
                  <w:sz w:val="20"/>
                  <w:szCs w:val="20"/>
                </w:rPr>
                <w:t>Alyssa.Reiss@FloridaDEP.gov</w:t>
              </w:r>
            </w:hyperlink>
          </w:p>
        </w:tc>
      </w:tr>
      <w:tr w:rsidR="4C778D3B" w:rsidTr="2786248B" w14:paraId="6CB090C3" w14:textId="77777777">
        <w:trPr>
          <w:trHeight w:val="281"/>
        </w:trPr>
        <w:tc>
          <w:tcPr>
            <w:tcW w:w="2862" w:type="dxa"/>
            <w:tcMar/>
          </w:tcPr>
          <w:p w:rsidR="676F536B" w:rsidP="4C778D3B" w:rsidRDefault="676F536B" w14:paraId="2CF5C893" w14:textId="1D0CC8B2">
            <w:pPr>
              <w:jc w:val="center"/>
              <w:rPr>
                <w:rFonts w:cs="Calibri"/>
                <w:sz w:val="20"/>
                <w:szCs w:val="20"/>
              </w:rPr>
            </w:pPr>
            <w:r w:rsidRPr="2786248B" w:rsidR="29D829B5">
              <w:rPr>
                <w:rFonts w:ascii="Aptos" w:hAnsi="Aptos" w:eastAsia="Aptos" w:cs="Aptos"/>
                <w:sz w:val="20"/>
                <w:szCs w:val="20"/>
              </w:rPr>
              <w:t>Environmental Specialist I</w:t>
            </w:r>
          </w:p>
        </w:tc>
        <w:tc>
          <w:tcPr>
            <w:tcW w:w="2088" w:type="dxa"/>
            <w:tcMar/>
          </w:tcPr>
          <w:p w:rsidR="676F536B" w:rsidP="2786248B" w:rsidRDefault="676F536B" w14:paraId="4E869C79" w14:textId="70985CCF">
            <w:pPr>
              <w:jc w:val="center"/>
              <w:rPr>
                <w:rFonts w:ascii="Aptos" w:hAnsi="Aptos" w:eastAsia="Aptos" w:cs="Aptos"/>
                <w:sz w:val="20"/>
                <w:szCs w:val="20"/>
              </w:rPr>
            </w:pPr>
            <w:r w:rsidRPr="2786248B" w:rsidR="29D829B5">
              <w:rPr>
                <w:rFonts w:ascii="Aptos" w:hAnsi="Aptos" w:eastAsia="Aptos" w:cs="Aptos"/>
                <w:sz w:val="20"/>
                <w:szCs w:val="20"/>
              </w:rPr>
              <w:t>Emmanuel Hernandez</w:t>
            </w:r>
          </w:p>
        </w:tc>
        <w:tc>
          <w:tcPr>
            <w:tcW w:w="1710" w:type="dxa"/>
            <w:tcMar/>
          </w:tcPr>
          <w:p w:rsidR="33274111" w:rsidP="4C778D3B" w:rsidRDefault="33274111" w14:paraId="0A1ABD1C" w14:textId="5F6CEFC5">
            <w:pPr>
              <w:jc w:val="center"/>
              <w:rPr>
                <w:rFonts w:cs="Calibri"/>
                <w:sz w:val="20"/>
                <w:szCs w:val="20"/>
              </w:rPr>
            </w:pPr>
            <w:r w:rsidRPr="4C778D3B">
              <w:rPr>
                <w:rFonts w:cs="Calibri"/>
                <w:sz w:val="20"/>
                <w:szCs w:val="20"/>
              </w:rPr>
              <w:t>(813) 240-5941</w:t>
            </w:r>
          </w:p>
        </w:tc>
        <w:tc>
          <w:tcPr>
            <w:tcW w:w="3337" w:type="dxa"/>
            <w:tcMar/>
          </w:tcPr>
          <w:p w:rsidR="627DB26F" w:rsidP="4C778D3B" w:rsidRDefault="00322445" w14:paraId="6324A13E" w14:textId="4C802FC2">
            <w:pPr>
              <w:jc w:val="center"/>
              <w:rPr>
                <w:rFonts w:cs="Calibri"/>
                <w:sz w:val="20"/>
                <w:szCs w:val="20"/>
              </w:rPr>
            </w:pPr>
            <w:hyperlink r:id="rId50">
              <w:r w:rsidRPr="4C778D3B" w:rsidR="627DB26F">
                <w:rPr>
                  <w:rStyle w:val="Hyperlink"/>
                  <w:rFonts w:cs="Calibri"/>
                  <w:sz w:val="20"/>
                  <w:szCs w:val="20"/>
                </w:rPr>
                <w:t>Emmanuel.Hernandez@FloridaDEP.gov</w:t>
              </w:r>
            </w:hyperlink>
          </w:p>
        </w:tc>
      </w:tr>
      <w:tr w:rsidR="4C778D3B" w:rsidTr="2786248B" w14:paraId="17B6B239" w14:textId="77777777">
        <w:trPr>
          <w:trHeight w:val="281"/>
        </w:trPr>
        <w:tc>
          <w:tcPr>
            <w:tcW w:w="2862" w:type="dxa"/>
            <w:tcMar/>
          </w:tcPr>
          <w:p w:rsidR="676F536B" w:rsidP="4C778D3B" w:rsidRDefault="676F536B" w14:paraId="1934684B" w14:textId="1A97C6A1">
            <w:pPr>
              <w:jc w:val="center"/>
              <w:rPr>
                <w:rFonts w:cs="Calibri"/>
                <w:sz w:val="20"/>
                <w:szCs w:val="20"/>
              </w:rPr>
            </w:pPr>
            <w:r w:rsidRPr="2786248B" w:rsidR="29D829B5">
              <w:rPr>
                <w:rFonts w:ascii="Aptos" w:hAnsi="Aptos" w:eastAsia="Aptos" w:cs="Aptos"/>
                <w:sz w:val="20"/>
                <w:szCs w:val="20"/>
              </w:rPr>
              <w:t>Environmental Specialist I</w:t>
            </w:r>
          </w:p>
        </w:tc>
        <w:tc>
          <w:tcPr>
            <w:tcW w:w="2088" w:type="dxa"/>
            <w:tcMar/>
          </w:tcPr>
          <w:p w:rsidR="676F536B" w:rsidP="2786248B" w:rsidRDefault="676F536B" w14:paraId="0A793865" w14:textId="312855C9">
            <w:pPr>
              <w:jc w:val="center"/>
              <w:rPr>
                <w:rFonts w:ascii="Aptos" w:hAnsi="Aptos" w:eastAsia="Aptos" w:cs="Aptos"/>
                <w:sz w:val="20"/>
                <w:szCs w:val="20"/>
              </w:rPr>
            </w:pPr>
            <w:r w:rsidRPr="2786248B" w:rsidR="29D829B5">
              <w:rPr>
                <w:rFonts w:ascii="Aptos" w:hAnsi="Aptos" w:eastAsia="Aptos" w:cs="Aptos"/>
                <w:sz w:val="20"/>
                <w:szCs w:val="20"/>
              </w:rPr>
              <w:t>Tanya Kelley</w:t>
            </w:r>
          </w:p>
        </w:tc>
        <w:tc>
          <w:tcPr>
            <w:tcW w:w="1710" w:type="dxa"/>
            <w:tcMar/>
          </w:tcPr>
          <w:p w:rsidR="440D0383" w:rsidP="4C778D3B" w:rsidRDefault="440D0383" w14:paraId="5524B1B3" w14:textId="1AE64AA7">
            <w:pPr>
              <w:jc w:val="center"/>
              <w:rPr>
                <w:rFonts w:cs="Calibri"/>
                <w:sz w:val="20"/>
                <w:szCs w:val="20"/>
              </w:rPr>
            </w:pPr>
            <w:r w:rsidRPr="4C778D3B">
              <w:rPr>
                <w:rFonts w:cs="Calibri"/>
                <w:sz w:val="20"/>
                <w:szCs w:val="20"/>
              </w:rPr>
              <w:t>(813) 240-5799</w:t>
            </w:r>
          </w:p>
        </w:tc>
        <w:tc>
          <w:tcPr>
            <w:tcW w:w="3337" w:type="dxa"/>
            <w:tcMar/>
          </w:tcPr>
          <w:p w:rsidR="4E699353" w:rsidP="4C778D3B" w:rsidRDefault="00322445" w14:paraId="40E834B8" w14:textId="6A9EE7F6">
            <w:pPr>
              <w:jc w:val="center"/>
              <w:rPr>
                <w:rFonts w:cs="Calibri"/>
                <w:sz w:val="20"/>
                <w:szCs w:val="20"/>
              </w:rPr>
            </w:pPr>
            <w:hyperlink r:id="rId51">
              <w:r w:rsidRPr="4C778D3B" w:rsidR="4E699353">
                <w:rPr>
                  <w:rStyle w:val="Hyperlink"/>
                  <w:rFonts w:cs="Calibri"/>
                  <w:sz w:val="20"/>
                  <w:szCs w:val="20"/>
                </w:rPr>
                <w:t>Tanya.Kelly@FloridaDEP.gov</w:t>
              </w:r>
            </w:hyperlink>
          </w:p>
        </w:tc>
      </w:tr>
    </w:tbl>
    <w:p w:rsidR="6F9A6F0E" w:rsidRDefault="6F9A6F0E" w14:paraId="5A338E3F" w14:textId="76B75B9E"/>
    <w:p w:rsidR="00DE7B89" w:rsidP="008C1FFE" w:rsidRDefault="00DE7B89" w14:paraId="2235520F" w14:textId="059F09A6">
      <w:pPr>
        <w:jc w:val="center"/>
        <w:rPr>
          <w:b/>
          <w:sz w:val="32"/>
          <w:szCs w:val="32"/>
        </w:rPr>
      </w:pPr>
    </w:p>
    <w:p w:rsidR="00DE7B89" w:rsidP="008C1FFE" w:rsidRDefault="00DE7B89" w14:paraId="4141D064" w14:textId="14E450D1">
      <w:pPr>
        <w:jc w:val="center"/>
        <w:rPr>
          <w:b/>
          <w:sz w:val="32"/>
          <w:szCs w:val="32"/>
        </w:rPr>
      </w:pPr>
    </w:p>
    <w:p w:rsidR="00DE7B89" w:rsidP="008C1FFE" w:rsidRDefault="00DE7B89" w14:paraId="15FD1627" w14:textId="2947A0CC">
      <w:pPr>
        <w:jc w:val="center"/>
        <w:rPr>
          <w:b/>
          <w:sz w:val="32"/>
          <w:szCs w:val="32"/>
        </w:rPr>
      </w:pPr>
    </w:p>
    <w:p w:rsidR="00DE7B89" w:rsidP="008C1FFE" w:rsidRDefault="00DE7B89" w14:paraId="3BF088A7" w14:textId="15B740A4">
      <w:pPr>
        <w:jc w:val="center"/>
        <w:rPr>
          <w:b/>
          <w:sz w:val="32"/>
          <w:szCs w:val="32"/>
        </w:rPr>
      </w:pPr>
    </w:p>
    <w:p w:rsidR="00DE7B89" w:rsidP="008C1FFE" w:rsidRDefault="00DE7B89" w14:paraId="3237A27B" w14:textId="1B61066D">
      <w:pPr>
        <w:jc w:val="center"/>
        <w:rPr>
          <w:b/>
          <w:sz w:val="32"/>
          <w:szCs w:val="32"/>
        </w:rPr>
      </w:pPr>
    </w:p>
    <w:p w:rsidR="00DE7B89" w:rsidP="008C1FFE" w:rsidRDefault="00DE7B89" w14:paraId="73065E27" w14:textId="5656FF0B">
      <w:pPr>
        <w:jc w:val="center"/>
        <w:rPr>
          <w:b/>
          <w:sz w:val="32"/>
          <w:szCs w:val="32"/>
        </w:rPr>
      </w:pPr>
    </w:p>
    <w:p w:rsidR="00DE7B89" w:rsidP="008C1FFE" w:rsidRDefault="00DE7B89" w14:paraId="62833305" w14:textId="5E49217A">
      <w:pPr>
        <w:jc w:val="center"/>
        <w:rPr>
          <w:b/>
          <w:sz w:val="32"/>
          <w:szCs w:val="32"/>
        </w:rPr>
      </w:pPr>
    </w:p>
    <w:p w:rsidR="00DE7B89" w:rsidP="008C1FFE" w:rsidRDefault="00DE7B89" w14:paraId="36963D48" w14:textId="3CB9C594">
      <w:pPr>
        <w:jc w:val="center"/>
        <w:rPr>
          <w:b/>
          <w:sz w:val="32"/>
          <w:szCs w:val="32"/>
        </w:rPr>
      </w:pPr>
    </w:p>
    <w:p w:rsidR="00DE7B89" w:rsidP="008C1FFE" w:rsidRDefault="00DE7B89" w14:paraId="3DDD911D" w14:textId="7814D0E9">
      <w:pPr>
        <w:jc w:val="center"/>
        <w:rPr>
          <w:b/>
          <w:sz w:val="32"/>
          <w:szCs w:val="32"/>
        </w:rPr>
      </w:pPr>
    </w:p>
    <w:p w:rsidR="00DE7B89" w:rsidP="008C1FFE" w:rsidRDefault="00DE7B89" w14:paraId="519F7082" w14:textId="6CABFA6C">
      <w:pPr>
        <w:jc w:val="center"/>
        <w:rPr>
          <w:b/>
          <w:sz w:val="32"/>
          <w:szCs w:val="32"/>
        </w:rPr>
      </w:pPr>
    </w:p>
    <w:p w:rsidR="00DE7B89" w:rsidP="008C1FFE" w:rsidRDefault="00DE7B89" w14:paraId="1CB30137" w14:textId="1A4257C0">
      <w:pPr>
        <w:jc w:val="center"/>
        <w:rPr>
          <w:b/>
          <w:sz w:val="32"/>
          <w:szCs w:val="32"/>
        </w:rPr>
      </w:pPr>
    </w:p>
    <w:p w:rsidR="00DE7B89" w:rsidP="008C1FFE" w:rsidRDefault="00DE7B89" w14:paraId="7E2D2023" w14:textId="2436D22E">
      <w:pPr>
        <w:jc w:val="center"/>
        <w:rPr>
          <w:b/>
          <w:sz w:val="32"/>
          <w:szCs w:val="32"/>
        </w:rPr>
      </w:pPr>
    </w:p>
    <w:p w:rsidR="00DE7B89" w:rsidP="008C1FFE" w:rsidRDefault="00DE7B89" w14:paraId="662A051A" w14:textId="7512A0D7">
      <w:pPr>
        <w:jc w:val="center"/>
        <w:rPr>
          <w:b/>
          <w:sz w:val="32"/>
          <w:szCs w:val="32"/>
        </w:rPr>
      </w:pPr>
    </w:p>
    <w:p w:rsidR="00DE7B89" w:rsidP="008C1FFE" w:rsidRDefault="00DE7B89" w14:paraId="66B1559C" w14:textId="3C2E251A">
      <w:pPr>
        <w:jc w:val="center"/>
        <w:rPr>
          <w:b/>
          <w:sz w:val="32"/>
          <w:szCs w:val="32"/>
        </w:rPr>
      </w:pPr>
    </w:p>
    <w:p w:rsidR="00DE7B89" w:rsidP="008C1FFE" w:rsidRDefault="00DE7B89" w14:paraId="515231B5" w14:textId="5949CFBC">
      <w:pPr>
        <w:jc w:val="center"/>
        <w:rPr>
          <w:b/>
          <w:sz w:val="32"/>
          <w:szCs w:val="32"/>
        </w:rPr>
      </w:pPr>
    </w:p>
    <w:p w:rsidR="00DE7B89" w:rsidP="008C1FFE" w:rsidRDefault="00DE7B89" w14:paraId="7FB3371C" w14:textId="195628E2">
      <w:pPr>
        <w:jc w:val="center"/>
        <w:rPr>
          <w:b/>
          <w:sz w:val="32"/>
          <w:szCs w:val="32"/>
        </w:rPr>
      </w:pPr>
    </w:p>
    <w:p w:rsidR="00DE7B89" w:rsidP="008C1FFE" w:rsidRDefault="00DE7B89" w14:paraId="196B1562" w14:textId="77777777">
      <w:pPr>
        <w:jc w:val="center"/>
        <w:rPr>
          <w:b/>
          <w:sz w:val="32"/>
          <w:szCs w:val="32"/>
        </w:rPr>
      </w:pPr>
    </w:p>
    <w:p w:rsidR="00521EF6" w:rsidP="008C1FFE" w:rsidRDefault="00521EF6" w14:paraId="783E7619" w14:textId="0CFEB368">
      <w:pPr>
        <w:jc w:val="center"/>
        <w:rPr>
          <w:b/>
          <w:sz w:val="28"/>
          <w:szCs w:val="28"/>
        </w:rPr>
      </w:pPr>
      <w:r w:rsidRPr="00521EF6">
        <w:rPr>
          <w:b/>
          <w:sz w:val="32"/>
          <w:szCs w:val="32"/>
        </w:rPr>
        <w:t>Storage Tank Compliance</w:t>
      </w:r>
      <w:r w:rsidRPr="00521EF6">
        <w:rPr>
          <w:b/>
          <w:sz w:val="28"/>
          <w:szCs w:val="28"/>
        </w:rPr>
        <w:t xml:space="preserve"> </w:t>
      </w:r>
    </w:p>
    <w:p w:rsidRPr="00521EF6" w:rsidR="00851EC8" w:rsidP="008C1FFE" w:rsidRDefault="00521EF6" w14:paraId="0F45A694" w14:textId="7777777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rogram</w:t>
      </w:r>
      <w:r w:rsidRPr="00521EF6">
        <w:rPr>
          <w:b/>
          <w:sz w:val="28"/>
          <w:szCs w:val="28"/>
        </w:rPr>
        <w:t xml:space="preserve"> Contacts</w:t>
      </w:r>
    </w:p>
    <w:p w:rsidRPr="006E6CAC" w:rsidR="00045862" w:rsidP="008C1FFE" w:rsidRDefault="00851EC8" w14:paraId="7E143B3A" w14:textId="77777777">
      <w:pPr>
        <w:pStyle w:val="Heading2"/>
        <w:rPr>
          <w:rFonts w:ascii="Calibri" w:hAnsi="Calibri"/>
          <w:sz w:val="22"/>
          <w:szCs w:val="22"/>
        </w:rPr>
      </w:pPr>
      <w:r w:rsidRPr="006E6CAC">
        <w:rPr>
          <w:rFonts w:ascii="Calibri" w:hAnsi="Calibri"/>
          <w:sz w:val="22"/>
          <w:szCs w:val="22"/>
        </w:rPr>
        <w:t xml:space="preserve">DEP – Compliance Assistance Program </w:t>
      </w:r>
      <w:r w:rsidRPr="006E6CAC" w:rsidR="00045862">
        <w:rPr>
          <w:rFonts w:ascii="Calibri" w:hAnsi="Calibri"/>
          <w:sz w:val="22"/>
          <w:szCs w:val="22"/>
        </w:rPr>
        <w:t>–</w:t>
      </w:r>
      <w:r w:rsidRPr="006E6CAC">
        <w:rPr>
          <w:rFonts w:ascii="Calibri" w:hAnsi="Calibri"/>
          <w:sz w:val="22"/>
          <w:szCs w:val="22"/>
        </w:rPr>
        <w:t xml:space="preserve"> </w:t>
      </w:r>
      <w:hyperlink w:history="1" r:id="rId52">
        <w:r w:rsidRPr="006E6CAC" w:rsidR="00045862">
          <w:rPr>
            <w:rStyle w:val="Hyperlink"/>
            <w:rFonts w:ascii="Calibri" w:hAnsi="Calibri"/>
            <w:sz w:val="22"/>
            <w:szCs w:val="22"/>
          </w:rPr>
          <w:t>Storage Tank Compliance</w:t>
        </w:r>
      </w:hyperlink>
    </w:p>
    <w:p w:rsidRPr="006E6CAC" w:rsidR="00851EC8" w:rsidP="008C1FFE" w:rsidRDefault="00851EC8" w14:paraId="69311A80" w14:textId="77777777">
      <w:pPr>
        <w:pStyle w:val="Heading2"/>
        <w:rPr>
          <w:rFonts w:ascii="Calibri" w:hAnsi="Calibri"/>
          <w:b w:val="0"/>
          <w:sz w:val="20"/>
          <w:szCs w:val="20"/>
        </w:rPr>
      </w:pPr>
      <w:r w:rsidRPr="006E6CAC">
        <w:rPr>
          <w:rFonts w:ascii="Calibri" w:hAnsi="Calibri"/>
          <w:b w:val="0"/>
          <w:sz w:val="20"/>
          <w:szCs w:val="20"/>
        </w:rPr>
        <w:t>2600 Blair Stone Road, Tallahassee, FL 32399-2400</w:t>
      </w:r>
    </w:p>
    <w:tbl>
      <w:tblPr>
        <w:tblStyle w:val="TableGrid"/>
        <w:tblW w:w="10155" w:type="dxa"/>
        <w:tblInd w:w="85" w:type="dxa"/>
        <w:tblLayout w:type="fixed"/>
        <w:tblLook w:val="01E0" w:firstRow="1" w:lastRow="1" w:firstColumn="1" w:lastColumn="1" w:noHBand="0" w:noVBand="0"/>
      </w:tblPr>
      <w:tblGrid>
        <w:gridCol w:w="2655"/>
        <w:gridCol w:w="1920"/>
        <w:gridCol w:w="1995"/>
        <w:gridCol w:w="3585"/>
      </w:tblGrid>
      <w:tr w:rsidRPr="006E6CAC" w:rsidR="00851EC8" w:rsidTr="6B984F1E" w14:paraId="4FA0AC9F" w14:textId="77777777">
        <w:trPr>
          <w:trHeight w:val="420"/>
        </w:trPr>
        <w:tc>
          <w:tcPr>
            <w:tcW w:w="2655" w:type="dxa"/>
            <w:shd w:val="clear" w:color="auto" w:fill="D9D9D9" w:themeFill="background1" w:themeFillShade="D9"/>
          </w:tcPr>
          <w:p w:rsidRPr="006E6CAC" w:rsidR="00851EC8" w:rsidP="008C1FFE" w:rsidRDefault="00851EC8" w14:paraId="1BD29936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b/>
                <w:sz w:val="20"/>
                <w:szCs w:val="20"/>
              </w:rPr>
              <w:t>Title</w:t>
            </w:r>
          </w:p>
        </w:tc>
        <w:tc>
          <w:tcPr>
            <w:tcW w:w="1920" w:type="dxa"/>
            <w:shd w:val="clear" w:color="auto" w:fill="D9D9D9" w:themeFill="background1" w:themeFillShade="D9"/>
          </w:tcPr>
          <w:p w:rsidRPr="006E6CAC" w:rsidR="00851EC8" w:rsidP="008C1FFE" w:rsidRDefault="00851EC8" w14:paraId="794C77FE" w14:textId="77777777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b/>
                <w:sz w:val="20"/>
                <w:szCs w:val="20"/>
              </w:rPr>
              <w:t>Name</w:t>
            </w:r>
          </w:p>
        </w:tc>
        <w:tc>
          <w:tcPr>
            <w:tcW w:w="1995" w:type="dxa"/>
            <w:shd w:val="clear" w:color="auto" w:fill="D9D9D9" w:themeFill="background1" w:themeFillShade="D9"/>
          </w:tcPr>
          <w:p w:rsidRPr="006E6CAC" w:rsidR="00851EC8" w:rsidP="008C1FFE" w:rsidRDefault="00851EC8" w14:paraId="05A44124" w14:textId="77777777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b/>
                <w:sz w:val="20"/>
                <w:szCs w:val="20"/>
              </w:rPr>
              <w:t>Phone</w:t>
            </w:r>
          </w:p>
        </w:tc>
        <w:tc>
          <w:tcPr>
            <w:tcW w:w="3585" w:type="dxa"/>
            <w:shd w:val="clear" w:color="auto" w:fill="D9D9D9" w:themeFill="background1" w:themeFillShade="D9"/>
          </w:tcPr>
          <w:p w:rsidRPr="006E6CAC" w:rsidR="00851EC8" w:rsidP="008C1FFE" w:rsidRDefault="00851EC8" w14:paraId="0963AAEB" w14:textId="77777777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b/>
                <w:sz w:val="20"/>
                <w:szCs w:val="20"/>
              </w:rPr>
              <w:t>E-mail</w:t>
            </w:r>
          </w:p>
        </w:tc>
      </w:tr>
      <w:tr w:rsidRPr="006E6CAC" w:rsidR="00851EC8" w:rsidTr="6B984F1E" w14:paraId="4F568D2E" w14:textId="77777777">
        <w:trPr>
          <w:trHeight w:val="480"/>
        </w:trPr>
        <w:tc>
          <w:tcPr>
            <w:tcW w:w="2655" w:type="dxa"/>
          </w:tcPr>
          <w:p w:rsidRPr="006E6CAC" w:rsidR="00851EC8" w:rsidP="296974E7" w:rsidRDefault="00851EC8" w14:paraId="620B32E4" w14:textId="4406D55D">
            <w:pPr>
              <w:pStyle w:val="TableParagraph"/>
              <w:spacing w:afterAutospacing="1" w:line="268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Environmental Administrator</w:t>
            </w:r>
          </w:p>
        </w:tc>
        <w:tc>
          <w:tcPr>
            <w:tcW w:w="1920" w:type="dxa"/>
          </w:tcPr>
          <w:p w:rsidRPr="006E6CAC" w:rsidR="00851EC8" w:rsidP="296974E7" w:rsidRDefault="00085EC8" w14:paraId="62AC3A94" w14:textId="77777777">
            <w:pPr>
              <w:pStyle w:val="TableParagraph"/>
              <w:spacing w:afterAutospacing="1"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 xml:space="preserve">Amanda Dorsett </w:t>
            </w:r>
          </w:p>
        </w:tc>
        <w:tc>
          <w:tcPr>
            <w:tcW w:w="1995" w:type="dxa"/>
          </w:tcPr>
          <w:p w:rsidRPr="006E6CAC" w:rsidR="00851EC8" w:rsidP="296974E7" w:rsidRDefault="00E06210" w14:paraId="0450333C" w14:textId="77777777">
            <w:pPr>
              <w:pStyle w:val="TableParagraph"/>
              <w:spacing w:afterAutospacing="1"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850) 245-893</w:t>
            </w:r>
            <w:r w:rsidRPr="006E6CAC" w:rsidR="002B6776">
              <w:rPr>
                <w:sz w:val="20"/>
                <w:szCs w:val="20"/>
              </w:rPr>
              <w:t>1</w:t>
            </w:r>
          </w:p>
        </w:tc>
        <w:tc>
          <w:tcPr>
            <w:tcW w:w="3585" w:type="dxa"/>
          </w:tcPr>
          <w:p w:rsidRPr="006E6CAC" w:rsidR="00851EC8" w:rsidP="296974E7" w:rsidRDefault="00322445" w14:paraId="13CA34C1" w14:textId="77777777">
            <w:pPr>
              <w:pStyle w:val="TableParagraph"/>
              <w:spacing w:afterAutospacing="1" w:line="265" w:lineRule="exact"/>
              <w:jc w:val="center"/>
              <w:rPr>
                <w:sz w:val="20"/>
                <w:szCs w:val="20"/>
              </w:rPr>
            </w:pPr>
            <w:hyperlink r:id="rId53">
              <w:r w:rsidRPr="296974E7" w:rsidR="610E11D7">
                <w:rPr>
                  <w:rStyle w:val="Hyperlink"/>
                  <w:sz w:val="20"/>
                  <w:szCs w:val="20"/>
                </w:rPr>
                <w:t>Amanda.Dorsett@FloridaDEP.gov</w:t>
              </w:r>
            </w:hyperlink>
            <w:r w:rsidRPr="296974E7" w:rsidR="610E11D7">
              <w:rPr>
                <w:sz w:val="20"/>
                <w:szCs w:val="20"/>
              </w:rPr>
              <w:t xml:space="preserve"> </w:t>
            </w:r>
          </w:p>
        </w:tc>
      </w:tr>
      <w:tr w:rsidRPr="006E6CAC" w:rsidR="00272450" w:rsidTr="6B984F1E" w14:paraId="53DA1FD2" w14:textId="77777777">
        <w:trPr>
          <w:trHeight w:val="510"/>
        </w:trPr>
        <w:tc>
          <w:tcPr>
            <w:tcW w:w="2655" w:type="dxa"/>
          </w:tcPr>
          <w:p w:rsidRPr="006E6CAC" w:rsidR="00272450" w:rsidP="296974E7" w:rsidRDefault="00272450" w14:paraId="4672F8F9" w14:textId="77777777">
            <w:pPr>
              <w:pStyle w:val="TableParagraph"/>
              <w:spacing w:afterAutospacing="1" w:line="268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Environmental Consultant</w:t>
            </w:r>
          </w:p>
        </w:tc>
        <w:tc>
          <w:tcPr>
            <w:tcW w:w="1920" w:type="dxa"/>
          </w:tcPr>
          <w:p w:rsidRPr="006E6CAC" w:rsidR="00272450" w:rsidP="296974E7" w:rsidRDefault="00272450" w14:paraId="43C64B70" w14:textId="32797878">
            <w:pPr>
              <w:pStyle w:val="TableParagraph"/>
              <w:spacing w:afterAutospacing="1"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Zach Barrett</w:t>
            </w:r>
          </w:p>
        </w:tc>
        <w:tc>
          <w:tcPr>
            <w:tcW w:w="1995" w:type="dxa"/>
          </w:tcPr>
          <w:p w:rsidRPr="006E6CAC" w:rsidR="00272450" w:rsidP="296974E7" w:rsidRDefault="00272450" w14:paraId="2948DF81" w14:textId="790F7359">
            <w:pPr>
              <w:pStyle w:val="TableParagraph"/>
              <w:spacing w:afterAutospacing="1"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850) 245-8769</w:t>
            </w:r>
          </w:p>
        </w:tc>
        <w:tc>
          <w:tcPr>
            <w:tcW w:w="3585" w:type="dxa"/>
          </w:tcPr>
          <w:p w:rsidRPr="006E6CAC" w:rsidR="00272450" w:rsidP="296974E7" w:rsidRDefault="00322445" w14:paraId="6BB32D34" w14:textId="60C922C7">
            <w:pPr>
              <w:pStyle w:val="TableParagraph"/>
              <w:spacing w:afterAutospacing="1" w:line="265" w:lineRule="exact"/>
              <w:jc w:val="center"/>
              <w:rPr>
                <w:sz w:val="20"/>
                <w:szCs w:val="20"/>
              </w:rPr>
            </w:pPr>
            <w:hyperlink r:id="rId54">
              <w:r w:rsidRPr="296974E7" w:rsidR="69260E18">
                <w:rPr>
                  <w:rStyle w:val="Hyperlink"/>
                  <w:sz w:val="20"/>
                  <w:szCs w:val="20"/>
                </w:rPr>
                <w:t>Zachary.Barrett@FloridaDEP.gov</w:t>
              </w:r>
            </w:hyperlink>
          </w:p>
        </w:tc>
      </w:tr>
      <w:tr w:rsidRPr="006E6CAC" w:rsidR="003A3E74" w:rsidTr="6B984F1E" w14:paraId="729F0A3B" w14:textId="77777777">
        <w:trPr>
          <w:trHeight w:val="405"/>
        </w:trPr>
        <w:tc>
          <w:tcPr>
            <w:tcW w:w="2655" w:type="dxa"/>
          </w:tcPr>
          <w:p w:rsidRPr="006E6CAC" w:rsidR="003A3E74" w:rsidP="296974E7" w:rsidRDefault="3202F31C" w14:paraId="18737D5A" w14:textId="7E0EBD3F">
            <w:pPr>
              <w:pStyle w:val="TableParagraph"/>
              <w:spacing w:afterAutospacing="1" w:line="265" w:lineRule="exact"/>
              <w:jc w:val="center"/>
              <w:rPr>
                <w:sz w:val="20"/>
                <w:szCs w:val="20"/>
              </w:rPr>
            </w:pPr>
            <w:r w:rsidRPr="0602F9F7">
              <w:rPr>
                <w:sz w:val="20"/>
                <w:szCs w:val="20"/>
              </w:rPr>
              <w:t>Division Rule Coordinator</w:t>
            </w:r>
          </w:p>
          <w:p w:rsidRPr="006E6CAC" w:rsidR="003A3E74" w:rsidP="296974E7" w:rsidRDefault="003A3E74" w14:paraId="7627B761" w14:textId="588878EC">
            <w:pPr>
              <w:pStyle w:val="TableParagraph"/>
              <w:spacing w:afterAutospacing="1" w:line="268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1920" w:type="dxa"/>
          </w:tcPr>
          <w:p w:rsidRPr="006E6CAC" w:rsidR="003A3E74" w:rsidP="296974E7" w:rsidRDefault="3202F31C" w14:paraId="6CB30929" w14:textId="2A3A28FD">
            <w:pPr>
              <w:pStyle w:val="TableParagraph"/>
              <w:spacing w:afterAutospacing="1" w:line="265" w:lineRule="exact"/>
              <w:jc w:val="center"/>
              <w:rPr>
                <w:sz w:val="20"/>
                <w:szCs w:val="20"/>
              </w:rPr>
            </w:pPr>
            <w:r w:rsidRPr="0602F9F7">
              <w:rPr>
                <w:sz w:val="20"/>
                <w:szCs w:val="20"/>
              </w:rPr>
              <w:t>Kim Curran</w:t>
            </w:r>
          </w:p>
        </w:tc>
        <w:tc>
          <w:tcPr>
            <w:tcW w:w="1995" w:type="dxa"/>
          </w:tcPr>
          <w:p w:rsidRPr="006E6CAC" w:rsidR="003A3E74" w:rsidP="296974E7" w:rsidRDefault="3202F31C" w14:paraId="7C39439E" w14:textId="7E93DD59">
            <w:pPr>
              <w:pStyle w:val="TableParagraph"/>
              <w:spacing w:afterAutospacing="1" w:line="265" w:lineRule="exact"/>
              <w:jc w:val="center"/>
              <w:rPr>
                <w:sz w:val="20"/>
                <w:szCs w:val="20"/>
              </w:rPr>
            </w:pPr>
            <w:r w:rsidRPr="0602F9F7">
              <w:rPr>
                <w:sz w:val="20"/>
                <w:szCs w:val="20"/>
              </w:rPr>
              <w:t>(850) 245-8849</w:t>
            </w:r>
          </w:p>
          <w:p w:rsidRPr="006E6CAC" w:rsidR="003A3E74" w:rsidP="296974E7" w:rsidRDefault="003A3E74" w14:paraId="2B734CBA" w14:textId="6969E2D6">
            <w:pPr>
              <w:pStyle w:val="TableParagraph"/>
              <w:spacing w:afterAutospacing="1" w:line="265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3585" w:type="dxa"/>
          </w:tcPr>
          <w:p w:rsidRPr="006E6CAC" w:rsidR="003A3E74" w:rsidP="6B984F1E" w:rsidRDefault="00322445" w14:paraId="01534587" w14:textId="0C55E79B">
            <w:pPr>
              <w:pStyle w:val="TableParagraph"/>
              <w:spacing w:afterAutospacing="1" w:line="265" w:lineRule="exact"/>
              <w:jc w:val="center"/>
              <w:rPr>
                <w:sz w:val="20"/>
                <w:szCs w:val="20"/>
              </w:rPr>
            </w:pPr>
            <w:hyperlink r:id="rId55">
              <w:r w:rsidRPr="0602F9F7" w:rsidR="3202F31C">
                <w:rPr>
                  <w:rStyle w:val="Hyperlink"/>
                  <w:sz w:val="20"/>
                  <w:szCs w:val="20"/>
                </w:rPr>
                <w:t>Kimberley.Curran@FloridaDEP.gov</w:t>
              </w:r>
            </w:hyperlink>
          </w:p>
        </w:tc>
      </w:tr>
      <w:tr w:rsidR="0602F9F7" w:rsidTr="6B984F1E" w14:paraId="49487426" w14:textId="77777777">
        <w:trPr>
          <w:trHeight w:val="330"/>
        </w:trPr>
        <w:tc>
          <w:tcPr>
            <w:tcW w:w="2655" w:type="dxa"/>
          </w:tcPr>
          <w:p w:rsidR="160FE65B" w:rsidP="296974E7" w:rsidRDefault="160FE65B" w14:paraId="52444878" w14:textId="54B06102">
            <w:pPr>
              <w:pStyle w:val="TableParagraph"/>
              <w:spacing w:afterAutospacing="1" w:line="268" w:lineRule="exact"/>
              <w:jc w:val="center"/>
              <w:rPr>
                <w:sz w:val="20"/>
                <w:szCs w:val="20"/>
              </w:rPr>
            </w:pPr>
            <w:r w:rsidRPr="0602F9F7">
              <w:rPr>
                <w:sz w:val="20"/>
                <w:szCs w:val="20"/>
              </w:rPr>
              <w:t>Environmental Specialist III</w:t>
            </w:r>
          </w:p>
          <w:p w:rsidR="0602F9F7" w:rsidP="296974E7" w:rsidRDefault="0602F9F7" w14:paraId="1FF8A199" w14:textId="030A1CE7">
            <w:pPr>
              <w:pStyle w:val="TableParagraph"/>
              <w:spacing w:afterAutospacing="1" w:line="268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1920" w:type="dxa"/>
          </w:tcPr>
          <w:p w:rsidR="160FE65B" w:rsidP="296974E7" w:rsidRDefault="160FE65B" w14:paraId="47260F57" w14:textId="1CF0313B">
            <w:pPr>
              <w:pStyle w:val="TableParagraph"/>
              <w:spacing w:afterAutospacing="1" w:line="265" w:lineRule="exact"/>
              <w:jc w:val="center"/>
              <w:rPr>
                <w:sz w:val="20"/>
                <w:szCs w:val="20"/>
              </w:rPr>
            </w:pPr>
            <w:r w:rsidRPr="0602F9F7">
              <w:rPr>
                <w:sz w:val="20"/>
                <w:szCs w:val="20"/>
              </w:rPr>
              <w:t>Lance Jones</w:t>
            </w:r>
          </w:p>
          <w:p w:rsidR="0602F9F7" w:rsidP="296974E7" w:rsidRDefault="0602F9F7" w14:paraId="1607D745" w14:textId="7F465B77">
            <w:pPr>
              <w:pStyle w:val="TableParagraph"/>
              <w:spacing w:afterAutospacing="1" w:line="265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1995" w:type="dxa"/>
          </w:tcPr>
          <w:p w:rsidR="160FE65B" w:rsidP="296974E7" w:rsidRDefault="160FE65B" w14:paraId="0A07EA02" w14:textId="66AE5B93">
            <w:pPr>
              <w:pStyle w:val="TableParagraph"/>
              <w:spacing w:afterAutospacing="1" w:line="265" w:lineRule="exact"/>
              <w:jc w:val="center"/>
              <w:rPr>
                <w:sz w:val="20"/>
                <w:szCs w:val="20"/>
              </w:rPr>
            </w:pPr>
            <w:r w:rsidRPr="0602F9F7">
              <w:rPr>
                <w:sz w:val="20"/>
                <w:szCs w:val="20"/>
              </w:rPr>
              <w:t>(850) 245-8730</w:t>
            </w:r>
          </w:p>
          <w:p w:rsidR="0602F9F7" w:rsidP="296974E7" w:rsidRDefault="0602F9F7" w14:paraId="17A332BC" w14:textId="6F30AC85">
            <w:pPr>
              <w:pStyle w:val="TableParagraph"/>
              <w:spacing w:afterAutospacing="1" w:line="265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3585" w:type="dxa"/>
          </w:tcPr>
          <w:p w:rsidR="0602F9F7" w:rsidP="6B984F1E" w:rsidRDefault="00322445" w14:paraId="56F3139F" w14:textId="0D9603F9">
            <w:pPr>
              <w:pStyle w:val="TableParagraph"/>
              <w:spacing w:afterAutospacing="1" w:line="265" w:lineRule="exact"/>
              <w:jc w:val="center"/>
              <w:rPr>
                <w:sz w:val="20"/>
                <w:szCs w:val="20"/>
              </w:rPr>
            </w:pPr>
            <w:hyperlink r:id="rId56">
              <w:r w:rsidRPr="0602F9F7" w:rsidR="160FE65B">
                <w:rPr>
                  <w:rStyle w:val="Hyperlink"/>
                  <w:sz w:val="20"/>
                  <w:szCs w:val="20"/>
                </w:rPr>
                <w:t>Lance.Jones@FloridaDEP.gov</w:t>
              </w:r>
            </w:hyperlink>
          </w:p>
        </w:tc>
      </w:tr>
      <w:tr w:rsidR="0602F9F7" w:rsidTr="0602F9F7" w14:paraId="1A8AA833" w14:textId="77777777">
        <w:trPr>
          <w:trHeight w:val="360"/>
        </w:trPr>
        <w:tc>
          <w:tcPr>
            <w:tcW w:w="2655" w:type="dxa"/>
          </w:tcPr>
          <w:p w:rsidR="780D83BD" w:rsidP="296974E7" w:rsidRDefault="780D83BD" w14:paraId="09C03258" w14:textId="6CF13BDC">
            <w:pPr>
              <w:pStyle w:val="TableParagraph"/>
              <w:spacing w:afterAutospacing="1" w:line="268" w:lineRule="exact"/>
              <w:jc w:val="center"/>
              <w:rPr>
                <w:sz w:val="20"/>
                <w:szCs w:val="20"/>
              </w:rPr>
            </w:pPr>
            <w:r w:rsidRPr="0602F9F7">
              <w:rPr>
                <w:sz w:val="20"/>
                <w:szCs w:val="20"/>
              </w:rPr>
              <w:t>Environmental Specialist II</w:t>
            </w:r>
          </w:p>
          <w:p w:rsidR="0602F9F7" w:rsidP="296974E7" w:rsidRDefault="0602F9F7" w14:paraId="6B1D69D6" w14:textId="470DEB41">
            <w:pPr>
              <w:pStyle w:val="TableParagraph"/>
              <w:spacing w:afterAutospacing="1" w:line="268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1920" w:type="dxa"/>
          </w:tcPr>
          <w:p w:rsidR="780D83BD" w:rsidP="296974E7" w:rsidRDefault="780D83BD" w14:paraId="2E2D0E2A" w14:textId="259C778D">
            <w:pPr>
              <w:pStyle w:val="TableParagraph"/>
              <w:spacing w:afterAutospacing="1" w:line="265" w:lineRule="exact"/>
              <w:jc w:val="center"/>
              <w:rPr>
                <w:sz w:val="20"/>
                <w:szCs w:val="20"/>
              </w:rPr>
            </w:pPr>
            <w:r w:rsidRPr="0602F9F7">
              <w:rPr>
                <w:sz w:val="20"/>
                <w:szCs w:val="20"/>
              </w:rPr>
              <w:t>Monique Thomsen</w:t>
            </w:r>
          </w:p>
          <w:p w:rsidR="0602F9F7" w:rsidP="296974E7" w:rsidRDefault="0602F9F7" w14:paraId="204F167E" w14:textId="66D7664E">
            <w:pPr>
              <w:pStyle w:val="TableParagraph"/>
              <w:spacing w:afterAutospacing="1" w:line="265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1995" w:type="dxa"/>
          </w:tcPr>
          <w:p w:rsidR="780D83BD" w:rsidP="296974E7" w:rsidRDefault="780D83BD" w14:paraId="10E39AEB" w14:textId="66AE5B93">
            <w:pPr>
              <w:pStyle w:val="TableParagraph"/>
              <w:spacing w:afterAutospacing="1" w:line="265" w:lineRule="exact"/>
              <w:jc w:val="center"/>
              <w:rPr>
                <w:sz w:val="20"/>
                <w:szCs w:val="20"/>
              </w:rPr>
            </w:pPr>
            <w:r w:rsidRPr="0602F9F7">
              <w:rPr>
                <w:sz w:val="20"/>
                <w:szCs w:val="20"/>
              </w:rPr>
              <w:t>(850) 245-8730</w:t>
            </w:r>
          </w:p>
          <w:p w:rsidR="0602F9F7" w:rsidP="296974E7" w:rsidRDefault="0602F9F7" w14:paraId="08E1AD6B" w14:textId="4FB337AE">
            <w:pPr>
              <w:pStyle w:val="TableParagraph"/>
              <w:spacing w:afterAutospacing="1" w:line="265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3585" w:type="dxa"/>
          </w:tcPr>
          <w:p w:rsidR="0602F9F7" w:rsidP="6B984F1E" w:rsidRDefault="00322445" w14:paraId="00CB6534" w14:textId="285301D8">
            <w:pPr>
              <w:pStyle w:val="TableParagraph"/>
              <w:spacing w:afterAutospacing="1" w:line="265" w:lineRule="exact"/>
              <w:jc w:val="center"/>
              <w:rPr>
                <w:sz w:val="20"/>
                <w:szCs w:val="20"/>
              </w:rPr>
            </w:pPr>
            <w:hyperlink r:id="rId57">
              <w:r w:rsidRPr="0602F9F7" w:rsidR="780D83BD">
                <w:rPr>
                  <w:rStyle w:val="Hyperlink"/>
                  <w:sz w:val="20"/>
                  <w:szCs w:val="20"/>
                </w:rPr>
                <w:t>Monique.Thomsen@FloridaDEP.gov</w:t>
              </w:r>
            </w:hyperlink>
          </w:p>
        </w:tc>
      </w:tr>
    </w:tbl>
    <w:p w:rsidR="0602F9F7" w:rsidRDefault="0602F9F7" w14:paraId="0AFD51E7" w14:textId="18A0EE4B"/>
    <w:p w:rsidRPr="005D1BBD" w:rsidR="00521EF6" w:rsidP="00521EF6" w:rsidRDefault="00521EF6" w14:paraId="66AF17D6" w14:textId="77777777">
      <w:pPr>
        <w:rPr>
          <w:sz w:val="16"/>
          <w:szCs w:val="16"/>
        </w:rPr>
      </w:pPr>
      <w:bookmarkStart w:name="_Hlk525018563" w:id="2"/>
    </w:p>
    <w:bookmarkEnd w:id="2"/>
    <w:p w:rsidRPr="00246FE7" w:rsidR="00575A8D" w:rsidP="00246FE7" w:rsidRDefault="00575A8D" w14:paraId="663262C1" w14:textId="77777777">
      <w:pPr>
        <w:pStyle w:val="Heading2"/>
        <w:jc w:val="center"/>
        <w:rPr>
          <w:rFonts w:ascii="Calibri" w:hAnsi="Calibri" w:cs="Calibri"/>
          <w:sz w:val="28"/>
          <w:szCs w:val="28"/>
        </w:rPr>
      </w:pPr>
      <w:r w:rsidRPr="00246FE7">
        <w:rPr>
          <w:rFonts w:ascii="Calibri" w:hAnsi="Calibri" w:cs="Calibri"/>
          <w:sz w:val="28"/>
          <w:szCs w:val="28"/>
        </w:rPr>
        <w:t>Financial Responsibility Contacts</w:t>
      </w:r>
    </w:p>
    <w:p w:rsidRPr="006E6CAC" w:rsidR="00452B50" w:rsidP="00246FE7" w:rsidRDefault="00AD5736" w14:paraId="3603632D" w14:textId="77777777">
      <w:pPr>
        <w:ind w:left="90"/>
        <w:rPr>
          <w:b/>
        </w:rPr>
      </w:pPr>
      <w:r w:rsidRPr="006E6CAC">
        <w:rPr>
          <w:b/>
        </w:rPr>
        <w:t>DEP – Storage Tank Financial Responsibility</w:t>
      </w:r>
    </w:p>
    <w:p w:rsidRPr="006E6CAC" w:rsidR="00AD5736" w:rsidP="00333280" w:rsidRDefault="00AD5736" w14:paraId="3B007FC1" w14:textId="77777777">
      <w:pPr>
        <w:ind w:left="107"/>
        <w:rPr>
          <w:sz w:val="20"/>
          <w:szCs w:val="20"/>
        </w:rPr>
      </w:pPr>
      <w:r w:rsidRPr="006E6CAC">
        <w:rPr>
          <w:sz w:val="20"/>
          <w:szCs w:val="20"/>
        </w:rPr>
        <w:t>2600 Blair Stone Road, Tallahassee, FL 32399-2400</w:t>
      </w:r>
      <w:r w:rsidRPr="006E6CAC" w:rsidR="00720EF3">
        <w:rPr>
          <w:sz w:val="20"/>
          <w:szCs w:val="20"/>
        </w:rPr>
        <w:t xml:space="preserve"> </w:t>
      </w:r>
      <w:hyperlink w:history="1" r:id="rId58">
        <w:r w:rsidRPr="006E6CAC" w:rsidR="00720EF3">
          <w:rPr>
            <w:rStyle w:val="Hyperlink"/>
            <w:b/>
            <w:bCs/>
            <w:sz w:val="20"/>
            <w:szCs w:val="20"/>
          </w:rPr>
          <w:t>Financial.Assurance.Working.Group@FloridaDEP.gov</w:t>
        </w:r>
      </w:hyperlink>
      <w:r w:rsidRPr="006E6CAC" w:rsidR="00720EF3">
        <w:rPr>
          <w:sz w:val="20"/>
          <w:szCs w:val="20"/>
        </w:rPr>
        <w:t xml:space="preserve"> </w:t>
      </w:r>
    </w:p>
    <w:tbl>
      <w:tblPr>
        <w:tblStyle w:val="TableGrid"/>
        <w:tblW w:w="0" w:type="auto"/>
        <w:tblInd w:w="85" w:type="dxa"/>
        <w:tblLayout w:type="fixed"/>
        <w:tblLook w:val="01E0" w:firstRow="1" w:lastRow="1" w:firstColumn="1" w:lastColumn="1" w:noHBand="0" w:noVBand="0"/>
      </w:tblPr>
      <w:tblGrid>
        <w:gridCol w:w="2682"/>
        <w:gridCol w:w="1998"/>
        <w:gridCol w:w="1890"/>
        <w:gridCol w:w="3517"/>
      </w:tblGrid>
      <w:tr w:rsidRPr="006E6CAC" w:rsidR="00AD5736" w:rsidTr="302934F4" w14:paraId="265DEDB8" w14:textId="77777777">
        <w:trPr>
          <w:trHeight w:val="278" w:hRule="exact"/>
        </w:trPr>
        <w:tc>
          <w:tcPr>
            <w:tcW w:w="2682" w:type="dxa"/>
            <w:shd w:val="clear" w:color="auto" w:fill="D9D9D9" w:themeFill="background1" w:themeFillShade="D9"/>
          </w:tcPr>
          <w:p w:rsidRPr="006E6CAC" w:rsidR="00AD5736" w:rsidP="006E6997" w:rsidRDefault="00AD5736" w14:paraId="1D31D0C1" w14:textId="77777777">
            <w:pPr>
              <w:pStyle w:val="TableParagraph"/>
              <w:spacing w:line="265" w:lineRule="exact"/>
              <w:ind w:left="107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b/>
                <w:sz w:val="20"/>
                <w:szCs w:val="20"/>
              </w:rPr>
              <w:t>Districts Covered</w:t>
            </w:r>
          </w:p>
        </w:tc>
        <w:tc>
          <w:tcPr>
            <w:tcW w:w="1998" w:type="dxa"/>
            <w:shd w:val="clear" w:color="auto" w:fill="D9D9D9" w:themeFill="background1" w:themeFillShade="D9"/>
          </w:tcPr>
          <w:p w:rsidRPr="006E6CAC" w:rsidR="00AD5736" w:rsidP="006E6997" w:rsidRDefault="00AD5736" w14:paraId="1B223416" w14:textId="77777777">
            <w:pPr>
              <w:pStyle w:val="TableParagraph"/>
              <w:spacing w:line="265" w:lineRule="exact"/>
              <w:ind w:left="107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b/>
                <w:sz w:val="20"/>
                <w:szCs w:val="20"/>
              </w:rPr>
              <w:t>Name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:rsidRPr="006E6CAC" w:rsidR="00AD5736" w:rsidP="006E6997" w:rsidRDefault="00AD5736" w14:paraId="0A34FDC5" w14:textId="77777777">
            <w:pPr>
              <w:pStyle w:val="TableParagraph"/>
              <w:spacing w:line="265" w:lineRule="exact"/>
              <w:ind w:left="107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b/>
                <w:sz w:val="20"/>
                <w:szCs w:val="20"/>
              </w:rPr>
              <w:t>Phone</w:t>
            </w:r>
          </w:p>
        </w:tc>
        <w:tc>
          <w:tcPr>
            <w:tcW w:w="3517" w:type="dxa"/>
            <w:shd w:val="clear" w:color="auto" w:fill="D9D9D9" w:themeFill="background1" w:themeFillShade="D9"/>
          </w:tcPr>
          <w:p w:rsidRPr="006E6CAC" w:rsidR="00AD5736" w:rsidP="006E6997" w:rsidRDefault="00AD5736" w14:paraId="2DF836E0" w14:textId="77777777">
            <w:pPr>
              <w:pStyle w:val="TableParagraph"/>
              <w:spacing w:line="265" w:lineRule="exact"/>
              <w:ind w:left="107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b/>
                <w:sz w:val="20"/>
                <w:szCs w:val="20"/>
              </w:rPr>
              <w:t>E-mail</w:t>
            </w:r>
          </w:p>
        </w:tc>
      </w:tr>
      <w:tr w:rsidRPr="006E6CAC" w:rsidR="00AD5736" w:rsidTr="302934F4" w14:paraId="3D83CA31" w14:textId="77777777">
        <w:trPr>
          <w:trHeight w:val="360"/>
        </w:trPr>
        <w:tc>
          <w:tcPr>
            <w:tcW w:w="2682" w:type="dxa"/>
          </w:tcPr>
          <w:p w:rsidRPr="006E6CAC" w:rsidR="00AD5736" w:rsidP="006E6997" w:rsidRDefault="00AD5736" w14:paraId="7C75641D" w14:textId="77777777">
            <w:pPr>
              <w:pStyle w:val="TableParagraph"/>
              <w:spacing w:line="268" w:lineRule="exact"/>
              <w:ind w:left="107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South and Southwest</w:t>
            </w:r>
          </w:p>
        </w:tc>
        <w:tc>
          <w:tcPr>
            <w:tcW w:w="1998" w:type="dxa"/>
          </w:tcPr>
          <w:p w:rsidRPr="006E6CAC" w:rsidR="00AD5736" w:rsidP="006E6997" w:rsidRDefault="00920483" w14:paraId="3E8E962F" w14:textId="6739CF80">
            <w:pPr>
              <w:pStyle w:val="TableParagraph"/>
              <w:spacing w:line="265" w:lineRule="exact"/>
              <w:ind w:left="107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Chantay Jerger</w:t>
            </w:r>
          </w:p>
        </w:tc>
        <w:tc>
          <w:tcPr>
            <w:tcW w:w="1890" w:type="dxa"/>
          </w:tcPr>
          <w:p w:rsidRPr="006E6CAC" w:rsidR="00AD5736" w:rsidP="006E6997" w:rsidRDefault="00920483" w14:paraId="7F246768" w14:textId="32AD1311">
            <w:pPr>
              <w:pStyle w:val="TableParagraph"/>
              <w:spacing w:line="265" w:lineRule="exact"/>
              <w:ind w:left="107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850) 245-8888</w:t>
            </w:r>
          </w:p>
        </w:tc>
        <w:tc>
          <w:tcPr>
            <w:tcW w:w="3517" w:type="dxa"/>
          </w:tcPr>
          <w:p w:rsidRPr="006E6CAC" w:rsidR="00AD5736" w:rsidP="006E6997" w:rsidRDefault="00322445" w14:paraId="329FF4EC" w14:textId="2D763997">
            <w:pPr>
              <w:pStyle w:val="TableParagraph"/>
              <w:spacing w:line="265" w:lineRule="exact"/>
              <w:ind w:left="107"/>
              <w:jc w:val="center"/>
              <w:rPr>
                <w:sz w:val="20"/>
                <w:szCs w:val="20"/>
              </w:rPr>
            </w:pPr>
            <w:hyperlink w:history="1" r:id="rId59">
              <w:r w:rsidRPr="006E6CAC" w:rsidR="00920483">
                <w:rPr>
                  <w:rStyle w:val="Hyperlink"/>
                  <w:sz w:val="20"/>
                  <w:szCs w:val="20"/>
                </w:rPr>
                <w:t>Chantay.Jerger@FloridaDEP.gov</w:t>
              </w:r>
            </w:hyperlink>
          </w:p>
        </w:tc>
      </w:tr>
      <w:tr w:rsidRPr="006E6CAC" w:rsidR="00AD5736" w:rsidTr="302934F4" w14:paraId="19EB8DE1" w14:textId="77777777">
        <w:trPr>
          <w:trHeight w:val="450"/>
        </w:trPr>
        <w:tc>
          <w:tcPr>
            <w:tcW w:w="2682" w:type="dxa"/>
          </w:tcPr>
          <w:p w:rsidRPr="006E6CAC" w:rsidR="00AD5736" w:rsidP="006E6997" w:rsidRDefault="00AD5736" w14:paraId="03F08615" w14:textId="77777777">
            <w:pPr>
              <w:pStyle w:val="TableParagraph"/>
              <w:spacing w:line="268" w:lineRule="exact"/>
              <w:ind w:left="107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Northeast and Southeast</w:t>
            </w:r>
          </w:p>
        </w:tc>
        <w:tc>
          <w:tcPr>
            <w:tcW w:w="1998" w:type="dxa"/>
          </w:tcPr>
          <w:p w:rsidRPr="006E6CAC" w:rsidR="00AD5736" w:rsidP="006E6997" w:rsidRDefault="00AD5736" w14:paraId="3D5483A9" w14:textId="77777777">
            <w:pPr>
              <w:pStyle w:val="TableParagraph"/>
              <w:spacing w:line="265" w:lineRule="exact"/>
              <w:ind w:left="107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Edgar Echevarria</w:t>
            </w:r>
            <w:r w:rsidRPr="006E6CAC" w:rsidR="00590DDF">
              <w:rPr>
                <w:sz w:val="20"/>
                <w:szCs w:val="20"/>
              </w:rPr>
              <w:t>*</w:t>
            </w:r>
          </w:p>
        </w:tc>
        <w:tc>
          <w:tcPr>
            <w:tcW w:w="1890" w:type="dxa"/>
          </w:tcPr>
          <w:p w:rsidRPr="006E6CAC" w:rsidR="00AD5736" w:rsidP="006E6997" w:rsidRDefault="00AD5736" w14:paraId="6E4BAE6D" w14:textId="77777777">
            <w:pPr>
              <w:pStyle w:val="TableParagraph"/>
              <w:spacing w:line="265" w:lineRule="exact"/>
              <w:ind w:left="107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850) 245-8793</w:t>
            </w:r>
          </w:p>
        </w:tc>
        <w:tc>
          <w:tcPr>
            <w:tcW w:w="3517" w:type="dxa"/>
          </w:tcPr>
          <w:p w:rsidRPr="006E6CAC" w:rsidR="00AD5736" w:rsidP="006E6997" w:rsidRDefault="00322445" w14:paraId="686F891A" w14:textId="77777777">
            <w:pPr>
              <w:pStyle w:val="TableParagraph"/>
              <w:spacing w:line="265" w:lineRule="exact"/>
              <w:ind w:left="107"/>
              <w:jc w:val="center"/>
              <w:rPr>
                <w:sz w:val="20"/>
                <w:szCs w:val="20"/>
              </w:rPr>
            </w:pPr>
            <w:hyperlink w:history="1" r:id="rId60">
              <w:r w:rsidRPr="006E6CAC" w:rsidR="00AD5736">
                <w:rPr>
                  <w:rStyle w:val="Hyperlink"/>
                  <w:sz w:val="20"/>
                  <w:szCs w:val="20"/>
                </w:rPr>
                <w:t>Edgar.Echevarria@</w:t>
              </w:r>
              <w:r w:rsidRPr="006E6CAC" w:rsidR="006C571F">
                <w:rPr>
                  <w:rStyle w:val="Hyperlink"/>
                  <w:sz w:val="20"/>
                  <w:szCs w:val="20"/>
                </w:rPr>
                <w:t>FloridaDEP.gov</w:t>
              </w:r>
            </w:hyperlink>
          </w:p>
        </w:tc>
      </w:tr>
      <w:tr w:rsidRPr="006E6CAC" w:rsidR="00AD5736" w:rsidTr="302934F4" w14:paraId="6590E680" w14:textId="77777777">
        <w:trPr>
          <w:trHeight w:val="420"/>
        </w:trPr>
        <w:tc>
          <w:tcPr>
            <w:tcW w:w="2682" w:type="dxa"/>
          </w:tcPr>
          <w:p w:rsidRPr="006E6CAC" w:rsidR="00AD5736" w:rsidP="006E6997" w:rsidRDefault="00AD5736" w14:paraId="7CAEA5A2" w14:textId="77777777">
            <w:pPr>
              <w:pStyle w:val="TableParagraph"/>
              <w:spacing w:line="265" w:lineRule="exact"/>
              <w:ind w:left="107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Central and Northwest</w:t>
            </w:r>
          </w:p>
        </w:tc>
        <w:tc>
          <w:tcPr>
            <w:tcW w:w="1998" w:type="dxa"/>
          </w:tcPr>
          <w:p w:rsidRPr="006E6CAC" w:rsidR="00AD5736" w:rsidP="006E6997" w:rsidRDefault="5CDED2AB" w14:paraId="53154132" w14:textId="22C76EDF">
            <w:pPr>
              <w:pStyle w:val="TableParagraph"/>
              <w:spacing w:line="265" w:lineRule="exact"/>
              <w:ind w:left="107"/>
              <w:jc w:val="center"/>
              <w:rPr>
                <w:sz w:val="20"/>
                <w:szCs w:val="20"/>
              </w:rPr>
            </w:pPr>
            <w:r w:rsidRPr="302934F4">
              <w:rPr>
                <w:sz w:val="20"/>
                <w:szCs w:val="20"/>
              </w:rPr>
              <w:t>TBD.</w:t>
            </w:r>
          </w:p>
        </w:tc>
        <w:tc>
          <w:tcPr>
            <w:tcW w:w="1890" w:type="dxa"/>
          </w:tcPr>
          <w:p w:rsidRPr="006E6CAC" w:rsidR="00AD5736" w:rsidP="006E6997" w:rsidRDefault="00AD5736" w14:paraId="7172F30D" w14:textId="77777777">
            <w:pPr>
              <w:pStyle w:val="TableParagraph"/>
              <w:spacing w:line="265" w:lineRule="exact"/>
              <w:ind w:left="107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850) 245-8740</w:t>
            </w:r>
          </w:p>
        </w:tc>
        <w:tc>
          <w:tcPr>
            <w:tcW w:w="3517" w:type="dxa"/>
          </w:tcPr>
          <w:p w:rsidRPr="006E6CAC" w:rsidR="00AD5736" w:rsidP="006E6997" w:rsidRDefault="00AD5736" w14:paraId="61E33C65" w14:textId="323344AE">
            <w:pPr>
              <w:pStyle w:val="TableParagraph"/>
              <w:spacing w:line="265" w:lineRule="exact"/>
              <w:ind w:left="107"/>
              <w:jc w:val="center"/>
              <w:rPr>
                <w:sz w:val="20"/>
                <w:szCs w:val="20"/>
              </w:rPr>
            </w:pPr>
          </w:p>
        </w:tc>
      </w:tr>
    </w:tbl>
    <w:p w:rsidR="00590DDF" w:rsidP="6B984F1E" w:rsidRDefault="00590DDF" w14:paraId="5806BF6E" w14:textId="4C83FE55">
      <w:pPr>
        <w:spacing w:before="60"/>
        <w:rPr>
          <w:i/>
          <w:iCs/>
          <w:sz w:val="20"/>
          <w:szCs w:val="20"/>
        </w:rPr>
      </w:pPr>
      <w:r w:rsidRPr="6B984F1E">
        <w:rPr>
          <w:i/>
          <w:iCs/>
          <w:sz w:val="20"/>
          <w:szCs w:val="20"/>
        </w:rPr>
        <w:t>*</w:t>
      </w:r>
      <w:r w:rsidRPr="6B984F1E" w:rsidR="008D632A">
        <w:rPr>
          <w:i/>
          <w:iCs/>
          <w:sz w:val="20"/>
          <w:szCs w:val="20"/>
        </w:rPr>
        <w:t>Note:</w:t>
      </w:r>
      <w:r w:rsidRPr="6B984F1E" w:rsidR="005D7B79">
        <w:rPr>
          <w:i/>
          <w:iCs/>
          <w:sz w:val="20"/>
          <w:szCs w:val="20"/>
        </w:rPr>
        <w:t xml:space="preserve"> </w:t>
      </w:r>
      <w:r w:rsidRPr="6B984F1E" w:rsidR="008D632A">
        <w:rPr>
          <w:i/>
          <w:iCs/>
          <w:sz w:val="20"/>
          <w:szCs w:val="20"/>
        </w:rPr>
        <w:t xml:space="preserve">Edgar Echevarria </w:t>
      </w:r>
      <w:r w:rsidRPr="6B984F1E" w:rsidR="00EE2327">
        <w:rPr>
          <w:i/>
          <w:iCs/>
          <w:sz w:val="20"/>
          <w:szCs w:val="20"/>
        </w:rPr>
        <w:t>–</w:t>
      </w:r>
      <w:r w:rsidRPr="6B984F1E" w:rsidR="008D632A">
        <w:rPr>
          <w:i/>
          <w:iCs/>
          <w:sz w:val="20"/>
          <w:szCs w:val="20"/>
        </w:rPr>
        <w:t xml:space="preserve"> </w:t>
      </w:r>
      <w:r w:rsidRPr="6B984F1E">
        <w:rPr>
          <w:i/>
          <w:iCs/>
          <w:sz w:val="20"/>
          <w:szCs w:val="20"/>
        </w:rPr>
        <w:t>d</w:t>
      </w:r>
      <w:r w:rsidRPr="6B984F1E" w:rsidR="008D632A">
        <w:rPr>
          <w:i/>
          <w:iCs/>
          <w:sz w:val="20"/>
          <w:szCs w:val="20"/>
        </w:rPr>
        <w:t>isponible para ayuda en español</w:t>
      </w:r>
      <w:r w:rsidRPr="6B984F1E" w:rsidR="0BDB9434">
        <w:rPr>
          <w:i/>
          <w:iCs/>
          <w:sz w:val="20"/>
          <w:szCs w:val="20"/>
        </w:rPr>
        <w:t xml:space="preserve"> </w:t>
      </w:r>
    </w:p>
    <w:p w:rsidRPr="005D1BBD" w:rsidR="00613CFD" w:rsidP="00521EF6" w:rsidRDefault="00AD5736" w14:paraId="3E00B75E" w14:textId="16BC2ED7">
      <w:pPr>
        <w:rPr>
          <w:rStyle w:val="Hyperlink"/>
          <w:sz w:val="20"/>
          <w:szCs w:val="20"/>
        </w:rPr>
      </w:pPr>
      <w:r w:rsidRPr="6B984F1E">
        <w:rPr>
          <w:sz w:val="20"/>
          <w:szCs w:val="20"/>
        </w:rPr>
        <w:t>Website:</w:t>
      </w:r>
      <w:r w:rsidRPr="6B984F1E" w:rsidR="005D7B79">
        <w:rPr>
          <w:sz w:val="20"/>
          <w:szCs w:val="20"/>
        </w:rPr>
        <w:t xml:space="preserve"> </w:t>
      </w:r>
      <w:hyperlink r:id="rId61">
        <w:r w:rsidRPr="6B984F1E">
          <w:rPr>
            <w:rStyle w:val="Hyperlink"/>
            <w:b/>
            <w:bCs/>
            <w:sz w:val="20"/>
            <w:szCs w:val="20"/>
          </w:rPr>
          <w:t>Storage Tank Financial Responsibility</w:t>
        </w:r>
      </w:hyperlink>
    </w:p>
    <w:p w:rsidR="6B984F1E" w:rsidP="6B984F1E" w:rsidRDefault="6B984F1E" w14:paraId="464A52BD" w14:textId="782AF698">
      <w:pPr>
        <w:rPr>
          <w:b/>
          <w:bCs/>
          <w:sz w:val="20"/>
          <w:szCs w:val="20"/>
        </w:rPr>
      </w:pPr>
    </w:p>
    <w:p w:rsidRPr="00246FE7" w:rsidR="009344C8" w:rsidP="00521EF6" w:rsidRDefault="009344C8" w14:paraId="3C875852" w14:textId="77777777">
      <w:pPr>
        <w:pStyle w:val="Heading2"/>
        <w:spacing w:before="0"/>
        <w:jc w:val="center"/>
        <w:rPr>
          <w:rFonts w:ascii="Calibri" w:hAnsi="Calibri" w:cs="Calibri"/>
          <w:sz w:val="28"/>
          <w:szCs w:val="28"/>
        </w:rPr>
      </w:pPr>
      <w:r w:rsidRPr="00246FE7">
        <w:rPr>
          <w:rFonts w:ascii="Calibri" w:hAnsi="Calibri" w:cs="Calibri"/>
          <w:sz w:val="28"/>
          <w:szCs w:val="28"/>
        </w:rPr>
        <w:t>Equipment Registration and Alternative Procedures</w:t>
      </w:r>
    </w:p>
    <w:p w:rsidRPr="006E6CAC" w:rsidR="009344C8" w:rsidP="009344C8" w:rsidRDefault="009344C8" w14:paraId="2F5421C6" w14:textId="77777777">
      <w:pPr>
        <w:ind w:left="90"/>
        <w:rPr>
          <w:b/>
        </w:rPr>
      </w:pPr>
      <w:r w:rsidRPr="006E6CAC">
        <w:rPr>
          <w:b/>
        </w:rPr>
        <w:t>DEP – Equipment Registration</w:t>
      </w:r>
    </w:p>
    <w:p w:rsidRPr="006E6CAC" w:rsidR="009344C8" w:rsidP="00246FE7" w:rsidRDefault="009344C8" w14:paraId="49A0768E" w14:textId="77777777">
      <w:pPr>
        <w:ind w:left="90"/>
        <w:rPr>
          <w:b/>
          <w:bCs/>
          <w:sz w:val="20"/>
          <w:szCs w:val="20"/>
        </w:rPr>
      </w:pPr>
      <w:r w:rsidRPr="006E6CAC">
        <w:rPr>
          <w:sz w:val="20"/>
          <w:szCs w:val="20"/>
        </w:rPr>
        <w:t>2600 Blair Stone Road, MS 4560, Tallahassee, FL 32399-2400; Email:</w:t>
      </w:r>
      <w:r w:rsidRPr="006E6CAC">
        <w:rPr>
          <w:b/>
          <w:sz w:val="20"/>
          <w:szCs w:val="20"/>
        </w:rPr>
        <w:t xml:space="preserve"> </w:t>
      </w:r>
      <w:hyperlink w:history="1" r:id="rId62">
        <w:r w:rsidRPr="006E6CAC">
          <w:rPr>
            <w:rStyle w:val="Hyperlink"/>
            <w:rFonts w:cs="Calibri"/>
            <w:b/>
            <w:bCs/>
            <w:sz w:val="20"/>
            <w:szCs w:val="20"/>
          </w:rPr>
          <w:t>Tanknotify@</w:t>
        </w:r>
        <w:r w:rsidRPr="006E6CAC" w:rsidR="006C571F">
          <w:rPr>
            <w:rStyle w:val="Hyperlink"/>
            <w:rFonts w:cs="Calibri"/>
            <w:b/>
            <w:bCs/>
            <w:sz w:val="20"/>
            <w:szCs w:val="20"/>
          </w:rPr>
          <w:t>FloridaDEP.gov</w:t>
        </w:r>
      </w:hyperlink>
    </w:p>
    <w:tbl>
      <w:tblPr>
        <w:tblStyle w:val="TableGrid"/>
        <w:tblW w:w="0" w:type="auto"/>
        <w:tblInd w:w="85" w:type="dxa"/>
        <w:tblLayout w:type="fixed"/>
        <w:tblLook w:val="01E0" w:firstRow="1" w:lastRow="1" w:firstColumn="1" w:lastColumn="1" w:noHBand="0" w:noVBand="0"/>
      </w:tblPr>
      <w:tblGrid>
        <w:gridCol w:w="2700"/>
        <w:gridCol w:w="2430"/>
        <w:gridCol w:w="4932"/>
      </w:tblGrid>
      <w:tr w:rsidRPr="006E6CAC" w:rsidR="009344C8" w:rsidTr="00210BB6" w14:paraId="4BB33362" w14:textId="77777777">
        <w:trPr>
          <w:trHeight w:val="278" w:hRule="exact"/>
        </w:trPr>
        <w:tc>
          <w:tcPr>
            <w:tcW w:w="2700" w:type="dxa"/>
            <w:shd w:val="clear" w:color="auto" w:fill="D9D9D9" w:themeFill="background1" w:themeFillShade="D9"/>
          </w:tcPr>
          <w:p w:rsidRPr="006E6CAC" w:rsidR="009344C8" w:rsidP="00026FF7" w:rsidRDefault="009344C8" w14:paraId="2BF10652" w14:textId="77777777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b/>
                <w:sz w:val="20"/>
                <w:szCs w:val="20"/>
              </w:rPr>
              <w:t>Contact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:rsidRPr="006E6CAC" w:rsidR="009344C8" w:rsidP="00026FF7" w:rsidRDefault="009344C8" w14:paraId="588C3E5F" w14:textId="77777777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b/>
                <w:sz w:val="20"/>
                <w:szCs w:val="20"/>
              </w:rPr>
              <w:t>Phone</w:t>
            </w:r>
          </w:p>
        </w:tc>
        <w:tc>
          <w:tcPr>
            <w:tcW w:w="4932" w:type="dxa"/>
            <w:shd w:val="clear" w:color="auto" w:fill="D9D9D9" w:themeFill="background1" w:themeFillShade="D9"/>
          </w:tcPr>
          <w:p w:rsidRPr="006E6CAC" w:rsidR="009344C8" w:rsidP="00026FF7" w:rsidRDefault="009344C8" w14:paraId="1741A066" w14:textId="77777777">
            <w:pPr>
              <w:pStyle w:val="TableParagraph"/>
              <w:spacing w:line="265" w:lineRule="exact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b/>
                <w:sz w:val="20"/>
                <w:szCs w:val="20"/>
              </w:rPr>
              <w:t>E-mail</w:t>
            </w:r>
          </w:p>
        </w:tc>
      </w:tr>
      <w:tr w:rsidRPr="006E6CAC" w:rsidR="006E16C4" w:rsidTr="00210BB6" w14:paraId="78A9E945" w14:textId="77777777">
        <w:trPr>
          <w:trHeight w:val="278" w:hRule="exact"/>
        </w:trPr>
        <w:tc>
          <w:tcPr>
            <w:tcW w:w="2700" w:type="dxa"/>
          </w:tcPr>
          <w:p w:rsidRPr="006E6CAC" w:rsidR="006E16C4" w:rsidP="006E16C4" w:rsidRDefault="006E16C4" w14:paraId="34C717A2" w14:textId="65A1E43B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Zach Barrett</w:t>
            </w:r>
          </w:p>
        </w:tc>
        <w:tc>
          <w:tcPr>
            <w:tcW w:w="2430" w:type="dxa"/>
          </w:tcPr>
          <w:p w:rsidRPr="006E6CAC" w:rsidR="006E16C4" w:rsidP="006E16C4" w:rsidRDefault="006E16C4" w14:paraId="54E2844E" w14:textId="1B7FF422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850) 245-8769</w:t>
            </w:r>
          </w:p>
        </w:tc>
        <w:tc>
          <w:tcPr>
            <w:tcW w:w="4932" w:type="dxa"/>
          </w:tcPr>
          <w:p w:rsidRPr="006E6CAC" w:rsidR="006E16C4" w:rsidP="006E16C4" w:rsidRDefault="00322445" w14:paraId="10FA981A" w14:textId="320C0AE9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w:history="1" r:id="rId63">
              <w:r w:rsidRPr="006E6CAC" w:rsidR="006E16C4">
                <w:rPr>
                  <w:rStyle w:val="Hyperlink"/>
                  <w:sz w:val="20"/>
                  <w:szCs w:val="20"/>
                </w:rPr>
                <w:t>Zachary.Barrett@FloridaDEP.gov</w:t>
              </w:r>
            </w:hyperlink>
          </w:p>
        </w:tc>
      </w:tr>
    </w:tbl>
    <w:p w:rsidRPr="005D1BBD" w:rsidR="009344C8" w:rsidP="009344C8" w:rsidRDefault="009344C8" w14:paraId="2966F561" w14:textId="77777777">
      <w:pPr>
        <w:pStyle w:val="ListParagraph"/>
        <w:ind w:left="720"/>
        <w:rPr>
          <w:sz w:val="16"/>
          <w:szCs w:val="16"/>
        </w:rPr>
      </w:pPr>
    </w:p>
    <w:p w:rsidR="6B984F1E" w:rsidP="6B984F1E" w:rsidRDefault="6B984F1E" w14:paraId="0DEE4EBB" w14:textId="7683A37B">
      <w:pPr>
        <w:ind w:left="90"/>
        <w:rPr>
          <w:rFonts w:cs="Calibri"/>
          <w:b/>
          <w:bCs/>
        </w:rPr>
      </w:pPr>
    </w:p>
    <w:p w:rsidR="6B984F1E" w:rsidP="6B984F1E" w:rsidRDefault="6B984F1E" w14:paraId="3A023107" w14:textId="6A4330BD">
      <w:pPr>
        <w:ind w:left="90"/>
        <w:rPr>
          <w:rFonts w:cs="Calibri"/>
          <w:b/>
          <w:bCs/>
        </w:rPr>
      </w:pPr>
    </w:p>
    <w:p w:rsidRPr="006E6CAC" w:rsidR="009344C8" w:rsidP="00246FE7" w:rsidRDefault="009344C8" w14:paraId="6DE040B5" w14:textId="77777777">
      <w:pPr>
        <w:ind w:left="90"/>
        <w:rPr>
          <w:rFonts w:cs="Calibri"/>
          <w:b/>
        </w:rPr>
      </w:pPr>
      <w:r w:rsidRPr="006E6CAC">
        <w:rPr>
          <w:rFonts w:cs="Calibri"/>
          <w:b/>
        </w:rPr>
        <w:t xml:space="preserve">DEP – Alternative Procedures, Tank and Line Testing Approvals and Technical Inquiries </w:t>
      </w:r>
    </w:p>
    <w:p w:rsidRPr="006E6CAC" w:rsidR="00246FE7" w:rsidP="009344C8" w:rsidRDefault="009344C8" w14:paraId="4F1F61FB" w14:textId="77777777">
      <w:pPr>
        <w:ind w:left="180"/>
        <w:rPr>
          <w:rFonts w:cs="Calibri"/>
          <w:sz w:val="20"/>
          <w:szCs w:val="20"/>
        </w:rPr>
      </w:pPr>
      <w:r w:rsidRPr="006E6CAC">
        <w:rPr>
          <w:rFonts w:cs="Calibri"/>
          <w:sz w:val="20"/>
          <w:szCs w:val="20"/>
        </w:rPr>
        <w:t xml:space="preserve">District and Business Support </w:t>
      </w:r>
      <w:r w:rsidRPr="006E6CAC" w:rsidR="00EE2327">
        <w:rPr>
          <w:rFonts w:cs="Calibri"/>
          <w:sz w:val="20"/>
          <w:szCs w:val="20"/>
        </w:rPr>
        <w:t>–</w:t>
      </w:r>
      <w:r w:rsidRPr="006E6CAC">
        <w:rPr>
          <w:rFonts w:cs="Calibri"/>
          <w:sz w:val="20"/>
          <w:szCs w:val="20"/>
        </w:rPr>
        <w:t xml:space="preserve"> 2600 Blair Stone Road, MS 4500, Tallahassee, FL 32399-2400; </w:t>
      </w:r>
    </w:p>
    <w:p w:rsidRPr="006E6CAC" w:rsidR="009344C8" w:rsidP="009344C8" w:rsidRDefault="009344C8" w14:paraId="01FEA857" w14:textId="77777777">
      <w:pPr>
        <w:ind w:left="180"/>
        <w:rPr>
          <w:rFonts w:cs="Calibri"/>
          <w:sz w:val="20"/>
          <w:szCs w:val="20"/>
        </w:rPr>
      </w:pPr>
      <w:r w:rsidRPr="006E6CAC">
        <w:rPr>
          <w:rFonts w:cs="Calibri"/>
          <w:sz w:val="20"/>
          <w:szCs w:val="20"/>
        </w:rPr>
        <w:t xml:space="preserve">Email: </w:t>
      </w:r>
      <w:hyperlink w:history="1" r:id="rId64">
        <w:r w:rsidRPr="006E6CAC">
          <w:rPr>
            <w:rStyle w:val="Hyperlink"/>
            <w:rFonts w:cs="Calibri"/>
            <w:b/>
            <w:bCs/>
            <w:sz w:val="20"/>
            <w:szCs w:val="20"/>
          </w:rPr>
          <w:t>Tanknotify@</w:t>
        </w:r>
        <w:r w:rsidRPr="006E6CAC" w:rsidR="006C571F">
          <w:rPr>
            <w:rStyle w:val="Hyperlink"/>
            <w:rFonts w:cs="Calibri"/>
            <w:b/>
            <w:bCs/>
            <w:sz w:val="20"/>
            <w:szCs w:val="20"/>
          </w:rPr>
          <w:t>FloridaDEP.gov</w:t>
        </w:r>
      </w:hyperlink>
      <w:r w:rsidRPr="006E6CAC">
        <w:rPr>
          <w:rFonts w:cs="Calibri"/>
          <w:sz w:val="20"/>
          <w:szCs w:val="20"/>
        </w:rPr>
        <w:t xml:space="preserve"> </w:t>
      </w:r>
    </w:p>
    <w:tbl>
      <w:tblPr>
        <w:tblStyle w:val="TableGrid"/>
        <w:tblW w:w="0" w:type="auto"/>
        <w:tblInd w:w="85" w:type="dxa"/>
        <w:tblLayout w:type="fixed"/>
        <w:tblLook w:val="01E0" w:firstRow="1" w:lastRow="1" w:firstColumn="1" w:lastColumn="1" w:noHBand="0" w:noVBand="0"/>
      </w:tblPr>
      <w:tblGrid>
        <w:gridCol w:w="2785"/>
        <w:gridCol w:w="2700"/>
        <w:gridCol w:w="4248"/>
      </w:tblGrid>
      <w:tr w:rsidRPr="006E6CAC" w:rsidR="009344C8" w:rsidTr="0602F9F7" w14:paraId="48E2EC54" w14:textId="77777777">
        <w:trPr>
          <w:trHeight w:val="278" w:hRule="exact"/>
        </w:trPr>
        <w:tc>
          <w:tcPr>
            <w:tcW w:w="2785" w:type="dxa"/>
            <w:shd w:val="clear" w:color="auto" w:fill="D9D9D9" w:themeFill="background1" w:themeFillShade="D9"/>
          </w:tcPr>
          <w:p w:rsidRPr="006E6CAC" w:rsidR="009344C8" w:rsidP="00026FF7" w:rsidRDefault="009344C8" w14:paraId="218CB007" w14:textId="77777777">
            <w:pPr>
              <w:pStyle w:val="TableParagraph"/>
              <w:spacing w:line="265" w:lineRule="exact"/>
              <w:ind w:left="90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rFonts w:cs="Calibri"/>
                <w:b/>
                <w:sz w:val="20"/>
                <w:szCs w:val="20"/>
              </w:rPr>
              <w:t>Contact</w:t>
            </w:r>
          </w:p>
        </w:tc>
        <w:tc>
          <w:tcPr>
            <w:tcW w:w="2700" w:type="dxa"/>
            <w:shd w:val="clear" w:color="auto" w:fill="D9D9D9" w:themeFill="background1" w:themeFillShade="D9"/>
          </w:tcPr>
          <w:p w:rsidRPr="006E6CAC" w:rsidR="009344C8" w:rsidP="00026FF7" w:rsidRDefault="009344C8" w14:paraId="2D49CCA5" w14:textId="77777777">
            <w:pPr>
              <w:pStyle w:val="TableParagraph"/>
              <w:spacing w:line="265" w:lineRule="exact"/>
              <w:ind w:left="90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b/>
                <w:sz w:val="20"/>
                <w:szCs w:val="20"/>
              </w:rPr>
              <w:t>Phone</w:t>
            </w:r>
          </w:p>
        </w:tc>
        <w:tc>
          <w:tcPr>
            <w:tcW w:w="4248" w:type="dxa"/>
            <w:shd w:val="clear" w:color="auto" w:fill="D9D9D9" w:themeFill="background1" w:themeFillShade="D9"/>
          </w:tcPr>
          <w:p w:rsidRPr="006E6CAC" w:rsidR="009344C8" w:rsidP="00026FF7" w:rsidRDefault="009344C8" w14:paraId="033CA718" w14:textId="77777777">
            <w:pPr>
              <w:pStyle w:val="TableParagraph"/>
              <w:spacing w:line="265" w:lineRule="exact"/>
              <w:ind w:left="90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b/>
                <w:sz w:val="20"/>
                <w:szCs w:val="20"/>
              </w:rPr>
              <w:t>E-mail</w:t>
            </w:r>
          </w:p>
        </w:tc>
      </w:tr>
      <w:tr w:rsidRPr="006E6CAC" w:rsidR="009344C8" w:rsidTr="0602F9F7" w14:paraId="1FAC3C73" w14:textId="77777777">
        <w:trPr>
          <w:trHeight w:val="278" w:hRule="exact"/>
        </w:trPr>
        <w:tc>
          <w:tcPr>
            <w:tcW w:w="2785" w:type="dxa"/>
          </w:tcPr>
          <w:p w:rsidRPr="006E6CAC" w:rsidR="009344C8" w:rsidP="009344C8" w:rsidRDefault="009344C8" w14:paraId="44913D97" w14:textId="4C82AA4A">
            <w:pPr>
              <w:pStyle w:val="TableParagraph"/>
              <w:spacing w:line="360" w:lineRule="auto"/>
              <w:ind w:left="90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Elena Compton, PE II</w:t>
            </w:r>
            <w:r w:rsidRPr="006E6CAC" w:rsidR="049B0C06">
              <w:rPr>
                <w:sz w:val="20"/>
                <w:szCs w:val="20"/>
              </w:rPr>
              <w:t>I</w:t>
            </w:r>
          </w:p>
        </w:tc>
        <w:tc>
          <w:tcPr>
            <w:tcW w:w="2700" w:type="dxa"/>
          </w:tcPr>
          <w:p w:rsidRPr="006E6CAC" w:rsidR="009344C8" w:rsidP="009344C8" w:rsidRDefault="009344C8" w14:paraId="12F4A9FE" w14:textId="77777777">
            <w:pPr>
              <w:pStyle w:val="TableParagraph"/>
              <w:spacing w:line="360" w:lineRule="auto"/>
              <w:ind w:left="90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850) 245-8911</w:t>
            </w:r>
          </w:p>
        </w:tc>
        <w:tc>
          <w:tcPr>
            <w:tcW w:w="4248" w:type="dxa"/>
          </w:tcPr>
          <w:p w:rsidRPr="006E6CAC" w:rsidR="009344C8" w:rsidP="009344C8" w:rsidRDefault="00322445" w14:paraId="4F2A2A79" w14:textId="77777777">
            <w:pPr>
              <w:pStyle w:val="TableParagraph"/>
              <w:spacing w:line="360" w:lineRule="auto"/>
              <w:ind w:left="90"/>
              <w:jc w:val="center"/>
              <w:rPr>
                <w:sz w:val="20"/>
                <w:szCs w:val="20"/>
              </w:rPr>
            </w:pPr>
            <w:hyperlink r:id="rId65">
              <w:r w:rsidRPr="006E6CAC" w:rsidR="009344C8">
                <w:rPr>
                  <w:rStyle w:val="Hyperlink"/>
                  <w:sz w:val="20"/>
                  <w:szCs w:val="20"/>
                </w:rPr>
                <w:t>Elena.Compton@</w:t>
              </w:r>
              <w:r w:rsidRPr="006E6CAC" w:rsidR="006C571F">
                <w:rPr>
                  <w:rStyle w:val="Hyperlink"/>
                  <w:sz w:val="20"/>
                  <w:szCs w:val="20"/>
                </w:rPr>
                <w:t>FloridaDEP.gov</w:t>
              </w:r>
            </w:hyperlink>
            <w:r w:rsidRPr="006E6CAC" w:rsidR="009344C8">
              <w:rPr>
                <w:sz w:val="20"/>
                <w:szCs w:val="20"/>
              </w:rPr>
              <w:t xml:space="preserve"> </w:t>
            </w:r>
          </w:p>
        </w:tc>
      </w:tr>
    </w:tbl>
    <w:p w:rsidR="0602F9F7" w:rsidRDefault="0602F9F7" w14:paraId="3F54BC32" w14:textId="3199FB64"/>
    <w:p w:rsidRPr="005D1BBD" w:rsidR="00521EF6" w:rsidP="00521EF6" w:rsidRDefault="00521EF6" w14:paraId="2D97CF1C" w14:textId="77777777">
      <w:pPr>
        <w:rPr>
          <w:sz w:val="16"/>
          <w:szCs w:val="16"/>
        </w:rPr>
      </w:pPr>
    </w:p>
    <w:p w:rsidR="2786248B" w:rsidP="2786248B" w:rsidRDefault="2786248B" w14:paraId="1776D08E" w14:textId="4B43266F">
      <w:pPr>
        <w:pStyle w:val="Heading2"/>
        <w:jc w:val="center"/>
        <w:rPr>
          <w:rFonts w:ascii="Calibri" w:hAnsi="Calibri"/>
          <w:sz w:val="28"/>
          <w:szCs w:val="28"/>
        </w:rPr>
      </w:pPr>
    </w:p>
    <w:p w:rsidR="2786248B" w:rsidP="2786248B" w:rsidRDefault="2786248B" w14:paraId="6456DF4C" w14:textId="60C3C7D3">
      <w:pPr>
        <w:pStyle w:val="Heading2"/>
        <w:jc w:val="center"/>
        <w:rPr>
          <w:rFonts w:ascii="Calibri" w:hAnsi="Calibri"/>
          <w:sz w:val="28"/>
          <w:szCs w:val="28"/>
        </w:rPr>
      </w:pPr>
    </w:p>
    <w:p w:rsidRPr="00613CFD" w:rsidR="00613CFD" w:rsidP="00521EF6" w:rsidRDefault="00521EF6" w14:paraId="33F13C04" w14:textId="77777777">
      <w:pPr>
        <w:pStyle w:val="Heading2"/>
        <w:jc w:val="center"/>
        <w:rPr>
          <w:rFonts w:ascii="Calibri" w:hAnsi="Calibri"/>
          <w:sz w:val="28"/>
          <w:szCs w:val="28"/>
        </w:rPr>
      </w:pPr>
      <w:r>
        <w:rPr>
          <w:rFonts w:ascii="Calibri" w:hAnsi="Calibri"/>
          <w:sz w:val="28"/>
          <w:szCs w:val="28"/>
        </w:rPr>
        <w:t xml:space="preserve">Facility </w:t>
      </w:r>
      <w:r w:rsidR="00613CFD">
        <w:rPr>
          <w:rFonts w:ascii="Calibri" w:hAnsi="Calibri"/>
          <w:sz w:val="28"/>
          <w:szCs w:val="28"/>
        </w:rPr>
        <w:t>Registration Contacts</w:t>
      </w:r>
      <w:r w:rsidR="00850BE4">
        <w:rPr>
          <w:rFonts w:ascii="Calibri" w:hAnsi="Calibri"/>
          <w:sz w:val="28"/>
          <w:szCs w:val="28"/>
        </w:rPr>
        <w:t xml:space="preserve"> </w:t>
      </w:r>
    </w:p>
    <w:p w:rsidRPr="006E6CAC" w:rsidR="00452B50" w:rsidP="00521EF6" w:rsidRDefault="00613CFD" w14:paraId="48982CEF" w14:textId="77777777">
      <w:pPr>
        <w:ind w:left="90"/>
        <w:rPr>
          <w:rFonts w:cs="Calibri"/>
          <w:b/>
        </w:rPr>
      </w:pPr>
      <w:r w:rsidRPr="006E6CAC">
        <w:rPr>
          <w:b/>
        </w:rPr>
        <w:t>DEP – Storage Tank Facility Registration</w:t>
      </w:r>
      <w:r w:rsidRPr="006E6CAC" w:rsidR="005D7B79">
        <w:rPr>
          <w:rFonts w:cs="Calibri"/>
          <w:b/>
        </w:rPr>
        <w:t xml:space="preserve"> </w:t>
      </w:r>
    </w:p>
    <w:p w:rsidRPr="006E6CAC" w:rsidR="00613CFD" w:rsidP="00333280" w:rsidRDefault="00613CFD" w14:paraId="1100B19B" w14:textId="77777777">
      <w:pPr>
        <w:ind w:left="86"/>
        <w:rPr>
          <w:sz w:val="20"/>
          <w:szCs w:val="20"/>
        </w:rPr>
      </w:pPr>
      <w:r w:rsidRPr="006E6CAC">
        <w:rPr>
          <w:sz w:val="20"/>
          <w:szCs w:val="20"/>
        </w:rPr>
        <w:t xml:space="preserve">2600 Blair Stone Road, </w:t>
      </w:r>
      <w:r w:rsidRPr="006E6CAC" w:rsidR="00452B50">
        <w:rPr>
          <w:sz w:val="20"/>
          <w:szCs w:val="20"/>
        </w:rPr>
        <w:t xml:space="preserve">MS 4525, </w:t>
      </w:r>
      <w:r w:rsidRPr="006E6CAC">
        <w:rPr>
          <w:sz w:val="20"/>
          <w:szCs w:val="20"/>
        </w:rPr>
        <w:t>Tallahassee, FL 32399-2400</w:t>
      </w:r>
    </w:p>
    <w:p w:rsidRPr="006E6CAC" w:rsidR="00452B50" w:rsidP="005E43FA" w:rsidRDefault="00452B50" w14:paraId="62AA468C" w14:textId="77777777">
      <w:pPr>
        <w:ind w:left="90"/>
        <w:rPr>
          <w:sz w:val="20"/>
          <w:szCs w:val="20"/>
        </w:rPr>
      </w:pPr>
      <w:r w:rsidRPr="006E6CAC">
        <w:rPr>
          <w:sz w:val="20"/>
          <w:szCs w:val="20"/>
        </w:rPr>
        <w:t xml:space="preserve">Main Phone: </w:t>
      </w:r>
      <w:r w:rsidRPr="006E6CAC">
        <w:rPr>
          <w:b/>
          <w:sz w:val="20"/>
          <w:szCs w:val="20"/>
        </w:rPr>
        <w:t>(850) 245-8839</w:t>
      </w:r>
      <w:r w:rsidRPr="006E6CAC">
        <w:rPr>
          <w:sz w:val="20"/>
          <w:szCs w:val="20"/>
        </w:rPr>
        <w:t>; Fax (850) 412-0405; E</w:t>
      </w:r>
      <w:r w:rsidRPr="006E6CAC" w:rsidR="004B7239">
        <w:rPr>
          <w:sz w:val="20"/>
          <w:szCs w:val="20"/>
        </w:rPr>
        <w:t>-</w:t>
      </w:r>
      <w:r w:rsidRPr="006E6CAC">
        <w:rPr>
          <w:sz w:val="20"/>
          <w:szCs w:val="20"/>
        </w:rPr>
        <w:t xml:space="preserve">mail: </w:t>
      </w:r>
      <w:hyperlink w:history="1" r:id="rId66">
        <w:r w:rsidRPr="006E6CAC">
          <w:rPr>
            <w:rStyle w:val="Hyperlink"/>
            <w:b/>
            <w:bCs/>
            <w:sz w:val="20"/>
            <w:szCs w:val="20"/>
          </w:rPr>
          <w:t>TankRegistration@</w:t>
        </w:r>
        <w:r w:rsidRPr="006E6CAC" w:rsidR="006C571F">
          <w:rPr>
            <w:rStyle w:val="Hyperlink"/>
            <w:b/>
            <w:bCs/>
            <w:sz w:val="20"/>
            <w:szCs w:val="20"/>
          </w:rPr>
          <w:t>FloridaDEP.gov</w:t>
        </w:r>
      </w:hyperlink>
      <w:r w:rsidRPr="006E6CAC">
        <w:rPr>
          <w:b/>
          <w:sz w:val="20"/>
          <w:szCs w:val="20"/>
        </w:rPr>
        <w:t xml:space="preserve"> </w:t>
      </w:r>
    </w:p>
    <w:tbl>
      <w:tblPr>
        <w:tblStyle w:val="TableGrid"/>
        <w:tblW w:w="0" w:type="auto"/>
        <w:tblInd w:w="85" w:type="dxa"/>
        <w:tblLayout w:type="fixed"/>
        <w:tblLook w:val="01E0" w:firstRow="1" w:lastRow="1" w:firstColumn="1" w:lastColumn="1" w:noHBand="0" w:noVBand="0"/>
      </w:tblPr>
      <w:tblGrid>
        <w:gridCol w:w="3132"/>
        <w:gridCol w:w="2700"/>
        <w:gridCol w:w="4248"/>
      </w:tblGrid>
      <w:tr w:rsidRPr="006E6CAC" w:rsidR="004D3D47" w:rsidTr="69B74DB3" w14:paraId="513940BA" w14:textId="77777777">
        <w:trPr>
          <w:trHeight w:val="278" w:hRule="exact"/>
        </w:trPr>
        <w:tc>
          <w:tcPr>
            <w:tcW w:w="3132" w:type="dxa"/>
            <w:shd w:val="clear" w:color="auto" w:fill="D9D9D9" w:themeFill="background1" w:themeFillShade="D9"/>
          </w:tcPr>
          <w:p w:rsidRPr="006E6CAC" w:rsidR="004D3D47" w:rsidP="005E43FA" w:rsidRDefault="00452B50" w14:paraId="39614E63" w14:textId="77777777">
            <w:pPr>
              <w:pStyle w:val="TableParagraph"/>
              <w:spacing w:line="265" w:lineRule="exact"/>
              <w:ind w:left="90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rFonts w:cs="Calibri"/>
                <w:b/>
                <w:sz w:val="20"/>
                <w:szCs w:val="20"/>
              </w:rPr>
              <w:t xml:space="preserve">Registration </w:t>
            </w:r>
            <w:r w:rsidRPr="006E6CAC" w:rsidR="007A7D12">
              <w:rPr>
                <w:rFonts w:cs="Calibri"/>
                <w:b/>
                <w:sz w:val="20"/>
                <w:szCs w:val="20"/>
              </w:rPr>
              <w:t>Contacts</w:t>
            </w:r>
          </w:p>
        </w:tc>
        <w:tc>
          <w:tcPr>
            <w:tcW w:w="2700" w:type="dxa"/>
            <w:shd w:val="clear" w:color="auto" w:fill="D9D9D9" w:themeFill="background1" w:themeFillShade="D9"/>
          </w:tcPr>
          <w:p w:rsidRPr="006E6CAC" w:rsidR="004D3D47" w:rsidP="005E43FA" w:rsidRDefault="004D3D47" w14:paraId="65090A86" w14:textId="77777777">
            <w:pPr>
              <w:pStyle w:val="TableParagraph"/>
              <w:spacing w:line="265" w:lineRule="exact"/>
              <w:ind w:left="90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b/>
                <w:sz w:val="20"/>
                <w:szCs w:val="20"/>
              </w:rPr>
              <w:t>Phone</w:t>
            </w:r>
          </w:p>
        </w:tc>
        <w:tc>
          <w:tcPr>
            <w:tcW w:w="4248" w:type="dxa"/>
            <w:shd w:val="clear" w:color="auto" w:fill="D9D9D9" w:themeFill="background1" w:themeFillShade="D9"/>
          </w:tcPr>
          <w:p w:rsidRPr="006E6CAC" w:rsidR="004D3D47" w:rsidP="005E43FA" w:rsidRDefault="004D3D47" w14:paraId="26E5995D" w14:textId="77777777">
            <w:pPr>
              <w:pStyle w:val="TableParagraph"/>
              <w:spacing w:line="265" w:lineRule="exact"/>
              <w:ind w:left="90"/>
              <w:jc w:val="center"/>
              <w:rPr>
                <w:rFonts w:cs="Calibri"/>
                <w:b/>
                <w:sz w:val="20"/>
                <w:szCs w:val="20"/>
              </w:rPr>
            </w:pPr>
            <w:r w:rsidRPr="006E6CAC">
              <w:rPr>
                <w:b/>
                <w:sz w:val="20"/>
                <w:szCs w:val="20"/>
              </w:rPr>
              <w:t>E-mail</w:t>
            </w:r>
          </w:p>
        </w:tc>
      </w:tr>
      <w:tr w:rsidRPr="006E6CAC" w:rsidR="007A7D12" w:rsidTr="69B74DB3" w14:paraId="548D4318" w14:textId="77777777">
        <w:trPr>
          <w:trHeight w:val="278" w:hRule="exact"/>
        </w:trPr>
        <w:tc>
          <w:tcPr>
            <w:tcW w:w="3132" w:type="dxa"/>
          </w:tcPr>
          <w:p w:rsidRPr="006E6CAC" w:rsidR="007A7D12" w:rsidP="005E43FA" w:rsidRDefault="007A7D12" w14:paraId="1C750566" w14:textId="77777777">
            <w:pPr>
              <w:pStyle w:val="TableParagraph"/>
              <w:spacing w:line="265" w:lineRule="exact"/>
              <w:ind w:left="90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Karen Moore (Administrator)</w:t>
            </w:r>
          </w:p>
        </w:tc>
        <w:tc>
          <w:tcPr>
            <w:tcW w:w="2700" w:type="dxa"/>
          </w:tcPr>
          <w:p w:rsidRPr="006E6CAC" w:rsidR="007A7D12" w:rsidP="005E43FA" w:rsidRDefault="00452B50" w14:paraId="505CEE20" w14:textId="77777777">
            <w:pPr>
              <w:pStyle w:val="TableParagraph"/>
              <w:spacing w:line="265" w:lineRule="exact"/>
              <w:ind w:left="90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850)</w:t>
            </w:r>
            <w:r w:rsidRPr="006E6CAC" w:rsidR="00CF123F">
              <w:rPr>
                <w:sz w:val="20"/>
                <w:szCs w:val="20"/>
              </w:rPr>
              <w:t xml:space="preserve"> 245-8864</w:t>
            </w:r>
          </w:p>
        </w:tc>
        <w:tc>
          <w:tcPr>
            <w:tcW w:w="4248" w:type="dxa"/>
          </w:tcPr>
          <w:p w:rsidRPr="006E6CAC" w:rsidR="007A7D12" w:rsidP="005E43FA" w:rsidRDefault="00322445" w14:paraId="182813D3" w14:textId="77777777">
            <w:pPr>
              <w:pStyle w:val="TableParagraph"/>
              <w:spacing w:line="265" w:lineRule="exact"/>
              <w:ind w:left="90"/>
              <w:jc w:val="center"/>
              <w:rPr>
                <w:sz w:val="20"/>
                <w:szCs w:val="20"/>
              </w:rPr>
            </w:pPr>
            <w:hyperlink w:history="1" r:id="rId67">
              <w:r w:rsidRPr="006E6CAC" w:rsidR="007A7D12">
                <w:rPr>
                  <w:rStyle w:val="Hyperlink"/>
                  <w:sz w:val="20"/>
                  <w:szCs w:val="20"/>
                </w:rPr>
                <w:t>Karen.S.Moore@</w:t>
              </w:r>
              <w:r w:rsidRPr="006E6CAC" w:rsidR="006C571F">
                <w:rPr>
                  <w:rStyle w:val="Hyperlink"/>
                  <w:sz w:val="20"/>
                  <w:szCs w:val="20"/>
                </w:rPr>
                <w:t>FloridaDEP.gov</w:t>
              </w:r>
            </w:hyperlink>
            <w:r w:rsidRPr="006E6CAC" w:rsidR="007A7D12">
              <w:rPr>
                <w:sz w:val="20"/>
                <w:szCs w:val="20"/>
              </w:rPr>
              <w:t xml:space="preserve"> </w:t>
            </w:r>
          </w:p>
        </w:tc>
      </w:tr>
      <w:tr w:rsidRPr="006E6CAC" w:rsidR="00CF123F" w:rsidTr="69B74DB3" w14:paraId="46CBED4A" w14:textId="77777777">
        <w:trPr>
          <w:trHeight w:val="278" w:hRule="exact"/>
        </w:trPr>
        <w:tc>
          <w:tcPr>
            <w:tcW w:w="3132" w:type="dxa"/>
          </w:tcPr>
          <w:p w:rsidRPr="006E6CAC" w:rsidR="00CF123F" w:rsidP="005E43FA" w:rsidRDefault="00CF123F" w14:paraId="2C9CD71D" w14:textId="77777777">
            <w:pPr>
              <w:pStyle w:val="TableParagraph"/>
              <w:spacing w:line="265" w:lineRule="exact"/>
              <w:ind w:left="90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Madhuri Madala</w:t>
            </w:r>
          </w:p>
        </w:tc>
        <w:tc>
          <w:tcPr>
            <w:tcW w:w="2700" w:type="dxa"/>
          </w:tcPr>
          <w:p w:rsidRPr="006E6CAC" w:rsidR="00CF123F" w:rsidP="005E43FA" w:rsidRDefault="00CF123F" w14:paraId="17F54104" w14:textId="77777777">
            <w:pPr>
              <w:ind w:left="90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850) 245-8834</w:t>
            </w:r>
          </w:p>
        </w:tc>
        <w:tc>
          <w:tcPr>
            <w:tcW w:w="4248" w:type="dxa"/>
          </w:tcPr>
          <w:p w:rsidRPr="006E6CAC" w:rsidR="00CF123F" w:rsidP="005E43FA" w:rsidRDefault="00322445" w14:paraId="36CBE2E3" w14:textId="77777777">
            <w:pPr>
              <w:pStyle w:val="TableParagraph"/>
              <w:spacing w:line="265" w:lineRule="exact"/>
              <w:ind w:left="90"/>
              <w:jc w:val="center"/>
              <w:rPr>
                <w:sz w:val="20"/>
                <w:szCs w:val="20"/>
              </w:rPr>
            </w:pPr>
            <w:hyperlink w:history="1" r:id="rId68">
              <w:r w:rsidRPr="006E6CAC" w:rsidR="00CF123F">
                <w:rPr>
                  <w:rStyle w:val="Hyperlink"/>
                  <w:sz w:val="20"/>
                  <w:szCs w:val="20"/>
                </w:rPr>
                <w:t>Madhuri.Madala@</w:t>
              </w:r>
              <w:r w:rsidRPr="006E6CAC" w:rsidR="006C571F">
                <w:rPr>
                  <w:rStyle w:val="Hyperlink"/>
                  <w:sz w:val="20"/>
                  <w:szCs w:val="20"/>
                </w:rPr>
                <w:t>FloridaDEP.gov</w:t>
              </w:r>
            </w:hyperlink>
            <w:r w:rsidRPr="006E6CAC" w:rsidR="005D7B79">
              <w:rPr>
                <w:sz w:val="20"/>
                <w:szCs w:val="20"/>
              </w:rPr>
              <w:t xml:space="preserve"> </w:t>
            </w:r>
          </w:p>
        </w:tc>
      </w:tr>
      <w:tr w:rsidRPr="006E6CAC" w:rsidR="00936776" w:rsidTr="69B74DB3" w14:paraId="4CB66AF8" w14:textId="77777777">
        <w:trPr>
          <w:trHeight w:val="278" w:hRule="exact"/>
        </w:trPr>
        <w:tc>
          <w:tcPr>
            <w:tcW w:w="3132" w:type="dxa"/>
          </w:tcPr>
          <w:p w:rsidRPr="006E6CAC" w:rsidR="00936776" w:rsidP="00264F8C" w:rsidRDefault="0010127B" w14:paraId="581D4EB3" w14:textId="6D004CFB">
            <w:pPr>
              <w:pStyle w:val="TableParagraph"/>
              <w:spacing w:line="265" w:lineRule="exact"/>
              <w:ind w:left="90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Kathryn Nitsch</w:t>
            </w:r>
          </w:p>
        </w:tc>
        <w:tc>
          <w:tcPr>
            <w:tcW w:w="2700" w:type="dxa"/>
          </w:tcPr>
          <w:p w:rsidRPr="006E6CAC" w:rsidR="00936776" w:rsidP="00264F8C" w:rsidRDefault="0010127B" w14:paraId="77611632" w14:textId="4A317272">
            <w:pPr>
              <w:ind w:left="90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850) 245-8749</w:t>
            </w:r>
          </w:p>
        </w:tc>
        <w:tc>
          <w:tcPr>
            <w:tcW w:w="4248" w:type="dxa"/>
          </w:tcPr>
          <w:p w:rsidRPr="006E6CAC" w:rsidR="00936776" w:rsidP="0010127B" w:rsidRDefault="00322445" w14:paraId="629D6EF4" w14:textId="385C0A90">
            <w:pPr>
              <w:pStyle w:val="TableParagraph"/>
              <w:spacing w:line="265" w:lineRule="exact"/>
              <w:ind w:left="90"/>
              <w:jc w:val="center"/>
              <w:rPr>
                <w:sz w:val="20"/>
                <w:szCs w:val="20"/>
              </w:rPr>
            </w:pPr>
            <w:hyperlink w:history="1" r:id="rId69">
              <w:r w:rsidRPr="006E6CAC" w:rsidR="005442DE">
                <w:rPr>
                  <w:rStyle w:val="Hyperlink"/>
                  <w:sz w:val="20"/>
                  <w:szCs w:val="20"/>
                </w:rPr>
                <w:t>Kathryn.Nitsch@FloridaDEP.gov</w:t>
              </w:r>
            </w:hyperlink>
          </w:p>
        </w:tc>
      </w:tr>
      <w:tr w:rsidRPr="006E6CAC" w:rsidR="00264F8C" w:rsidTr="69B74DB3" w14:paraId="5F86F0C5" w14:textId="77777777">
        <w:trPr>
          <w:trHeight w:val="278" w:hRule="exact"/>
        </w:trPr>
        <w:tc>
          <w:tcPr>
            <w:tcW w:w="3132" w:type="dxa"/>
          </w:tcPr>
          <w:p w:rsidRPr="006E6CAC" w:rsidR="00264F8C" w:rsidP="00264F8C" w:rsidRDefault="0010127B" w14:paraId="32D891EA" w14:textId="48287EF3">
            <w:pPr>
              <w:pStyle w:val="TableParagraph"/>
              <w:spacing w:line="265" w:lineRule="exact"/>
              <w:ind w:left="90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Laurence Min</w:t>
            </w:r>
          </w:p>
        </w:tc>
        <w:tc>
          <w:tcPr>
            <w:tcW w:w="2700" w:type="dxa"/>
          </w:tcPr>
          <w:p w:rsidRPr="006E6CAC" w:rsidR="00264F8C" w:rsidP="00264F8C" w:rsidRDefault="0010127B" w14:paraId="39629AEB" w14:textId="74867DD0">
            <w:pPr>
              <w:ind w:left="90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850) 245-8840</w:t>
            </w:r>
          </w:p>
        </w:tc>
        <w:tc>
          <w:tcPr>
            <w:tcW w:w="4248" w:type="dxa"/>
          </w:tcPr>
          <w:p w:rsidRPr="006E6CAC" w:rsidR="00264F8C" w:rsidP="00264F8C" w:rsidRDefault="00322445" w14:paraId="16DE0C34" w14:textId="7AD03778">
            <w:pPr>
              <w:pStyle w:val="TableParagraph"/>
              <w:spacing w:line="265" w:lineRule="exact"/>
              <w:ind w:left="90"/>
              <w:jc w:val="center"/>
              <w:rPr>
                <w:sz w:val="20"/>
                <w:szCs w:val="20"/>
              </w:rPr>
            </w:pPr>
            <w:hyperlink w:history="1" r:id="rId70">
              <w:r w:rsidRPr="006E6CAC" w:rsidR="00CE3D28">
                <w:rPr>
                  <w:rStyle w:val="Hyperlink"/>
                  <w:sz w:val="20"/>
                  <w:szCs w:val="20"/>
                </w:rPr>
                <w:t>Laurence.Min@FloridaDEP.gov</w:t>
              </w:r>
            </w:hyperlink>
          </w:p>
        </w:tc>
      </w:tr>
      <w:tr w:rsidRPr="006E6CAC" w:rsidR="00CE3D28" w:rsidTr="69B74DB3" w14:paraId="6ED919F6" w14:textId="77777777">
        <w:trPr>
          <w:trHeight w:val="278" w:hRule="exact"/>
        </w:trPr>
        <w:tc>
          <w:tcPr>
            <w:tcW w:w="3132" w:type="dxa"/>
          </w:tcPr>
          <w:p w:rsidRPr="006E6CAC" w:rsidR="00CE3D28" w:rsidP="00264F8C" w:rsidRDefault="00CE3D28" w14:paraId="075F70DE" w14:textId="465DE6B0">
            <w:pPr>
              <w:pStyle w:val="TableParagraph"/>
              <w:spacing w:line="265" w:lineRule="exact"/>
              <w:ind w:left="90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Cynthia Hudson</w:t>
            </w:r>
          </w:p>
        </w:tc>
        <w:tc>
          <w:tcPr>
            <w:tcW w:w="2700" w:type="dxa"/>
          </w:tcPr>
          <w:p w:rsidRPr="006E6CAC" w:rsidR="00CE3D28" w:rsidP="00264F8C" w:rsidRDefault="00CE3D28" w14:paraId="7379A9B2" w14:textId="27E80ED3">
            <w:pPr>
              <w:ind w:left="90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850) 245-8981</w:t>
            </w:r>
          </w:p>
        </w:tc>
        <w:tc>
          <w:tcPr>
            <w:tcW w:w="4248" w:type="dxa"/>
          </w:tcPr>
          <w:p w:rsidRPr="006E6CAC" w:rsidR="00CE3D28" w:rsidP="00264F8C" w:rsidRDefault="00322445" w14:paraId="1D700E16" w14:textId="7C2199ED">
            <w:pPr>
              <w:pStyle w:val="TableParagraph"/>
              <w:spacing w:line="265" w:lineRule="exact"/>
              <w:ind w:left="90"/>
              <w:jc w:val="center"/>
              <w:rPr>
                <w:sz w:val="20"/>
                <w:szCs w:val="20"/>
              </w:rPr>
            </w:pPr>
            <w:hyperlink r:id="rId71">
              <w:r w:rsidRPr="006E6CAC" w:rsidR="6CFC1185">
                <w:rPr>
                  <w:rStyle w:val="Hyperlink"/>
                  <w:sz w:val="20"/>
                  <w:szCs w:val="20"/>
                </w:rPr>
                <w:t>Cynthia.Hudson@FloridaDEP.gov</w:t>
              </w:r>
            </w:hyperlink>
          </w:p>
        </w:tc>
      </w:tr>
    </w:tbl>
    <w:p w:rsidRPr="002736C3" w:rsidR="00A3339E" w:rsidP="002736C3" w:rsidRDefault="005D7B3D" w14:paraId="2EE82AED" w14:textId="5C9A7694">
      <w:pPr>
        <w:spacing w:before="60"/>
        <w:rPr>
          <w:sz w:val="20"/>
          <w:szCs w:val="20"/>
        </w:rPr>
      </w:pPr>
      <w:r w:rsidRPr="006E6CAC">
        <w:rPr>
          <w:b/>
          <w:sz w:val="20"/>
          <w:szCs w:val="20"/>
        </w:rPr>
        <w:t xml:space="preserve">Registration </w:t>
      </w:r>
      <w:r w:rsidRPr="006E6CAC" w:rsidR="00EE2327">
        <w:rPr>
          <w:b/>
          <w:sz w:val="20"/>
          <w:szCs w:val="20"/>
        </w:rPr>
        <w:t>–</w:t>
      </w:r>
      <w:r w:rsidRPr="006E6CAC">
        <w:rPr>
          <w:b/>
          <w:sz w:val="20"/>
          <w:szCs w:val="20"/>
        </w:rPr>
        <w:t xml:space="preserve"> </w:t>
      </w:r>
      <w:r w:rsidRPr="006E6CAC" w:rsidR="00874C82">
        <w:rPr>
          <w:b/>
          <w:sz w:val="20"/>
          <w:szCs w:val="20"/>
        </w:rPr>
        <w:t>Electronic Self-Service Application Porta</w:t>
      </w:r>
      <w:r w:rsidRPr="006E6CAC" w:rsidR="00874C82">
        <w:rPr>
          <w:sz w:val="20"/>
          <w:szCs w:val="20"/>
        </w:rPr>
        <w:t>l </w:t>
      </w:r>
      <w:r w:rsidRPr="006E6CAC" w:rsidR="00874C82">
        <w:rPr>
          <w:b/>
          <w:bCs/>
          <w:sz w:val="20"/>
          <w:szCs w:val="20"/>
        </w:rPr>
        <w:t>(</w:t>
      </w:r>
      <w:hyperlink w:tgtFrame="_blank" w:history="1" r:id="rId72">
        <w:r w:rsidRPr="006E6CAC" w:rsidR="00874C82">
          <w:rPr>
            <w:rStyle w:val="Hyperlink"/>
            <w:sz w:val="20"/>
            <w:szCs w:val="20"/>
          </w:rPr>
          <w:t>ESSA</w:t>
        </w:r>
      </w:hyperlink>
      <w:r w:rsidRPr="006E6CAC" w:rsidR="00874C82">
        <w:rPr>
          <w:b/>
          <w:bCs/>
          <w:sz w:val="20"/>
          <w:szCs w:val="20"/>
        </w:rPr>
        <w:t>)</w:t>
      </w:r>
      <w:r w:rsidR="00A3339E">
        <w:br w:type="page"/>
      </w:r>
    </w:p>
    <w:p w:rsidRPr="00210472" w:rsidR="00ED1C28" w:rsidP="00930F3F" w:rsidRDefault="005F4967" w14:paraId="1BC39380" w14:textId="77777777">
      <w:pPr>
        <w:pStyle w:val="Heading1"/>
        <w:jc w:val="center"/>
      </w:pPr>
      <w:r>
        <w:t>Storage Tank Compliance County</w:t>
      </w:r>
      <w:r w:rsidRPr="00210472" w:rsidR="00314EDE">
        <w:t xml:space="preserve"> Contact List</w:t>
      </w:r>
    </w:p>
    <w:p w:rsidRPr="00724F2F" w:rsidR="00ED1C28" w:rsidRDefault="00ED1C28" w14:paraId="38FE6154" w14:textId="77777777">
      <w:pPr>
        <w:spacing w:before="5"/>
        <w:rPr>
          <w:rFonts w:ascii="Calibri Light" w:hAnsi="Calibri Light" w:eastAsia="Calibri Light" w:cs="Calibri Light"/>
        </w:rPr>
      </w:pPr>
    </w:p>
    <w:p w:rsidR="00ED1C28" w:rsidRDefault="00314EDE" w14:paraId="11E8A677" w14:textId="77777777">
      <w:pPr>
        <w:pStyle w:val="Heading2"/>
        <w:spacing w:before="0" w:line="292" w:lineRule="exact"/>
      </w:pPr>
      <w:bookmarkStart w:name="Alachua_County_Environmental_Protection_" w:id="3"/>
      <w:bookmarkStart w:name="_Toc431975079" w:id="4"/>
      <w:bookmarkEnd w:id="3"/>
      <w:r>
        <w:rPr>
          <w:spacing w:val="-3"/>
        </w:rPr>
        <w:t>Alachua County Environmental Protection</w:t>
      </w:r>
      <w:r>
        <w:rPr>
          <w:spacing w:val="29"/>
        </w:rPr>
        <w:t xml:space="preserve"> </w:t>
      </w:r>
      <w:r>
        <w:rPr>
          <w:spacing w:val="-3"/>
        </w:rPr>
        <w:t>Department</w:t>
      </w:r>
      <w:bookmarkEnd w:id="4"/>
    </w:p>
    <w:p w:rsidRPr="006C1EBF" w:rsidR="00ED1C28" w:rsidRDefault="00314EDE" w14:paraId="2546D9A1" w14:textId="77777777">
      <w:pPr>
        <w:pStyle w:val="BodyText"/>
        <w:spacing w:line="267" w:lineRule="exact"/>
        <w:rPr>
          <w:sz w:val="20"/>
          <w:szCs w:val="20"/>
        </w:rPr>
      </w:pPr>
      <w:r w:rsidRPr="006C1EBF">
        <w:rPr>
          <w:sz w:val="20"/>
          <w:szCs w:val="20"/>
        </w:rPr>
        <w:t>408 West University Avenue, Suite 106, Gainesville, FL</w:t>
      </w:r>
      <w:r w:rsidRPr="006C1EBF">
        <w:rPr>
          <w:spacing w:val="-27"/>
          <w:sz w:val="20"/>
          <w:szCs w:val="20"/>
        </w:rPr>
        <w:t xml:space="preserve"> </w:t>
      </w:r>
      <w:r w:rsidRPr="006C1EBF">
        <w:rPr>
          <w:sz w:val="20"/>
          <w:szCs w:val="20"/>
        </w:rPr>
        <w:t>32601</w:t>
      </w:r>
    </w:p>
    <w:p w:rsidRPr="006C1EBF" w:rsidR="00ED1C28" w:rsidP="006C1EBF" w:rsidRDefault="00314EDE" w14:paraId="6DBBE3B8" w14:textId="6BCF4857">
      <w:pPr>
        <w:pStyle w:val="BodyText"/>
        <w:ind w:left="108"/>
        <w:rPr>
          <w:sz w:val="20"/>
          <w:szCs w:val="20"/>
        </w:rPr>
      </w:pPr>
      <w:r w:rsidRPr="006C1EBF">
        <w:rPr>
          <w:sz w:val="20"/>
          <w:szCs w:val="20"/>
        </w:rPr>
        <w:t>Main Phone:</w:t>
      </w:r>
      <w:r w:rsidRPr="006C1EBF" w:rsidR="005A1EDA">
        <w:rPr>
          <w:sz w:val="20"/>
          <w:szCs w:val="20"/>
        </w:rPr>
        <w:t xml:space="preserve"> </w:t>
      </w:r>
      <w:r w:rsidRPr="006C1EBF">
        <w:rPr>
          <w:sz w:val="20"/>
          <w:szCs w:val="20"/>
        </w:rPr>
        <w:t>(352) 264-6843; Fax:</w:t>
      </w:r>
      <w:r w:rsidRPr="006C1EBF" w:rsidR="005A1EDA">
        <w:rPr>
          <w:sz w:val="20"/>
          <w:szCs w:val="20"/>
        </w:rPr>
        <w:t xml:space="preserve"> </w:t>
      </w:r>
      <w:r w:rsidRPr="006C1EBF">
        <w:rPr>
          <w:sz w:val="20"/>
          <w:szCs w:val="20"/>
        </w:rPr>
        <w:t>(352)</w:t>
      </w:r>
      <w:r w:rsidRPr="006C1EBF">
        <w:rPr>
          <w:spacing w:val="-23"/>
          <w:sz w:val="20"/>
          <w:szCs w:val="20"/>
        </w:rPr>
        <w:t xml:space="preserve"> </w:t>
      </w:r>
      <w:r w:rsidRPr="006C1EBF">
        <w:rPr>
          <w:sz w:val="20"/>
          <w:szCs w:val="20"/>
        </w:rPr>
        <w:t>264-6852</w:t>
      </w:r>
    </w:p>
    <w:tbl>
      <w:tblPr>
        <w:tblStyle w:val="TableGrid"/>
        <w:tblW w:w="0" w:type="auto"/>
        <w:tblInd w:w="85" w:type="dxa"/>
        <w:tblLayout w:type="fixed"/>
        <w:tblLook w:val="01E0" w:firstRow="1" w:lastRow="1" w:firstColumn="1" w:lastColumn="1" w:noHBand="0" w:noVBand="0"/>
      </w:tblPr>
      <w:tblGrid>
        <w:gridCol w:w="2970"/>
        <w:gridCol w:w="2070"/>
        <w:gridCol w:w="1939"/>
        <w:gridCol w:w="3101"/>
      </w:tblGrid>
      <w:tr w:rsidRPr="006C1EBF" w:rsidR="00ED1C28" w:rsidTr="00F168F8" w14:paraId="0F314D76" w14:textId="77777777">
        <w:trPr>
          <w:trHeight w:val="278" w:hRule="exact"/>
        </w:trPr>
        <w:tc>
          <w:tcPr>
            <w:tcW w:w="2970" w:type="dxa"/>
            <w:shd w:val="clear" w:color="auto" w:fill="D9D9D9" w:themeFill="background1" w:themeFillShade="D9"/>
          </w:tcPr>
          <w:p w:rsidRPr="006C1EBF" w:rsidR="00ED1C28" w:rsidRDefault="00314EDE" w14:paraId="5C1C0D0B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bookmarkStart w:name="_Hlk61953912" w:id="5"/>
            <w:r w:rsidRPr="006C1EBF">
              <w:rPr>
                <w:sz w:val="20"/>
                <w:szCs w:val="20"/>
              </w:rPr>
              <w:t>Title</w:t>
            </w:r>
          </w:p>
        </w:tc>
        <w:tc>
          <w:tcPr>
            <w:tcW w:w="2070" w:type="dxa"/>
            <w:shd w:val="clear" w:color="auto" w:fill="D9D9D9" w:themeFill="background1" w:themeFillShade="D9"/>
          </w:tcPr>
          <w:p w:rsidRPr="006C1EBF" w:rsidR="00ED1C28" w:rsidRDefault="00314EDE" w14:paraId="3B2D3AEF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Name</w:t>
            </w:r>
          </w:p>
        </w:tc>
        <w:tc>
          <w:tcPr>
            <w:tcW w:w="1939" w:type="dxa"/>
            <w:shd w:val="clear" w:color="auto" w:fill="D9D9D9" w:themeFill="background1" w:themeFillShade="D9"/>
          </w:tcPr>
          <w:p w:rsidRPr="006C1EBF" w:rsidR="00ED1C28" w:rsidRDefault="00314EDE" w14:paraId="513AB7CB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Phone</w:t>
            </w:r>
          </w:p>
        </w:tc>
        <w:tc>
          <w:tcPr>
            <w:tcW w:w="3101" w:type="dxa"/>
            <w:shd w:val="clear" w:color="auto" w:fill="D9D9D9" w:themeFill="background1" w:themeFillShade="D9"/>
          </w:tcPr>
          <w:p w:rsidRPr="006C1EBF" w:rsidR="00ED1C28" w:rsidRDefault="00314EDE" w14:paraId="54A9BFD6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E-mail</w:t>
            </w:r>
          </w:p>
        </w:tc>
      </w:tr>
      <w:tr w:rsidRPr="006C1EBF" w:rsidR="00712E05" w:rsidTr="00F168F8" w14:paraId="008C0923" w14:textId="77777777">
        <w:trPr>
          <w:trHeight w:val="278" w:hRule="exact"/>
        </w:trPr>
        <w:tc>
          <w:tcPr>
            <w:tcW w:w="2970" w:type="dxa"/>
          </w:tcPr>
          <w:p w:rsidRPr="006C1EBF" w:rsidR="00712E05" w:rsidP="00712E05" w:rsidRDefault="00C57A55" w14:paraId="71755DBD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bookmarkStart w:name="_Hlk486241113" w:id="6"/>
            <w:r w:rsidRPr="006C1EBF">
              <w:rPr>
                <w:sz w:val="20"/>
                <w:szCs w:val="20"/>
              </w:rPr>
              <w:t xml:space="preserve">Contract </w:t>
            </w:r>
            <w:r w:rsidRPr="006C1EBF">
              <w:rPr>
                <w:spacing w:val="-6"/>
                <w:sz w:val="20"/>
                <w:szCs w:val="20"/>
              </w:rPr>
              <w:t>Mgr</w:t>
            </w:r>
            <w:r w:rsidRPr="006C1EBF">
              <w:rPr>
                <w:sz w:val="20"/>
                <w:szCs w:val="20"/>
              </w:rPr>
              <w:t>/Supervisor</w:t>
            </w:r>
          </w:p>
        </w:tc>
        <w:tc>
          <w:tcPr>
            <w:tcW w:w="2070" w:type="dxa"/>
          </w:tcPr>
          <w:p w:rsidRPr="006C1EBF" w:rsidR="00712E05" w:rsidP="00712E05" w:rsidRDefault="00712E05" w14:paraId="3E9A0C81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rFonts w:cs="Calibri"/>
                <w:sz w:val="20"/>
                <w:szCs w:val="20"/>
              </w:rPr>
              <w:t>Ted Goodman</w:t>
            </w:r>
          </w:p>
        </w:tc>
        <w:tc>
          <w:tcPr>
            <w:tcW w:w="1939" w:type="dxa"/>
          </w:tcPr>
          <w:p w:rsidRPr="006C1EBF" w:rsidR="00712E05" w:rsidP="00917ACE" w:rsidRDefault="00712E05" w14:paraId="36DE799F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rFonts w:cs="Calibri"/>
                <w:sz w:val="20"/>
                <w:szCs w:val="20"/>
              </w:rPr>
              <w:t>(352) 26</w:t>
            </w:r>
            <w:r w:rsidRPr="006C1EBF" w:rsidR="00917ACE">
              <w:rPr>
                <w:rFonts w:cs="Calibri"/>
                <w:sz w:val="20"/>
                <w:szCs w:val="20"/>
              </w:rPr>
              <w:t>4</w:t>
            </w:r>
            <w:r w:rsidRPr="006C1EBF">
              <w:rPr>
                <w:rFonts w:cs="Calibri"/>
                <w:sz w:val="20"/>
                <w:szCs w:val="20"/>
              </w:rPr>
              <w:t>-6843</w:t>
            </w:r>
          </w:p>
        </w:tc>
        <w:tc>
          <w:tcPr>
            <w:tcW w:w="3101" w:type="dxa"/>
          </w:tcPr>
          <w:p w:rsidRPr="006C1EBF" w:rsidR="00712E05" w:rsidP="00712E05" w:rsidRDefault="00322445" w14:paraId="0FEC8A8D" w14:textId="7F96BB74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73">
              <w:r w:rsidRPr="006C1EBF" w:rsidR="0057220B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Pr="006C1EBF" w:rsidR="00774BE1" w:rsidTr="00F168F8" w14:paraId="7A4195EB" w14:textId="77777777">
        <w:trPr>
          <w:trHeight w:val="278" w:hRule="exact"/>
        </w:trPr>
        <w:tc>
          <w:tcPr>
            <w:tcW w:w="2970" w:type="dxa"/>
          </w:tcPr>
          <w:p w:rsidRPr="006C1EBF" w:rsidR="00774BE1" w:rsidP="00774BE1" w:rsidRDefault="00774BE1" w14:paraId="174722E3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Inspector</w:t>
            </w:r>
          </w:p>
        </w:tc>
        <w:tc>
          <w:tcPr>
            <w:tcW w:w="2070" w:type="dxa"/>
          </w:tcPr>
          <w:p w:rsidRPr="006C1EBF" w:rsidR="00774BE1" w:rsidP="00774BE1" w:rsidRDefault="00774BE1" w14:paraId="1F122786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Richard</w:t>
            </w:r>
            <w:r w:rsidRPr="006C1EBF">
              <w:rPr>
                <w:spacing w:val="-5"/>
                <w:sz w:val="20"/>
                <w:szCs w:val="20"/>
              </w:rPr>
              <w:t xml:space="preserve"> </w:t>
            </w:r>
            <w:r w:rsidRPr="006C1EBF">
              <w:rPr>
                <w:sz w:val="20"/>
                <w:szCs w:val="20"/>
              </w:rPr>
              <w:t>Harrington</w:t>
            </w:r>
          </w:p>
        </w:tc>
        <w:tc>
          <w:tcPr>
            <w:tcW w:w="1939" w:type="dxa"/>
          </w:tcPr>
          <w:p w:rsidRPr="006C1EBF" w:rsidR="00774BE1" w:rsidP="00774BE1" w:rsidRDefault="00774BE1" w14:paraId="1683027B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(352)</w:t>
            </w:r>
            <w:r w:rsidRPr="006C1EBF">
              <w:rPr>
                <w:spacing w:val="-9"/>
                <w:sz w:val="20"/>
                <w:szCs w:val="20"/>
              </w:rPr>
              <w:t xml:space="preserve"> </w:t>
            </w:r>
            <w:r w:rsidRPr="006C1EBF">
              <w:rPr>
                <w:sz w:val="20"/>
                <w:szCs w:val="20"/>
              </w:rPr>
              <w:t>278-7719</w:t>
            </w:r>
          </w:p>
        </w:tc>
        <w:tc>
          <w:tcPr>
            <w:tcW w:w="3101" w:type="dxa"/>
          </w:tcPr>
          <w:p w:rsidRPr="006C1EBF" w:rsidR="00774BE1" w:rsidP="00774BE1" w:rsidRDefault="00322445" w14:paraId="3B02ECC2" w14:textId="7A240698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74">
              <w:r w:rsidRPr="006C1EBF" w:rsidR="0057220B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Pr="006C1EBF" w:rsidR="00774BE1" w:rsidTr="00F168F8" w14:paraId="51054F42" w14:textId="77777777">
        <w:trPr>
          <w:trHeight w:val="281" w:hRule="exact"/>
        </w:trPr>
        <w:tc>
          <w:tcPr>
            <w:tcW w:w="2970" w:type="dxa"/>
          </w:tcPr>
          <w:p w:rsidRPr="006C1EBF" w:rsidR="00774BE1" w:rsidP="00774BE1" w:rsidRDefault="00774BE1" w14:paraId="41214CCF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Inspector</w:t>
            </w:r>
          </w:p>
        </w:tc>
        <w:tc>
          <w:tcPr>
            <w:tcW w:w="2070" w:type="dxa"/>
          </w:tcPr>
          <w:p w:rsidRPr="006C1EBF" w:rsidR="00774BE1" w:rsidP="00774BE1" w:rsidRDefault="00774BE1" w14:paraId="358C8587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Mike Keim</w:t>
            </w:r>
          </w:p>
        </w:tc>
        <w:tc>
          <w:tcPr>
            <w:tcW w:w="1939" w:type="dxa"/>
          </w:tcPr>
          <w:p w:rsidRPr="006C1EBF" w:rsidR="00774BE1" w:rsidP="00774BE1" w:rsidRDefault="00774BE1" w14:paraId="6AEB6E32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(352)</w:t>
            </w:r>
            <w:r w:rsidRPr="006C1EBF">
              <w:rPr>
                <w:spacing w:val="-9"/>
                <w:sz w:val="20"/>
                <w:szCs w:val="20"/>
              </w:rPr>
              <w:t xml:space="preserve"> </w:t>
            </w:r>
            <w:r w:rsidRPr="006C1EBF">
              <w:rPr>
                <w:sz w:val="20"/>
                <w:szCs w:val="20"/>
              </w:rPr>
              <w:t>213-4986</w:t>
            </w:r>
          </w:p>
        </w:tc>
        <w:tc>
          <w:tcPr>
            <w:tcW w:w="3101" w:type="dxa"/>
          </w:tcPr>
          <w:p w:rsidRPr="006C1EBF" w:rsidR="00774BE1" w:rsidP="00774BE1" w:rsidRDefault="00322445" w14:paraId="64EF726B" w14:textId="7AF842B4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75">
              <w:r w:rsidRPr="006C1EBF" w:rsidR="0057220B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Pr="006C1EBF" w:rsidR="00356A06" w:rsidTr="00F168F8" w14:paraId="3AE28451" w14:textId="77777777">
        <w:trPr>
          <w:trHeight w:val="278" w:hRule="exact"/>
        </w:trPr>
        <w:tc>
          <w:tcPr>
            <w:tcW w:w="2970" w:type="dxa"/>
          </w:tcPr>
          <w:p w:rsidRPr="006C1EBF" w:rsidR="00356A06" w:rsidP="00356A06" w:rsidRDefault="00356A06" w14:paraId="53BE6F64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Inspector</w:t>
            </w:r>
          </w:p>
        </w:tc>
        <w:tc>
          <w:tcPr>
            <w:tcW w:w="2070" w:type="dxa"/>
          </w:tcPr>
          <w:p w:rsidRPr="006C1EBF" w:rsidR="00356A06" w:rsidP="00356A06" w:rsidRDefault="00774BE1" w14:paraId="4BC4360E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Robert Zimmerman</w:t>
            </w:r>
          </w:p>
        </w:tc>
        <w:tc>
          <w:tcPr>
            <w:tcW w:w="1939" w:type="dxa"/>
          </w:tcPr>
          <w:p w:rsidRPr="006C1EBF" w:rsidR="00356A06" w:rsidP="00356A06" w:rsidRDefault="00774BE1" w14:paraId="415A920D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(352) 359-3523</w:t>
            </w:r>
          </w:p>
        </w:tc>
        <w:tc>
          <w:tcPr>
            <w:tcW w:w="3101" w:type="dxa"/>
          </w:tcPr>
          <w:p w:rsidRPr="006C1EBF" w:rsidR="00356A06" w:rsidP="00356A06" w:rsidRDefault="00322445" w14:paraId="4AA1C3D4" w14:textId="131F57D8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76">
              <w:r w:rsidRPr="006C1EBF" w:rsidR="0057220B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Pr="006C1EBF" w:rsidR="001A0B56" w:rsidTr="00F168F8" w14:paraId="7A8255B1" w14:textId="77777777">
        <w:trPr>
          <w:trHeight w:val="278" w:hRule="exact"/>
        </w:trPr>
        <w:tc>
          <w:tcPr>
            <w:tcW w:w="2970" w:type="dxa"/>
          </w:tcPr>
          <w:p w:rsidRPr="006C1EBF" w:rsidR="001A0B56" w:rsidP="001A0B56" w:rsidRDefault="001A0B56" w14:paraId="1EFAEB46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Inspector</w:t>
            </w:r>
          </w:p>
        </w:tc>
        <w:tc>
          <w:tcPr>
            <w:tcW w:w="2070" w:type="dxa"/>
          </w:tcPr>
          <w:p w:rsidRPr="006C1EBF" w:rsidR="001A0B56" w:rsidP="001A0B56" w:rsidRDefault="001A0B56" w14:paraId="1B2099B9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Tim Ramsey</w:t>
            </w:r>
          </w:p>
        </w:tc>
        <w:tc>
          <w:tcPr>
            <w:tcW w:w="1939" w:type="dxa"/>
          </w:tcPr>
          <w:p w:rsidRPr="006C1EBF" w:rsidR="001A0B56" w:rsidP="001A0B56" w:rsidRDefault="001A0B56" w14:paraId="4CB61803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(352) 213-0691</w:t>
            </w:r>
          </w:p>
        </w:tc>
        <w:tc>
          <w:tcPr>
            <w:tcW w:w="3101" w:type="dxa"/>
          </w:tcPr>
          <w:p w:rsidRPr="006C1EBF" w:rsidR="001A0B56" w:rsidP="001A0B56" w:rsidRDefault="00322445" w14:paraId="00C401B6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w:history="1" r:id="rId77">
              <w:r w:rsidRPr="006C1EBF" w:rsidR="001A0B56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  <w:bookmarkEnd w:id="5"/>
      <w:bookmarkEnd w:id="6"/>
    </w:tbl>
    <w:p w:rsidR="00ED1C28" w:rsidRDefault="00ED1C28" w14:paraId="751E5871" w14:textId="6269D2DF">
      <w:pPr>
        <w:spacing w:before="3"/>
        <w:rPr>
          <w:rFonts w:cs="Calibri"/>
        </w:rPr>
      </w:pPr>
    </w:p>
    <w:p w:rsidR="0015184E" w:rsidP="006C1EBF" w:rsidRDefault="0015184E" w14:paraId="482FC24D" w14:textId="037F44ED">
      <w:pPr>
        <w:pStyle w:val="BodyText"/>
        <w:ind w:left="0"/>
      </w:pPr>
      <w:bookmarkStart w:name="Baker_County_–_Florida_Department_of_Hea" w:id="7"/>
      <w:bookmarkEnd w:id="7"/>
    </w:p>
    <w:p w:rsidR="006C1EBF" w:rsidP="006C1EBF" w:rsidRDefault="006C1EBF" w14:paraId="1DAA547C" w14:textId="77777777">
      <w:pPr>
        <w:pStyle w:val="Heading2"/>
        <w:spacing w:before="0" w:line="292" w:lineRule="exact"/>
        <w:ind w:left="101"/>
        <w:rPr>
          <w:spacing w:val="-7"/>
        </w:rPr>
      </w:pPr>
      <w:r>
        <w:t>Baker</w:t>
      </w:r>
      <w:r>
        <w:rPr>
          <w:spacing w:val="-5"/>
        </w:rPr>
        <w:t xml:space="preserve"> </w:t>
      </w:r>
      <w:r>
        <w:rPr>
          <w:spacing w:val="-3"/>
        </w:rPr>
        <w:t>County</w:t>
      </w:r>
      <w:r>
        <w:rPr>
          <w:spacing w:val="-5"/>
        </w:rPr>
        <w:t xml:space="preserve"> </w:t>
      </w:r>
      <w:r>
        <w:t>–</w:t>
      </w:r>
      <w:r>
        <w:rPr>
          <w:spacing w:val="-7"/>
        </w:rPr>
        <w:t xml:space="preserve"> </w:t>
      </w:r>
      <w:hyperlink w:history="1" w:anchor="Duval_County_-_City_of_Jacksonville_Envi">
        <w:r w:rsidRPr="000447E4">
          <w:rPr>
            <w:rStyle w:val="Hyperlink"/>
          </w:rPr>
          <w:t xml:space="preserve">City of </w:t>
        </w:r>
        <w:r w:rsidRPr="000447E4">
          <w:rPr>
            <w:rStyle w:val="Hyperlink"/>
            <w:spacing w:val="-3"/>
          </w:rPr>
          <w:t>Jacksonville</w:t>
        </w:r>
      </w:hyperlink>
      <w:r>
        <w:rPr>
          <w:spacing w:val="-3"/>
        </w:rPr>
        <w:t xml:space="preserve"> Environmental Quality</w:t>
      </w:r>
      <w:r>
        <w:rPr>
          <w:spacing w:val="-18"/>
        </w:rPr>
        <w:t xml:space="preserve"> </w:t>
      </w:r>
      <w:r>
        <w:t>Division</w:t>
      </w:r>
      <w:r>
        <w:rPr>
          <w:spacing w:val="-7"/>
        </w:rPr>
        <w:t xml:space="preserve"> </w:t>
      </w:r>
    </w:p>
    <w:p w:rsidRPr="006C1EBF" w:rsidR="006C1EBF" w:rsidP="006C1EBF" w:rsidRDefault="006C1EBF" w14:paraId="7AD7FBAF" w14:textId="77777777">
      <w:pPr>
        <w:pStyle w:val="BodyText"/>
        <w:spacing w:line="267" w:lineRule="exact"/>
        <w:rPr>
          <w:sz w:val="20"/>
          <w:szCs w:val="20"/>
        </w:rPr>
      </w:pPr>
      <w:r w:rsidRPr="006C1EBF">
        <w:rPr>
          <w:sz w:val="20"/>
          <w:szCs w:val="20"/>
        </w:rPr>
        <w:t>214 North Hogan Street, 5th Floor, Jacksonville, FL 32202</w:t>
      </w:r>
    </w:p>
    <w:p w:rsidRPr="006C1EBF" w:rsidR="006C1EBF" w:rsidP="006C1EBF" w:rsidRDefault="006C1EBF" w14:paraId="020F1CB2" w14:textId="70E6986E">
      <w:pPr>
        <w:pStyle w:val="BodyText"/>
        <w:ind w:left="108" w:right="5773"/>
        <w:rPr>
          <w:sz w:val="20"/>
          <w:szCs w:val="20"/>
        </w:rPr>
      </w:pPr>
      <w:r w:rsidRPr="006C1EBF">
        <w:rPr>
          <w:sz w:val="20"/>
          <w:szCs w:val="20"/>
        </w:rPr>
        <w:t>Main Phone: (</w:t>
      </w:r>
      <w:r>
        <w:rPr>
          <w:sz w:val="20"/>
          <w:szCs w:val="20"/>
        </w:rPr>
        <w:t>904</w:t>
      </w:r>
      <w:r w:rsidRPr="006C1EBF">
        <w:rPr>
          <w:sz w:val="20"/>
          <w:szCs w:val="20"/>
        </w:rPr>
        <w:t xml:space="preserve">) </w:t>
      </w:r>
      <w:r>
        <w:rPr>
          <w:sz w:val="20"/>
          <w:szCs w:val="20"/>
        </w:rPr>
        <w:t>255</w:t>
      </w:r>
      <w:r w:rsidRPr="006C1EBF">
        <w:rPr>
          <w:sz w:val="20"/>
          <w:szCs w:val="20"/>
        </w:rPr>
        <w:t>-</w:t>
      </w:r>
      <w:r>
        <w:rPr>
          <w:sz w:val="20"/>
          <w:szCs w:val="20"/>
        </w:rPr>
        <w:t>7100</w:t>
      </w:r>
      <w:r w:rsidRPr="006C1EBF">
        <w:rPr>
          <w:sz w:val="20"/>
          <w:szCs w:val="20"/>
        </w:rPr>
        <w:t>; Fax: (</w:t>
      </w:r>
      <w:r>
        <w:rPr>
          <w:sz w:val="20"/>
          <w:szCs w:val="20"/>
        </w:rPr>
        <w:t>904</w:t>
      </w:r>
      <w:r w:rsidRPr="006C1EBF">
        <w:rPr>
          <w:sz w:val="20"/>
          <w:szCs w:val="20"/>
        </w:rPr>
        <w:t>)</w:t>
      </w:r>
      <w:r w:rsidRPr="006C1EBF">
        <w:rPr>
          <w:spacing w:val="-23"/>
          <w:sz w:val="20"/>
          <w:szCs w:val="20"/>
        </w:rPr>
        <w:t xml:space="preserve"> </w:t>
      </w:r>
      <w:r>
        <w:rPr>
          <w:spacing w:val="-23"/>
          <w:sz w:val="20"/>
          <w:szCs w:val="20"/>
        </w:rPr>
        <w:t>630</w:t>
      </w:r>
      <w:r w:rsidRPr="006C1EBF">
        <w:rPr>
          <w:sz w:val="20"/>
          <w:szCs w:val="20"/>
        </w:rPr>
        <w:t>-</w:t>
      </w:r>
      <w:r>
        <w:rPr>
          <w:sz w:val="20"/>
          <w:szCs w:val="20"/>
        </w:rPr>
        <w:t>3637</w:t>
      </w:r>
    </w:p>
    <w:tbl>
      <w:tblPr>
        <w:tblStyle w:val="TableGrid"/>
        <w:tblW w:w="0" w:type="auto"/>
        <w:tblInd w:w="85" w:type="dxa"/>
        <w:tblLayout w:type="fixed"/>
        <w:tblLook w:val="01E0" w:firstRow="1" w:lastRow="1" w:firstColumn="1" w:lastColumn="1" w:noHBand="0" w:noVBand="0"/>
      </w:tblPr>
      <w:tblGrid>
        <w:gridCol w:w="2160"/>
        <w:gridCol w:w="2255"/>
        <w:gridCol w:w="2659"/>
        <w:gridCol w:w="3151"/>
      </w:tblGrid>
      <w:tr w:rsidRPr="006C1EBF" w:rsidR="006C1EBF" w:rsidTr="2786248B" w14:paraId="187A9140" w14:textId="77777777">
        <w:trPr>
          <w:trHeight w:val="278" w:hRule="exact"/>
        </w:trPr>
        <w:tc>
          <w:tcPr>
            <w:tcW w:w="2160" w:type="dxa"/>
            <w:shd w:val="clear" w:color="auto" w:fill="D9D9D9" w:themeFill="background1" w:themeFillShade="D9"/>
            <w:tcMar/>
          </w:tcPr>
          <w:p w:rsidRPr="006C1EBF" w:rsidR="006C1EBF" w:rsidP="00D30C5D" w:rsidRDefault="006C1EBF" w14:paraId="18CC7CDB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Title</w:t>
            </w:r>
          </w:p>
        </w:tc>
        <w:tc>
          <w:tcPr>
            <w:tcW w:w="2255" w:type="dxa"/>
            <w:shd w:val="clear" w:color="auto" w:fill="D9D9D9" w:themeFill="background1" w:themeFillShade="D9"/>
            <w:tcMar/>
          </w:tcPr>
          <w:p w:rsidRPr="006C1EBF" w:rsidR="006C1EBF" w:rsidP="00D30C5D" w:rsidRDefault="006C1EBF" w14:paraId="77DEAD22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Name</w:t>
            </w:r>
          </w:p>
        </w:tc>
        <w:tc>
          <w:tcPr>
            <w:tcW w:w="2659" w:type="dxa"/>
            <w:shd w:val="clear" w:color="auto" w:fill="D9D9D9" w:themeFill="background1" w:themeFillShade="D9"/>
            <w:tcMar/>
          </w:tcPr>
          <w:p w:rsidRPr="006C1EBF" w:rsidR="006C1EBF" w:rsidP="00D30C5D" w:rsidRDefault="006C1EBF" w14:paraId="34A4DE73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  <w:tcMar/>
          </w:tcPr>
          <w:p w:rsidRPr="006C1EBF" w:rsidR="006C1EBF" w:rsidP="00D30C5D" w:rsidRDefault="006C1EBF" w14:paraId="33F6A73D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E-mail</w:t>
            </w:r>
          </w:p>
        </w:tc>
      </w:tr>
      <w:tr w:rsidRPr="006C1EBF" w:rsidR="006C1EBF" w:rsidTr="2786248B" w14:paraId="526590AA" w14:textId="77777777">
        <w:trPr>
          <w:trHeight w:val="300"/>
        </w:trPr>
        <w:tc>
          <w:tcPr>
            <w:tcW w:w="2160" w:type="dxa"/>
            <w:tcMar/>
            <w:vAlign w:val="center"/>
          </w:tcPr>
          <w:p w:rsidRPr="006C1EBF" w:rsidR="006C1EBF" w:rsidP="006C1EBF" w:rsidRDefault="006C1EBF" w14:paraId="3122FFAB" w14:textId="70ABAA15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 xml:space="preserve">Contract </w:t>
            </w:r>
            <w:r w:rsidRPr="006C1EBF">
              <w:rPr>
                <w:spacing w:val="-6"/>
                <w:sz w:val="20"/>
                <w:szCs w:val="20"/>
              </w:rPr>
              <w:t>Manager</w:t>
            </w:r>
          </w:p>
        </w:tc>
        <w:tc>
          <w:tcPr>
            <w:tcW w:w="2255" w:type="dxa"/>
            <w:tcMar/>
            <w:vAlign w:val="center"/>
          </w:tcPr>
          <w:p w:rsidRPr="006C1EBF" w:rsidR="006C1EBF" w:rsidP="6B2B3B8B" w:rsidRDefault="006C1EBF" w14:paraId="26B71E89" w14:textId="2F94D726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J</w:t>
            </w:r>
            <w:r w:rsidRPr="006C1EBF" w:rsidR="17E2B63E">
              <w:rPr>
                <w:sz w:val="20"/>
                <w:szCs w:val="20"/>
              </w:rPr>
              <w:t>anelle Ames</w:t>
            </w:r>
          </w:p>
        </w:tc>
        <w:tc>
          <w:tcPr>
            <w:tcW w:w="2659" w:type="dxa"/>
            <w:tcMar/>
            <w:vAlign w:val="center"/>
          </w:tcPr>
          <w:p w:rsidRPr="006C1EBF" w:rsidR="006C1EBF" w:rsidP="6B2B3B8B" w:rsidRDefault="006C1EBF" w14:paraId="5A1B3852" w14:textId="22BEA32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(904)</w:t>
            </w:r>
            <w:r w:rsidRPr="006C1EBF">
              <w:rPr>
                <w:spacing w:val="-9"/>
                <w:sz w:val="20"/>
                <w:szCs w:val="20"/>
              </w:rPr>
              <w:t xml:space="preserve"> </w:t>
            </w:r>
            <w:r w:rsidRPr="006C1EBF">
              <w:rPr>
                <w:sz w:val="20"/>
                <w:szCs w:val="20"/>
              </w:rPr>
              <w:t>255-71</w:t>
            </w:r>
            <w:r w:rsidRPr="006C1EBF" w:rsidR="219B572D">
              <w:rPr>
                <w:sz w:val="20"/>
                <w:szCs w:val="20"/>
              </w:rPr>
              <w:t>69</w:t>
            </w:r>
          </w:p>
        </w:tc>
        <w:tc>
          <w:tcPr>
            <w:tcW w:w="3151" w:type="dxa"/>
            <w:tcMar/>
            <w:vAlign w:val="center"/>
          </w:tcPr>
          <w:p w:rsidRPr="006C1EBF" w:rsidR="006C1EBF" w:rsidP="006C1EBF" w:rsidRDefault="00322445" w14:paraId="614C97B9" w14:textId="03D7FB2C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78">
              <w:r w:rsidRPr="6B2B3B8B" w:rsidR="006C1EBF">
                <w:rPr>
                  <w:rStyle w:val="Hyperlink"/>
                  <w:sz w:val="20"/>
                  <w:szCs w:val="20"/>
                </w:rPr>
                <w:t>J</w:t>
              </w:r>
              <w:r w:rsidRPr="6B2B3B8B" w:rsidR="6D299FBD">
                <w:rPr>
                  <w:rStyle w:val="Hyperlink"/>
                  <w:sz w:val="20"/>
                  <w:szCs w:val="20"/>
                </w:rPr>
                <w:t>anellea@coj.net</w:t>
              </w:r>
            </w:hyperlink>
          </w:p>
        </w:tc>
      </w:tr>
      <w:tr w:rsidRPr="006C1EBF" w:rsidR="006C1EBF" w:rsidTr="2786248B" w14:paraId="22C864E4" w14:textId="77777777">
        <w:trPr>
          <w:trHeight w:val="278" w:hRule="exact"/>
        </w:trPr>
        <w:tc>
          <w:tcPr>
            <w:tcW w:w="2160" w:type="dxa"/>
            <w:tcMar/>
            <w:vAlign w:val="center"/>
          </w:tcPr>
          <w:p w:rsidRPr="006C1EBF" w:rsidR="006C1EBF" w:rsidP="006C1EBF" w:rsidRDefault="006C1EBF" w14:paraId="1D6B9849" w14:textId="25C56CB8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rFonts w:cs="Calibri"/>
                <w:sz w:val="20"/>
                <w:szCs w:val="20"/>
              </w:rPr>
              <w:t>Supervisor</w:t>
            </w:r>
          </w:p>
        </w:tc>
        <w:tc>
          <w:tcPr>
            <w:tcW w:w="2255" w:type="dxa"/>
            <w:tcMar/>
            <w:vAlign w:val="center"/>
          </w:tcPr>
          <w:p w:rsidRPr="006C1EBF" w:rsidR="006C1EBF" w:rsidP="006C1EBF" w:rsidRDefault="006C1EBF" w14:paraId="43BDE9C8" w14:textId="6FE4F512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rFonts w:cs="Calibri"/>
                <w:sz w:val="20"/>
                <w:szCs w:val="20"/>
              </w:rPr>
              <w:t>Helen Gainey</w:t>
            </w:r>
          </w:p>
        </w:tc>
        <w:tc>
          <w:tcPr>
            <w:tcW w:w="2659" w:type="dxa"/>
            <w:tcMar/>
            <w:vAlign w:val="center"/>
          </w:tcPr>
          <w:p w:rsidRPr="006C1EBF" w:rsidR="006C1EBF" w:rsidP="006C1EBF" w:rsidRDefault="006C1EBF" w14:paraId="67BE7F83" w14:textId="7102C7CF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rFonts w:cs="Calibri"/>
                <w:sz w:val="20"/>
                <w:szCs w:val="20"/>
              </w:rPr>
              <w:t>(904) 255-7146</w:t>
            </w:r>
          </w:p>
        </w:tc>
        <w:tc>
          <w:tcPr>
            <w:tcW w:w="3151" w:type="dxa"/>
            <w:tcMar/>
            <w:vAlign w:val="center"/>
          </w:tcPr>
          <w:p w:rsidRPr="006C1EBF" w:rsidR="006C1EBF" w:rsidP="006C1EBF" w:rsidRDefault="00322445" w14:paraId="122EA6F9" w14:textId="403F9BCA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79">
              <w:r w:rsidRPr="006C1EBF" w:rsidR="006C1EBF">
                <w:rPr>
                  <w:rStyle w:val="Hyperlink"/>
                  <w:sz w:val="20"/>
                  <w:szCs w:val="20"/>
                </w:rPr>
                <w:t>HGainey@coj.net</w:t>
              </w:r>
            </w:hyperlink>
          </w:p>
        </w:tc>
      </w:tr>
      <w:tr w:rsidRPr="006C1EBF" w:rsidR="006C1EBF" w:rsidTr="2786248B" w14:paraId="760A4660" w14:textId="77777777">
        <w:trPr>
          <w:trHeight w:val="278" w:hRule="exact"/>
        </w:trPr>
        <w:tc>
          <w:tcPr>
            <w:tcW w:w="2160" w:type="dxa"/>
            <w:tcMar/>
            <w:vAlign w:val="center"/>
          </w:tcPr>
          <w:p w:rsidRPr="006C1EBF" w:rsidR="006C1EBF" w:rsidP="006C1EBF" w:rsidRDefault="006C1EBF" w14:paraId="7CD34EC6" w14:textId="6AF606AE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Supervisor/Inspector</w:t>
            </w:r>
          </w:p>
        </w:tc>
        <w:tc>
          <w:tcPr>
            <w:tcW w:w="2255" w:type="dxa"/>
            <w:tcMar/>
            <w:vAlign w:val="center"/>
          </w:tcPr>
          <w:p w:rsidRPr="006C1EBF" w:rsidR="006C1EBF" w:rsidP="006C1EBF" w:rsidRDefault="006C1EBF" w14:paraId="5181FADD" w14:textId="5BE1BAE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rFonts w:cs="Calibri"/>
                <w:sz w:val="20"/>
                <w:szCs w:val="20"/>
              </w:rPr>
              <w:t>Haley McArtor</w:t>
            </w:r>
          </w:p>
        </w:tc>
        <w:tc>
          <w:tcPr>
            <w:tcW w:w="2659" w:type="dxa"/>
            <w:tcMar/>
            <w:vAlign w:val="center"/>
          </w:tcPr>
          <w:p w:rsidRPr="006C1EBF" w:rsidR="006C1EBF" w:rsidP="006C1EBF" w:rsidRDefault="006C1EBF" w14:paraId="0281D0B9" w14:textId="7565B35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904-255-7208</w:t>
            </w:r>
          </w:p>
        </w:tc>
        <w:tc>
          <w:tcPr>
            <w:tcW w:w="3151" w:type="dxa"/>
            <w:tcMar/>
            <w:vAlign w:val="center"/>
          </w:tcPr>
          <w:p w:rsidRPr="006C1EBF" w:rsidR="006C1EBF" w:rsidP="006C1EBF" w:rsidRDefault="00322445" w14:paraId="4930F3EA" w14:textId="1119D22D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hyperlink r:id="rId80">
              <w:r w:rsidRPr="006C1EBF" w:rsidR="006C1EBF">
                <w:rPr>
                  <w:rStyle w:val="Hyperlink"/>
                  <w:rFonts w:cs="Calibri"/>
                  <w:sz w:val="20"/>
                  <w:szCs w:val="20"/>
                </w:rPr>
                <w:t>hmcartor@coj.net</w:t>
              </w:r>
            </w:hyperlink>
          </w:p>
        </w:tc>
      </w:tr>
      <w:tr w:rsidRPr="006C1EBF" w:rsidR="006C1EBF" w:rsidTr="2786248B" w14:paraId="21F13D5C" w14:textId="77777777">
        <w:trPr>
          <w:trHeight w:val="278" w:hRule="exact"/>
        </w:trPr>
        <w:tc>
          <w:tcPr>
            <w:tcW w:w="2160" w:type="dxa"/>
            <w:tcMar/>
            <w:vAlign w:val="center"/>
          </w:tcPr>
          <w:p w:rsidRPr="006C1EBF" w:rsidR="006C1EBF" w:rsidP="006C1EBF" w:rsidRDefault="006C1EBF" w14:paraId="03932838" w14:textId="19614998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Inspector</w:t>
            </w:r>
          </w:p>
        </w:tc>
        <w:tc>
          <w:tcPr>
            <w:tcW w:w="2255" w:type="dxa"/>
            <w:tcMar/>
            <w:vAlign w:val="center"/>
          </w:tcPr>
          <w:p w:rsidRPr="006C1EBF" w:rsidR="006C1EBF" w:rsidP="006C1EBF" w:rsidRDefault="006C1EBF" w14:paraId="3F7AA6B7" w14:textId="44511B0B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rFonts w:cs="Calibri"/>
                <w:color w:val="222A35" w:themeColor="text2" w:themeShade="80"/>
                <w:sz w:val="20"/>
                <w:szCs w:val="20"/>
              </w:rPr>
              <w:t>James Robbins</w:t>
            </w:r>
          </w:p>
        </w:tc>
        <w:tc>
          <w:tcPr>
            <w:tcW w:w="2659" w:type="dxa"/>
            <w:tcMar/>
            <w:vAlign w:val="center"/>
          </w:tcPr>
          <w:p w:rsidRPr="006C1EBF" w:rsidR="006C1EBF" w:rsidP="006C1EBF" w:rsidRDefault="006C1EBF" w14:paraId="5F5A8110" w14:textId="7687522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rFonts w:cs="Calibri"/>
                <w:sz w:val="20"/>
                <w:szCs w:val="20"/>
              </w:rPr>
              <w:t>(904) 255-7219</w:t>
            </w:r>
          </w:p>
        </w:tc>
        <w:tc>
          <w:tcPr>
            <w:tcW w:w="3151" w:type="dxa"/>
            <w:tcMar/>
            <w:vAlign w:val="center"/>
          </w:tcPr>
          <w:p w:rsidRPr="006C1EBF" w:rsidR="006C1EBF" w:rsidP="006C1EBF" w:rsidRDefault="00322445" w14:paraId="2E1620B3" w14:textId="4066B3B9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81">
              <w:r w:rsidRPr="1A851E11" w:rsidR="006C1EBF">
                <w:rPr>
                  <w:rStyle w:val="Hyperlink"/>
                  <w:rFonts w:cs="Calibri"/>
                  <w:sz w:val="20"/>
                  <w:szCs w:val="20"/>
                </w:rPr>
                <w:t>jrobbins@coj.net</w:t>
              </w:r>
            </w:hyperlink>
          </w:p>
        </w:tc>
      </w:tr>
      <w:tr w:rsidR="1A851E11" w:rsidTr="2786248B" w14:paraId="674A95E7" w14:textId="77777777">
        <w:trPr>
          <w:trHeight w:val="300"/>
        </w:trPr>
        <w:tc>
          <w:tcPr>
            <w:tcW w:w="2160" w:type="dxa"/>
            <w:tcMar/>
            <w:vAlign w:val="center"/>
          </w:tcPr>
          <w:p w:rsidR="54074EFF" w:rsidP="2786248B" w:rsidRDefault="54074EFF" w14:paraId="75CB49F1" w14:textId="19614998">
            <w:pPr>
              <w:pStyle w:val="TableParagraph"/>
              <w:spacing w:before="0" w:beforeAutospacing="on"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2786248B" w:rsidR="56881BBC">
              <w:rPr>
                <w:sz w:val="20"/>
                <w:szCs w:val="20"/>
              </w:rPr>
              <w:t>Inspector</w:t>
            </w:r>
          </w:p>
          <w:p w:rsidR="1A851E11" w:rsidP="2786248B" w:rsidRDefault="1A851E11" w14:paraId="6605DFDC" w14:textId="709E9DD5">
            <w:pPr>
              <w:pStyle w:val="TableParagraph"/>
              <w:spacing w:before="0" w:beforeAutospacing="on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2255" w:type="dxa"/>
            <w:tcMar/>
            <w:vAlign w:val="center"/>
          </w:tcPr>
          <w:p w:rsidR="54080855" w:rsidP="2786248B" w:rsidRDefault="54080855" w14:paraId="7351C692" w14:textId="6E48B552">
            <w:pPr>
              <w:pStyle w:val="TableParagraph"/>
              <w:spacing w:before="0" w:beforeAutospacing="on" w:line="240" w:lineRule="auto"/>
              <w:jc w:val="center"/>
              <w:rPr>
                <w:rFonts w:cs="Calibri"/>
                <w:color w:val="222A35" w:themeColor="text2" w:themeShade="80"/>
                <w:sz w:val="20"/>
                <w:szCs w:val="20"/>
              </w:rPr>
            </w:pPr>
            <w:r w:rsidRPr="2786248B" w:rsidR="634B2699">
              <w:rPr>
                <w:rFonts w:cs="Calibri"/>
                <w:color w:val="222A35" w:themeColor="text2" w:themeTint="FF" w:themeShade="80"/>
                <w:sz w:val="20"/>
                <w:szCs w:val="20"/>
              </w:rPr>
              <w:t xml:space="preserve">Eric Christian </w:t>
            </w:r>
            <w:r w:rsidRPr="2786248B" w:rsidR="634B2699">
              <w:rPr>
                <w:rFonts w:cs="Calibri"/>
                <w:color w:val="222A35" w:themeColor="text2" w:themeTint="FF" w:themeShade="80"/>
                <w:sz w:val="20"/>
                <w:szCs w:val="20"/>
              </w:rPr>
              <w:t>Ploetner</w:t>
            </w:r>
          </w:p>
        </w:tc>
        <w:tc>
          <w:tcPr>
            <w:tcW w:w="2659" w:type="dxa"/>
            <w:tcMar/>
            <w:vAlign w:val="center"/>
          </w:tcPr>
          <w:p w:rsidR="54080855" w:rsidP="2786248B" w:rsidRDefault="54080855" w14:paraId="3A56CCBD" w14:textId="11633222">
            <w:pPr>
              <w:pStyle w:val="TableParagraph"/>
              <w:spacing w:before="0" w:beforeAutospacing="on"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2786248B" w:rsidR="634B2699">
              <w:rPr>
                <w:rFonts w:cs="Calibri"/>
                <w:sz w:val="20"/>
                <w:szCs w:val="20"/>
              </w:rPr>
              <w:t>(904)255-7214</w:t>
            </w:r>
          </w:p>
        </w:tc>
        <w:tc>
          <w:tcPr>
            <w:tcW w:w="3151" w:type="dxa"/>
            <w:tcMar/>
            <w:vAlign w:val="center"/>
          </w:tcPr>
          <w:p w:rsidR="54074EFF" w:rsidP="2786248B" w:rsidRDefault="00322445" w14:paraId="5F9FAB52" w14:textId="709EC534">
            <w:pPr>
              <w:pStyle w:val="TableParagraph"/>
              <w:spacing w:before="0" w:beforeAutospacing="on" w:line="240" w:lineRule="auto"/>
              <w:jc w:val="center"/>
              <w:rPr>
                <w:rFonts w:cs="Calibri"/>
                <w:sz w:val="20"/>
                <w:szCs w:val="20"/>
              </w:rPr>
            </w:pPr>
            <w:hyperlink r:id="Rd57b36aee7d34d7d">
              <w:r w:rsidRPr="2786248B" w:rsidR="56881BBC">
                <w:rPr>
                  <w:rStyle w:val="Hyperlink"/>
                  <w:rFonts w:cs="Calibri"/>
                  <w:sz w:val="20"/>
                  <w:szCs w:val="20"/>
                </w:rPr>
                <w:t>ErichP@coj.net</w:t>
              </w:r>
            </w:hyperlink>
          </w:p>
        </w:tc>
      </w:tr>
      <w:tr w:rsidRPr="006C1EBF" w:rsidR="006C1EBF" w:rsidTr="2786248B" w14:paraId="6D30A6DD" w14:textId="77777777">
        <w:trPr>
          <w:trHeight w:val="278" w:hRule="exact"/>
        </w:trPr>
        <w:tc>
          <w:tcPr>
            <w:tcW w:w="2160" w:type="dxa"/>
            <w:tcMar/>
            <w:vAlign w:val="center"/>
          </w:tcPr>
          <w:p w:rsidRPr="006C1EBF" w:rsidR="006C1EBF" w:rsidP="006C1EBF" w:rsidRDefault="006C1EBF" w14:paraId="10670CE6" w14:textId="3F09A43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Inspector</w:t>
            </w:r>
          </w:p>
        </w:tc>
        <w:tc>
          <w:tcPr>
            <w:tcW w:w="2255" w:type="dxa"/>
            <w:tcMar/>
            <w:vAlign w:val="center"/>
          </w:tcPr>
          <w:p w:rsidRPr="006C1EBF" w:rsidR="006C1EBF" w:rsidP="006C1EBF" w:rsidRDefault="68FC2E22" w14:paraId="5C668A07" w14:textId="1F57B26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1A851E11">
              <w:rPr>
                <w:rFonts w:cs="Calibri"/>
                <w:sz w:val="20"/>
                <w:szCs w:val="20"/>
              </w:rPr>
              <w:t>Mike Westerman</w:t>
            </w:r>
          </w:p>
        </w:tc>
        <w:tc>
          <w:tcPr>
            <w:tcW w:w="2659" w:type="dxa"/>
            <w:tcMar/>
            <w:vAlign w:val="center"/>
          </w:tcPr>
          <w:p w:rsidRPr="006C1EBF" w:rsidR="006C1EBF" w:rsidP="1A851E11" w:rsidRDefault="006C1EBF" w14:paraId="64CA0A67" w14:textId="7646ABD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1A851E11">
              <w:rPr>
                <w:sz w:val="20"/>
                <w:szCs w:val="20"/>
              </w:rPr>
              <w:t xml:space="preserve">(904) </w:t>
            </w:r>
            <w:r w:rsidRPr="1A851E11" w:rsidR="5D1C948B">
              <w:rPr>
                <w:sz w:val="20"/>
                <w:szCs w:val="20"/>
              </w:rPr>
              <w:t>255-7174</w:t>
            </w:r>
          </w:p>
        </w:tc>
        <w:tc>
          <w:tcPr>
            <w:tcW w:w="3151" w:type="dxa"/>
            <w:tcMar/>
            <w:vAlign w:val="center"/>
          </w:tcPr>
          <w:p w:rsidRPr="006C1EBF" w:rsidR="006C1EBF" w:rsidP="2786248B" w:rsidRDefault="00322445" w14:paraId="35FE05C8" w14:textId="737BBDFE">
            <w:pPr>
              <w:pStyle w:val="TableParagraph"/>
              <w:spacing w:line="265" w:lineRule="exact"/>
              <w:jc w:val="center"/>
              <w:rPr>
                <w:rFonts w:cs="Calibri"/>
                <w:color w:val="467886"/>
                <w:sz w:val="20"/>
                <w:szCs w:val="20"/>
                <w:u w:val="single"/>
              </w:rPr>
            </w:pPr>
            <w:hyperlink r:id="Rc0b98f7419a94633">
              <w:r w:rsidRPr="2786248B" w:rsidR="254F3EE8">
                <w:rPr>
                  <w:rStyle w:val="Hyperlink"/>
                  <w:rFonts w:cs="Calibri"/>
                  <w:sz w:val="20"/>
                  <w:szCs w:val="20"/>
                </w:rPr>
                <w:t>mwesterman@coj.net</w:t>
              </w:r>
            </w:hyperlink>
          </w:p>
        </w:tc>
      </w:tr>
    </w:tbl>
    <w:p w:rsidR="006C1EBF" w:rsidP="00CC0D2C" w:rsidRDefault="006C1EBF" w14:paraId="4483DE80" w14:textId="77777777">
      <w:pPr>
        <w:pStyle w:val="BodyText"/>
        <w:ind w:left="108"/>
      </w:pPr>
    </w:p>
    <w:p w:rsidR="00680ED8" w:rsidP="00CC0D2C" w:rsidRDefault="00680ED8" w14:paraId="0F20FDC4" w14:textId="77777777">
      <w:pPr>
        <w:pStyle w:val="BodyText"/>
        <w:ind w:left="108"/>
      </w:pPr>
    </w:p>
    <w:p w:rsidR="00ED1C28" w:rsidRDefault="00ED1C28" w14:paraId="785145F6" w14:textId="77777777">
      <w:pPr>
        <w:spacing w:before="2"/>
        <w:rPr>
          <w:rFonts w:cs="Calibri"/>
          <w:sz w:val="5"/>
          <w:szCs w:val="5"/>
        </w:rPr>
      </w:pPr>
    </w:p>
    <w:p w:rsidR="00ED1C28" w:rsidP="0015184E" w:rsidRDefault="00314EDE" w14:paraId="3DF26E91" w14:textId="0EFC138A">
      <w:pPr>
        <w:pStyle w:val="Heading2"/>
        <w:spacing w:before="0" w:line="292" w:lineRule="exact"/>
        <w:ind w:left="101"/>
      </w:pPr>
      <w:bookmarkStart w:name="_Toc431975081" w:id="8"/>
      <w:bookmarkStart w:name="_Hlk496089275" w:id="9"/>
      <w:r>
        <w:t>Bay</w:t>
      </w:r>
      <w:r>
        <w:rPr>
          <w:spacing w:val="-5"/>
        </w:rPr>
        <w:t xml:space="preserve"> </w:t>
      </w:r>
      <w:r>
        <w:rPr>
          <w:spacing w:val="-3"/>
        </w:rPr>
        <w:t>County</w:t>
      </w:r>
      <w:r>
        <w:rPr>
          <w:spacing w:val="-5"/>
        </w:rPr>
        <w:t xml:space="preserve"> </w:t>
      </w:r>
      <w:r>
        <w:t>–</w:t>
      </w:r>
      <w:r>
        <w:rPr>
          <w:spacing w:val="-7"/>
        </w:rPr>
        <w:t xml:space="preserve"> </w:t>
      </w:r>
      <w:r>
        <w:t>Florida</w:t>
      </w:r>
      <w:r>
        <w:rPr>
          <w:spacing w:val="-5"/>
        </w:rPr>
        <w:t xml:space="preserve"> </w:t>
      </w:r>
      <w:r>
        <w:rPr>
          <w:spacing w:val="-3"/>
        </w:rPr>
        <w:t>Department</w:t>
      </w:r>
      <w:r>
        <w:rPr>
          <w:spacing w:val="-7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Health</w:t>
      </w:r>
      <w:r>
        <w:rPr>
          <w:spacing w:val="-7"/>
        </w:rPr>
        <w:t xml:space="preserve"> </w:t>
      </w:r>
      <w:r>
        <w:t>in</w:t>
      </w:r>
      <w:r>
        <w:rPr>
          <w:spacing w:val="-7"/>
        </w:rPr>
        <w:t xml:space="preserve"> </w:t>
      </w:r>
      <w:hyperlink w:history="1" w:anchor="Escambia_County_Health_Unit">
        <w:r w:rsidRPr="00CD266B">
          <w:rPr>
            <w:rStyle w:val="Hyperlink"/>
            <w:spacing w:val="-3"/>
          </w:rPr>
          <w:t>Escambia</w:t>
        </w:r>
        <w:r w:rsidRPr="00CD266B">
          <w:rPr>
            <w:rStyle w:val="Hyperlink"/>
            <w:spacing w:val="-5"/>
          </w:rPr>
          <w:t xml:space="preserve"> </w:t>
        </w:r>
        <w:r w:rsidRPr="00CD266B">
          <w:rPr>
            <w:rStyle w:val="Hyperlink"/>
            <w:spacing w:val="-3"/>
          </w:rPr>
          <w:t>County</w:t>
        </w:r>
        <w:bookmarkEnd w:id="8"/>
      </w:hyperlink>
    </w:p>
    <w:p w:rsidRPr="006C1EBF" w:rsidR="00A33C24" w:rsidRDefault="00314EDE" w14:paraId="188884E6" w14:textId="77777777">
      <w:pPr>
        <w:pStyle w:val="BodyText"/>
        <w:ind w:left="108" w:right="5773"/>
        <w:rPr>
          <w:sz w:val="20"/>
          <w:szCs w:val="20"/>
        </w:rPr>
      </w:pPr>
      <w:r w:rsidRPr="006C1EBF">
        <w:rPr>
          <w:sz w:val="20"/>
          <w:szCs w:val="20"/>
        </w:rPr>
        <w:t>1300 West Gregory Street, Pensacola, FL</w:t>
      </w:r>
      <w:r w:rsidRPr="006C1EBF">
        <w:rPr>
          <w:spacing w:val="-12"/>
          <w:sz w:val="20"/>
          <w:szCs w:val="20"/>
        </w:rPr>
        <w:t xml:space="preserve"> </w:t>
      </w:r>
      <w:r w:rsidRPr="006C1EBF">
        <w:rPr>
          <w:sz w:val="20"/>
          <w:szCs w:val="20"/>
        </w:rPr>
        <w:t>32502</w:t>
      </w:r>
    </w:p>
    <w:p w:rsidRPr="006C1EBF" w:rsidR="00ED1C28" w:rsidRDefault="00314EDE" w14:paraId="485F2553" w14:textId="77777777">
      <w:pPr>
        <w:pStyle w:val="BodyText"/>
        <w:ind w:left="108" w:right="5773"/>
        <w:rPr>
          <w:sz w:val="20"/>
          <w:szCs w:val="20"/>
        </w:rPr>
      </w:pPr>
      <w:r w:rsidRPr="006C1EBF">
        <w:rPr>
          <w:sz w:val="20"/>
          <w:szCs w:val="20"/>
        </w:rPr>
        <w:t>Main Phone:</w:t>
      </w:r>
      <w:r w:rsidRPr="006C1EBF" w:rsidR="005D7B79">
        <w:rPr>
          <w:sz w:val="20"/>
          <w:szCs w:val="20"/>
        </w:rPr>
        <w:t xml:space="preserve"> </w:t>
      </w:r>
      <w:r w:rsidRPr="006C1EBF">
        <w:rPr>
          <w:sz w:val="20"/>
          <w:szCs w:val="20"/>
        </w:rPr>
        <w:t>(850) 595-6707; Fax:</w:t>
      </w:r>
      <w:r w:rsidRPr="006C1EBF" w:rsidR="005D7B79">
        <w:rPr>
          <w:sz w:val="20"/>
          <w:szCs w:val="20"/>
        </w:rPr>
        <w:t xml:space="preserve"> </w:t>
      </w:r>
      <w:r w:rsidRPr="006C1EBF">
        <w:rPr>
          <w:sz w:val="20"/>
          <w:szCs w:val="20"/>
        </w:rPr>
        <w:t>(850)</w:t>
      </w:r>
      <w:r w:rsidRPr="006C1EBF">
        <w:rPr>
          <w:spacing w:val="-23"/>
          <w:sz w:val="20"/>
          <w:szCs w:val="20"/>
        </w:rPr>
        <w:t xml:space="preserve"> </w:t>
      </w:r>
      <w:r w:rsidRPr="006C1EBF">
        <w:rPr>
          <w:sz w:val="20"/>
          <w:szCs w:val="20"/>
        </w:rPr>
        <w:t>595-6774</w:t>
      </w:r>
    </w:p>
    <w:tbl>
      <w:tblPr>
        <w:tblStyle w:val="TableGrid"/>
        <w:tblW w:w="0" w:type="auto"/>
        <w:tblInd w:w="85" w:type="dxa"/>
        <w:tblLayout w:type="fixed"/>
        <w:tblLook w:val="01E0" w:firstRow="1" w:lastRow="1" w:firstColumn="1" w:lastColumn="1" w:noHBand="0" w:noVBand="0"/>
      </w:tblPr>
      <w:tblGrid>
        <w:gridCol w:w="2160"/>
        <w:gridCol w:w="2255"/>
        <w:gridCol w:w="2659"/>
        <w:gridCol w:w="3151"/>
      </w:tblGrid>
      <w:tr w:rsidRPr="006C1EBF" w:rsidR="00AB0ED7" w:rsidTr="7D05FF0A" w14:paraId="684A9D00" w14:textId="77777777">
        <w:trPr>
          <w:trHeight w:val="278" w:hRule="exact"/>
        </w:trPr>
        <w:tc>
          <w:tcPr>
            <w:tcW w:w="2160" w:type="dxa"/>
            <w:shd w:val="clear" w:color="auto" w:fill="D9D9D9" w:themeFill="background1" w:themeFillShade="D9"/>
          </w:tcPr>
          <w:p w:rsidRPr="006C1EBF" w:rsidR="00AB0ED7" w:rsidP="00F36896" w:rsidRDefault="00AB0ED7" w14:paraId="607F90F8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Title</w:t>
            </w:r>
          </w:p>
        </w:tc>
        <w:tc>
          <w:tcPr>
            <w:tcW w:w="2255" w:type="dxa"/>
            <w:shd w:val="clear" w:color="auto" w:fill="D9D9D9" w:themeFill="background1" w:themeFillShade="D9"/>
          </w:tcPr>
          <w:p w:rsidRPr="006C1EBF" w:rsidR="00AB0ED7" w:rsidP="00F36896" w:rsidRDefault="00AB0ED7" w14:paraId="18E967CB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Name</w:t>
            </w:r>
          </w:p>
        </w:tc>
        <w:tc>
          <w:tcPr>
            <w:tcW w:w="2659" w:type="dxa"/>
            <w:shd w:val="clear" w:color="auto" w:fill="D9D9D9" w:themeFill="background1" w:themeFillShade="D9"/>
          </w:tcPr>
          <w:p w:rsidRPr="006C1EBF" w:rsidR="00AB0ED7" w:rsidP="00F36896" w:rsidRDefault="00AB0ED7" w14:paraId="4D3F8739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</w:tcPr>
          <w:p w:rsidRPr="006C1EBF" w:rsidR="00AB0ED7" w:rsidP="00F36896" w:rsidRDefault="00AB0ED7" w14:paraId="1933838E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E-mail</w:t>
            </w:r>
          </w:p>
        </w:tc>
      </w:tr>
      <w:tr w:rsidRPr="006C1EBF" w:rsidR="0037530C" w:rsidTr="7D05FF0A" w14:paraId="4EE0D5E6" w14:textId="77777777">
        <w:trPr>
          <w:trHeight w:val="278" w:hRule="exact"/>
        </w:trPr>
        <w:tc>
          <w:tcPr>
            <w:tcW w:w="2160" w:type="dxa"/>
          </w:tcPr>
          <w:p w:rsidRPr="006C1EBF" w:rsidR="0037530C" w:rsidP="29215D1D" w:rsidRDefault="1512DA26" w14:paraId="1175EE9B" w14:textId="7C625521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7D05FF0A">
              <w:rPr>
                <w:sz w:val="20"/>
                <w:szCs w:val="20"/>
              </w:rPr>
              <w:t>Contract Manager</w:t>
            </w:r>
          </w:p>
        </w:tc>
        <w:tc>
          <w:tcPr>
            <w:tcW w:w="2255" w:type="dxa"/>
          </w:tcPr>
          <w:p w:rsidRPr="006C1EBF" w:rsidR="0037530C" w:rsidP="29215D1D" w:rsidRDefault="34CDA314" w14:paraId="744F6F78" w14:textId="255EC7C4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296974E7">
              <w:rPr>
                <w:sz w:val="20"/>
                <w:szCs w:val="20"/>
              </w:rPr>
              <w:t>Robert “</w:t>
            </w:r>
            <w:r w:rsidRPr="7D05FF0A" w:rsidR="1512DA26">
              <w:rPr>
                <w:sz w:val="20"/>
                <w:szCs w:val="20"/>
              </w:rPr>
              <w:t>Jake</w:t>
            </w:r>
            <w:r w:rsidRPr="296974E7" w:rsidR="5DBB3EF8">
              <w:rPr>
                <w:sz w:val="20"/>
                <w:szCs w:val="20"/>
              </w:rPr>
              <w:t>”</w:t>
            </w:r>
            <w:r w:rsidRPr="7D05FF0A" w:rsidR="1512DA26">
              <w:rPr>
                <w:sz w:val="20"/>
                <w:szCs w:val="20"/>
              </w:rPr>
              <w:t xml:space="preserve"> Gallman</w:t>
            </w:r>
          </w:p>
        </w:tc>
        <w:tc>
          <w:tcPr>
            <w:tcW w:w="2659" w:type="dxa"/>
          </w:tcPr>
          <w:p w:rsidRPr="006C1EBF" w:rsidR="0037530C" w:rsidP="0037530C" w:rsidRDefault="5EDFD9D3" w14:paraId="26745385" w14:textId="2D84D124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(850)</w:t>
            </w:r>
            <w:r w:rsidRPr="006C1EBF">
              <w:rPr>
                <w:spacing w:val="-11"/>
                <w:sz w:val="20"/>
                <w:szCs w:val="20"/>
              </w:rPr>
              <w:t xml:space="preserve"> </w:t>
            </w:r>
            <w:r w:rsidRPr="006C1EBF" w:rsidR="2D03E3B6">
              <w:rPr>
                <w:spacing w:val="-11"/>
                <w:sz w:val="20"/>
                <w:szCs w:val="20"/>
              </w:rPr>
              <w:t>823-5841</w:t>
            </w:r>
          </w:p>
        </w:tc>
        <w:tc>
          <w:tcPr>
            <w:tcW w:w="3151" w:type="dxa"/>
          </w:tcPr>
          <w:p w:rsidRPr="006C1EBF" w:rsidR="0037530C" w:rsidP="29215D1D" w:rsidRDefault="00322445" w14:paraId="57B4D1C8" w14:textId="35C4713D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84">
              <w:r w:rsidRPr="7D05FF0A" w:rsidR="254CB8EE">
                <w:rPr>
                  <w:rStyle w:val="Hyperlink"/>
                  <w:sz w:val="20"/>
                  <w:szCs w:val="20"/>
                </w:rPr>
                <w:t>Robert.gallman@flhealth.gov</w:t>
              </w:r>
            </w:hyperlink>
          </w:p>
        </w:tc>
      </w:tr>
      <w:tr w:rsidRPr="006C1EBF" w:rsidR="009D14D7" w:rsidTr="7D05FF0A" w14:paraId="66D0A69A" w14:textId="77777777">
        <w:trPr>
          <w:trHeight w:val="278" w:hRule="exact"/>
        </w:trPr>
        <w:tc>
          <w:tcPr>
            <w:tcW w:w="2160" w:type="dxa"/>
          </w:tcPr>
          <w:p w:rsidRPr="006C1EBF" w:rsidR="009D14D7" w:rsidP="009D14D7" w:rsidRDefault="008B49C9" w14:paraId="227AB624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Supervisor/Inspector</w:t>
            </w:r>
          </w:p>
        </w:tc>
        <w:tc>
          <w:tcPr>
            <w:tcW w:w="2255" w:type="dxa"/>
          </w:tcPr>
          <w:p w:rsidRPr="006C1EBF" w:rsidR="009D14D7" w:rsidP="009D14D7" w:rsidRDefault="009D14D7" w14:paraId="58AA57E5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Charles Payne</w:t>
            </w:r>
          </w:p>
        </w:tc>
        <w:tc>
          <w:tcPr>
            <w:tcW w:w="2659" w:type="dxa"/>
          </w:tcPr>
          <w:p w:rsidRPr="006C1EBF" w:rsidR="009D14D7" w:rsidP="009D14D7" w:rsidRDefault="0D11901B" w14:paraId="19FADDB6" w14:textId="3EEC21A4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 xml:space="preserve">(850) </w:t>
            </w:r>
            <w:r w:rsidRPr="006C1EBF" w:rsidR="1D14E6EE">
              <w:rPr>
                <w:sz w:val="20"/>
                <w:szCs w:val="20"/>
              </w:rPr>
              <w:t>823-5810</w:t>
            </w:r>
          </w:p>
        </w:tc>
        <w:tc>
          <w:tcPr>
            <w:tcW w:w="3151" w:type="dxa"/>
          </w:tcPr>
          <w:p w:rsidRPr="006C1EBF" w:rsidR="009D14D7" w:rsidP="009D14D7" w:rsidRDefault="00322445" w14:paraId="481849B6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85">
              <w:r w:rsidRPr="006C1EBF" w:rsidR="009D14D7">
                <w:rPr>
                  <w:color w:val="0563C1"/>
                  <w:sz w:val="20"/>
                  <w:szCs w:val="20"/>
                  <w:u w:val="single" w:color="0563C1"/>
                </w:rPr>
                <w:t>Charles.Payne@flhealth.gov</w:t>
              </w:r>
            </w:hyperlink>
          </w:p>
        </w:tc>
      </w:tr>
      <w:tr w:rsidRPr="006C1EBF" w:rsidR="002956CC" w:rsidTr="7D05FF0A" w14:paraId="4041A186" w14:textId="77777777">
        <w:trPr>
          <w:trHeight w:val="278" w:hRule="exact"/>
        </w:trPr>
        <w:tc>
          <w:tcPr>
            <w:tcW w:w="2160" w:type="dxa"/>
          </w:tcPr>
          <w:p w:rsidRPr="006C1EBF" w:rsidR="002956CC" w:rsidP="002956CC" w:rsidRDefault="002956CC" w14:paraId="6D9459D4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Inspector</w:t>
            </w:r>
          </w:p>
        </w:tc>
        <w:tc>
          <w:tcPr>
            <w:tcW w:w="2255" w:type="dxa"/>
          </w:tcPr>
          <w:p w:rsidRPr="006C1EBF" w:rsidR="002956CC" w:rsidP="296974E7" w:rsidRDefault="760A6871" w14:paraId="6F470BD4" w14:textId="246E4518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 xml:space="preserve"> </w:t>
            </w:r>
            <w:r w:rsidRPr="006C1EBF" w:rsidR="002956CC">
              <w:rPr>
                <w:sz w:val="20"/>
                <w:szCs w:val="20"/>
              </w:rPr>
              <w:t>Rafiq Khan</w:t>
            </w:r>
            <w:r w:rsidRPr="006C1EBF" w:rsidR="1F3B897F">
              <w:rPr>
                <w:sz w:val="20"/>
                <w:szCs w:val="20"/>
              </w:rPr>
              <w:t xml:space="preserve"> (Panama City)</w:t>
            </w:r>
          </w:p>
        </w:tc>
        <w:tc>
          <w:tcPr>
            <w:tcW w:w="2659" w:type="dxa"/>
          </w:tcPr>
          <w:p w:rsidRPr="006C1EBF" w:rsidR="002956CC" w:rsidP="002956CC" w:rsidRDefault="002956CC" w14:paraId="139DC0ED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(850)</w:t>
            </w:r>
            <w:r w:rsidRPr="006C1EBF">
              <w:rPr>
                <w:spacing w:val="-9"/>
                <w:sz w:val="20"/>
                <w:szCs w:val="20"/>
              </w:rPr>
              <w:t xml:space="preserve"> </w:t>
            </w:r>
            <w:r w:rsidRPr="006C1EBF">
              <w:rPr>
                <w:sz w:val="20"/>
                <w:szCs w:val="20"/>
              </w:rPr>
              <w:t>258-8546</w:t>
            </w:r>
          </w:p>
        </w:tc>
        <w:tc>
          <w:tcPr>
            <w:tcW w:w="3151" w:type="dxa"/>
          </w:tcPr>
          <w:p w:rsidRPr="006C1EBF" w:rsidR="002956CC" w:rsidP="002956CC" w:rsidRDefault="00322445" w14:paraId="25FEEFC8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hyperlink r:id="rId86">
              <w:r w:rsidRPr="006C1EBF" w:rsidR="002956CC">
                <w:rPr>
                  <w:color w:val="0563C1"/>
                  <w:sz w:val="20"/>
                  <w:szCs w:val="20"/>
                  <w:u w:val="single" w:color="0563C1"/>
                </w:rPr>
                <w:t>Muhammad.Khan@flhealth.gov</w:t>
              </w:r>
            </w:hyperlink>
          </w:p>
        </w:tc>
      </w:tr>
      <w:tr w:rsidRPr="006C1EBF" w:rsidR="00C360E0" w:rsidTr="7D05FF0A" w14:paraId="4DD19589" w14:textId="77777777">
        <w:trPr>
          <w:trHeight w:val="278" w:hRule="exact"/>
        </w:trPr>
        <w:tc>
          <w:tcPr>
            <w:tcW w:w="2160" w:type="dxa"/>
          </w:tcPr>
          <w:p w:rsidRPr="006C1EBF" w:rsidR="00C360E0" w:rsidP="00C360E0" w:rsidRDefault="00C360E0" w14:paraId="30DE71AA" w14:textId="642C056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Inspector</w:t>
            </w:r>
          </w:p>
        </w:tc>
        <w:tc>
          <w:tcPr>
            <w:tcW w:w="2255" w:type="dxa"/>
          </w:tcPr>
          <w:p w:rsidRPr="006C1EBF" w:rsidR="00C360E0" w:rsidP="00C360E0" w:rsidRDefault="00C360E0" w14:paraId="60BB5462" w14:textId="360AB19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Daniel Gartin</w:t>
            </w:r>
          </w:p>
        </w:tc>
        <w:tc>
          <w:tcPr>
            <w:tcW w:w="2659" w:type="dxa"/>
          </w:tcPr>
          <w:p w:rsidRPr="006C1EBF" w:rsidR="00C360E0" w:rsidP="00C360E0" w:rsidRDefault="5142C31D" w14:paraId="0DA11456" w14:textId="538F883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296974E7">
              <w:rPr>
                <w:sz w:val="20"/>
                <w:szCs w:val="20"/>
              </w:rPr>
              <w:t xml:space="preserve">(850) </w:t>
            </w:r>
            <w:r w:rsidRPr="296974E7" w:rsidR="48B53411">
              <w:rPr>
                <w:sz w:val="20"/>
                <w:szCs w:val="20"/>
              </w:rPr>
              <w:t>823-5829</w:t>
            </w:r>
          </w:p>
        </w:tc>
        <w:tc>
          <w:tcPr>
            <w:tcW w:w="3151" w:type="dxa"/>
          </w:tcPr>
          <w:p w:rsidRPr="006C1EBF" w:rsidR="00C360E0" w:rsidP="00C360E0" w:rsidRDefault="00322445" w14:paraId="7795EDD2" w14:textId="17401A8A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87">
              <w:r w:rsidRPr="296974E7" w:rsidR="5142C31D">
                <w:rPr>
                  <w:rStyle w:val="Hyperlink"/>
                  <w:sz w:val="20"/>
                  <w:szCs w:val="20"/>
                </w:rPr>
                <w:t>Daniel.Gartin@flhealth.gov</w:t>
              </w:r>
            </w:hyperlink>
          </w:p>
        </w:tc>
      </w:tr>
      <w:tr w:rsidR="296974E7" w:rsidTr="296974E7" w14:paraId="261F5BDB" w14:textId="77777777">
        <w:trPr>
          <w:trHeight w:val="278"/>
        </w:trPr>
        <w:tc>
          <w:tcPr>
            <w:tcW w:w="2160" w:type="dxa"/>
          </w:tcPr>
          <w:p w:rsidR="14ABCE44" w:rsidP="296974E7" w:rsidRDefault="14ABCE44" w14:paraId="04CE15DD" w14:textId="79C0686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296974E7">
              <w:rPr>
                <w:sz w:val="20"/>
                <w:szCs w:val="20"/>
              </w:rPr>
              <w:t>inspector</w:t>
            </w:r>
          </w:p>
        </w:tc>
        <w:tc>
          <w:tcPr>
            <w:tcW w:w="2255" w:type="dxa"/>
          </w:tcPr>
          <w:p w:rsidR="14ABCE44" w:rsidP="296974E7" w:rsidRDefault="14ABCE44" w14:paraId="45BAAEF6" w14:textId="39C346C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296974E7">
              <w:rPr>
                <w:sz w:val="20"/>
                <w:szCs w:val="20"/>
              </w:rPr>
              <w:t>Emily Elliot</w:t>
            </w:r>
          </w:p>
        </w:tc>
        <w:tc>
          <w:tcPr>
            <w:tcW w:w="2659" w:type="dxa"/>
          </w:tcPr>
          <w:p w:rsidR="14ABCE44" w:rsidP="296974E7" w:rsidRDefault="14ABCE44" w14:paraId="482645B5" w14:textId="76E9658A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296974E7">
              <w:rPr>
                <w:sz w:val="20"/>
                <w:szCs w:val="20"/>
              </w:rPr>
              <w:t>(850) 823-5808</w:t>
            </w:r>
          </w:p>
        </w:tc>
        <w:tc>
          <w:tcPr>
            <w:tcW w:w="3151" w:type="dxa"/>
          </w:tcPr>
          <w:p w:rsidR="14ABCE44" w:rsidP="296974E7" w:rsidRDefault="00322445" w14:paraId="3BA070C4" w14:textId="1EA5F97F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88">
              <w:r w:rsidRPr="296974E7" w:rsidR="14ABCE44">
                <w:rPr>
                  <w:rStyle w:val="Hyperlink"/>
                  <w:sz w:val="20"/>
                  <w:szCs w:val="20"/>
                </w:rPr>
                <w:t>Emily.Elliot@flhealth.gov</w:t>
              </w:r>
            </w:hyperlink>
          </w:p>
        </w:tc>
      </w:tr>
      <w:tr w:rsidRPr="006C1EBF" w:rsidR="002956CC" w:rsidTr="7D05FF0A" w14:paraId="7D1202D6" w14:textId="77777777">
        <w:trPr>
          <w:trHeight w:val="278" w:hRule="exact"/>
        </w:trPr>
        <w:tc>
          <w:tcPr>
            <w:tcW w:w="2160" w:type="dxa"/>
          </w:tcPr>
          <w:p w:rsidRPr="006C1EBF" w:rsidR="002956CC" w:rsidP="002956CC" w:rsidRDefault="002956CC" w14:paraId="7C629989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rFonts w:cs="Calibri"/>
                <w:sz w:val="20"/>
                <w:szCs w:val="20"/>
              </w:rPr>
              <w:t>Office Contact</w:t>
            </w:r>
          </w:p>
        </w:tc>
        <w:tc>
          <w:tcPr>
            <w:tcW w:w="2255" w:type="dxa"/>
          </w:tcPr>
          <w:p w:rsidRPr="006C1EBF" w:rsidR="002956CC" w:rsidP="002956CC" w:rsidRDefault="23132BB0" w14:paraId="6DA904C4" w14:textId="2D89BD24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296974E7">
              <w:rPr>
                <w:rFonts w:cs="Calibri"/>
                <w:sz w:val="20"/>
                <w:szCs w:val="20"/>
              </w:rPr>
              <w:t>Shelly Mcleod</w:t>
            </w:r>
          </w:p>
        </w:tc>
        <w:tc>
          <w:tcPr>
            <w:tcW w:w="2659" w:type="dxa"/>
          </w:tcPr>
          <w:p w:rsidRPr="006C1EBF" w:rsidR="002956CC" w:rsidP="002956CC" w:rsidRDefault="760A6871" w14:paraId="0828D7E8" w14:textId="4D5970E3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296974E7">
              <w:rPr>
                <w:rFonts w:cs="Calibri"/>
                <w:sz w:val="20"/>
                <w:szCs w:val="20"/>
              </w:rPr>
              <w:t xml:space="preserve">(850) </w:t>
            </w:r>
            <w:r w:rsidRPr="296974E7" w:rsidR="51FF0C56">
              <w:rPr>
                <w:rFonts w:cs="Calibri"/>
                <w:sz w:val="20"/>
                <w:szCs w:val="20"/>
              </w:rPr>
              <w:t>823-5804</w:t>
            </w:r>
          </w:p>
        </w:tc>
        <w:tc>
          <w:tcPr>
            <w:tcW w:w="3151" w:type="dxa"/>
          </w:tcPr>
          <w:p w:rsidRPr="006C1EBF" w:rsidR="002956CC" w:rsidP="002956CC" w:rsidRDefault="00322445" w14:paraId="21EF86C5" w14:textId="396A720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89">
              <w:r w:rsidRPr="296974E7" w:rsidR="04609347">
                <w:rPr>
                  <w:rStyle w:val="Hyperlink"/>
                  <w:rFonts w:cs="Calibri"/>
                  <w:sz w:val="20"/>
                  <w:szCs w:val="20"/>
                </w:rPr>
                <w:t>Shelly.Mcleod@flhealth.gov</w:t>
              </w:r>
            </w:hyperlink>
          </w:p>
        </w:tc>
      </w:tr>
      <w:bookmarkEnd w:id="9"/>
    </w:tbl>
    <w:p w:rsidR="00ED1C28" w:rsidRDefault="00ED1C28" w14:paraId="3703D2B0" w14:textId="7A03C597">
      <w:pPr>
        <w:spacing w:before="3"/>
        <w:rPr>
          <w:rFonts w:cs="Calibri"/>
        </w:rPr>
      </w:pPr>
    </w:p>
    <w:p w:rsidRPr="00756BC2" w:rsidR="00680ED8" w:rsidRDefault="00680ED8" w14:paraId="7DC0307B" w14:textId="77777777">
      <w:pPr>
        <w:spacing w:before="3"/>
        <w:rPr>
          <w:rFonts w:cs="Calibri"/>
        </w:rPr>
      </w:pPr>
    </w:p>
    <w:p w:rsidR="000447E4" w:rsidP="000447E4" w:rsidRDefault="00314EDE" w14:paraId="28B68906" w14:textId="77777777">
      <w:pPr>
        <w:pStyle w:val="Heading2"/>
        <w:spacing w:before="0" w:line="292" w:lineRule="exact"/>
      </w:pPr>
      <w:bookmarkStart w:name="Bradford_County_-_Florida_Department_of_" w:id="10"/>
      <w:bookmarkStart w:name="_Toc431975082" w:id="11"/>
      <w:bookmarkEnd w:id="10"/>
      <w:r>
        <w:t>Bradford</w:t>
      </w:r>
      <w:r>
        <w:rPr>
          <w:spacing w:val="-8"/>
        </w:rPr>
        <w:t xml:space="preserve"> </w:t>
      </w:r>
      <w:r>
        <w:rPr>
          <w:spacing w:val="-3"/>
        </w:rPr>
        <w:t>County</w:t>
      </w:r>
      <w:r>
        <w:rPr>
          <w:spacing w:val="-6"/>
        </w:rPr>
        <w:t xml:space="preserve"> </w:t>
      </w:r>
      <w:r w:rsidR="00EE2327">
        <w:t>–</w:t>
      </w:r>
      <w:r>
        <w:rPr>
          <w:spacing w:val="-7"/>
        </w:rPr>
        <w:t xml:space="preserve"> </w:t>
      </w:r>
      <w:bookmarkEnd w:id="11"/>
      <w:r w:rsidR="000447E4">
        <w:rPr>
          <w:spacing w:val="-3"/>
        </w:rPr>
        <w:fldChar w:fldCharType="begin"/>
      </w:r>
      <w:r w:rsidR="000447E4">
        <w:rPr>
          <w:spacing w:val="-3"/>
        </w:rPr>
        <w:instrText xml:space="preserve"> HYPERLINK  \l "Alachua_County_Environmental_Protection_" </w:instrText>
      </w:r>
      <w:r w:rsidR="000447E4">
        <w:rPr>
          <w:spacing w:val="-3"/>
        </w:rPr>
      </w:r>
      <w:r w:rsidR="000447E4">
        <w:rPr>
          <w:spacing w:val="-3"/>
        </w:rPr>
        <w:fldChar w:fldCharType="separate"/>
      </w:r>
      <w:r w:rsidRPr="000447E4" w:rsidR="000447E4">
        <w:rPr>
          <w:rStyle w:val="Hyperlink"/>
          <w:spacing w:val="-3"/>
        </w:rPr>
        <w:t>Alachua County</w:t>
      </w:r>
      <w:r w:rsidR="000447E4">
        <w:rPr>
          <w:spacing w:val="-3"/>
        </w:rPr>
        <w:fldChar w:fldCharType="end"/>
      </w:r>
      <w:r w:rsidR="000447E4">
        <w:rPr>
          <w:spacing w:val="-3"/>
        </w:rPr>
        <w:t xml:space="preserve"> Environmental Protection</w:t>
      </w:r>
      <w:r w:rsidR="000447E4">
        <w:rPr>
          <w:spacing w:val="29"/>
        </w:rPr>
        <w:t xml:space="preserve"> </w:t>
      </w:r>
      <w:r w:rsidR="000447E4">
        <w:rPr>
          <w:spacing w:val="-3"/>
        </w:rPr>
        <w:t>Department</w:t>
      </w:r>
    </w:p>
    <w:p w:rsidRPr="006C1EBF" w:rsidR="00F3692A" w:rsidP="00F3692A" w:rsidRDefault="00F3692A" w14:paraId="7DB371E9" w14:textId="77777777">
      <w:pPr>
        <w:pStyle w:val="BodyText"/>
        <w:spacing w:line="267" w:lineRule="exact"/>
        <w:rPr>
          <w:sz w:val="20"/>
          <w:szCs w:val="20"/>
        </w:rPr>
      </w:pPr>
      <w:r w:rsidRPr="006C1EBF">
        <w:rPr>
          <w:sz w:val="20"/>
          <w:szCs w:val="20"/>
        </w:rPr>
        <w:t>408 West University Avenue, Suite 106, Gainesville, FL</w:t>
      </w:r>
      <w:r w:rsidRPr="006C1EBF">
        <w:rPr>
          <w:spacing w:val="-27"/>
          <w:sz w:val="20"/>
          <w:szCs w:val="20"/>
        </w:rPr>
        <w:t xml:space="preserve"> </w:t>
      </w:r>
      <w:r w:rsidRPr="006C1EBF">
        <w:rPr>
          <w:sz w:val="20"/>
          <w:szCs w:val="20"/>
        </w:rPr>
        <w:t>32601</w:t>
      </w:r>
    </w:p>
    <w:p w:rsidRPr="006C1EBF" w:rsidR="00F3692A" w:rsidP="006C1EBF" w:rsidRDefault="00F3692A" w14:paraId="109434C2" w14:textId="75C20BAF">
      <w:pPr>
        <w:pStyle w:val="BodyText"/>
        <w:ind w:left="108"/>
        <w:rPr>
          <w:sz w:val="20"/>
          <w:szCs w:val="20"/>
        </w:rPr>
      </w:pPr>
      <w:r w:rsidRPr="006C1EBF">
        <w:rPr>
          <w:sz w:val="20"/>
          <w:szCs w:val="20"/>
        </w:rPr>
        <w:t>Main Phone:</w:t>
      </w:r>
      <w:r w:rsidRPr="006C1EBF" w:rsidR="005D7B79">
        <w:rPr>
          <w:sz w:val="20"/>
          <w:szCs w:val="20"/>
        </w:rPr>
        <w:t xml:space="preserve"> </w:t>
      </w:r>
      <w:r w:rsidRPr="006C1EBF">
        <w:rPr>
          <w:sz w:val="20"/>
          <w:szCs w:val="20"/>
        </w:rPr>
        <w:t>(352) 264-6843; Fax:</w:t>
      </w:r>
      <w:r w:rsidRPr="006C1EBF" w:rsidR="005D7B79">
        <w:rPr>
          <w:sz w:val="20"/>
          <w:szCs w:val="20"/>
        </w:rPr>
        <w:t xml:space="preserve"> </w:t>
      </w:r>
      <w:r w:rsidRPr="006C1EBF">
        <w:rPr>
          <w:sz w:val="20"/>
          <w:szCs w:val="20"/>
        </w:rPr>
        <w:t>(352)</w:t>
      </w:r>
      <w:r w:rsidRPr="006C1EBF">
        <w:rPr>
          <w:spacing w:val="-23"/>
          <w:sz w:val="20"/>
          <w:szCs w:val="20"/>
        </w:rPr>
        <w:t xml:space="preserve"> </w:t>
      </w:r>
      <w:r w:rsidRPr="006C1EBF">
        <w:rPr>
          <w:sz w:val="20"/>
          <w:szCs w:val="20"/>
        </w:rPr>
        <w:t>264-6852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875"/>
        <w:gridCol w:w="2070"/>
        <w:gridCol w:w="2119"/>
        <w:gridCol w:w="3108"/>
      </w:tblGrid>
      <w:tr w:rsidRPr="006C1EBF" w:rsidR="00F3692A" w:rsidTr="00F168F8" w14:paraId="62FFA554" w14:textId="77777777">
        <w:trPr>
          <w:trHeight w:val="278" w:hRule="exact"/>
        </w:trPr>
        <w:tc>
          <w:tcPr>
            <w:tcW w:w="2875" w:type="dxa"/>
            <w:shd w:val="clear" w:color="auto" w:fill="D9D9D9" w:themeFill="background1" w:themeFillShade="D9"/>
          </w:tcPr>
          <w:p w:rsidRPr="006C1EBF" w:rsidR="00F3692A" w:rsidP="00D37AE3" w:rsidRDefault="00F3692A" w14:paraId="20B8B8DE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Title</w:t>
            </w:r>
          </w:p>
        </w:tc>
        <w:tc>
          <w:tcPr>
            <w:tcW w:w="2070" w:type="dxa"/>
            <w:shd w:val="clear" w:color="auto" w:fill="D9D9D9" w:themeFill="background1" w:themeFillShade="D9"/>
          </w:tcPr>
          <w:p w:rsidRPr="006C1EBF" w:rsidR="00F3692A" w:rsidP="00D37AE3" w:rsidRDefault="00F3692A" w14:paraId="6998CD93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Name</w:t>
            </w:r>
          </w:p>
        </w:tc>
        <w:tc>
          <w:tcPr>
            <w:tcW w:w="2119" w:type="dxa"/>
            <w:shd w:val="clear" w:color="auto" w:fill="D9D9D9" w:themeFill="background1" w:themeFillShade="D9"/>
          </w:tcPr>
          <w:p w:rsidRPr="006C1EBF" w:rsidR="00F3692A" w:rsidP="00D37AE3" w:rsidRDefault="00F3692A" w14:paraId="261371B2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Phone</w:t>
            </w:r>
          </w:p>
        </w:tc>
        <w:tc>
          <w:tcPr>
            <w:tcW w:w="3108" w:type="dxa"/>
            <w:shd w:val="clear" w:color="auto" w:fill="D9D9D9" w:themeFill="background1" w:themeFillShade="D9"/>
          </w:tcPr>
          <w:p w:rsidRPr="006C1EBF" w:rsidR="00F3692A" w:rsidP="00D37AE3" w:rsidRDefault="00F3692A" w14:paraId="52FD85B7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E-mail</w:t>
            </w:r>
          </w:p>
        </w:tc>
      </w:tr>
      <w:tr w:rsidRPr="006C1EBF" w:rsidR="00774BE1" w:rsidTr="00F168F8" w14:paraId="458A2393" w14:textId="77777777">
        <w:trPr>
          <w:trHeight w:val="278" w:hRule="exact"/>
        </w:trPr>
        <w:tc>
          <w:tcPr>
            <w:tcW w:w="2875" w:type="dxa"/>
          </w:tcPr>
          <w:p w:rsidRPr="006C1EBF" w:rsidR="00774BE1" w:rsidP="00774BE1" w:rsidRDefault="00C57A55" w14:paraId="04767E48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 xml:space="preserve">Contract </w:t>
            </w:r>
            <w:r w:rsidRPr="006C1EBF">
              <w:rPr>
                <w:spacing w:val="-6"/>
                <w:sz w:val="20"/>
                <w:szCs w:val="20"/>
              </w:rPr>
              <w:t>Mgr</w:t>
            </w:r>
            <w:r w:rsidRPr="006C1EBF">
              <w:rPr>
                <w:sz w:val="20"/>
                <w:szCs w:val="20"/>
              </w:rPr>
              <w:t>/Supervisor</w:t>
            </w:r>
          </w:p>
        </w:tc>
        <w:tc>
          <w:tcPr>
            <w:tcW w:w="2070" w:type="dxa"/>
          </w:tcPr>
          <w:p w:rsidRPr="006C1EBF" w:rsidR="00774BE1" w:rsidP="00774BE1" w:rsidRDefault="00774BE1" w14:paraId="50D73FCF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rFonts w:cs="Calibri"/>
                <w:sz w:val="20"/>
                <w:szCs w:val="20"/>
              </w:rPr>
              <w:t>Ted Goodman</w:t>
            </w:r>
          </w:p>
        </w:tc>
        <w:tc>
          <w:tcPr>
            <w:tcW w:w="2119" w:type="dxa"/>
          </w:tcPr>
          <w:p w:rsidRPr="006C1EBF" w:rsidR="00774BE1" w:rsidP="00774BE1" w:rsidRDefault="00774BE1" w14:paraId="6CB7D61E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rFonts w:cs="Calibri"/>
                <w:sz w:val="20"/>
                <w:szCs w:val="20"/>
              </w:rPr>
              <w:t>(352) 264-6843</w:t>
            </w:r>
          </w:p>
        </w:tc>
        <w:tc>
          <w:tcPr>
            <w:tcW w:w="3108" w:type="dxa"/>
          </w:tcPr>
          <w:p w:rsidRPr="006C1EBF" w:rsidR="00774BE1" w:rsidP="00774BE1" w:rsidRDefault="00322445" w14:paraId="639E28A5" w14:textId="7345410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90">
              <w:r w:rsidRPr="006C1EBF" w:rsidR="0057220B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Pr="006C1EBF" w:rsidR="00774BE1" w:rsidTr="00F168F8" w14:paraId="3E19BB6E" w14:textId="77777777">
        <w:trPr>
          <w:trHeight w:val="278" w:hRule="exact"/>
        </w:trPr>
        <w:tc>
          <w:tcPr>
            <w:tcW w:w="2875" w:type="dxa"/>
          </w:tcPr>
          <w:p w:rsidRPr="006C1EBF" w:rsidR="00774BE1" w:rsidP="00774BE1" w:rsidRDefault="00774BE1" w14:paraId="5F838BE0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Inspector</w:t>
            </w:r>
          </w:p>
        </w:tc>
        <w:tc>
          <w:tcPr>
            <w:tcW w:w="2070" w:type="dxa"/>
          </w:tcPr>
          <w:p w:rsidRPr="006C1EBF" w:rsidR="00774BE1" w:rsidP="00774BE1" w:rsidRDefault="00774BE1" w14:paraId="549A0988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Richard</w:t>
            </w:r>
            <w:r w:rsidRPr="006C1EBF">
              <w:rPr>
                <w:spacing w:val="-5"/>
                <w:sz w:val="20"/>
                <w:szCs w:val="20"/>
              </w:rPr>
              <w:t xml:space="preserve"> </w:t>
            </w:r>
            <w:r w:rsidRPr="006C1EBF">
              <w:rPr>
                <w:sz w:val="20"/>
                <w:szCs w:val="20"/>
              </w:rPr>
              <w:t>Harrington</w:t>
            </w:r>
          </w:p>
        </w:tc>
        <w:tc>
          <w:tcPr>
            <w:tcW w:w="2119" w:type="dxa"/>
          </w:tcPr>
          <w:p w:rsidRPr="006C1EBF" w:rsidR="00774BE1" w:rsidP="00774BE1" w:rsidRDefault="00774BE1" w14:paraId="346C9B98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(352)</w:t>
            </w:r>
            <w:r w:rsidRPr="006C1EBF">
              <w:rPr>
                <w:spacing w:val="-9"/>
                <w:sz w:val="20"/>
                <w:szCs w:val="20"/>
              </w:rPr>
              <w:t xml:space="preserve"> </w:t>
            </w:r>
            <w:r w:rsidRPr="006C1EBF">
              <w:rPr>
                <w:sz w:val="20"/>
                <w:szCs w:val="20"/>
              </w:rPr>
              <w:t>278-7719</w:t>
            </w:r>
          </w:p>
        </w:tc>
        <w:tc>
          <w:tcPr>
            <w:tcW w:w="3108" w:type="dxa"/>
          </w:tcPr>
          <w:p w:rsidRPr="006C1EBF" w:rsidR="00774BE1" w:rsidP="00774BE1" w:rsidRDefault="00322445" w14:paraId="4599F35B" w14:textId="3E828BC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91">
              <w:r w:rsidRPr="006C1EBF" w:rsidR="0057220B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Pr="006C1EBF" w:rsidR="00774BE1" w:rsidTr="00F168F8" w14:paraId="5E43B0A8" w14:textId="77777777">
        <w:trPr>
          <w:trHeight w:val="281" w:hRule="exact"/>
        </w:trPr>
        <w:tc>
          <w:tcPr>
            <w:tcW w:w="2875" w:type="dxa"/>
          </w:tcPr>
          <w:p w:rsidRPr="006C1EBF" w:rsidR="00774BE1" w:rsidP="00774BE1" w:rsidRDefault="00774BE1" w14:paraId="7C384ED6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Inspector</w:t>
            </w:r>
          </w:p>
        </w:tc>
        <w:tc>
          <w:tcPr>
            <w:tcW w:w="2070" w:type="dxa"/>
          </w:tcPr>
          <w:p w:rsidRPr="006C1EBF" w:rsidR="00774BE1" w:rsidP="00774BE1" w:rsidRDefault="00774BE1" w14:paraId="17356CD1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Mike Keim</w:t>
            </w:r>
          </w:p>
        </w:tc>
        <w:tc>
          <w:tcPr>
            <w:tcW w:w="2119" w:type="dxa"/>
          </w:tcPr>
          <w:p w:rsidRPr="006C1EBF" w:rsidR="00774BE1" w:rsidP="00774BE1" w:rsidRDefault="00774BE1" w14:paraId="779C582D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(352)</w:t>
            </w:r>
            <w:r w:rsidRPr="006C1EBF">
              <w:rPr>
                <w:spacing w:val="-9"/>
                <w:sz w:val="20"/>
                <w:szCs w:val="20"/>
              </w:rPr>
              <w:t xml:space="preserve"> </w:t>
            </w:r>
            <w:r w:rsidRPr="006C1EBF">
              <w:rPr>
                <w:sz w:val="20"/>
                <w:szCs w:val="20"/>
              </w:rPr>
              <w:t>213-4986</w:t>
            </w:r>
          </w:p>
        </w:tc>
        <w:tc>
          <w:tcPr>
            <w:tcW w:w="3108" w:type="dxa"/>
          </w:tcPr>
          <w:p w:rsidRPr="006C1EBF" w:rsidR="00774BE1" w:rsidP="00774BE1" w:rsidRDefault="00322445" w14:paraId="43EFB6C6" w14:textId="7AC665A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92">
              <w:r w:rsidRPr="006C1EBF" w:rsidR="0057220B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Pr="006C1EBF" w:rsidR="00774BE1" w:rsidTr="00F168F8" w14:paraId="47DA325E" w14:textId="77777777">
        <w:trPr>
          <w:trHeight w:val="278" w:hRule="exact"/>
        </w:trPr>
        <w:tc>
          <w:tcPr>
            <w:tcW w:w="2875" w:type="dxa"/>
          </w:tcPr>
          <w:p w:rsidRPr="006C1EBF" w:rsidR="00774BE1" w:rsidP="00774BE1" w:rsidRDefault="00774BE1" w14:paraId="65DCF7FE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Inspector</w:t>
            </w:r>
          </w:p>
        </w:tc>
        <w:tc>
          <w:tcPr>
            <w:tcW w:w="2070" w:type="dxa"/>
          </w:tcPr>
          <w:p w:rsidRPr="006C1EBF" w:rsidR="00774BE1" w:rsidP="00774BE1" w:rsidRDefault="00774BE1" w14:paraId="6922B8BE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Robert Zimmerman</w:t>
            </w:r>
          </w:p>
        </w:tc>
        <w:tc>
          <w:tcPr>
            <w:tcW w:w="2119" w:type="dxa"/>
          </w:tcPr>
          <w:p w:rsidRPr="006C1EBF" w:rsidR="00774BE1" w:rsidP="00774BE1" w:rsidRDefault="00774BE1" w14:paraId="74163952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(352) 359-3523</w:t>
            </w:r>
          </w:p>
        </w:tc>
        <w:tc>
          <w:tcPr>
            <w:tcW w:w="3108" w:type="dxa"/>
          </w:tcPr>
          <w:p w:rsidRPr="006C1EBF" w:rsidR="00774BE1" w:rsidP="00774BE1" w:rsidRDefault="00322445" w14:paraId="13A1F900" w14:textId="3D3F96D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93">
              <w:r w:rsidRPr="006C1EBF" w:rsidR="0057220B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Pr="006C1EBF" w:rsidR="001A0B56" w:rsidTr="00F168F8" w14:paraId="69B385AC" w14:textId="77777777">
        <w:trPr>
          <w:trHeight w:val="278" w:hRule="exact"/>
        </w:trPr>
        <w:tc>
          <w:tcPr>
            <w:tcW w:w="2875" w:type="dxa"/>
          </w:tcPr>
          <w:p w:rsidRPr="006C1EBF" w:rsidR="001A0B56" w:rsidP="00774BE1" w:rsidRDefault="001A0B56" w14:paraId="18CB10ED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Inspector</w:t>
            </w:r>
          </w:p>
        </w:tc>
        <w:tc>
          <w:tcPr>
            <w:tcW w:w="2070" w:type="dxa"/>
          </w:tcPr>
          <w:p w:rsidRPr="006C1EBF" w:rsidR="001A0B56" w:rsidP="00774BE1" w:rsidRDefault="001A0B56" w14:paraId="4155003B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Tim Ramsey</w:t>
            </w:r>
          </w:p>
        </w:tc>
        <w:tc>
          <w:tcPr>
            <w:tcW w:w="2119" w:type="dxa"/>
          </w:tcPr>
          <w:p w:rsidRPr="006C1EBF" w:rsidR="001A0B56" w:rsidP="00774BE1" w:rsidRDefault="001A0B56" w14:paraId="74F6B0BF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(352) 213-0691</w:t>
            </w:r>
          </w:p>
        </w:tc>
        <w:tc>
          <w:tcPr>
            <w:tcW w:w="3108" w:type="dxa"/>
          </w:tcPr>
          <w:p w:rsidRPr="006C1EBF" w:rsidR="001A0B56" w:rsidP="00774BE1" w:rsidRDefault="00322445" w14:paraId="36E77D02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w:history="1" r:id="rId94">
              <w:r w:rsidRPr="006C1EBF" w:rsidR="001A0B56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</w:tbl>
    <w:p w:rsidR="00BE4B22" w:rsidRDefault="00BE4B22" w14:paraId="271C106C" w14:textId="77777777">
      <w:pPr>
        <w:spacing w:before="3"/>
        <w:rPr>
          <w:rFonts w:cs="Calibri"/>
        </w:rPr>
      </w:pPr>
    </w:p>
    <w:p w:rsidR="00BE4B22" w:rsidRDefault="00BE4B22" w14:paraId="7AAEB927" w14:textId="52EB023E">
      <w:pPr>
        <w:rPr>
          <w:rFonts w:cs="Calibri"/>
        </w:rPr>
      </w:pPr>
      <w:r>
        <w:rPr>
          <w:rFonts w:cs="Calibri"/>
        </w:rPr>
        <w:br w:type="page"/>
      </w:r>
    </w:p>
    <w:p w:rsidR="00DE7B89" w:rsidRDefault="00DE7B89" w14:paraId="1CC1F212" w14:textId="77777777">
      <w:pPr>
        <w:rPr>
          <w:rFonts w:cs="Calibri"/>
        </w:rPr>
      </w:pPr>
    </w:p>
    <w:p w:rsidR="00210472" w:rsidP="00210472" w:rsidRDefault="00314EDE" w14:paraId="1260CE5F" w14:textId="2CC3E442">
      <w:pPr>
        <w:pStyle w:val="Heading2"/>
        <w:rPr>
          <w:w w:val="99"/>
        </w:rPr>
      </w:pPr>
      <w:bookmarkStart w:name="Brevard_County_Natural_Resources_Managem" w:id="12"/>
      <w:bookmarkStart w:name="_Toc431975083" w:id="13"/>
      <w:bookmarkEnd w:id="12"/>
      <w:r>
        <w:t xml:space="preserve">Brevard </w:t>
      </w:r>
      <w:r>
        <w:rPr>
          <w:spacing w:val="-3"/>
        </w:rPr>
        <w:t xml:space="preserve">County Natural </w:t>
      </w:r>
      <w:r>
        <w:t xml:space="preserve">Resources </w:t>
      </w:r>
      <w:r>
        <w:rPr>
          <w:spacing w:val="-3"/>
        </w:rPr>
        <w:t>Management</w:t>
      </w:r>
      <w:r>
        <w:rPr>
          <w:spacing w:val="-23"/>
        </w:rPr>
        <w:t xml:space="preserve"> </w:t>
      </w:r>
      <w:r>
        <w:rPr>
          <w:spacing w:val="-3"/>
        </w:rPr>
        <w:t>Department</w:t>
      </w:r>
      <w:bookmarkEnd w:id="13"/>
      <w:r>
        <w:rPr>
          <w:w w:val="99"/>
        </w:rPr>
        <w:t xml:space="preserve"> </w:t>
      </w:r>
    </w:p>
    <w:p w:rsidRPr="006E6CAC" w:rsidR="00210472" w:rsidP="00210472" w:rsidRDefault="00314EDE" w14:paraId="26D9DA98" w14:textId="77777777">
      <w:pPr>
        <w:pStyle w:val="BodyText"/>
        <w:rPr>
          <w:spacing w:val="-2"/>
          <w:sz w:val="20"/>
          <w:szCs w:val="20"/>
        </w:rPr>
      </w:pPr>
      <w:r w:rsidRPr="006E6CAC">
        <w:rPr>
          <w:sz w:val="20"/>
          <w:szCs w:val="20"/>
        </w:rPr>
        <w:t>2725</w:t>
      </w:r>
      <w:r w:rsidRPr="006E6CAC">
        <w:rPr>
          <w:spacing w:val="-11"/>
          <w:sz w:val="20"/>
          <w:szCs w:val="20"/>
        </w:rPr>
        <w:t xml:space="preserve"> </w:t>
      </w:r>
      <w:r w:rsidRPr="006E6CAC">
        <w:rPr>
          <w:sz w:val="20"/>
          <w:szCs w:val="20"/>
        </w:rPr>
        <w:t>Judge</w:t>
      </w:r>
      <w:r w:rsidRPr="006E6CAC">
        <w:rPr>
          <w:spacing w:val="-9"/>
          <w:sz w:val="20"/>
          <w:szCs w:val="20"/>
        </w:rPr>
        <w:t xml:space="preserve"> </w:t>
      </w:r>
      <w:r w:rsidRPr="006E6CAC">
        <w:rPr>
          <w:sz w:val="20"/>
          <w:szCs w:val="20"/>
        </w:rPr>
        <w:t>Fran</w:t>
      </w:r>
      <w:r w:rsidRPr="006E6CAC">
        <w:rPr>
          <w:spacing w:val="-11"/>
          <w:sz w:val="20"/>
          <w:szCs w:val="20"/>
        </w:rPr>
        <w:t xml:space="preserve"> </w:t>
      </w:r>
      <w:r w:rsidRPr="006E6CAC">
        <w:rPr>
          <w:sz w:val="20"/>
          <w:szCs w:val="20"/>
        </w:rPr>
        <w:t>Jamieson</w:t>
      </w:r>
      <w:r w:rsidRPr="006E6CAC">
        <w:rPr>
          <w:spacing w:val="-12"/>
          <w:sz w:val="20"/>
          <w:szCs w:val="20"/>
        </w:rPr>
        <w:t xml:space="preserve"> </w:t>
      </w:r>
      <w:r w:rsidRPr="006E6CAC">
        <w:rPr>
          <w:sz w:val="20"/>
          <w:szCs w:val="20"/>
        </w:rPr>
        <w:t>Way,</w:t>
      </w:r>
      <w:r w:rsidRPr="006E6CAC">
        <w:rPr>
          <w:spacing w:val="-5"/>
          <w:sz w:val="20"/>
          <w:szCs w:val="20"/>
        </w:rPr>
        <w:t xml:space="preserve"> </w:t>
      </w:r>
      <w:r w:rsidRPr="006E6CAC">
        <w:rPr>
          <w:sz w:val="20"/>
          <w:szCs w:val="20"/>
        </w:rPr>
        <w:t>Bldg</w:t>
      </w:r>
      <w:r w:rsidRPr="006E6CAC">
        <w:rPr>
          <w:spacing w:val="-8"/>
          <w:sz w:val="20"/>
          <w:szCs w:val="20"/>
        </w:rPr>
        <w:t xml:space="preserve"> </w:t>
      </w:r>
      <w:r w:rsidRPr="006E6CAC">
        <w:rPr>
          <w:sz w:val="20"/>
          <w:szCs w:val="20"/>
        </w:rPr>
        <w:t>A,</w:t>
      </w:r>
      <w:r w:rsidRPr="006E6CAC">
        <w:rPr>
          <w:spacing w:val="-7"/>
          <w:sz w:val="20"/>
          <w:szCs w:val="20"/>
        </w:rPr>
        <w:t xml:space="preserve"> </w:t>
      </w:r>
      <w:r w:rsidRPr="006E6CAC">
        <w:rPr>
          <w:sz w:val="20"/>
          <w:szCs w:val="20"/>
        </w:rPr>
        <w:t>Suite</w:t>
      </w:r>
      <w:r w:rsidRPr="006E6CAC">
        <w:rPr>
          <w:spacing w:val="-9"/>
          <w:sz w:val="20"/>
          <w:szCs w:val="20"/>
        </w:rPr>
        <w:t xml:space="preserve"> </w:t>
      </w:r>
      <w:r w:rsidRPr="006E6CAC">
        <w:rPr>
          <w:sz w:val="20"/>
          <w:szCs w:val="20"/>
        </w:rPr>
        <w:t>219,</w:t>
      </w:r>
      <w:r w:rsidRPr="006E6CAC">
        <w:rPr>
          <w:spacing w:val="-5"/>
          <w:sz w:val="20"/>
          <w:szCs w:val="20"/>
        </w:rPr>
        <w:t xml:space="preserve"> </w:t>
      </w:r>
      <w:r w:rsidRPr="006E6CAC">
        <w:rPr>
          <w:sz w:val="20"/>
          <w:szCs w:val="20"/>
        </w:rPr>
        <w:t>Viera,</w:t>
      </w:r>
      <w:r w:rsidRPr="006E6CAC">
        <w:rPr>
          <w:spacing w:val="-7"/>
          <w:sz w:val="20"/>
          <w:szCs w:val="20"/>
        </w:rPr>
        <w:t xml:space="preserve"> </w:t>
      </w:r>
      <w:r w:rsidRPr="006E6CAC">
        <w:rPr>
          <w:sz w:val="20"/>
          <w:szCs w:val="20"/>
        </w:rPr>
        <w:t>FL</w:t>
      </w:r>
      <w:r w:rsidRPr="006E6CAC">
        <w:rPr>
          <w:spacing w:val="39"/>
          <w:sz w:val="20"/>
          <w:szCs w:val="20"/>
        </w:rPr>
        <w:t xml:space="preserve"> </w:t>
      </w:r>
      <w:r w:rsidRPr="006E6CAC">
        <w:rPr>
          <w:sz w:val="20"/>
          <w:szCs w:val="20"/>
        </w:rPr>
        <w:t>32940</w:t>
      </w:r>
      <w:r w:rsidRPr="006E6CAC">
        <w:rPr>
          <w:spacing w:val="-2"/>
          <w:sz w:val="20"/>
          <w:szCs w:val="20"/>
        </w:rPr>
        <w:t xml:space="preserve"> </w:t>
      </w:r>
    </w:p>
    <w:p w:rsidRPr="006E6CAC" w:rsidR="00ED1C28" w:rsidP="00210472" w:rsidRDefault="00314EDE" w14:paraId="0EA3C905" w14:textId="77777777">
      <w:pPr>
        <w:pStyle w:val="BodyText"/>
        <w:rPr>
          <w:rFonts w:cs="Calibri"/>
          <w:sz w:val="20"/>
          <w:szCs w:val="20"/>
        </w:rPr>
      </w:pPr>
      <w:r w:rsidRPr="006E6CAC">
        <w:rPr>
          <w:sz w:val="20"/>
          <w:szCs w:val="20"/>
        </w:rPr>
        <w:t>Main Phone:</w:t>
      </w:r>
      <w:r w:rsidRPr="006E6CAC" w:rsidR="005D7B79">
        <w:rPr>
          <w:sz w:val="20"/>
          <w:szCs w:val="20"/>
        </w:rPr>
        <w:t xml:space="preserve"> </w:t>
      </w:r>
      <w:r w:rsidRPr="006E6CAC">
        <w:rPr>
          <w:sz w:val="20"/>
          <w:szCs w:val="20"/>
        </w:rPr>
        <w:t>(321) 633-2017</w:t>
      </w:r>
    </w:p>
    <w:p w:rsidR="00ED1C28" w:rsidRDefault="00ED1C28" w14:paraId="3C638974" w14:textId="77777777">
      <w:pPr>
        <w:spacing w:before="2"/>
        <w:rPr>
          <w:rFonts w:cs="Calibri"/>
          <w:sz w:val="5"/>
          <w:szCs w:val="5"/>
        </w:rPr>
      </w:pPr>
    </w:p>
    <w:tbl>
      <w:tblPr>
        <w:tblStyle w:val="TableGrid"/>
        <w:tblW w:w="0" w:type="auto"/>
        <w:tblInd w:w="85" w:type="dxa"/>
        <w:tblLayout w:type="fixed"/>
        <w:tblLook w:val="01E0" w:firstRow="1" w:lastRow="1" w:firstColumn="1" w:lastColumn="1" w:noHBand="0" w:noVBand="0"/>
      </w:tblPr>
      <w:tblGrid>
        <w:gridCol w:w="2015"/>
        <w:gridCol w:w="2215"/>
        <w:gridCol w:w="2430"/>
        <w:gridCol w:w="3426"/>
      </w:tblGrid>
      <w:tr w:rsidRPr="00EE7C86" w:rsidR="00E864D5" w:rsidTr="2786248B" w14:paraId="633D4003" w14:textId="77777777">
        <w:trPr>
          <w:trHeight w:val="278" w:hRule="exact"/>
        </w:trPr>
        <w:tc>
          <w:tcPr>
            <w:tcW w:w="2015" w:type="dxa"/>
            <w:shd w:val="clear" w:color="auto" w:fill="D9D9D9" w:themeFill="background1" w:themeFillShade="D9"/>
            <w:tcMar/>
          </w:tcPr>
          <w:p w:rsidRPr="006E6CAC" w:rsidR="00E864D5" w:rsidP="00A61B27" w:rsidRDefault="00E864D5" w14:paraId="519CE94D" w14:textId="77777777">
            <w:pPr>
              <w:pStyle w:val="TableParagraph"/>
              <w:ind w:right="1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Title</w:t>
            </w:r>
          </w:p>
        </w:tc>
        <w:tc>
          <w:tcPr>
            <w:tcW w:w="2215" w:type="dxa"/>
            <w:shd w:val="clear" w:color="auto" w:fill="D9D9D9" w:themeFill="background1" w:themeFillShade="D9"/>
            <w:tcMar/>
          </w:tcPr>
          <w:p w:rsidRPr="006E6CAC" w:rsidR="00E864D5" w:rsidP="00A61B27" w:rsidRDefault="00E864D5" w14:paraId="0BAF17BA" w14:textId="77777777">
            <w:pPr>
              <w:pStyle w:val="TableParagraph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Name</w:t>
            </w:r>
          </w:p>
        </w:tc>
        <w:tc>
          <w:tcPr>
            <w:tcW w:w="2430" w:type="dxa"/>
            <w:shd w:val="clear" w:color="auto" w:fill="D9D9D9" w:themeFill="background1" w:themeFillShade="D9"/>
            <w:tcMar/>
          </w:tcPr>
          <w:p w:rsidRPr="006E6CAC" w:rsidR="00E864D5" w:rsidP="00A61B27" w:rsidRDefault="00E864D5" w14:paraId="572DEB7F" w14:textId="77777777">
            <w:pPr>
              <w:pStyle w:val="TableParagraph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Phone</w:t>
            </w:r>
          </w:p>
        </w:tc>
        <w:tc>
          <w:tcPr>
            <w:tcW w:w="3426" w:type="dxa"/>
            <w:shd w:val="clear" w:color="auto" w:fill="D9D9D9" w:themeFill="background1" w:themeFillShade="D9"/>
            <w:tcMar/>
          </w:tcPr>
          <w:p w:rsidRPr="006E6CAC" w:rsidR="00E864D5" w:rsidP="00A61B27" w:rsidRDefault="00E864D5" w14:paraId="17B0586E" w14:textId="77777777">
            <w:pPr>
              <w:pStyle w:val="TableParagraph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E-mail</w:t>
            </w:r>
          </w:p>
        </w:tc>
      </w:tr>
      <w:tr w:rsidRPr="00EE7C86" w:rsidR="00551A8D" w:rsidTr="2786248B" w14:paraId="27157102" w14:textId="77777777">
        <w:trPr>
          <w:trHeight w:val="278" w:hRule="exact"/>
        </w:trPr>
        <w:tc>
          <w:tcPr>
            <w:tcW w:w="2015" w:type="dxa"/>
            <w:tcMar/>
          </w:tcPr>
          <w:p w:rsidRPr="006E6CAC" w:rsidR="00551A8D" w:rsidP="00551A8D" w:rsidRDefault="00551A8D" w14:paraId="3FCD9AF1" w14:textId="77777777">
            <w:pPr>
              <w:pStyle w:val="TableParagraph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Contract</w:t>
            </w:r>
            <w:r w:rsidRPr="006E6CAC">
              <w:rPr>
                <w:spacing w:val="-6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Manager</w:t>
            </w:r>
          </w:p>
        </w:tc>
        <w:tc>
          <w:tcPr>
            <w:tcW w:w="2215" w:type="dxa"/>
            <w:tcMar/>
          </w:tcPr>
          <w:p w:rsidRPr="006E6CAC" w:rsidR="00551A8D" w:rsidP="19891B74" w:rsidRDefault="5978FD6A" w14:paraId="4DBDDFF3" w14:textId="77777777">
            <w:pPr>
              <w:pStyle w:val="TableParagraph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Tina Swanson</w:t>
            </w:r>
          </w:p>
        </w:tc>
        <w:tc>
          <w:tcPr>
            <w:tcW w:w="2430" w:type="dxa"/>
            <w:tcMar/>
          </w:tcPr>
          <w:p w:rsidRPr="006E6CAC" w:rsidR="00551A8D" w:rsidP="19891B74" w:rsidRDefault="00551A8D" w14:paraId="0845434C" w14:textId="61C2B3B9">
            <w:pPr>
              <w:pStyle w:val="TableParagraph"/>
              <w:jc w:val="center"/>
              <w:rPr>
                <w:sz w:val="20"/>
                <w:szCs w:val="20"/>
              </w:rPr>
            </w:pPr>
            <w:r w:rsidRPr="19891B74">
              <w:rPr>
                <w:sz w:val="20"/>
                <w:szCs w:val="20"/>
              </w:rPr>
              <w:t>(321)</w:t>
            </w:r>
            <w:r w:rsidRPr="19891B74" w:rsidR="7BF24FE3">
              <w:rPr>
                <w:sz w:val="20"/>
                <w:szCs w:val="20"/>
              </w:rPr>
              <w:t>350-8412</w:t>
            </w:r>
          </w:p>
        </w:tc>
        <w:tc>
          <w:tcPr>
            <w:tcW w:w="3426" w:type="dxa"/>
            <w:tcMar/>
          </w:tcPr>
          <w:p w:rsidRPr="006E6CAC" w:rsidR="00551A8D" w:rsidP="19891B74" w:rsidRDefault="7BF24FE3" w14:paraId="6433822A" w14:textId="1D7A18EA">
            <w:pPr>
              <w:autoSpaceDE w:val="0"/>
              <w:autoSpaceDN w:val="0"/>
              <w:ind w:right="-20"/>
              <w:jc w:val="center"/>
              <w:rPr>
                <w:sz w:val="20"/>
                <w:szCs w:val="20"/>
              </w:rPr>
            </w:pPr>
            <w:hyperlink r:id="Rdd773eb5fe844687">
              <w:r w:rsidRPr="2786248B" w:rsidR="478D82BE">
                <w:rPr>
                  <w:rStyle w:val="Hyperlink"/>
                  <w:sz w:val="20"/>
                  <w:szCs w:val="20"/>
                </w:rPr>
                <w:t>Tina.Swanson@brevardfl.gov</w:t>
              </w:r>
            </w:hyperlink>
            <w:r w:rsidRPr="2786248B" w:rsidR="478D82BE">
              <w:rPr>
                <w:sz w:val="20"/>
                <w:szCs w:val="20"/>
              </w:rPr>
              <w:t xml:space="preserve"> </w:t>
            </w:r>
          </w:p>
        </w:tc>
      </w:tr>
      <w:tr w:rsidRPr="00EE7C86" w:rsidR="00551A8D" w:rsidTr="2786248B" w14:paraId="5171D1F0" w14:textId="77777777">
        <w:trPr>
          <w:trHeight w:val="278" w:hRule="exact"/>
        </w:trPr>
        <w:tc>
          <w:tcPr>
            <w:tcW w:w="2015" w:type="dxa"/>
            <w:tcMar/>
          </w:tcPr>
          <w:p w:rsidRPr="006E6CAC" w:rsidR="00551A8D" w:rsidP="00551A8D" w:rsidRDefault="00551A8D" w14:paraId="7C9D14D7" w14:textId="77777777">
            <w:pPr>
              <w:pStyle w:val="TableParagraph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215" w:type="dxa"/>
            <w:tcMar/>
          </w:tcPr>
          <w:p w:rsidRPr="006E6CAC" w:rsidR="00551A8D" w:rsidP="00551A8D" w:rsidRDefault="00551A8D" w14:paraId="3135885F" w14:textId="77777777">
            <w:pPr>
              <w:pStyle w:val="TableParagraph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Chris</w:t>
            </w:r>
            <w:r w:rsidRPr="006E6CAC">
              <w:rPr>
                <w:spacing w:val="-8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Ulrich</w:t>
            </w:r>
          </w:p>
        </w:tc>
        <w:tc>
          <w:tcPr>
            <w:tcW w:w="2430" w:type="dxa"/>
            <w:tcMar/>
          </w:tcPr>
          <w:p w:rsidRPr="006E6CAC" w:rsidR="00551A8D" w:rsidP="00551A8D" w:rsidRDefault="00551A8D" w14:paraId="6DBD7F8C" w14:textId="7FB8C979">
            <w:pPr>
              <w:pStyle w:val="TableParagraph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321) 350-8419</w:t>
            </w:r>
          </w:p>
        </w:tc>
        <w:tc>
          <w:tcPr>
            <w:tcW w:w="3426" w:type="dxa"/>
            <w:tcMar/>
          </w:tcPr>
          <w:p w:rsidRPr="006E6CAC" w:rsidR="00551A8D" w:rsidP="00551A8D" w:rsidRDefault="00322445" w14:paraId="19D3124D" w14:textId="77777777">
            <w:pPr>
              <w:autoSpaceDE w:val="0"/>
              <w:autoSpaceDN w:val="0"/>
              <w:ind w:right="-20"/>
              <w:jc w:val="center"/>
              <w:rPr>
                <w:rFonts w:ascii="Times New Roman" w:hAnsi="Times New Roman"/>
                <w:sz w:val="20"/>
                <w:szCs w:val="20"/>
              </w:rPr>
            </w:pPr>
            <w:hyperlink w:history="1" r:id="rId95">
              <w:r w:rsidRPr="006E6CAC" w:rsidR="00551A8D">
                <w:rPr>
                  <w:rStyle w:val="Hyperlink"/>
                  <w:sz w:val="20"/>
                  <w:szCs w:val="20"/>
                </w:rPr>
                <w:t>Chris.Ulrich@brevardfl.gov</w:t>
              </w:r>
            </w:hyperlink>
          </w:p>
        </w:tc>
      </w:tr>
      <w:tr w:rsidRPr="00EE7C86" w:rsidR="00A61B27" w:rsidTr="2786248B" w14:paraId="31891F96" w14:textId="77777777">
        <w:trPr>
          <w:trHeight w:val="278" w:hRule="exact"/>
        </w:trPr>
        <w:tc>
          <w:tcPr>
            <w:tcW w:w="2015" w:type="dxa"/>
            <w:tcMar/>
          </w:tcPr>
          <w:p w:rsidRPr="006E6CAC" w:rsidR="00A61B27" w:rsidP="00A61B27" w:rsidRDefault="00A61B27" w14:paraId="4781C786" w14:textId="3A52B9F9">
            <w:pPr>
              <w:pStyle w:val="TableParagraph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215" w:type="dxa"/>
            <w:tcMar/>
          </w:tcPr>
          <w:p w:rsidRPr="006E6CAC" w:rsidR="00A61B27" w:rsidP="00A61B27" w:rsidRDefault="00A61B27" w14:paraId="58D04402" w14:textId="22779F48">
            <w:pPr>
              <w:pStyle w:val="TableParagraph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rFonts w:cs="Calibri"/>
                <w:sz w:val="20"/>
                <w:szCs w:val="20"/>
              </w:rPr>
              <w:t>Jeffrey Grantham</w:t>
            </w:r>
          </w:p>
        </w:tc>
        <w:tc>
          <w:tcPr>
            <w:tcW w:w="2430" w:type="dxa"/>
            <w:tcMar/>
          </w:tcPr>
          <w:p w:rsidRPr="006E6CAC" w:rsidR="00A61B27" w:rsidP="00A61B27" w:rsidRDefault="004D754C" w14:paraId="48CDE2E2" w14:textId="318B1D38">
            <w:pPr>
              <w:pStyle w:val="TableParagraph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 xml:space="preserve">(321) </w:t>
            </w:r>
            <w:r w:rsidRPr="006E6CAC" w:rsidR="00D83269">
              <w:rPr>
                <w:sz w:val="20"/>
                <w:szCs w:val="20"/>
              </w:rPr>
              <w:t>350-8428</w:t>
            </w:r>
          </w:p>
        </w:tc>
        <w:tc>
          <w:tcPr>
            <w:tcW w:w="3426" w:type="dxa"/>
            <w:tcMar/>
          </w:tcPr>
          <w:p w:rsidRPr="006E6CAC" w:rsidR="00A61B27" w:rsidP="00A61B27" w:rsidRDefault="00322445" w14:paraId="661DA3D7" w14:textId="5AB3D6BE">
            <w:pPr>
              <w:autoSpaceDE w:val="0"/>
              <w:autoSpaceDN w:val="0"/>
              <w:ind w:right="-2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hyperlink w:history="1" r:id="rId96">
              <w:r w:rsidRPr="006E6CAC" w:rsidR="00A61B27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Jeffrey.Grantham@brevardfl.gov</w:t>
              </w:r>
            </w:hyperlink>
          </w:p>
          <w:p w:rsidRPr="006E6CAC" w:rsidR="00A61B27" w:rsidP="00A61B27" w:rsidRDefault="00A61B27" w14:paraId="1D85CFFF" w14:textId="6FE60368">
            <w:pPr>
              <w:autoSpaceDE w:val="0"/>
              <w:autoSpaceDN w:val="0"/>
              <w:ind w:right="-2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:rsidRPr="00680ED8" w:rsidR="00680ED8" w:rsidP="69B74DB3" w:rsidRDefault="00680ED8" w14:paraId="57D98D37" w14:textId="77777777">
      <w:pPr>
        <w:rPr>
          <w:rFonts w:asciiTheme="majorHAnsi" w:hAnsiTheme="majorHAnsi" w:eastAsiaTheme="majorEastAsia" w:cstheme="majorBidi"/>
          <w:b/>
          <w:bCs/>
          <w:sz w:val="20"/>
          <w:szCs w:val="20"/>
        </w:rPr>
      </w:pPr>
      <w:bookmarkStart w:name="Broward_County_Environmental_Protection_" w:id="14"/>
      <w:bookmarkStart w:name="_Toc431975084" w:id="15"/>
      <w:bookmarkEnd w:id="14"/>
    </w:p>
    <w:p w:rsidR="00ED1C28" w:rsidRDefault="0F3D30E7" w14:paraId="55EA57D0" w14:textId="734CA878">
      <w:pPr>
        <w:pStyle w:val="Heading2"/>
        <w:spacing w:before="31" w:line="292" w:lineRule="exact"/>
        <w:rPr>
          <w:spacing w:val="-3"/>
        </w:rPr>
      </w:pPr>
      <w:r w:rsidRPr="69B74DB3">
        <w:rPr>
          <w:rFonts w:asciiTheme="majorHAnsi" w:hAnsiTheme="majorHAnsi" w:eastAsiaTheme="majorEastAsia" w:cstheme="majorBidi"/>
          <w:bCs/>
        </w:rPr>
        <w:t>Broward County Resilient Environment</w:t>
      </w:r>
      <w:r w:rsidRPr="69B74DB3" w:rsidR="00314EDE">
        <w:rPr>
          <w:rFonts w:asciiTheme="majorHAnsi" w:hAnsiTheme="majorHAnsi" w:eastAsiaTheme="majorEastAsia" w:cstheme="majorBidi"/>
          <w:bCs/>
          <w:spacing w:val="-14"/>
          <w:sz w:val="22"/>
          <w:szCs w:val="22"/>
        </w:rPr>
        <w:t xml:space="preserve"> </w:t>
      </w:r>
      <w:r w:rsidR="00314EDE">
        <w:rPr>
          <w:spacing w:val="-3"/>
        </w:rPr>
        <w:t>Department</w:t>
      </w:r>
      <w:bookmarkEnd w:id="15"/>
    </w:p>
    <w:p w:rsidRPr="00EE7C86" w:rsidR="003335D0" w:rsidP="69B74DB3" w:rsidRDefault="005F44C1" w14:paraId="1A37BB3A" w14:textId="50D3759F">
      <w:pPr>
        <w:ind w:firstLine="107"/>
        <w:rPr>
          <w:rFonts w:ascii="Calibri Light" w:hAnsi="Calibri Light"/>
          <w:b/>
          <w:bCs/>
          <w:sz w:val="24"/>
          <w:szCs w:val="24"/>
        </w:rPr>
      </w:pPr>
      <w:r w:rsidRPr="69B74DB3">
        <w:rPr>
          <w:rFonts w:ascii="Calibri Light" w:hAnsi="Calibri Light"/>
          <w:b/>
          <w:bCs/>
          <w:sz w:val="24"/>
          <w:szCs w:val="24"/>
        </w:rPr>
        <w:t xml:space="preserve">Environmental </w:t>
      </w:r>
      <w:r w:rsidRPr="69B74DB3" w:rsidR="600D7500">
        <w:rPr>
          <w:rFonts w:ascii="Calibri Light" w:hAnsi="Calibri Light"/>
          <w:b/>
          <w:bCs/>
          <w:sz w:val="24"/>
          <w:szCs w:val="24"/>
        </w:rPr>
        <w:t>Permitting</w:t>
      </w:r>
      <w:r w:rsidRPr="69B74DB3">
        <w:rPr>
          <w:rFonts w:ascii="Calibri Light" w:hAnsi="Calibri Light"/>
          <w:b/>
          <w:bCs/>
          <w:sz w:val="24"/>
          <w:szCs w:val="24"/>
        </w:rPr>
        <w:t xml:space="preserve"> Division</w:t>
      </w:r>
    </w:p>
    <w:p w:rsidRPr="006E6CAC" w:rsidR="00ED1C28" w:rsidRDefault="00314EDE" w14:paraId="671672CA" w14:textId="77777777">
      <w:pPr>
        <w:pStyle w:val="BodyText"/>
        <w:spacing w:line="267" w:lineRule="exact"/>
        <w:ind w:right="3399"/>
        <w:rPr>
          <w:sz w:val="20"/>
          <w:szCs w:val="20"/>
        </w:rPr>
      </w:pPr>
      <w:r w:rsidRPr="006E6CAC">
        <w:rPr>
          <w:sz w:val="20"/>
          <w:szCs w:val="20"/>
        </w:rPr>
        <w:t>1</w:t>
      </w:r>
      <w:r w:rsidRPr="006E6CAC">
        <w:rPr>
          <w:spacing w:val="-11"/>
          <w:sz w:val="20"/>
          <w:szCs w:val="20"/>
        </w:rPr>
        <w:t xml:space="preserve"> </w:t>
      </w:r>
      <w:r w:rsidRPr="006E6CAC">
        <w:rPr>
          <w:sz w:val="20"/>
          <w:szCs w:val="20"/>
        </w:rPr>
        <w:t>North</w:t>
      </w:r>
      <w:r w:rsidRPr="006E6CAC">
        <w:rPr>
          <w:spacing w:val="-13"/>
          <w:sz w:val="20"/>
          <w:szCs w:val="20"/>
        </w:rPr>
        <w:t xml:space="preserve"> </w:t>
      </w:r>
      <w:r w:rsidRPr="006E6CAC">
        <w:rPr>
          <w:sz w:val="20"/>
          <w:szCs w:val="20"/>
        </w:rPr>
        <w:t>University</w:t>
      </w:r>
      <w:r w:rsidRPr="006E6CAC">
        <w:rPr>
          <w:spacing w:val="-11"/>
          <w:sz w:val="20"/>
          <w:szCs w:val="20"/>
        </w:rPr>
        <w:t xml:space="preserve"> </w:t>
      </w:r>
      <w:r w:rsidRPr="006E6CAC">
        <w:rPr>
          <w:sz w:val="20"/>
          <w:szCs w:val="20"/>
        </w:rPr>
        <w:t>Drive,</w:t>
      </w:r>
      <w:r w:rsidRPr="006E6CAC">
        <w:rPr>
          <w:spacing w:val="-6"/>
          <w:sz w:val="20"/>
          <w:szCs w:val="20"/>
        </w:rPr>
        <w:t xml:space="preserve"> </w:t>
      </w:r>
      <w:r w:rsidRPr="006E6CAC">
        <w:rPr>
          <w:sz w:val="20"/>
          <w:szCs w:val="20"/>
        </w:rPr>
        <w:t>Suite</w:t>
      </w:r>
      <w:r w:rsidRPr="006E6CAC">
        <w:rPr>
          <w:spacing w:val="-14"/>
          <w:sz w:val="20"/>
          <w:szCs w:val="20"/>
        </w:rPr>
        <w:t xml:space="preserve"> </w:t>
      </w:r>
      <w:r w:rsidRPr="006E6CAC">
        <w:rPr>
          <w:sz w:val="20"/>
          <w:szCs w:val="20"/>
        </w:rPr>
        <w:t>203,</w:t>
      </w:r>
      <w:r w:rsidRPr="006E6CAC">
        <w:rPr>
          <w:spacing w:val="-7"/>
          <w:sz w:val="20"/>
          <w:szCs w:val="20"/>
        </w:rPr>
        <w:t xml:space="preserve"> </w:t>
      </w:r>
      <w:r w:rsidRPr="006E6CAC">
        <w:rPr>
          <w:sz w:val="20"/>
          <w:szCs w:val="20"/>
        </w:rPr>
        <w:t>Plantation,</w:t>
      </w:r>
      <w:r w:rsidRPr="006E6CAC">
        <w:rPr>
          <w:spacing w:val="-14"/>
          <w:sz w:val="20"/>
          <w:szCs w:val="20"/>
        </w:rPr>
        <w:t xml:space="preserve"> </w:t>
      </w:r>
      <w:r w:rsidRPr="006E6CAC">
        <w:rPr>
          <w:sz w:val="20"/>
          <w:szCs w:val="20"/>
        </w:rPr>
        <w:t>FL</w:t>
      </w:r>
      <w:r w:rsidRPr="006E6CAC">
        <w:rPr>
          <w:spacing w:val="-16"/>
          <w:sz w:val="20"/>
          <w:szCs w:val="20"/>
        </w:rPr>
        <w:t xml:space="preserve"> </w:t>
      </w:r>
      <w:r w:rsidRPr="006E6CAC">
        <w:rPr>
          <w:sz w:val="20"/>
          <w:szCs w:val="20"/>
        </w:rPr>
        <w:t>33324</w:t>
      </w:r>
    </w:p>
    <w:p w:rsidRPr="006E6CAC" w:rsidR="00ED1C28" w:rsidP="005A1EDA" w:rsidRDefault="00314EDE" w14:paraId="633E9D9A" w14:textId="1E9E4FCC">
      <w:pPr>
        <w:pStyle w:val="BodyText"/>
        <w:ind w:left="108" w:right="3399"/>
        <w:rPr>
          <w:sz w:val="20"/>
          <w:szCs w:val="20"/>
        </w:rPr>
      </w:pPr>
      <w:r w:rsidRPr="006E6CAC">
        <w:rPr>
          <w:sz w:val="20"/>
          <w:szCs w:val="20"/>
        </w:rPr>
        <w:t>Main</w:t>
      </w:r>
      <w:r w:rsidRPr="006E6CAC" w:rsidR="005A1EDA">
        <w:rPr>
          <w:sz w:val="20"/>
          <w:szCs w:val="20"/>
        </w:rPr>
        <w:t xml:space="preserve"> Phone:</w:t>
      </w:r>
      <w:r w:rsidRPr="006E6CAC" w:rsidR="005D7B79">
        <w:rPr>
          <w:sz w:val="20"/>
          <w:szCs w:val="20"/>
        </w:rPr>
        <w:t xml:space="preserve"> </w:t>
      </w:r>
      <w:r w:rsidRPr="006E6CAC" w:rsidR="005A1EDA">
        <w:rPr>
          <w:sz w:val="20"/>
          <w:szCs w:val="20"/>
        </w:rPr>
        <w:t>(954) 519-1</w:t>
      </w:r>
      <w:r w:rsidRPr="006E6CAC" w:rsidR="79FB5522">
        <w:rPr>
          <w:sz w:val="20"/>
          <w:szCs w:val="20"/>
        </w:rPr>
        <w:t>483</w:t>
      </w:r>
      <w:r w:rsidRPr="006E6CAC" w:rsidR="005A1EDA">
        <w:rPr>
          <w:sz w:val="20"/>
          <w:szCs w:val="20"/>
        </w:rPr>
        <w:t>; Fax:</w:t>
      </w:r>
      <w:r w:rsidRPr="006E6CAC" w:rsidR="005D7B79">
        <w:rPr>
          <w:sz w:val="20"/>
          <w:szCs w:val="20"/>
        </w:rPr>
        <w:t xml:space="preserve"> </w:t>
      </w:r>
      <w:r w:rsidRPr="006E6CAC">
        <w:rPr>
          <w:sz w:val="20"/>
          <w:szCs w:val="20"/>
        </w:rPr>
        <w:t>(954)</w:t>
      </w:r>
      <w:r w:rsidRPr="006E6CAC">
        <w:rPr>
          <w:spacing w:val="-34"/>
          <w:sz w:val="20"/>
          <w:szCs w:val="20"/>
        </w:rPr>
        <w:t xml:space="preserve"> </w:t>
      </w:r>
      <w:r w:rsidRPr="006E6CAC" w:rsidR="5209E6A5">
        <w:rPr>
          <w:spacing w:val="-34"/>
          <w:sz w:val="20"/>
          <w:szCs w:val="20"/>
        </w:rPr>
        <w:t>519-1412</w:t>
      </w:r>
    </w:p>
    <w:tbl>
      <w:tblPr>
        <w:tblStyle w:val="TableGrid"/>
        <w:tblW w:w="0" w:type="auto"/>
        <w:tblInd w:w="85" w:type="dxa"/>
        <w:tblLayout w:type="fixed"/>
        <w:tblLook w:val="01E0" w:firstRow="1" w:lastRow="1" w:firstColumn="1" w:lastColumn="1" w:noHBand="0" w:noVBand="0"/>
      </w:tblPr>
      <w:tblGrid>
        <w:gridCol w:w="2070"/>
        <w:gridCol w:w="2700"/>
        <w:gridCol w:w="1890"/>
        <w:gridCol w:w="3426"/>
      </w:tblGrid>
      <w:tr w:rsidRPr="00EE7C86" w:rsidR="00ED1C28" w:rsidTr="005AD416" w14:paraId="43B25B38" w14:textId="77777777">
        <w:trPr>
          <w:trHeight w:val="278" w:hRule="exact"/>
        </w:trPr>
        <w:tc>
          <w:tcPr>
            <w:tcW w:w="2070" w:type="dxa"/>
            <w:shd w:val="clear" w:color="auto" w:fill="D9D9D9" w:themeFill="background1" w:themeFillShade="D9"/>
          </w:tcPr>
          <w:p w:rsidRPr="006E6CAC" w:rsidR="00ED1C28" w:rsidP="00393391" w:rsidRDefault="00314EDE" w14:paraId="7430FE33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Title</w:t>
            </w:r>
          </w:p>
        </w:tc>
        <w:tc>
          <w:tcPr>
            <w:tcW w:w="2700" w:type="dxa"/>
            <w:shd w:val="clear" w:color="auto" w:fill="D9D9D9" w:themeFill="background1" w:themeFillShade="D9"/>
          </w:tcPr>
          <w:p w:rsidRPr="006E6CAC" w:rsidR="00ED1C28" w:rsidP="00393391" w:rsidRDefault="00314EDE" w14:paraId="1694E1E4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Name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:rsidRPr="006E6CAC" w:rsidR="00ED1C28" w:rsidP="00393391" w:rsidRDefault="00314EDE" w14:paraId="68AAA8F0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Phone</w:t>
            </w:r>
          </w:p>
        </w:tc>
        <w:tc>
          <w:tcPr>
            <w:tcW w:w="3426" w:type="dxa"/>
            <w:shd w:val="clear" w:color="auto" w:fill="D9D9D9" w:themeFill="background1" w:themeFillShade="D9"/>
          </w:tcPr>
          <w:p w:rsidRPr="006E6CAC" w:rsidR="00ED1C28" w:rsidP="00393391" w:rsidRDefault="00314EDE" w14:paraId="761FF978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E-mail</w:t>
            </w:r>
          </w:p>
        </w:tc>
      </w:tr>
      <w:tr w:rsidRPr="00EE7C86" w:rsidR="00ED1C28" w:rsidTr="005AD416" w14:paraId="1EA1C42E" w14:textId="77777777">
        <w:trPr>
          <w:trHeight w:val="278" w:hRule="exact"/>
        </w:trPr>
        <w:tc>
          <w:tcPr>
            <w:tcW w:w="2070" w:type="dxa"/>
          </w:tcPr>
          <w:p w:rsidRPr="006E6CAC" w:rsidR="00ED1C28" w:rsidP="00393391" w:rsidRDefault="00314EDE" w14:paraId="2C62391A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Contract</w:t>
            </w:r>
            <w:r w:rsidRPr="006E6CAC">
              <w:rPr>
                <w:spacing w:val="-6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Manager</w:t>
            </w:r>
          </w:p>
        </w:tc>
        <w:tc>
          <w:tcPr>
            <w:tcW w:w="2700" w:type="dxa"/>
          </w:tcPr>
          <w:p w:rsidRPr="006E6CAC" w:rsidR="00ED1C28" w:rsidP="00393391" w:rsidRDefault="00314EDE" w14:paraId="4F357868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Ali H. Younes</w:t>
            </w:r>
          </w:p>
        </w:tc>
        <w:tc>
          <w:tcPr>
            <w:tcW w:w="1890" w:type="dxa"/>
          </w:tcPr>
          <w:p w:rsidRPr="006E6CAC" w:rsidR="00ED1C28" w:rsidP="00393391" w:rsidRDefault="00314EDE" w14:paraId="5158FF14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954)</w:t>
            </w:r>
            <w:r w:rsidRPr="006E6CAC">
              <w:rPr>
                <w:spacing w:val="-9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519-1486</w:t>
            </w:r>
          </w:p>
        </w:tc>
        <w:tc>
          <w:tcPr>
            <w:tcW w:w="3426" w:type="dxa"/>
          </w:tcPr>
          <w:p w:rsidRPr="006E6CAC" w:rsidR="00ED1C28" w:rsidP="00393391" w:rsidRDefault="00322445" w14:paraId="5E3E7F2D" w14:textId="3159FE20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hyperlink r:id="rId97">
              <w:r w:rsidRPr="006E6CAC" w:rsidR="0057220B">
                <w:rPr>
                  <w:color w:val="0563C1"/>
                  <w:sz w:val="20"/>
                  <w:szCs w:val="20"/>
                  <w:u w:val="single" w:color="0563C1"/>
                </w:rPr>
                <w:t>AYounes@broward.org</w:t>
              </w:r>
            </w:hyperlink>
          </w:p>
        </w:tc>
      </w:tr>
      <w:tr w:rsidRPr="00EE7C86" w:rsidR="003E2D9C" w:rsidTr="005AD416" w14:paraId="70229FCC" w14:textId="77777777">
        <w:trPr>
          <w:trHeight w:val="278" w:hRule="exact"/>
        </w:trPr>
        <w:tc>
          <w:tcPr>
            <w:tcW w:w="2070" w:type="dxa"/>
          </w:tcPr>
          <w:p w:rsidRPr="006E6CAC" w:rsidR="003E2D9C" w:rsidP="00393391" w:rsidRDefault="003E2D9C" w14:paraId="355E1A68" w14:textId="72125727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Supervisor</w:t>
            </w:r>
          </w:p>
        </w:tc>
        <w:tc>
          <w:tcPr>
            <w:tcW w:w="2700" w:type="dxa"/>
          </w:tcPr>
          <w:p w:rsidRPr="006E6CAC" w:rsidR="003E2D9C" w:rsidP="00393391" w:rsidRDefault="003E2D9C" w14:paraId="7627D747" w14:textId="44A65D7E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Eduardo</w:t>
            </w:r>
            <w:r w:rsidRPr="006E6CAC">
              <w:rPr>
                <w:spacing w:val="-2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Koenig</w:t>
            </w:r>
          </w:p>
        </w:tc>
        <w:tc>
          <w:tcPr>
            <w:tcW w:w="1890" w:type="dxa"/>
          </w:tcPr>
          <w:p w:rsidRPr="006E6CAC" w:rsidR="003E2D9C" w:rsidP="00393391" w:rsidRDefault="003E2D9C" w14:paraId="717AB447" w14:textId="3D5D7B06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954)</w:t>
            </w:r>
            <w:r w:rsidRPr="006E6CAC">
              <w:rPr>
                <w:spacing w:val="-9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740-0231</w:t>
            </w:r>
          </w:p>
        </w:tc>
        <w:tc>
          <w:tcPr>
            <w:tcW w:w="3426" w:type="dxa"/>
          </w:tcPr>
          <w:p w:rsidRPr="006E6CAC" w:rsidR="003E2D9C" w:rsidP="00393391" w:rsidRDefault="00322445" w14:paraId="0B6300CE" w14:textId="46455D43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hyperlink r:id="rId98">
              <w:r w:rsidRPr="006E6CAC" w:rsidR="003E2D9C">
                <w:rPr>
                  <w:color w:val="0563C1"/>
                  <w:sz w:val="20"/>
                  <w:szCs w:val="20"/>
                  <w:u w:val="single" w:color="0563C1"/>
                </w:rPr>
                <w:t>EKoenig@broward.org</w:t>
              </w:r>
            </w:hyperlink>
          </w:p>
        </w:tc>
      </w:tr>
      <w:tr w:rsidRPr="00EE7C86" w:rsidR="003E2D9C" w:rsidTr="005AD416" w14:paraId="46395A69" w14:textId="77777777">
        <w:trPr>
          <w:trHeight w:val="278" w:hRule="exact"/>
        </w:trPr>
        <w:tc>
          <w:tcPr>
            <w:tcW w:w="2070" w:type="dxa"/>
          </w:tcPr>
          <w:p w:rsidRPr="006E6CAC" w:rsidR="003E2D9C" w:rsidP="00393391" w:rsidRDefault="003E2D9C" w14:paraId="435F6278" w14:textId="1BDA60B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Tech Support Engineer</w:t>
            </w:r>
          </w:p>
        </w:tc>
        <w:tc>
          <w:tcPr>
            <w:tcW w:w="2700" w:type="dxa"/>
          </w:tcPr>
          <w:p w:rsidRPr="006E6CAC" w:rsidR="003E2D9C" w:rsidP="00393391" w:rsidRDefault="003E2D9C" w14:paraId="3D51671E" w14:textId="26E79254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John Sainval</w:t>
            </w:r>
          </w:p>
        </w:tc>
        <w:tc>
          <w:tcPr>
            <w:tcW w:w="1890" w:type="dxa"/>
          </w:tcPr>
          <w:p w:rsidRPr="006E6CAC" w:rsidR="003E2D9C" w:rsidP="00393391" w:rsidRDefault="003E2D9C" w14:paraId="76EDB559" w14:textId="2A320B2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954) 519-1229</w:t>
            </w:r>
          </w:p>
        </w:tc>
        <w:tc>
          <w:tcPr>
            <w:tcW w:w="3426" w:type="dxa"/>
          </w:tcPr>
          <w:p w:rsidRPr="006E6CAC" w:rsidR="003E2D9C" w:rsidP="00393391" w:rsidRDefault="00322445" w14:paraId="1853142A" w14:textId="5CE1BD0A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hyperlink w:history="1" r:id="rId99">
              <w:r w:rsidRPr="006E6CAC" w:rsidR="003E2D9C">
                <w:rPr>
                  <w:rStyle w:val="Hyperlink"/>
                  <w:sz w:val="20"/>
                  <w:szCs w:val="20"/>
                </w:rPr>
                <w:t>JSainval@broward.org</w:t>
              </w:r>
            </w:hyperlink>
          </w:p>
        </w:tc>
      </w:tr>
      <w:tr w:rsidRPr="00EE7C86" w:rsidR="003E2D9C" w:rsidTr="005AD416" w14:paraId="6363637C" w14:textId="77777777">
        <w:trPr>
          <w:trHeight w:val="278" w:hRule="exact"/>
        </w:trPr>
        <w:tc>
          <w:tcPr>
            <w:tcW w:w="2070" w:type="dxa"/>
          </w:tcPr>
          <w:p w:rsidRPr="006E6CAC" w:rsidR="003E2D9C" w:rsidP="15F85D36" w:rsidRDefault="414CFB0C" w14:paraId="214E4F1B" w14:textId="0923F99F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 xml:space="preserve">Lead </w:t>
            </w:r>
            <w:r w:rsidRPr="006E6CAC" w:rsidR="003E2D9C">
              <w:rPr>
                <w:sz w:val="20"/>
                <w:szCs w:val="20"/>
              </w:rPr>
              <w:t>Inspector</w:t>
            </w:r>
          </w:p>
        </w:tc>
        <w:tc>
          <w:tcPr>
            <w:tcW w:w="2700" w:type="dxa"/>
          </w:tcPr>
          <w:p w:rsidRPr="006E6CAC" w:rsidR="003E2D9C" w:rsidP="00393391" w:rsidRDefault="003E2D9C" w14:paraId="543D73EF" w14:textId="2E2B65E2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Dale Scott</w:t>
            </w:r>
          </w:p>
        </w:tc>
        <w:tc>
          <w:tcPr>
            <w:tcW w:w="1890" w:type="dxa"/>
          </w:tcPr>
          <w:p w:rsidRPr="006E6CAC" w:rsidR="003E2D9C" w:rsidP="00393391" w:rsidRDefault="003E2D9C" w14:paraId="54956958" w14:textId="0BE5FA88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954) 818-6279</w:t>
            </w:r>
          </w:p>
        </w:tc>
        <w:tc>
          <w:tcPr>
            <w:tcW w:w="3426" w:type="dxa"/>
          </w:tcPr>
          <w:p w:rsidRPr="006E6CAC" w:rsidR="003E2D9C" w:rsidP="00393391" w:rsidRDefault="00322445" w14:paraId="02F746CA" w14:textId="081D08F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hyperlink w:history="1" r:id="rId100">
              <w:r w:rsidRPr="006E6CAC" w:rsidR="003E2D9C">
                <w:rPr>
                  <w:rStyle w:val="Hyperlink"/>
                  <w:sz w:val="20"/>
                  <w:szCs w:val="20"/>
                </w:rPr>
                <w:t>DScott@broward.org</w:t>
              </w:r>
            </w:hyperlink>
          </w:p>
        </w:tc>
      </w:tr>
      <w:tr w:rsidRPr="00EE7C86" w:rsidR="003E2D9C" w:rsidTr="005AD416" w14:paraId="0F363A8B" w14:textId="77777777">
        <w:trPr>
          <w:trHeight w:val="278" w:hRule="exact"/>
        </w:trPr>
        <w:tc>
          <w:tcPr>
            <w:tcW w:w="2070" w:type="dxa"/>
          </w:tcPr>
          <w:p w:rsidRPr="006E6CAC" w:rsidR="003E2D9C" w:rsidP="00CE7580" w:rsidRDefault="003E2D9C" w14:paraId="702F55ED" w14:textId="47018C4C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700" w:type="dxa"/>
          </w:tcPr>
          <w:p w:rsidRPr="006E6CAC" w:rsidR="003E2D9C" w:rsidP="00CE7580" w:rsidRDefault="003E2D9C" w14:paraId="630056FD" w14:textId="65C95439">
            <w:pPr>
              <w:pStyle w:val="TableParagraph"/>
              <w:spacing w:line="268" w:lineRule="exact"/>
              <w:ind w:left="1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Andrew Whitaker</w:t>
            </w:r>
          </w:p>
        </w:tc>
        <w:tc>
          <w:tcPr>
            <w:tcW w:w="1890" w:type="dxa"/>
          </w:tcPr>
          <w:p w:rsidRPr="006E6CAC" w:rsidR="003E2D9C" w:rsidP="00CE7580" w:rsidRDefault="003E2D9C" w14:paraId="1F1610E3" w14:textId="59D30926">
            <w:pPr>
              <w:pStyle w:val="TableParagraph"/>
              <w:spacing w:line="268" w:lineRule="exact"/>
              <w:ind w:left="1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954) 465-3800</w:t>
            </w:r>
          </w:p>
        </w:tc>
        <w:tc>
          <w:tcPr>
            <w:tcW w:w="3426" w:type="dxa"/>
          </w:tcPr>
          <w:p w:rsidRPr="006E6CAC" w:rsidR="003E2D9C" w:rsidP="00CE7580" w:rsidRDefault="00322445" w14:paraId="2C929A4D" w14:textId="3FF477EB">
            <w:pPr>
              <w:pStyle w:val="TableParagraph"/>
              <w:spacing w:line="268" w:lineRule="exact"/>
              <w:ind w:left="1"/>
              <w:jc w:val="center"/>
              <w:rPr>
                <w:sz w:val="20"/>
                <w:szCs w:val="20"/>
              </w:rPr>
            </w:pPr>
            <w:hyperlink w:history="1" r:id="rId101">
              <w:r w:rsidRPr="006E6CAC" w:rsidR="003E2D9C">
                <w:rPr>
                  <w:rStyle w:val="Hyperlink"/>
                  <w:sz w:val="20"/>
                  <w:szCs w:val="20"/>
                </w:rPr>
                <w:t>AWhitaker@broward.org</w:t>
              </w:r>
            </w:hyperlink>
            <w:r w:rsidRPr="006E6CAC" w:rsidR="003E2D9C">
              <w:rPr>
                <w:sz w:val="20"/>
                <w:szCs w:val="20"/>
              </w:rPr>
              <w:t xml:space="preserve"> </w:t>
            </w:r>
          </w:p>
        </w:tc>
      </w:tr>
      <w:tr w:rsidRPr="00EE7C86" w:rsidR="003E2D9C" w:rsidTr="005AD416" w14:paraId="3ED328F4" w14:textId="77777777">
        <w:trPr>
          <w:trHeight w:val="281" w:hRule="exact"/>
        </w:trPr>
        <w:tc>
          <w:tcPr>
            <w:tcW w:w="2070" w:type="dxa"/>
          </w:tcPr>
          <w:p w:rsidRPr="006E6CAC" w:rsidR="003E2D9C" w:rsidP="00754FE9" w:rsidRDefault="003E2D9C" w14:paraId="61A600E7" w14:textId="12E4E4AD">
            <w:pPr>
              <w:pStyle w:val="TableParagraph"/>
              <w:spacing w:line="268" w:lineRule="exact"/>
              <w:ind w:left="1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700" w:type="dxa"/>
          </w:tcPr>
          <w:p w:rsidRPr="006E6CAC" w:rsidR="003E2D9C" w:rsidP="00754FE9" w:rsidRDefault="003E2D9C" w14:paraId="387D91D5" w14:textId="22E39AB4">
            <w:pPr>
              <w:pStyle w:val="TableParagraph"/>
              <w:spacing w:line="268" w:lineRule="exact"/>
              <w:ind w:left="1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Tamara Hamilton</w:t>
            </w:r>
          </w:p>
        </w:tc>
        <w:tc>
          <w:tcPr>
            <w:tcW w:w="1890" w:type="dxa"/>
          </w:tcPr>
          <w:p w:rsidRPr="006E6CAC" w:rsidR="003E2D9C" w:rsidP="00754FE9" w:rsidRDefault="003E2D9C" w14:paraId="44507225" w14:textId="33D54AA9">
            <w:pPr>
              <w:pStyle w:val="TableParagraph"/>
              <w:spacing w:line="268" w:lineRule="exact"/>
              <w:ind w:left="1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954) 465-9385</w:t>
            </w:r>
          </w:p>
        </w:tc>
        <w:tc>
          <w:tcPr>
            <w:tcW w:w="3426" w:type="dxa"/>
          </w:tcPr>
          <w:p w:rsidRPr="006E6CAC" w:rsidR="003E2D9C" w:rsidP="00754FE9" w:rsidRDefault="00322445" w14:paraId="5D37C025" w14:textId="013A13CD">
            <w:pPr>
              <w:pStyle w:val="TableParagraph"/>
              <w:spacing w:line="268" w:lineRule="exact"/>
              <w:ind w:left="1"/>
              <w:jc w:val="center"/>
              <w:rPr>
                <w:sz w:val="20"/>
                <w:szCs w:val="20"/>
              </w:rPr>
            </w:pPr>
            <w:hyperlink w:history="1" r:id="rId102">
              <w:r w:rsidRPr="006E6CAC" w:rsidR="003E2D9C">
                <w:rPr>
                  <w:rStyle w:val="Hyperlink"/>
                  <w:sz w:val="20"/>
                  <w:szCs w:val="20"/>
                </w:rPr>
                <w:t>TAHamilton@broward.org</w:t>
              </w:r>
            </w:hyperlink>
            <w:r w:rsidRPr="006E6CAC" w:rsidR="003E2D9C">
              <w:rPr>
                <w:sz w:val="20"/>
                <w:szCs w:val="20"/>
              </w:rPr>
              <w:t xml:space="preserve"> </w:t>
            </w:r>
          </w:p>
        </w:tc>
      </w:tr>
      <w:tr w:rsidR="15F85D36" w:rsidTr="005AD416" w14:paraId="4DE5057B" w14:textId="77777777">
        <w:trPr>
          <w:trHeight w:val="281"/>
        </w:trPr>
        <w:tc>
          <w:tcPr>
            <w:tcW w:w="2070" w:type="dxa"/>
            <w:vAlign w:val="center"/>
          </w:tcPr>
          <w:p w:rsidRPr="006E6CAC" w:rsidR="56A48899" w:rsidP="15F85D36" w:rsidRDefault="56A48899" w14:paraId="77A23743" w14:textId="53CB6768">
            <w:pPr>
              <w:spacing w:before="6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rFonts w:cs="Calibri"/>
                <w:sz w:val="20"/>
                <w:szCs w:val="20"/>
              </w:rPr>
              <w:t>Inspector</w:t>
            </w:r>
          </w:p>
        </w:tc>
        <w:tc>
          <w:tcPr>
            <w:tcW w:w="2700" w:type="dxa"/>
            <w:vAlign w:val="center"/>
          </w:tcPr>
          <w:p w:rsidRPr="006E6CAC" w:rsidR="56A48899" w:rsidP="15F85D36" w:rsidRDefault="150C0733" w14:paraId="66B89E65" w14:textId="0B55198B">
            <w:pPr>
              <w:spacing w:before="6"/>
              <w:jc w:val="center"/>
              <w:rPr>
                <w:rFonts w:cs="Calibri"/>
                <w:sz w:val="20"/>
                <w:szCs w:val="20"/>
              </w:rPr>
            </w:pPr>
            <w:r w:rsidRPr="005AD416">
              <w:rPr>
                <w:rFonts w:cs="Calibri"/>
                <w:sz w:val="20"/>
                <w:szCs w:val="20"/>
              </w:rPr>
              <w:t>Erica Duboff</w:t>
            </w:r>
          </w:p>
        </w:tc>
        <w:tc>
          <w:tcPr>
            <w:tcW w:w="1890" w:type="dxa"/>
            <w:vAlign w:val="center"/>
          </w:tcPr>
          <w:p w:rsidRPr="006E6CAC" w:rsidR="56A48899" w:rsidP="15F85D36" w:rsidRDefault="150C0733" w14:paraId="58F1C5FD" w14:textId="6B0606B8">
            <w:pPr>
              <w:spacing w:before="6"/>
              <w:jc w:val="center"/>
              <w:rPr>
                <w:rFonts w:cs="Calibri"/>
                <w:sz w:val="20"/>
                <w:szCs w:val="20"/>
              </w:rPr>
            </w:pPr>
            <w:r w:rsidRPr="005AD416">
              <w:rPr>
                <w:rFonts w:cs="Calibri"/>
                <w:sz w:val="20"/>
                <w:szCs w:val="20"/>
              </w:rPr>
              <w:t>(954)818-7547</w:t>
            </w:r>
          </w:p>
        </w:tc>
        <w:tc>
          <w:tcPr>
            <w:tcW w:w="3426" w:type="dxa"/>
            <w:vAlign w:val="center"/>
          </w:tcPr>
          <w:p w:rsidRPr="006E6CAC" w:rsidR="56A48899" w:rsidP="15F85D36" w:rsidRDefault="00322445" w14:paraId="643D0CF3" w14:textId="3A91EBF6">
            <w:pPr>
              <w:spacing w:before="6"/>
              <w:jc w:val="center"/>
              <w:rPr>
                <w:rFonts w:cs="Calibri"/>
                <w:sz w:val="20"/>
                <w:szCs w:val="20"/>
              </w:rPr>
            </w:pPr>
            <w:hyperlink r:id="rId103">
              <w:r w:rsidRPr="005AD416" w:rsidR="150C0733">
                <w:rPr>
                  <w:rStyle w:val="Hyperlink"/>
                  <w:rFonts w:cs="Calibri"/>
                  <w:sz w:val="20"/>
                  <w:szCs w:val="20"/>
                </w:rPr>
                <w:t>EDuboff@broward.org</w:t>
              </w:r>
            </w:hyperlink>
          </w:p>
        </w:tc>
      </w:tr>
      <w:tr w:rsidR="15F85D36" w:rsidTr="005AD416" w14:paraId="1B371701" w14:textId="77777777">
        <w:trPr>
          <w:trHeight w:val="281"/>
        </w:trPr>
        <w:tc>
          <w:tcPr>
            <w:tcW w:w="2070" w:type="dxa"/>
            <w:vAlign w:val="center"/>
          </w:tcPr>
          <w:p w:rsidRPr="006E6CAC" w:rsidR="56A48899" w:rsidP="15F85D36" w:rsidRDefault="56A48899" w14:paraId="67DCFFDD" w14:textId="66B46B32">
            <w:pPr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rFonts w:cs="Calibri"/>
                <w:sz w:val="20"/>
                <w:szCs w:val="20"/>
              </w:rPr>
              <w:t>Inspector</w:t>
            </w:r>
          </w:p>
        </w:tc>
        <w:tc>
          <w:tcPr>
            <w:tcW w:w="2700" w:type="dxa"/>
            <w:vAlign w:val="center"/>
          </w:tcPr>
          <w:p w:rsidRPr="006E6CAC" w:rsidR="56A48899" w:rsidP="15F85D36" w:rsidRDefault="56A48899" w14:paraId="7759DF70" w14:textId="10ACE608">
            <w:pPr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rFonts w:cs="Calibri"/>
                <w:sz w:val="20"/>
                <w:szCs w:val="20"/>
              </w:rPr>
              <w:t>Alexand</w:t>
            </w:r>
            <w:r w:rsidR="00D00821">
              <w:rPr>
                <w:rFonts w:cs="Calibri"/>
                <w:sz w:val="20"/>
                <w:szCs w:val="20"/>
              </w:rPr>
              <w:t>ra</w:t>
            </w:r>
            <w:r w:rsidRPr="006E6CAC">
              <w:rPr>
                <w:rFonts w:cs="Calibri"/>
                <w:sz w:val="20"/>
                <w:szCs w:val="20"/>
              </w:rPr>
              <w:t xml:space="preserve"> Lemus</w:t>
            </w:r>
          </w:p>
        </w:tc>
        <w:tc>
          <w:tcPr>
            <w:tcW w:w="1890" w:type="dxa"/>
            <w:vAlign w:val="center"/>
          </w:tcPr>
          <w:p w:rsidRPr="006E6CAC" w:rsidR="56A48899" w:rsidP="15F85D36" w:rsidRDefault="56A48899" w14:paraId="4C7962B8" w14:textId="2D7414E8">
            <w:pPr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rFonts w:cs="Calibri"/>
                <w:sz w:val="20"/>
                <w:szCs w:val="20"/>
              </w:rPr>
              <w:t>(954) 818-7525</w:t>
            </w:r>
          </w:p>
        </w:tc>
        <w:tc>
          <w:tcPr>
            <w:tcW w:w="3426" w:type="dxa"/>
            <w:vAlign w:val="center"/>
          </w:tcPr>
          <w:p w:rsidRPr="006E6CAC" w:rsidR="56A48899" w:rsidP="15F85D36" w:rsidRDefault="00322445" w14:paraId="278D2827" w14:textId="70E3EF42">
            <w:pPr>
              <w:jc w:val="center"/>
              <w:rPr>
                <w:rFonts w:cs="Calibri"/>
                <w:sz w:val="20"/>
                <w:szCs w:val="20"/>
              </w:rPr>
            </w:pPr>
            <w:hyperlink r:id="rId104">
              <w:r w:rsidRPr="006E6CAC" w:rsidR="56A48899">
                <w:rPr>
                  <w:rStyle w:val="Hyperlink"/>
                  <w:rFonts w:cs="Calibri"/>
                  <w:sz w:val="20"/>
                  <w:szCs w:val="20"/>
                </w:rPr>
                <w:t>alemus@broward.org</w:t>
              </w:r>
            </w:hyperlink>
            <w:r w:rsidRPr="006E6CAC" w:rsidR="56A48899">
              <w:rPr>
                <w:rFonts w:cs="Calibri"/>
                <w:sz w:val="20"/>
                <w:szCs w:val="20"/>
              </w:rPr>
              <w:t xml:space="preserve"> </w:t>
            </w:r>
          </w:p>
        </w:tc>
      </w:tr>
      <w:tr w:rsidR="15F85D36" w:rsidTr="005AD416" w14:paraId="5F49728D" w14:textId="77777777">
        <w:trPr>
          <w:trHeight w:val="281"/>
        </w:trPr>
        <w:tc>
          <w:tcPr>
            <w:tcW w:w="2070" w:type="dxa"/>
            <w:vAlign w:val="center"/>
          </w:tcPr>
          <w:p w:rsidRPr="006E6CAC" w:rsidR="56A48899" w:rsidP="15F85D36" w:rsidRDefault="56A48899" w14:paraId="419713DC" w14:textId="70AA3143">
            <w:pPr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rFonts w:cs="Calibri"/>
                <w:sz w:val="20"/>
                <w:szCs w:val="20"/>
              </w:rPr>
              <w:t>Inspector</w:t>
            </w:r>
          </w:p>
        </w:tc>
        <w:tc>
          <w:tcPr>
            <w:tcW w:w="2700" w:type="dxa"/>
            <w:vAlign w:val="center"/>
          </w:tcPr>
          <w:p w:rsidRPr="006E6CAC" w:rsidR="56A48899" w:rsidP="15F85D36" w:rsidRDefault="56A48899" w14:paraId="69693C3E" w14:textId="12451319">
            <w:pPr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rFonts w:cs="Calibri"/>
                <w:sz w:val="20"/>
                <w:szCs w:val="20"/>
              </w:rPr>
              <w:t>Sherrill Monsanto-Donovan</w:t>
            </w:r>
          </w:p>
        </w:tc>
        <w:tc>
          <w:tcPr>
            <w:tcW w:w="1890" w:type="dxa"/>
            <w:vAlign w:val="center"/>
          </w:tcPr>
          <w:p w:rsidRPr="006E6CAC" w:rsidR="56A48899" w:rsidP="15F85D36" w:rsidRDefault="56A48899" w14:paraId="5E9345BB" w14:textId="03796F62">
            <w:pPr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rFonts w:cs="Calibri"/>
                <w:sz w:val="20"/>
                <w:szCs w:val="20"/>
              </w:rPr>
              <w:t>(954) 818-7503</w:t>
            </w:r>
          </w:p>
        </w:tc>
        <w:tc>
          <w:tcPr>
            <w:tcW w:w="3426" w:type="dxa"/>
            <w:vAlign w:val="center"/>
          </w:tcPr>
          <w:p w:rsidRPr="006E6CAC" w:rsidR="56A48899" w:rsidP="15F85D36" w:rsidRDefault="00322445" w14:paraId="33B8C567" w14:textId="65D3499F">
            <w:pPr>
              <w:jc w:val="center"/>
              <w:rPr>
                <w:rFonts w:cs="Calibri"/>
                <w:sz w:val="20"/>
                <w:szCs w:val="20"/>
              </w:rPr>
            </w:pPr>
            <w:hyperlink r:id="rId105">
              <w:r w:rsidRPr="006E6CAC" w:rsidR="56A48899">
                <w:rPr>
                  <w:rStyle w:val="Hyperlink"/>
                  <w:rFonts w:cs="Calibri"/>
                  <w:sz w:val="20"/>
                  <w:szCs w:val="20"/>
                </w:rPr>
                <w:t>smonsantodonovan@boward.org</w:t>
              </w:r>
            </w:hyperlink>
            <w:r w:rsidRPr="006E6CAC" w:rsidR="56A48899">
              <w:rPr>
                <w:rFonts w:cs="Calibri"/>
                <w:sz w:val="20"/>
                <w:szCs w:val="20"/>
              </w:rPr>
              <w:t xml:space="preserve"> </w:t>
            </w:r>
          </w:p>
        </w:tc>
      </w:tr>
      <w:tr w:rsidR="00960DFC" w:rsidTr="005AD416" w14:paraId="73D9AC33" w14:textId="77777777">
        <w:trPr>
          <w:trHeight w:val="281"/>
        </w:trPr>
        <w:tc>
          <w:tcPr>
            <w:tcW w:w="2070" w:type="dxa"/>
            <w:vAlign w:val="center"/>
          </w:tcPr>
          <w:p w:rsidRPr="006E6CAC" w:rsidR="00960DFC" w:rsidP="15F85D36" w:rsidRDefault="00960DFC" w14:paraId="5F5AF8BE" w14:textId="5E57045E">
            <w:pPr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rFonts w:cs="Calibri"/>
                <w:sz w:val="20"/>
                <w:szCs w:val="20"/>
              </w:rPr>
              <w:t>Inspector</w:t>
            </w:r>
          </w:p>
        </w:tc>
        <w:tc>
          <w:tcPr>
            <w:tcW w:w="2700" w:type="dxa"/>
            <w:vAlign w:val="center"/>
          </w:tcPr>
          <w:p w:rsidRPr="006E6CAC" w:rsidR="00960DFC" w:rsidP="15F85D36" w:rsidRDefault="57590D60" w14:paraId="40057D72" w14:textId="41FC5CA8">
            <w:pPr>
              <w:jc w:val="center"/>
              <w:rPr>
                <w:rFonts w:cs="Calibri"/>
                <w:sz w:val="20"/>
                <w:szCs w:val="20"/>
              </w:rPr>
            </w:pPr>
            <w:r w:rsidRPr="005AD416">
              <w:rPr>
                <w:rFonts w:cs="Calibri"/>
                <w:sz w:val="20"/>
                <w:szCs w:val="20"/>
              </w:rPr>
              <w:t>Sage Singh</w:t>
            </w:r>
          </w:p>
        </w:tc>
        <w:tc>
          <w:tcPr>
            <w:tcW w:w="1890" w:type="dxa"/>
            <w:vAlign w:val="center"/>
          </w:tcPr>
          <w:p w:rsidRPr="006E6CAC" w:rsidR="00960DFC" w:rsidP="15F85D36" w:rsidRDefault="57590D60" w14:paraId="2DAA51E3" w14:textId="1477FEFD">
            <w:pPr>
              <w:jc w:val="center"/>
              <w:rPr>
                <w:rFonts w:cs="Calibri"/>
                <w:sz w:val="20"/>
                <w:szCs w:val="20"/>
              </w:rPr>
            </w:pPr>
            <w:r w:rsidRPr="005AD416">
              <w:rPr>
                <w:rFonts w:cs="Calibri"/>
                <w:sz w:val="20"/>
                <w:szCs w:val="20"/>
              </w:rPr>
              <w:t>(954) 498-1718</w:t>
            </w:r>
          </w:p>
        </w:tc>
        <w:tc>
          <w:tcPr>
            <w:tcW w:w="3426" w:type="dxa"/>
            <w:vAlign w:val="center"/>
          </w:tcPr>
          <w:p w:rsidRPr="006E6CAC" w:rsidR="00960DFC" w:rsidP="15F85D36" w:rsidRDefault="00322445" w14:paraId="7A143246" w14:textId="17EBD22D">
            <w:pPr>
              <w:jc w:val="center"/>
              <w:rPr>
                <w:sz w:val="20"/>
                <w:szCs w:val="20"/>
              </w:rPr>
            </w:pPr>
            <w:hyperlink r:id="rId106">
              <w:r w:rsidRPr="005AD416" w:rsidR="57590D60">
                <w:rPr>
                  <w:rStyle w:val="Hyperlink"/>
                  <w:sz w:val="20"/>
                  <w:szCs w:val="20"/>
                </w:rPr>
                <w:t>SSingh@broward.org</w:t>
              </w:r>
            </w:hyperlink>
          </w:p>
        </w:tc>
      </w:tr>
      <w:tr w:rsidR="005AD416" w:rsidTr="005AD416" w14:paraId="0C32DAE7" w14:textId="77777777">
        <w:trPr>
          <w:trHeight w:val="281"/>
        </w:trPr>
        <w:tc>
          <w:tcPr>
            <w:tcW w:w="2070" w:type="dxa"/>
            <w:vAlign w:val="center"/>
          </w:tcPr>
          <w:p w:rsidR="57590D60" w:rsidP="005AD416" w:rsidRDefault="57590D60" w14:paraId="1CECCB83" w14:textId="7949E40F">
            <w:pPr>
              <w:jc w:val="center"/>
              <w:rPr>
                <w:rFonts w:cs="Calibri"/>
                <w:sz w:val="20"/>
                <w:szCs w:val="20"/>
              </w:rPr>
            </w:pPr>
            <w:r w:rsidRPr="005AD416">
              <w:rPr>
                <w:rFonts w:cs="Calibri"/>
                <w:sz w:val="20"/>
                <w:szCs w:val="20"/>
              </w:rPr>
              <w:t>Inspector</w:t>
            </w:r>
          </w:p>
        </w:tc>
        <w:tc>
          <w:tcPr>
            <w:tcW w:w="2700" w:type="dxa"/>
            <w:vAlign w:val="center"/>
          </w:tcPr>
          <w:p w:rsidR="57590D60" w:rsidP="005AD416" w:rsidRDefault="57590D60" w14:paraId="443E8719" w14:textId="449AF23A">
            <w:pPr>
              <w:jc w:val="center"/>
              <w:rPr>
                <w:rFonts w:cs="Calibri"/>
                <w:sz w:val="20"/>
                <w:szCs w:val="20"/>
              </w:rPr>
            </w:pPr>
            <w:r w:rsidRPr="005AD416">
              <w:rPr>
                <w:rFonts w:cs="Calibri"/>
                <w:sz w:val="20"/>
                <w:szCs w:val="20"/>
              </w:rPr>
              <w:t>Dwyane Lewis</w:t>
            </w:r>
          </w:p>
        </w:tc>
        <w:tc>
          <w:tcPr>
            <w:tcW w:w="1890" w:type="dxa"/>
            <w:vAlign w:val="center"/>
          </w:tcPr>
          <w:p w:rsidR="57590D60" w:rsidP="005AD416" w:rsidRDefault="57590D60" w14:paraId="028963DC" w14:textId="168A1E44">
            <w:pPr>
              <w:jc w:val="center"/>
              <w:rPr>
                <w:rFonts w:cs="Calibri"/>
                <w:sz w:val="20"/>
                <w:szCs w:val="20"/>
              </w:rPr>
            </w:pPr>
            <w:r w:rsidRPr="005AD416">
              <w:rPr>
                <w:rFonts w:cs="Calibri"/>
                <w:sz w:val="20"/>
                <w:szCs w:val="20"/>
              </w:rPr>
              <w:t>(954)-395-4009</w:t>
            </w:r>
          </w:p>
        </w:tc>
        <w:tc>
          <w:tcPr>
            <w:tcW w:w="3426" w:type="dxa"/>
            <w:vAlign w:val="center"/>
          </w:tcPr>
          <w:p w:rsidR="57590D60" w:rsidP="005AD416" w:rsidRDefault="00322445" w14:paraId="5DEC3669" w14:textId="7071CD6F">
            <w:pPr>
              <w:jc w:val="center"/>
              <w:rPr>
                <w:sz w:val="20"/>
                <w:szCs w:val="20"/>
              </w:rPr>
            </w:pPr>
            <w:hyperlink r:id="rId107">
              <w:r w:rsidRPr="005AD416" w:rsidR="57590D60">
                <w:rPr>
                  <w:rStyle w:val="Hyperlink"/>
                  <w:sz w:val="20"/>
                  <w:szCs w:val="20"/>
                </w:rPr>
                <w:t>DLewis@broward.org</w:t>
              </w:r>
            </w:hyperlink>
          </w:p>
        </w:tc>
      </w:tr>
    </w:tbl>
    <w:p w:rsidR="005AD416" w:rsidRDefault="005AD416" w14:paraId="3F9C1D22" w14:textId="42F22F46"/>
    <w:p w:rsidR="005AD416" w:rsidRDefault="005AD416" w14:paraId="1F6C1729" w14:textId="5BDD2E56"/>
    <w:p w:rsidR="00680ED8" w:rsidP="15F85D36" w:rsidRDefault="00680ED8" w14:paraId="60FF6DBB" w14:textId="77777777">
      <w:pPr>
        <w:spacing w:before="6"/>
        <w:rPr>
          <w:rFonts w:cs="Calibri"/>
        </w:rPr>
      </w:pPr>
    </w:p>
    <w:p w:rsidR="00ED1C28" w:rsidRDefault="00314EDE" w14:paraId="33C38D8C" w14:textId="77777777">
      <w:pPr>
        <w:pStyle w:val="Heading2"/>
        <w:spacing w:line="292" w:lineRule="exact"/>
        <w:ind w:right="3399"/>
      </w:pPr>
      <w:bookmarkStart w:name="Calhoun_County_–_Florida_Department_of_H" w:id="16"/>
      <w:bookmarkStart w:name="_Toc431975085" w:id="17"/>
      <w:bookmarkEnd w:id="16"/>
      <w:r>
        <w:t>Calhoun</w:t>
      </w:r>
      <w:r>
        <w:rPr>
          <w:spacing w:val="-11"/>
        </w:rPr>
        <w:t xml:space="preserve"> </w:t>
      </w:r>
      <w:r>
        <w:rPr>
          <w:spacing w:val="-3"/>
        </w:rPr>
        <w:t>County</w:t>
      </w:r>
      <w:r>
        <w:rPr>
          <w:spacing w:val="-6"/>
        </w:rPr>
        <w:t xml:space="preserve"> </w:t>
      </w:r>
      <w:r>
        <w:t>–</w:t>
      </w:r>
      <w:r>
        <w:rPr>
          <w:spacing w:val="-10"/>
        </w:rPr>
        <w:t xml:space="preserve"> </w:t>
      </w:r>
      <w:r>
        <w:t>Florida</w:t>
      </w:r>
      <w:r>
        <w:rPr>
          <w:spacing w:val="-8"/>
        </w:rPr>
        <w:t xml:space="preserve"> </w:t>
      </w:r>
      <w:r>
        <w:rPr>
          <w:spacing w:val="-3"/>
        </w:rPr>
        <w:t>Department</w:t>
      </w:r>
      <w:r>
        <w:rPr>
          <w:spacing w:val="-8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Health</w:t>
      </w:r>
      <w:r>
        <w:rPr>
          <w:spacing w:val="-8"/>
        </w:rPr>
        <w:t xml:space="preserve"> </w:t>
      </w:r>
      <w:r>
        <w:t>in</w:t>
      </w:r>
      <w:r>
        <w:rPr>
          <w:spacing w:val="-11"/>
        </w:rPr>
        <w:t xml:space="preserve"> </w:t>
      </w:r>
      <w:hyperlink w:history="1" w:anchor="Gulf_County_-_Florida_Department_of_Heal">
        <w:r w:rsidRPr="00CD266B">
          <w:rPr>
            <w:rStyle w:val="Hyperlink"/>
          </w:rPr>
          <w:t>Gulf</w:t>
        </w:r>
        <w:r w:rsidRPr="00CD266B">
          <w:rPr>
            <w:rStyle w:val="Hyperlink"/>
            <w:spacing w:val="-8"/>
          </w:rPr>
          <w:t xml:space="preserve"> </w:t>
        </w:r>
        <w:r w:rsidRPr="00CD266B">
          <w:rPr>
            <w:rStyle w:val="Hyperlink"/>
            <w:spacing w:val="-3"/>
          </w:rPr>
          <w:t>County</w:t>
        </w:r>
        <w:bookmarkEnd w:id="17"/>
      </w:hyperlink>
    </w:p>
    <w:p w:rsidRPr="006E6CAC" w:rsidR="00ED1C28" w:rsidRDefault="00314EDE" w14:paraId="7019F2CC" w14:textId="77777777">
      <w:pPr>
        <w:pStyle w:val="BodyText"/>
        <w:spacing w:line="267" w:lineRule="exact"/>
        <w:ind w:right="3399"/>
        <w:rPr>
          <w:sz w:val="20"/>
          <w:szCs w:val="20"/>
        </w:rPr>
      </w:pPr>
      <w:r w:rsidRPr="006E6CAC">
        <w:rPr>
          <w:sz w:val="20"/>
          <w:szCs w:val="20"/>
        </w:rPr>
        <w:t>2475 Garrison Avenue, Port Saint Joe, FL</w:t>
      </w:r>
      <w:r w:rsidRPr="006E6CAC">
        <w:rPr>
          <w:spacing w:val="-13"/>
          <w:sz w:val="20"/>
          <w:szCs w:val="20"/>
        </w:rPr>
        <w:t xml:space="preserve"> </w:t>
      </w:r>
      <w:r w:rsidRPr="006E6CAC">
        <w:rPr>
          <w:sz w:val="20"/>
          <w:szCs w:val="20"/>
        </w:rPr>
        <w:t>32456</w:t>
      </w:r>
    </w:p>
    <w:p w:rsidRPr="006C1EBF" w:rsidR="00ED1C28" w:rsidP="006C1EBF" w:rsidRDefault="005A1EDA" w14:paraId="2934F6BF" w14:textId="49697940">
      <w:pPr>
        <w:pStyle w:val="BodyText"/>
        <w:ind w:left="108" w:right="3399"/>
        <w:rPr>
          <w:sz w:val="20"/>
          <w:szCs w:val="20"/>
        </w:rPr>
      </w:pPr>
      <w:r w:rsidRPr="006E6CAC">
        <w:rPr>
          <w:sz w:val="20"/>
          <w:szCs w:val="20"/>
        </w:rPr>
        <w:t>Main Phone:</w:t>
      </w:r>
      <w:r w:rsidRPr="006E6CAC" w:rsidR="005D7B79">
        <w:rPr>
          <w:sz w:val="20"/>
          <w:szCs w:val="20"/>
        </w:rPr>
        <w:t xml:space="preserve"> </w:t>
      </w:r>
      <w:r w:rsidRPr="006E6CAC" w:rsidR="00314EDE">
        <w:rPr>
          <w:sz w:val="20"/>
          <w:szCs w:val="20"/>
        </w:rPr>
        <w:t>(850) 227-1276</w:t>
      </w:r>
      <w:r w:rsidRPr="006E6CAC">
        <w:rPr>
          <w:sz w:val="20"/>
          <w:szCs w:val="20"/>
        </w:rPr>
        <w:t>;</w:t>
      </w:r>
      <w:r w:rsidRPr="006E6CAC" w:rsidR="00314EDE">
        <w:rPr>
          <w:sz w:val="20"/>
          <w:szCs w:val="20"/>
        </w:rPr>
        <w:t xml:space="preserve"> ext. 125; </w:t>
      </w:r>
      <w:r w:rsidRPr="006E6CAC">
        <w:rPr>
          <w:sz w:val="20"/>
          <w:szCs w:val="20"/>
        </w:rPr>
        <w:t>Fax:</w:t>
      </w:r>
      <w:r w:rsidRPr="006E6CAC" w:rsidR="005D7B79">
        <w:rPr>
          <w:sz w:val="20"/>
          <w:szCs w:val="20"/>
        </w:rPr>
        <w:t xml:space="preserve"> </w:t>
      </w:r>
      <w:r w:rsidRPr="006E6CAC" w:rsidR="00314EDE">
        <w:rPr>
          <w:sz w:val="20"/>
          <w:szCs w:val="20"/>
        </w:rPr>
        <w:t>(850)</w:t>
      </w:r>
      <w:r w:rsidRPr="006E6CAC" w:rsidR="00314EDE">
        <w:rPr>
          <w:spacing w:val="16"/>
          <w:sz w:val="20"/>
          <w:szCs w:val="20"/>
        </w:rPr>
        <w:t xml:space="preserve"> </w:t>
      </w:r>
      <w:r w:rsidRPr="006E6CAC" w:rsidR="00314EDE">
        <w:rPr>
          <w:spacing w:val="-3"/>
          <w:sz w:val="20"/>
          <w:szCs w:val="20"/>
        </w:rPr>
        <w:t>227-7589</w:t>
      </w:r>
    </w:p>
    <w:tbl>
      <w:tblPr>
        <w:tblStyle w:val="TableGrid"/>
        <w:tblW w:w="0" w:type="auto"/>
        <w:tblInd w:w="85" w:type="dxa"/>
        <w:tblLayout w:type="fixed"/>
        <w:tblLook w:val="01E0" w:firstRow="1" w:lastRow="1" w:firstColumn="1" w:lastColumn="1" w:noHBand="0" w:noVBand="0"/>
      </w:tblPr>
      <w:tblGrid>
        <w:gridCol w:w="2013"/>
        <w:gridCol w:w="2434"/>
        <w:gridCol w:w="2496"/>
        <w:gridCol w:w="3144"/>
      </w:tblGrid>
      <w:tr w:rsidRPr="006E6CAC" w:rsidR="00ED1C28" w:rsidTr="00AF2778" w14:paraId="0E7EB77F" w14:textId="77777777">
        <w:trPr>
          <w:trHeight w:val="278" w:hRule="exact"/>
        </w:trPr>
        <w:tc>
          <w:tcPr>
            <w:tcW w:w="2013" w:type="dxa"/>
            <w:shd w:val="clear" w:color="auto" w:fill="D9D9D9" w:themeFill="background1" w:themeFillShade="D9"/>
          </w:tcPr>
          <w:p w:rsidRPr="006E6CAC" w:rsidR="00ED1C28" w:rsidP="00393391" w:rsidRDefault="00314EDE" w14:paraId="6FEABF2C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Title</w:t>
            </w:r>
          </w:p>
        </w:tc>
        <w:tc>
          <w:tcPr>
            <w:tcW w:w="2434" w:type="dxa"/>
            <w:shd w:val="clear" w:color="auto" w:fill="D9D9D9" w:themeFill="background1" w:themeFillShade="D9"/>
          </w:tcPr>
          <w:p w:rsidRPr="006E6CAC" w:rsidR="00ED1C28" w:rsidP="00393391" w:rsidRDefault="00314EDE" w14:paraId="1BB4E742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Name</w:t>
            </w:r>
          </w:p>
        </w:tc>
        <w:tc>
          <w:tcPr>
            <w:tcW w:w="2496" w:type="dxa"/>
            <w:shd w:val="clear" w:color="auto" w:fill="D9D9D9" w:themeFill="background1" w:themeFillShade="D9"/>
          </w:tcPr>
          <w:p w:rsidRPr="006E6CAC" w:rsidR="00ED1C28" w:rsidP="00393391" w:rsidRDefault="00314EDE" w14:paraId="06189497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Phone</w:t>
            </w:r>
          </w:p>
        </w:tc>
        <w:tc>
          <w:tcPr>
            <w:tcW w:w="3144" w:type="dxa"/>
            <w:shd w:val="clear" w:color="auto" w:fill="D9D9D9" w:themeFill="background1" w:themeFillShade="D9"/>
          </w:tcPr>
          <w:p w:rsidRPr="006E6CAC" w:rsidR="00ED1C28" w:rsidP="00393391" w:rsidRDefault="00314EDE" w14:paraId="78090E83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E-mail</w:t>
            </w:r>
          </w:p>
        </w:tc>
      </w:tr>
      <w:tr w:rsidRPr="006E6CAC" w:rsidR="00EF4608" w:rsidTr="00AF2778" w14:paraId="33A6FBAF" w14:textId="77777777">
        <w:trPr>
          <w:trHeight w:val="278" w:hRule="exact"/>
        </w:trPr>
        <w:tc>
          <w:tcPr>
            <w:tcW w:w="2013" w:type="dxa"/>
          </w:tcPr>
          <w:p w:rsidRPr="006E6CAC" w:rsidR="00EF4608" w:rsidP="00EF4608" w:rsidRDefault="00EF4608" w14:paraId="2E523903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Contract</w:t>
            </w:r>
            <w:r w:rsidRPr="006E6CAC">
              <w:rPr>
                <w:spacing w:val="-6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Manager</w:t>
            </w:r>
          </w:p>
        </w:tc>
        <w:tc>
          <w:tcPr>
            <w:tcW w:w="2434" w:type="dxa"/>
          </w:tcPr>
          <w:p w:rsidRPr="006E6CAC" w:rsidR="00EF4608" w:rsidP="00EF4608" w:rsidRDefault="00EF4608" w14:paraId="2361F292" w14:textId="33F569F5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Sarah Quaranta</w:t>
            </w:r>
          </w:p>
        </w:tc>
        <w:tc>
          <w:tcPr>
            <w:tcW w:w="2496" w:type="dxa"/>
          </w:tcPr>
          <w:p w:rsidRPr="006E6CAC" w:rsidR="00EF4608" w:rsidP="00EF4608" w:rsidRDefault="00EF4608" w14:paraId="7FA393A4" w14:textId="6D975864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 xml:space="preserve">(850) </w:t>
            </w:r>
            <w:r w:rsidRPr="006E6CAC" w:rsidR="00506F84">
              <w:rPr>
                <w:sz w:val="20"/>
                <w:szCs w:val="20"/>
              </w:rPr>
              <w:t>705-6104</w:t>
            </w:r>
          </w:p>
        </w:tc>
        <w:tc>
          <w:tcPr>
            <w:tcW w:w="3144" w:type="dxa"/>
          </w:tcPr>
          <w:p w:rsidRPr="006E6CAC" w:rsidR="00EF4608" w:rsidP="00EF4608" w:rsidRDefault="00322445" w14:paraId="4163FB28" w14:textId="10739023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108">
              <w:r w:rsidRPr="006E6CAC" w:rsidR="00EF4608">
                <w:rPr>
                  <w:rStyle w:val="Hyperlink"/>
                  <w:sz w:val="20"/>
                  <w:szCs w:val="20"/>
                </w:rPr>
                <w:t>Sarah.Quaranta@flhealth.gov</w:t>
              </w:r>
            </w:hyperlink>
          </w:p>
        </w:tc>
      </w:tr>
      <w:tr w:rsidRPr="006E6CAC" w:rsidR="00EF4608" w:rsidTr="00AF2778" w14:paraId="5BA8C68C" w14:textId="77777777">
        <w:trPr>
          <w:trHeight w:val="278" w:hRule="exact"/>
        </w:trPr>
        <w:tc>
          <w:tcPr>
            <w:tcW w:w="2013" w:type="dxa"/>
          </w:tcPr>
          <w:p w:rsidRPr="006E6CAC" w:rsidR="00EF4608" w:rsidP="00EF4608" w:rsidRDefault="00EF4608" w14:paraId="28122D5C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434" w:type="dxa"/>
          </w:tcPr>
          <w:p w:rsidRPr="006E6CAC" w:rsidR="00EF4608" w:rsidP="00EF4608" w:rsidRDefault="00EF4608" w14:paraId="5C62F285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Zachary</w:t>
            </w:r>
            <w:r w:rsidRPr="006E6CAC">
              <w:rPr>
                <w:spacing w:val="-6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Hodges</w:t>
            </w:r>
          </w:p>
        </w:tc>
        <w:tc>
          <w:tcPr>
            <w:tcW w:w="2496" w:type="dxa"/>
          </w:tcPr>
          <w:p w:rsidRPr="006E6CAC" w:rsidR="00EF4608" w:rsidP="00EF4608" w:rsidRDefault="00EF4608" w14:paraId="5AFEB8D3" w14:textId="5C5F4194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 xml:space="preserve">(850) </w:t>
            </w:r>
            <w:r w:rsidRPr="006E6CAC" w:rsidR="00506F84">
              <w:rPr>
                <w:sz w:val="20"/>
                <w:szCs w:val="20"/>
              </w:rPr>
              <w:t>705-6104</w:t>
            </w:r>
          </w:p>
        </w:tc>
        <w:tc>
          <w:tcPr>
            <w:tcW w:w="3144" w:type="dxa"/>
          </w:tcPr>
          <w:p w:rsidRPr="006E6CAC" w:rsidR="00EF4608" w:rsidP="00EF4608" w:rsidRDefault="00322445" w14:paraId="79054EB1" w14:textId="1294E8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09">
              <w:r w:rsidRPr="006E6CAC" w:rsidR="00CB68E6">
                <w:rPr>
                  <w:color w:val="0563C1"/>
                  <w:sz w:val="20"/>
                  <w:szCs w:val="20"/>
                  <w:u w:val="single" w:color="0563C1"/>
                </w:rPr>
                <w:t>Zachary.Hodges@flhealth.gov</w:t>
              </w:r>
            </w:hyperlink>
          </w:p>
        </w:tc>
      </w:tr>
      <w:tr w:rsidRPr="006E6CAC" w:rsidR="00890B7E" w:rsidTr="00AF2778" w14:paraId="6810C383" w14:textId="77777777">
        <w:trPr>
          <w:trHeight w:val="278" w:hRule="exact"/>
        </w:trPr>
        <w:tc>
          <w:tcPr>
            <w:tcW w:w="2013" w:type="dxa"/>
          </w:tcPr>
          <w:p w:rsidRPr="006E6CAC" w:rsidR="00890B7E" w:rsidP="00890B7E" w:rsidRDefault="00890B7E" w14:paraId="74D5D893" w14:textId="5C9E5AE4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434" w:type="dxa"/>
          </w:tcPr>
          <w:p w:rsidRPr="006E6CAC" w:rsidR="00890B7E" w:rsidP="00890B7E" w:rsidRDefault="00890B7E" w14:paraId="4AE278F0" w14:textId="405F645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Bradlee Lifsey</w:t>
            </w:r>
          </w:p>
        </w:tc>
        <w:tc>
          <w:tcPr>
            <w:tcW w:w="2496" w:type="dxa"/>
          </w:tcPr>
          <w:p w:rsidRPr="006E6CAC" w:rsidR="00890B7E" w:rsidP="00890B7E" w:rsidRDefault="00890B7E" w14:paraId="6D465AA3" w14:textId="5E55A911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850) 705-6128</w:t>
            </w:r>
          </w:p>
        </w:tc>
        <w:tc>
          <w:tcPr>
            <w:tcW w:w="3144" w:type="dxa"/>
          </w:tcPr>
          <w:p w:rsidRPr="006E6CAC" w:rsidR="00890B7E" w:rsidP="00890B7E" w:rsidRDefault="00322445" w14:paraId="3F101C0C" w14:textId="235975E1">
            <w:pPr>
              <w:pStyle w:val="TableParagraph"/>
              <w:spacing w:line="265" w:lineRule="exact"/>
              <w:ind w:left="2"/>
              <w:jc w:val="center"/>
              <w:rPr>
                <w:sz w:val="20"/>
                <w:szCs w:val="20"/>
              </w:rPr>
            </w:pPr>
            <w:hyperlink w:history="1" r:id="rId110">
              <w:r w:rsidRPr="006E6CAC" w:rsidR="00890B7E">
                <w:rPr>
                  <w:rStyle w:val="Hyperlink"/>
                  <w:sz w:val="20"/>
                  <w:szCs w:val="20"/>
                </w:rPr>
                <w:t>bradlee.lifsey@flhealth.gov</w:t>
              </w:r>
            </w:hyperlink>
          </w:p>
        </w:tc>
      </w:tr>
    </w:tbl>
    <w:p w:rsidRPr="00680ED8" w:rsidR="00680ED8" w:rsidRDefault="00680ED8" w14:paraId="4089616C" w14:textId="77777777">
      <w:pPr>
        <w:spacing w:before="3"/>
        <w:rPr>
          <w:rFonts w:cs="Calibri"/>
        </w:rPr>
      </w:pPr>
    </w:p>
    <w:p w:rsidR="00ED1C28" w:rsidRDefault="00314EDE" w14:paraId="5B5D2B58" w14:textId="77777777">
      <w:pPr>
        <w:pStyle w:val="Heading2"/>
        <w:spacing w:line="292" w:lineRule="exact"/>
        <w:ind w:right="3399"/>
      </w:pPr>
      <w:bookmarkStart w:name="Charlotte_County_–_Lee_County_Division_o" w:id="18"/>
      <w:bookmarkStart w:name="_Toc431975086" w:id="19"/>
      <w:bookmarkEnd w:id="18"/>
      <w:r>
        <w:rPr>
          <w:spacing w:val="-3"/>
        </w:rPr>
        <w:t>Charlotte</w:t>
      </w:r>
      <w:r>
        <w:rPr>
          <w:spacing w:val="-7"/>
        </w:rPr>
        <w:t xml:space="preserve"> </w:t>
      </w:r>
      <w:r>
        <w:rPr>
          <w:spacing w:val="-3"/>
        </w:rPr>
        <w:t>County</w:t>
      </w:r>
      <w:r>
        <w:rPr>
          <w:spacing w:val="-6"/>
        </w:rPr>
        <w:t xml:space="preserve"> </w:t>
      </w:r>
      <w:r>
        <w:t>–</w:t>
      </w:r>
      <w:r>
        <w:rPr>
          <w:spacing w:val="-8"/>
        </w:rPr>
        <w:t xml:space="preserve"> </w:t>
      </w:r>
      <w:hyperlink w:history="1" w:anchor="Lee_County_Division_of_Natural_Resources">
        <w:r w:rsidRPr="00683AB2">
          <w:rPr>
            <w:rStyle w:val="Hyperlink"/>
            <w:spacing w:val="-3"/>
          </w:rPr>
          <w:t>Lee</w:t>
        </w:r>
        <w:r w:rsidRPr="00683AB2">
          <w:rPr>
            <w:rStyle w:val="Hyperlink"/>
            <w:spacing w:val="-7"/>
          </w:rPr>
          <w:t xml:space="preserve"> </w:t>
        </w:r>
        <w:r w:rsidRPr="00683AB2">
          <w:rPr>
            <w:rStyle w:val="Hyperlink"/>
            <w:spacing w:val="-3"/>
          </w:rPr>
          <w:t>County</w:t>
        </w:r>
      </w:hyperlink>
      <w:r>
        <w:rPr>
          <w:spacing w:val="-9"/>
        </w:rPr>
        <w:t xml:space="preserve"> </w:t>
      </w:r>
      <w:r>
        <w:t>Division</w:t>
      </w:r>
      <w:r>
        <w:rPr>
          <w:spacing w:val="-11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Natural</w:t>
      </w:r>
      <w:r>
        <w:rPr>
          <w:spacing w:val="-9"/>
        </w:rPr>
        <w:t xml:space="preserve"> </w:t>
      </w:r>
      <w:r>
        <w:t>Resources</w:t>
      </w:r>
      <w:bookmarkEnd w:id="19"/>
    </w:p>
    <w:p w:rsidRPr="006E6CAC" w:rsidR="00A33C24" w:rsidRDefault="00314EDE" w14:paraId="2054C6DB" w14:textId="77777777">
      <w:pPr>
        <w:pStyle w:val="BodyText"/>
        <w:ind w:left="108" w:right="3127"/>
        <w:rPr>
          <w:sz w:val="20"/>
          <w:szCs w:val="20"/>
        </w:rPr>
      </w:pPr>
      <w:r w:rsidRPr="006E6CAC">
        <w:rPr>
          <w:sz w:val="20"/>
          <w:szCs w:val="20"/>
        </w:rPr>
        <w:t>1500 Monroe Street, Third Floor, (mailing) P.O. Box 398, Fort Myers, FL</w:t>
      </w:r>
      <w:r w:rsidRPr="006E6CAC">
        <w:rPr>
          <w:spacing w:val="-32"/>
          <w:sz w:val="20"/>
          <w:szCs w:val="20"/>
        </w:rPr>
        <w:t xml:space="preserve"> </w:t>
      </w:r>
      <w:r w:rsidRPr="006E6CAC">
        <w:rPr>
          <w:sz w:val="20"/>
          <w:szCs w:val="20"/>
        </w:rPr>
        <w:t>33902</w:t>
      </w:r>
    </w:p>
    <w:p w:rsidRPr="006C1EBF" w:rsidR="00ED1C28" w:rsidP="006C1EBF" w:rsidRDefault="00314EDE" w14:paraId="72AAC88E" w14:textId="76A6F3BE">
      <w:pPr>
        <w:pStyle w:val="BodyText"/>
        <w:ind w:left="108" w:right="3127"/>
        <w:rPr>
          <w:sz w:val="20"/>
          <w:szCs w:val="20"/>
        </w:rPr>
      </w:pPr>
      <w:r w:rsidRPr="006E6CAC">
        <w:rPr>
          <w:sz w:val="20"/>
          <w:szCs w:val="20"/>
        </w:rPr>
        <w:t>Main Phone:</w:t>
      </w:r>
      <w:r w:rsidRPr="006E6CAC" w:rsidR="005D7B79">
        <w:rPr>
          <w:sz w:val="20"/>
          <w:szCs w:val="20"/>
        </w:rPr>
        <w:t xml:space="preserve"> </w:t>
      </w:r>
      <w:r w:rsidRPr="006E6CAC" w:rsidR="00AA3308">
        <w:rPr>
          <w:sz w:val="20"/>
          <w:szCs w:val="20"/>
        </w:rPr>
        <w:t>(239) 533-8109</w:t>
      </w:r>
      <w:r w:rsidRPr="006E6CAC">
        <w:rPr>
          <w:sz w:val="20"/>
          <w:szCs w:val="20"/>
        </w:rPr>
        <w:t>; Fax:</w:t>
      </w:r>
      <w:r w:rsidRPr="006E6CAC" w:rsidR="005D7B79">
        <w:rPr>
          <w:sz w:val="20"/>
          <w:szCs w:val="20"/>
        </w:rPr>
        <w:t xml:space="preserve"> </w:t>
      </w:r>
      <w:r w:rsidRPr="006E6CAC">
        <w:rPr>
          <w:sz w:val="20"/>
          <w:szCs w:val="20"/>
        </w:rPr>
        <w:t>(239)</w:t>
      </w:r>
      <w:r w:rsidRPr="006E6CAC">
        <w:rPr>
          <w:spacing w:val="-23"/>
          <w:sz w:val="20"/>
          <w:szCs w:val="20"/>
        </w:rPr>
        <w:t xml:space="preserve"> </w:t>
      </w:r>
      <w:r w:rsidRPr="006E6CAC">
        <w:rPr>
          <w:sz w:val="20"/>
          <w:szCs w:val="20"/>
        </w:rPr>
        <w:t>694-2832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1980"/>
        <w:gridCol w:w="2431"/>
        <w:gridCol w:w="2609"/>
        <w:gridCol w:w="3151"/>
      </w:tblGrid>
      <w:tr w:rsidRPr="006E6CAC" w:rsidR="00ED1C28" w:rsidTr="3EDE24C7" w14:paraId="5395C47E" w14:textId="77777777">
        <w:trPr>
          <w:trHeight w:val="278" w:hRule="exact"/>
        </w:trPr>
        <w:tc>
          <w:tcPr>
            <w:tcW w:w="1980" w:type="dxa"/>
            <w:shd w:val="clear" w:color="auto" w:fill="D9D9D9" w:themeFill="background1" w:themeFillShade="D9"/>
          </w:tcPr>
          <w:p w:rsidRPr="006E6CAC" w:rsidR="00ED1C28" w:rsidRDefault="00314EDE" w14:paraId="1CDCE11B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Title</w:t>
            </w:r>
          </w:p>
        </w:tc>
        <w:tc>
          <w:tcPr>
            <w:tcW w:w="2431" w:type="dxa"/>
            <w:shd w:val="clear" w:color="auto" w:fill="D9D9D9" w:themeFill="background1" w:themeFillShade="D9"/>
          </w:tcPr>
          <w:p w:rsidRPr="006E6CAC" w:rsidR="00ED1C28" w:rsidRDefault="00314EDE" w14:paraId="60B4837A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Name</w:t>
            </w:r>
          </w:p>
        </w:tc>
        <w:tc>
          <w:tcPr>
            <w:tcW w:w="2609" w:type="dxa"/>
            <w:shd w:val="clear" w:color="auto" w:fill="D9D9D9" w:themeFill="background1" w:themeFillShade="D9"/>
          </w:tcPr>
          <w:p w:rsidRPr="006E6CAC" w:rsidR="00ED1C28" w:rsidP="0009131D" w:rsidRDefault="00314EDE" w14:paraId="0824C1C8" w14:textId="77777777">
            <w:pPr>
              <w:pStyle w:val="TableParagraph"/>
              <w:spacing w:line="265" w:lineRule="exact"/>
              <w:ind w:left="-6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</w:tcPr>
          <w:p w:rsidRPr="006E6CAC" w:rsidR="00ED1C28" w:rsidRDefault="00314EDE" w14:paraId="052ABCB3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E-mail</w:t>
            </w:r>
          </w:p>
        </w:tc>
      </w:tr>
      <w:tr w:rsidRPr="006E6CAC" w:rsidR="00FD47C9" w:rsidTr="3EDE24C7" w14:paraId="37A1B2ED" w14:textId="77777777">
        <w:trPr>
          <w:trHeight w:val="298" w:hRule="exact"/>
        </w:trPr>
        <w:tc>
          <w:tcPr>
            <w:tcW w:w="1980" w:type="dxa"/>
          </w:tcPr>
          <w:p w:rsidRPr="006E6CAC" w:rsidR="00FD47C9" w:rsidP="00FD47C9" w:rsidRDefault="00FD47C9" w14:paraId="339FE8B8" w14:textId="346DAAEA">
            <w:pPr>
              <w:pStyle w:val="TableParagraph"/>
              <w:spacing w:line="265" w:lineRule="exact"/>
              <w:ind w:left="-5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ontract</w:t>
            </w:r>
            <w:r w:rsidRPr="002736C3">
              <w:rPr>
                <w:spacing w:val="-6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Manager</w:t>
            </w:r>
          </w:p>
        </w:tc>
        <w:tc>
          <w:tcPr>
            <w:tcW w:w="2431" w:type="dxa"/>
          </w:tcPr>
          <w:p w:rsidRPr="006E6CAC" w:rsidR="00FD47C9" w:rsidP="00FD47C9" w:rsidRDefault="00FD47C9" w14:paraId="18AFB79C" w14:textId="0E8EF6C6">
            <w:pPr>
              <w:pStyle w:val="TableParagraph"/>
              <w:spacing w:line="265" w:lineRule="exact"/>
              <w:ind w:left="-5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 xml:space="preserve">Rick Roudebush </w:t>
            </w:r>
          </w:p>
        </w:tc>
        <w:tc>
          <w:tcPr>
            <w:tcW w:w="2609" w:type="dxa"/>
          </w:tcPr>
          <w:p w:rsidRPr="006E6CAC" w:rsidR="00FD47C9" w:rsidP="00FD47C9" w:rsidRDefault="00FD47C9" w14:paraId="28238A34" w14:textId="4A8BAD04">
            <w:pPr>
              <w:pStyle w:val="TableParagraph"/>
              <w:spacing w:line="265" w:lineRule="exact"/>
              <w:ind w:left="-6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</w:t>
            </w:r>
            <w:r w:rsidRPr="00FD47C9">
              <w:rPr>
                <w:sz w:val="20"/>
                <w:szCs w:val="20"/>
              </w:rPr>
              <w:t>239</w:t>
            </w:r>
            <w:r>
              <w:rPr>
                <w:sz w:val="20"/>
                <w:szCs w:val="20"/>
              </w:rPr>
              <w:t>)</w:t>
            </w:r>
            <w:r w:rsidRPr="00FD47C9">
              <w:rPr>
                <w:sz w:val="20"/>
                <w:szCs w:val="20"/>
              </w:rPr>
              <w:t xml:space="preserve"> 634</w:t>
            </w:r>
            <w:r>
              <w:rPr>
                <w:sz w:val="20"/>
                <w:szCs w:val="20"/>
              </w:rPr>
              <w:t>-</w:t>
            </w:r>
            <w:r w:rsidRPr="00FD47C9">
              <w:rPr>
                <w:sz w:val="20"/>
                <w:szCs w:val="20"/>
              </w:rPr>
              <w:t>1765</w:t>
            </w:r>
          </w:p>
        </w:tc>
        <w:tc>
          <w:tcPr>
            <w:tcW w:w="3151" w:type="dxa"/>
          </w:tcPr>
          <w:p w:rsidRPr="006E6CAC" w:rsidR="00FD47C9" w:rsidP="00FD47C9" w:rsidRDefault="00FD47C9" w14:paraId="7679BF02" w14:textId="2AA10631">
            <w:pPr>
              <w:pStyle w:val="TableParagraph"/>
              <w:spacing w:line="265" w:lineRule="exact"/>
              <w:ind w:left="-5"/>
              <w:jc w:val="center"/>
              <w:rPr>
                <w:sz w:val="20"/>
                <w:szCs w:val="20"/>
              </w:rPr>
            </w:pPr>
            <w:r w:rsidRPr="002736C3">
              <w:rPr>
                <w:color w:val="0563C1"/>
                <w:sz w:val="20"/>
                <w:szCs w:val="20"/>
                <w:u w:val="single" w:color="0563C1"/>
              </w:rPr>
              <w:t>RRoudebush@leegov.com</w:t>
            </w:r>
          </w:p>
        </w:tc>
      </w:tr>
      <w:tr w:rsidRPr="006E6CAC" w:rsidR="00FD47C9" w:rsidTr="3EDE24C7" w14:paraId="739DE7F7" w14:textId="77777777">
        <w:trPr>
          <w:trHeight w:val="278" w:hRule="exact"/>
        </w:trPr>
        <w:tc>
          <w:tcPr>
            <w:tcW w:w="1980" w:type="dxa"/>
          </w:tcPr>
          <w:p w:rsidRPr="006E6CAC" w:rsidR="00FD47C9" w:rsidP="00FD47C9" w:rsidRDefault="00FD47C9" w14:paraId="515A0A09" w14:textId="41A60A64">
            <w:pPr>
              <w:pStyle w:val="TableParagraph"/>
              <w:spacing w:line="265" w:lineRule="exact"/>
              <w:ind w:left="-5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431" w:type="dxa"/>
          </w:tcPr>
          <w:p w:rsidRPr="006E6CAC" w:rsidR="00FD47C9" w:rsidP="00FD47C9" w:rsidRDefault="00FD47C9" w14:paraId="063FD03E" w14:textId="2EB94404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Keith Kleinmann</w:t>
            </w:r>
          </w:p>
        </w:tc>
        <w:tc>
          <w:tcPr>
            <w:tcW w:w="2609" w:type="dxa"/>
          </w:tcPr>
          <w:p w:rsidRPr="006E6CAC" w:rsidR="00FD47C9" w:rsidP="00FD47C9" w:rsidRDefault="00FD47C9" w14:paraId="59248D40" w14:textId="1EB790F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FD47C9">
              <w:rPr>
                <w:rFonts w:cs="Calibri"/>
                <w:sz w:val="20"/>
                <w:szCs w:val="20"/>
              </w:rPr>
              <w:t>(</w:t>
            </w:r>
            <w:r w:rsidRPr="00FD47C9">
              <w:rPr>
                <w:sz w:val="20"/>
                <w:szCs w:val="20"/>
              </w:rPr>
              <w:t>239) 822-6399</w:t>
            </w:r>
          </w:p>
        </w:tc>
        <w:tc>
          <w:tcPr>
            <w:tcW w:w="3151" w:type="dxa"/>
          </w:tcPr>
          <w:p w:rsidRPr="006E6CAC" w:rsidR="00FD47C9" w:rsidP="00FD47C9" w:rsidRDefault="00322445" w14:paraId="6A4BA8F6" w14:textId="4EE0D3F9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111">
              <w:r w:rsidRPr="002736C3" w:rsidR="00FD47C9">
                <w:rPr>
                  <w:rStyle w:val="Hyperlink"/>
                  <w:rFonts w:cs="Calibri"/>
                  <w:sz w:val="20"/>
                  <w:szCs w:val="20"/>
                </w:rPr>
                <w:t>KKleinmann@leegov.com</w:t>
              </w:r>
            </w:hyperlink>
            <w:r w:rsidRPr="002736C3" w:rsidR="00FD47C9">
              <w:rPr>
                <w:rFonts w:cs="Calibri"/>
                <w:sz w:val="20"/>
                <w:szCs w:val="20"/>
              </w:rPr>
              <w:t xml:space="preserve"> </w:t>
            </w:r>
          </w:p>
        </w:tc>
      </w:tr>
      <w:tr w:rsidRPr="006E6CAC" w:rsidR="00FD47C9" w:rsidTr="3EDE24C7" w14:paraId="09BDB2A9" w14:textId="77777777">
        <w:trPr>
          <w:trHeight w:val="278" w:hRule="exact"/>
        </w:trPr>
        <w:tc>
          <w:tcPr>
            <w:tcW w:w="1980" w:type="dxa"/>
          </w:tcPr>
          <w:p w:rsidRPr="006E6CAC" w:rsidR="00FD47C9" w:rsidP="00FD47C9" w:rsidRDefault="00FD47C9" w14:paraId="0BD8DF93" w14:textId="45B1FB18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431" w:type="dxa"/>
          </w:tcPr>
          <w:p w:rsidRPr="006E6CAC" w:rsidR="00FD47C9" w:rsidP="00FD47C9" w:rsidRDefault="00FD47C9" w14:paraId="1A05D329" w14:textId="468D4BAE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Jeff Parks</w:t>
            </w:r>
          </w:p>
        </w:tc>
        <w:tc>
          <w:tcPr>
            <w:tcW w:w="2609" w:type="dxa"/>
          </w:tcPr>
          <w:p w:rsidRPr="006E6CAC" w:rsidR="00FD47C9" w:rsidP="00FD47C9" w:rsidRDefault="00FD47C9" w14:paraId="6C828DAE" w14:textId="693425F4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(</w:t>
            </w:r>
            <w:r w:rsidRPr="00FD47C9">
              <w:rPr>
                <w:rFonts w:cs="Calibri"/>
                <w:sz w:val="20"/>
                <w:szCs w:val="20"/>
              </w:rPr>
              <w:t>239</w:t>
            </w:r>
            <w:r>
              <w:rPr>
                <w:rFonts w:cs="Calibri"/>
                <w:sz w:val="20"/>
                <w:szCs w:val="20"/>
              </w:rPr>
              <w:t>)</w:t>
            </w:r>
            <w:r w:rsidRPr="00FD47C9">
              <w:rPr>
                <w:rFonts w:cs="Calibri"/>
                <w:sz w:val="20"/>
                <w:szCs w:val="20"/>
              </w:rPr>
              <w:t xml:space="preserve"> 841-5773</w:t>
            </w:r>
          </w:p>
        </w:tc>
        <w:tc>
          <w:tcPr>
            <w:tcW w:w="3151" w:type="dxa"/>
          </w:tcPr>
          <w:p w:rsidRPr="006E6CAC" w:rsidR="00FD47C9" w:rsidP="00FD47C9" w:rsidRDefault="00322445" w14:paraId="6782387B" w14:textId="098EC724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112">
              <w:r w:rsidRPr="002736C3" w:rsidR="00FD47C9">
                <w:rPr>
                  <w:rStyle w:val="Hyperlink"/>
                  <w:sz w:val="20"/>
                  <w:szCs w:val="20"/>
                </w:rPr>
                <w:t>JParks@leegov.com</w:t>
              </w:r>
            </w:hyperlink>
          </w:p>
        </w:tc>
      </w:tr>
    </w:tbl>
    <w:p w:rsidRPr="00680ED8" w:rsidR="00680ED8" w:rsidRDefault="00680ED8" w14:paraId="3BD0658C" w14:textId="77777777">
      <w:pPr>
        <w:spacing w:before="3"/>
        <w:rPr>
          <w:rFonts w:cs="Calibri"/>
        </w:rPr>
      </w:pPr>
    </w:p>
    <w:p w:rsidR="6B984F1E" w:rsidP="6B984F1E" w:rsidRDefault="6B984F1E" w14:paraId="1A698DDF" w14:textId="64ED9B13">
      <w:pPr>
        <w:pStyle w:val="Heading2"/>
        <w:spacing w:line="292" w:lineRule="exact"/>
        <w:ind w:right="3399"/>
      </w:pPr>
    </w:p>
    <w:p w:rsidR="6B984F1E" w:rsidP="6B984F1E" w:rsidRDefault="6B984F1E" w14:paraId="361027B4" w14:textId="6C7C484C">
      <w:pPr>
        <w:pStyle w:val="Heading2"/>
        <w:spacing w:line="292" w:lineRule="exact"/>
        <w:ind w:right="3399"/>
      </w:pPr>
    </w:p>
    <w:p w:rsidR="00ED1C28" w:rsidRDefault="00314EDE" w14:paraId="60DFDF49" w14:textId="77777777">
      <w:pPr>
        <w:pStyle w:val="Heading2"/>
        <w:spacing w:line="292" w:lineRule="exact"/>
        <w:ind w:right="3399"/>
      </w:pPr>
      <w:bookmarkStart w:name="Citrus_County_–_Florida_Department_of_He" w:id="20"/>
      <w:bookmarkStart w:name="_Toc431975087" w:id="21"/>
      <w:bookmarkEnd w:id="20"/>
      <w:r>
        <w:t>Citrus</w:t>
      </w:r>
      <w:r>
        <w:rPr>
          <w:spacing w:val="-9"/>
        </w:rPr>
        <w:t xml:space="preserve"> </w:t>
      </w:r>
      <w:r>
        <w:rPr>
          <w:spacing w:val="-3"/>
        </w:rPr>
        <w:t>County</w:t>
      </w:r>
      <w:r>
        <w:rPr>
          <w:spacing w:val="-8"/>
        </w:rPr>
        <w:t xml:space="preserve"> </w:t>
      </w:r>
      <w:r>
        <w:t>–</w:t>
      </w:r>
      <w:r>
        <w:rPr>
          <w:spacing w:val="-11"/>
        </w:rPr>
        <w:t xml:space="preserve"> </w:t>
      </w:r>
      <w:r>
        <w:t>Florida</w:t>
      </w:r>
      <w:r>
        <w:rPr>
          <w:spacing w:val="-8"/>
        </w:rPr>
        <w:t xml:space="preserve"> </w:t>
      </w:r>
      <w:r>
        <w:rPr>
          <w:spacing w:val="-3"/>
        </w:rPr>
        <w:t>Department</w:t>
      </w:r>
      <w:r>
        <w:rPr>
          <w:spacing w:val="-8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Health</w:t>
      </w:r>
      <w:bookmarkEnd w:id="21"/>
    </w:p>
    <w:p w:rsidRPr="006E6CAC" w:rsidR="00ED1C28" w:rsidRDefault="00314EDE" w14:paraId="0785DD66" w14:textId="77777777">
      <w:pPr>
        <w:pStyle w:val="BodyText"/>
        <w:spacing w:line="267" w:lineRule="exact"/>
        <w:ind w:right="3399"/>
        <w:rPr>
          <w:sz w:val="20"/>
          <w:szCs w:val="20"/>
        </w:rPr>
      </w:pPr>
      <w:r w:rsidRPr="006E6CAC">
        <w:rPr>
          <w:sz w:val="20"/>
          <w:szCs w:val="20"/>
        </w:rPr>
        <w:t>3600 West Sovereign Path, Suite 194, Lecanto, FL</w:t>
      </w:r>
      <w:r w:rsidRPr="006E6CAC">
        <w:rPr>
          <w:spacing w:val="-21"/>
          <w:sz w:val="20"/>
          <w:szCs w:val="20"/>
        </w:rPr>
        <w:t xml:space="preserve"> </w:t>
      </w:r>
      <w:r w:rsidRPr="006E6CAC">
        <w:rPr>
          <w:sz w:val="20"/>
          <w:szCs w:val="20"/>
        </w:rPr>
        <w:t>34461-8070</w:t>
      </w:r>
    </w:p>
    <w:p w:rsidRPr="006E6CAC" w:rsidR="00ED1C28" w:rsidRDefault="00314EDE" w14:paraId="358B386B" w14:textId="77777777">
      <w:pPr>
        <w:pStyle w:val="BodyText"/>
        <w:ind w:left="108" w:right="3399"/>
        <w:rPr>
          <w:sz w:val="20"/>
          <w:szCs w:val="20"/>
        </w:rPr>
      </w:pPr>
      <w:r w:rsidRPr="006E6CAC">
        <w:rPr>
          <w:sz w:val="20"/>
          <w:szCs w:val="20"/>
        </w:rPr>
        <w:t>Main Phone:</w:t>
      </w:r>
      <w:r w:rsidRPr="006E6CAC" w:rsidR="005D7B79">
        <w:rPr>
          <w:sz w:val="20"/>
          <w:szCs w:val="20"/>
        </w:rPr>
        <w:t xml:space="preserve"> </w:t>
      </w:r>
      <w:r w:rsidRPr="006E6CAC">
        <w:rPr>
          <w:sz w:val="20"/>
          <w:szCs w:val="20"/>
        </w:rPr>
        <w:t xml:space="preserve">(352) </w:t>
      </w:r>
      <w:r w:rsidRPr="006E6CAC" w:rsidR="00E52223">
        <w:rPr>
          <w:sz w:val="20"/>
          <w:szCs w:val="20"/>
        </w:rPr>
        <w:t>513-6100</w:t>
      </w:r>
      <w:r w:rsidRPr="006E6CAC">
        <w:rPr>
          <w:sz w:val="20"/>
          <w:szCs w:val="20"/>
        </w:rPr>
        <w:t>; Fax:</w:t>
      </w:r>
      <w:r w:rsidRPr="006E6CAC" w:rsidR="005D7B79">
        <w:rPr>
          <w:sz w:val="20"/>
          <w:szCs w:val="20"/>
        </w:rPr>
        <w:t xml:space="preserve"> </w:t>
      </w:r>
      <w:r w:rsidRPr="006E6CAC">
        <w:rPr>
          <w:sz w:val="20"/>
          <w:szCs w:val="20"/>
        </w:rPr>
        <w:t>(352)</w:t>
      </w:r>
      <w:r w:rsidRPr="006E6CAC">
        <w:rPr>
          <w:spacing w:val="-4"/>
          <w:sz w:val="20"/>
          <w:szCs w:val="20"/>
        </w:rPr>
        <w:t xml:space="preserve"> </w:t>
      </w:r>
      <w:r w:rsidRPr="006E6CAC">
        <w:rPr>
          <w:sz w:val="20"/>
          <w:szCs w:val="20"/>
        </w:rPr>
        <w:t>527-5316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1980"/>
        <w:gridCol w:w="2875"/>
        <w:gridCol w:w="2165"/>
        <w:gridCol w:w="3151"/>
      </w:tblGrid>
      <w:tr w:rsidRPr="006E6CAC" w:rsidR="00ED1C28" w:rsidTr="7BEEBCEF" w14:paraId="02E3774A" w14:textId="77777777">
        <w:trPr>
          <w:trHeight w:val="278" w:hRule="exact"/>
        </w:trPr>
        <w:tc>
          <w:tcPr>
            <w:tcW w:w="1980" w:type="dxa"/>
            <w:shd w:val="clear" w:color="auto" w:fill="D9D9D9" w:themeFill="background1" w:themeFillShade="D9"/>
          </w:tcPr>
          <w:p w:rsidRPr="006E6CAC" w:rsidR="00ED1C28" w:rsidP="0009131D" w:rsidRDefault="00314EDE" w14:paraId="39003AB6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Title</w:t>
            </w:r>
          </w:p>
        </w:tc>
        <w:tc>
          <w:tcPr>
            <w:tcW w:w="2875" w:type="dxa"/>
            <w:shd w:val="clear" w:color="auto" w:fill="D9D9D9" w:themeFill="background1" w:themeFillShade="D9"/>
          </w:tcPr>
          <w:p w:rsidRPr="006E6CAC" w:rsidR="00ED1C28" w:rsidP="0009131D" w:rsidRDefault="00314EDE" w14:paraId="58D929CA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Name</w:t>
            </w:r>
          </w:p>
        </w:tc>
        <w:tc>
          <w:tcPr>
            <w:tcW w:w="2165" w:type="dxa"/>
            <w:shd w:val="clear" w:color="auto" w:fill="D9D9D9" w:themeFill="background1" w:themeFillShade="D9"/>
          </w:tcPr>
          <w:p w:rsidRPr="006E6CAC" w:rsidR="00ED1C28" w:rsidRDefault="00314EDE" w14:paraId="1E2503C6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</w:tcPr>
          <w:p w:rsidRPr="006E6CAC" w:rsidR="00ED1C28" w:rsidP="0009131D" w:rsidRDefault="00314EDE" w14:paraId="0D0E9129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E-mail</w:t>
            </w:r>
          </w:p>
        </w:tc>
      </w:tr>
      <w:tr w:rsidRPr="006E6CAC" w:rsidR="00ED1C28" w:rsidTr="7BEEBCEF" w14:paraId="78DCEBD8" w14:textId="77777777">
        <w:trPr>
          <w:trHeight w:val="390"/>
        </w:trPr>
        <w:tc>
          <w:tcPr>
            <w:tcW w:w="1980" w:type="dxa"/>
          </w:tcPr>
          <w:p w:rsidRPr="006E6CAC" w:rsidR="00ED1C28" w:rsidP="0009131D" w:rsidRDefault="00314EDE" w14:paraId="6B63F77F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Contract</w:t>
            </w:r>
            <w:r w:rsidRPr="006E6CAC">
              <w:rPr>
                <w:spacing w:val="-6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Manager</w:t>
            </w:r>
          </w:p>
        </w:tc>
        <w:tc>
          <w:tcPr>
            <w:tcW w:w="2875" w:type="dxa"/>
          </w:tcPr>
          <w:p w:rsidRPr="006E6CAC" w:rsidR="00ED1C28" w:rsidP="0009131D" w:rsidRDefault="00314EDE" w14:paraId="751AA405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Glenn W.</w:t>
            </w:r>
            <w:r w:rsidRPr="006E6CAC">
              <w:rPr>
                <w:spacing w:val="-5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Bryant</w:t>
            </w:r>
          </w:p>
        </w:tc>
        <w:tc>
          <w:tcPr>
            <w:tcW w:w="2165" w:type="dxa"/>
          </w:tcPr>
          <w:p w:rsidRPr="006E6CAC" w:rsidR="00ED1C28" w:rsidP="0009131D" w:rsidRDefault="00314EDE" w14:paraId="1A133F57" w14:textId="77777777">
            <w:pPr>
              <w:pStyle w:val="TableParagraph"/>
              <w:spacing w:line="265" w:lineRule="exact"/>
              <w:ind w:left="-6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352)</w:t>
            </w:r>
            <w:r w:rsidRPr="006E6CAC">
              <w:rPr>
                <w:spacing w:val="-9"/>
                <w:sz w:val="20"/>
                <w:szCs w:val="20"/>
              </w:rPr>
              <w:t xml:space="preserve"> </w:t>
            </w:r>
            <w:r w:rsidRPr="006E6CAC" w:rsidR="00CF0848">
              <w:rPr>
                <w:sz w:val="20"/>
                <w:szCs w:val="20"/>
              </w:rPr>
              <w:t>513-6102</w:t>
            </w:r>
          </w:p>
        </w:tc>
        <w:tc>
          <w:tcPr>
            <w:tcW w:w="3151" w:type="dxa"/>
          </w:tcPr>
          <w:p w:rsidRPr="006E6CAC" w:rsidR="00ED1C28" w:rsidP="0009131D" w:rsidRDefault="00322445" w14:paraId="6F71B941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13">
              <w:r w:rsidRPr="006E6CAC" w:rsidR="00314EDE">
                <w:rPr>
                  <w:color w:val="0563C1"/>
                  <w:sz w:val="20"/>
                  <w:szCs w:val="20"/>
                  <w:u w:val="single" w:color="0563C1"/>
                </w:rPr>
                <w:t>Glenn.Bryant@flhealth.gov</w:t>
              </w:r>
            </w:hyperlink>
          </w:p>
        </w:tc>
      </w:tr>
      <w:tr w:rsidRPr="006E6CAC" w:rsidR="00EB6391" w:rsidTr="7BEEBCEF" w14:paraId="67CB7EEA" w14:textId="77777777">
        <w:trPr>
          <w:trHeight w:val="278" w:hRule="exact"/>
        </w:trPr>
        <w:tc>
          <w:tcPr>
            <w:tcW w:w="1980" w:type="dxa"/>
          </w:tcPr>
          <w:p w:rsidRPr="006E6CAC" w:rsidR="00EB6391" w:rsidP="00EB6391" w:rsidRDefault="015CFA3B" w14:paraId="5F59129D" w14:textId="3453D71A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 w:rsidRPr="7BEEBCEF">
              <w:rPr>
                <w:sz w:val="20"/>
                <w:szCs w:val="20"/>
              </w:rPr>
              <w:t>Enviornmental Specialist II</w:t>
            </w:r>
          </w:p>
        </w:tc>
        <w:tc>
          <w:tcPr>
            <w:tcW w:w="2875" w:type="dxa"/>
          </w:tcPr>
          <w:p w:rsidRPr="006E6CAC" w:rsidR="00EB6391" w:rsidP="00EB6391" w:rsidRDefault="00EB6391" w14:paraId="772BF596" w14:textId="5CB601F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7BEEBCEF">
              <w:rPr>
                <w:sz w:val="20"/>
                <w:szCs w:val="20"/>
              </w:rPr>
              <w:t>Matt</w:t>
            </w:r>
            <w:r w:rsidRPr="7BEEBCEF" w:rsidR="6F14AB65">
              <w:rPr>
                <w:sz w:val="20"/>
                <w:szCs w:val="20"/>
              </w:rPr>
              <w:t>hew</w:t>
            </w:r>
            <w:r w:rsidRPr="7BEEBCEF">
              <w:rPr>
                <w:sz w:val="20"/>
                <w:szCs w:val="20"/>
              </w:rPr>
              <w:t xml:space="preserve"> Lee</w:t>
            </w:r>
          </w:p>
        </w:tc>
        <w:tc>
          <w:tcPr>
            <w:tcW w:w="2165" w:type="dxa"/>
          </w:tcPr>
          <w:p w:rsidRPr="006E6CAC" w:rsidR="00EB6391" w:rsidP="00EB6391" w:rsidRDefault="00FA2F39" w14:paraId="6C79728D" w14:textId="77777777">
            <w:pPr>
              <w:pStyle w:val="TableParagraph"/>
              <w:spacing w:line="265" w:lineRule="exact"/>
              <w:ind w:left="-6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352) 513-6107</w:t>
            </w:r>
          </w:p>
        </w:tc>
        <w:tc>
          <w:tcPr>
            <w:tcW w:w="3151" w:type="dxa"/>
          </w:tcPr>
          <w:p w:rsidRPr="006E6CAC" w:rsidR="00EB6391" w:rsidP="00EB6391" w:rsidRDefault="00322445" w14:paraId="0A2C7D31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w:history="1" r:id="rId114">
              <w:r w:rsidRPr="006E6CAC" w:rsidR="00EB6391">
                <w:rPr>
                  <w:rStyle w:val="Hyperlink"/>
                  <w:sz w:val="20"/>
                  <w:szCs w:val="20"/>
                </w:rPr>
                <w:t>Matthew.Lee@flhealth.gov</w:t>
              </w:r>
            </w:hyperlink>
            <w:r w:rsidRPr="006E6CAC" w:rsidR="00EB6391">
              <w:rPr>
                <w:sz w:val="20"/>
                <w:szCs w:val="20"/>
              </w:rPr>
              <w:t xml:space="preserve"> </w:t>
            </w:r>
          </w:p>
        </w:tc>
      </w:tr>
    </w:tbl>
    <w:p w:rsidR="006646DA" w:rsidP="00300B92" w:rsidRDefault="006646DA" w14:paraId="42DC946C" w14:textId="68111A6F">
      <w:pPr>
        <w:pStyle w:val="BodyText"/>
      </w:pPr>
      <w:bookmarkStart w:name="Clay_County_-_Alachua_County_Environment" w:id="22"/>
      <w:bookmarkStart w:name="_Toc431975088" w:id="23"/>
      <w:bookmarkEnd w:id="22"/>
    </w:p>
    <w:p w:rsidR="00CF2002" w:rsidP="00300B92" w:rsidRDefault="00CF2002" w14:paraId="732FF940" w14:textId="77777777">
      <w:pPr>
        <w:pStyle w:val="BodyText"/>
      </w:pPr>
    </w:p>
    <w:p w:rsidR="00ED1C28" w:rsidRDefault="00314EDE" w14:paraId="58730018" w14:textId="6C458A6E">
      <w:pPr>
        <w:pStyle w:val="Heading2"/>
        <w:spacing w:line="293" w:lineRule="exact"/>
        <w:ind w:right="3399"/>
      </w:pPr>
      <w:r>
        <w:t xml:space="preserve">Clay </w:t>
      </w:r>
      <w:r>
        <w:rPr>
          <w:spacing w:val="-3"/>
        </w:rPr>
        <w:t xml:space="preserve">County </w:t>
      </w:r>
      <w:r w:rsidR="00EE2327">
        <w:t>–</w:t>
      </w:r>
      <w:r>
        <w:t xml:space="preserve"> </w:t>
      </w:r>
      <w:hyperlink w:history="1" w:anchor="Alachua_County_Environmental_Protection_">
        <w:r w:rsidRPr="00CD266B">
          <w:rPr>
            <w:rStyle w:val="Hyperlink"/>
            <w:spacing w:val="-3"/>
          </w:rPr>
          <w:t xml:space="preserve">Alachua </w:t>
        </w:r>
        <w:r w:rsidRPr="00CD266B">
          <w:rPr>
            <w:rStyle w:val="Hyperlink"/>
          </w:rPr>
          <w:t>County</w:t>
        </w:r>
      </w:hyperlink>
      <w:r>
        <w:t xml:space="preserve"> </w:t>
      </w:r>
      <w:r>
        <w:rPr>
          <w:spacing w:val="-3"/>
        </w:rPr>
        <w:t xml:space="preserve">Environmental </w:t>
      </w:r>
      <w:r>
        <w:t>Protection</w:t>
      </w:r>
      <w:r>
        <w:rPr>
          <w:spacing w:val="-29"/>
        </w:rPr>
        <w:t xml:space="preserve"> </w:t>
      </w:r>
      <w:r>
        <w:rPr>
          <w:spacing w:val="-3"/>
        </w:rPr>
        <w:t>Department</w:t>
      </w:r>
      <w:bookmarkEnd w:id="23"/>
    </w:p>
    <w:p w:rsidRPr="006E6CAC" w:rsidR="00ED1C28" w:rsidRDefault="00314EDE" w14:paraId="4ED775C7" w14:textId="77777777">
      <w:pPr>
        <w:pStyle w:val="BodyText"/>
        <w:spacing w:line="267" w:lineRule="exact"/>
        <w:ind w:right="3399"/>
        <w:rPr>
          <w:sz w:val="20"/>
          <w:szCs w:val="20"/>
        </w:rPr>
      </w:pPr>
      <w:r w:rsidRPr="006E6CAC">
        <w:rPr>
          <w:sz w:val="20"/>
          <w:szCs w:val="20"/>
        </w:rPr>
        <w:t>408 West University Avenue, Suite 106, Gainesville, FL</w:t>
      </w:r>
      <w:r w:rsidRPr="006E6CAC">
        <w:rPr>
          <w:spacing w:val="-16"/>
          <w:sz w:val="20"/>
          <w:szCs w:val="20"/>
        </w:rPr>
        <w:t xml:space="preserve"> </w:t>
      </w:r>
      <w:r w:rsidRPr="006E6CAC">
        <w:rPr>
          <w:sz w:val="20"/>
          <w:szCs w:val="20"/>
        </w:rPr>
        <w:t>32601</w:t>
      </w:r>
    </w:p>
    <w:p w:rsidRPr="006C1EBF" w:rsidR="00ED1C28" w:rsidP="006C1EBF" w:rsidRDefault="00314EDE" w14:paraId="1615DB74" w14:textId="40D5E522">
      <w:pPr>
        <w:pStyle w:val="BodyText"/>
        <w:spacing w:line="268" w:lineRule="exact"/>
        <w:ind w:left="108" w:right="3399"/>
        <w:rPr>
          <w:sz w:val="20"/>
          <w:szCs w:val="20"/>
        </w:rPr>
      </w:pPr>
      <w:r w:rsidRPr="006E6CAC">
        <w:rPr>
          <w:sz w:val="20"/>
          <w:szCs w:val="20"/>
        </w:rPr>
        <w:t>Main Phone:</w:t>
      </w:r>
      <w:r w:rsidRPr="006E6CAC" w:rsidR="005D7B79">
        <w:rPr>
          <w:sz w:val="20"/>
          <w:szCs w:val="20"/>
        </w:rPr>
        <w:t xml:space="preserve"> </w:t>
      </w:r>
      <w:r w:rsidRPr="006E6CAC">
        <w:rPr>
          <w:sz w:val="20"/>
          <w:szCs w:val="20"/>
        </w:rPr>
        <w:t>(352) 264-6843; Fax:</w:t>
      </w:r>
      <w:r w:rsidRPr="006E6CAC" w:rsidR="005D7B79">
        <w:rPr>
          <w:sz w:val="20"/>
          <w:szCs w:val="20"/>
        </w:rPr>
        <w:t xml:space="preserve"> </w:t>
      </w:r>
      <w:r w:rsidRPr="006E6CAC">
        <w:rPr>
          <w:sz w:val="20"/>
          <w:szCs w:val="20"/>
        </w:rPr>
        <w:t>(352)</w:t>
      </w:r>
      <w:r w:rsidRPr="006E6CAC">
        <w:rPr>
          <w:spacing w:val="43"/>
          <w:sz w:val="20"/>
          <w:szCs w:val="20"/>
        </w:rPr>
        <w:t xml:space="preserve"> </w:t>
      </w:r>
      <w:r w:rsidRPr="006E6CAC">
        <w:rPr>
          <w:sz w:val="20"/>
          <w:szCs w:val="20"/>
        </w:rPr>
        <w:t>264-6852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335"/>
        <w:gridCol w:w="2700"/>
        <w:gridCol w:w="1993"/>
        <w:gridCol w:w="3144"/>
      </w:tblGrid>
      <w:tr w:rsidRPr="006E6CAC" w:rsidR="00ED1C28" w:rsidTr="00F168F8" w14:paraId="1818BFD5" w14:textId="77777777">
        <w:trPr>
          <w:trHeight w:val="278" w:hRule="exact"/>
        </w:trPr>
        <w:tc>
          <w:tcPr>
            <w:tcW w:w="2335" w:type="dxa"/>
            <w:shd w:val="clear" w:color="auto" w:fill="D9D9D9" w:themeFill="background1" w:themeFillShade="D9"/>
          </w:tcPr>
          <w:p w:rsidRPr="006E6CAC" w:rsidR="00ED1C28" w:rsidP="0009131D" w:rsidRDefault="00314EDE" w14:paraId="5F90A91C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Title</w:t>
            </w:r>
          </w:p>
        </w:tc>
        <w:tc>
          <w:tcPr>
            <w:tcW w:w="2700" w:type="dxa"/>
            <w:shd w:val="clear" w:color="auto" w:fill="D9D9D9" w:themeFill="background1" w:themeFillShade="D9"/>
          </w:tcPr>
          <w:p w:rsidRPr="006E6CAC" w:rsidR="00ED1C28" w:rsidP="0009131D" w:rsidRDefault="00314EDE" w14:paraId="4BB48B4F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Name</w:t>
            </w:r>
          </w:p>
        </w:tc>
        <w:tc>
          <w:tcPr>
            <w:tcW w:w="1993" w:type="dxa"/>
            <w:shd w:val="clear" w:color="auto" w:fill="D9D9D9" w:themeFill="background1" w:themeFillShade="D9"/>
          </w:tcPr>
          <w:p w:rsidRPr="006E6CAC" w:rsidR="00ED1C28" w:rsidP="0009131D" w:rsidRDefault="00314EDE" w14:paraId="6851445E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Phone</w:t>
            </w:r>
          </w:p>
        </w:tc>
        <w:tc>
          <w:tcPr>
            <w:tcW w:w="3144" w:type="dxa"/>
            <w:shd w:val="clear" w:color="auto" w:fill="D9D9D9" w:themeFill="background1" w:themeFillShade="D9"/>
          </w:tcPr>
          <w:p w:rsidRPr="006E6CAC" w:rsidR="00ED1C28" w:rsidP="0009131D" w:rsidRDefault="00314EDE" w14:paraId="10B8AEDB" w14:textId="77777777">
            <w:pPr>
              <w:pStyle w:val="TableParagraph"/>
              <w:spacing w:line="268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E-mail</w:t>
            </w:r>
          </w:p>
        </w:tc>
      </w:tr>
      <w:tr w:rsidRPr="006E6CAC" w:rsidR="00774BE1" w:rsidTr="00F168F8" w14:paraId="584A7259" w14:textId="77777777">
        <w:trPr>
          <w:trHeight w:val="278" w:hRule="exact"/>
        </w:trPr>
        <w:tc>
          <w:tcPr>
            <w:tcW w:w="2335" w:type="dxa"/>
          </w:tcPr>
          <w:p w:rsidRPr="006E6CAC" w:rsidR="00774BE1" w:rsidP="00774BE1" w:rsidRDefault="00C57A55" w14:paraId="088411AB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 xml:space="preserve">Contract </w:t>
            </w:r>
            <w:r w:rsidRPr="006E6CAC">
              <w:rPr>
                <w:spacing w:val="-6"/>
                <w:sz w:val="20"/>
                <w:szCs w:val="20"/>
              </w:rPr>
              <w:t>Mgr</w:t>
            </w:r>
            <w:r w:rsidRPr="006E6CAC">
              <w:rPr>
                <w:sz w:val="20"/>
                <w:szCs w:val="20"/>
              </w:rPr>
              <w:t>/Supervisor</w:t>
            </w:r>
          </w:p>
        </w:tc>
        <w:tc>
          <w:tcPr>
            <w:tcW w:w="2700" w:type="dxa"/>
          </w:tcPr>
          <w:p w:rsidRPr="006E6CAC" w:rsidR="00774BE1" w:rsidP="00774BE1" w:rsidRDefault="00774BE1" w14:paraId="4DA684F1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rFonts w:cs="Calibri"/>
                <w:sz w:val="20"/>
                <w:szCs w:val="20"/>
              </w:rPr>
              <w:t>Ted Goodman</w:t>
            </w:r>
          </w:p>
        </w:tc>
        <w:tc>
          <w:tcPr>
            <w:tcW w:w="1993" w:type="dxa"/>
          </w:tcPr>
          <w:p w:rsidRPr="006E6CAC" w:rsidR="00774BE1" w:rsidP="00774BE1" w:rsidRDefault="00774BE1" w14:paraId="0846F7C2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rFonts w:cs="Calibri"/>
                <w:sz w:val="20"/>
                <w:szCs w:val="20"/>
              </w:rPr>
              <w:t>(352) 264-6843</w:t>
            </w:r>
          </w:p>
        </w:tc>
        <w:tc>
          <w:tcPr>
            <w:tcW w:w="3144" w:type="dxa"/>
          </w:tcPr>
          <w:p w:rsidRPr="006E6CAC" w:rsidR="00774BE1" w:rsidP="00774BE1" w:rsidRDefault="00322445" w14:paraId="259B77AA" w14:textId="52BA77C2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115">
              <w:r w:rsidRPr="006E6CAC" w:rsidR="0057220B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Pr="006E6CAC" w:rsidR="00774BE1" w:rsidTr="00F168F8" w14:paraId="017FCCED" w14:textId="77777777">
        <w:trPr>
          <w:trHeight w:val="281" w:hRule="exact"/>
        </w:trPr>
        <w:tc>
          <w:tcPr>
            <w:tcW w:w="2335" w:type="dxa"/>
          </w:tcPr>
          <w:p w:rsidRPr="006E6CAC" w:rsidR="00774BE1" w:rsidP="00774BE1" w:rsidRDefault="00774BE1" w14:paraId="3B11A603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700" w:type="dxa"/>
          </w:tcPr>
          <w:p w:rsidRPr="006E6CAC" w:rsidR="00774BE1" w:rsidP="00774BE1" w:rsidRDefault="00774BE1" w14:paraId="2F1A8739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Richard</w:t>
            </w:r>
            <w:r w:rsidRPr="006E6CAC">
              <w:rPr>
                <w:spacing w:val="-5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Harrington</w:t>
            </w:r>
          </w:p>
        </w:tc>
        <w:tc>
          <w:tcPr>
            <w:tcW w:w="1993" w:type="dxa"/>
          </w:tcPr>
          <w:p w:rsidRPr="006E6CAC" w:rsidR="00774BE1" w:rsidP="00774BE1" w:rsidRDefault="00774BE1" w14:paraId="27C27026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352)</w:t>
            </w:r>
            <w:r w:rsidRPr="006E6CAC">
              <w:rPr>
                <w:spacing w:val="-9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278-7719</w:t>
            </w:r>
          </w:p>
        </w:tc>
        <w:tc>
          <w:tcPr>
            <w:tcW w:w="3144" w:type="dxa"/>
          </w:tcPr>
          <w:p w:rsidRPr="006E6CAC" w:rsidR="00774BE1" w:rsidP="00774BE1" w:rsidRDefault="00322445" w14:paraId="69551E7F" w14:textId="2922013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16">
              <w:r w:rsidRPr="006E6CAC" w:rsidR="0057220B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Pr="006E6CAC" w:rsidR="00774BE1" w:rsidTr="00F168F8" w14:paraId="4703FD8E" w14:textId="77777777">
        <w:trPr>
          <w:trHeight w:val="278" w:hRule="exact"/>
        </w:trPr>
        <w:tc>
          <w:tcPr>
            <w:tcW w:w="2335" w:type="dxa"/>
          </w:tcPr>
          <w:p w:rsidRPr="006E6CAC" w:rsidR="00774BE1" w:rsidP="00774BE1" w:rsidRDefault="00774BE1" w14:paraId="1EE54AF6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700" w:type="dxa"/>
          </w:tcPr>
          <w:p w:rsidRPr="006E6CAC" w:rsidR="00774BE1" w:rsidP="00774BE1" w:rsidRDefault="00774BE1" w14:paraId="5D796EF2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Mike Keim</w:t>
            </w:r>
          </w:p>
        </w:tc>
        <w:tc>
          <w:tcPr>
            <w:tcW w:w="1993" w:type="dxa"/>
          </w:tcPr>
          <w:p w:rsidRPr="006E6CAC" w:rsidR="00774BE1" w:rsidP="00774BE1" w:rsidRDefault="00774BE1" w14:paraId="16A22C5F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352)</w:t>
            </w:r>
            <w:r w:rsidRPr="006E6CAC">
              <w:rPr>
                <w:spacing w:val="-9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213-4986</w:t>
            </w:r>
          </w:p>
        </w:tc>
        <w:tc>
          <w:tcPr>
            <w:tcW w:w="3144" w:type="dxa"/>
          </w:tcPr>
          <w:p w:rsidRPr="006E6CAC" w:rsidR="00774BE1" w:rsidP="00774BE1" w:rsidRDefault="00322445" w14:paraId="668CEA43" w14:textId="55A05EB0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117">
              <w:r w:rsidRPr="006E6CAC" w:rsidR="0057220B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Pr="006E6CAC" w:rsidR="00774BE1" w:rsidTr="00F168F8" w14:paraId="452DD5CB" w14:textId="77777777">
        <w:trPr>
          <w:trHeight w:val="278" w:hRule="exact"/>
        </w:trPr>
        <w:tc>
          <w:tcPr>
            <w:tcW w:w="2335" w:type="dxa"/>
          </w:tcPr>
          <w:p w:rsidRPr="006E6CAC" w:rsidR="00774BE1" w:rsidP="00774BE1" w:rsidRDefault="00774BE1" w14:paraId="7F231C08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700" w:type="dxa"/>
          </w:tcPr>
          <w:p w:rsidRPr="006E6CAC" w:rsidR="00774BE1" w:rsidP="00774BE1" w:rsidRDefault="00774BE1" w14:paraId="00F74AE2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Robert Zimmerman</w:t>
            </w:r>
          </w:p>
        </w:tc>
        <w:tc>
          <w:tcPr>
            <w:tcW w:w="1993" w:type="dxa"/>
          </w:tcPr>
          <w:p w:rsidRPr="006E6CAC" w:rsidR="00774BE1" w:rsidP="00774BE1" w:rsidRDefault="00774BE1" w14:paraId="2A0069D7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352) 359-3523</w:t>
            </w:r>
          </w:p>
        </w:tc>
        <w:tc>
          <w:tcPr>
            <w:tcW w:w="3144" w:type="dxa"/>
          </w:tcPr>
          <w:p w:rsidRPr="006E6CAC" w:rsidR="00774BE1" w:rsidP="00774BE1" w:rsidRDefault="00322445" w14:paraId="6CE91740" w14:textId="79D5864C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118">
              <w:r w:rsidRPr="006E6CAC" w:rsidR="0057220B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Pr="006E6CAC" w:rsidR="001A0B56" w:rsidTr="00F168F8" w14:paraId="42F3C59B" w14:textId="77777777">
        <w:trPr>
          <w:trHeight w:val="278" w:hRule="exact"/>
        </w:trPr>
        <w:tc>
          <w:tcPr>
            <w:tcW w:w="2335" w:type="dxa"/>
          </w:tcPr>
          <w:p w:rsidRPr="006E6CAC" w:rsidR="001A0B56" w:rsidP="001A0B56" w:rsidRDefault="001A0B56" w14:paraId="0A6F9F65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700" w:type="dxa"/>
          </w:tcPr>
          <w:p w:rsidRPr="006E6CAC" w:rsidR="001A0B56" w:rsidP="001A0B56" w:rsidRDefault="001A0B56" w14:paraId="7742A694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Tim Ramsey</w:t>
            </w:r>
          </w:p>
        </w:tc>
        <w:tc>
          <w:tcPr>
            <w:tcW w:w="1993" w:type="dxa"/>
          </w:tcPr>
          <w:p w:rsidRPr="006E6CAC" w:rsidR="001A0B56" w:rsidP="001A0B56" w:rsidRDefault="001A0B56" w14:paraId="52FD6125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352) 213-0691</w:t>
            </w:r>
          </w:p>
        </w:tc>
        <w:tc>
          <w:tcPr>
            <w:tcW w:w="3144" w:type="dxa"/>
          </w:tcPr>
          <w:p w:rsidRPr="006E6CAC" w:rsidR="001A0B56" w:rsidP="001A0B56" w:rsidRDefault="00322445" w14:paraId="5D849923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w:history="1" r:id="rId119">
              <w:r w:rsidRPr="006E6CAC" w:rsidR="001A0B56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</w:tbl>
    <w:p w:rsidRPr="00C65650" w:rsidR="00680ED8" w:rsidP="00FD0DFC" w:rsidRDefault="00680ED8" w14:paraId="46A72EA8" w14:textId="77777777">
      <w:pPr>
        <w:pStyle w:val="BodyText"/>
      </w:pPr>
      <w:bookmarkStart w:name="Collier_County_Solid_&amp;_Hazardous_Waste_M" w:id="24"/>
      <w:bookmarkStart w:name="_Toc431975089" w:id="25"/>
      <w:bookmarkEnd w:id="24"/>
    </w:p>
    <w:p w:rsidR="00ED1C28" w:rsidRDefault="00314EDE" w14:paraId="57866E45" w14:textId="77777777">
      <w:pPr>
        <w:pStyle w:val="Heading2"/>
        <w:spacing w:before="31" w:line="292" w:lineRule="exact"/>
        <w:ind w:right="3399"/>
      </w:pPr>
      <w:r>
        <w:t xml:space="preserve">Collier </w:t>
      </w:r>
      <w:r>
        <w:rPr>
          <w:spacing w:val="-3"/>
        </w:rPr>
        <w:t xml:space="preserve">County </w:t>
      </w:r>
      <w:r>
        <w:t xml:space="preserve">Solid &amp; </w:t>
      </w:r>
      <w:r>
        <w:rPr>
          <w:spacing w:val="-3"/>
        </w:rPr>
        <w:t xml:space="preserve">Hazardous </w:t>
      </w:r>
      <w:r>
        <w:t xml:space="preserve">Waste </w:t>
      </w:r>
      <w:bookmarkEnd w:id="25"/>
      <w:r w:rsidR="00731C8D">
        <w:rPr>
          <w:spacing w:val="-3"/>
        </w:rPr>
        <w:t>Management</w:t>
      </w:r>
      <w:r w:rsidR="00731C8D">
        <w:rPr>
          <w:spacing w:val="-36"/>
        </w:rPr>
        <w:t xml:space="preserve"> </w:t>
      </w:r>
      <w:r w:rsidR="00731C8D">
        <w:rPr>
          <w:spacing w:val="-3"/>
        </w:rPr>
        <w:t>Division</w:t>
      </w:r>
    </w:p>
    <w:p w:rsidRPr="006E6CAC" w:rsidR="00D21E73" w:rsidRDefault="00D21E73" w14:paraId="5B412076" w14:textId="0BA31526">
      <w:pPr>
        <w:pStyle w:val="BodyText"/>
        <w:ind w:left="108" w:right="3399"/>
        <w:rPr>
          <w:sz w:val="20"/>
          <w:szCs w:val="20"/>
        </w:rPr>
      </w:pPr>
      <w:r w:rsidRPr="006E6CAC">
        <w:rPr>
          <w:sz w:val="20"/>
          <w:szCs w:val="20"/>
        </w:rPr>
        <w:t xml:space="preserve">3728 White Lake Blvd, Naples, </w:t>
      </w:r>
      <w:r w:rsidRPr="006E6CAC" w:rsidR="0015184E">
        <w:rPr>
          <w:sz w:val="20"/>
          <w:szCs w:val="20"/>
        </w:rPr>
        <w:t>Florida 34117</w:t>
      </w:r>
    </w:p>
    <w:p w:rsidRPr="006C1EBF" w:rsidR="00ED1C28" w:rsidP="006C1EBF" w:rsidRDefault="00314EDE" w14:paraId="1925CE70" w14:textId="2406B68E">
      <w:pPr>
        <w:pStyle w:val="BodyText"/>
        <w:ind w:left="108" w:right="3399"/>
        <w:rPr>
          <w:sz w:val="20"/>
          <w:szCs w:val="20"/>
        </w:rPr>
      </w:pPr>
      <w:r w:rsidRPr="006E6CAC">
        <w:rPr>
          <w:sz w:val="20"/>
          <w:szCs w:val="20"/>
        </w:rPr>
        <w:t>Main Phone:</w:t>
      </w:r>
      <w:r w:rsidRPr="006E6CAC" w:rsidR="005D7B79">
        <w:rPr>
          <w:sz w:val="20"/>
          <w:szCs w:val="20"/>
        </w:rPr>
        <w:t xml:space="preserve"> </w:t>
      </w:r>
      <w:r w:rsidRPr="006E6CAC">
        <w:rPr>
          <w:sz w:val="20"/>
          <w:szCs w:val="20"/>
        </w:rPr>
        <w:t>(239) 252-2508; Fax:</w:t>
      </w:r>
      <w:r w:rsidRPr="006E6CAC" w:rsidR="005D7B79">
        <w:rPr>
          <w:sz w:val="20"/>
          <w:szCs w:val="20"/>
        </w:rPr>
        <w:t xml:space="preserve"> </w:t>
      </w:r>
      <w:r w:rsidRPr="006E6CAC">
        <w:rPr>
          <w:sz w:val="20"/>
          <w:szCs w:val="20"/>
        </w:rPr>
        <w:t>(239)</w:t>
      </w:r>
      <w:r w:rsidRPr="006E6CAC">
        <w:rPr>
          <w:spacing w:val="9"/>
          <w:sz w:val="20"/>
          <w:szCs w:val="20"/>
        </w:rPr>
        <w:t xml:space="preserve"> </w:t>
      </w:r>
      <w:r w:rsidRPr="006E6CAC">
        <w:rPr>
          <w:sz w:val="20"/>
          <w:szCs w:val="20"/>
        </w:rPr>
        <w:t>252-6580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605"/>
        <w:gridCol w:w="2160"/>
        <w:gridCol w:w="1872"/>
        <w:gridCol w:w="3600"/>
      </w:tblGrid>
      <w:tr w:rsidRPr="006E6CAC" w:rsidR="00252DDC" w:rsidTr="00F168F8" w14:paraId="5CA6B66B" w14:textId="77777777">
        <w:trPr>
          <w:trHeight w:val="278" w:hRule="exact"/>
        </w:trPr>
        <w:tc>
          <w:tcPr>
            <w:tcW w:w="2605" w:type="dxa"/>
            <w:shd w:val="clear" w:color="auto" w:fill="D9D9D9" w:themeFill="background1" w:themeFillShade="D9"/>
          </w:tcPr>
          <w:p w:rsidRPr="006E6CAC" w:rsidR="00252DDC" w:rsidP="00252DDC" w:rsidRDefault="00252DDC" w14:paraId="5A6D4CC4" w14:textId="30DF89E8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Title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:rsidRPr="006E6CAC" w:rsidR="00252DDC" w:rsidP="00252DDC" w:rsidRDefault="00252DDC" w14:paraId="2E26F03E" w14:textId="26C7E3FE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Name</w:t>
            </w:r>
          </w:p>
        </w:tc>
        <w:tc>
          <w:tcPr>
            <w:tcW w:w="1872" w:type="dxa"/>
            <w:shd w:val="clear" w:color="auto" w:fill="D9D9D9" w:themeFill="background1" w:themeFillShade="D9"/>
          </w:tcPr>
          <w:p w:rsidRPr="006E6CAC" w:rsidR="00252DDC" w:rsidP="00252DDC" w:rsidRDefault="00252DDC" w14:paraId="26DB49B9" w14:textId="6D336E72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Phone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:rsidRPr="006E6CAC" w:rsidR="00252DDC" w:rsidP="00252DDC" w:rsidRDefault="00252DDC" w14:paraId="45A817D2" w14:textId="33CD3DE3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E-mail</w:t>
            </w:r>
          </w:p>
        </w:tc>
      </w:tr>
      <w:tr w:rsidRPr="006E6CAC" w:rsidR="00252DDC" w:rsidTr="00F168F8" w14:paraId="2D375941" w14:textId="77777777">
        <w:trPr>
          <w:trHeight w:val="278" w:hRule="exact"/>
        </w:trPr>
        <w:tc>
          <w:tcPr>
            <w:tcW w:w="2605" w:type="dxa"/>
          </w:tcPr>
          <w:p w:rsidRPr="006E6CAC" w:rsidR="00252DDC" w:rsidP="00252DDC" w:rsidRDefault="00252DDC" w14:paraId="02B10CA1" w14:textId="24FEEFFC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ontract </w:t>
            </w:r>
            <w:r>
              <w:rPr>
                <w:spacing w:val="-6"/>
                <w:sz w:val="20"/>
                <w:szCs w:val="20"/>
              </w:rPr>
              <w:t>Mgr</w:t>
            </w:r>
            <w:r>
              <w:rPr>
                <w:sz w:val="20"/>
                <w:szCs w:val="20"/>
              </w:rPr>
              <w:t>/Supervisor</w:t>
            </w:r>
          </w:p>
        </w:tc>
        <w:tc>
          <w:tcPr>
            <w:tcW w:w="2160" w:type="dxa"/>
          </w:tcPr>
          <w:p w:rsidRPr="006E6CAC" w:rsidR="00252DDC" w:rsidP="00252DDC" w:rsidRDefault="00252DDC" w14:paraId="5D3E233A" w14:textId="104D1B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>
              <w:rPr>
                <w:sz w:val="20"/>
                <w:szCs w:val="20"/>
              </w:rPr>
              <w:t>Phil</w:t>
            </w:r>
            <w:r>
              <w:rPr>
                <w:spacing w:val="-3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Snyderburn</w:t>
            </w:r>
          </w:p>
        </w:tc>
        <w:tc>
          <w:tcPr>
            <w:tcW w:w="1872" w:type="dxa"/>
          </w:tcPr>
          <w:p w:rsidRPr="006E6CAC" w:rsidR="00252DDC" w:rsidP="00252DDC" w:rsidRDefault="00252DDC" w14:paraId="33DA3E64" w14:textId="5A6FFD5E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>
              <w:rPr>
                <w:sz w:val="20"/>
                <w:szCs w:val="20"/>
              </w:rPr>
              <w:t>(239)</w:t>
            </w:r>
            <w:r>
              <w:rPr>
                <w:spacing w:val="-5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207-0920</w:t>
            </w:r>
          </w:p>
        </w:tc>
        <w:tc>
          <w:tcPr>
            <w:tcW w:w="3600" w:type="dxa"/>
          </w:tcPr>
          <w:p w:rsidRPr="006E6CAC" w:rsidR="00252DDC" w:rsidP="00252DDC" w:rsidRDefault="00322445" w14:paraId="56985666" w14:textId="66882F7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120">
              <w:r w:rsidR="00252DDC">
                <w:rPr>
                  <w:rStyle w:val="Hyperlink"/>
                  <w:sz w:val="20"/>
                  <w:szCs w:val="20"/>
                </w:rPr>
                <w:t>Phil.Snyderburn@colliercountyfl.gov</w:t>
              </w:r>
            </w:hyperlink>
          </w:p>
        </w:tc>
      </w:tr>
      <w:tr w:rsidRPr="006E6CAC" w:rsidR="00252DDC" w:rsidTr="00F168F8" w14:paraId="0CB02C8E" w14:textId="77777777">
        <w:trPr>
          <w:trHeight w:val="278" w:hRule="exact"/>
        </w:trPr>
        <w:tc>
          <w:tcPr>
            <w:tcW w:w="2605" w:type="dxa"/>
          </w:tcPr>
          <w:p w:rsidRPr="006E6CAC" w:rsidR="00252DDC" w:rsidP="00252DDC" w:rsidRDefault="00252DDC" w14:paraId="3F67D00E" w14:textId="007B2709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>
              <w:rPr>
                <w:sz w:val="20"/>
                <w:szCs w:val="20"/>
              </w:rPr>
              <w:t>Inspector</w:t>
            </w:r>
          </w:p>
        </w:tc>
        <w:tc>
          <w:tcPr>
            <w:tcW w:w="2160" w:type="dxa"/>
          </w:tcPr>
          <w:p w:rsidRPr="006E6CAC" w:rsidR="00252DDC" w:rsidP="00252DDC" w:rsidRDefault="00252DDC" w14:paraId="0CA580D5" w14:textId="68C8003B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>
              <w:rPr>
                <w:sz w:val="20"/>
                <w:szCs w:val="20"/>
              </w:rPr>
              <w:t>Tom</w:t>
            </w:r>
            <w:r>
              <w:rPr>
                <w:spacing w:val="3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Bates</w:t>
            </w:r>
          </w:p>
        </w:tc>
        <w:tc>
          <w:tcPr>
            <w:tcW w:w="1872" w:type="dxa"/>
          </w:tcPr>
          <w:p w:rsidRPr="006E6CAC" w:rsidR="00252DDC" w:rsidP="00252DDC" w:rsidRDefault="00252DDC" w14:paraId="444C1364" w14:textId="1D49E6E3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>
              <w:rPr>
                <w:sz w:val="20"/>
                <w:szCs w:val="20"/>
              </w:rPr>
              <w:t>(239)</w:t>
            </w:r>
            <w:r>
              <w:rPr>
                <w:spacing w:val="-6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207-1436</w:t>
            </w:r>
          </w:p>
        </w:tc>
        <w:tc>
          <w:tcPr>
            <w:tcW w:w="3600" w:type="dxa"/>
          </w:tcPr>
          <w:p w:rsidRPr="006E6CAC" w:rsidR="00252DDC" w:rsidP="00252DDC" w:rsidRDefault="00322445" w14:paraId="3590BD05" w14:textId="15575B7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121">
              <w:r w:rsidR="00252DDC">
                <w:rPr>
                  <w:rStyle w:val="Hyperlink"/>
                  <w:sz w:val="20"/>
                  <w:szCs w:val="20"/>
                </w:rPr>
                <w:t xml:space="preserve">Thomas.Bates@colliercountyfl.gov </w:t>
              </w:r>
            </w:hyperlink>
          </w:p>
        </w:tc>
      </w:tr>
      <w:tr w:rsidRPr="006E6CAC" w:rsidR="00252DDC" w:rsidTr="00F168F8" w14:paraId="5FC888EE" w14:textId="77777777">
        <w:trPr>
          <w:trHeight w:val="278" w:hRule="exact"/>
        </w:trPr>
        <w:tc>
          <w:tcPr>
            <w:tcW w:w="2605" w:type="dxa"/>
          </w:tcPr>
          <w:p w:rsidRPr="006E6CAC" w:rsidR="00252DDC" w:rsidP="00252DDC" w:rsidRDefault="00252DDC" w14:paraId="4B909D16" w14:textId="52F5DAE4">
            <w:pPr>
              <w:ind w:left="1"/>
              <w:jc w:val="center"/>
              <w:rPr>
                <w:rFonts w:cs="Calibri"/>
                <w:sz w:val="20"/>
                <w:szCs w:val="20"/>
              </w:rPr>
            </w:pPr>
            <w:r>
              <w:rPr>
                <w:sz w:val="20"/>
                <w:szCs w:val="20"/>
              </w:rPr>
              <w:t>Inspector</w:t>
            </w:r>
          </w:p>
        </w:tc>
        <w:tc>
          <w:tcPr>
            <w:tcW w:w="2160" w:type="dxa"/>
          </w:tcPr>
          <w:p w:rsidRPr="006E6CAC" w:rsidR="00252DDC" w:rsidP="00252DDC" w:rsidRDefault="00252DDC" w14:paraId="05E738E0" w14:textId="4408EA8C">
            <w:pPr>
              <w:jc w:val="center"/>
              <w:rPr>
                <w:rFonts w:cs="Calibri"/>
                <w:sz w:val="20"/>
                <w:szCs w:val="20"/>
              </w:rPr>
            </w:pPr>
            <w:r>
              <w:rPr>
                <w:sz w:val="20"/>
                <w:szCs w:val="20"/>
              </w:rPr>
              <w:t>Michael Winkler</w:t>
            </w:r>
          </w:p>
        </w:tc>
        <w:tc>
          <w:tcPr>
            <w:tcW w:w="1872" w:type="dxa"/>
          </w:tcPr>
          <w:p w:rsidRPr="006E6CAC" w:rsidR="00252DDC" w:rsidP="00252DDC" w:rsidRDefault="00252DDC" w14:paraId="127DA1B9" w14:textId="11F61F57">
            <w:pPr>
              <w:jc w:val="center"/>
              <w:rPr>
                <w:rFonts w:cs="Calibri"/>
                <w:sz w:val="20"/>
                <w:szCs w:val="20"/>
              </w:rPr>
            </w:pPr>
            <w:r>
              <w:rPr>
                <w:sz w:val="20"/>
                <w:szCs w:val="20"/>
              </w:rPr>
              <w:t>(239) 252-2501</w:t>
            </w:r>
          </w:p>
        </w:tc>
        <w:tc>
          <w:tcPr>
            <w:tcW w:w="3600" w:type="dxa"/>
          </w:tcPr>
          <w:p w:rsidRPr="006E6CAC" w:rsidR="00252DDC" w:rsidP="00252DDC" w:rsidRDefault="00322445" w14:paraId="78B20075" w14:textId="36B86A5E">
            <w:pPr>
              <w:jc w:val="center"/>
              <w:rPr>
                <w:sz w:val="20"/>
                <w:szCs w:val="20"/>
              </w:rPr>
            </w:pPr>
            <w:hyperlink w:history="1" r:id="rId122">
              <w:r w:rsidR="00252DDC">
                <w:rPr>
                  <w:rStyle w:val="Hyperlink"/>
                  <w:sz w:val="20"/>
                  <w:szCs w:val="20"/>
                </w:rPr>
                <w:t>Michael.Winkler@colliercountyfl.gov</w:t>
              </w:r>
            </w:hyperlink>
          </w:p>
        </w:tc>
      </w:tr>
      <w:tr w:rsidRPr="006E6CAC" w:rsidR="00252DDC" w:rsidTr="00F168F8" w14:paraId="4B70D00B" w14:textId="77777777">
        <w:trPr>
          <w:trHeight w:val="278" w:hRule="exact"/>
        </w:trPr>
        <w:tc>
          <w:tcPr>
            <w:tcW w:w="2605" w:type="dxa"/>
          </w:tcPr>
          <w:p w:rsidRPr="006E6CAC" w:rsidR="00252DDC" w:rsidP="00252DDC" w:rsidRDefault="00252DDC" w14:paraId="398F3833" w14:textId="27ECF84A">
            <w:pPr>
              <w:ind w:left="1"/>
              <w:jc w:val="center"/>
              <w:rPr>
                <w:rFonts w:cs="Calibri"/>
                <w:sz w:val="20"/>
                <w:szCs w:val="20"/>
              </w:rPr>
            </w:pPr>
            <w:r>
              <w:rPr>
                <w:sz w:val="20"/>
                <w:szCs w:val="20"/>
              </w:rPr>
              <w:t>Inspector</w:t>
            </w:r>
          </w:p>
        </w:tc>
        <w:tc>
          <w:tcPr>
            <w:tcW w:w="2160" w:type="dxa"/>
          </w:tcPr>
          <w:p w:rsidRPr="006E6CAC" w:rsidR="00252DDC" w:rsidP="00252DDC" w:rsidRDefault="00252DDC" w14:paraId="466BC655" w14:textId="517C9717">
            <w:pPr>
              <w:jc w:val="center"/>
              <w:rPr>
                <w:rFonts w:cs="Calibri"/>
                <w:sz w:val="20"/>
                <w:szCs w:val="20"/>
              </w:rPr>
            </w:pPr>
            <w:r>
              <w:rPr>
                <w:sz w:val="20"/>
                <w:szCs w:val="20"/>
              </w:rPr>
              <w:t>Heather Cizek</w:t>
            </w:r>
          </w:p>
        </w:tc>
        <w:tc>
          <w:tcPr>
            <w:tcW w:w="1872" w:type="dxa"/>
          </w:tcPr>
          <w:p w:rsidRPr="006E6CAC" w:rsidR="00252DDC" w:rsidP="00252DDC" w:rsidRDefault="00252DDC" w14:paraId="2FA4817F" w14:textId="7AF73670">
            <w:pPr>
              <w:jc w:val="center"/>
              <w:rPr>
                <w:rFonts w:cs="Calibri"/>
                <w:sz w:val="20"/>
                <w:szCs w:val="20"/>
              </w:rPr>
            </w:pPr>
            <w:r>
              <w:rPr>
                <w:sz w:val="20"/>
                <w:szCs w:val="20"/>
              </w:rPr>
              <w:t>(239) 276-3057</w:t>
            </w:r>
          </w:p>
        </w:tc>
        <w:tc>
          <w:tcPr>
            <w:tcW w:w="3600" w:type="dxa"/>
          </w:tcPr>
          <w:p w:rsidRPr="006E6CAC" w:rsidR="00252DDC" w:rsidP="00252DDC" w:rsidRDefault="00322445" w14:paraId="5508BE13" w14:textId="35D6B68C">
            <w:pPr>
              <w:jc w:val="center"/>
              <w:rPr>
                <w:sz w:val="20"/>
                <w:szCs w:val="20"/>
              </w:rPr>
            </w:pPr>
            <w:hyperlink w:history="1" r:id="rId123">
              <w:r w:rsidR="00252DDC">
                <w:rPr>
                  <w:rStyle w:val="Hyperlink"/>
                  <w:sz w:val="20"/>
                  <w:szCs w:val="20"/>
                </w:rPr>
                <w:t>Heather.Cizek@colliercountyfl.gov</w:t>
              </w:r>
            </w:hyperlink>
          </w:p>
        </w:tc>
      </w:tr>
      <w:tr w:rsidRPr="006E6CAC" w:rsidR="00252DDC" w:rsidTr="00F168F8" w14:paraId="3FC1CCCE" w14:textId="77777777">
        <w:trPr>
          <w:trHeight w:val="278" w:hRule="exact"/>
        </w:trPr>
        <w:tc>
          <w:tcPr>
            <w:tcW w:w="2605" w:type="dxa"/>
          </w:tcPr>
          <w:p w:rsidRPr="006E6CAC" w:rsidR="00252DDC" w:rsidP="00252DDC" w:rsidRDefault="00252DDC" w14:paraId="41EA1A7A" w14:textId="0E1C22E1">
            <w:pPr>
              <w:ind w:left="1"/>
              <w:jc w:val="center"/>
              <w:rPr>
                <w:rFonts w:cs="Calibri"/>
                <w:sz w:val="20"/>
                <w:szCs w:val="20"/>
              </w:rPr>
            </w:pPr>
            <w:r>
              <w:rPr>
                <w:sz w:val="20"/>
                <w:szCs w:val="20"/>
              </w:rPr>
              <w:t>Inspector</w:t>
            </w:r>
          </w:p>
        </w:tc>
        <w:tc>
          <w:tcPr>
            <w:tcW w:w="2160" w:type="dxa"/>
          </w:tcPr>
          <w:p w:rsidRPr="006E6CAC" w:rsidR="00252DDC" w:rsidP="00252DDC" w:rsidRDefault="00252DDC" w14:paraId="4D06840D" w14:textId="148EF178">
            <w:pPr>
              <w:jc w:val="center"/>
              <w:rPr>
                <w:rFonts w:cs="Calibri"/>
                <w:sz w:val="20"/>
                <w:szCs w:val="20"/>
              </w:rPr>
            </w:pPr>
            <w:r>
              <w:rPr>
                <w:sz w:val="20"/>
                <w:szCs w:val="20"/>
              </w:rPr>
              <w:t>Jay Standiford</w:t>
            </w:r>
          </w:p>
        </w:tc>
        <w:tc>
          <w:tcPr>
            <w:tcW w:w="1872" w:type="dxa"/>
          </w:tcPr>
          <w:p w:rsidRPr="006E6CAC" w:rsidR="00252DDC" w:rsidP="00252DDC" w:rsidRDefault="00252DDC" w14:paraId="0E04B660" w14:textId="7E125350">
            <w:pPr>
              <w:jc w:val="center"/>
              <w:rPr>
                <w:rFonts w:cs="Calibri"/>
                <w:sz w:val="20"/>
                <w:szCs w:val="20"/>
              </w:rPr>
            </w:pPr>
            <w:r>
              <w:rPr>
                <w:sz w:val="20"/>
                <w:szCs w:val="20"/>
              </w:rPr>
              <w:t>(239) 252-5090</w:t>
            </w:r>
          </w:p>
        </w:tc>
        <w:tc>
          <w:tcPr>
            <w:tcW w:w="3600" w:type="dxa"/>
          </w:tcPr>
          <w:p w:rsidRPr="006E6CAC" w:rsidR="00252DDC" w:rsidP="00252DDC" w:rsidRDefault="00322445" w14:paraId="65D53792" w14:textId="16E4F32A">
            <w:pPr>
              <w:jc w:val="center"/>
              <w:rPr>
                <w:sz w:val="20"/>
                <w:szCs w:val="20"/>
              </w:rPr>
            </w:pPr>
            <w:hyperlink w:history="1" r:id="rId124">
              <w:r w:rsidR="00252DDC">
                <w:rPr>
                  <w:rStyle w:val="Hyperlink"/>
                  <w:sz w:val="20"/>
                  <w:szCs w:val="20"/>
                </w:rPr>
                <w:t>James.Standiford@colliercountyfl.gov</w:t>
              </w:r>
            </w:hyperlink>
            <w:r w:rsidR="00252DDC">
              <w:rPr>
                <w:sz w:val="20"/>
                <w:szCs w:val="20"/>
              </w:rPr>
              <w:t xml:space="preserve"> </w:t>
            </w:r>
          </w:p>
        </w:tc>
      </w:tr>
    </w:tbl>
    <w:p w:rsidR="00680ED8" w:rsidP="00E725DD" w:rsidRDefault="00680ED8" w14:paraId="5E1ACCB7" w14:textId="16B5BB4D">
      <w:bookmarkStart w:name="Columbia_County_–_Florida_Department_of_" w:id="26"/>
      <w:bookmarkEnd w:id="26"/>
    </w:p>
    <w:p w:rsidR="000447E4" w:rsidP="000447E4" w:rsidRDefault="00314EDE" w14:paraId="503D0A14" w14:textId="77777777">
      <w:pPr>
        <w:pStyle w:val="Heading2"/>
        <w:spacing w:before="0" w:line="292" w:lineRule="exact"/>
      </w:pPr>
      <w:bookmarkStart w:name="_Toc431975090" w:id="27"/>
      <w:r>
        <w:rPr>
          <w:spacing w:val="-3"/>
        </w:rPr>
        <w:t xml:space="preserve">Columbia County </w:t>
      </w:r>
      <w:r>
        <w:t xml:space="preserve">– </w:t>
      </w:r>
      <w:bookmarkEnd w:id="27"/>
      <w:r w:rsidR="000447E4">
        <w:rPr>
          <w:spacing w:val="-3"/>
        </w:rPr>
        <w:fldChar w:fldCharType="begin"/>
      </w:r>
      <w:r w:rsidR="000447E4">
        <w:rPr>
          <w:spacing w:val="-3"/>
        </w:rPr>
        <w:instrText xml:space="preserve"> HYPERLINK  \l "Alachua_County_Environmental_Protection_" </w:instrText>
      </w:r>
      <w:r w:rsidR="000447E4">
        <w:rPr>
          <w:spacing w:val="-3"/>
        </w:rPr>
      </w:r>
      <w:r w:rsidR="000447E4">
        <w:rPr>
          <w:spacing w:val="-3"/>
        </w:rPr>
        <w:fldChar w:fldCharType="separate"/>
      </w:r>
      <w:r w:rsidRPr="000447E4" w:rsidR="000447E4">
        <w:rPr>
          <w:rStyle w:val="Hyperlink"/>
          <w:spacing w:val="-3"/>
        </w:rPr>
        <w:t>Alachua County</w:t>
      </w:r>
      <w:r w:rsidR="000447E4">
        <w:rPr>
          <w:spacing w:val="-3"/>
        </w:rPr>
        <w:fldChar w:fldCharType="end"/>
      </w:r>
      <w:r w:rsidR="000447E4">
        <w:rPr>
          <w:spacing w:val="-3"/>
        </w:rPr>
        <w:t xml:space="preserve"> Environmental Protection</w:t>
      </w:r>
      <w:r w:rsidR="000447E4">
        <w:rPr>
          <w:spacing w:val="29"/>
        </w:rPr>
        <w:t xml:space="preserve"> </w:t>
      </w:r>
      <w:r w:rsidR="000447E4">
        <w:rPr>
          <w:spacing w:val="-3"/>
        </w:rPr>
        <w:t>Department</w:t>
      </w:r>
    </w:p>
    <w:p w:rsidRPr="006E6CAC" w:rsidR="00F3692A" w:rsidP="00F3692A" w:rsidRDefault="00F3692A" w14:paraId="50B86F0A" w14:textId="77777777">
      <w:pPr>
        <w:pStyle w:val="BodyText"/>
        <w:spacing w:line="267" w:lineRule="exact"/>
        <w:rPr>
          <w:sz w:val="20"/>
          <w:szCs w:val="20"/>
        </w:rPr>
      </w:pPr>
      <w:r w:rsidRPr="006E6CAC">
        <w:rPr>
          <w:sz w:val="20"/>
          <w:szCs w:val="20"/>
        </w:rPr>
        <w:t>408 West University Avenue, Suite 106, Gainesville, FL</w:t>
      </w:r>
      <w:r w:rsidRPr="006E6CAC">
        <w:rPr>
          <w:spacing w:val="-27"/>
          <w:sz w:val="20"/>
          <w:szCs w:val="20"/>
        </w:rPr>
        <w:t xml:space="preserve"> </w:t>
      </w:r>
      <w:r w:rsidRPr="006E6CAC">
        <w:rPr>
          <w:sz w:val="20"/>
          <w:szCs w:val="20"/>
        </w:rPr>
        <w:t>32601</w:t>
      </w:r>
    </w:p>
    <w:p w:rsidRPr="006C1EBF" w:rsidR="00F3692A" w:rsidP="006C1EBF" w:rsidRDefault="00F3692A" w14:paraId="6F6C8BAC" w14:textId="7BAB7495">
      <w:pPr>
        <w:pStyle w:val="BodyText"/>
        <w:ind w:left="108"/>
        <w:rPr>
          <w:sz w:val="20"/>
          <w:szCs w:val="20"/>
        </w:rPr>
      </w:pPr>
      <w:r w:rsidRPr="006E6CAC">
        <w:rPr>
          <w:sz w:val="20"/>
          <w:szCs w:val="20"/>
        </w:rPr>
        <w:t>Main Phone:</w:t>
      </w:r>
      <w:r w:rsidRPr="006E6CAC" w:rsidR="005D7B79">
        <w:rPr>
          <w:sz w:val="20"/>
          <w:szCs w:val="20"/>
        </w:rPr>
        <w:t xml:space="preserve"> </w:t>
      </w:r>
      <w:r w:rsidRPr="006E6CAC">
        <w:rPr>
          <w:sz w:val="20"/>
          <w:szCs w:val="20"/>
        </w:rPr>
        <w:t>(352) 264-6843; Fax:</w:t>
      </w:r>
      <w:r w:rsidRPr="006E6CAC" w:rsidR="005D7B79">
        <w:rPr>
          <w:sz w:val="20"/>
          <w:szCs w:val="20"/>
        </w:rPr>
        <w:t xml:space="preserve"> </w:t>
      </w:r>
      <w:r w:rsidRPr="006E6CAC">
        <w:rPr>
          <w:sz w:val="20"/>
          <w:szCs w:val="20"/>
        </w:rPr>
        <w:t>(352)</w:t>
      </w:r>
      <w:r w:rsidRPr="006E6CAC">
        <w:rPr>
          <w:spacing w:val="-23"/>
          <w:sz w:val="20"/>
          <w:szCs w:val="20"/>
        </w:rPr>
        <w:t xml:space="preserve"> </w:t>
      </w:r>
      <w:r w:rsidRPr="006E6CAC">
        <w:rPr>
          <w:sz w:val="20"/>
          <w:szCs w:val="20"/>
        </w:rPr>
        <w:t>264-6852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695"/>
        <w:gridCol w:w="2430"/>
        <w:gridCol w:w="1939"/>
        <w:gridCol w:w="3108"/>
      </w:tblGrid>
      <w:tr w:rsidRPr="006E6CAC" w:rsidR="00F3692A" w:rsidTr="00F168F8" w14:paraId="16002B35" w14:textId="77777777">
        <w:trPr>
          <w:trHeight w:val="278" w:hRule="exact"/>
        </w:trPr>
        <w:tc>
          <w:tcPr>
            <w:tcW w:w="2695" w:type="dxa"/>
            <w:shd w:val="clear" w:color="auto" w:fill="D9D9D9" w:themeFill="background1" w:themeFillShade="D9"/>
          </w:tcPr>
          <w:p w:rsidRPr="006E6CAC" w:rsidR="00F3692A" w:rsidP="00D37AE3" w:rsidRDefault="00F3692A" w14:paraId="32374A7C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Title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:rsidRPr="006E6CAC" w:rsidR="00F3692A" w:rsidP="00D37AE3" w:rsidRDefault="00F3692A" w14:paraId="0E313A69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Name</w:t>
            </w:r>
          </w:p>
        </w:tc>
        <w:tc>
          <w:tcPr>
            <w:tcW w:w="1939" w:type="dxa"/>
            <w:shd w:val="clear" w:color="auto" w:fill="D9D9D9" w:themeFill="background1" w:themeFillShade="D9"/>
          </w:tcPr>
          <w:p w:rsidRPr="006E6CAC" w:rsidR="00F3692A" w:rsidP="00D37AE3" w:rsidRDefault="00F3692A" w14:paraId="119A8CF0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Phone</w:t>
            </w:r>
          </w:p>
        </w:tc>
        <w:tc>
          <w:tcPr>
            <w:tcW w:w="3108" w:type="dxa"/>
            <w:shd w:val="clear" w:color="auto" w:fill="D9D9D9" w:themeFill="background1" w:themeFillShade="D9"/>
          </w:tcPr>
          <w:p w:rsidRPr="006E6CAC" w:rsidR="00F3692A" w:rsidP="00D37AE3" w:rsidRDefault="00F3692A" w14:paraId="711D8EE7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E-mail</w:t>
            </w:r>
          </w:p>
        </w:tc>
      </w:tr>
      <w:tr w:rsidRPr="006E6CAC" w:rsidR="00774BE1" w:rsidTr="00F168F8" w14:paraId="065EBFB6" w14:textId="77777777">
        <w:trPr>
          <w:trHeight w:val="278" w:hRule="exact"/>
        </w:trPr>
        <w:tc>
          <w:tcPr>
            <w:tcW w:w="2695" w:type="dxa"/>
          </w:tcPr>
          <w:p w:rsidRPr="006E6CAC" w:rsidR="00774BE1" w:rsidP="00774BE1" w:rsidRDefault="00347F6D" w14:paraId="1F864A53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 xml:space="preserve">Contract </w:t>
            </w:r>
            <w:r w:rsidRPr="006E6CAC">
              <w:rPr>
                <w:spacing w:val="-6"/>
                <w:sz w:val="20"/>
                <w:szCs w:val="20"/>
              </w:rPr>
              <w:t>Mgr</w:t>
            </w:r>
            <w:r w:rsidRPr="006E6CAC">
              <w:rPr>
                <w:sz w:val="20"/>
                <w:szCs w:val="20"/>
              </w:rPr>
              <w:t>/Supervisor</w:t>
            </w:r>
          </w:p>
        </w:tc>
        <w:tc>
          <w:tcPr>
            <w:tcW w:w="2430" w:type="dxa"/>
          </w:tcPr>
          <w:p w:rsidRPr="006E6CAC" w:rsidR="00774BE1" w:rsidP="00774BE1" w:rsidRDefault="00774BE1" w14:paraId="7DDE2339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rFonts w:cs="Calibri"/>
                <w:sz w:val="20"/>
                <w:szCs w:val="20"/>
              </w:rPr>
              <w:t>Ted Goodman</w:t>
            </w:r>
          </w:p>
        </w:tc>
        <w:tc>
          <w:tcPr>
            <w:tcW w:w="1939" w:type="dxa"/>
          </w:tcPr>
          <w:p w:rsidRPr="006E6CAC" w:rsidR="00774BE1" w:rsidP="00774BE1" w:rsidRDefault="00774BE1" w14:paraId="4DFA3013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rFonts w:cs="Calibri"/>
                <w:sz w:val="20"/>
                <w:szCs w:val="20"/>
              </w:rPr>
              <w:t>(352) 264-6843</w:t>
            </w:r>
          </w:p>
        </w:tc>
        <w:tc>
          <w:tcPr>
            <w:tcW w:w="3108" w:type="dxa"/>
          </w:tcPr>
          <w:p w:rsidRPr="006E6CAC" w:rsidR="00774BE1" w:rsidP="00774BE1" w:rsidRDefault="00322445" w14:paraId="1213382D" w14:textId="1BAC286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125">
              <w:r w:rsidRPr="006E6CAC" w:rsidR="0057220B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Pr="006E6CAC" w:rsidR="00774BE1" w:rsidTr="00F168F8" w14:paraId="4E5D4CC1" w14:textId="77777777">
        <w:trPr>
          <w:trHeight w:val="278" w:hRule="exact"/>
        </w:trPr>
        <w:tc>
          <w:tcPr>
            <w:tcW w:w="2695" w:type="dxa"/>
          </w:tcPr>
          <w:p w:rsidRPr="006E6CAC" w:rsidR="00774BE1" w:rsidP="00774BE1" w:rsidRDefault="00774BE1" w14:paraId="7BED66C8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430" w:type="dxa"/>
          </w:tcPr>
          <w:p w:rsidRPr="006E6CAC" w:rsidR="00774BE1" w:rsidP="00774BE1" w:rsidRDefault="00774BE1" w14:paraId="5D8CF34D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Richard</w:t>
            </w:r>
            <w:r w:rsidRPr="006E6CAC">
              <w:rPr>
                <w:spacing w:val="-5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Harrington</w:t>
            </w:r>
          </w:p>
        </w:tc>
        <w:tc>
          <w:tcPr>
            <w:tcW w:w="1939" w:type="dxa"/>
          </w:tcPr>
          <w:p w:rsidRPr="006E6CAC" w:rsidR="00774BE1" w:rsidP="00774BE1" w:rsidRDefault="00774BE1" w14:paraId="035EB980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352)</w:t>
            </w:r>
            <w:r w:rsidRPr="006E6CAC">
              <w:rPr>
                <w:spacing w:val="-9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278-7719</w:t>
            </w:r>
          </w:p>
        </w:tc>
        <w:tc>
          <w:tcPr>
            <w:tcW w:w="3108" w:type="dxa"/>
          </w:tcPr>
          <w:p w:rsidRPr="006E6CAC" w:rsidR="00774BE1" w:rsidP="00774BE1" w:rsidRDefault="00322445" w14:paraId="63FF25E2" w14:textId="14007479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26">
              <w:r w:rsidRPr="006E6CAC" w:rsidR="0057220B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Pr="006E6CAC" w:rsidR="00774BE1" w:rsidTr="00F168F8" w14:paraId="75B12F49" w14:textId="77777777">
        <w:trPr>
          <w:trHeight w:val="281" w:hRule="exact"/>
        </w:trPr>
        <w:tc>
          <w:tcPr>
            <w:tcW w:w="2695" w:type="dxa"/>
          </w:tcPr>
          <w:p w:rsidRPr="006E6CAC" w:rsidR="00774BE1" w:rsidP="00774BE1" w:rsidRDefault="00774BE1" w14:paraId="6C567967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430" w:type="dxa"/>
          </w:tcPr>
          <w:p w:rsidRPr="006E6CAC" w:rsidR="00774BE1" w:rsidP="00774BE1" w:rsidRDefault="00774BE1" w14:paraId="4C7C56D5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Mike Keim</w:t>
            </w:r>
          </w:p>
        </w:tc>
        <w:tc>
          <w:tcPr>
            <w:tcW w:w="1939" w:type="dxa"/>
          </w:tcPr>
          <w:p w:rsidRPr="006E6CAC" w:rsidR="00774BE1" w:rsidP="00774BE1" w:rsidRDefault="00774BE1" w14:paraId="591C114E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352)</w:t>
            </w:r>
            <w:r w:rsidRPr="006E6CAC">
              <w:rPr>
                <w:spacing w:val="-9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213-4986</w:t>
            </w:r>
          </w:p>
        </w:tc>
        <w:tc>
          <w:tcPr>
            <w:tcW w:w="3108" w:type="dxa"/>
          </w:tcPr>
          <w:p w:rsidRPr="006E6CAC" w:rsidR="00774BE1" w:rsidP="00774BE1" w:rsidRDefault="00322445" w14:paraId="24D0B4B4" w14:textId="0D7243FE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127">
              <w:r w:rsidRPr="006E6CAC" w:rsidR="0057220B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Pr="006E6CAC" w:rsidR="00774BE1" w:rsidTr="00F168F8" w14:paraId="01BDB68D" w14:textId="77777777">
        <w:trPr>
          <w:trHeight w:val="278" w:hRule="exact"/>
        </w:trPr>
        <w:tc>
          <w:tcPr>
            <w:tcW w:w="2695" w:type="dxa"/>
          </w:tcPr>
          <w:p w:rsidRPr="006E6CAC" w:rsidR="00774BE1" w:rsidP="00774BE1" w:rsidRDefault="00774BE1" w14:paraId="296FF1D1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430" w:type="dxa"/>
          </w:tcPr>
          <w:p w:rsidRPr="006E6CAC" w:rsidR="00774BE1" w:rsidP="00774BE1" w:rsidRDefault="00774BE1" w14:paraId="469CA0CA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Robert Zimmerman</w:t>
            </w:r>
          </w:p>
        </w:tc>
        <w:tc>
          <w:tcPr>
            <w:tcW w:w="1939" w:type="dxa"/>
          </w:tcPr>
          <w:p w:rsidRPr="006E6CAC" w:rsidR="00774BE1" w:rsidP="00774BE1" w:rsidRDefault="00774BE1" w14:paraId="01D13243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352) 359-3523</w:t>
            </w:r>
          </w:p>
        </w:tc>
        <w:tc>
          <w:tcPr>
            <w:tcW w:w="3108" w:type="dxa"/>
          </w:tcPr>
          <w:p w:rsidRPr="006E6CAC" w:rsidR="00774BE1" w:rsidP="00774BE1" w:rsidRDefault="00322445" w14:paraId="5181F5C0" w14:textId="562EE2D3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128">
              <w:r w:rsidRPr="006E6CAC" w:rsidR="0057220B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Pr="006E6CAC" w:rsidR="001A0B56" w:rsidTr="00F168F8" w14:paraId="47D85B40" w14:textId="77777777">
        <w:trPr>
          <w:trHeight w:val="278" w:hRule="exact"/>
        </w:trPr>
        <w:tc>
          <w:tcPr>
            <w:tcW w:w="2695" w:type="dxa"/>
          </w:tcPr>
          <w:p w:rsidRPr="006E6CAC" w:rsidR="001A0B56" w:rsidP="001A0B56" w:rsidRDefault="001A0B56" w14:paraId="6610E3A3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430" w:type="dxa"/>
          </w:tcPr>
          <w:p w:rsidRPr="006E6CAC" w:rsidR="001A0B56" w:rsidP="001A0B56" w:rsidRDefault="001A0B56" w14:paraId="30F9C8B3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Tim Ramsey</w:t>
            </w:r>
          </w:p>
        </w:tc>
        <w:tc>
          <w:tcPr>
            <w:tcW w:w="1939" w:type="dxa"/>
          </w:tcPr>
          <w:p w:rsidRPr="006E6CAC" w:rsidR="001A0B56" w:rsidP="001A0B56" w:rsidRDefault="001A0B56" w14:paraId="79953565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352) 213-0691</w:t>
            </w:r>
          </w:p>
        </w:tc>
        <w:tc>
          <w:tcPr>
            <w:tcW w:w="3108" w:type="dxa"/>
          </w:tcPr>
          <w:p w:rsidRPr="006E6CAC" w:rsidR="001A0B56" w:rsidP="001A0B56" w:rsidRDefault="00322445" w14:paraId="6C2E50A3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w:history="1" r:id="rId129">
              <w:r w:rsidRPr="006E6CAC" w:rsidR="001A0B56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</w:tbl>
    <w:p w:rsidR="00680ED8" w:rsidRDefault="00680ED8" w14:paraId="1DD28FB3" w14:textId="482EE6C7">
      <w:pPr>
        <w:spacing w:before="6"/>
        <w:rPr>
          <w:rFonts w:cs="Calibri"/>
        </w:rPr>
      </w:pPr>
    </w:p>
    <w:p w:rsidR="00ED1C28" w:rsidRDefault="00314EDE" w14:paraId="02357000" w14:textId="77777777">
      <w:pPr>
        <w:pStyle w:val="Heading2"/>
        <w:spacing w:line="292" w:lineRule="exact"/>
        <w:ind w:right="3127"/>
      </w:pPr>
      <w:bookmarkStart w:name="Dade/Miami-Dade_County_Department_of_Reg" w:id="28"/>
      <w:bookmarkStart w:name="_Toc431975091" w:id="29"/>
      <w:bookmarkEnd w:id="28"/>
      <w:r>
        <w:rPr>
          <w:spacing w:val="-3"/>
        </w:rPr>
        <w:t xml:space="preserve">Miami-Dade County Department </w:t>
      </w:r>
      <w:r>
        <w:t xml:space="preserve">of </w:t>
      </w:r>
      <w:r>
        <w:rPr>
          <w:spacing w:val="-3"/>
        </w:rPr>
        <w:t xml:space="preserve">Regulatory </w:t>
      </w:r>
      <w:r>
        <w:t xml:space="preserve">&amp; </w:t>
      </w:r>
      <w:r>
        <w:rPr>
          <w:spacing w:val="-3"/>
        </w:rPr>
        <w:t xml:space="preserve">Economic </w:t>
      </w:r>
      <w:r>
        <w:t>Resources</w:t>
      </w:r>
      <w:bookmarkEnd w:id="29"/>
    </w:p>
    <w:p w:rsidRPr="006E6CAC" w:rsidR="00ED1C28" w:rsidRDefault="00314EDE" w14:paraId="57164F18" w14:textId="77777777">
      <w:pPr>
        <w:pStyle w:val="BodyText"/>
        <w:spacing w:line="266" w:lineRule="exact"/>
        <w:ind w:right="3399"/>
        <w:rPr>
          <w:rFonts w:asciiTheme="minorHAnsi" w:hAnsiTheme="minorHAnsi" w:cstheme="minorHAnsi"/>
          <w:sz w:val="20"/>
          <w:szCs w:val="20"/>
        </w:rPr>
      </w:pPr>
      <w:r w:rsidRPr="006E6CAC">
        <w:rPr>
          <w:rFonts w:asciiTheme="minorHAnsi" w:hAnsiTheme="minorHAnsi" w:cstheme="minorHAnsi"/>
          <w:sz w:val="20"/>
          <w:szCs w:val="20"/>
        </w:rPr>
        <w:t>701 NW 1st Court, Suite 700, Miami, FL</w:t>
      </w:r>
      <w:r w:rsidRPr="006E6CAC">
        <w:rPr>
          <w:rFonts w:asciiTheme="minorHAnsi" w:hAnsiTheme="minorHAnsi" w:cstheme="minorHAnsi"/>
          <w:spacing w:val="12"/>
          <w:sz w:val="20"/>
          <w:szCs w:val="20"/>
        </w:rPr>
        <w:t xml:space="preserve"> </w:t>
      </w:r>
      <w:r w:rsidRPr="006E6CAC">
        <w:rPr>
          <w:rFonts w:asciiTheme="minorHAnsi" w:hAnsiTheme="minorHAnsi" w:cstheme="minorHAnsi"/>
          <w:sz w:val="20"/>
          <w:szCs w:val="20"/>
        </w:rPr>
        <w:t>33136</w:t>
      </w:r>
    </w:p>
    <w:p w:rsidRPr="006E6CAC" w:rsidR="00ED1C28" w:rsidRDefault="00314EDE" w14:paraId="0DE5342D" w14:textId="77777777">
      <w:pPr>
        <w:pStyle w:val="BodyText"/>
        <w:spacing w:line="268" w:lineRule="exact"/>
        <w:ind w:left="108" w:right="3399"/>
        <w:rPr>
          <w:rFonts w:asciiTheme="minorHAnsi" w:hAnsiTheme="minorHAnsi" w:cstheme="minorHAnsi"/>
          <w:sz w:val="20"/>
          <w:szCs w:val="20"/>
        </w:rPr>
      </w:pPr>
      <w:r w:rsidRPr="006E6CAC">
        <w:rPr>
          <w:rFonts w:asciiTheme="minorHAnsi" w:hAnsiTheme="minorHAnsi" w:cstheme="minorHAnsi"/>
          <w:sz w:val="20"/>
          <w:szCs w:val="20"/>
        </w:rPr>
        <w:t>Main Phone:</w:t>
      </w:r>
      <w:r w:rsidRPr="006E6CAC" w:rsidR="005D7B79">
        <w:rPr>
          <w:rFonts w:asciiTheme="minorHAnsi" w:hAnsiTheme="minorHAnsi" w:cstheme="minorHAnsi"/>
          <w:sz w:val="20"/>
          <w:szCs w:val="20"/>
        </w:rPr>
        <w:t xml:space="preserve"> </w:t>
      </w:r>
      <w:r w:rsidRPr="006E6CAC">
        <w:rPr>
          <w:rFonts w:asciiTheme="minorHAnsi" w:hAnsiTheme="minorHAnsi" w:cstheme="minorHAnsi"/>
          <w:sz w:val="20"/>
          <w:szCs w:val="20"/>
        </w:rPr>
        <w:t>(305) 372-6789; Fax:</w:t>
      </w:r>
      <w:r w:rsidRPr="006E6CAC" w:rsidR="005D7B79">
        <w:rPr>
          <w:rFonts w:asciiTheme="minorHAnsi" w:hAnsiTheme="minorHAnsi" w:cstheme="minorHAnsi"/>
          <w:sz w:val="20"/>
          <w:szCs w:val="20"/>
        </w:rPr>
        <w:t xml:space="preserve"> </w:t>
      </w:r>
      <w:r w:rsidRPr="006E6CAC">
        <w:rPr>
          <w:rFonts w:asciiTheme="minorHAnsi" w:hAnsiTheme="minorHAnsi" w:cstheme="minorHAnsi"/>
          <w:sz w:val="20"/>
          <w:szCs w:val="20"/>
        </w:rPr>
        <w:t>(305)</w:t>
      </w:r>
      <w:r w:rsidRPr="006E6CAC">
        <w:rPr>
          <w:rFonts w:asciiTheme="minorHAnsi" w:hAnsiTheme="minorHAnsi" w:cstheme="minorHAnsi"/>
          <w:spacing w:val="8"/>
          <w:sz w:val="20"/>
          <w:szCs w:val="20"/>
        </w:rPr>
        <w:t xml:space="preserve"> </w:t>
      </w:r>
      <w:r w:rsidRPr="006E6CAC">
        <w:rPr>
          <w:rFonts w:asciiTheme="minorHAnsi" w:hAnsiTheme="minorHAnsi" w:cstheme="minorHAnsi"/>
          <w:sz w:val="20"/>
          <w:szCs w:val="20"/>
        </w:rPr>
        <w:t>372-6729</w:t>
      </w:r>
    </w:p>
    <w:tbl>
      <w:tblPr>
        <w:tblStyle w:val="TableGrid"/>
        <w:tblW w:w="10620" w:type="dxa"/>
        <w:tblInd w:w="-95" w:type="dxa"/>
        <w:tblLayout w:type="fixed"/>
        <w:tblLook w:val="01E0" w:firstRow="1" w:lastRow="1" w:firstColumn="1" w:lastColumn="1" w:noHBand="0" w:noVBand="0"/>
      </w:tblPr>
      <w:tblGrid>
        <w:gridCol w:w="1710"/>
        <w:gridCol w:w="3240"/>
        <w:gridCol w:w="1620"/>
        <w:gridCol w:w="4050"/>
      </w:tblGrid>
      <w:tr w:rsidRPr="006E6CAC" w:rsidR="00ED1C28" w:rsidTr="2786248B" w14:paraId="710DFB6D" w14:textId="77777777">
        <w:trPr>
          <w:trHeight w:val="278" w:hRule="exact"/>
        </w:trPr>
        <w:tc>
          <w:tcPr>
            <w:tcW w:w="1710" w:type="dxa"/>
            <w:shd w:val="clear" w:color="auto" w:fill="D9D9D9" w:themeFill="background1" w:themeFillShade="D9"/>
            <w:tcMar/>
          </w:tcPr>
          <w:p w:rsidRPr="006E6CAC" w:rsidR="00ED1C28" w:rsidRDefault="00314EDE" w14:paraId="2D0F4E68" w14:textId="77777777">
            <w:pPr>
              <w:pStyle w:val="TableParagraph"/>
              <w:spacing w:line="268" w:lineRule="exact"/>
              <w:ind w:left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Title</w:t>
            </w:r>
          </w:p>
        </w:tc>
        <w:tc>
          <w:tcPr>
            <w:tcW w:w="3240" w:type="dxa"/>
            <w:shd w:val="clear" w:color="auto" w:fill="D9D9D9" w:themeFill="background1" w:themeFillShade="D9"/>
            <w:tcMar/>
          </w:tcPr>
          <w:p w:rsidRPr="006E6CAC" w:rsidR="00ED1C28" w:rsidRDefault="00314EDE" w14:paraId="3F3FBE21" w14:textId="77777777">
            <w:pPr>
              <w:pStyle w:val="TableParagraph"/>
              <w:spacing w:line="268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Name</w:t>
            </w:r>
          </w:p>
        </w:tc>
        <w:tc>
          <w:tcPr>
            <w:tcW w:w="1620" w:type="dxa"/>
            <w:shd w:val="clear" w:color="auto" w:fill="D9D9D9" w:themeFill="background1" w:themeFillShade="D9"/>
            <w:tcMar/>
          </w:tcPr>
          <w:p w:rsidRPr="006E6CAC" w:rsidR="00ED1C28" w:rsidRDefault="00314EDE" w14:paraId="0B6DC35F" w14:textId="77777777">
            <w:pPr>
              <w:pStyle w:val="TableParagraph"/>
              <w:spacing w:line="268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Phone</w:t>
            </w:r>
          </w:p>
        </w:tc>
        <w:tc>
          <w:tcPr>
            <w:tcW w:w="4050" w:type="dxa"/>
            <w:shd w:val="clear" w:color="auto" w:fill="D9D9D9" w:themeFill="background1" w:themeFillShade="D9"/>
            <w:tcMar/>
          </w:tcPr>
          <w:p w:rsidRPr="006E6CAC" w:rsidR="00ED1C28" w:rsidRDefault="00314EDE" w14:paraId="0CECBCA7" w14:textId="77777777">
            <w:pPr>
              <w:pStyle w:val="TableParagraph"/>
              <w:spacing w:line="268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E-mail</w:t>
            </w:r>
          </w:p>
        </w:tc>
      </w:tr>
      <w:tr w:rsidRPr="006E6CAC" w:rsidR="00ED1C28" w:rsidTr="2786248B" w14:paraId="782DC1E9" w14:textId="77777777">
        <w:trPr>
          <w:trHeight w:val="281" w:hRule="exact"/>
        </w:trPr>
        <w:tc>
          <w:tcPr>
            <w:tcW w:w="1710" w:type="dxa"/>
            <w:tcMar/>
          </w:tcPr>
          <w:p w:rsidRPr="006E6CAC" w:rsidR="00ED1C28" w:rsidP="00CF5105" w:rsidRDefault="00314EDE" w14:paraId="40737D9B" w14:textId="77777777">
            <w:pPr>
              <w:pStyle w:val="TableParagraph"/>
              <w:spacing w:line="268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Contract</w:t>
            </w:r>
            <w:r w:rsidRPr="006E6CAC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 xml:space="preserve"> </w:t>
            </w: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Manager</w:t>
            </w:r>
          </w:p>
        </w:tc>
        <w:tc>
          <w:tcPr>
            <w:tcW w:w="3240" w:type="dxa"/>
            <w:tcMar/>
          </w:tcPr>
          <w:p w:rsidRPr="006E6CAC" w:rsidR="00ED1C28" w:rsidP="006B2CD3" w:rsidRDefault="00DD5F88" w14:paraId="29A68AA3" w14:textId="77777777">
            <w:pPr>
              <w:pStyle w:val="TableParagraph"/>
              <w:spacing w:line="268" w:lineRule="exact"/>
              <w:ind w:left="72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Bernardo Bieler</w:t>
            </w:r>
            <w:r w:rsidRPr="006E6CAC" w:rsidR="00314EDE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Pr="006E6CAC" w:rsidR="00314EDE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6E6CAC" w:rsidR="00314EDE">
              <w:rPr>
                <w:rFonts w:asciiTheme="minorHAnsi" w:hAnsiTheme="minorHAnsi" w:cstheme="minorHAnsi"/>
                <w:sz w:val="20"/>
                <w:szCs w:val="20"/>
              </w:rPr>
              <w:t>P.E.</w:t>
            </w:r>
          </w:p>
        </w:tc>
        <w:tc>
          <w:tcPr>
            <w:tcW w:w="1620" w:type="dxa"/>
            <w:tcMar/>
          </w:tcPr>
          <w:p w:rsidRPr="006E6CAC" w:rsidR="00ED1C28" w:rsidP="006B2CD3" w:rsidRDefault="00314EDE" w14:paraId="75215532" w14:textId="77777777">
            <w:pPr>
              <w:pStyle w:val="TableParagraph"/>
              <w:spacing w:line="268" w:lineRule="exact"/>
              <w:ind w:left="54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(305)</w:t>
            </w:r>
            <w:r w:rsidRPr="006E6CAC">
              <w:rPr>
                <w:rFonts w:asciiTheme="minorHAnsi" w:hAnsiTheme="minorHAnsi" w:cstheme="minorHAnsi"/>
                <w:spacing w:val="-9"/>
                <w:sz w:val="20"/>
                <w:szCs w:val="20"/>
              </w:rPr>
              <w:t xml:space="preserve"> </w:t>
            </w: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372-6907</w:t>
            </w:r>
          </w:p>
        </w:tc>
        <w:tc>
          <w:tcPr>
            <w:tcW w:w="4050" w:type="dxa"/>
            <w:tcMar/>
          </w:tcPr>
          <w:p w:rsidRPr="006E6CAC" w:rsidR="00ED1C28" w:rsidP="00CB68E6" w:rsidRDefault="00322445" w14:paraId="1ACE5208" w14:textId="77777777">
            <w:pPr>
              <w:pStyle w:val="TableParagraph"/>
              <w:spacing w:line="268" w:lineRule="exact"/>
              <w:ind w:left="2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hyperlink w:history="1" r:id="rId130">
              <w:r w:rsidRPr="006E6CAC" w:rsidR="00DD5F88">
                <w:rPr>
                  <w:rStyle w:val="Hyperlink"/>
                  <w:rFonts w:asciiTheme="minorHAnsi" w:hAnsiTheme="minorHAnsi" w:cstheme="minorHAnsi"/>
                  <w:sz w:val="20"/>
                  <w:szCs w:val="20"/>
                  <w:u w:color="0563C1"/>
                </w:rPr>
                <w:t>Bernardo.Bieler@miamidade.gov</w:t>
              </w:r>
            </w:hyperlink>
          </w:p>
        </w:tc>
      </w:tr>
      <w:tr w:rsidRPr="006E6CAC" w:rsidR="5C41EEFB" w:rsidTr="2786248B" w14:paraId="6492F191" w14:textId="77777777">
        <w:trPr>
          <w:trHeight w:val="278"/>
        </w:trPr>
        <w:tc>
          <w:tcPr>
            <w:tcW w:w="1710" w:type="dxa"/>
            <w:tcMar/>
          </w:tcPr>
          <w:p w:rsidRPr="006E6CAC" w:rsidR="3DAE6D95" w:rsidP="00CF5105" w:rsidRDefault="3DAE6D95" w14:paraId="53F26FB3" w14:textId="44F0F39F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Manager</w:t>
            </w:r>
          </w:p>
        </w:tc>
        <w:tc>
          <w:tcPr>
            <w:tcW w:w="3240" w:type="dxa"/>
            <w:tcMar/>
          </w:tcPr>
          <w:p w:rsidRPr="006E6CAC" w:rsidR="3DAE6D95" w:rsidP="5C41EEFB" w:rsidRDefault="3DAE6D95" w14:paraId="29BF41A3" w14:textId="16CCA431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Florian De Clercq</w:t>
            </w:r>
          </w:p>
        </w:tc>
        <w:tc>
          <w:tcPr>
            <w:tcW w:w="1620" w:type="dxa"/>
            <w:tcMar/>
          </w:tcPr>
          <w:p w:rsidRPr="006E6CAC" w:rsidR="3DAE6D95" w:rsidP="5C41EEFB" w:rsidRDefault="3DAE6D95" w14:paraId="52582033" w14:textId="7AEDD319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(305) 372-6620</w:t>
            </w:r>
          </w:p>
        </w:tc>
        <w:tc>
          <w:tcPr>
            <w:tcW w:w="4050" w:type="dxa"/>
            <w:tcMar/>
          </w:tcPr>
          <w:p w:rsidRPr="006E6CAC" w:rsidR="3DAE6D95" w:rsidP="5C41EEFB" w:rsidRDefault="00322445" w14:paraId="7843C181" w14:textId="72154A13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hyperlink r:id="rId131">
              <w:r w:rsidRPr="006E6CAC" w:rsidR="3DAE6D95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Florian.DeClercq@miamidade.gov</w:t>
              </w:r>
            </w:hyperlink>
            <w:r w:rsidRPr="006E6CAC" w:rsidR="3DAE6D9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</w:tr>
      <w:tr w:rsidRPr="006E6CAC" w:rsidR="00ED1C28" w:rsidTr="2786248B" w14:paraId="22ED0479" w14:textId="77777777">
        <w:trPr>
          <w:trHeight w:val="278" w:hRule="exact"/>
        </w:trPr>
        <w:tc>
          <w:tcPr>
            <w:tcW w:w="1710" w:type="dxa"/>
            <w:tcMar/>
          </w:tcPr>
          <w:p w:rsidRPr="006E6CAC" w:rsidR="00ED1C28" w:rsidP="00CF5105" w:rsidRDefault="00DB0802" w14:paraId="437A85F5" w14:textId="447896E8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Supervisor</w:t>
            </w:r>
          </w:p>
        </w:tc>
        <w:tc>
          <w:tcPr>
            <w:tcW w:w="3240" w:type="dxa"/>
            <w:tcMar/>
          </w:tcPr>
          <w:p w:rsidRPr="006E6CAC" w:rsidR="00ED1C28" w:rsidP="006B2CD3" w:rsidRDefault="00314EDE" w14:paraId="4E71F373" w14:textId="77777777">
            <w:pPr>
              <w:pStyle w:val="TableParagraph"/>
              <w:spacing w:line="265" w:lineRule="exact"/>
              <w:ind w:left="72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Ana</w:t>
            </w:r>
            <w:r w:rsidRPr="006E6CAC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Chirino</w:t>
            </w:r>
          </w:p>
        </w:tc>
        <w:tc>
          <w:tcPr>
            <w:tcW w:w="1620" w:type="dxa"/>
            <w:tcMar/>
          </w:tcPr>
          <w:p w:rsidRPr="006E6CAC" w:rsidR="00ED1C28" w:rsidP="006B2CD3" w:rsidRDefault="00314EDE" w14:paraId="04956EC1" w14:textId="77777777">
            <w:pPr>
              <w:pStyle w:val="TableParagraph"/>
              <w:spacing w:line="265" w:lineRule="exact"/>
              <w:ind w:left="54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(305)</w:t>
            </w:r>
            <w:r w:rsidRPr="006E6CAC">
              <w:rPr>
                <w:rFonts w:asciiTheme="minorHAnsi" w:hAnsiTheme="minorHAnsi" w:cstheme="minorHAnsi"/>
                <w:spacing w:val="-9"/>
                <w:sz w:val="20"/>
                <w:szCs w:val="20"/>
              </w:rPr>
              <w:t xml:space="preserve"> </w:t>
            </w: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372-6802</w:t>
            </w:r>
          </w:p>
        </w:tc>
        <w:tc>
          <w:tcPr>
            <w:tcW w:w="4050" w:type="dxa"/>
            <w:tcMar/>
          </w:tcPr>
          <w:p w:rsidRPr="006E6CAC" w:rsidR="00ED1C28" w:rsidP="00CB68E6" w:rsidRDefault="00322445" w14:paraId="73C68BC5" w14:textId="77777777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hyperlink r:id="rId132">
              <w:r w:rsidRPr="006E6CAC" w:rsidR="0093635E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Ana.Chirino@miamidade.gov</w:t>
              </w:r>
            </w:hyperlink>
          </w:p>
        </w:tc>
      </w:tr>
      <w:tr w:rsidRPr="006E6CAC" w:rsidR="00ED1C28" w:rsidTr="2786248B" w14:paraId="46C78AC7" w14:textId="77777777">
        <w:trPr>
          <w:trHeight w:val="278" w:hRule="exact"/>
        </w:trPr>
        <w:tc>
          <w:tcPr>
            <w:tcW w:w="1710" w:type="dxa"/>
            <w:tcMar/>
          </w:tcPr>
          <w:p w:rsidRPr="006E6CAC" w:rsidR="00ED1C28" w:rsidP="00CF5105" w:rsidRDefault="00DB0802" w14:paraId="79D14BD4" w14:textId="3DFC8004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Supervisor</w:t>
            </w:r>
          </w:p>
        </w:tc>
        <w:tc>
          <w:tcPr>
            <w:tcW w:w="3240" w:type="dxa"/>
            <w:tcMar/>
          </w:tcPr>
          <w:p w:rsidRPr="006E6CAC" w:rsidR="00ED1C28" w:rsidP="006B2CD3" w:rsidRDefault="00314EDE" w14:paraId="6D56F4DB" w14:textId="77777777">
            <w:pPr>
              <w:pStyle w:val="TableParagraph"/>
              <w:spacing w:line="265" w:lineRule="exact"/>
              <w:ind w:left="72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Kelly</w:t>
            </w:r>
            <w:r w:rsidRPr="006E6CAC">
              <w:rPr>
                <w:rFonts w:asciiTheme="minorHAnsi" w:hAnsiTheme="minorHAnsi" w:cstheme="minorHAnsi"/>
                <w:spacing w:val="-4"/>
                <w:sz w:val="20"/>
                <w:szCs w:val="20"/>
              </w:rPr>
              <w:t xml:space="preserve"> </w:t>
            </w: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Dasht</w:t>
            </w:r>
            <w:r w:rsidRPr="006E6CAC" w:rsidR="00411578"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ki</w:t>
            </w:r>
          </w:p>
        </w:tc>
        <w:tc>
          <w:tcPr>
            <w:tcW w:w="1620" w:type="dxa"/>
            <w:tcMar/>
          </w:tcPr>
          <w:p w:rsidRPr="006E6CAC" w:rsidR="00ED1C28" w:rsidP="006B2CD3" w:rsidRDefault="00314EDE" w14:paraId="3BFC64AE" w14:textId="77777777">
            <w:pPr>
              <w:pStyle w:val="TableParagraph"/>
              <w:spacing w:line="265" w:lineRule="exact"/>
              <w:ind w:left="54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(305)</w:t>
            </w:r>
            <w:r w:rsidRPr="006E6CAC">
              <w:rPr>
                <w:rFonts w:asciiTheme="minorHAnsi" w:hAnsiTheme="minorHAnsi" w:cstheme="minorHAnsi"/>
                <w:spacing w:val="-9"/>
                <w:sz w:val="20"/>
                <w:szCs w:val="20"/>
              </w:rPr>
              <w:t xml:space="preserve"> </w:t>
            </w: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372-6</w:t>
            </w:r>
            <w:r w:rsidRPr="006E6CAC" w:rsidR="00BF1E14">
              <w:rPr>
                <w:rFonts w:asciiTheme="minorHAnsi" w:hAnsiTheme="minorHAnsi" w:cstheme="minorHAnsi"/>
                <w:sz w:val="20"/>
                <w:szCs w:val="20"/>
              </w:rPr>
              <w:t>613</w:t>
            </w:r>
          </w:p>
        </w:tc>
        <w:tc>
          <w:tcPr>
            <w:tcW w:w="4050" w:type="dxa"/>
            <w:tcMar/>
          </w:tcPr>
          <w:p w:rsidRPr="006E6CAC" w:rsidR="00ED1C28" w:rsidP="00CB68E6" w:rsidRDefault="00322445" w14:paraId="5CAF2912" w14:textId="77777777">
            <w:pPr>
              <w:pStyle w:val="TableParagraph"/>
              <w:spacing w:line="265" w:lineRule="exact"/>
              <w:ind w:left="2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hyperlink w:history="1" r:id="rId133">
              <w:r w:rsidRPr="006E6CAC" w:rsidR="008D421D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Kelly.Dashtaki@miamidade.gov</w:t>
              </w:r>
            </w:hyperlink>
          </w:p>
        </w:tc>
      </w:tr>
      <w:tr w:rsidRPr="006E6CAC" w:rsidR="00E16972" w:rsidTr="2786248B" w14:paraId="6B9BC116" w14:textId="77777777">
        <w:trPr>
          <w:trHeight w:val="278" w:hRule="exact"/>
        </w:trPr>
        <w:tc>
          <w:tcPr>
            <w:tcW w:w="1710" w:type="dxa"/>
            <w:tcMar/>
          </w:tcPr>
          <w:p w:rsidRPr="006E6CAC" w:rsidR="00E16972" w:rsidP="00CF5105" w:rsidRDefault="00E16972" w14:paraId="7023DC11" w14:textId="77777777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Inspector</w:t>
            </w:r>
          </w:p>
        </w:tc>
        <w:tc>
          <w:tcPr>
            <w:tcW w:w="3240" w:type="dxa"/>
            <w:tcMar/>
          </w:tcPr>
          <w:p w:rsidRPr="006E6CAC" w:rsidR="00E16972" w:rsidP="00E16972" w:rsidRDefault="00E16972" w14:paraId="2ABE67F8" w14:textId="77777777">
            <w:pPr>
              <w:pStyle w:val="TableParagraph"/>
              <w:spacing w:line="265" w:lineRule="exact"/>
              <w:ind w:left="72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Annia SanPedro</w:t>
            </w:r>
          </w:p>
        </w:tc>
        <w:tc>
          <w:tcPr>
            <w:tcW w:w="1620" w:type="dxa"/>
            <w:tcMar/>
          </w:tcPr>
          <w:p w:rsidRPr="006E6CAC" w:rsidR="00E16972" w:rsidP="00E16972" w:rsidRDefault="00E16972" w14:paraId="65A76F3B" w14:textId="77777777">
            <w:pPr>
              <w:pStyle w:val="TableParagraph"/>
              <w:spacing w:line="265" w:lineRule="exact"/>
              <w:ind w:left="54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(305) 372-6627</w:t>
            </w:r>
          </w:p>
        </w:tc>
        <w:tc>
          <w:tcPr>
            <w:tcW w:w="4050" w:type="dxa"/>
            <w:tcMar/>
          </w:tcPr>
          <w:p w:rsidRPr="006E6CAC" w:rsidR="00E16972" w:rsidP="00CB68E6" w:rsidRDefault="00322445" w14:paraId="636317FA" w14:textId="3FA409F4">
            <w:pPr>
              <w:pStyle w:val="TableParagraph"/>
              <w:spacing w:line="265" w:lineRule="exact"/>
              <w:jc w:val="center"/>
              <w:rPr>
                <w:rStyle w:val="Hyperlink"/>
                <w:rFonts w:asciiTheme="minorHAnsi" w:hAnsiTheme="minorHAnsi" w:cstheme="minorHAnsi"/>
                <w:sz w:val="20"/>
                <w:szCs w:val="20"/>
              </w:rPr>
            </w:pPr>
            <w:hyperlink w:history="1" r:id="rId134">
              <w:r w:rsidRPr="006E6CAC" w:rsidR="00CB68E6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Annia.SanPedro@miamidade.gov</w:t>
              </w:r>
            </w:hyperlink>
          </w:p>
        </w:tc>
      </w:tr>
      <w:tr w:rsidRPr="006E6CAC" w:rsidR="5C41EEFB" w:rsidTr="2786248B" w14:paraId="358F9D7F" w14:textId="77777777">
        <w:trPr>
          <w:trHeight w:val="278"/>
        </w:trPr>
        <w:tc>
          <w:tcPr>
            <w:tcW w:w="1710" w:type="dxa"/>
            <w:tcMar/>
          </w:tcPr>
          <w:p w:rsidRPr="006E6CAC" w:rsidR="260F7315" w:rsidP="00CF5105" w:rsidRDefault="260F7315" w14:paraId="3327934D" w14:textId="722F0F17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Inspector</w:t>
            </w:r>
          </w:p>
        </w:tc>
        <w:tc>
          <w:tcPr>
            <w:tcW w:w="3240" w:type="dxa"/>
            <w:tcMar/>
          </w:tcPr>
          <w:p w:rsidRPr="006E6CAC" w:rsidR="260F7315" w:rsidP="5C41EEFB" w:rsidRDefault="260F7315" w14:paraId="5A467AE1" w14:textId="5012571D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Francisco Rodriguez</w:t>
            </w:r>
          </w:p>
        </w:tc>
        <w:tc>
          <w:tcPr>
            <w:tcW w:w="1620" w:type="dxa"/>
            <w:tcMar/>
          </w:tcPr>
          <w:p w:rsidRPr="006E6CAC" w:rsidR="260F7315" w:rsidP="5C41EEFB" w:rsidRDefault="260F7315" w14:paraId="7A4F6B2A" w14:textId="7A23521C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(305) 372-6820</w:t>
            </w:r>
          </w:p>
        </w:tc>
        <w:tc>
          <w:tcPr>
            <w:tcW w:w="4050" w:type="dxa"/>
            <w:tcMar/>
          </w:tcPr>
          <w:p w:rsidRPr="006E6CAC" w:rsidR="260F7315" w:rsidP="5C41EEFB" w:rsidRDefault="00322445" w14:paraId="7EA25CDB" w14:textId="00068D6D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hyperlink r:id="rId135">
              <w:r w:rsidRPr="006E6CAC" w:rsidR="260F7315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Francisco.Rodriguez2@miamidade.gov</w:t>
              </w:r>
            </w:hyperlink>
            <w:r w:rsidRPr="006E6CAC" w:rsidR="260F731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</w:tr>
      <w:tr w:rsidRPr="006E6CAC" w:rsidR="5C41EEFB" w:rsidTr="2786248B" w14:paraId="32A3898C" w14:textId="77777777">
        <w:trPr>
          <w:trHeight w:val="278"/>
        </w:trPr>
        <w:tc>
          <w:tcPr>
            <w:tcW w:w="1710" w:type="dxa"/>
            <w:tcMar/>
          </w:tcPr>
          <w:p w:rsidRPr="006E6CAC" w:rsidR="260F7315" w:rsidP="00CF5105" w:rsidRDefault="260F7315" w14:paraId="48ED3632" w14:textId="6436BC12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Inspector</w:t>
            </w:r>
          </w:p>
        </w:tc>
        <w:tc>
          <w:tcPr>
            <w:tcW w:w="3240" w:type="dxa"/>
            <w:tcMar/>
          </w:tcPr>
          <w:p w:rsidRPr="006E6CAC" w:rsidR="260F7315" w:rsidP="5C41EEFB" w:rsidRDefault="260F7315" w14:paraId="0756207F" w14:textId="44885C36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Gabriel Paan</w:t>
            </w:r>
          </w:p>
        </w:tc>
        <w:tc>
          <w:tcPr>
            <w:tcW w:w="1620" w:type="dxa"/>
            <w:tcMar/>
          </w:tcPr>
          <w:p w:rsidRPr="006E6CAC" w:rsidR="260F7315" w:rsidP="5C41EEFB" w:rsidRDefault="260F7315" w14:paraId="73349A90" w14:textId="35EAF2FD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(305) 372-6816</w:t>
            </w:r>
          </w:p>
        </w:tc>
        <w:tc>
          <w:tcPr>
            <w:tcW w:w="4050" w:type="dxa"/>
            <w:tcMar/>
          </w:tcPr>
          <w:p w:rsidRPr="006E6CAC" w:rsidR="260F7315" w:rsidP="5C41EEFB" w:rsidRDefault="00322445" w14:paraId="20B409FC" w14:textId="6D5A51FF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hyperlink r:id="rId136">
              <w:r w:rsidRPr="006E6CAC" w:rsidR="260F7315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Gabriel.Paan@miamidade.gov</w:t>
              </w:r>
            </w:hyperlink>
            <w:r w:rsidRPr="006E6CAC" w:rsidR="260F731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</w:tr>
      <w:tr w:rsidRPr="006E6CAC" w:rsidR="00E16972" w:rsidTr="2786248B" w14:paraId="1EFDA7C6" w14:textId="77777777">
        <w:trPr>
          <w:trHeight w:val="278" w:hRule="exact"/>
        </w:trPr>
        <w:tc>
          <w:tcPr>
            <w:tcW w:w="1710" w:type="dxa"/>
            <w:tcMar/>
          </w:tcPr>
          <w:p w:rsidRPr="006E6CAC" w:rsidR="00E16972" w:rsidP="00CF5105" w:rsidRDefault="00E16972" w14:paraId="3F4E6068" w14:textId="77777777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bookmarkStart w:name="_Hlk41900291" w:id="30"/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Inspector</w:t>
            </w:r>
          </w:p>
        </w:tc>
        <w:tc>
          <w:tcPr>
            <w:tcW w:w="3240" w:type="dxa"/>
            <w:tcMar/>
          </w:tcPr>
          <w:p w:rsidRPr="006E6CAC" w:rsidR="00E16972" w:rsidP="00E16972" w:rsidRDefault="00E16972" w14:paraId="3CD54BF3" w14:textId="77777777">
            <w:pPr>
              <w:pStyle w:val="TableParagraph"/>
              <w:spacing w:line="265" w:lineRule="exact"/>
              <w:ind w:left="72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Felissa Jacquet</w:t>
            </w:r>
          </w:p>
        </w:tc>
        <w:tc>
          <w:tcPr>
            <w:tcW w:w="1620" w:type="dxa"/>
            <w:tcMar/>
          </w:tcPr>
          <w:p w:rsidRPr="006E6CAC" w:rsidR="00E16972" w:rsidP="00E16972" w:rsidRDefault="00E16972" w14:paraId="5DCF7EC5" w14:textId="77777777">
            <w:pPr>
              <w:pStyle w:val="TableParagraph"/>
              <w:spacing w:line="265" w:lineRule="exact"/>
              <w:ind w:left="54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E6CAC">
              <w:rPr>
                <w:rFonts w:asciiTheme="minorHAnsi" w:hAnsiTheme="minorHAnsi" w:cstheme="minorHAnsi"/>
                <w:sz w:val="20"/>
                <w:szCs w:val="20"/>
              </w:rPr>
              <w:t>(305) 372-</w:t>
            </w:r>
            <w:r w:rsidRPr="006E6CAC" w:rsidR="002F5B63">
              <w:rPr>
                <w:rFonts w:asciiTheme="minorHAnsi" w:hAnsiTheme="minorHAnsi" w:cstheme="minorHAnsi"/>
                <w:sz w:val="20"/>
                <w:szCs w:val="20"/>
              </w:rPr>
              <w:t>6621</w:t>
            </w:r>
          </w:p>
        </w:tc>
        <w:tc>
          <w:tcPr>
            <w:tcW w:w="4050" w:type="dxa"/>
            <w:tcMar/>
          </w:tcPr>
          <w:p w:rsidRPr="006E6CAC" w:rsidR="00E16972" w:rsidP="00CB68E6" w:rsidRDefault="00322445" w14:paraId="7C3F2F11" w14:textId="1A6A98DA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hyperlink r:id="rId137">
              <w:r w:rsidRPr="006E6CAC" w:rsidR="00CB68E6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Felissa.Jacquet@miamidade.gov</w:t>
              </w:r>
            </w:hyperlink>
            <w:bookmarkEnd w:id="30"/>
          </w:p>
        </w:tc>
      </w:tr>
      <w:tr w:rsidRPr="006E6CAC" w:rsidR="5C41EEFB" w:rsidTr="2786248B" w14:paraId="740215AF" w14:textId="77777777">
        <w:trPr>
          <w:trHeight w:val="302"/>
        </w:trPr>
        <w:tc>
          <w:tcPr>
            <w:tcW w:w="1710" w:type="dxa"/>
            <w:shd w:val="clear" w:color="auto" w:fill="FFFFFF" w:themeFill="background1"/>
            <w:tcMar/>
            <w:vAlign w:val="top"/>
          </w:tcPr>
          <w:p w:rsidRPr="006E6CAC" w:rsidR="7763E950" w:rsidP="2786248B" w:rsidRDefault="7763E950" w14:paraId="2C8A42FA" w14:textId="22D9EF9C">
            <w:pPr>
              <w:pStyle w:val="TableParagraph"/>
              <w:spacing w:line="265" w:lineRule="exact"/>
              <w:jc w:val="left"/>
              <w:rPr>
                <w:rFonts w:ascii="Calibri" w:hAnsi="Calibri" w:cs="Calibri" w:asciiTheme="minorAscii" w:hAnsiTheme="minorAscii" w:cstheme="minorAscii"/>
                <w:sz w:val="20"/>
                <w:szCs w:val="20"/>
              </w:rPr>
            </w:pPr>
            <w:r w:rsidRPr="2786248B" w:rsidR="23755C83">
              <w:rPr>
                <w:rFonts w:ascii="Calibri" w:hAnsi="Calibri" w:cs="Calibri" w:asciiTheme="minorAscii" w:hAnsiTheme="minorAscii" w:cstheme="minorAscii"/>
                <w:sz w:val="20"/>
                <w:szCs w:val="20"/>
              </w:rPr>
              <w:t>Inspector</w:t>
            </w:r>
          </w:p>
        </w:tc>
        <w:tc>
          <w:tcPr>
            <w:tcW w:w="3240" w:type="dxa"/>
            <w:shd w:val="clear" w:color="auto" w:fill="FFFFFF" w:themeFill="background1"/>
            <w:tcMar/>
            <w:vAlign w:val="top"/>
          </w:tcPr>
          <w:p w:rsidRPr="006E6CAC" w:rsidR="7763E950" w:rsidP="2786248B" w:rsidRDefault="7763E950" w14:paraId="65FBD2E1" w14:textId="2E9D7B32">
            <w:pPr>
              <w:pStyle w:val="TableParagraph"/>
              <w:spacing w:line="265" w:lineRule="exact"/>
              <w:jc w:val="left"/>
              <w:rPr>
                <w:rFonts w:ascii="Calibri" w:hAnsi="Calibri" w:cs="Calibri" w:asciiTheme="minorAscii" w:hAnsiTheme="minorAscii" w:cstheme="minorAscii"/>
                <w:sz w:val="20"/>
                <w:szCs w:val="20"/>
              </w:rPr>
            </w:pPr>
            <w:r w:rsidRPr="2786248B" w:rsidR="23755C83">
              <w:rPr>
                <w:rFonts w:ascii="Calibri" w:hAnsi="Calibri" w:cs="Calibri" w:asciiTheme="minorAscii" w:hAnsiTheme="minorAscii" w:cstheme="minorAscii"/>
                <w:sz w:val="20"/>
                <w:szCs w:val="20"/>
              </w:rPr>
              <w:t>Moises Ariel A. Matute Rodriguez</w:t>
            </w:r>
          </w:p>
        </w:tc>
        <w:tc>
          <w:tcPr>
            <w:tcW w:w="1620" w:type="dxa"/>
            <w:shd w:val="clear" w:color="auto" w:fill="FFFFFF" w:themeFill="background1"/>
            <w:tcMar/>
            <w:vAlign w:val="top"/>
          </w:tcPr>
          <w:p w:rsidRPr="006E6CAC" w:rsidR="5C41EEFB" w:rsidP="2786248B" w:rsidRDefault="7763E950" w14:paraId="304BCDD6" w14:textId="494ED19A">
            <w:pPr>
              <w:pStyle w:val="TableParagraph"/>
              <w:spacing w:line="265" w:lineRule="exact"/>
              <w:jc w:val="left"/>
              <w:rPr>
                <w:rFonts w:ascii="Calibri" w:hAnsi="Calibri" w:cs="Calibri" w:asciiTheme="minorAscii" w:hAnsiTheme="minorAscii" w:cstheme="minorAscii"/>
                <w:sz w:val="20"/>
                <w:szCs w:val="20"/>
              </w:rPr>
            </w:pPr>
            <w:r w:rsidRPr="2786248B" w:rsidR="23755C83">
              <w:rPr>
                <w:rFonts w:ascii="Calibri" w:hAnsi="Calibri" w:cs="Calibri" w:asciiTheme="minorAscii" w:hAnsiTheme="minorAscii" w:cstheme="minorAscii"/>
                <w:sz w:val="20"/>
                <w:szCs w:val="20"/>
              </w:rPr>
              <w:t>(305) 372-6621</w:t>
            </w:r>
          </w:p>
        </w:tc>
        <w:tc>
          <w:tcPr>
            <w:tcW w:w="4050" w:type="dxa"/>
            <w:shd w:val="clear" w:color="auto" w:fill="FFFFFF" w:themeFill="background1"/>
            <w:tcMar/>
            <w:vAlign w:val="top"/>
          </w:tcPr>
          <w:p w:rsidRPr="006E6CAC" w:rsidR="7763E950" w:rsidP="2786248B" w:rsidRDefault="00322445" w14:paraId="54598594" w14:textId="250038F3">
            <w:pPr>
              <w:pStyle w:val="TableParagraph"/>
              <w:spacing w:line="265" w:lineRule="exact"/>
              <w:jc w:val="left"/>
              <w:rPr>
                <w:rFonts w:ascii="Calibri" w:hAnsi="Calibri" w:cs="Calibri" w:asciiTheme="minorAscii" w:hAnsiTheme="minorAscii" w:cstheme="minorAscii"/>
                <w:sz w:val="20"/>
                <w:szCs w:val="20"/>
              </w:rPr>
            </w:pPr>
            <w:hyperlink r:id="R2dc4f41b1b694569">
              <w:r w:rsidRPr="2786248B" w:rsidR="23755C83">
                <w:rPr>
                  <w:rStyle w:val="Hyperlink"/>
                  <w:rFonts w:ascii="Calibri" w:hAnsi="Calibri" w:cs="Calibri" w:asciiTheme="minorAscii" w:hAnsiTheme="minorAscii" w:cstheme="minorAscii"/>
                  <w:sz w:val="20"/>
                  <w:szCs w:val="20"/>
                </w:rPr>
                <w:t>Moisesariel.Matuterodriguez@miamidade.gov</w:t>
              </w:r>
            </w:hyperlink>
            <w:r w:rsidRPr="2786248B" w:rsidR="23755C83">
              <w:rPr>
                <w:rFonts w:ascii="Calibri" w:hAnsi="Calibri" w:cs="Calibri" w:asciiTheme="minorAscii" w:hAnsiTheme="minorAscii" w:cstheme="minorAscii"/>
                <w:sz w:val="20"/>
                <w:szCs w:val="20"/>
              </w:rPr>
              <w:t xml:space="preserve"> </w:t>
            </w:r>
          </w:p>
        </w:tc>
      </w:tr>
    </w:tbl>
    <w:p w:rsidR="006C1EBF" w:rsidP="006C1EBF" w:rsidRDefault="006C1EBF" w14:paraId="24B0EFE5" w14:textId="77777777">
      <w:pPr>
        <w:pStyle w:val="BodyText"/>
      </w:pPr>
      <w:bookmarkStart w:name="DeSoto_County_-_Lee_County_Division_of_N" w:id="31"/>
      <w:bookmarkStart w:name="_Toc431975092" w:id="32"/>
      <w:bookmarkEnd w:id="31"/>
    </w:p>
    <w:p w:rsidR="00ED1C28" w:rsidRDefault="00314EDE" w14:paraId="357BD47D" w14:textId="1DA6D7C9">
      <w:pPr>
        <w:pStyle w:val="Heading2"/>
        <w:spacing w:line="292" w:lineRule="exact"/>
        <w:ind w:right="3399"/>
      </w:pPr>
      <w:r w:rsidR="022BFE34">
        <w:rPr>
          <w:spacing w:val="-3"/>
        </w:rPr>
        <w:t xml:space="preserve">DeSoto County </w:t>
      </w:r>
      <w:r w:rsidR="022BFE34">
        <w:rPr/>
        <w:t xml:space="preserve">- </w:t>
      </w:r>
      <w:hyperlink w:history="1" w:anchor="Lee_County_Division_of_Natural_Resources">
        <w:r w:rsidRPr="2786248B" w:rsidR="022BFE34">
          <w:rPr>
            <w:rStyle w:val="Hyperlink"/>
            <w:b w:val="1"/>
            <w:bCs w:val="1"/>
            <w:color w:val="auto"/>
            <w:spacing w:val="-3"/>
            <w:u w:val="none"/>
          </w:rPr>
          <w:t>Lee County</w:t>
        </w:r>
      </w:hyperlink>
      <w:r w:rsidR="022BFE34">
        <w:rPr>
          <w:spacing w:val="-3"/>
          <w:u w:val="none"/>
        </w:rPr>
        <w:t xml:space="preserve"> </w:t>
      </w:r>
      <w:r w:rsidR="022BFE34">
        <w:rPr/>
        <w:t xml:space="preserve">Division of </w:t>
      </w:r>
      <w:r w:rsidR="022BFE34">
        <w:rPr>
          <w:spacing w:val="-3"/>
        </w:rPr>
        <w:t>Natural</w:t>
      </w:r>
      <w:r w:rsidR="022BFE34">
        <w:rPr>
          <w:spacing w:val="-1"/>
        </w:rPr>
        <w:t xml:space="preserve"> </w:t>
      </w:r>
      <w:r w:rsidR="022BFE34">
        <w:rPr>
          <w:spacing w:val="-3"/>
        </w:rPr>
        <w:t>Resources</w:t>
      </w:r>
      <w:bookmarkEnd w:id="32"/>
    </w:p>
    <w:p w:rsidRPr="006E6CAC" w:rsidR="00A33C24" w:rsidRDefault="00314EDE" w14:paraId="6A939DDB" w14:textId="77777777">
      <w:pPr>
        <w:pStyle w:val="BodyText"/>
        <w:ind w:left="108" w:right="3127"/>
        <w:rPr>
          <w:sz w:val="20"/>
          <w:szCs w:val="20"/>
        </w:rPr>
      </w:pPr>
      <w:r w:rsidRPr="006E6CAC">
        <w:rPr>
          <w:sz w:val="20"/>
          <w:szCs w:val="20"/>
        </w:rPr>
        <w:t>1500 Monroe Street, Third Floor, (mailing) P.O. Box 398, Fort Myers, FL</w:t>
      </w:r>
      <w:r w:rsidRPr="006E6CAC">
        <w:rPr>
          <w:spacing w:val="-32"/>
          <w:sz w:val="20"/>
          <w:szCs w:val="20"/>
        </w:rPr>
        <w:t xml:space="preserve"> </w:t>
      </w:r>
      <w:r w:rsidRPr="006E6CAC">
        <w:rPr>
          <w:sz w:val="20"/>
          <w:szCs w:val="20"/>
        </w:rPr>
        <w:t>33902</w:t>
      </w:r>
    </w:p>
    <w:p w:rsidRPr="006C1EBF" w:rsidR="00ED1C28" w:rsidP="006C1EBF" w:rsidRDefault="00314EDE" w14:paraId="10880057" w14:textId="7C59D755">
      <w:pPr>
        <w:pStyle w:val="BodyText"/>
        <w:ind w:left="108" w:right="3127"/>
        <w:rPr>
          <w:sz w:val="20"/>
          <w:szCs w:val="20"/>
        </w:rPr>
      </w:pPr>
      <w:r w:rsidRPr="006E6CAC">
        <w:rPr>
          <w:sz w:val="20"/>
          <w:szCs w:val="20"/>
        </w:rPr>
        <w:t>Main Phone:</w:t>
      </w:r>
      <w:r w:rsidRPr="006E6CAC" w:rsidR="005D7B79">
        <w:rPr>
          <w:sz w:val="20"/>
          <w:szCs w:val="20"/>
        </w:rPr>
        <w:t xml:space="preserve"> </w:t>
      </w:r>
      <w:r w:rsidRPr="006E6CAC" w:rsidR="00AA3308">
        <w:rPr>
          <w:sz w:val="20"/>
          <w:szCs w:val="20"/>
        </w:rPr>
        <w:t>(239) 533-8109</w:t>
      </w:r>
      <w:r w:rsidRPr="006E6CAC">
        <w:rPr>
          <w:sz w:val="20"/>
          <w:szCs w:val="20"/>
        </w:rPr>
        <w:t>; Fax:</w:t>
      </w:r>
      <w:r w:rsidRPr="006E6CAC" w:rsidR="005D7B79">
        <w:rPr>
          <w:sz w:val="20"/>
          <w:szCs w:val="20"/>
        </w:rPr>
        <w:t xml:space="preserve"> </w:t>
      </w:r>
      <w:r w:rsidRPr="006E6CAC">
        <w:rPr>
          <w:sz w:val="20"/>
          <w:szCs w:val="20"/>
        </w:rPr>
        <w:t>(239)</w:t>
      </w:r>
      <w:r w:rsidRPr="006E6CAC">
        <w:rPr>
          <w:spacing w:val="-23"/>
          <w:sz w:val="20"/>
          <w:szCs w:val="20"/>
        </w:rPr>
        <w:t xml:space="preserve"> </w:t>
      </w:r>
      <w:r w:rsidRPr="006E6CAC">
        <w:rPr>
          <w:sz w:val="20"/>
          <w:szCs w:val="20"/>
        </w:rPr>
        <w:t>694-2832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425"/>
        <w:gridCol w:w="2340"/>
        <w:gridCol w:w="2255"/>
        <w:gridCol w:w="3151"/>
      </w:tblGrid>
      <w:tr w:rsidRPr="006E6CAC" w:rsidR="00ED1C28" w:rsidTr="3EDE24C7" w14:paraId="0A24EA82" w14:textId="77777777">
        <w:trPr>
          <w:trHeight w:val="278" w:hRule="exact"/>
        </w:trPr>
        <w:tc>
          <w:tcPr>
            <w:tcW w:w="2425" w:type="dxa"/>
            <w:shd w:val="clear" w:color="auto" w:fill="D9D9D9" w:themeFill="background1" w:themeFillShade="D9"/>
          </w:tcPr>
          <w:p w:rsidRPr="006E6CAC" w:rsidR="00ED1C28" w:rsidP="00535C26" w:rsidRDefault="00314EDE" w14:paraId="4C81B344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Title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:rsidRPr="006E6CAC" w:rsidR="00ED1C28" w:rsidRDefault="00314EDE" w14:paraId="26C7113F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Name</w:t>
            </w:r>
          </w:p>
        </w:tc>
        <w:tc>
          <w:tcPr>
            <w:tcW w:w="2255" w:type="dxa"/>
            <w:shd w:val="clear" w:color="auto" w:fill="D9D9D9" w:themeFill="background1" w:themeFillShade="D9"/>
          </w:tcPr>
          <w:p w:rsidRPr="006E6CAC" w:rsidR="00ED1C28" w:rsidRDefault="00314EDE" w14:paraId="3DED53B0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</w:tcPr>
          <w:p w:rsidRPr="006E6CAC" w:rsidR="00ED1C28" w:rsidRDefault="00314EDE" w14:paraId="54B04A72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E-mail</w:t>
            </w:r>
          </w:p>
        </w:tc>
      </w:tr>
      <w:tr w:rsidRPr="006E6CAC" w:rsidR="00FD47C9" w:rsidTr="3EDE24C7" w14:paraId="54E97DA6" w14:textId="77777777">
        <w:trPr>
          <w:trHeight w:val="244" w:hRule="exact"/>
        </w:trPr>
        <w:tc>
          <w:tcPr>
            <w:tcW w:w="2425" w:type="dxa"/>
          </w:tcPr>
          <w:p w:rsidRPr="006E6CAC" w:rsidR="00FD47C9" w:rsidP="00FD47C9" w:rsidRDefault="00FD47C9" w14:paraId="454530B4" w14:textId="57BF7B96">
            <w:pPr>
              <w:pStyle w:val="TableParagraph"/>
              <w:spacing w:line="265" w:lineRule="exact"/>
              <w:ind w:left="172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ontract</w:t>
            </w:r>
            <w:r w:rsidRPr="002736C3">
              <w:rPr>
                <w:spacing w:val="-6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Manager</w:t>
            </w:r>
          </w:p>
        </w:tc>
        <w:tc>
          <w:tcPr>
            <w:tcW w:w="2340" w:type="dxa"/>
          </w:tcPr>
          <w:p w:rsidRPr="006E6CAC" w:rsidR="00FD47C9" w:rsidP="00FD47C9" w:rsidRDefault="00FD47C9" w14:paraId="0A6A3B11" w14:textId="4164B952">
            <w:pPr>
              <w:pStyle w:val="TableParagraph"/>
              <w:spacing w:line="265" w:lineRule="exact"/>
              <w:ind w:left="-5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 xml:space="preserve">Rick Roudebush </w:t>
            </w:r>
          </w:p>
        </w:tc>
        <w:tc>
          <w:tcPr>
            <w:tcW w:w="2255" w:type="dxa"/>
          </w:tcPr>
          <w:p w:rsidRPr="006E6CAC" w:rsidR="00FD47C9" w:rsidP="00FD47C9" w:rsidRDefault="00FD47C9" w14:paraId="2868AE34" w14:textId="6B92D99B">
            <w:pPr>
              <w:pStyle w:val="TableParagraph"/>
              <w:spacing w:line="265" w:lineRule="exact"/>
              <w:ind w:left="-6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</w:t>
            </w:r>
            <w:r w:rsidRPr="00FD47C9">
              <w:rPr>
                <w:sz w:val="20"/>
                <w:szCs w:val="20"/>
              </w:rPr>
              <w:t>239</w:t>
            </w:r>
            <w:r>
              <w:rPr>
                <w:sz w:val="20"/>
                <w:szCs w:val="20"/>
              </w:rPr>
              <w:t>)</w:t>
            </w:r>
            <w:r w:rsidRPr="00FD47C9">
              <w:rPr>
                <w:sz w:val="20"/>
                <w:szCs w:val="20"/>
              </w:rPr>
              <w:t xml:space="preserve"> 634</w:t>
            </w:r>
            <w:r>
              <w:rPr>
                <w:sz w:val="20"/>
                <w:szCs w:val="20"/>
              </w:rPr>
              <w:t>-</w:t>
            </w:r>
            <w:r w:rsidRPr="00FD47C9">
              <w:rPr>
                <w:sz w:val="20"/>
                <w:szCs w:val="20"/>
              </w:rPr>
              <w:t>1765</w:t>
            </w:r>
          </w:p>
        </w:tc>
        <w:tc>
          <w:tcPr>
            <w:tcW w:w="3151" w:type="dxa"/>
          </w:tcPr>
          <w:p w:rsidRPr="006E6CAC" w:rsidR="00FD47C9" w:rsidP="00FD47C9" w:rsidRDefault="00FD47C9" w14:paraId="52EFCF1D" w14:textId="1B05D8C7">
            <w:pPr>
              <w:pStyle w:val="TableParagraph"/>
              <w:spacing w:line="265" w:lineRule="exact"/>
              <w:ind w:left="-5"/>
              <w:jc w:val="center"/>
              <w:rPr>
                <w:sz w:val="20"/>
                <w:szCs w:val="20"/>
              </w:rPr>
            </w:pPr>
            <w:r w:rsidRPr="002736C3">
              <w:rPr>
                <w:color w:val="0563C1"/>
                <w:sz w:val="20"/>
                <w:szCs w:val="20"/>
                <w:u w:val="single" w:color="0563C1"/>
              </w:rPr>
              <w:t>RRoudebush@leegov.com</w:t>
            </w:r>
          </w:p>
        </w:tc>
      </w:tr>
      <w:tr w:rsidRPr="006E6CAC" w:rsidR="00FD47C9" w:rsidTr="3EDE24C7" w14:paraId="488DFC91" w14:textId="77777777">
        <w:trPr>
          <w:trHeight w:val="278" w:hRule="exact"/>
        </w:trPr>
        <w:tc>
          <w:tcPr>
            <w:tcW w:w="2425" w:type="dxa"/>
          </w:tcPr>
          <w:p w:rsidRPr="006E6CAC" w:rsidR="00FD47C9" w:rsidP="00FD47C9" w:rsidRDefault="00FD47C9" w14:paraId="1C863BA6" w14:textId="79CAFBD7">
            <w:pPr>
              <w:pStyle w:val="TableParagraph"/>
              <w:spacing w:line="265" w:lineRule="exact"/>
              <w:ind w:left="172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340" w:type="dxa"/>
          </w:tcPr>
          <w:p w:rsidRPr="006E6CAC" w:rsidR="00FD47C9" w:rsidP="00FD47C9" w:rsidRDefault="00FD47C9" w14:paraId="64AB09D2" w14:textId="6DB2BF6A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Keith Kleinmann</w:t>
            </w:r>
          </w:p>
        </w:tc>
        <w:tc>
          <w:tcPr>
            <w:tcW w:w="2255" w:type="dxa"/>
          </w:tcPr>
          <w:p w:rsidRPr="006E6CAC" w:rsidR="00FD47C9" w:rsidP="00FD47C9" w:rsidRDefault="00FD47C9" w14:paraId="10A4B82D" w14:textId="55CCBD0A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FD47C9">
              <w:rPr>
                <w:rFonts w:cs="Calibri"/>
                <w:sz w:val="20"/>
                <w:szCs w:val="20"/>
              </w:rPr>
              <w:t>(</w:t>
            </w:r>
            <w:r w:rsidRPr="00FD47C9">
              <w:rPr>
                <w:sz w:val="20"/>
                <w:szCs w:val="20"/>
              </w:rPr>
              <w:t>239) 822-6399</w:t>
            </w:r>
          </w:p>
        </w:tc>
        <w:tc>
          <w:tcPr>
            <w:tcW w:w="3151" w:type="dxa"/>
          </w:tcPr>
          <w:p w:rsidRPr="006E6CAC" w:rsidR="00FD47C9" w:rsidP="00FD47C9" w:rsidRDefault="00322445" w14:paraId="1A3A45A1" w14:textId="186D324A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139">
              <w:r w:rsidRPr="002736C3" w:rsidR="00FD47C9">
                <w:rPr>
                  <w:rStyle w:val="Hyperlink"/>
                  <w:rFonts w:cs="Calibri"/>
                  <w:sz w:val="20"/>
                  <w:szCs w:val="20"/>
                </w:rPr>
                <w:t>KKleinmann@leegov.com</w:t>
              </w:r>
            </w:hyperlink>
            <w:r w:rsidRPr="002736C3" w:rsidR="00FD47C9">
              <w:rPr>
                <w:rFonts w:cs="Calibri"/>
                <w:sz w:val="20"/>
                <w:szCs w:val="20"/>
              </w:rPr>
              <w:t xml:space="preserve"> </w:t>
            </w:r>
          </w:p>
        </w:tc>
      </w:tr>
      <w:tr w:rsidRPr="006E6CAC" w:rsidR="00FD47C9" w:rsidTr="3EDE24C7" w14:paraId="2994A55A" w14:textId="77777777">
        <w:trPr>
          <w:trHeight w:val="278" w:hRule="exact"/>
        </w:trPr>
        <w:tc>
          <w:tcPr>
            <w:tcW w:w="2425" w:type="dxa"/>
          </w:tcPr>
          <w:p w:rsidRPr="006E6CAC" w:rsidR="00FD47C9" w:rsidP="00FD47C9" w:rsidRDefault="00FD47C9" w14:paraId="0A1F20AB" w14:textId="138C88AB">
            <w:pPr>
              <w:pStyle w:val="TableParagraph"/>
              <w:spacing w:line="265" w:lineRule="exact"/>
              <w:ind w:left="172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340" w:type="dxa"/>
          </w:tcPr>
          <w:p w:rsidRPr="006E6CAC" w:rsidR="00FD47C9" w:rsidP="00FD47C9" w:rsidRDefault="00FD47C9" w14:paraId="6734F95D" w14:textId="39C4B265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Jeff Parks</w:t>
            </w:r>
          </w:p>
        </w:tc>
        <w:tc>
          <w:tcPr>
            <w:tcW w:w="2255" w:type="dxa"/>
          </w:tcPr>
          <w:p w:rsidRPr="006E6CAC" w:rsidR="00FD47C9" w:rsidP="00FD47C9" w:rsidRDefault="00FD47C9" w14:paraId="764F5C4B" w14:textId="79406719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(</w:t>
            </w:r>
            <w:r w:rsidRPr="00FD47C9">
              <w:rPr>
                <w:rFonts w:cs="Calibri"/>
                <w:sz w:val="20"/>
                <w:szCs w:val="20"/>
              </w:rPr>
              <w:t>239</w:t>
            </w:r>
            <w:r>
              <w:rPr>
                <w:rFonts w:cs="Calibri"/>
                <w:sz w:val="20"/>
                <w:szCs w:val="20"/>
              </w:rPr>
              <w:t>)</w:t>
            </w:r>
            <w:r w:rsidRPr="00FD47C9">
              <w:rPr>
                <w:rFonts w:cs="Calibri"/>
                <w:sz w:val="20"/>
                <w:szCs w:val="20"/>
              </w:rPr>
              <w:t xml:space="preserve"> 841-5773</w:t>
            </w:r>
          </w:p>
        </w:tc>
        <w:tc>
          <w:tcPr>
            <w:tcW w:w="3151" w:type="dxa"/>
          </w:tcPr>
          <w:p w:rsidRPr="006E6CAC" w:rsidR="00FD47C9" w:rsidP="296974E7" w:rsidRDefault="00322445" w14:paraId="46A6EE44" w14:textId="52F320D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40">
              <w:r w:rsidRPr="296974E7" w:rsidR="6AA0C7E2">
                <w:rPr>
                  <w:rStyle w:val="Hyperlink"/>
                  <w:sz w:val="20"/>
                  <w:szCs w:val="20"/>
                </w:rPr>
                <w:t>JParks@leegov.com</w:t>
              </w:r>
            </w:hyperlink>
          </w:p>
          <w:p w:rsidRPr="006E6CAC" w:rsidR="00FD47C9" w:rsidP="00FD47C9" w:rsidRDefault="00FD47C9" w14:paraId="5D949E95" w14:textId="7FD2852F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</w:p>
        </w:tc>
      </w:tr>
    </w:tbl>
    <w:p w:rsidR="00ED1C28" w:rsidRDefault="00314EDE" w14:paraId="5A92C93A" w14:textId="77777777">
      <w:pPr>
        <w:pStyle w:val="Heading2"/>
        <w:spacing w:line="292" w:lineRule="exact"/>
        <w:ind w:right="3399"/>
      </w:pPr>
      <w:bookmarkStart w:name="Dixie_County_–_Florida_Department_of_Hea" w:id="33"/>
      <w:bookmarkStart w:name="_Toc431975093" w:id="34"/>
      <w:bookmarkEnd w:id="33"/>
      <w:r w:rsidR="022BFE34">
        <w:rPr/>
        <w:t>Dixie</w:t>
      </w:r>
      <w:r w:rsidR="022BFE34">
        <w:rPr>
          <w:spacing w:val="-8"/>
        </w:rPr>
        <w:t xml:space="preserve"> </w:t>
      </w:r>
      <w:r w:rsidR="022BFE34">
        <w:rPr>
          <w:spacing w:val="-3"/>
        </w:rPr>
        <w:t>County</w:t>
      </w:r>
      <w:r w:rsidR="022BFE34">
        <w:rPr>
          <w:spacing w:val="-7"/>
        </w:rPr>
        <w:t xml:space="preserve"> </w:t>
      </w:r>
      <w:r w:rsidR="022BFE34">
        <w:rPr/>
        <w:t>–</w:t>
      </w:r>
      <w:r w:rsidR="022BFE34">
        <w:rPr>
          <w:spacing w:val="-11"/>
        </w:rPr>
        <w:t xml:space="preserve"> </w:t>
      </w:r>
      <w:bookmarkEnd w:id="34"/>
      <w:r w:rsidR="00F81B3D">
        <w:rPr>
          <w:spacing w:val="-3"/>
        </w:rPr>
        <w:fldChar w:fldCharType="begin"/>
      </w:r>
      <w:r w:rsidR="00B5685A">
        <w:rPr>
          <w:spacing w:val="-3"/>
        </w:rPr>
        <w:instrText>HYPERLINK  \l "Alachua_County_Environmental_Protection_"</w:instrText>
      </w:r>
      <w:r w:rsidR="00F81B3D">
        <w:rPr>
          <w:spacing w:val="-3"/>
        </w:rPr>
      </w:r>
      <w:r w:rsidR="00F81B3D">
        <w:rPr>
          <w:spacing w:val="-3"/>
        </w:rPr>
        <w:fldChar w:fldCharType="separate"/>
      </w:r>
      <w:r w:rsidRPr="000447E4" w:rsidR="473BBDB4">
        <w:rPr>
          <w:rStyle w:val="Hyperlink"/>
          <w:spacing w:val="-3"/>
        </w:rPr>
        <w:t>Alachua County</w:t>
      </w:r>
      <w:r w:rsidR="00F81B3D">
        <w:rPr>
          <w:spacing w:val="-3"/>
        </w:rPr>
        <w:fldChar w:fldCharType="end"/>
      </w:r>
      <w:r w:rsidRPr="2786248B" w:rsidR="473BBDB4">
        <w:rPr>
          <w:color w:val="auto"/>
          <w:spacing w:val="-3"/>
          <w:u w:val="single"/>
        </w:rPr>
        <w:t xml:space="preserve"> </w:t>
      </w:r>
      <w:r w:rsidR="473BBDB4">
        <w:rPr>
          <w:spacing w:val="-3"/>
        </w:rPr>
        <w:t xml:space="preserve">Environmental Protection</w:t>
      </w:r>
      <w:r w:rsidR="473BBDB4">
        <w:rPr>
          <w:spacing w:val="29"/>
        </w:rPr>
        <w:t xml:space="preserve"> </w:t>
      </w:r>
      <w:r w:rsidR="473BBDB4">
        <w:rPr>
          <w:spacing w:val="-3"/>
        </w:rPr>
        <w:t>Department</w:t>
      </w:r>
    </w:p>
    <w:p w:rsidRPr="006E6CAC" w:rsidR="00041BA5" w:rsidP="00041BA5" w:rsidRDefault="00041BA5" w14:paraId="4C3E8E7C" w14:textId="77777777">
      <w:pPr>
        <w:pStyle w:val="BodyText"/>
        <w:spacing w:line="267" w:lineRule="exact"/>
        <w:rPr>
          <w:sz w:val="20"/>
          <w:szCs w:val="20"/>
        </w:rPr>
      </w:pPr>
      <w:r w:rsidRPr="006E6CAC">
        <w:rPr>
          <w:sz w:val="20"/>
          <w:szCs w:val="20"/>
        </w:rPr>
        <w:t>408 West University Avenue, Suite 106, Gainesville, FL</w:t>
      </w:r>
      <w:r w:rsidRPr="006E6CAC">
        <w:rPr>
          <w:spacing w:val="-27"/>
          <w:sz w:val="20"/>
          <w:szCs w:val="20"/>
        </w:rPr>
        <w:t xml:space="preserve"> </w:t>
      </w:r>
      <w:r w:rsidRPr="006E6CAC">
        <w:rPr>
          <w:sz w:val="20"/>
          <w:szCs w:val="20"/>
        </w:rPr>
        <w:t>32601</w:t>
      </w:r>
    </w:p>
    <w:p w:rsidRPr="006C1EBF" w:rsidR="00ED1C28" w:rsidP="006C1EBF" w:rsidRDefault="00041BA5" w14:paraId="1FCFB3E5" w14:textId="56D84845">
      <w:pPr>
        <w:pStyle w:val="BodyText"/>
        <w:ind w:left="108"/>
        <w:rPr>
          <w:sz w:val="20"/>
          <w:szCs w:val="20"/>
        </w:rPr>
      </w:pPr>
      <w:r w:rsidRPr="006E6CAC">
        <w:rPr>
          <w:sz w:val="20"/>
          <w:szCs w:val="20"/>
        </w:rPr>
        <w:t>Main Phone:</w:t>
      </w:r>
      <w:r w:rsidRPr="006E6CAC" w:rsidR="005D7B79">
        <w:rPr>
          <w:sz w:val="20"/>
          <w:szCs w:val="20"/>
        </w:rPr>
        <w:t xml:space="preserve"> </w:t>
      </w:r>
      <w:r w:rsidRPr="006E6CAC">
        <w:rPr>
          <w:sz w:val="20"/>
          <w:szCs w:val="20"/>
        </w:rPr>
        <w:t>(352) 264-6843; Fax:</w:t>
      </w:r>
      <w:r w:rsidRPr="006E6CAC" w:rsidR="005D7B79">
        <w:rPr>
          <w:sz w:val="20"/>
          <w:szCs w:val="20"/>
        </w:rPr>
        <w:t xml:space="preserve"> </w:t>
      </w:r>
      <w:r w:rsidRPr="006E6CAC">
        <w:rPr>
          <w:sz w:val="20"/>
          <w:szCs w:val="20"/>
        </w:rPr>
        <w:t>(352)</w:t>
      </w:r>
      <w:r w:rsidRPr="006E6CAC">
        <w:rPr>
          <w:spacing w:val="-23"/>
          <w:sz w:val="20"/>
          <w:szCs w:val="20"/>
        </w:rPr>
        <w:t xml:space="preserve"> </w:t>
      </w:r>
      <w:r w:rsidRPr="006E6CAC">
        <w:rPr>
          <w:sz w:val="20"/>
          <w:szCs w:val="20"/>
        </w:rPr>
        <w:t>264-6852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425"/>
        <w:gridCol w:w="2340"/>
        <w:gridCol w:w="2255"/>
        <w:gridCol w:w="3151"/>
      </w:tblGrid>
      <w:tr w:rsidRPr="006E6CAC" w:rsidR="00ED1C28" w:rsidTr="00F168F8" w14:paraId="1CD10D22" w14:textId="77777777">
        <w:trPr>
          <w:trHeight w:val="278" w:hRule="exact"/>
        </w:trPr>
        <w:tc>
          <w:tcPr>
            <w:tcW w:w="2425" w:type="dxa"/>
            <w:shd w:val="clear" w:color="auto" w:fill="D9D9D9" w:themeFill="background1" w:themeFillShade="D9"/>
          </w:tcPr>
          <w:p w:rsidRPr="006E6CAC" w:rsidR="00ED1C28" w:rsidRDefault="00314EDE" w14:paraId="7E351F4B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Title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:rsidRPr="006E6CAC" w:rsidR="00ED1C28" w:rsidRDefault="00314EDE" w14:paraId="56FE8EE9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Name</w:t>
            </w:r>
          </w:p>
        </w:tc>
        <w:tc>
          <w:tcPr>
            <w:tcW w:w="2255" w:type="dxa"/>
            <w:shd w:val="clear" w:color="auto" w:fill="D9D9D9" w:themeFill="background1" w:themeFillShade="D9"/>
          </w:tcPr>
          <w:p w:rsidRPr="006E6CAC" w:rsidR="00ED1C28" w:rsidRDefault="00314EDE" w14:paraId="7EBD547C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</w:tcPr>
          <w:p w:rsidRPr="006E6CAC" w:rsidR="00ED1C28" w:rsidRDefault="00314EDE" w14:paraId="405F2311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E-mail</w:t>
            </w:r>
          </w:p>
        </w:tc>
      </w:tr>
      <w:tr w:rsidRPr="006E6CAC" w:rsidR="00B5685A" w:rsidTr="00F168F8" w14:paraId="644B598A" w14:textId="77777777">
        <w:trPr>
          <w:trHeight w:val="278" w:hRule="exact"/>
        </w:trPr>
        <w:tc>
          <w:tcPr>
            <w:tcW w:w="2425" w:type="dxa"/>
          </w:tcPr>
          <w:p w:rsidRPr="006E6CAC" w:rsidR="00B5685A" w:rsidP="00B5685A" w:rsidRDefault="00347F6D" w14:paraId="1AF18F8B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 xml:space="preserve">Contract </w:t>
            </w:r>
            <w:r w:rsidRPr="006E6CAC">
              <w:rPr>
                <w:spacing w:val="-6"/>
                <w:sz w:val="20"/>
                <w:szCs w:val="20"/>
              </w:rPr>
              <w:t>Mgr</w:t>
            </w:r>
            <w:r w:rsidRPr="006E6CAC">
              <w:rPr>
                <w:sz w:val="20"/>
                <w:szCs w:val="20"/>
              </w:rPr>
              <w:t>/Supervisor</w:t>
            </w:r>
          </w:p>
        </w:tc>
        <w:tc>
          <w:tcPr>
            <w:tcW w:w="2340" w:type="dxa"/>
          </w:tcPr>
          <w:p w:rsidRPr="006E6CAC" w:rsidR="00B5685A" w:rsidP="00B5685A" w:rsidRDefault="00B5685A" w14:paraId="401C9832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rFonts w:cs="Calibri"/>
                <w:sz w:val="20"/>
                <w:szCs w:val="20"/>
              </w:rPr>
              <w:t>Ted Goodman</w:t>
            </w:r>
          </w:p>
        </w:tc>
        <w:tc>
          <w:tcPr>
            <w:tcW w:w="2255" w:type="dxa"/>
          </w:tcPr>
          <w:p w:rsidRPr="006E6CAC" w:rsidR="00B5685A" w:rsidP="00B5685A" w:rsidRDefault="00B5685A" w14:paraId="240781B2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rFonts w:cs="Calibri"/>
                <w:sz w:val="20"/>
                <w:szCs w:val="20"/>
              </w:rPr>
              <w:t>(352) 264-6843</w:t>
            </w:r>
          </w:p>
        </w:tc>
        <w:tc>
          <w:tcPr>
            <w:tcW w:w="3151" w:type="dxa"/>
          </w:tcPr>
          <w:p w:rsidRPr="006E6CAC" w:rsidR="00B5685A" w:rsidP="00B5685A" w:rsidRDefault="00322445" w14:paraId="4F0740BC" w14:textId="7D0A9D49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141">
              <w:r w:rsidRPr="006E6CAC" w:rsidR="0057220B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Pr="006E6CAC" w:rsidR="00B5685A" w:rsidTr="00F168F8" w14:paraId="4CCD482D" w14:textId="77777777">
        <w:trPr>
          <w:trHeight w:val="278" w:hRule="exact"/>
        </w:trPr>
        <w:tc>
          <w:tcPr>
            <w:tcW w:w="2425" w:type="dxa"/>
          </w:tcPr>
          <w:p w:rsidRPr="006E6CAC" w:rsidR="00B5685A" w:rsidP="00B5685A" w:rsidRDefault="00B5685A" w14:paraId="39B6FCE4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340" w:type="dxa"/>
          </w:tcPr>
          <w:p w:rsidRPr="006E6CAC" w:rsidR="00B5685A" w:rsidP="00B5685A" w:rsidRDefault="00B5685A" w14:paraId="3C109709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Richard</w:t>
            </w:r>
            <w:r w:rsidRPr="006E6CAC">
              <w:rPr>
                <w:spacing w:val="-5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Harrington</w:t>
            </w:r>
          </w:p>
        </w:tc>
        <w:tc>
          <w:tcPr>
            <w:tcW w:w="2255" w:type="dxa"/>
          </w:tcPr>
          <w:p w:rsidRPr="006E6CAC" w:rsidR="00B5685A" w:rsidP="00B5685A" w:rsidRDefault="00B5685A" w14:paraId="637F16CC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352)</w:t>
            </w:r>
            <w:r w:rsidRPr="006E6CAC">
              <w:rPr>
                <w:spacing w:val="-9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278-7719</w:t>
            </w:r>
          </w:p>
        </w:tc>
        <w:tc>
          <w:tcPr>
            <w:tcW w:w="3151" w:type="dxa"/>
          </w:tcPr>
          <w:p w:rsidRPr="006E6CAC" w:rsidR="00B5685A" w:rsidP="00B5685A" w:rsidRDefault="00322445" w14:paraId="1D9A8AD8" w14:textId="1E8F0D44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42">
              <w:r w:rsidRPr="006E6CAC" w:rsidR="0057220B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Pr="006E6CAC" w:rsidR="00B5685A" w:rsidTr="00F168F8" w14:paraId="341A9E8C" w14:textId="77777777">
        <w:trPr>
          <w:trHeight w:val="278" w:hRule="exact"/>
        </w:trPr>
        <w:tc>
          <w:tcPr>
            <w:tcW w:w="2425" w:type="dxa"/>
          </w:tcPr>
          <w:p w:rsidRPr="006E6CAC" w:rsidR="00B5685A" w:rsidP="00B5685A" w:rsidRDefault="00B5685A" w14:paraId="7A56B9AA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340" w:type="dxa"/>
          </w:tcPr>
          <w:p w:rsidRPr="006E6CAC" w:rsidR="00B5685A" w:rsidP="00B5685A" w:rsidRDefault="00B5685A" w14:paraId="6C1DAE5C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Mike Keim</w:t>
            </w:r>
          </w:p>
        </w:tc>
        <w:tc>
          <w:tcPr>
            <w:tcW w:w="2255" w:type="dxa"/>
          </w:tcPr>
          <w:p w:rsidRPr="006E6CAC" w:rsidR="00B5685A" w:rsidP="00B5685A" w:rsidRDefault="00B5685A" w14:paraId="49B6E626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352)</w:t>
            </w:r>
            <w:r w:rsidRPr="006E6CAC">
              <w:rPr>
                <w:spacing w:val="-9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213-4986</w:t>
            </w:r>
          </w:p>
        </w:tc>
        <w:tc>
          <w:tcPr>
            <w:tcW w:w="3151" w:type="dxa"/>
          </w:tcPr>
          <w:p w:rsidRPr="006E6CAC" w:rsidR="00B5685A" w:rsidP="00B5685A" w:rsidRDefault="00322445" w14:paraId="08A81AD9" w14:textId="6FB3C726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143">
              <w:r w:rsidRPr="006E6CAC" w:rsidR="0057220B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Pr="006E6CAC" w:rsidR="00B5685A" w:rsidTr="00F168F8" w14:paraId="19189BD5" w14:textId="77777777">
        <w:trPr>
          <w:trHeight w:val="278" w:hRule="exact"/>
        </w:trPr>
        <w:tc>
          <w:tcPr>
            <w:tcW w:w="2425" w:type="dxa"/>
          </w:tcPr>
          <w:p w:rsidRPr="006E6CAC" w:rsidR="00B5685A" w:rsidP="00B5685A" w:rsidRDefault="00B5685A" w14:paraId="7C411EAC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340" w:type="dxa"/>
          </w:tcPr>
          <w:p w:rsidRPr="006E6CAC" w:rsidR="00B5685A" w:rsidP="00B5685A" w:rsidRDefault="00B5685A" w14:paraId="6942A711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Robert Zimmerman</w:t>
            </w:r>
          </w:p>
        </w:tc>
        <w:tc>
          <w:tcPr>
            <w:tcW w:w="2255" w:type="dxa"/>
          </w:tcPr>
          <w:p w:rsidRPr="006E6CAC" w:rsidR="00B5685A" w:rsidP="00B5685A" w:rsidRDefault="00B5685A" w14:paraId="3D10174F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352) 359-3523</w:t>
            </w:r>
          </w:p>
        </w:tc>
        <w:tc>
          <w:tcPr>
            <w:tcW w:w="3151" w:type="dxa"/>
          </w:tcPr>
          <w:p w:rsidRPr="006E6CAC" w:rsidR="00B5685A" w:rsidP="00B5685A" w:rsidRDefault="00322445" w14:paraId="2D5B0D43" w14:textId="7D83B21E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144">
              <w:r w:rsidRPr="006E6CAC" w:rsidR="0057220B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Pr="006E6CAC" w:rsidR="00B5685A" w:rsidTr="00F168F8" w14:paraId="18A68C47" w14:textId="77777777">
        <w:trPr>
          <w:trHeight w:val="278" w:hRule="exact"/>
        </w:trPr>
        <w:tc>
          <w:tcPr>
            <w:tcW w:w="2425" w:type="dxa"/>
          </w:tcPr>
          <w:p w:rsidRPr="006E6CAC" w:rsidR="00B5685A" w:rsidP="00B5685A" w:rsidRDefault="00B5685A" w14:paraId="601F01B6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340" w:type="dxa"/>
          </w:tcPr>
          <w:p w:rsidRPr="006E6CAC" w:rsidR="00B5685A" w:rsidP="00B5685A" w:rsidRDefault="00B5685A" w14:paraId="209179F6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Tim Ramsey</w:t>
            </w:r>
          </w:p>
        </w:tc>
        <w:tc>
          <w:tcPr>
            <w:tcW w:w="2255" w:type="dxa"/>
          </w:tcPr>
          <w:p w:rsidRPr="006E6CAC" w:rsidR="00B5685A" w:rsidP="00B5685A" w:rsidRDefault="00B5685A" w14:paraId="080099DA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352) 213-0691</w:t>
            </w:r>
          </w:p>
        </w:tc>
        <w:tc>
          <w:tcPr>
            <w:tcW w:w="3151" w:type="dxa"/>
          </w:tcPr>
          <w:p w:rsidRPr="006E6CAC" w:rsidR="00B5685A" w:rsidP="00B5685A" w:rsidRDefault="00322445" w14:paraId="1A1AFE9D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w:history="1" r:id="rId145">
              <w:r w:rsidRPr="006E6CAC" w:rsidR="00B5685A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</w:tbl>
    <w:p w:rsidRPr="00340C65" w:rsidR="00680ED8" w:rsidP="00340C65" w:rsidRDefault="00680ED8" w14:paraId="0D92690C" w14:textId="77777777">
      <w:pPr>
        <w:pStyle w:val="BodyText"/>
        <w:ind w:left="0"/>
        <w:rPr>
          <w:sz w:val="16"/>
          <w:szCs w:val="16"/>
        </w:rPr>
      </w:pPr>
      <w:bookmarkStart w:name="Duval_County_-_City_of_Jacksonville_Envi" w:id="35"/>
      <w:bookmarkStart w:name="_Toc431975094" w:id="36"/>
      <w:bookmarkEnd w:id="35"/>
    </w:p>
    <w:p w:rsidR="00ED1C28" w:rsidRDefault="00314EDE" w14:paraId="2F5C1B91" w14:textId="77777777">
      <w:pPr>
        <w:pStyle w:val="Heading2"/>
        <w:spacing w:before="31" w:line="292" w:lineRule="exact"/>
        <w:ind w:right="3399"/>
      </w:pPr>
      <w:r>
        <w:t xml:space="preserve">Duval </w:t>
      </w:r>
      <w:r>
        <w:rPr>
          <w:spacing w:val="-3"/>
        </w:rPr>
        <w:t xml:space="preserve">County </w:t>
      </w:r>
      <w:r>
        <w:t xml:space="preserve">- City of </w:t>
      </w:r>
      <w:r>
        <w:rPr>
          <w:spacing w:val="-3"/>
        </w:rPr>
        <w:t>Jacksonville Environmental Quality</w:t>
      </w:r>
      <w:r>
        <w:rPr>
          <w:spacing w:val="-18"/>
        </w:rPr>
        <w:t xml:space="preserve"> </w:t>
      </w:r>
      <w:r>
        <w:t>Division</w:t>
      </w:r>
      <w:bookmarkEnd w:id="36"/>
    </w:p>
    <w:p w:rsidRPr="006E6CAC" w:rsidR="00A33C24" w:rsidRDefault="00314EDE" w14:paraId="7B9A45FD" w14:textId="77777777">
      <w:pPr>
        <w:pStyle w:val="BodyText"/>
        <w:ind w:left="108" w:right="5049" w:hanging="1"/>
        <w:rPr>
          <w:sz w:val="20"/>
          <w:szCs w:val="20"/>
        </w:rPr>
      </w:pPr>
      <w:r w:rsidRPr="006E6CAC">
        <w:rPr>
          <w:sz w:val="20"/>
          <w:szCs w:val="20"/>
        </w:rPr>
        <w:t>214</w:t>
      </w:r>
      <w:r w:rsidRPr="006E6CAC">
        <w:rPr>
          <w:spacing w:val="-10"/>
          <w:sz w:val="20"/>
          <w:szCs w:val="20"/>
        </w:rPr>
        <w:t xml:space="preserve"> </w:t>
      </w:r>
      <w:r w:rsidRPr="006E6CAC">
        <w:rPr>
          <w:sz w:val="20"/>
          <w:szCs w:val="20"/>
        </w:rPr>
        <w:t>North</w:t>
      </w:r>
      <w:r w:rsidRPr="006E6CAC">
        <w:rPr>
          <w:spacing w:val="-12"/>
          <w:sz w:val="20"/>
          <w:szCs w:val="20"/>
        </w:rPr>
        <w:t xml:space="preserve"> </w:t>
      </w:r>
      <w:r w:rsidRPr="006E6CAC">
        <w:rPr>
          <w:sz w:val="20"/>
          <w:szCs w:val="20"/>
        </w:rPr>
        <w:t>Hogan</w:t>
      </w:r>
      <w:r w:rsidRPr="006E6CAC">
        <w:rPr>
          <w:spacing w:val="-12"/>
          <w:sz w:val="20"/>
          <w:szCs w:val="20"/>
        </w:rPr>
        <w:t xml:space="preserve"> </w:t>
      </w:r>
      <w:r w:rsidRPr="006E6CAC">
        <w:rPr>
          <w:sz w:val="20"/>
          <w:szCs w:val="20"/>
        </w:rPr>
        <w:t>Street,</w:t>
      </w:r>
      <w:r w:rsidRPr="006E6CAC">
        <w:rPr>
          <w:spacing w:val="-4"/>
          <w:sz w:val="20"/>
          <w:szCs w:val="20"/>
        </w:rPr>
        <w:t xml:space="preserve"> </w:t>
      </w:r>
      <w:r w:rsidRPr="006E6CAC" w:rsidR="003564B6">
        <w:rPr>
          <w:sz w:val="20"/>
          <w:szCs w:val="20"/>
        </w:rPr>
        <w:t>5</w:t>
      </w:r>
      <w:r w:rsidRPr="006E6CAC">
        <w:rPr>
          <w:sz w:val="20"/>
          <w:szCs w:val="20"/>
        </w:rPr>
        <w:t>th</w:t>
      </w:r>
      <w:r w:rsidRPr="006E6CAC">
        <w:rPr>
          <w:spacing w:val="-12"/>
          <w:sz w:val="20"/>
          <w:szCs w:val="20"/>
        </w:rPr>
        <w:t xml:space="preserve"> </w:t>
      </w:r>
      <w:r w:rsidRPr="006E6CAC">
        <w:rPr>
          <w:sz w:val="20"/>
          <w:szCs w:val="20"/>
        </w:rPr>
        <w:t>Floor,</w:t>
      </w:r>
      <w:r w:rsidRPr="006E6CAC">
        <w:rPr>
          <w:spacing w:val="-6"/>
          <w:sz w:val="20"/>
          <w:szCs w:val="20"/>
        </w:rPr>
        <w:t xml:space="preserve"> </w:t>
      </w:r>
      <w:r w:rsidRPr="006E6CAC">
        <w:rPr>
          <w:sz w:val="20"/>
          <w:szCs w:val="20"/>
        </w:rPr>
        <w:t>Jacksonville,</w:t>
      </w:r>
      <w:r w:rsidRPr="006E6CAC">
        <w:rPr>
          <w:spacing w:val="-11"/>
          <w:sz w:val="20"/>
          <w:szCs w:val="20"/>
        </w:rPr>
        <w:t xml:space="preserve"> </w:t>
      </w:r>
      <w:r w:rsidRPr="006E6CAC">
        <w:rPr>
          <w:sz w:val="20"/>
          <w:szCs w:val="20"/>
        </w:rPr>
        <w:t>FL</w:t>
      </w:r>
      <w:r w:rsidRPr="006E6CAC">
        <w:rPr>
          <w:spacing w:val="34"/>
          <w:sz w:val="20"/>
          <w:szCs w:val="20"/>
        </w:rPr>
        <w:t xml:space="preserve"> </w:t>
      </w:r>
      <w:r w:rsidRPr="006E6CAC">
        <w:rPr>
          <w:sz w:val="20"/>
          <w:szCs w:val="20"/>
        </w:rPr>
        <w:t>32202</w:t>
      </w:r>
    </w:p>
    <w:p w:rsidRPr="006C1EBF" w:rsidR="00ED1C28" w:rsidP="006C1EBF" w:rsidRDefault="00314EDE" w14:paraId="78A22A97" w14:textId="3E8F6706">
      <w:pPr>
        <w:pStyle w:val="BodyText"/>
        <w:ind w:left="108" w:right="5049" w:hanging="1"/>
        <w:rPr>
          <w:sz w:val="20"/>
          <w:szCs w:val="20"/>
        </w:rPr>
      </w:pPr>
      <w:r w:rsidRPr="006E6CAC">
        <w:rPr>
          <w:sz w:val="20"/>
          <w:szCs w:val="20"/>
        </w:rPr>
        <w:t>Main Phone:</w:t>
      </w:r>
      <w:r w:rsidRPr="006E6CAC" w:rsidR="005D7B79">
        <w:rPr>
          <w:sz w:val="20"/>
          <w:szCs w:val="20"/>
        </w:rPr>
        <w:t xml:space="preserve"> </w:t>
      </w:r>
      <w:r w:rsidRPr="006E6CAC">
        <w:rPr>
          <w:sz w:val="20"/>
          <w:szCs w:val="20"/>
        </w:rPr>
        <w:t>(904) 255-7100; Fax:</w:t>
      </w:r>
      <w:r w:rsidRPr="006E6CAC" w:rsidR="005D7B79">
        <w:rPr>
          <w:sz w:val="20"/>
          <w:szCs w:val="20"/>
        </w:rPr>
        <w:t xml:space="preserve"> </w:t>
      </w:r>
      <w:r w:rsidRPr="006E6CAC">
        <w:rPr>
          <w:sz w:val="20"/>
          <w:szCs w:val="20"/>
        </w:rPr>
        <w:t>(904)</w:t>
      </w:r>
      <w:r w:rsidRPr="006E6CAC">
        <w:rPr>
          <w:spacing w:val="-32"/>
          <w:sz w:val="20"/>
          <w:szCs w:val="20"/>
        </w:rPr>
        <w:t xml:space="preserve"> </w:t>
      </w:r>
      <w:r w:rsidRPr="006E6CAC">
        <w:rPr>
          <w:sz w:val="20"/>
          <w:szCs w:val="20"/>
        </w:rPr>
        <w:t>630-3637</w:t>
      </w:r>
    </w:p>
    <w:tbl>
      <w:tblPr>
        <w:tblStyle w:val="TableGrid"/>
        <w:tblW w:w="10232" w:type="dxa"/>
        <w:tblLayout w:type="fixed"/>
        <w:tblLook w:val="01E0" w:firstRow="1" w:lastRow="1" w:firstColumn="1" w:lastColumn="1" w:noHBand="0" w:noVBand="0"/>
      </w:tblPr>
      <w:tblGrid>
        <w:gridCol w:w="2445"/>
        <w:gridCol w:w="3342"/>
        <w:gridCol w:w="1895"/>
        <w:gridCol w:w="2550"/>
      </w:tblGrid>
      <w:tr w:rsidRPr="006E6CAC" w:rsidR="00E30319" w:rsidTr="26B989BB" w14:paraId="0F6770DF" w14:textId="77777777">
        <w:trPr>
          <w:trHeight w:val="278" w:hRule="exact"/>
        </w:trPr>
        <w:tc>
          <w:tcPr>
            <w:tcW w:w="2445" w:type="dxa"/>
            <w:shd w:val="clear" w:color="auto" w:fill="D9D9D9" w:themeFill="background1" w:themeFillShade="D9"/>
          </w:tcPr>
          <w:p w:rsidRPr="006E6CAC" w:rsidR="335E3B3F" w:rsidP="335E3B3F" w:rsidRDefault="335E3B3F" w14:paraId="038EF070" w14:textId="77777777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Title</w:t>
            </w:r>
          </w:p>
        </w:tc>
        <w:tc>
          <w:tcPr>
            <w:tcW w:w="3342" w:type="dxa"/>
            <w:shd w:val="clear" w:color="auto" w:fill="D9D9D9" w:themeFill="background1" w:themeFillShade="D9"/>
          </w:tcPr>
          <w:p w:rsidRPr="006E6CAC" w:rsidR="335E3B3F" w:rsidP="335E3B3F" w:rsidRDefault="335E3B3F" w14:paraId="499FF17D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Name</w:t>
            </w:r>
          </w:p>
        </w:tc>
        <w:tc>
          <w:tcPr>
            <w:tcW w:w="1895" w:type="dxa"/>
            <w:shd w:val="clear" w:color="auto" w:fill="D9D9D9" w:themeFill="background1" w:themeFillShade="D9"/>
          </w:tcPr>
          <w:p w:rsidRPr="006E6CAC" w:rsidR="335E3B3F" w:rsidP="335E3B3F" w:rsidRDefault="335E3B3F" w14:paraId="605CE594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Phone</w:t>
            </w:r>
          </w:p>
        </w:tc>
        <w:tc>
          <w:tcPr>
            <w:tcW w:w="2550" w:type="dxa"/>
            <w:shd w:val="clear" w:color="auto" w:fill="D9D9D9" w:themeFill="background1" w:themeFillShade="D9"/>
          </w:tcPr>
          <w:p w:rsidRPr="006E6CAC" w:rsidR="335E3B3F" w:rsidP="335E3B3F" w:rsidRDefault="335E3B3F" w14:paraId="1475DF6A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E-mail</w:t>
            </w:r>
          </w:p>
        </w:tc>
      </w:tr>
      <w:tr w:rsidRPr="006E6CAC" w:rsidR="335E3B3F" w:rsidTr="26B989BB" w14:paraId="672CD778" w14:textId="77777777">
        <w:trPr>
          <w:trHeight w:val="278"/>
        </w:trPr>
        <w:tc>
          <w:tcPr>
            <w:tcW w:w="2445" w:type="dxa"/>
          </w:tcPr>
          <w:p w:rsidRPr="006E6CAC" w:rsidR="335E3B3F" w:rsidP="335E3B3F" w:rsidRDefault="335E3B3F" w14:paraId="58E58AE3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Contract Manager</w:t>
            </w:r>
          </w:p>
        </w:tc>
        <w:tc>
          <w:tcPr>
            <w:tcW w:w="3342" w:type="dxa"/>
          </w:tcPr>
          <w:p w:rsidRPr="006E6CAC" w:rsidR="335E3B3F" w:rsidP="26B989BB" w:rsidRDefault="4E99C290" w14:paraId="4A6A4B45" w14:textId="2ACD106D">
            <w:pPr>
              <w:pStyle w:val="TableParagraph"/>
              <w:spacing w:line="265" w:lineRule="exact"/>
              <w:ind w:left="18"/>
              <w:jc w:val="center"/>
              <w:rPr>
                <w:sz w:val="20"/>
                <w:szCs w:val="20"/>
              </w:rPr>
            </w:pPr>
            <w:r w:rsidRPr="26B989BB">
              <w:rPr>
                <w:sz w:val="20"/>
                <w:szCs w:val="20"/>
              </w:rPr>
              <w:t>Janelle Ames</w:t>
            </w:r>
          </w:p>
        </w:tc>
        <w:tc>
          <w:tcPr>
            <w:tcW w:w="1895" w:type="dxa"/>
          </w:tcPr>
          <w:p w:rsidRPr="006E6CAC" w:rsidR="335E3B3F" w:rsidP="26B989BB" w:rsidRDefault="335E3B3F" w14:paraId="05D31B76" w14:textId="160ABA81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26B989BB">
              <w:rPr>
                <w:sz w:val="20"/>
                <w:szCs w:val="20"/>
              </w:rPr>
              <w:t>(904) 255-71</w:t>
            </w:r>
            <w:r w:rsidRPr="26B989BB" w:rsidR="454EDADE">
              <w:rPr>
                <w:sz w:val="20"/>
                <w:szCs w:val="20"/>
              </w:rPr>
              <w:t>69</w:t>
            </w:r>
          </w:p>
        </w:tc>
        <w:tc>
          <w:tcPr>
            <w:tcW w:w="2550" w:type="dxa"/>
          </w:tcPr>
          <w:p w:rsidRPr="006E6CAC" w:rsidR="335E3B3F" w:rsidP="26B989BB" w:rsidRDefault="00322445" w14:paraId="6E8CC3AB" w14:textId="55D8A979">
            <w:pPr>
              <w:pStyle w:val="TableParagraph"/>
              <w:spacing w:line="265" w:lineRule="exact"/>
              <w:ind w:left="61"/>
              <w:jc w:val="center"/>
              <w:rPr>
                <w:sz w:val="20"/>
                <w:szCs w:val="20"/>
              </w:rPr>
            </w:pPr>
            <w:hyperlink r:id="rId146">
              <w:r w:rsidRPr="26B989BB" w:rsidR="454EDADE">
                <w:rPr>
                  <w:rStyle w:val="Hyperlink"/>
                  <w:sz w:val="20"/>
                  <w:szCs w:val="20"/>
                </w:rPr>
                <w:t>Janellea@coj.net</w:t>
              </w:r>
            </w:hyperlink>
          </w:p>
        </w:tc>
      </w:tr>
      <w:tr w:rsidRPr="006E6CAC" w:rsidR="335E3B3F" w:rsidTr="26B989BB" w14:paraId="6F3F261E" w14:textId="77777777">
        <w:trPr>
          <w:trHeight w:val="278"/>
        </w:trPr>
        <w:tc>
          <w:tcPr>
            <w:tcW w:w="2445" w:type="dxa"/>
          </w:tcPr>
          <w:p w:rsidRPr="006E6CAC" w:rsidR="335E3B3F" w:rsidP="335E3B3F" w:rsidRDefault="335E3B3F" w14:paraId="1EFD5793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rFonts w:cs="Calibri"/>
                <w:sz w:val="20"/>
                <w:szCs w:val="20"/>
              </w:rPr>
              <w:t>Supervisor</w:t>
            </w:r>
          </w:p>
        </w:tc>
        <w:tc>
          <w:tcPr>
            <w:tcW w:w="3342" w:type="dxa"/>
          </w:tcPr>
          <w:p w:rsidRPr="006E6CAC" w:rsidR="335E3B3F" w:rsidP="335E3B3F" w:rsidRDefault="335E3B3F" w14:paraId="190178D4" w14:textId="77777777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rFonts w:cs="Calibri"/>
                <w:sz w:val="20"/>
                <w:szCs w:val="20"/>
              </w:rPr>
              <w:t>Helen Gainey</w:t>
            </w:r>
          </w:p>
        </w:tc>
        <w:tc>
          <w:tcPr>
            <w:tcW w:w="1895" w:type="dxa"/>
          </w:tcPr>
          <w:p w:rsidRPr="006E6CAC" w:rsidR="335E3B3F" w:rsidP="335E3B3F" w:rsidRDefault="335E3B3F" w14:paraId="7065B863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rFonts w:cs="Calibri"/>
                <w:sz w:val="20"/>
                <w:szCs w:val="20"/>
              </w:rPr>
              <w:t>(904) 255-7146</w:t>
            </w:r>
          </w:p>
        </w:tc>
        <w:tc>
          <w:tcPr>
            <w:tcW w:w="2550" w:type="dxa"/>
          </w:tcPr>
          <w:p w:rsidRPr="006E6CAC" w:rsidR="335E3B3F" w:rsidP="335E3B3F" w:rsidRDefault="00322445" w14:paraId="664E1E6E" w14:textId="05605991">
            <w:pPr>
              <w:pStyle w:val="TableParagraph"/>
              <w:spacing w:line="265" w:lineRule="exact"/>
              <w:ind w:left="61"/>
              <w:jc w:val="center"/>
              <w:rPr>
                <w:rFonts w:cs="Calibri"/>
                <w:color w:val="0070C0"/>
                <w:sz w:val="20"/>
                <w:szCs w:val="20"/>
              </w:rPr>
            </w:pPr>
            <w:hyperlink r:id="rId147">
              <w:r w:rsidRPr="006E6CAC" w:rsidR="335E3B3F">
                <w:rPr>
                  <w:rStyle w:val="Hyperlink"/>
                  <w:sz w:val="20"/>
                  <w:szCs w:val="20"/>
                </w:rPr>
                <w:t>HGainey@coj.net</w:t>
              </w:r>
            </w:hyperlink>
          </w:p>
        </w:tc>
      </w:tr>
      <w:tr w:rsidRPr="006E6CAC" w:rsidR="335E3B3F" w:rsidTr="26B989BB" w14:paraId="33E332BD" w14:textId="77777777">
        <w:trPr>
          <w:trHeight w:val="278"/>
        </w:trPr>
        <w:tc>
          <w:tcPr>
            <w:tcW w:w="2445" w:type="dxa"/>
          </w:tcPr>
          <w:p w:rsidRPr="006E6CAC" w:rsidR="335E3B3F" w:rsidP="335E3B3F" w:rsidRDefault="335E3B3F" w14:paraId="59F09B33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Supervisor/Inspector</w:t>
            </w:r>
          </w:p>
        </w:tc>
        <w:tc>
          <w:tcPr>
            <w:tcW w:w="3342" w:type="dxa"/>
          </w:tcPr>
          <w:p w:rsidRPr="006E6CAC" w:rsidR="335E3B3F" w:rsidP="335E3B3F" w:rsidRDefault="335E3B3F" w14:paraId="46937253" w14:textId="1988E632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rFonts w:cs="Calibri"/>
                <w:sz w:val="20"/>
                <w:szCs w:val="20"/>
              </w:rPr>
              <w:t>Haley McArtor</w:t>
            </w:r>
          </w:p>
        </w:tc>
        <w:tc>
          <w:tcPr>
            <w:tcW w:w="1895" w:type="dxa"/>
          </w:tcPr>
          <w:p w:rsidRPr="006E6CAC" w:rsidR="335E3B3F" w:rsidP="335E3B3F" w:rsidRDefault="002B268D" w14:paraId="0EB4C803" w14:textId="3AC8D7F9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Pr="006E6CAC" w:rsidR="335E3B3F">
              <w:rPr>
                <w:sz w:val="20"/>
                <w:szCs w:val="20"/>
              </w:rPr>
              <w:t>904</w:t>
            </w:r>
            <w:r>
              <w:rPr>
                <w:sz w:val="20"/>
                <w:szCs w:val="20"/>
              </w:rPr>
              <w:t xml:space="preserve">) </w:t>
            </w:r>
            <w:r w:rsidRPr="006E6CAC" w:rsidR="335E3B3F">
              <w:rPr>
                <w:sz w:val="20"/>
                <w:szCs w:val="20"/>
              </w:rPr>
              <w:t>255-7208</w:t>
            </w:r>
          </w:p>
        </w:tc>
        <w:tc>
          <w:tcPr>
            <w:tcW w:w="2550" w:type="dxa"/>
          </w:tcPr>
          <w:p w:rsidRPr="006E6CAC" w:rsidR="335E3B3F" w:rsidP="335E3B3F" w:rsidRDefault="00322445" w14:paraId="24AE237A" w14:textId="5278D4E4">
            <w:pPr>
              <w:jc w:val="center"/>
              <w:rPr>
                <w:sz w:val="20"/>
                <w:szCs w:val="20"/>
              </w:rPr>
            </w:pPr>
            <w:hyperlink r:id="rId148">
              <w:r w:rsidRPr="006E6CAC" w:rsidR="335E3B3F">
                <w:rPr>
                  <w:rStyle w:val="Hyperlink"/>
                  <w:rFonts w:cs="Calibri"/>
                  <w:sz w:val="20"/>
                  <w:szCs w:val="20"/>
                </w:rPr>
                <w:t>hmcartor@coj.net</w:t>
              </w:r>
            </w:hyperlink>
          </w:p>
        </w:tc>
      </w:tr>
      <w:tr w:rsidRPr="006E6CAC" w:rsidR="335E3B3F" w:rsidTr="26B989BB" w14:paraId="1D318672" w14:textId="77777777">
        <w:trPr>
          <w:trHeight w:val="278"/>
        </w:trPr>
        <w:tc>
          <w:tcPr>
            <w:tcW w:w="2445" w:type="dxa"/>
          </w:tcPr>
          <w:p w:rsidRPr="006E6CAC" w:rsidR="335E3B3F" w:rsidP="335E3B3F" w:rsidRDefault="335E3B3F" w14:paraId="16AC8E95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3342" w:type="dxa"/>
          </w:tcPr>
          <w:p w:rsidRPr="006E6CAC" w:rsidR="335E3B3F" w:rsidP="335E3B3F" w:rsidRDefault="491DDE84" w14:paraId="3CEDDBB0" w14:textId="6CDDD57D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  <w:color w:val="222A35" w:themeColor="text2" w:themeShade="80"/>
                <w:sz w:val="20"/>
                <w:szCs w:val="20"/>
              </w:rPr>
            </w:pPr>
            <w:r w:rsidRPr="7C83B69E">
              <w:rPr>
                <w:rFonts w:cs="Calibri"/>
                <w:color w:val="222A35" w:themeColor="text2" w:themeShade="80"/>
                <w:sz w:val="20"/>
                <w:szCs w:val="20"/>
              </w:rPr>
              <w:t>James Robbins</w:t>
            </w:r>
            <w:r w:rsidRPr="7C83B69E" w:rsidR="2C9CEB2C">
              <w:rPr>
                <w:rFonts w:cs="Calibri"/>
                <w:color w:val="222A35" w:themeColor="text2" w:themeShade="80"/>
                <w:sz w:val="20"/>
                <w:szCs w:val="20"/>
              </w:rPr>
              <w:t xml:space="preserve"> </w:t>
            </w:r>
          </w:p>
        </w:tc>
        <w:tc>
          <w:tcPr>
            <w:tcW w:w="1895" w:type="dxa"/>
          </w:tcPr>
          <w:p w:rsidRPr="006E6CAC" w:rsidR="335E3B3F" w:rsidP="335E3B3F" w:rsidRDefault="335E3B3F" w14:paraId="379F36A9" w14:textId="77777777">
            <w:pPr>
              <w:jc w:val="center"/>
              <w:rPr>
                <w:sz w:val="20"/>
                <w:szCs w:val="20"/>
              </w:rPr>
            </w:pPr>
            <w:r w:rsidRPr="006E6CAC">
              <w:rPr>
                <w:rFonts w:cs="Calibri"/>
                <w:sz w:val="20"/>
                <w:szCs w:val="20"/>
              </w:rPr>
              <w:t>(904) 255-7219</w:t>
            </w:r>
          </w:p>
        </w:tc>
        <w:tc>
          <w:tcPr>
            <w:tcW w:w="2550" w:type="dxa"/>
          </w:tcPr>
          <w:p w:rsidRPr="006E6CAC" w:rsidR="335E3B3F" w:rsidP="335E3B3F" w:rsidRDefault="335E3B3F" w14:paraId="736DACA5" w14:textId="50FF22A9">
            <w:pPr>
              <w:pStyle w:val="TableParagraph"/>
              <w:spacing w:line="265" w:lineRule="exact"/>
              <w:ind w:left="61"/>
              <w:jc w:val="center"/>
              <w:rPr>
                <w:sz w:val="20"/>
                <w:szCs w:val="20"/>
              </w:rPr>
            </w:pPr>
            <w:r w:rsidRPr="006E6CAC">
              <w:rPr>
                <w:rFonts w:cs="Calibri"/>
                <w:color w:val="222A35" w:themeColor="text2" w:themeShade="80"/>
                <w:sz w:val="20"/>
                <w:szCs w:val="20"/>
              </w:rPr>
              <w:t xml:space="preserve"> </w:t>
            </w:r>
            <w:hyperlink r:id="rId149">
              <w:r w:rsidRPr="006E6CAC">
                <w:rPr>
                  <w:rStyle w:val="Hyperlink"/>
                  <w:rFonts w:cs="Calibri"/>
                  <w:sz w:val="20"/>
                  <w:szCs w:val="20"/>
                </w:rPr>
                <w:t>jrobbins@coj.net</w:t>
              </w:r>
            </w:hyperlink>
          </w:p>
        </w:tc>
      </w:tr>
      <w:tr w:rsidRPr="006E6CAC" w:rsidR="335E3B3F" w:rsidTr="26B989BB" w14:paraId="1CB12F7F" w14:textId="77777777">
        <w:trPr>
          <w:trHeight w:val="278"/>
        </w:trPr>
        <w:tc>
          <w:tcPr>
            <w:tcW w:w="2445" w:type="dxa"/>
          </w:tcPr>
          <w:p w:rsidRPr="006E6CAC" w:rsidR="335E3B3F" w:rsidP="335E3B3F" w:rsidRDefault="335E3B3F" w14:paraId="6755F4BC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3342" w:type="dxa"/>
          </w:tcPr>
          <w:p w:rsidRPr="006E6CAC" w:rsidR="335E3B3F" w:rsidP="1A851E11" w:rsidRDefault="64E64D16" w14:paraId="18F76875" w14:textId="201269E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1A851E11">
              <w:rPr>
                <w:rFonts w:cs="Calibri"/>
                <w:sz w:val="20"/>
                <w:szCs w:val="20"/>
              </w:rPr>
              <w:t>Mike Westerman</w:t>
            </w:r>
          </w:p>
        </w:tc>
        <w:tc>
          <w:tcPr>
            <w:tcW w:w="1895" w:type="dxa"/>
          </w:tcPr>
          <w:p w:rsidRPr="006E6CAC" w:rsidR="335E3B3F" w:rsidP="335E3B3F" w:rsidRDefault="6B962655" w14:paraId="411F2A05" w14:textId="0EAB15A4">
            <w:pPr>
              <w:jc w:val="center"/>
              <w:rPr>
                <w:sz w:val="20"/>
                <w:szCs w:val="20"/>
              </w:rPr>
            </w:pPr>
            <w:r w:rsidRPr="1A851E11">
              <w:rPr>
                <w:sz w:val="20"/>
                <w:szCs w:val="20"/>
              </w:rPr>
              <w:t>(904) 255-71</w:t>
            </w:r>
            <w:r w:rsidRPr="1A851E11" w:rsidR="324CFE53">
              <w:rPr>
                <w:sz w:val="20"/>
                <w:szCs w:val="20"/>
              </w:rPr>
              <w:t>74</w:t>
            </w:r>
          </w:p>
        </w:tc>
        <w:tc>
          <w:tcPr>
            <w:tcW w:w="2550" w:type="dxa"/>
          </w:tcPr>
          <w:p w:rsidRPr="006E6CAC" w:rsidR="335E3B3F" w:rsidP="335E3B3F" w:rsidRDefault="00322445" w14:paraId="5D7F6BBA" w14:textId="30A6693A">
            <w:pPr>
              <w:pStyle w:val="TableParagraph"/>
              <w:spacing w:line="265" w:lineRule="exact"/>
              <w:ind w:left="61"/>
              <w:jc w:val="center"/>
              <w:rPr>
                <w:sz w:val="20"/>
                <w:szCs w:val="20"/>
              </w:rPr>
            </w:pPr>
            <w:hyperlink r:id="rId150">
              <w:r w:rsidRPr="1A851E11" w:rsidR="324CFE53">
                <w:rPr>
                  <w:rStyle w:val="Hyperlink"/>
                  <w:sz w:val="20"/>
                  <w:szCs w:val="20"/>
                </w:rPr>
                <w:t>mwesterman@coj.net</w:t>
              </w:r>
            </w:hyperlink>
          </w:p>
        </w:tc>
      </w:tr>
      <w:tr w:rsidR="1A851E11" w:rsidTr="26B989BB" w14:paraId="6834F5E7" w14:textId="77777777">
        <w:trPr>
          <w:trHeight w:val="278"/>
        </w:trPr>
        <w:tc>
          <w:tcPr>
            <w:tcW w:w="2445" w:type="dxa"/>
          </w:tcPr>
          <w:p w:rsidR="324CFE53" w:rsidP="1A851E11" w:rsidRDefault="324CFE53" w14:paraId="69B4AC0B" w14:textId="4C6CBC2B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1A851E11">
              <w:rPr>
                <w:sz w:val="20"/>
                <w:szCs w:val="20"/>
              </w:rPr>
              <w:t>Inspector</w:t>
            </w:r>
          </w:p>
        </w:tc>
        <w:tc>
          <w:tcPr>
            <w:tcW w:w="3342" w:type="dxa"/>
          </w:tcPr>
          <w:p w:rsidR="324CFE53" w:rsidP="1A851E11" w:rsidRDefault="324CFE53" w14:paraId="51AAF07C" w14:textId="4B7DB09E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1A851E11">
              <w:rPr>
                <w:rFonts w:cs="Calibri"/>
                <w:sz w:val="20"/>
                <w:szCs w:val="20"/>
              </w:rPr>
              <w:t>Erich Christian Ploetner</w:t>
            </w:r>
          </w:p>
        </w:tc>
        <w:tc>
          <w:tcPr>
            <w:tcW w:w="1895" w:type="dxa"/>
          </w:tcPr>
          <w:p w:rsidR="324CFE53" w:rsidP="1A851E11" w:rsidRDefault="324CFE53" w14:paraId="4D50C4B9" w14:textId="102ED520">
            <w:pPr>
              <w:jc w:val="center"/>
              <w:rPr>
                <w:sz w:val="20"/>
                <w:szCs w:val="20"/>
              </w:rPr>
            </w:pPr>
            <w:r w:rsidRPr="1A851E11">
              <w:rPr>
                <w:sz w:val="20"/>
                <w:szCs w:val="20"/>
              </w:rPr>
              <w:t>(904)255-7214</w:t>
            </w:r>
          </w:p>
        </w:tc>
        <w:tc>
          <w:tcPr>
            <w:tcW w:w="2550" w:type="dxa"/>
          </w:tcPr>
          <w:p w:rsidR="324CFE53" w:rsidP="1A851E11" w:rsidRDefault="00322445" w14:paraId="578D4941" w14:textId="3BF86A68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151">
              <w:r w:rsidRPr="1A851E11" w:rsidR="324CFE53">
                <w:rPr>
                  <w:rStyle w:val="Hyperlink"/>
                  <w:sz w:val="20"/>
                  <w:szCs w:val="20"/>
                </w:rPr>
                <w:t>Erich@coj.net</w:t>
              </w:r>
            </w:hyperlink>
          </w:p>
        </w:tc>
      </w:tr>
    </w:tbl>
    <w:p w:rsidRPr="00340C65" w:rsidR="00340C65" w:rsidP="00340C65" w:rsidRDefault="00340C65" w14:paraId="74290364" w14:textId="77777777">
      <w:pPr>
        <w:pStyle w:val="BodyText"/>
        <w:rPr>
          <w:sz w:val="16"/>
          <w:szCs w:val="16"/>
        </w:rPr>
      </w:pPr>
      <w:bookmarkStart w:name="Escambia_County_Health_Unit" w:id="37"/>
      <w:bookmarkStart w:name="_Toc431975095" w:id="38"/>
      <w:bookmarkStart w:name="_Hlk496089305" w:id="39"/>
      <w:bookmarkEnd w:id="37"/>
    </w:p>
    <w:p w:rsidR="00ED1C28" w:rsidRDefault="00314EDE" w14:paraId="2EA63500" w14:textId="2D3C0F70">
      <w:pPr>
        <w:pStyle w:val="Heading2"/>
        <w:spacing w:line="292" w:lineRule="exact"/>
        <w:ind w:right="3399"/>
      </w:pPr>
      <w:r>
        <w:rPr>
          <w:spacing w:val="-3"/>
        </w:rPr>
        <w:t xml:space="preserve">Escambia County </w:t>
      </w:r>
      <w:bookmarkEnd w:id="38"/>
      <w:r w:rsidR="00E24D00">
        <w:rPr>
          <w:spacing w:val="-3"/>
        </w:rPr>
        <w:t>– Florida Department of Health in Escambia County</w:t>
      </w:r>
    </w:p>
    <w:p w:rsidRPr="006E6CAC" w:rsidR="00ED1C28" w:rsidRDefault="00314EDE" w14:paraId="394C1E49" w14:textId="77777777">
      <w:pPr>
        <w:pStyle w:val="BodyText"/>
        <w:spacing w:line="267" w:lineRule="exact"/>
        <w:ind w:right="3399"/>
        <w:rPr>
          <w:sz w:val="20"/>
          <w:szCs w:val="20"/>
        </w:rPr>
      </w:pPr>
      <w:r w:rsidRPr="006E6CAC">
        <w:rPr>
          <w:sz w:val="20"/>
          <w:szCs w:val="20"/>
        </w:rPr>
        <w:t>1300 West Gregory Street, Pensacola, FL</w:t>
      </w:r>
      <w:r w:rsidRPr="006E6CAC">
        <w:rPr>
          <w:spacing w:val="-8"/>
          <w:sz w:val="20"/>
          <w:szCs w:val="20"/>
        </w:rPr>
        <w:t xml:space="preserve"> </w:t>
      </w:r>
      <w:r w:rsidRPr="006E6CAC">
        <w:rPr>
          <w:sz w:val="20"/>
          <w:szCs w:val="20"/>
        </w:rPr>
        <w:t>32502</w:t>
      </w:r>
    </w:p>
    <w:p w:rsidRPr="006C1EBF" w:rsidR="00ED1C28" w:rsidP="006C1EBF" w:rsidRDefault="00314EDE" w14:paraId="0C7661A8" w14:textId="2A0B5672">
      <w:pPr>
        <w:pStyle w:val="BodyText"/>
        <w:ind w:left="108" w:right="3399"/>
        <w:rPr>
          <w:sz w:val="20"/>
          <w:szCs w:val="20"/>
        </w:rPr>
      </w:pPr>
      <w:r w:rsidRPr="006E6CAC">
        <w:rPr>
          <w:sz w:val="20"/>
          <w:szCs w:val="20"/>
        </w:rPr>
        <w:t>Main Phone:</w:t>
      </w:r>
      <w:r w:rsidRPr="006E6CAC" w:rsidR="005D7B79">
        <w:rPr>
          <w:sz w:val="20"/>
          <w:szCs w:val="20"/>
        </w:rPr>
        <w:t xml:space="preserve"> </w:t>
      </w:r>
      <w:r w:rsidRPr="006E6CAC">
        <w:rPr>
          <w:sz w:val="20"/>
          <w:szCs w:val="20"/>
        </w:rPr>
        <w:t>(850) 595-6700 then #</w:t>
      </w:r>
      <w:r w:rsidRPr="006E6CAC" w:rsidR="005A1EDA">
        <w:rPr>
          <w:sz w:val="20"/>
          <w:szCs w:val="20"/>
        </w:rPr>
        <w:t>;</w:t>
      </w:r>
      <w:r w:rsidRPr="006E6CAC">
        <w:rPr>
          <w:sz w:val="20"/>
          <w:szCs w:val="20"/>
        </w:rPr>
        <w:t xml:space="preserve"> Fax:</w:t>
      </w:r>
      <w:r w:rsidRPr="006E6CAC" w:rsidR="005D7B79">
        <w:rPr>
          <w:sz w:val="20"/>
          <w:szCs w:val="20"/>
        </w:rPr>
        <w:t xml:space="preserve"> </w:t>
      </w:r>
      <w:r w:rsidRPr="006E6CAC">
        <w:rPr>
          <w:sz w:val="20"/>
          <w:szCs w:val="20"/>
        </w:rPr>
        <w:t>(850)</w:t>
      </w:r>
      <w:r w:rsidRPr="006E6CAC">
        <w:rPr>
          <w:spacing w:val="-28"/>
          <w:sz w:val="20"/>
          <w:szCs w:val="20"/>
        </w:rPr>
        <w:t xml:space="preserve"> </w:t>
      </w:r>
      <w:r w:rsidRPr="006E6CAC">
        <w:rPr>
          <w:sz w:val="20"/>
          <w:szCs w:val="20"/>
        </w:rPr>
        <w:t>595-6709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37"/>
        <w:gridCol w:w="2440"/>
        <w:gridCol w:w="2462"/>
        <w:gridCol w:w="3132"/>
      </w:tblGrid>
      <w:tr w:rsidRPr="006E6CAC" w:rsidR="00ED1C28" w:rsidTr="7D05FF0A" w14:paraId="60C7CC81" w14:textId="77777777">
        <w:trPr>
          <w:trHeight w:val="278" w:hRule="exact"/>
        </w:trPr>
        <w:tc>
          <w:tcPr>
            <w:tcW w:w="2137" w:type="dxa"/>
            <w:shd w:val="clear" w:color="auto" w:fill="D9D9D9" w:themeFill="background1" w:themeFillShade="D9"/>
          </w:tcPr>
          <w:p w:rsidRPr="006E6CAC" w:rsidR="00ED1C28" w:rsidP="001834EA" w:rsidRDefault="00314EDE" w14:paraId="348D2321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bookmarkStart w:name="_Hlk61953873" w:id="40"/>
            <w:r w:rsidRPr="006E6CAC">
              <w:rPr>
                <w:sz w:val="20"/>
                <w:szCs w:val="20"/>
              </w:rPr>
              <w:t>Title</w:t>
            </w:r>
          </w:p>
        </w:tc>
        <w:tc>
          <w:tcPr>
            <w:tcW w:w="2440" w:type="dxa"/>
            <w:shd w:val="clear" w:color="auto" w:fill="D9D9D9" w:themeFill="background1" w:themeFillShade="D9"/>
          </w:tcPr>
          <w:p w:rsidRPr="006E6CAC" w:rsidR="00ED1C28" w:rsidP="001834EA" w:rsidRDefault="00314EDE" w14:paraId="25896C33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Name</w:t>
            </w:r>
          </w:p>
        </w:tc>
        <w:tc>
          <w:tcPr>
            <w:tcW w:w="2462" w:type="dxa"/>
            <w:shd w:val="clear" w:color="auto" w:fill="D9D9D9" w:themeFill="background1" w:themeFillShade="D9"/>
          </w:tcPr>
          <w:p w:rsidRPr="006E6CAC" w:rsidR="00ED1C28" w:rsidP="001834EA" w:rsidRDefault="00314EDE" w14:paraId="2408B7BF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Phone</w:t>
            </w:r>
          </w:p>
        </w:tc>
        <w:tc>
          <w:tcPr>
            <w:tcW w:w="3132" w:type="dxa"/>
            <w:shd w:val="clear" w:color="auto" w:fill="D9D9D9" w:themeFill="background1" w:themeFillShade="D9"/>
          </w:tcPr>
          <w:p w:rsidRPr="006E6CAC" w:rsidR="00ED1C28" w:rsidP="001834EA" w:rsidRDefault="00314EDE" w14:paraId="7D7DDE58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E-mail</w:t>
            </w:r>
          </w:p>
        </w:tc>
      </w:tr>
      <w:tr w:rsidRPr="006E6CAC" w:rsidR="0037530C" w:rsidTr="7D05FF0A" w14:paraId="63D73732" w14:textId="77777777">
        <w:trPr>
          <w:trHeight w:val="278" w:hRule="exact"/>
        </w:trPr>
        <w:tc>
          <w:tcPr>
            <w:tcW w:w="2137" w:type="dxa"/>
          </w:tcPr>
          <w:p w:rsidRPr="006E6CAC" w:rsidR="0037530C" w:rsidP="29215D1D" w:rsidRDefault="7409155C" w14:paraId="6BFD587D" w14:textId="382DE62B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7D05FF0A">
              <w:rPr>
                <w:sz w:val="20"/>
                <w:szCs w:val="20"/>
              </w:rPr>
              <w:t>Contract Manager</w:t>
            </w:r>
          </w:p>
        </w:tc>
        <w:tc>
          <w:tcPr>
            <w:tcW w:w="2440" w:type="dxa"/>
          </w:tcPr>
          <w:p w:rsidRPr="006E6CAC" w:rsidR="0037530C" w:rsidP="29215D1D" w:rsidRDefault="6F7C90A3" w14:paraId="71389544" w14:textId="29A7C01D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296974E7">
              <w:rPr>
                <w:sz w:val="20"/>
                <w:szCs w:val="20"/>
              </w:rPr>
              <w:t>Robert “</w:t>
            </w:r>
            <w:r w:rsidRPr="7D05FF0A" w:rsidR="7409155C">
              <w:rPr>
                <w:sz w:val="20"/>
                <w:szCs w:val="20"/>
              </w:rPr>
              <w:t>Jake</w:t>
            </w:r>
            <w:r w:rsidRPr="296974E7" w:rsidR="5C82AD51">
              <w:rPr>
                <w:sz w:val="20"/>
                <w:szCs w:val="20"/>
              </w:rPr>
              <w:t>”</w:t>
            </w:r>
            <w:r w:rsidRPr="7D05FF0A" w:rsidR="7409155C">
              <w:rPr>
                <w:sz w:val="20"/>
                <w:szCs w:val="20"/>
              </w:rPr>
              <w:t xml:space="preserve"> Gallman</w:t>
            </w:r>
          </w:p>
        </w:tc>
        <w:tc>
          <w:tcPr>
            <w:tcW w:w="2462" w:type="dxa"/>
          </w:tcPr>
          <w:p w:rsidRPr="006E6CAC" w:rsidR="0037530C" w:rsidP="0037530C" w:rsidRDefault="5EDFD9D3" w14:paraId="22C3343C" w14:textId="245AC3DC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850)</w:t>
            </w:r>
            <w:r w:rsidRPr="006E6CAC">
              <w:rPr>
                <w:spacing w:val="-11"/>
                <w:sz w:val="20"/>
                <w:szCs w:val="20"/>
              </w:rPr>
              <w:t xml:space="preserve"> </w:t>
            </w:r>
            <w:r w:rsidRPr="006E6CAC" w:rsidR="17AEF2BC">
              <w:rPr>
                <w:spacing w:val="-11"/>
                <w:sz w:val="20"/>
                <w:szCs w:val="20"/>
              </w:rPr>
              <w:t>823-5841</w:t>
            </w:r>
          </w:p>
        </w:tc>
        <w:tc>
          <w:tcPr>
            <w:tcW w:w="3132" w:type="dxa"/>
          </w:tcPr>
          <w:p w:rsidRPr="006E6CAC" w:rsidR="0037530C" w:rsidP="29215D1D" w:rsidRDefault="00322445" w14:paraId="35B7B63E" w14:textId="43F985D6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152">
              <w:r w:rsidRPr="296974E7" w:rsidR="17AEF2BC">
                <w:rPr>
                  <w:rStyle w:val="Hyperlink"/>
                  <w:sz w:val="20"/>
                  <w:szCs w:val="20"/>
                </w:rPr>
                <w:t>Robert.Gallman@flhealth.gov</w:t>
              </w:r>
            </w:hyperlink>
          </w:p>
        </w:tc>
      </w:tr>
      <w:tr w:rsidRPr="006E6CAC" w:rsidR="005C47BD" w:rsidTr="7D05FF0A" w14:paraId="7511C00A" w14:textId="77777777">
        <w:trPr>
          <w:trHeight w:val="267" w:hRule="exact"/>
        </w:trPr>
        <w:tc>
          <w:tcPr>
            <w:tcW w:w="2137" w:type="dxa"/>
          </w:tcPr>
          <w:p w:rsidRPr="006E6CAC" w:rsidR="005C47BD" w:rsidP="005C47BD" w:rsidRDefault="008B49C9" w14:paraId="526D6EBA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Supervisor/Inspector</w:t>
            </w:r>
          </w:p>
        </w:tc>
        <w:tc>
          <w:tcPr>
            <w:tcW w:w="2440" w:type="dxa"/>
          </w:tcPr>
          <w:p w:rsidRPr="006E6CAC" w:rsidR="005C47BD" w:rsidP="005C47BD" w:rsidRDefault="005C47BD" w14:paraId="4B3DAF2F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Charles Payne</w:t>
            </w:r>
          </w:p>
        </w:tc>
        <w:tc>
          <w:tcPr>
            <w:tcW w:w="2462" w:type="dxa"/>
          </w:tcPr>
          <w:p w:rsidRPr="006E6CAC" w:rsidR="005C47BD" w:rsidP="005C47BD" w:rsidRDefault="3E7595F8" w14:paraId="18768135" w14:textId="0067C359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 xml:space="preserve">(850) </w:t>
            </w:r>
            <w:r w:rsidRPr="006E6CAC" w:rsidR="5AC1E771">
              <w:rPr>
                <w:sz w:val="20"/>
                <w:szCs w:val="20"/>
              </w:rPr>
              <w:t>823-5810</w:t>
            </w:r>
          </w:p>
        </w:tc>
        <w:tc>
          <w:tcPr>
            <w:tcW w:w="3132" w:type="dxa"/>
          </w:tcPr>
          <w:p w:rsidRPr="006E6CAC" w:rsidR="005C47BD" w:rsidP="005C47BD" w:rsidRDefault="00322445" w14:paraId="15478DA5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153">
              <w:r w:rsidRPr="006E6CAC" w:rsidR="005C47BD">
                <w:rPr>
                  <w:color w:val="0563C1"/>
                  <w:sz w:val="20"/>
                  <w:szCs w:val="20"/>
                  <w:u w:val="single" w:color="0563C1"/>
                </w:rPr>
                <w:t>Charles.Payne@flhealth.gov</w:t>
              </w:r>
            </w:hyperlink>
          </w:p>
        </w:tc>
      </w:tr>
      <w:tr w:rsidRPr="006E6CAC" w:rsidR="00D41C3A" w:rsidTr="7D05FF0A" w14:paraId="3540FC24" w14:textId="77777777">
        <w:trPr>
          <w:trHeight w:val="278" w:hRule="exact"/>
        </w:trPr>
        <w:tc>
          <w:tcPr>
            <w:tcW w:w="2137" w:type="dxa"/>
          </w:tcPr>
          <w:p w:rsidRPr="006E6CAC" w:rsidR="00D41C3A" w:rsidP="00D41C3A" w:rsidRDefault="00D41C3A" w14:paraId="45013C50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440" w:type="dxa"/>
          </w:tcPr>
          <w:p w:rsidRPr="006E6CAC" w:rsidR="00D41C3A" w:rsidP="00D41C3A" w:rsidRDefault="00D41C3A" w14:paraId="5B73AC7E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Rafiq Khan (Panama</w:t>
            </w:r>
            <w:r w:rsidRPr="006E6CAC">
              <w:rPr>
                <w:spacing w:val="-12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City)</w:t>
            </w:r>
          </w:p>
        </w:tc>
        <w:tc>
          <w:tcPr>
            <w:tcW w:w="2462" w:type="dxa"/>
          </w:tcPr>
          <w:p w:rsidRPr="006E6CAC" w:rsidR="00D41C3A" w:rsidP="002B268D" w:rsidRDefault="00D41C3A" w14:paraId="7FAD3908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850)</w:t>
            </w:r>
            <w:r w:rsidRPr="006E6CAC">
              <w:rPr>
                <w:spacing w:val="-9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258-8546</w:t>
            </w:r>
          </w:p>
        </w:tc>
        <w:tc>
          <w:tcPr>
            <w:tcW w:w="3132" w:type="dxa"/>
          </w:tcPr>
          <w:p w:rsidRPr="006E6CAC" w:rsidR="00D41C3A" w:rsidP="00D41C3A" w:rsidRDefault="00322445" w14:paraId="3371F140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154">
              <w:r w:rsidRPr="006E6CAC" w:rsidR="00D41C3A">
                <w:rPr>
                  <w:rStyle w:val="Hyperlink"/>
                  <w:sz w:val="20"/>
                  <w:szCs w:val="20"/>
                  <w:u w:color="0563C1"/>
                </w:rPr>
                <w:t>Muhammad.Khan@flhealth.gov</w:t>
              </w:r>
            </w:hyperlink>
          </w:p>
        </w:tc>
      </w:tr>
      <w:tr w:rsidRPr="006E6CAC" w:rsidR="00C360E0" w:rsidTr="7D05FF0A" w14:paraId="15650879" w14:textId="77777777">
        <w:trPr>
          <w:trHeight w:val="278" w:hRule="exact"/>
        </w:trPr>
        <w:tc>
          <w:tcPr>
            <w:tcW w:w="2137" w:type="dxa"/>
          </w:tcPr>
          <w:p w:rsidRPr="006E6CAC" w:rsidR="00C360E0" w:rsidP="00C360E0" w:rsidRDefault="00C360E0" w14:paraId="1915CD64" w14:textId="6C336919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440" w:type="dxa"/>
          </w:tcPr>
          <w:p w:rsidRPr="006E6CAC" w:rsidR="00C360E0" w:rsidP="00C360E0" w:rsidRDefault="00C360E0" w14:paraId="747546C6" w14:textId="2C2A591D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Emily Elliott</w:t>
            </w:r>
          </w:p>
        </w:tc>
        <w:tc>
          <w:tcPr>
            <w:tcW w:w="2462" w:type="dxa"/>
          </w:tcPr>
          <w:p w:rsidRPr="006E6CAC" w:rsidR="00C360E0" w:rsidP="00C360E0" w:rsidRDefault="5142C31D" w14:paraId="522904C7" w14:textId="15ECFF4A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296974E7">
              <w:rPr>
                <w:sz w:val="20"/>
                <w:szCs w:val="20"/>
              </w:rPr>
              <w:t xml:space="preserve">(850) </w:t>
            </w:r>
            <w:r w:rsidRPr="296974E7" w:rsidR="7D690B25">
              <w:rPr>
                <w:sz w:val="20"/>
                <w:szCs w:val="20"/>
              </w:rPr>
              <w:t>823-5808</w:t>
            </w:r>
          </w:p>
        </w:tc>
        <w:tc>
          <w:tcPr>
            <w:tcW w:w="3132" w:type="dxa"/>
          </w:tcPr>
          <w:p w:rsidRPr="006E6CAC" w:rsidR="00C360E0" w:rsidP="00C360E0" w:rsidRDefault="00322445" w14:paraId="0AA92109" w14:textId="7623DFE2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w:history="1" r:id="rId155">
              <w:r w:rsidRPr="006E6CAC" w:rsidR="00C360E0">
                <w:rPr>
                  <w:rStyle w:val="Hyperlink"/>
                  <w:sz w:val="20"/>
                  <w:szCs w:val="20"/>
                </w:rPr>
                <w:t>Emily.Elliott@flhealth.gov</w:t>
              </w:r>
            </w:hyperlink>
          </w:p>
        </w:tc>
      </w:tr>
      <w:tr w:rsidRPr="006E6CAC" w:rsidR="004250D5" w:rsidTr="7D05FF0A" w14:paraId="727C2903" w14:textId="77777777">
        <w:trPr>
          <w:trHeight w:val="278" w:hRule="exact"/>
        </w:trPr>
        <w:tc>
          <w:tcPr>
            <w:tcW w:w="2137" w:type="dxa"/>
          </w:tcPr>
          <w:p w:rsidRPr="006E6CAC" w:rsidR="004250D5" w:rsidP="004250D5" w:rsidRDefault="004250D5" w14:paraId="6002D841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440" w:type="dxa"/>
          </w:tcPr>
          <w:p w:rsidRPr="006E6CAC" w:rsidR="004250D5" w:rsidP="004250D5" w:rsidRDefault="00E24D00" w14:paraId="682F2EB2" w14:textId="15D92FE5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Daniel Gartin</w:t>
            </w:r>
          </w:p>
        </w:tc>
        <w:tc>
          <w:tcPr>
            <w:tcW w:w="2462" w:type="dxa"/>
          </w:tcPr>
          <w:p w:rsidRPr="006E6CAC" w:rsidR="004250D5" w:rsidP="004250D5" w:rsidRDefault="51252702" w14:paraId="751F50E1" w14:textId="333761B3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296974E7">
              <w:rPr>
                <w:sz w:val="20"/>
                <w:szCs w:val="20"/>
              </w:rPr>
              <w:t xml:space="preserve">(850) </w:t>
            </w:r>
            <w:r w:rsidRPr="296974E7" w:rsidR="2B922B8B">
              <w:rPr>
                <w:sz w:val="20"/>
                <w:szCs w:val="20"/>
              </w:rPr>
              <w:t>823-5829</w:t>
            </w:r>
          </w:p>
        </w:tc>
        <w:tc>
          <w:tcPr>
            <w:tcW w:w="3132" w:type="dxa"/>
          </w:tcPr>
          <w:p w:rsidRPr="006E6CAC" w:rsidR="004250D5" w:rsidP="004250D5" w:rsidRDefault="00322445" w14:paraId="2F15CD92" w14:textId="29C0B7C9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w:history="1" r:id="rId156">
              <w:r w:rsidRPr="006E6CAC" w:rsidR="00E24D00">
                <w:rPr>
                  <w:rStyle w:val="Hyperlink"/>
                  <w:sz w:val="20"/>
                  <w:szCs w:val="20"/>
                </w:rPr>
                <w:t>Daniel.Gartin@flhealth.gov</w:t>
              </w:r>
            </w:hyperlink>
          </w:p>
        </w:tc>
      </w:tr>
      <w:tr w:rsidRPr="006E6CAC" w:rsidR="004250D5" w:rsidTr="7D05FF0A" w14:paraId="75BFA312" w14:textId="77777777">
        <w:trPr>
          <w:trHeight w:val="278" w:hRule="exact"/>
        </w:trPr>
        <w:tc>
          <w:tcPr>
            <w:tcW w:w="2137" w:type="dxa"/>
          </w:tcPr>
          <w:p w:rsidRPr="006E6CAC" w:rsidR="004250D5" w:rsidP="004250D5" w:rsidRDefault="004250D5" w14:paraId="203E432A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rFonts w:cs="Calibri"/>
                <w:sz w:val="20"/>
                <w:szCs w:val="20"/>
              </w:rPr>
              <w:t>Office Contact</w:t>
            </w:r>
          </w:p>
        </w:tc>
        <w:tc>
          <w:tcPr>
            <w:tcW w:w="2440" w:type="dxa"/>
          </w:tcPr>
          <w:p w:rsidRPr="006E6CAC" w:rsidR="004250D5" w:rsidP="004250D5" w:rsidRDefault="0B952334" w14:paraId="0FA36B77" w14:textId="5B2298C4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296974E7">
              <w:rPr>
                <w:rFonts w:cs="Calibri"/>
                <w:sz w:val="20"/>
                <w:szCs w:val="20"/>
              </w:rPr>
              <w:t>Shelly Mcleod</w:t>
            </w:r>
          </w:p>
        </w:tc>
        <w:tc>
          <w:tcPr>
            <w:tcW w:w="2462" w:type="dxa"/>
          </w:tcPr>
          <w:p w:rsidRPr="006E6CAC" w:rsidR="004250D5" w:rsidP="004250D5" w:rsidRDefault="542339F6" w14:paraId="0B5E7978" w14:textId="68B436F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296974E7">
              <w:rPr>
                <w:rFonts w:cs="Calibri"/>
                <w:sz w:val="20"/>
                <w:szCs w:val="20"/>
              </w:rPr>
              <w:t xml:space="preserve">(850) </w:t>
            </w:r>
            <w:r w:rsidRPr="296974E7" w:rsidR="6D75D0A9">
              <w:rPr>
                <w:rFonts w:cs="Calibri"/>
                <w:sz w:val="20"/>
                <w:szCs w:val="20"/>
              </w:rPr>
              <w:t>823-5804</w:t>
            </w:r>
          </w:p>
        </w:tc>
        <w:tc>
          <w:tcPr>
            <w:tcW w:w="3132" w:type="dxa"/>
          </w:tcPr>
          <w:p w:rsidRPr="006E6CAC" w:rsidR="004250D5" w:rsidP="004250D5" w:rsidRDefault="00322445" w14:paraId="42669DC7" w14:textId="6FC65298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57">
              <w:r w:rsidRPr="296974E7" w:rsidR="6D75D0A9">
                <w:rPr>
                  <w:rStyle w:val="Hyperlink"/>
                  <w:rFonts w:cs="Calibri"/>
                  <w:sz w:val="20"/>
                  <w:szCs w:val="20"/>
                </w:rPr>
                <w:t>Shelly.Mcleod@flhealth.gov</w:t>
              </w:r>
            </w:hyperlink>
          </w:p>
        </w:tc>
      </w:tr>
      <w:bookmarkEnd w:id="39"/>
      <w:bookmarkEnd w:id="40"/>
    </w:tbl>
    <w:p w:rsidRPr="00340C65" w:rsidR="00680ED8" w:rsidRDefault="00680ED8" w14:paraId="148F5DFF" w14:textId="77777777">
      <w:pPr>
        <w:spacing w:before="3"/>
        <w:rPr>
          <w:rFonts w:cs="Calibri"/>
          <w:sz w:val="16"/>
          <w:szCs w:val="16"/>
        </w:rPr>
      </w:pPr>
    </w:p>
    <w:p w:rsidR="6B984F1E" w:rsidP="6B984F1E" w:rsidRDefault="6B984F1E" w14:paraId="72BCDF85" w14:textId="158115E7">
      <w:pPr>
        <w:pStyle w:val="Heading2"/>
        <w:spacing w:line="292" w:lineRule="exact"/>
        <w:ind w:right="3399"/>
      </w:pPr>
    </w:p>
    <w:p w:rsidR="6B984F1E" w:rsidP="6B984F1E" w:rsidRDefault="6B984F1E" w14:paraId="5C1D60DD" w14:textId="60A291EB">
      <w:pPr>
        <w:pStyle w:val="Heading2"/>
        <w:spacing w:line="292" w:lineRule="exact"/>
        <w:ind w:right="3399"/>
      </w:pPr>
    </w:p>
    <w:p w:rsidR="6B984F1E" w:rsidP="6B984F1E" w:rsidRDefault="6B984F1E" w14:paraId="3EFB2675" w14:textId="7593A274">
      <w:pPr>
        <w:pStyle w:val="Heading2"/>
        <w:spacing w:line="292" w:lineRule="exact"/>
        <w:ind w:right="3399"/>
      </w:pPr>
    </w:p>
    <w:p w:rsidR="00ED1C28" w:rsidRDefault="00314EDE" w14:paraId="50282EFE" w14:textId="3516C9D7">
      <w:pPr>
        <w:pStyle w:val="Heading2"/>
        <w:spacing w:line="292" w:lineRule="exact"/>
        <w:ind w:right="3399"/>
      </w:pPr>
      <w:bookmarkStart w:name="Flagler_County_–_Florida_Department_of_H" w:id="41"/>
      <w:bookmarkStart w:name="_Toc431975096" w:id="42"/>
      <w:bookmarkEnd w:id="41"/>
      <w:r>
        <w:t>Flagler</w:t>
      </w:r>
      <w:r>
        <w:rPr>
          <w:spacing w:val="-6"/>
        </w:rPr>
        <w:t xml:space="preserve"> </w:t>
      </w:r>
      <w:r>
        <w:rPr>
          <w:spacing w:val="-3"/>
        </w:rPr>
        <w:t>County</w:t>
      </w:r>
      <w:r>
        <w:rPr>
          <w:spacing w:val="-5"/>
        </w:rPr>
        <w:t xml:space="preserve"> </w:t>
      </w:r>
      <w:r>
        <w:t>–</w:t>
      </w:r>
      <w:r>
        <w:rPr>
          <w:spacing w:val="-7"/>
        </w:rPr>
        <w:t xml:space="preserve"> </w:t>
      </w:r>
      <w:bookmarkEnd w:id="42"/>
      <w:r w:rsidR="000447E4">
        <w:rPr>
          <w:spacing w:val="-3"/>
        </w:rPr>
        <w:fldChar w:fldCharType="begin"/>
      </w:r>
      <w:r w:rsidR="000447E4">
        <w:rPr>
          <w:spacing w:val="-3"/>
        </w:rPr>
        <w:instrText xml:space="preserve"> HYPERLINK  \l "Alachua_County_Environmental_Protection_" </w:instrText>
      </w:r>
      <w:r w:rsidR="000447E4">
        <w:rPr>
          <w:spacing w:val="-3"/>
        </w:rPr>
      </w:r>
      <w:r w:rsidR="000447E4">
        <w:rPr>
          <w:spacing w:val="-3"/>
        </w:rPr>
        <w:fldChar w:fldCharType="separate"/>
      </w:r>
      <w:r w:rsidRPr="000447E4" w:rsidR="000447E4">
        <w:rPr>
          <w:rStyle w:val="Hyperlink"/>
          <w:spacing w:val="-3"/>
        </w:rPr>
        <w:t>Alachua County</w:t>
      </w:r>
      <w:r w:rsidR="000447E4">
        <w:rPr>
          <w:spacing w:val="-3"/>
        </w:rPr>
        <w:fldChar w:fldCharType="end"/>
      </w:r>
      <w:r w:rsidR="000447E4">
        <w:rPr>
          <w:spacing w:val="-3"/>
        </w:rPr>
        <w:t xml:space="preserve"> Environmental Protection</w:t>
      </w:r>
      <w:r w:rsidR="000447E4">
        <w:rPr>
          <w:spacing w:val="29"/>
        </w:rPr>
        <w:t xml:space="preserve"> </w:t>
      </w:r>
      <w:r w:rsidR="000447E4">
        <w:rPr>
          <w:spacing w:val="-3"/>
        </w:rPr>
        <w:t>Department</w:t>
      </w:r>
    </w:p>
    <w:p w:rsidRPr="006E6CAC" w:rsidR="00F3692A" w:rsidP="00F3692A" w:rsidRDefault="00F3692A" w14:paraId="309FB445" w14:textId="77777777">
      <w:pPr>
        <w:pStyle w:val="BodyText"/>
        <w:spacing w:line="267" w:lineRule="exact"/>
        <w:rPr>
          <w:sz w:val="20"/>
          <w:szCs w:val="20"/>
        </w:rPr>
      </w:pPr>
      <w:r w:rsidRPr="006E6CAC">
        <w:rPr>
          <w:sz w:val="20"/>
          <w:szCs w:val="20"/>
        </w:rPr>
        <w:t>408 West University Avenue, Suite 106, Gainesville, FL</w:t>
      </w:r>
      <w:r w:rsidRPr="006E6CAC">
        <w:rPr>
          <w:spacing w:val="-27"/>
          <w:sz w:val="20"/>
          <w:szCs w:val="20"/>
        </w:rPr>
        <w:t xml:space="preserve"> </w:t>
      </w:r>
      <w:r w:rsidRPr="006E6CAC">
        <w:rPr>
          <w:sz w:val="20"/>
          <w:szCs w:val="20"/>
        </w:rPr>
        <w:t>32601</w:t>
      </w:r>
    </w:p>
    <w:p w:rsidRPr="006C1EBF" w:rsidR="00F3692A" w:rsidP="006C1EBF" w:rsidRDefault="00F3692A" w14:paraId="42FEF13B" w14:textId="2852BE16">
      <w:pPr>
        <w:pStyle w:val="BodyText"/>
        <w:ind w:left="108"/>
        <w:rPr>
          <w:sz w:val="20"/>
          <w:szCs w:val="20"/>
        </w:rPr>
      </w:pPr>
      <w:r w:rsidRPr="006E6CAC">
        <w:rPr>
          <w:sz w:val="20"/>
          <w:szCs w:val="20"/>
        </w:rPr>
        <w:t>Main Phone:</w:t>
      </w:r>
      <w:r w:rsidRPr="006E6CAC" w:rsidR="005D7B79">
        <w:rPr>
          <w:sz w:val="20"/>
          <w:szCs w:val="20"/>
        </w:rPr>
        <w:t xml:space="preserve"> </w:t>
      </w:r>
      <w:r w:rsidRPr="006E6CAC">
        <w:rPr>
          <w:sz w:val="20"/>
          <w:szCs w:val="20"/>
        </w:rPr>
        <w:t>(352) 264-6843; Fax:</w:t>
      </w:r>
      <w:r w:rsidRPr="006E6CAC" w:rsidR="005D7B79">
        <w:rPr>
          <w:sz w:val="20"/>
          <w:szCs w:val="20"/>
        </w:rPr>
        <w:t xml:space="preserve"> </w:t>
      </w:r>
      <w:r w:rsidRPr="006E6CAC">
        <w:rPr>
          <w:sz w:val="20"/>
          <w:szCs w:val="20"/>
        </w:rPr>
        <w:t>(352)</w:t>
      </w:r>
      <w:r w:rsidRPr="006E6CAC">
        <w:rPr>
          <w:spacing w:val="-23"/>
          <w:sz w:val="20"/>
          <w:szCs w:val="20"/>
        </w:rPr>
        <w:t xml:space="preserve"> </w:t>
      </w:r>
      <w:r w:rsidRPr="006E6CAC">
        <w:rPr>
          <w:sz w:val="20"/>
          <w:szCs w:val="20"/>
        </w:rPr>
        <w:t>264-6852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785"/>
        <w:gridCol w:w="2160"/>
        <w:gridCol w:w="2119"/>
        <w:gridCol w:w="3108"/>
      </w:tblGrid>
      <w:tr w:rsidRPr="006E6CAC" w:rsidR="00F3692A" w:rsidTr="00F168F8" w14:paraId="39ABA5D7" w14:textId="77777777">
        <w:trPr>
          <w:trHeight w:val="278" w:hRule="exact"/>
        </w:trPr>
        <w:tc>
          <w:tcPr>
            <w:tcW w:w="2785" w:type="dxa"/>
            <w:shd w:val="clear" w:color="auto" w:fill="D9D9D9" w:themeFill="background1" w:themeFillShade="D9"/>
          </w:tcPr>
          <w:p w:rsidRPr="006E6CAC" w:rsidR="00F3692A" w:rsidP="00D37AE3" w:rsidRDefault="00F3692A" w14:paraId="49794ADC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Title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:rsidRPr="006E6CAC" w:rsidR="00F3692A" w:rsidP="00D37AE3" w:rsidRDefault="00F3692A" w14:paraId="4D39BF60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Name</w:t>
            </w:r>
          </w:p>
        </w:tc>
        <w:tc>
          <w:tcPr>
            <w:tcW w:w="2119" w:type="dxa"/>
            <w:shd w:val="clear" w:color="auto" w:fill="D9D9D9" w:themeFill="background1" w:themeFillShade="D9"/>
          </w:tcPr>
          <w:p w:rsidRPr="006E6CAC" w:rsidR="00F3692A" w:rsidP="00D37AE3" w:rsidRDefault="00F3692A" w14:paraId="3B6F9D77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Phone</w:t>
            </w:r>
          </w:p>
        </w:tc>
        <w:tc>
          <w:tcPr>
            <w:tcW w:w="3108" w:type="dxa"/>
            <w:shd w:val="clear" w:color="auto" w:fill="D9D9D9" w:themeFill="background1" w:themeFillShade="D9"/>
          </w:tcPr>
          <w:p w:rsidRPr="006E6CAC" w:rsidR="00F3692A" w:rsidP="00D37AE3" w:rsidRDefault="00F3692A" w14:paraId="43F8C508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E-mail</w:t>
            </w:r>
          </w:p>
        </w:tc>
      </w:tr>
      <w:tr w:rsidRPr="006E6CAC" w:rsidR="00774BE1" w:rsidTr="00F168F8" w14:paraId="0B0B7CBA" w14:textId="77777777">
        <w:trPr>
          <w:trHeight w:val="278" w:hRule="exact"/>
        </w:trPr>
        <w:tc>
          <w:tcPr>
            <w:tcW w:w="2785" w:type="dxa"/>
          </w:tcPr>
          <w:p w:rsidRPr="006E6CAC" w:rsidR="00774BE1" w:rsidP="00774BE1" w:rsidRDefault="00347F6D" w14:paraId="0905EC18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 xml:space="preserve">Contract </w:t>
            </w:r>
            <w:r w:rsidRPr="006E6CAC">
              <w:rPr>
                <w:spacing w:val="-6"/>
                <w:sz w:val="20"/>
                <w:szCs w:val="20"/>
              </w:rPr>
              <w:t>Mgr</w:t>
            </w:r>
            <w:r w:rsidRPr="006E6CAC">
              <w:rPr>
                <w:sz w:val="20"/>
                <w:szCs w:val="20"/>
              </w:rPr>
              <w:t>/Supervisor</w:t>
            </w:r>
          </w:p>
        </w:tc>
        <w:tc>
          <w:tcPr>
            <w:tcW w:w="2160" w:type="dxa"/>
          </w:tcPr>
          <w:p w:rsidRPr="006E6CAC" w:rsidR="00774BE1" w:rsidP="00774BE1" w:rsidRDefault="00774BE1" w14:paraId="433F1708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rFonts w:cs="Calibri"/>
                <w:sz w:val="20"/>
                <w:szCs w:val="20"/>
              </w:rPr>
              <w:t>Ted Goodman</w:t>
            </w:r>
          </w:p>
        </w:tc>
        <w:tc>
          <w:tcPr>
            <w:tcW w:w="2119" w:type="dxa"/>
          </w:tcPr>
          <w:p w:rsidRPr="006E6CAC" w:rsidR="00774BE1" w:rsidP="00774BE1" w:rsidRDefault="00774BE1" w14:paraId="66635E3A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rFonts w:cs="Calibri"/>
                <w:sz w:val="20"/>
                <w:szCs w:val="20"/>
              </w:rPr>
              <w:t>(352) 264-6843</w:t>
            </w:r>
          </w:p>
        </w:tc>
        <w:tc>
          <w:tcPr>
            <w:tcW w:w="3108" w:type="dxa"/>
          </w:tcPr>
          <w:p w:rsidRPr="006E6CAC" w:rsidR="00774BE1" w:rsidP="00774BE1" w:rsidRDefault="00322445" w14:paraId="0D22CC7D" w14:textId="25C4AB06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158">
              <w:r w:rsidRPr="006E6CAC" w:rsidR="0057220B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Pr="006E6CAC" w:rsidR="00774BE1" w:rsidTr="00F168F8" w14:paraId="26D4D7D7" w14:textId="77777777">
        <w:trPr>
          <w:trHeight w:val="278" w:hRule="exact"/>
        </w:trPr>
        <w:tc>
          <w:tcPr>
            <w:tcW w:w="2785" w:type="dxa"/>
          </w:tcPr>
          <w:p w:rsidRPr="006E6CAC" w:rsidR="00774BE1" w:rsidP="00774BE1" w:rsidRDefault="00774BE1" w14:paraId="52BCB094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160" w:type="dxa"/>
          </w:tcPr>
          <w:p w:rsidRPr="006E6CAC" w:rsidR="00774BE1" w:rsidP="00774BE1" w:rsidRDefault="00774BE1" w14:paraId="2BCF02C5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Richard</w:t>
            </w:r>
            <w:r w:rsidRPr="006E6CAC">
              <w:rPr>
                <w:spacing w:val="-5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Harrington</w:t>
            </w:r>
          </w:p>
        </w:tc>
        <w:tc>
          <w:tcPr>
            <w:tcW w:w="2119" w:type="dxa"/>
          </w:tcPr>
          <w:p w:rsidRPr="006E6CAC" w:rsidR="00774BE1" w:rsidP="00774BE1" w:rsidRDefault="00774BE1" w14:paraId="3FAA13B6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352)</w:t>
            </w:r>
            <w:r w:rsidRPr="006E6CAC">
              <w:rPr>
                <w:spacing w:val="-9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278-7719</w:t>
            </w:r>
          </w:p>
        </w:tc>
        <w:tc>
          <w:tcPr>
            <w:tcW w:w="3108" w:type="dxa"/>
          </w:tcPr>
          <w:p w:rsidRPr="006E6CAC" w:rsidR="00774BE1" w:rsidP="00774BE1" w:rsidRDefault="00322445" w14:paraId="7AC30647" w14:textId="293A5BF3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59">
              <w:r w:rsidRPr="006E6CAC" w:rsidR="0057220B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Pr="006E6CAC" w:rsidR="00774BE1" w:rsidTr="00F168F8" w14:paraId="2AB4DC27" w14:textId="77777777">
        <w:trPr>
          <w:trHeight w:val="281" w:hRule="exact"/>
        </w:trPr>
        <w:tc>
          <w:tcPr>
            <w:tcW w:w="2785" w:type="dxa"/>
          </w:tcPr>
          <w:p w:rsidRPr="006E6CAC" w:rsidR="00774BE1" w:rsidP="00774BE1" w:rsidRDefault="00774BE1" w14:paraId="4E692B4C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160" w:type="dxa"/>
          </w:tcPr>
          <w:p w:rsidRPr="006E6CAC" w:rsidR="00774BE1" w:rsidP="00774BE1" w:rsidRDefault="00774BE1" w14:paraId="33AED46F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Mike Keim</w:t>
            </w:r>
          </w:p>
        </w:tc>
        <w:tc>
          <w:tcPr>
            <w:tcW w:w="2119" w:type="dxa"/>
          </w:tcPr>
          <w:p w:rsidRPr="006E6CAC" w:rsidR="00774BE1" w:rsidP="00774BE1" w:rsidRDefault="00774BE1" w14:paraId="55186749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352)</w:t>
            </w:r>
            <w:r w:rsidRPr="006E6CAC">
              <w:rPr>
                <w:spacing w:val="-9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213-4986</w:t>
            </w:r>
          </w:p>
        </w:tc>
        <w:tc>
          <w:tcPr>
            <w:tcW w:w="3108" w:type="dxa"/>
          </w:tcPr>
          <w:p w:rsidRPr="006E6CAC" w:rsidR="00774BE1" w:rsidP="00774BE1" w:rsidRDefault="00322445" w14:paraId="243F47DE" w14:textId="1B98A708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160">
              <w:r w:rsidRPr="006E6CAC" w:rsidR="0057220B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Pr="006E6CAC" w:rsidR="00774BE1" w:rsidTr="00F168F8" w14:paraId="4971CE45" w14:textId="77777777">
        <w:trPr>
          <w:trHeight w:val="278" w:hRule="exact"/>
        </w:trPr>
        <w:tc>
          <w:tcPr>
            <w:tcW w:w="2785" w:type="dxa"/>
          </w:tcPr>
          <w:p w:rsidRPr="006E6CAC" w:rsidR="00774BE1" w:rsidP="00774BE1" w:rsidRDefault="00774BE1" w14:paraId="776E8919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160" w:type="dxa"/>
          </w:tcPr>
          <w:p w:rsidRPr="006E6CAC" w:rsidR="00774BE1" w:rsidP="00774BE1" w:rsidRDefault="00774BE1" w14:paraId="668E887A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Robert Zimmerman</w:t>
            </w:r>
          </w:p>
        </w:tc>
        <w:tc>
          <w:tcPr>
            <w:tcW w:w="2119" w:type="dxa"/>
          </w:tcPr>
          <w:p w:rsidRPr="006E6CAC" w:rsidR="00774BE1" w:rsidP="00774BE1" w:rsidRDefault="00774BE1" w14:paraId="0516AF07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352) 359-3523</w:t>
            </w:r>
          </w:p>
        </w:tc>
        <w:tc>
          <w:tcPr>
            <w:tcW w:w="3108" w:type="dxa"/>
          </w:tcPr>
          <w:p w:rsidRPr="006E6CAC" w:rsidR="00774BE1" w:rsidP="00774BE1" w:rsidRDefault="00322445" w14:paraId="524558F0" w14:textId="1E197BFD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161">
              <w:r w:rsidRPr="006E6CAC" w:rsidR="0057220B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Pr="006E6CAC" w:rsidR="001A0B56" w:rsidTr="00F168F8" w14:paraId="210C7FF0" w14:textId="77777777">
        <w:trPr>
          <w:trHeight w:val="278" w:hRule="exact"/>
        </w:trPr>
        <w:tc>
          <w:tcPr>
            <w:tcW w:w="2785" w:type="dxa"/>
          </w:tcPr>
          <w:p w:rsidRPr="006E6CAC" w:rsidR="001A0B56" w:rsidP="001A0B56" w:rsidRDefault="001A0B56" w14:paraId="2E031A2A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160" w:type="dxa"/>
          </w:tcPr>
          <w:p w:rsidRPr="006E6CAC" w:rsidR="001A0B56" w:rsidP="001A0B56" w:rsidRDefault="001A0B56" w14:paraId="480F82B7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Tim Ramsey</w:t>
            </w:r>
          </w:p>
        </w:tc>
        <w:tc>
          <w:tcPr>
            <w:tcW w:w="2119" w:type="dxa"/>
          </w:tcPr>
          <w:p w:rsidRPr="006E6CAC" w:rsidR="001A0B56" w:rsidP="001A0B56" w:rsidRDefault="001A0B56" w14:paraId="16168EEF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352) 213-0691</w:t>
            </w:r>
          </w:p>
        </w:tc>
        <w:tc>
          <w:tcPr>
            <w:tcW w:w="3108" w:type="dxa"/>
          </w:tcPr>
          <w:p w:rsidRPr="006E6CAC" w:rsidR="001A0B56" w:rsidP="001A0B56" w:rsidRDefault="00322445" w14:paraId="7A76223D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w:history="1" r:id="rId162">
              <w:r w:rsidRPr="006E6CAC" w:rsidR="001A0B56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</w:tbl>
    <w:p w:rsidR="006C1EBF" w:rsidP="006C1EBF" w:rsidRDefault="006C1EBF" w14:paraId="5E5D0249" w14:textId="77777777">
      <w:pPr>
        <w:pStyle w:val="BodyText"/>
      </w:pPr>
      <w:bookmarkStart w:name="Franklin_County_–_Florida_Department_of_" w:id="43"/>
      <w:bookmarkStart w:name="_Toc431975097" w:id="44"/>
      <w:bookmarkEnd w:id="43"/>
    </w:p>
    <w:p w:rsidR="00ED1C28" w:rsidRDefault="00314EDE" w14:paraId="26181C99" w14:textId="5D353C73">
      <w:pPr>
        <w:pStyle w:val="Heading2"/>
        <w:spacing w:line="292" w:lineRule="exact"/>
        <w:ind w:right="3399"/>
      </w:pPr>
      <w:r>
        <w:t>Franklin</w:t>
      </w:r>
      <w:r>
        <w:rPr>
          <w:spacing w:val="-7"/>
        </w:rPr>
        <w:t xml:space="preserve"> </w:t>
      </w:r>
      <w:r>
        <w:rPr>
          <w:spacing w:val="-3"/>
        </w:rPr>
        <w:t>County</w:t>
      </w:r>
      <w:r>
        <w:rPr>
          <w:spacing w:val="-5"/>
        </w:rPr>
        <w:t xml:space="preserve"> </w:t>
      </w:r>
      <w:r>
        <w:t>–</w:t>
      </w:r>
      <w:r>
        <w:rPr>
          <w:spacing w:val="-7"/>
        </w:rPr>
        <w:t xml:space="preserve"> </w:t>
      </w:r>
      <w:r>
        <w:rPr>
          <w:spacing w:val="-3"/>
        </w:rPr>
        <w:t>Florida</w:t>
      </w:r>
      <w:r>
        <w:rPr>
          <w:spacing w:val="-7"/>
        </w:rPr>
        <w:t xml:space="preserve"> </w:t>
      </w:r>
      <w:r>
        <w:rPr>
          <w:spacing w:val="-3"/>
        </w:rPr>
        <w:t>Department</w:t>
      </w:r>
      <w:r>
        <w:rPr>
          <w:spacing w:val="-7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Health</w:t>
      </w:r>
      <w:r>
        <w:rPr>
          <w:spacing w:val="-7"/>
        </w:rPr>
        <w:t xml:space="preserve"> </w:t>
      </w:r>
      <w:r>
        <w:t>in</w:t>
      </w:r>
      <w:r>
        <w:rPr>
          <w:spacing w:val="-10"/>
        </w:rPr>
        <w:t xml:space="preserve"> </w:t>
      </w:r>
      <w:hyperlink w:history="1" w:anchor="Gulf_County_-_Florida_Department_of_Heal">
        <w:r w:rsidRPr="00683AB2">
          <w:rPr>
            <w:rStyle w:val="Hyperlink"/>
          </w:rPr>
          <w:t>Gulf</w:t>
        </w:r>
        <w:r w:rsidRPr="00683AB2">
          <w:rPr>
            <w:rStyle w:val="Hyperlink"/>
            <w:spacing w:val="-7"/>
          </w:rPr>
          <w:t xml:space="preserve"> </w:t>
        </w:r>
        <w:r w:rsidRPr="00683AB2">
          <w:rPr>
            <w:rStyle w:val="Hyperlink"/>
            <w:spacing w:val="-3"/>
          </w:rPr>
          <w:t>County</w:t>
        </w:r>
        <w:bookmarkEnd w:id="44"/>
      </w:hyperlink>
    </w:p>
    <w:p w:rsidRPr="006E6CAC" w:rsidR="00ED1C28" w:rsidRDefault="00314EDE" w14:paraId="060DEFD4" w14:textId="77777777">
      <w:pPr>
        <w:pStyle w:val="BodyText"/>
        <w:spacing w:line="266" w:lineRule="exact"/>
        <w:ind w:right="3399"/>
        <w:rPr>
          <w:sz w:val="20"/>
          <w:szCs w:val="20"/>
        </w:rPr>
      </w:pPr>
      <w:r w:rsidRPr="006E6CAC">
        <w:rPr>
          <w:sz w:val="20"/>
          <w:szCs w:val="20"/>
        </w:rPr>
        <w:t>2475 Garrison Avenue, Port Saint Joe, FL</w:t>
      </w:r>
      <w:r w:rsidRPr="006E6CAC">
        <w:rPr>
          <w:spacing w:val="-13"/>
          <w:sz w:val="20"/>
          <w:szCs w:val="20"/>
        </w:rPr>
        <w:t xml:space="preserve"> </w:t>
      </w:r>
      <w:r w:rsidRPr="006E6CAC">
        <w:rPr>
          <w:sz w:val="20"/>
          <w:szCs w:val="20"/>
        </w:rPr>
        <w:t>32456</w:t>
      </w:r>
    </w:p>
    <w:p w:rsidRPr="006C1EBF" w:rsidR="00ED1C28" w:rsidP="006C1EBF" w:rsidRDefault="00314EDE" w14:paraId="6FDF8DEB" w14:textId="6FE45BFF">
      <w:pPr>
        <w:pStyle w:val="BodyText"/>
        <w:spacing w:line="268" w:lineRule="exact"/>
        <w:ind w:left="108" w:right="3399"/>
        <w:rPr>
          <w:sz w:val="20"/>
          <w:szCs w:val="20"/>
        </w:rPr>
      </w:pPr>
      <w:r w:rsidRPr="006E6CAC">
        <w:rPr>
          <w:sz w:val="20"/>
          <w:szCs w:val="20"/>
        </w:rPr>
        <w:t>Main Phone:</w:t>
      </w:r>
      <w:r w:rsidRPr="006E6CAC" w:rsidR="005D7B79">
        <w:rPr>
          <w:sz w:val="20"/>
          <w:szCs w:val="20"/>
        </w:rPr>
        <w:t xml:space="preserve"> </w:t>
      </w:r>
      <w:r w:rsidRPr="006E6CAC">
        <w:rPr>
          <w:sz w:val="20"/>
          <w:szCs w:val="20"/>
        </w:rPr>
        <w:t>(850) 227-1276 ext. 125; Fax:</w:t>
      </w:r>
      <w:r w:rsidRPr="006E6CAC" w:rsidR="005D7B79">
        <w:rPr>
          <w:sz w:val="20"/>
          <w:szCs w:val="20"/>
        </w:rPr>
        <w:t xml:space="preserve"> </w:t>
      </w:r>
      <w:r w:rsidRPr="006E6CAC">
        <w:rPr>
          <w:sz w:val="20"/>
          <w:szCs w:val="20"/>
        </w:rPr>
        <w:t>(850)</w:t>
      </w:r>
      <w:r w:rsidRPr="006E6CAC">
        <w:rPr>
          <w:spacing w:val="16"/>
          <w:sz w:val="20"/>
          <w:szCs w:val="20"/>
        </w:rPr>
        <w:t xml:space="preserve"> </w:t>
      </w:r>
      <w:r w:rsidRPr="006E6CAC">
        <w:rPr>
          <w:spacing w:val="-3"/>
          <w:sz w:val="20"/>
          <w:szCs w:val="20"/>
        </w:rPr>
        <w:t>227-7589</w:t>
      </w:r>
    </w:p>
    <w:tbl>
      <w:tblPr>
        <w:tblStyle w:val="TableGrid"/>
        <w:tblW w:w="0" w:type="auto"/>
        <w:tblInd w:w="85" w:type="dxa"/>
        <w:tblLayout w:type="fixed"/>
        <w:tblLook w:val="01E0" w:firstRow="1" w:lastRow="1" w:firstColumn="1" w:lastColumn="1" w:noHBand="0" w:noVBand="0"/>
      </w:tblPr>
      <w:tblGrid>
        <w:gridCol w:w="2013"/>
        <w:gridCol w:w="2434"/>
        <w:gridCol w:w="2496"/>
        <w:gridCol w:w="3144"/>
      </w:tblGrid>
      <w:tr w:rsidRPr="006E6CAC" w:rsidR="00506F84" w:rsidTr="000A1FDF" w14:paraId="34BA5041" w14:textId="77777777">
        <w:trPr>
          <w:trHeight w:val="278" w:hRule="exact"/>
        </w:trPr>
        <w:tc>
          <w:tcPr>
            <w:tcW w:w="2013" w:type="dxa"/>
            <w:shd w:val="clear" w:color="auto" w:fill="D9D9D9" w:themeFill="background1" w:themeFillShade="D9"/>
          </w:tcPr>
          <w:p w:rsidRPr="006E6CAC" w:rsidR="00506F84" w:rsidP="000A1FDF" w:rsidRDefault="00506F84" w14:paraId="7FB635EA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Title</w:t>
            </w:r>
          </w:p>
        </w:tc>
        <w:tc>
          <w:tcPr>
            <w:tcW w:w="2434" w:type="dxa"/>
            <w:shd w:val="clear" w:color="auto" w:fill="D9D9D9" w:themeFill="background1" w:themeFillShade="D9"/>
          </w:tcPr>
          <w:p w:rsidRPr="006E6CAC" w:rsidR="00506F84" w:rsidP="000A1FDF" w:rsidRDefault="00506F84" w14:paraId="0C3F463A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Name</w:t>
            </w:r>
          </w:p>
        </w:tc>
        <w:tc>
          <w:tcPr>
            <w:tcW w:w="2496" w:type="dxa"/>
            <w:shd w:val="clear" w:color="auto" w:fill="D9D9D9" w:themeFill="background1" w:themeFillShade="D9"/>
          </w:tcPr>
          <w:p w:rsidRPr="006E6CAC" w:rsidR="00506F84" w:rsidP="000A1FDF" w:rsidRDefault="00506F84" w14:paraId="7275C80E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Phone</w:t>
            </w:r>
          </w:p>
        </w:tc>
        <w:tc>
          <w:tcPr>
            <w:tcW w:w="3144" w:type="dxa"/>
            <w:shd w:val="clear" w:color="auto" w:fill="D9D9D9" w:themeFill="background1" w:themeFillShade="D9"/>
          </w:tcPr>
          <w:p w:rsidRPr="006E6CAC" w:rsidR="00506F84" w:rsidP="000A1FDF" w:rsidRDefault="00506F84" w14:paraId="2B88A8A3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E-mail</w:t>
            </w:r>
          </w:p>
        </w:tc>
      </w:tr>
      <w:tr w:rsidRPr="006E6CAC" w:rsidR="00506F84" w:rsidTr="000A1FDF" w14:paraId="4FCD9B8B" w14:textId="77777777">
        <w:trPr>
          <w:trHeight w:val="278" w:hRule="exact"/>
        </w:trPr>
        <w:tc>
          <w:tcPr>
            <w:tcW w:w="2013" w:type="dxa"/>
          </w:tcPr>
          <w:p w:rsidRPr="006E6CAC" w:rsidR="00506F84" w:rsidP="000A1FDF" w:rsidRDefault="00506F84" w14:paraId="6AA59BB0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Contract</w:t>
            </w:r>
            <w:r w:rsidRPr="006E6CAC">
              <w:rPr>
                <w:spacing w:val="-6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Manager</w:t>
            </w:r>
          </w:p>
        </w:tc>
        <w:tc>
          <w:tcPr>
            <w:tcW w:w="2434" w:type="dxa"/>
          </w:tcPr>
          <w:p w:rsidRPr="006E6CAC" w:rsidR="00506F84" w:rsidP="000A1FDF" w:rsidRDefault="00506F84" w14:paraId="6E52931D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Sarah Quaranta</w:t>
            </w:r>
          </w:p>
        </w:tc>
        <w:tc>
          <w:tcPr>
            <w:tcW w:w="2496" w:type="dxa"/>
          </w:tcPr>
          <w:p w:rsidRPr="006E6CAC" w:rsidR="00506F84" w:rsidP="000A1FDF" w:rsidRDefault="00506F84" w14:paraId="70E2BA1D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850) 705-6104</w:t>
            </w:r>
          </w:p>
        </w:tc>
        <w:tc>
          <w:tcPr>
            <w:tcW w:w="3144" w:type="dxa"/>
          </w:tcPr>
          <w:p w:rsidRPr="006E6CAC" w:rsidR="00506F84" w:rsidP="000A1FDF" w:rsidRDefault="00322445" w14:paraId="450AF108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163">
              <w:r w:rsidRPr="006E6CAC" w:rsidR="00506F84">
                <w:rPr>
                  <w:rStyle w:val="Hyperlink"/>
                  <w:sz w:val="20"/>
                  <w:szCs w:val="20"/>
                </w:rPr>
                <w:t>Sarah.Quaranta@flhealth.gov</w:t>
              </w:r>
            </w:hyperlink>
          </w:p>
        </w:tc>
      </w:tr>
      <w:tr w:rsidRPr="006E6CAC" w:rsidR="00506F84" w:rsidTr="000A1FDF" w14:paraId="0403D497" w14:textId="77777777">
        <w:trPr>
          <w:trHeight w:val="278" w:hRule="exact"/>
        </w:trPr>
        <w:tc>
          <w:tcPr>
            <w:tcW w:w="2013" w:type="dxa"/>
          </w:tcPr>
          <w:p w:rsidRPr="006E6CAC" w:rsidR="00506F84" w:rsidP="000A1FDF" w:rsidRDefault="00506F84" w14:paraId="1DD502F5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434" w:type="dxa"/>
          </w:tcPr>
          <w:p w:rsidRPr="006E6CAC" w:rsidR="00506F84" w:rsidP="000A1FDF" w:rsidRDefault="00506F84" w14:paraId="0FDF3438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Zachary</w:t>
            </w:r>
            <w:r w:rsidRPr="006E6CAC">
              <w:rPr>
                <w:spacing w:val="-6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Hodges</w:t>
            </w:r>
          </w:p>
        </w:tc>
        <w:tc>
          <w:tcPr>
            <w:tcW w:w="2496" w:type="dxa"/>
          </w:tcPr>
          <w:p w:rsidRPr="006E6CAC" w:rsidR="00506F84" w:rsidP="000A1FDF" w:rsidRDefault="00506F84" w14:paraId="00E2F934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850) 705-6104</w:t>
            </w:r>
          </w:p>
        </w:tc>
        <w:tc>
          <w:tcPr>
            <w:tcW w:w="3144" w:type="dxa"/>
          </w:tcPr>
          <w:p w:rsidRPr="006E6CAC" w:rsidR="00506F84" w:rsidP="000A1FDF" w:rsidRDefault="00322445" w14:paraId="1E7EDD7D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64">
              <w:r w:rsidRPr="006E6CAC" w:rsidR="00506F84">
                <w:rPr>
                  <w:color w:val="0563C1"/>
                  <w:sz w:val="20"/>
                  <w:szCs w:val="20"/>
                  <w:u w:val="single" w:color="0563C1"/>
                </w:rPr>
                <w:t>Zachary.Hodges@flhealth.gov</w:t>
              </w:r>
            </w:hyperlink>
          </w:p>
        </w:tc>
      </w:tr>
      <w:tr w:rsidRPr="006E6CAC" w:rsidR="00890B7E" w:rsidTr="000A1FDF" w14:paraId="39929267" w14:textId="77777777">
        <w:trPr>
          <w:trHeight w:val="278" w:hRule="exact"/>
        </w:trPr>
        <w:tc>
          <w:tcPr>
            <w:tcW w:w="2013" w:type="dxa"/>
          </w:tcPr>
          <w:p w:rsidRPr="006E6CAC" w:rsidR="00890B7E" w:rsidP="00890B7E" w:rsidRDefault="00890B7E" w14:paraId="21FF4B1C" w14:textId="21937BB8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434" w:type="dxa"/>
          </w:tcPr>
          <w:p w:rsidRPr="006E6CAC" w:rsidR="00890B7E" w:rsidP="00890B7E" w:rsidRDefault="00890B7E" w14:paraId="59F12D60" w14:textId="79739D08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Bradlee Lifsey</w:t>
            </w:r>
          </w:p>
        </w:tc>
        <w:tc>
          <w:tcPr>
            <w:tcW w:w="2496" w:type="dxa"/>
          </w:tcPr>
          <w:p w:rsidRPr="006E6CAC" w:rsidR="00890B7E" w:rsidP="00890B7E" w:rsidRDefault="00890B7E" w14:paraId="1466A6EA" w14:textId="63D13779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850) 705-6128</w:t>
            </w:r>
          </w:p>
        </w:tc>
        <w:tc>
          <w:tcPr>
            <w:tcW w:w="3144" w:type="dxa"/>
          </w:tcPr>
          <w:p w:rsidRPr="006E6CAC" w:rsidR="00890B7E" w:rsidP="00890B7E" w:rsidRDefault="00322445" w14:paraId="411E1182" w14:textId="6E6DCC2E">
            <w:pPr>
              <w:pStyle w:val="TableParagraph"/>
              <w:spacing w:line="265" w:lineRule="exact"/>
              <w:ind w:left="2"/>
              <w:jc w:val="center"/>
              <w:rPr>
                <w:sz w:val="20"/>
                <w:szCs w:val="20"/>
              </w:rPr>
            </w:pPr>
            <w:hyperlink w:history="1" r:id="rId165">
              <w:r w:rsidRPr="006E6CAC" w:rsidR="00890B7E">
                <w:rPr>
                  <w:rStyle w:val="Hyperlink"/>
                  <w:sz w:val="20"/>
                  <w:szCs w:val="20"/>
                </w:rPr>
                <w:t>bradlee.lifsey@flhealth.gov</w:t>
              </w:r>
            </w:hyperlink>
          </w:p>
        </w:tc>
      </w:tr>
    </w:tbl>
    <w:p w:rsidR="00680ED8" w:rsidRDefault="00680ED8" w14:paraId="1D0278E8" w14:textId="5CB218CC">
      <w:pPr>
        <w:spacing w:before="3"/>
        <w:rPr>
          <w:rFonts w:cs="Calibri"/>
        </w:rPr>
      </w:pPr>
    </w:p>
    <w:p w:rsidR="002736C3" w:rsidRDefault="002736C3" w14:paraId="376E4165" w14:textId="77777777">
      <w:pPr>
        <w:spacing w:before="3"/>
        <w:rPr>
          <w:rFonts w:cs="Calibri"/>
        </w:rPr>
      </w:pPr>
    </w:p>
    <w:p w:rsidR="00ED1C28" w:rsidRDefault="00314EDE" w14:paraId="58620742" w14:textId="77777777">
      <w:pPr>
        <w:pStyle w:val="Heading2"/>
        <w:spacing w:line="292" w:lineRule="exact"/>
        <w:ind w:right="3399"/>
      </w:pPr>
      <w:bookmarkStart w:name="Gadsden_County_–_Leon_County_Growth_&amp;_En" w:id="45"/>
      <w:bookmarkStart w:name="_Toc431975098" w:id="46"/>
      <w:bookmarkEnd w:id="45"/>
      <w:r>
        <w:t xml:space="preserve">Gadsden </w:t>
      </w:r>
      <w:r>
        <w:rPr>
          <w:spacing w:val="-3"/>
        </w:rPr>
        <w:t xml:space="preserve">County </w:t>
      </w:r>
      <w:r>
        <w:t xml:space="preserve">– </w:t>
      </w:r>
      <w:hyperlink w:history="1" w:anchor="Leon_County_Department_of_Growth_&amp;_Envir">
        <w:r w:rsidRPr="00683AB2">
          <w:rPr>
            <w:rStyle w:val="Hyperlink"/>
          </w:rPr>
          <w:t xml:space="preserve">Leon </w:t>
        </w:r>
        <w:r w:rsidRPr="00683AB2">
          <w:rPr>
            <w:rStyle w:val="Hyperlink"/>
            <w:spacing w:val="-3"/>
          </w:rPr>
          <w:t>County</w:t>
        </w:r>
      </w:hyperlink>
      <w:r>
        <w:rPr>
          <w:spacing w:val="-3"/>
        </w:rPr>
        <w:t xml:space="preserve"> </w:t>
      </w:r>
      <w:r>
        <w:rPr>
          <w:spacing w:val="-2"/>
        </w:rPr>
        <w:t xml:space="preserve">Growth </w:t>
      </w:r>
      <w:r>
        <w:t>&amp;</w:t>
      </w:r>
      <w:r>
        <w:rPr>
          <w:spacing w:val="-31"/>
        </w:rPr>
        <w:t xml:space="preserve"> </w:t>
      </w:r>
      <w:r>
        <w:rPr>
          <w:spacing w:val="-3"/>
        </w:rPr>
        <w:t>Environment</w:t>
      </w:r>
      <w:bookmarkEnd w:id="46"/>
    </w:p>
    <w:p w:rsidRPr="006E6CAC" w:rsidR="00A33C24" w:rsidRDefault="00314EDE" w14:paraId="43BD51BB" w14:textId="77777777">
      <w:pPr>
        <w:pStyle w:val="BodyText"/>
        <w:ind w:right="4063"/>
        <w:rPr>
          <w:sz w:val="20"/>
          <w:szCs w:val="20"/>
        </w:rPr>
      </w:pPr>
      <w:r w:rsidRPr="006E6CAC">
        <w:rPr>
          <w:sz w:val="20"/>
          <w:szCs w:val="20"/>
        </w:rPr>
        <w:t>435</w:t>
      </w:r>
      <w:r w:rsidRPr="006E6CAC">
        <w:rPr>
          <w:spacing w:val="-9"/>
          <w:sz w:val="20"/>
          <w:szCs w:val="20"/>
        </w:rPr>
        <w:t xml:space="preserve"> </w:t>
      </w:r>
      <w:r w:rsidRPr="006E6CAC">
        <w:rPr>
          <w:sz w:val="20"/>
          <w:szCs w:val="20"/>
        </w:rPr>
        <w:t>N.</w:t>
      </w:r>
      <w:r w:rsidRPr="006E6CAC">
        <w:rPr>
          <w:spacing w:val="-11"/>
          <w:sz w:val="20"/>
          <w:szCs w:val="20"/>
        </w:rPr>
        <w:t xml:space="preserve"> </w:t>
      </w:r>
      <w:r w:rsidRPr="006E6CAC">
        <w:rPr>
          <w:sz w:val="20"/>
          <w:szCs w:val="20"/>
        </w:rPr>
        <w:t>Macomb</w:t>
      </w:r>
      <w:r w:rsidRPr="006E6CAC">
        <w:rPr>
          <w:spacing w:val="-11"/>
          <w:sz w:val="20"/>
          <w:szCs w:val="20"/>
        </w:rPr>
        <w:t xml:space="preserve"> </w:t>
      </w:r>
      <w:r w:rsidRPr="006E6CAC">
        <w:rPr>
          <w:sz w:val="20"/>
          <w:szCs w:val="20"/>
        </w:rPr>
        <w:t>Street,</w:t>
      </w:r>
      <w:r w:rsidRPr="006E6CAC">
        <w:rPr>
          <w:spacing w:val="-6"/>
          <w:sz w:val="20"/>
          <w:szCs w:val="20"/>
        </w:rPr>
        <w:t xml:space="preserve"> </w:t>
      </w:r>
      <w:r w:rsidRPr="006E6CAC">
        <w:rPr>
          <w:sz w:val="20"/>
          <w:szCs w:val="20"/>
        </w:rPr>
        <w:t>Renaissance</w:t>
      </w:r>
      <w:r w:rsidRPr="006E6CAC">
        <w:rPr>
          <w:spacing w:val="-19"/>
          <w:sz w:val="20"/>
          <w:szCs w:val="20"/>
        </w:rPr>
        <w:t xml:space="preserve"> </w:t>
      </w:r>
      <w:r w:rsidRPr="006E6CAC">
        <w:rPr>
          <w:sz w:val="20"/>
          <w:szCs w:val="20"/>
        </w:rPr>
        <w:t>Center,</w:t>
      </w:r>
      <w:r w:rsidRPr="006E6CAC">
        <w:rPr>
          <w:spacing w:val="-6"/>
          <w:sz w:val="20"/>
          <w:szCs w:val="20"/>
        </w:rPr>
        <w:t xml:space="preserve"> </w:t>
      </w:r>
      <w:r w:rsidRPr="006E6CAC">
        <w:rPr>
          <w:sz w:val="20"/>
          <w:szCs w:val="20"/>
        </w:rPr>
        <w:t>Tallahassee,</w:t>
      </w:r>
      <w:r w:rsidRPr="006E6CAC">
        <w:rPr>
          <w:spacing w:val="-10"/>
          <w:sz w:val="20"/>
          <w:szCs w:val="20"/>
        </w:rPr>
        <w:t xml:space="preserve"> </w:t>
      </w:r>
      <w:r w:rsidRPr="006E6CAC">
        <w:rPr>
          <w:sz w:val="20"/>
          <w:szCs w:val="20"/>
        </w:rPr>
        <w:t>FL</w:t>
      </w:r>
      <w:r w:rsidRPr="006E6CAC">
        <w:rPr>
          <w:spacing w:val="35"/>
          <w:sz w:val="20"/>
          <w:szCs w:val="20"/>
        </w:rPr>
        <w:t xml:space="preserve"> </w:t>
      </w:r>
      <w:r w:rsidRPr="006E6CAC">
        <w:rPr>
          <w:sz w:val="20"/>
          <w:szCs w:val="20"/>
        </w:rPr>
        <w:t>32301</w:t>
      </w:r>
    </w:p>
    <w:p w:rsidRPr="006C1EBF" w:rsidR="00ED1C28" w:rsidP="006C1EBF" w:rsidRDefault="00314EDE" w14:paraId="6FDF3EF5" w14:textId="395A7798">
      <w:pPr>
        <w:pStyle w:val="BodyText"/>
        <w:ind w:right="4063"/>
        <w:rPr>
          <w:sz w:val="20"/>
          <w:szCs w:val="20"/>
        </w:rPr>
      </w:pPr>
      <w:r w:rsidRPr="006E6CAC">
        <w:rPr>
          <w:sz w:val="20"/>
          <w:szCs w:val="20"/>
        </w:rPr>
        <w:t>Main Phone:</w:t>
      </w:r>
      <w:r w:rsidRPr="006E6CAC" w:rsidR="005D7B79">
        <w:rPr>
          <w:sz w:val="20"/>
          <w:szCs w:val="20"/>
        </w:rPr>
        <w:t xml:space="preserve"> </w:t>
      </w:r>
      <w:r w:rsidRPr="006E6CAC">
        <w:rPr>
          <w:sz w:val="20"/>
          <w:szCs w:val="20"/>
        </w:rPr>
        <w:t>(850) 606-1300; Fax:</w:t>
      </w:r>
      <w:r w:rsidRPr="006E6CAC" w:rsidR="005D7B79">
        <w:rPr>
          <w:sz w:val="20"/>
          <w:szCs w:val="20"/>
        </w:rPr>
        <w:t xml:space="preserve"> </w:t>
      </w:r>
      <w:r w:rsidRPr="006E6CAC">
        <w:rPr>
          <w:sz w:val="20"/>
          <w:szCs w:val="20"/>
        </w:rPr>
        <w:t>(850)</w:t>
      </w:r>
      <w:r w:rsidRPr="006E6CAC">
        <w:rPr>
          <w:spacing w:val="5"/>
          <w:sz w:val="20"/>
          <w:szCs w:val="20"/>
        </w:rPr>
        <w:t xml:space="preserve"> </w:t>
      </w:r>
      <w:r w:rsidRPr="006E6CAC">
        <w:rPr>
          <w:sz w:val="20"/>
          <w:szCs w:val="20"/>
        </w:rPr>
        <w:t>606-1301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425"/>
        <w:gridCol w:w="2062"/>
        <w:gridCol w:w="2533"/>
        <w:gridCol w:w="3151"/>
      </w:tblGrid>
      <w:tr w:rsidRPr="006E6CAC" w:rsidR="00ED1C28" w:rsidTr="0030491D" w14:paraId="1B05579B" w14:textId="77777777">
        <w:trPr>
          <w:trHeight w:val="278" w:hRule="exact"/>
        </w:trPr>
        <w:tc>
          <w:tcPr>
            <w:tcW w:w="2425" w:type="dxa"/>
            <w:shd w:val="clear" w:color="auto" w:fill="D9D9D9" w:themeFill="background1" w:themeFillShade="D9"/>
          </w:tcPr>
          <w:p w:rsidRPr="006E6CAC" w:rsidR="00ED1C28" w:rsidP="00EC2357" w:rsidRDefault="00314EDE" w14:paraId="627F37CF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Title</w:t>
            </w:r>
          </w:p>
        </w:tc>
        <w:tc>
          <w:tcPr>
            <w:tcW w:w="2062" w:type="dxa"/>
            <w:shd w:val="clear" w:color="auto" w:fill="D9D9D9" w:themeFill="background1" w:themeFillShade="D9"/>
          </w:tcPr>
          <w:p w:rsidRPr="006E6CAC" w:rsidR="00ED1C28" w:rsidP="00EC2357" w:rsidRDefault="00314EDE" w14:paraId="458CF550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Name</w:t>
            </w:r>
          </w:p>
        </w:tc>
        <w:tc>
          <w:tcPr>
            <w:tcW w:w="2533" w:type="dxa"/>
            <w:shd w:val="clear" w:color="auto" w:fill="D9D9D9" w:themeFill="background1" w:themeFillShade="D9"/>
          </w:tcPr>
          <w:p w:rsidRPr="006E6CAC" w:rsidR="00ED1C28" w:rsidP="00EC2357" w:rsidRDefault="00314EDE" w14:paraId="4BABD43B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</w:tcPr>
          <w:p w:rsidRPr="006E6CAC" w:rsidR="00ED1C28" w:rsidP="00EC2357" w:rsidRDefault="00314EDE" w14:paraId="19F9B0EE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E-mail</w:t>
            </w:r>
          </w:p>
        </w:tc>
      </w:tr>
      <w:tr w:rsidRPr="006E6CAC" w:rsidR="00FB6486" w:rsidTr="0030491D" w14:paraId="2B291320" w14:textId="77777777">
        <w:trPr>
          <w:trHeight w:val="278" w:hRule="exact"/>
        </w:trPr>
        <w:tc>
          <w:tcPr>
            <w:tcW w:w="2425" w:type="dxa"/>
          </w:tcPr>
          <w:p w:rsidRPr="006E6CAC" w:rsidR="00FB6486" w:rsidP="00FB6486" w:rsidRDefault="00FB6486" w14:paraId="36FE912D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 xml:space="preserve">Contract </w:t>
            </w:r>
            <w:r w:rsidRPr="006E6CAC">
              <w:rPr>
                <w:spacing w:val="-6"/>
                <w:sz w:val="20"/>
                <w:szCs w:val="20"/>
              </w:rPr>
              <w:t>Mgr</w:t>
            </w:r>
            <w:r w:rsidRPr="006E6CAC">
              <w:rPr>
                <w:sz w:val="20"/>
                <w:szCs w:val="20"/>
              </w:rPr>
              <w:t>/Supervisor</w:t>
            </w:r>
          </w:p>
        </w:tc>
        <w:tc>
          <w:tcPr>
            <w:tcW w:w="2062" w:type="dxa"/>
          </w:tcPr>
          <w:p w:rsidRPr="006E6CAC" w:rsidR="00FB6486" w:rsidP="00FB6486" w:rsidRDefault="00FB6486" w14:paraId="5F144A35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Edwin (Chris)</w:t>
            </w:r>
            <w:r w:rsidRPr="006E6CAC">
              <w:rPr>
                <w:spacing w:val="-2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French</w:t>
            </w:r>
          </w:p>
        </w:tc>
        <w:tc>
          <w:tcPr>
            <w:tcW w:w="2533" w:type="dxa"/>
          </w:tcPr>
          <w:p w:rsidRPr="006E6CAC" w:rsidR="00FB6486" w:rsidP="00FB6486" w:rsidRDefault="00FB6486" w14:paraId="286FAB72" w14:textId="77777777">
            <w:pPr>
              <w:pStyle w:val="TableParagraph"/>
              <w:spacing w:line="268" w:lineRule="exact"/>
              <w:ind w:left="28" w:hanging="28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850) 606-1300 ext.</w:t>
            </w:r>
            <w:r w:rsidRPr="006E6CAC">
              <w:rPr>
                <w:spacing w:val="-14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1329</w:t>
            </w:r>
          </w:p>
        </w:tc>
        <w:tc>
          <w:tcPr>
            <w:tcW w:w="3151" w:type="dxa"/>
          </w:tcPr>
          <w:p w:rsidRPr="006E6CAC" w:rsidR="00FB6486" w:rsidP="00FB6486" w:rsidRDefault="00322445" w14:paraId="5F11063C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166">
              <w:r w:rsidRPr="006E6CAC" w:rsidR="00FB6486">
                <w:rPr>
                  <w:color w:val="0563C1"/>
                  <w:sz w:val="20"/>
                  <w:szCs w:val="20"/>
                  <w:u w:val="single" w:color="0563C1"/>
                </w:rPr>
                <w:t>frenche@leoncountyfl.gov</w:t>
              </w:r>
            </w:hyperlink>
          </w:p>
        </w:tc>
      </w:tr>
      <w:tr w:rsidRPr="006E6CAC" w:rsidR="00ED1C28" w:rsidTr="0030491D" w14:paraId="122AEC12" w14:textId="77777777">
        <w:trPr>
          <w:trHeight w:val="278" w:hRule="exact"/>
        </w:trPr>
        <w:tc>
          <w:tcPr>
            <w:tcW w:w="2425" w:type="dxa"/>
          </w:tcPr>
          <w:p w:rsidRPr="006E6CAC" w:rsidR="00ED1C28" w:rsidP="00EC2357" w:rsidRDefault="00314EDE" w14:paraId="61CF789B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062" w:type="dxa"/>
          </w:tcPr>
          <w:p w:rsidRPr="006E6CAC" w:rsidR="00ED1C28" w:rsidP="00EC2357" w:rsidRDefault="00314EDE" w14:paraId="6F52C52C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Dennis</w:t>
            </w:r>
            <w:r w:rsidRPr="006E6CAC">
              <w:rPr>
                <w:spacing w:val="-6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Hatcher</w:t>
            </w:r>
          </w:p>
        </w:tc>
        <w:tc>
          <w:tcPr>
            <w:tcW w:w="2533" w:type="dxa"/>
          </w:tcPr>
          <w:p w:rsidRPr="006E6CAC" w:rsidR="00ED1C28" w:rsidP="00EC2357" w:rsidRDefault="00314EDE" w14:paraId="55631448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850) 606-1300 ext.</w:t>
            </w:r>
            <w:r w:rsidRPr="006E6CAC">
              <w:rPr>
                <w:spacing w:val="-14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1337</w:t>
            </w:r>
          </w:p>
        </w:tc>
        <w:tc>
          <w:tcPr>
            <w:tcW w:w="3151" w:type="dxa"/>
          </w:tcPr>
          <w:p w:rsidRPr="006E6CAC" w:rsidR="00ED1C28" w:rsidP="00EC2357" w:rsidRDefault="00322445" w14:paraId="550DEC31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67">
              <w:r w:rsidRPr="006E6CAC" w:rsidR="00314EDE">
                <w:rPr>
                  <w:color w:val="0563C1"/>
                  <w:sz w:val="20"/>
                  <w:szCs w:val="20"/>
                  <w:u w:val="single" w:color="0563C1"/>
                </w:rPr>
                <w:t>hatcherj@leoncountyfl.gov</w:t>
              </w:r>
            </w:hyperlink>
          </w:p>
        </w:tc>
      </w:tr>
    </w:tbl>
    <w:p w:rsidRPr="00FD0DFC" w:rsidR="00680ED8" w:rsidP="00FD0DFC" w:rsidRDefault="00680ED8" w14:paraId="3DF110A6" w14:textId="77777777">
      <w:pPr>
        <w:pStyle w:val="BodyText"/>
      </w:pPr>
      <w:bookmarkStart w:name="Gilchrist_County_–_Florida_Department_of" w:id="47"/>
      <w:bookmarkStart w:name="_Toc431975099" w:id="48"/>
      <w:bookmarkEnd w:id="47"/>
    </w:p>
    <w:p w:rsidR="00ED1C28" w:rsidRDefault="00FD0DFC" w14:paraId="03956B8D" w14:textId="77777777">
      <w:pPr>
        <w:pStyle w:val="Heading2"/>
        <w:spacing w:before="31" w:line="292" w:lineRule="exact"/>
        <w:ind w:right="3399"/>
      </w:pPr>
      <w:r>
        <w:rPr>
          <w:spacing w:val="-2"/>
        </w:rPr>
        <w:t>G</w:t>
      </w:r>
      <w:r w:rsidR="00314EDE">
        <w:rPr>
          <w:spacing w:val="-2"/>
        </w:rPr>
        <w:t xml:space="preserve">ilchrist </w:t>
      </w:r>
      <w:r w:rsidR="00314EDE">
        <w:rPr>
          <w:spacing w:val="-3"/>
        </w:rPr>
        <w:t xml:space="preserve">County </w:t>
      </w:r>
      <w:r w:rsidR="00314EDE">
        <w:t xml:space="preserve">– </w:t>
      </w:r>
      <w:bookmarkEnd w:id="48"/>
      <w:r w:rsidR="000447E4">
        <w:rPr>
          <w:spacing w:val="-3"/>
        </w:rPr>
        <w:fldChar w:fldCharType="begin"/>
      </w:r>
      <w:r w:rsidR="000447E4">
        <w:rPr>
          <w:spacing w:val="-3"/>
        </w:rPr>
        <w:instrText xml:space="preserve"> HYPERLINK  \l "Alachua_County_Environmental_Protection_" </w:instrText>
      </w:r>
      <w:r w:rsidR="000447E4">
        <w:rPr>
          <w:spacing w:val="-3"/>
        </w:rPr>
      </w:r>
      <w:r w:rsidR="000447E4">
        <w:rPr>
          <w:spacing w:val="-3"/>
        </w:rPr>
        <w:fldChar w:fldCharType="separate"/>
      </w:r>
      <w:r w:rsidRPr="000447E4" w:rsidR="000447E4">
        <w:rPr>
          <w:rStyle w:val="Hyperlink"/>
          <w:spacing w:val="-3"/>
        </w:rPr>
        <w:t>Alachua County</w:t>
      </w:r>
      <w:r w:rsidR="000447E4">
        <w:rPr>
          <w:spacing w:val="-3"/>
        </w:rPr>
        <w:fldChar w:fldCharType="end"/>
      </w:r>
      <w:r w:rsidR="000447E4">
        <w:rPr>
          <w:spacing w:val="-3"/>
        </w:rPr>
        <w:t xml:space="preserve"> Environmental Protection</w:t>
      </w:r>
      <w:r w:rsidR="000447E4">
        <w:rPr>
          <w:spacing w:val="29"/>
        </w:rPr>
        <w:t xml:space="preserve"> </w:t>
      </w:r>
      <w:r w:rsidR="000447E4">
        <w:rPr>
          <w:spacing w:val="-3"/>
        </w:rPr>
        <w:t>Department</w:t>
      </w:r>
    </w:p>
    <w:p w:rsidRPr="006E6CAC" w:rsidR="00F3692A" w:rsidP="00F3692A" w:rsidRDefault="00F3692A" w14:paraId="164BA2D8" w14:textId="77777777">
      <w:pPr>
        <w:pStyle w:val="BodyText"/>
        <w:spacing w:line="267" w:lineRule="exact"/>
        <w:rPr>
          <w:sz w:val="20"/>
          <w:szCs w:val="20"/>
        </w:rPr>
      </w:pPr>
      <w:r w:rsidRPr="006E6CAC">
        <w:rPr>
          <w:sz w:val="20"/>
          <w:szCs w:val="20"/>
        </w:rPr>
        <w:t>408 West University Avenue, Suite 106, Gainesville, FL</w:t>
      </w:r>
      <w:r w:rsidRPr="006E6CAC">
        <w:rPr>
          <w:spacing w:val="-27"/>
          <w:sz w:val="20"/>
          <w:szCs w:val="20"/>
        </w:rPr>
        <w:t xml:space="preserve"> </w:t>
      </w:r>
      <w:r w:rsidRPr="006E6CAC">
        <w:rPr>
          <w:sz w:val="20"/>
          <w:szCs w:val="20"/>
        </w:rPr>
        <w:t>32601</w:t>
      </w:r>
    </w:p>
    <w:p w:rsidRPr="006C1EBF" w:rsidR="00F3692A" w:rsidP="006C1EBF" w:rsidRDefault="00F3692A" w14:paraId="6099BA04" w14:textId="7AA2A690">
      <w:pPr>
        <w:pStyle w:val="BodyText"/>
        <w:ind w:left="108"/>
        <w:rPr>
          <w:sz w:val="20"/>
          <w:szCs w:val="20"/>
        </w:rPr>
      </w:pPr>
      <w:r w:rsidRPr="006E6CAC">
        <w:rPr>
          <w:sz w:val="20"/>
          <w:szCs w:val="20"/>
        </w:rPr>
        <w:t>Main Phone:</w:t>
      </w:r>
      <w:r w:rsidRPr="006E6CAC" w:rsidR="005D7B79">
        <w:rPr>
          <w:sz w:val="20"/>
          <w:szCs w:val="20"/>
        </w:rPr>
        <w:t xml:space="preserve"> </w:t>
      </w:r>
      <w:r w:rsidRPr="006E6CAC">
        <w:rPr>
          <w:sz w:val="20"/>
          <w:szCs w:val="20"/>
        </w:rPr>
        <w:t>(352) 264-6843; Fax:</w:t>
      </w:r>
      <w:r w:rsidRPr="006E6CAC" w:rsidR="005D7B79">
        <w:rPr>
          <w:sz w:val="20"/>
          <w:szCs w:val="20"/>
        </w:rPr>
        <w:t xml:space="preserve"> </w:t>
      </w:r>
      <w:r w:rsidRPr="006E6CAC">
        <w:rPr>
          <w:sz w:val="20"/>
          <w:szCs w:val="20"/>
        </w:rPr>
        <w:t>(352)</w:t>
      </w:r>
      <w:r w:rsidRPr="006E6CAC">
        <w:rPr>
          <w:spacing w:val="-23"/>
          <w:sz w:val="20"/>
          <w:szCs w:val="20"/>
        </w:rPr>
        <w:t xml:space="preserve"> </w:t>
      </w:r>
      <w:r w:rsidRPr="006E6CAC">
        <w:rPr>
          <w:sz w:val="20"/>
          <w:szCs w:val="20"/>
        </w:rPr>
        <w:t>264-6852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785"/>
        <w:gridCol w:w="2250"/>
        <w:gridCol w:w="2029"/>
        <w:gridCol w:w="3108"/>
      </w:tblGrid>
      <w:tr w:rsidRPr="006E6CAC" w:rsidR="00F3692A" w:rsidTr="00F168F8" w14:paraId="16532C65" w14:textId="77777777">
        <w:trPr>
          <w:trHeight w:val="278" w:hRule="exact"/>
        </w:trPr>
        <w:tc>
          <w:tcPr>
            <w:tcW w:w="2785" w:type="dxa"/>
            <w:shd w:val="clear" w:color="auto" w:fill="D9D9D9" w:themeFill="background1" w:themeFillShade="D9"/>
          </w:tcPr>
          <w:p w:rsidRPr="006E6CAC" w:rsidR="00F3692A" w:rsidP="00D37AE3" w:rsidRDefault="00F3692A" w14:paraId="0482187A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Title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:rsidRPr="006E6CAC" w:rsidR="00F3692A" w:rsidP="00D37AE3" w:rsidRDefault="00F3692A" w14:paraId="0DF1BED0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Name</w:t>
            </w:r>
          </w:p>
        </w:tc>
        <w:tc>
          <w:tcPr>
            <w:tcW w:w="2029" w:type="dxa"/>
            <w:shd w:val="clear" w:color="auto" w:fill="D9D9D9" w:themeFill="background1" w:themeFillShade="D9"/>
          </w:tcPr>
          <w:p w:rsidRPr="006E6CAC" w:rsidR="00F3692A" w:rsidP="00D37AE3" w:rsidRDefault="00F3692A" w14:paraId="0E31F7C6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Phone</w:t>
            </w:r>
          </w:p>
        </w:tc>
        <w:tc>
          <w:tcPr>
            <w:tcW w:w="3108" w:type="dxa"/>
            <w:shd w:val="clear" w:color="auto" w:fill="D9D9D9" w:themeFill="background1" w:themeFillShade="D9"/>
          </w:tcPr>
          <w:p w:rsidRPr="006E6CAC" w:rsidR="00F3692A" w:rsidP="00D37AE3" w:rsidRDefault="00F3692A" w14:paraId="2DFB21FA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E-mail</w:t>
            </w:r>
          </w:p>
        </w:tc>
      </w:tr>
      <w:tr w:rsidRPr="006E6CAC" w:rsidR="00774BE1" w:rsidTr="00F168F8" w14:paraId="5604EC00" w14:textId="77777777">
        <w:trPr>
          <w:trHeight w:val="278" w:hRule="exact"/>
        </w:trPr>
        <w:tc>
          <w:tcPr>
            <w:tcW w:w="2785" w:type="dxa"/>
          </w:tcPr>
          <w:p w:rsidRPr="006E6CAC" w:rsidR="00774BE1" w:rsidP="00774BE1" w:rsidRDefault="00347F6D" w14:paraId="0FDAD77E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 xml:space="preserve">Contract </w:t>
            </w:r>
            <w:r w:rsidRPr="006E6CAC">
              <w:rPr>
                <w:spacing w:val="-6"/>
                <w:sz w:val="20"/>
                <w:szCs w:val="20"/>
              </w:rPr>
              <w:t>Mgr</w:t>
            </w:r>
            <w:r w:rsidRPr="006E6CAC">
              <w:rPr>
                <w:sz w:val="20"/>
                <w:szCs w:val="20"/>
              </w:rPr>
              <w:t>/Supervisor</w:t>
            </w:r>
          </w:p>
        </w:tc>
        <w:tc>
          <w:tcPr>
            <w:tcW w:w="2250" w:type="dxa"/>
          </w:tcPr>
          <w:p w:rsidRPr="006E6CAC" w:rsidR="00774BE1" w:rsidP="00774BE1" w:rsidRDefault="00774BE1" w14:paraId="5989A41C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rFonts w:cs="Calibri"/>
                <w:sz w:val="20"/>
                <w:szCs w:val="20"/>
              </w:rPr>
              <w:t>Ted Goodman</w:t>
            </w:r>
          </w:p>
        </w:tc>
        <w:tc>
          <w:tcPr>
            <w:tcW w:w="2029" w:type="dxa"/>
          </w:tcPr>
          <w:p w:rsidRPr="006E6CAC" w:rsidR="00774BE1" w:rsidP="00774BE1" w:rsidRDefault="00774BE1" w14:paraId="1069ADE0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rFonts w:cs="Calibri"/>
                <w:sz w:val="20"/>
                <w:szCs w:val="20"/>
              </w:rPr>
              <w:t>(352) 264-6843</w:t>
            </w:r>
          </w:p>
        </w:tc>
        <w:tc>
          <w:tcPr>
            <w:tcW w:w="3108" w:type="dxa"/>
          </w:tcPr>
          <w:p w:rsidRPr="006E6CAC" w:rsidR="00774BE1" w:rsidP="00774BE1" w:rsidRDefault="00322445" w14:paraId="41402CD6" w14:textId="653BD6C2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168">
              <w:r w:rsidRPr="006E6CAC" w:rsidR="0057220B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Pr="006E6CAC" w:rsidR="00774BE1" w:rsidTr="00F168F8" w14:paraId="05CF3194" w14:textId="77777777">
        <w:trPr>
          <w:trHeight w:val="278" w:hRule="exact"/>
        </w:trPr>
        <w:tc>
          <w:tcPr>
            <w:tcW w:w="2785" w:type="dxa"/>
          </w:tcPr>
          <w:p w:rsidRPr="006E6CAC" w:rsidR="00774BE1" w:rsidP="00774BE1" w:rsidRDefault="00774BE1" w14:paraId="15DEA92C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250" w:type="dxa"/>
          </w:tcPr>
          <w:p w:rsidRPr="006E6CAC" w:rsidR="00774BE1" w:rsidP="00774BE1" w:rsidRDefault="00774BE1" w14:paraId="1A0CC96A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Richard</w:t>
            </w:r>
            <w:r w:rsidRPr="006E6CAC">
              <w:rPr>
                <w:spacing w:val="-5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Harrington</w:t>
            </w:r>
          </w:p>
        </w:tc>
        <w:tc>
          <w:tcPr>
            <w:tcW w:w="2029" w:type="dxa"/>
          </w:tcPr>
          <w:p w:rsidRPr="006E6CAC" w:rsidR="00774BE1" w:rsidP="00774BE1" w:rsidRDefault="00774BE1" w14:paraId="7797A578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352)</w:t>
            </w:r>
            <w:r w:rsidRPr="006E6CAC">
              <w:rPr>
                <w:spacing w:val="-9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278-7719</w:t>
            </w:r>
          </w:p>
        </w:tc>
        <w:tc>
          <w:tcPr>
            <w:tcW w:w="3108" w:type="dxa"/>
          </w:tcPr>
          <w:p w:rsidRPr="006E6CAC" w:rsidR="00774BE1" w:rsidP="00774BE1" w:rsidRDefault="00322445" w14:paraId="0FB3F51E" w14:textId="2280150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69">
              <w:r w:rsidRPr="006E6CAC" w:rsidR="0057220B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Pr="006E6CAC" w:rsidR="00774BE1" w:rsidTr="00F168F8" w14:paraId="57D92904" w14:textId="77777777">
        <w:trPr>
          <w:trHeight w:val="281" w:hRule="exact"/>
        </w:trPr>
        <w:tc>
          <w:tcPr>
            <w:tcW w:w="2785" w:type="dxa"/>
          </w:tcPr>
          <w:p w:rsidRPr="006E6CAC" w:rsidR="00774BE1" w:rsidP="00774BE1" w:rsidRDefault="00774BE1" w14:paraId="78ADBEA6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250" w:type="dxa"/>
          </w:tcPr>
          <w:p w:rsidRPr="006E6CAC" w:rsidR="00774BE1" w:rsidP="00774BE1" w:rsidRDefault="00774BE1" w14:paraId="3C77D5E0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Mike Keim</w:t>
            </w:r>
          </w:p>
        </w:tc>
        <w:tc>
          <w:tcPr>
            <w:tcW w:w="2029" w:type="dxa"/>
          </w:tcPr>
          <w:p w:rsidRPr="006E6CAC" w:rsidR="00774BE1" w:rsidP="00774BE1" w:rsidRDefault="00774BE1" w14:paraId="5C54B7AF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352)</w:t>
            </w:r>
            <w:r w:rsidRPr="006E6CAC">
              <w:rPr>
                <w:spacing w:val="-9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213-4986</w:t>
            </w:r>
          </w:p>
        </w:tc>
        <w:tc>
          <w:tcPr>
            <w:tcW w:w="3108" w:type="dxa"/>
          </w:tcPr>
          <w:p w:rsidRPr="006E6CAC" w:rsidR="00774BE1" w:rsidP="00774BE1" w:rsidRDefault="00322445" w14:paraId="39178F17" w14:textId="78A2B50D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170">
              <w:r w:rsidRPr="006E6CAC" w:rsidR="0057220B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Pr="006E6CAC" w:rsidR="00774BE1" w:rsidTr="00F168F8" w14:paraId="2BA2D1FD" w14:textId="77777777">
        <w:trPr>
          <w:trHeight w:val="278" w:hRule="exact"/>
        </w:trPr>
        <w:tc>
          <w:tcPr>
            <w:tcW w:w="2785" w:type="dxa"/>
          </w:tcPr>
          <w:p w:rsidRPr="006E6CAC" w:rsidR="00774BE1" w:rsidP="00774BE1" w:rsidRDefault="00774BE1" w14:paraId="4107591E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250" w:type="dxa"/>
          </w:tcPr>
          <w:p w:rsidRPr="006E6CAC" w:rsidR="00774BE1" w:rsidP="00774BE1" w:rsidRDefault="00774BE1" w14:paraId="51F2A57F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Robert Zimmerman</w:t>
            </w:r>
          </w:p>
        </w:tc>
        <w:tc>
          <w:tcPr>
            <w:tcW w:w="2029" w:type="dxa"/>
          </w:tcPr>
          <w:p w:rsidRPr="006E6CAC" w:rsidR="00774BE1" w:rsidP="00774BE1" w:rsidRDefault="00774BE1" w14:paraId="64C3CB8E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352) 359-3523</w:t>
            </w:r>
          </w:p>
        </w:tc>
        <w:tc>
          <w:tcPr>
            <w:tcW w:w="3108" w:type="dxa"/>
          </w:tcPr>
          <w:p w:rsidRPr="006E6CAC" w:rsidR="00774BE1" w:rsidP="00774BE1" w:rsidRDefault="00322445" w14:paraId="4664FF4C" w14:textId="3BADA950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171">
              <w:r w:rsidRPr="006E6CAC" w:rsidR="0057220B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Pr="006E6CAC" w:rsidR="001A0B56" w:rsidTr="00F168F8" w14:paraId="0C0BC288" w14:textId="77777777">
        <w:trPr>
          <w:trHeight w:val="278" w:hRule="exact"/>
        </w:trPr>
        <w:tc>
          <w:tcPr>
            <w:tcW w:w="2785" w:type="dxa"/>
          </w:tcPr>
          <w:p w:rsidRPr="006E6CAC" w:rsidR="001A0B56" w:rsidP="001A0B56" w:rsidRDefault="001A0B56" w14:paraId="205EA669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250" w:type="dxa"/>
          </w:tcPr>
          <w:p w:rsidRPr="006E6CAC" w:rsidR="001A0B56" w:rsidP="001A0B56" w:rsidRDefault="001A0B56" w14:paraId="6A22D944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Tim Ramsey</w:t>
            </w:r>
          </w:p>
        </w:tc>
        <w:tc>
          <w:tcPr>
            <w:tcW w:w="2029" w:type="dxa"/>
          </w:tcPr>
          <w:p w:rsidRPr="006E6CAC" w:rsidR="001A0B56" w:rsidP="001A0B56" w:rsidRDefault="001A0B56" w14:paraId="55F5FEB6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(352) 213-0691</w:t>
            </w:r>
          </w:p>
        </w:tc>
        <w:tc>
          <w:tcPr>
            <w:tcW w:w="3108" w:type="dxa"/>
          </w:tcPr>
          <w:p w:rsidRPr="006E6CAC" w:rsidR="001A0B56" w:rsidP="001A0B56" w:rsidRDefault="00322445" w14:paraId="5939735E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w:history="1" r:id="rId172">
              <w:r w:rsidRPr="006E6CAC" w:rsidR="001A0B56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</w:tbl>
    <w:p w:rsidR="006E6CAC" w:rsidP="006E6CAC" w:rsidRDefault="006E6CAC" w14:paraId="6D3B5166" w14:textId="77777777">
      <w:pPr>
        <w:pStyle w:val="BodyText"/>
      </w:pPr>
      <w:bookmarkStart w:name="Glades_County_–_Florida_Department_of_He" w:id="49"/>
      <w:bookmarkStart w:name="_Toc431975100" w:id="50"/>
      <w:bookmarkEnd w:id="49"/>
    </w:p>
    <w:p w:rsidR="00ED1C28" w:rsidRDefault="00314EDE" w14:paraId="3F3EB5AE" w14:textId="5F2017BB">
      <w:pPr>
        <w:pStyle w:val="Heading2"/>
        <w:spacing w:line="292" w:lineRule="exact"/>
        <w:ind w:right="3399"/>
      </w:pPr>
      <w:r>
        <w:t>Glades</w:t>
      </w:r>
      <w:r>
        <w:rPr>
          <w:spacing w:val="-7"/>
        </w:rPr>
        <w:t xml:space="preserve"> </w:t>
      </w:r>
      <w:r>
        <w:rPr>
          <w:spacing w:val="-3"/>
        </w:rPr>
        <w:t>County</w:t>
      </w:r>
      <w:r>
        <w:rPr>
          <w:spacing w:val="-5"/>
        </w:rPr>
        <w:t xml:space="preserve"> </w:t>
      </w:r>
      <w:r>
        <w:t>–</w:t>
      </w:r>
      <w:r>
        <w:rPr>
          <w:spacing w:val="-7"/>
        </w:rPr>
        <w:t xml:space="preserve"> </w:t>
      </w:r>
      <w:r>
        <w:t>Florida</w:t>
      </w:r>
      <w:r>
        <w:rPr>
          <w:spacing w:val="-5"/>
        </w:rPr>
        <w:t xml:space="preserve"> </w:t>
      </w:r>
      <w:r>
        <w:rPr>
          <w:spacing w:val="-3"/>
        </w:rPr>
        <w:t>Department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Health</w:t>
      </w:r>
      <w:r>
        <w:rPr>
          <w:spacing w:val="-7"/>
        </w:rPr>
        <w:t xml:space="preserve"> </w:t>
      </w:r>
      <w:r>
        <w:t>in</w:t>
      </w:r>
      <w:r>
        <w:rPr>
          <w:spacing w:val="-7"/>
        </w:rPr>
        <w:t xml:space="preserve"> </w:t>
      </w:r>
      <w:hyperlink w:history="1" w:anchor="Okeechobee_County_-_Florida_Department_o">
        <w:r w:rsidRPr="00683AB2">
          <w:rPr>
            <w:rStyle w:val="Hyperlink"/>
            <w:spacing w:val="-3"/>
          </w:rPr>
          <w:t>Okeechobee</w:t>
        </w:r>
        <w:r w:rsidRPr="00683AB2">
          <w:rPr>
            <w:rStyle w:val="Hyperlink"/>
            <w:spacing w:val="-6"/>
          </w:rPr>
          <w:t xml:space="preserve"> </w:t>
        </w:r>
        <w:r w:rsidRPr="00683AB2">
          <w:rPr>
            <w:rStyle w:val="Hyperlink"/>
            <w:spacing w:val="-3"/>
          </w:rPr>
          <w:t>County</w:t>
        </w:r>
        <w:bookmarkEnd w:id="50"/>
      </w:hyperlink>
    </w:p>
    <w:p w:rsidRPr="006E6CAC" w:rsidR="00ED1C28" w:rsidRDefault="00314EDE" w14:paraId="63CCB5C4" w14:textId="2D794606">
      <w:pPr>
        <w:pStyle w:val="BodyText"/>
        <w:ind w:right="5049"/>
        <w:rPr>
          <w:sz w:val="20"/>
          <w:szCs w:val="20"/>
        </w:rPr>
      </w:pPr>
      <w:r w:rsidRPr="006E6CAC">
        <w:rPr>
          <w:sz w:val="20"/>
          <w:szCs w:val="20"/>
        </w:rPr>
        <w:t>1728</w:t>
      </w:r>
      <w:r w:rsidRPr="006E6CAC">
        <w:rPr>
          <w:spacing w:val="-15"/>
          <w:sz w:val="20"/>
          <w:szCs w:val="20"/>
        </w:rPr>
        <w:t xml:space="preserve"> </w:t>
      </w:r>
      <w:r w:rsidRPr="006E6CAC">
        <w:rPr>
          <w:sz w:val="20"/>
          <w:szCs w:val="20"/>
        </w:rPr>
        <w:t>Northwest</w:t>
      </w:r>
      <w:r w:rsidRPr="006E6CAC">
        <w:rPr>
          <w:spacing w:val="-15"/>
          <w:sz w:val="20"/>
          <w:szCs w:val="20"/>
        </w:rPr>
        <w:t xml:space="preserve"> </w:t>
      </w:r>
      <w:r w:rsidRPr="006E6CAC">
        <w:rPr>
          <w:sz w:val="20"/>
          <w:szCs w:val="20"/>
        </w:rPr>
        <w:t>9th</w:t>
      </w:r>
      <w:r w:rsidRPr="006E6CAC">
        <w:rPr>
          <w:spacing w:val="-14"/>
          <w:sz w:val="20"/>
          <w:szCs w:val="20"/>
        </w:rPr>
        <w:t xml:space="preserve"> </w:t>
      </w:r>
      <w:r w:rsidRPr="006E6CAC">
        <w:rPr>
          <w:sz w:val="20"/>
          <w:szCs w:val="20"/>
        </w:rPr>
        <w:t>Avenue,</w:t>
      </w:r>
      <w:r w:rsidRPr="006E6CAC">
        <w:rPr>
          <w:spacing w:val="-9"/>
          <w:sz w:val="20"/>
          <w:szCs w:val="20"/>
        </w:rPr>
        <w:t xml:space="preserve"> </w:t>
      </w:r>
      <w:r w:rsidRPr="006E6CAC">
        <w:rPr>
          <w:sz w:val="20"/>
          <w:szCs w:val="20"/>
        </w:rPr>
        <w:t>Okeechobee,</w:t>
      </w:r>
      <w:r w:rsidRPr="006E6CAC">
        <w:rPr>
          <w:spacing w:val="-18"/>
          <w:sz w:val="20"/>
          <w:szCs w:val="20"/>
        </w:rPr>
        <w:t xml:space="preserve"> </w:t>
      </w:r>
      <w:r w:rsidRPr="006E6CAC">
        <w:rPr>
          <w:sz w:val="20"/>
          <w:szCs w:val="20"/>
        </w:rPr>
        <w:t>FL</w:t>
      </w:r>
      <w:r w:rsidRPr="006E6CAC">
        <w:rPr>
          <w:spacing w:val="-19"/>
          <w:sz w:val="20"/>
          <w:szCs w:val="20"/>
        </w:rPr>
        <w:t xml:space="preserve"> </w:t>
      </w:r>
      <w:r w:rsidRPr="006E6CAC">
        <w:rPr>
          <w:sz w:val="20"/>
          <w:szCs w:val="20"/>
        </w:rPr>
        <w:t>34972-4340</w:t>
      </w:r>
      <w:r w:rsidRPr="006E6CAC">
        <w:rPr>
          <w:spacing w:val="-2"/>
          <w:sz w:val="20"/>
          <w:szCs w:val="20"/>
        </w:rPr>
        <w:t xml:space="preserve"> </w:t>
      </w:r>
      <w:r w:rsidRPr="006E6CAC">
        <w:rPr>
          <w:sz w:val="20"/>
          <w:szCs w:val="20"/>
        </w:rPr>
        <w:t>Main Phone:</w:t>
      </w:r>
      <w:r w:rsidRPr="006E6CAC" w:rsidR="005D7B79">
        <w:rPr>
          <w:sz w:val="20"/>
          <w:szCs w:val="20"/>
        </w:rPr>
        <w:t xml:space="preserve"> </w:t>
      </w:r>
      <w:r w:rsidRPr="006E6CAC">
        <w:rPr>
          <w:sz w:val="20"/>
          <w:szCs w:val="20"/>
        </w:rPr>
        <w:t>(863) 462-5811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515"/>
        <w:gridCol w:w="2520"/>
        <w:gridCol w:w="1925"/>
        <w:gridCol w:w="3211"/>
      </w:tblGrid>
      <w:tr w:rsidRPr="006E6CAC" w:rsidR="00ED1C28" w:rsidTr="719B910F" w14:paraId="4CA58E67" w14:textId="77777777">
        <w:trPr>
          <w:trHeight w:val="278" w:hRule="exact"/>
        </w:trPr>
        <w:tc>
          <w:tcPr>
            <w:tcW w:w="2515" w:type="dxa"/>
            <w:shd w:val="clear" w:color="auto" w:fill="D9D9D9" w:themeFill="background1" w:themeFillShade="D9"/>
          </w:tcPr>
          <w:p w:rsidRPr="006E6CAC" w:rsidR="00ED1C28" w:rsidP="00EC2357" w:rsidRDefault="00314EDE" w14:paraId="3F660D13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Title</w:t>
            </w:r>
          </w:p>
        </w:tc>
        <w:tc>
          <w:tcPr>
            <w:tcW w:w="2520" w:type="dxa"/>
            <w:shd w:val="clear" w:color="auto" w:fill="D9D9D9" w:themeFill="background1" w:themeFillShade="D9"/>
          </w:tcPr>
          <w:p w:rsidRPr="006E6CAC" w:rsidR="00ED1C28" w:rsidP="00EC2357" w:rsidRDefault="00314EDE" w14:paraId="491068D2" w14:textId="77777777">
            <w:pPr>
              <w:pStyle w:val="TableParagraph"/>
              <w:spacing w:line="265" w:lineRule="exact"/>
              <w:ind w:right="3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Name</w:t>
            </w:r>
          </w:p>
        </w:tc>
        <w:tc>
          <w:tcPr>
            <w:tcW w:w="1925" w:type="dxa"/>
            <w:shd w:val="clear" w:color="auto" w:fill="D9D9D9" w:themeFill="background1" w:themeFillShade="D9"/>
          </w:tcPr>
          <w:p w:rsidRPr="006E6CAC" w:rsidR="00ED1C28" w:rsidP="00EC2357" w:rsidRDefault="00314EDE" w14:paraId="15920EBE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Phone</w:t>
            </w:r>
          </w:p>
        </w:tc>
        <w:tc>
          <w:tcPr>
            <w:tcW w:w="3211" w:type="dxa"/>
            <w:shd w:val="clear" w:color="auto" w:fill="D9D9D9" w:themeFill="background1" w:themeFillShade="D9"/>
          </w:tcPr>
          <w:p w:rsidRPr="006E6CAC" w:rsidR="00ED1C28" w:rsidP="00EC2357" w:rsidRDefault="00314EDE" w14:paraId="1F4C4952" w14:textId="77777777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E-mail</w:t>
            </w:r>
          </w:p>
        </w:tc>
      </w:tr>
      <w:tr w:rsidRPr="006E6CAC" w:rsidR="007E2A7C" w:rsidTr="719B910F" w14:paraId="7D2DEBCD" w14:textId="77777777">
        <w:trPr>
          <w:trHeight w:val="278" w:hRule="exact"/>
        </w:trPr>
        <w:tc>
          <w:tcPr>
            <w:tcW w:w="2515" w:type="dxa"/>
          </w:tcPr>
          <w:p w:rsidRPr="006E6CAC" w:rsidR="007E2A7C" w:rsidP="007E2A7C" w:rsidRDefault="007E2A7C" w14:paraId="0654E76E" w14:textId="2938CAEB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Contract</w:t>
            </w:r>
            <w:r w:rsidRPr="006E6CAC">
              <w:rPr>
                <w:spacing w:val="-14"/>
                <w:sz w:val="20"/>
                <w:szCs w:val="20"/>
              </w:rPr>
              <w:t xml:space="preserve"> </w:t>
            </w:r>
            <w:r w:rsidRPr="006E6CAC">
              <w:rPr>
                <w:sz w:val="20"/>
                <w:szCs w:val="20"/>
              </w:rPr>
              <w:t>Manager</w:t>
            </w:r>
          </w:p>
        </w:tc>
        <w:tc>
          <w:tcPr>
            <w:tcW w:w="2520" w:type="dxa"/>
          </w:tcPr>
          <w:p w:rsidRPr="006E6CAC" w:rsidR="007E2A7C" w:rsidP="719B910F" w:rsidRDefault="3F0CF846" w14:paraId="023F0A8E" w14:textId="007456E2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719B910F">
              <w:rPr>
                <w:sz w:val="20"/>
                <w:szCs w:val="20"/>
              </w:rPr>
              <w:t>David Buchin</w:t>
            </w:r>
          </w:p>
        </w:tc>
        <w:tc>
          <w:tcPr>
            <w:tcW w:w="1925" w:type="dxa"/>
          </w:tcPr>
          <w:p w:rsidRPr="006E6CAC" w:rsidR="007E2A7C" w:rsidP="719B910F" w:rsidRDefault="3F0CF846" w14:paraId="4784A7C7" w14:textId="39313AB2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719B910F">
              <w:rPr>
                <w:sz w:val="20"/>
                <w:szCs w:val="20"/>
              </w:rPr>
              <w:t>(772) 873-4885</w:t>
            </w:r>
          </w:p>
        </w:tc>
        <w:tc>
          <w:tcPr>
            <w:tcW w:w="3211" w:type="dxa"/>
          </w:tcPr>
          <w:p w:rsidRPr="006E6CAC" w:rsidR="007E2A7C" w:rsidP="719B910F" w:rsidRDefault="00322445" w14:paraId="47254DFE" w14:textId="6E89E07B">
            <w:pPr>
              <w:pStyle w:val="TableParagraph"/>
              <w:spacing w:line="265" w:lineRule="exact"/>
              <w:ind w:left="2"/>
              <w:jc w:val="center"/>
              <w:rPr>
                <w:sz w:val="20"/>
                <w:szCs w:val="20"/>
              </w:rPr>
            </w:pPr>
            <w:hyperlink r:id="rId173">
              <w:r w:rsidRPr="719B910F" w:rsidR="00890B7E">
                <w:rPr>
                  <w:rStyle w:val="Hyperlink"/>
                  <w:sz w:val="20"/>
                  <w:szCs w:val="20"/>
                </w:rPr>
                <w:t>D</w:t>
              </w:r>
              <w:r w:rsidRPr="719B910F" w:rsidR="02709799">
                <w:rPr>
                  <w:rStyle w:val="Hyperlink"/>
                  <w:sz w:val="20"/>
                  <w:szCs w:val="20"/>
                </w:rPr>
                <w:t>aniel.Buchin@flhealth.gov</w:t>
              </w:r>
            </w:hyperlink>
          </w:p>
        </w:tc>
      </w:tr>
      <w:tr w:rsidRPr="006E6CAC" w:rsidR="007E2A7C" w:rsidTr="719B910F" w14:paraId="034B3426" w14:textId="77777777">
        <w:trPr>
          <w:trHeight w:val="278" w:hRule="exact"/>
        </w:trPr>
        <w:tc>
          <w:tcPr>
            <w:tcW w:w="2515" w:type="dxa"/>
          </w:tcPr>
          <w:p w:rsidRPr="006E6CAC" w:rsidR="007E2A7C" w:rsidP="007E2A7C" w:rsidRDefault="007E2A7C" w14:paraId="65BC1234" w14:textId="38CA87EC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Inspector</w:t>
            </w:r>
          </w:p>
        </w:tc>
        <w:tc>
          <w:tcPr>
            <w:tcW w:w="2520" w:type="dxa"/>
          </w:tcPr>
          <w:p w:rsidRPr="006E6CAC" w:rsidR="007E2A7C" w:rsidP="007E2A7C" w:rsidRDefault="007E2A7C" w14:paraId="7B13431B" w14:textId="7CD628D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Douglas McCoy</w:t>
            </w:r>
          </w:p>
        </w:tc>
        <w:tc>
          <w:tcPr>
            <w:tcW w:w="1925" w:type="dxa"/>
          </w:tcPr>
          <w:p w:rsidRPr="006E6CAC" w:rsidR="007E2A7C" w:rsidP="007E2A7C" w:rsidRDefault="007E2A7C" w14:paraId="2D026A6E" w14:textId="05ABD9AC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E6CAC">
              <w:rPr>
                <w:sz w:val="20"/>
                <w:szCs w:val="20"/>
              </w:rPr>
              <w:t>863-462-5811</w:t>
            </w:r>
          </w:p>
        </w:tc>
        <w:tc>
          <w:tcPr>
            <w:tcW w:w="3211" w:type="dxa"/>
          </w:tcPr>
          <w:p w:rsidRPr="006E6CAC" w:rsidR="007E2A7C" w:rsidP="7C83B69E" w:rsidRDefault="00322445" w14:paraId="50B9CF1C" w14:textId="57F33448">
            <w:pPr>
              <w:pStyle w:val="TableParagraph"/>
              <w:spacing w:line="265" w:lineRule="exact"/>
              <w:ind w:left="2"/>
              <w:jc w:val="center"/>
            </w:pPr>
            <w:hyperlink r:id="rId174">
              <w:r w:rsidRPr="7C83B69E" w:rsidR="77DA3DF5">
                <w:rPr>
                  <w:color w:val="0563C1"/>
                  <w:sz w:val="20"/>
                  <w:szCs w:val="20"/>
                  <w:u w:val="single"/>
                </w:rPr>
                <w:t>Douglas.Mccoy@flhealth.gov</w:t>
              </w:r>
              <w:r w:rsidR="00D73FFA">
                <w:br/>
              </w:r>
            </w:hyperlink>
          </w:p>
        </w:tc>
      </w:tr>
    </w:tbl>
    <w:p w:rsidR="001A0B56" w:rsidRDefault="001A0B56" w14:paraId="02FD4799" w14:textId="77777777">
      <w:pPr>
        <w:spacing w:before="6"/>
        <w:rPr>
          <w:rFonts w:cs="Calibri"/>
        </w:rPr>
      </w:pPr>
    </w:p>
    <w:p w:rsidR="6B984F1E" w:rsidP="6B984F1E" w:rsidRDefault="6B984F1E" w14:paraId="23604677" w14:textId="5BA25DD5">
      <w:pPr>
        <w:pStyle w:val="Heading2"/>
        <w:spacing w:line="292" w:lineRule="exact"/>
        <w:ind w:right="3399"/>
      </w:pPr>
    </w:p>
    <w:p w:rsidR="6B984F1E" w:rsidP="6B984F1E" w:rsidRDefault="6B984F1E" w14:paraId="333A8411" w14:textId="67DAA78C">
      <w:pPr>
        <w:pStyle w:val="Heading2"/>
        <w:spacing w:line="292" w:lineRule="exact"/>
        <w:ind w:right="3399"/>
      </w:pPr>
    </w:p>
    <w:p w:rsidR="6B984F1E" w:rsidP="6B984F1E" w:rsidRDefault="6B984F1E" w14:paraId="03480E80" w14:textId="2FFE14D2">
      <w:pPr>
        <w:pStyle w:val="Heading2"/>
        <w:spacing w:line="292" w:lineRule="exact"/>
        <w:ind w:right="3399"/>
      </w:pPr>
    </w:p>
    <w:p w:rsidR="00ED1C28" w:rsidRDefault="00314EDE" w14:paraId="49B07174" w14:textId="51C9FA18">
      <w:pPr>
        <w:pStyle w:val="Heading2"/>
        <w:spacing w:line="292" w:lineRule="exact"/>
        <w:ind w:right="3399"/>
      </w:pPr>
      <w:bookmarkStart w:name="_Toc431975101" w:id="51"/>
      <w:r>
        <w:t xml:space="preserve">Gulf </w:t>
      </w:r>
      <w:r>
        <w:rPr>
          <w:spacing w:val="-3"/>
        </w:rPr>
        <w:t xml:space="preserve">County </w:t>
      </w:r>
      <w:r>
        <w:t xml:space="preserve">- </w:t>
      </w:r>
      <w:r>
        <w:rPr>
          <w:spacing w:val="-3"/>
        </w:rPr>
        <w:t xml:space="preserve">Florida Department </w:t>
      </w:r>
      <w:r>
        <w:t>of</w:t>
      </w:r>
      <w:r>
        <w:rPr>
          <w:spacing w:val="-12"/>
        </w:rPr>
        <w:t xml:space="preserve"> </w:t>
      </w:r>
      <w:r>
        <w:t>Health</w:t>
      </w:r>
      <w:bookmarkEnd w:id="51"/>
    </w:p>
    <w:p w:rsidRPr="006C1EBF" w:rsidR="00ED1C28" w:rsidRDefault="00314EDE" w14:paraId="10FD43D1" w14:textId="77777777">
      <w:pPr>
        <w:pStyle w:val="BodyText"/>
        <w:spacing w:line="267" w:lineRule="exact"/>
        <w:ind w:right="3399"/>
        <w:rPr>
          <w:sz w:val="20"/>
          <w:szCs w:val="20"/>
        </w:rPr>
      </w:pPr>
      <w:r w:rsidRPr="006C1EBF">
        <w:rPr>
          <w:sz w:val="20"/>
          <w:szCs w:val="20"/>
        </w:rPr>
        <w:t>2475 Garrison Avenue, Port Saint Joe, FL</w:t>
      </w:r>
      <w:r w:rsidRPr="006C1EBF">
        <w:rPr>
          <w:spacing w:val="-13"/>
          <w:sz w:val="20"/>
          <w:szCs w:val="20"/>
        </w:rPr>
        <w:t xml:space="preserve"> </w:t>
      </w:r>
      <w:r w:rsidRPr="006C1EBF">
        <w:rPr>
          <w:sz w:val="20"/>
          <w:szCs w:val="20"/>
        </w:rPr>
        <w:t>32456</w:t>
      </w:r>
    </w:p>
    <w:p w:rsidRPr="006C1EBF" w:rsidR="00ED1C28" w:rsidP="006C1EBF" w:rsidRDefault="00314EDE" w14:paraId="505116CA" w14:textId="2527B7B2">
      <w:pPr>
        <w:pStyle w:val="BodyText"/>
        <w:ind w:left="108" w:right="3399"/>
        <w:rPr>
          <w:sz w:val="20"/>
          <w:szCs w:val="20"/>
        </w:rPr>
      </w:pPr>
      <w:r w:rsidRPr="006C1EBF">
        <w:rPr>
          <w:sz w:val="20"/>
          <w:szCs w:val="20"/>
        </w:rPr>
        <w:t>Main Phone:</w:t>
      </w:r>
      <w:r w:rsidRPr="006C1EBF" w:rsidR="005D7B79">
        <w:rPr>
          <w:sz w:val="20"/>
          <w:szCs w:val="20"/>
        </w:rPr>
        <w:t xml:space="preserve"> </w:t>
      </w:r>
      <w:r w:rsidRPr="006C1EBF">
        <w:rPr>
          <w:sz w:val="20"/>
          <w:szCs w:val="20"/>
        </w:rPr>
        <w:t>(850) 227-1276 ext. 125; Fax:</w:t>
      </w:r>
      <w:r w:rsidRPr="006C1EBF" w:rsidR="005D7B79">
        <w:rPr>
          <w:sz w:val="20"/>
          <w:szCs w:val="20"/>
        </w:rPr>
        <w:t xml:space="preserve"> </w:t>
      </w:r>
      <w:r w:rsidRPr="006C1EBF">
        <w:rPr>
          <w:sz w:val="20"/>
          <w:szCs w:val="20"/>
        </w:rPr>
        <w:t>(850)</w:t>
      </w:r>
      <w:r w:rsidRPr="006C1EBF">
        <w:rPr>
          <w:spacing w:val="16"/>
          <w:sz w:val="20"/>
          <w:szCs w:val="20"/>
        </w:rPr>
        <w:t xml:space="preserve"> </w:t>
      </w:r>
      <w:r w:rsidRPr="006C1EBF">
        <w:rPr>
          <w:spacing w:val="-3"/>
          <w:sz w:val="20"/>
          <w:szCs w:val="20"/>
        </w:rPr>
        <w:t>227-7589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013"/>
        <w:gridCol w:w="2434"/>
        <w:gridCol w:w="2496"/>
        <w:gridCol w:w="3144"/>
      </w:tblGrid>
      <w:tr w:rsidRPr="006C1EBF" w:rsidR="00506F84" w:rsidTr="4F5B5D7D" w14:paraId="511FB8C8" w14:textId="77777777">
        <w:trPr>
          <w:trHeight w:val="278" w:hRule="exact"/>
        </w:trPr>
        <w:tc>
          <w:tcPr>
            <w:tcW w:w="2013" w:type="dxa"/>
            <w:shd w:val="clear" w:color="auto" w:fill="D9D9D9" w:themeFill="background1" w:themeFillShade="D9"/>
          </w:tcPr>
          <w:p w:rsidRPr="006C1EBF" w:rsidR="00506F84" w:rsidP="000A1FDF" w:rsidRDefault="00506F84" w14:paraId="09120307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Title</w:t>
            </w:r>
          </w:p>
        </w:tc>
        <w:tc>
          <w:tcPr>
            <w:tcW w:w="2434" w:type="dxa"/>
            <w:shd w:val="clear" w:color="auto" w:fill="D9D9D9" w:themeFill="background1" w:themeFillShade="D9"/>
          </w:tcPr>
          <w:p w:rsidRPr="006C1EBF" w:rsidR="00506F84" w:rsidP="000A1FDF" w:rsidRDefault="00506F84" w14:paraId="130AE987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Name</w:t>
            </w:r>
          </w:p>
        </w:tc>
        <w:tc>
          <w:tcPr>
            <w:tcW w:w="2496" w:type="dxa"/>
            <w:shd w:val="clear" w:color="auto" w:fill="D9D9D9" w:themeFill="background1" w:themeFillShade="D9"/>
          </w:tcPr>
          <w:p w:rsidRPr="006C1EBF" w:rsidR="00506F84" w:rsidP="000A1FDF" w:rsidRDefault="00506F84" w14:paraId="24ADAC8C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Phone</w:t>
            </w:r>
          </w:p>
        </w:tc>
        <w:tc>
          <w:tcPr>
            <w:tcW w:w="3144" w:type="dxa"/>
            <w:shd w:val="clear" w:color="auto" w:fill="D9D9D9" w:themeFill="background1" w:themeFillShade="D9"/>
          </w:tcPr>
          <w:p w:rsidRPr="006C1EBF" w:rsidR="00506F84" w:rsidP="000A1FDF" w:rsidRDefault="00506F84" w14:paraId="35C13BCB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E-mail</w:t>
            </w:r>
          </w:p>
        </w:tc>
      </w:tr>
      <w:tr w:rsidRPr="006C1EBF" w:rsidR="00506F84" w:rsidTr="4F5B5D7D" w14:paraId="6AA6EEA1" w14:textId="77777777">
        <w:trPr>
          <w:trHeight w:val="278" w:hRule="exact"/>
        </w:trPr>
        <w:tc>
          <w:tcPr>
            <w:tcW w:w="2013" w:type="dxa"/>
          </w:tcPr>
          <w:p w:rsidRPr="006C1EBF" w:rsidR="00506F84" w:rsidP="4F5B5D7D" w:rsidRDefault="304D493A" w14:paraId="4900A8EC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Administrator</w:t>
            </w:r>
          </w:p>
        </w:tc>
        <w:tc>
          <w:tcPr>
            <w:tcW w:w="2434" w:type="dxa"/>
          </w:tcPr>
          <w:p w:rsidRPr="006C1EBF" w:rsidR="00506F84" w:rsidP="000A1FDF" w:rsidRDefault="00506F84" w14:paraId="395D3E86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Sarah Quaranta</w:t>
            </w:r>
          </w:p>
        </w:tc>
        <w:tc>
          <w:tcPr>
            <w:tcW w:w="2496" w:type="dxa"/>
          </w:tcPr>
          <w:p w:rsidRPr="006C1EBF" w:rsidR="00506F84" w:rsidP="4F5B5D7D" w:rsidRDefault="00506F84" w14:paraId="49347DE2" w14:textId="602FD6CD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4F5B5D7D">
              <w:rPr>
                <w:sz w:val="20"/>
                <w:szCs w:val="20"/>
              </w:rPr>
              <w:t>(850) 705-</w:t>
            </w:r>
            <w:r w:rsidRPr="4F5B5D7D" w:rsidR="6BCE95A8">
              <w:rPr>
                <w:sz w:val="20"/>
                <w:szCs w:val="20"/>
              </w:rPr>
              <w:t>6104</w:t>
            </w:r>
          </w:p>
        </w:tc>
        <w:tc>
          <w:tcPr>
            <w:tcW w:w="3144" w:type="dxa"/>
          </w:tcPr>
          <w:p w:rsidRPr="006C1EBF" w:rsidR="00506F84" w:rsidP="000A1FDF" w:rsidRDefault="00322445" w14:paraId="7DCE33D2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175">
              <w:r w:rsidRPr="006C1EBF" w:rsidR="00506F84">
                <w:rPr>
                  <w:rStyle w:val="Hyperlink"/>
                  <w:sz w:val="20"/>
                  <w:szCs w:val="20"/>
                </w:rPr>
                <w:t>Sarah.Quaranta@flhealth.gov</w:t>
              </w:r>
            </w:hyperlink>
          </w:p>
        </w:tc>
      </w:tr>
      <w:tr w:rsidRPr="006C1EBF" w:rsidR="00506F84" w:rsidTr="4F5B5D7D" w14:paraId="4E9BE571" w14:textId="77777777">
        <w:trPr>
          <w:trHeight w:val="278" w:hRule="exact"/>
        </w:trPr>
        <w:tc>
          <w:tcPr>
            <w:tcW w:w="2013" w:type="dxa"/>
          </w:tcPr>
          <w:p w:rsidRPr="006C1EBF" w:rsidR="00506F84" w:rsidP="4F5B5D7D" w:rsidRDefault="5A9687A3" w14:paraId="211D93B2" w14:textId="352584D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4F5B5D7D">
              <w:rPr>
                <w:sz w:val="20"/>
                <w:szCs w:val="20"/>
              </w:rPr>
              <w:t>Environmental Manager</w:t>
            </w:r>
          </w:p>
        </w:tc>
        <w:tc>
          <w:tcPr>
            <w:tcW w:w="2434" w:type="dxa"/>
          </w:tcPr>
          <w:p w:rsidRPr="006C1EBF" w:rsidR="00506F84" w:rsidP="000A1FDF" w:rsidRDefault="00506F84" w14:paraId="06B7DB26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Zachary</w:t>
            </w:r>
            <w:r w:rsidRPr="006C1EBF">
              <w:rPr>
                <w:spacing w:val="-6"/>
                <w:sz w:val="20"/>
                <w:szCs w:val="20"/>
              </w:rPr>
              <w:t xml:space="preserve"> </w:t>
            </w:r>
            <w:r w:rsidRPr="006C1EBF">
              <w:rPr>
                <w:sz w:val="20"/>
                <w:szCs w:val="20"/>
              </w:rPr>
              <w:t>Hodges</w:t>
            </w:r>
          </w:p>
        </w:tc>
        <w:tc>
          <w:tcPr>
            <w:tcW w:w="2496" w:type="dxa"/>
          </w:tcPr>
          <w:p w:rsidRPr="006C1EBF" w:rsidR="00506F84" w:rsidP="4F5B5D7D" w:rsidRDefault="00506F84" w14:paraId="565EFF38" w14:textId="2E50182A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4F5B5D7D">
              <w:rPr>
                <w:sz w:val="20"/>
                <w:szCs w:val="20"/>
              </w:rPr>
              <w:t xml:space="preserve">(850) </w:t>
            </w:r>
            <w:r w:rsidRPr="4F5B5D7D" w:rsidR="6EBA6D6B">
              <w:rPr>
                <w:sz w:val="20"/>
                <w:szCs w:val="20"/>
              </w:rPr>
              <w:t>705-6116</w:t>
            </w:r>
          </w:p>
        </w:tc>
        <w:tc>
          <w:tcPr>
            <w:tcW w:w="3144" w:type="dxa"/>
          </w:tcPr>
          <w:p w:rsidRPr="006C1EBF" w:rsidR="00506F84" w:rsidP="000A1FDF" w:rsidRDefault="00322445" w14:paraId="1571ECF3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76">
              <w:r w:rsidRPr="006C1EBF" w:rsidR="00506F84">
                <w:rPr>
                  <w:color w:val="0563C1"/>
                  <w:sz w:val="20"/>
                  <w:szCs w:val="20"/>
                  <w:u w:val="single" w:color="0563C1"/>
                </w:rPr>
                <w:t>Zachary.Hodges@flhealth.gov</w:t>
              </w:r>
            </w:hyperlink>
          </w:p>
        </w:tc>
      </w:tr>
      <w:tr w:rsidRPr="006C1EBF" w:rsidR="00506F84" w:rsidTr="4F5B5D7D" w14:paraId="380D0E16" w14:textId="77777777">
        <w:trPr>
          <w:trHeight w:val="278" w:hRule="exact"/>
        </w:trPr>
        <w:tc>
          <w:tcPr>
            <w:tcW w:w="2013" w:type="dxa"/>
          </w:tcPr>
          <w:p w:rsidRPr="006C1EBF" w:rsidR="00506F84" w:rsidP="000A1FDF" w:rsidRDefault="00506F84" w14:paraId="4DBDFE9C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Inspector</w:t>
            </w:r>
          </w:p>
        </w:tc>
        <w:tc>
          <w:tcPr>
            <w:tcW w:w="2434" w:type="dxa"/>
          </w:tcPr>
          <w:p w:rsidRPr="006C1EBF" w:rsidR="00506F84" w:rsidP="000A1FDF" w:rsidRDefault="00890B7E" w14:paraId="0CDD895B" w14:textId="0BFECE73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Bradlee Lifsey</w:t>
            </w:r>
          </w:p>
        </w:tc>
        <w:tc>
          <w:tcPr>
            <w:tcW w:w="2496" w:type="dxa"/>
          </w:tcPr>
          <w:p w:rsidRPr="006C1EBF" w:rsidR="00506F84" w:rsidP="000A1FDF" w:rsidRDefault="00506F84" w14:paraId="29EB2401" w14:textId="70AACAAB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(850) 705-612</w:t>
            </w:r>
            <w:r w:rsidRPr="006C1EBF" w:rsidR="00890B7E">
              <w:rPr>
                <w:sz w:val="20"/>
                <w:szCs w:val="20"/>
              </w:rPr>
              <w:t>8</w:t>
            </w:r>
          </w:p>
        </w:tc>
        <w:tc>
          <w:tcPr>
            <w:tcW w:w="3144" w:type="dxa"/>
          </w:tcPr>
          <w:p w:rsidRPr="006C1EBF" w:rsidR="00506F84" w:rsidP="000A1FDF" w:rsidRDefault="00322445" w14:paraId="3CD0F9D4" w14:textId="41A1FCAB">
            <w:pPr>
              <w:pStyle w:val="TableParagraph"/>
              <w:spacing w:line="265" w:lineRule="exact"/>
              <w:ind w:left="2"/>
              <w:jc w:val="center"/>
              <w:rPr>
                <w:sz w:val="20"/>
                <w:szCs w:val="20"/>
              </w:rPr>
            </w:pPr>
            <w:hyperlink w:history="1" r:id="rId177">
              <w:r w:rsidRPr="006C1EBF" w:rsidR="00890B7E">
                <w:rPr>
                  <w:rStyle w:val="Hyperlink"/>
                  <w:sz w:val="20"/>
                  <w:szCs w:val="20"/>
                </w:rPr>
                <w:t>bradlee.lifsey@flhealth.gov</w:t>
              </w:r>
            </w:hyperlink>
          </w:p>
        </w:tc>
      </w:tr>
    </w:tbl>
    <w:p w:rsidRPr="00756BC2" w:rsidR="00ED1C28" w:rsidRDefault="00ED1C28" w14:paraId="753DD708" w14:textId="77777777">
      <w:pPr>
        <w:spacing w:before="3"/>
        <w:rPr>
          <w:rFonts w:cs="Calibri"/>
        </w:rPr>
      </w:pPr>
    </w:p>
    <w:p w:rsidR="00ED1C28" w:rsidRDefault="00314EDE" w14:paraId="606F4BC9" w14:textId="77777777">
      <w:pPr>
        <w:pStyle w:val="Heading2"/>
        <w:spacing w:line="292" w:lineRule="exact"/>
        <w:ind w:right="3399"/>
      </w:pPr>
      <w:bookmarkStart w:name="Hamilton_County_-_Florida_Department_of_" w:id="52"/>
      <w:bookmarkStart w:name="_Toc431975102" w:id="53"/>
      <w:bookmarkEnd w:id="52"/>
      <w:r>
        <w:rPr>
          <w:spacing w:val="-3"/>
        </w:rPr>
        <w:t xml:space="preserve">Hamilton County </w:t>
      </w:r>
      <w:r>
        <w:t xml:space="preserve">- </w:t>
      </w:r>
      <w:bookmarkEnd w:id="53"/>
      <w:r w:rsidR="000447E4">
        <w:rPr>
          <w:spacing w:val="-3"/>
        </w:rPr>
        <w:fldChar w:fldCharType="begin"/>
      </w:r>
      <w:r w:rsidR="000447E4">
        <w:rPr>
          <w:spacing w:val="-3"/>
        </w:rPr>
        <w:instrText xml:space="preserve"> HYPERLINK  \l "Alachua_County_Environmental_Protection_" </w:instrText>
      </w:r>
      <w:r w:rsidR="000447E4">
        <w:rPr>
          <w:spacing w:val="-3"/>
        </w:rPr>
      </w:r>
      <w:r w:rsidR="000447E4">
        <w:rPr>
          <w:spacing w:val="-3"/>
        </w:rPr>
        <w:fldChar w:fldCharType="separate"/>
      </w:r>
      <w:r w:rsidRPr="000447E4" w:rsidR="000447E4">
        <w:rPr>
          <w:rStyle w:val="Hyperlink"/>
          <w:spacing w:val="-3"/>
        </w:rPr>
        <w:t>Alachua County</w:t>
      </w:r>
      <w:r w:rsidR="000447E4">
        <w:rPr>
          <w:spacing w:val="-3"/>
        </w:rPr>
        <w:fldChar w:fldCharType="end"/>
      </w:r>
      <w:r w:rsidR="000447E4">
        <w:rPr>
          <w:spacing w:val="-3"/>
        </w:rPr>
        <w:t xml:space="preserve"> Environmental Protection</w:t>
      </w:r>
      <w:r w:rsidR="000447E4">
        <w:rPr>
          <w:spacing w:val="29"/>
        </w:rPr>
        <w:t xml:space="preserve"> </w:t>
      </w:r>
      <w:r w:rsidR="000447E4">
        <w:rPr>
          <w:spacing w:val="-3"/>
        </w:rPr>
        <w:t>Department</w:t>
      </w:r>
    </w:p>
    <w:p w:rsidRPr="006C1EBF" w:rsidR="00F3692A" w:rsidP="00F3692A" w:rsidRDefault="00F3692A" w14:paraId="28BB3DDB" w14:textId="77777777">
      <w:pPr>
        <w:pStyle w:val="BodyText"/>
        <w:spacing w:line="267" w:lineRule="exact"/>
        <w:rPr>
          <w:sz w:val="20"/>
          <w:szCs w:val="20"/>
        </w:rPr>
      </w:pPr>
      <w:r w:rsidRPr="006C1EBF">
        <w:rPr>
          <w:sz w:val="20"/>
          <w:szCs w:val="20"/>
        </w:rPr>
        <w:t>408 West University Avenue, Suite 106, Gainesville, FL</w:t>
      </w:r>
      <w:r w:rsidRPr="006C1EBF">
        <w:rPr>
          <w:spacing w:val="-27"/>
          <w:sz w:val="20"/>
          <w:szCs w:val="20"/>
        </w:rPr>
        <w:t xml:space="preserve"> </w:t>
      </w:r>
      <w:r w:rsidRPr="006C1EBF">
        <w:rPr>
          <w:sz w:val="20"/>
          <w:szCs w:val="20"/>
        </w:rPr>
        <w:t>32601</w:t>
      </w:r>
    </w:p>
    <w:p w:rsidRPr="006C1EBF" w:rsidR="00F3692A" w:rsidP="006C1EBF" w:rsidRDefault="00F3692A" w14:paraId="7835EBDC" w14:textId="3496CF7D">
      <w:pPr>
        <w:pStyle w:val="BodyText"/>
        <w:ind w:left="108"/>
        <w:rPr>
          <w:sz w:val="20"/>
          <w:szCs w:val="20"/>
        </w:rPr>
      </w:pPr>
      <w:r w:rsidRPr="006C1EBF">
        <w:rPr>
          <w:sz w:val="20"/>
          <w:szCs w:val="20"/>
        </w:rPr>
        <w:t>Main Phone:</w:t>
      </w:r>
      <w:r w:rsidRPr="006C1EBF" w:rsidR="005D7B79">
        <w:rPr>
          <w:sz w:val="20"/>
          <w:szCs w:val="20"/>
        </w:rPr>
        <w:t xml:space="preserve"> </w:t>
      </w:r>
      <w:r w:rsidRPr="006C1EBF">
        <w:rPr>
          <w:sz w:val="20"/>
          <w:szCs w:val="20"/>
        </w:rPr>
        <w:t>(352) 264-6843; Fax:</w:t>
      </w:r>
      <w:r w:rsidRPr="006C1EBF" w:rsidR="005D7B79">
        <w:rPr>
          <w:sz w:val="20"/>
          <w:szCs w:val="20"/>
        </w:rPr>
        <w:t xml:space="preserve"> </w:t>
      </w:r>
      <w:r w:rsidRPr="006C1EBF">
        <w:rPr>
          <w:sz w:val="20"/>
          <w:szCs w:val="20"/>
        </w:rPr>
        <w:t>(352)</w:t>
      </w:r>
      <w:r w:rsidRPr="006C1EBF">
        <w:rPr>
          <w:spacing w:val="-23"/>
          <w:sz w:val="20"/>
          <w:szCs w:val="20"/>
        </w:rPr>
        <w:t xml:space="preserve"> </w:t>
      </w:r>
      <w:r w:rsidRPr="006C1EBF">
        <w:rPr>
          <w:sz w:val="20"/>
          <w:szCs w:val="20"/>
        </w:rPr>
        <w:t>264-6852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875"/>
        <w:gridCol w:w="2160"/>
        <w:gridCol w:w="2029"/>
        <w:gridCol w:w="3108"/>
      </w:tblGrid>
      <w:tr w:rsidRPr="006C1EBF" w:rsidR="00F3692A" w:rsidTr="00F168F8" w14:paraId="166EB04E" w14:textId="77777777">
        <w:trPr>
          <w:trHeight w:val="278" w:hRule="exact"/>
        </w:trPr>
        <w:tc>
          <w:tcPr>
            <w:tcW w:w="2875" w:type="dxa"/>
            <w:shd w:val="clear" w:color="auto" w:fill="D9D9D9" w:themeFill="background1" w:themeFillShade="D9"/>
          </w:tcPr>
          <w:p w:rsidRPr="006C1EBF" w:rsidR="00F3692A" w:rsidP="00D37AE3" w:rsidRDefault="00F3692A" w14:paraId="47A6431E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Title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:rsidRPr="006C1EBF" w:rsidR="00F3692A" w:rsidP="00D37AE3" w:rsidRDefault="00F3692A" w14:paraId="5069BAD3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Name</w:t>
            </w:r>
          </w:p>
        </w:tc>
        <w:tc>
          <w:tcPr>
            <w:tcW w:w="2029" w:type="dxa"/>
            <w:shd w:val="clear" w:color="auto" w:fill="D9D9D9" w:themeFill="background1" w:themeFillShade="D9"/>
          </w:tcPr>
          <w:p w:rsidRPr="006C1EBF" w:rsidR="00F3692A" w:rsidP="00D37AE3" w:rsidRDefault="00F3692A" w14:paraId="03312432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Phone</w:t>
            </w:r>
          </w:p>
        </w:tc>
        <w:tc>
          <w:tcPr>
            <w:tcW w:w="3108" w:type="dxa"/>
            <w:shd w:val="clear" w:color="auto" w:fill="D9D9D9" w:themeFill="background1" w:themeFillShade="D9"/>
          </w:tcPr>
          <w:p w:rsidRPr="006C1EBF" w:rsidR="00F3692A" w:rsidP="00D37AE3" w:rsidRDefault="00F3692A" w14:paraId="0F464917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E-mail</w:t>
            </w:r>
          </w:p>
        </w:tc>
      </w:tr>
      <w:tr w:rsidRPr="006C1EBF" w:rsidR="00774BE1" w:rsidTr="00F168F8" w14:paraId="3115E2A6" w14:textId="77777777">
        <w:trPr>
          <w:trHeight w:val="278" w:hRule="exact"/>
        </w:trPr>
        <w:tc>
          <w:tcPr>
            <w:tcW w:w="2875" w:type="dxa"/>
          </w:tcPr>
          <w:p w:rsidRPr="006C1EBF" w:rsidR="00774BE1" w:rsidP="00774BE1" w:rsidRDefault="00347F6D" w14:paraId="2F6E6C9D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 xml:space="preserve">Contract </w:t>
            </w:r>
            <w:r w:rsidRPr="006C1EBF">
              <w:rPr>
                <w:spacing w:val="-6"/>
                <w:sz w:val="20"/>
                <w:szCs w:val="20"/>
              </w:rPr>
              <w:t>Mgr</w:t>
            </w:r>
            <w:r w:rsidRPr="006C1EBF">
              <w:rPr>
                <w:sz w:val="20"/>
                <w:szCs w:val="20"/>
              </w:rPr>
              <w:t>/Supervisor</w:t>
            </w:r>
          </w:p>
        </w:tc>
        <w:tc>
          <w:tcPr>
            <w:tcW w:w="2160" w:type="dxa"/>
          </w:tcPr>
          <w:p w:rsidRPr="006C1EBF" w:rsidR="00774BE1" w:rsidP="00774BE1" w:rsidRDefault="00774BE1" w14:paraId="3A49996E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rFonts w:cs="Calibri"/>
                <w:sz w:val="20"/>
                <w:szCs w:val="20"/>
              </w:rPr>
              <w:t>Ted Goodman</w:t>
            </w:r>
          </w:p>
        </w:tc>
        <w:tc>
          <w:tcPr>
            <w:tcW w:w="2029" w:type="dxa"/>
          </w:tcPr>
          <w:p w:rsidRPr="006C1EBF" w:rsidR="00774BE1" w:rsidP="00774BE1" w:rsidRDefault="00774BE1" w14:paraId="348FD4FF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rFonts w:cs="Calibri"/>
                <w:sz w:val="20"/>
                <w:szCs w:val="20"/>
              </w:rPr>
              <w:t>(352) 264-6843</w:t>
            </w:r>
          </w:p>
        </w:tc>
        <w:tc>
          <w:tcPr>
            <w:tcW w:w="3108" w:type="dxa"/>
          </w:tcPr>
          <w:p w:rsidRPr="006C1EBF" w:rsidR="00774BE1" w:rsidP="00774BE1" w:rsidRDefault="00322445" w14:paraId="0CEB11C8" w14:textId="07F278F8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178">
              <w:r w:rsidRPr="006C1EBF" w:rsidR="0057220B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Pr="006C1EBF" w:rsidR="00774BE1" w:rsidTr="00F168F8" w14:paraId="7BE22299" w14:textId="77777777">
        <w:trPr>
          <w:trHeight w:val="278" w:hRule="exact"/>
        </w:trPr>
        <w:tc>
          <w:tcPr>
            <w:tcW w:w="2875" w:type="dxa"/>
          </w:tcPr>
          <w:p w:rsidRPr="006C1EBF" w:rsidR="00774BE1" w:rsidP="00774BE1" w:rsidRDefault="00774BE1" w14:paraId="2FA4CE9A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Inspector</w:t>
            </w:r>
          </w:p>
        </w:tc>
        <w:tc>
          <w:tcPr>
            <w:tcW w:w="2160" w:type="dxa"/>
          </w:tcPr>
          <w:p w:rsidRPr="006C1EBF" w:rsidR="00774BE1" w:rsidP="00774BE1" w:rsidRDefault="00774BE1" w14:paraId="6096AAAF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Richard</w:t>
            </w:r>
            <w:r w:rsidRPr="006C1EBF">
              <w:rPr>
                <w:spacing w:val="-5"/>
                <w:sz w:val="20"/>
                <w:szCs w:val="20"/>
              </w:rPr>
              <w:t xml:space="preserve"> </w:t>
            </w:r>
            <w:r w:rsidRPr="006C1EBF">
              <w:rPr>
                <w:sz w:val="20"/>
                <w:szCs w:val="20"/>
              </w:rPr>
              <w:t>Harrington</w:t>
            </w:r>
          </w:p>
        </w:tc>
        <w:tc>
          <w:tcPr>
            <w:tcW w:w="2029" w:type="dxa"/>
          </w:tcPr>
          <w:p w:rsidRPr="006C1EBF" w:rsidR="00774BE1" w:rsidP="00774BE1" w:rsidRDefault="00774BE1" w14:paraId="0F1ED305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(352)</w:t>
            </w:r>
            <w:r w:rsidRPr="006C1EBF">
              <w:rPr>
                <w:spacing w:val="-9"/>
                <w:sz w:val="20"/>
                <w:szCs w:val="20"/>
              </w:rPr>
              <w:t xml:space="preserve"> </w:t>
            </w:r>
            <w:r w:rsidRPr="006C1EBF">
              <w:rPr>
                <w:sz w:val="20"/>
                <w:szCs w:val="20"/>
              </w:rPr>
              <w:t>278-7719</w:t>
            </w:r>
          </w:p>
        </w:tc>
        <w:tc>
          <w:tcPr>
            <w:tcW w:w="3108" w:type="dxa"/>
          </w:tcPr>
          <w:p w:rsidRPr="006C1EBF" w:rsidR="00774BE1" w:rsidP="00774BE1" w:rsidRDefault="00322445" w14:paraId="2C921952" w14:textId="7B5EDCF4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79">
              <w:r w:rsidRPr="006C1EBF" w:rsidR="0057220B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Pr="006C1EBF" w:rsidR="00774BE1" w:rsidTr="00F168F8" w14:paraId="685DC7A2" w14:textId="77777777">
        <w:trPr>
          <w:trHeight w:val="281" w:hRule="exact"/>
        </w:trPr>
        <w:tc>
          <w:tcPr>
            <w:tcW w:w="2875" w:type="dxa"/>
          </w:tcPr>
          <w:p w:rsidRPr="006C1EBF" w:rsidR="00774BE1" w:rsidP="00774BE1" w:rsidRDefault="00774BE1" w14:paraId="2D56302F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Inspector</w:t>
            </w:r>
          </w:p>
        </w:tc>
        <w:tc>
          <w:tcPr>
            <w:tcW w:w="2160" w:type="dxa"/>
          </w:tcPr>
          <w:p w:rsidRPr="006C1EBF" w:rsidR="00774BE1" w:rsidP="00774BE1" w:rsidRDefault="00774BE1" w14:paraId="5E83446D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Mike Keim</w:t>
            </w:r>
          </w:p>
        </w:tc>
        <w:tc>
          <w:tcPr>
            <w:tcW w:w="2029" w:type="dxa"/>
          </w:tcPr>
          <w:p w:rsidRPr="006C1EBF" w:rsidR="00774BE1" w:rsidP="00774BE1" w:rsidRDefault="00774BE1" w14:paraId="6CE50321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(352)</w:t>
            </w:r>
            <w:r w:rsidRPr="006C1EBF">
              <w:rPr>
                <w:spacing w:val="-9"/>
                <w:sz w:val="20"/>
                <w:szCs w:val="20"/>
              </w:rPr>
              <w:t xml:space="preserve"> </w:t>
            </w:r>
            <w:r w:rsidRPr="006C1EBF">
              <w:rPr>
                <w:sz w:val="20"/>
                <w:szCs w:val="20"/>
              </w:rPr>
              <w:t>213-4986</w:t>
            </w:r>
          </w:p>
        </w:tc>
        <w:tc>
          <w:tcPr>
            <w:tcW w:w="3108" w:type="dxa"/>
          </w:tcPr>
          <w:p w:rsidRPr="006C1EBF" w:rsidR="00774BE1" w:rsidP="00774BE1" w:rsidRDefault="00322445" w14:paraId="28B5FAA8" w14:textId="0A27BA0F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180">
              <w:r w:rsidRPr="006C1EBF" w:rsidR="0057220B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Pr="006C1EBF" w:rsidR="00774BE1" w:rsidTr="00F168F8" w14:paraId="5079CD03" w14:textId="77777777">
        <w:trPr>
          <w:trHeight w:val="278" w:hRule="exact"/>
        </w:trPr>
        <w:tc>
          <w:tcPr>
            <w:tcW w:w="2875" w:type="dxa"/>
          </w:tcPr>
          <w:p w:rsidRPr="006C1EBF" w:rsidR="00774BE1" w:rsidP="00774BE1" w:rsidRDefault="00774BE1" w14:paraId="70C0926D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Inspector</w:t>
            </w:r>
          </w:p>
        </w:tc>
        <w:tc>
          <w:tcPr>
            <w:tcW w:w="2160" w:type="dxa"/>
          </w:tcPr>
          <w:p w:rsidRPr="006C1EBF" w:rsidR="00774BE1" w:rsidP="00774BE1" w:rsidRDefault="00774BE1" w14:paraId="26BE541D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Robert Zimmerman</w:t>
            </w:r>
          </w:p>
        </w:tc>
        <w:tc>
          <w:tcPr>
            <w:tcW w:w="2029" w:type="dxa"/>
          </w:tcPr>
          <w:p w:rsidRPr="006C1EBF" w:rsidR="00774BE1" w:rsidP="00774BE1" w:rsidRDefault="00774BE1" w14:paraId="6EADA164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(352) 359-3523</w:t>
            </w:r>
          </w:p>
        </w:tc>
        <w:tc>
          <w:tcPr>
            <w:tcW w:w="3108" w:type="dxa"/>
          </w:tcPr>
          <w:p w:rsidRPr="006C1EBF" w:rsidR="00774BE1" w:rsidP="00774BE1" w:rsidRDefault="00322445" w14:paraId="161576C3" w14:textId="48745CFB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181">
              <w:r w:rsidRPr="006C1EBF" w:rsidR="0057220B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Pr="006C1EBF" w:rsidR="001A0B56" w:rsidTr="00F168F8" w14:paraId="7F687062" w14:textId="77777777">
        <w:trPr>
          <w:trHeight w:val="278" w:hRule="exact"/>
        </w:trPr>
        <w:tc>
          <w:tcPr>
            <w:tcW w:w="2875" w:type="dxa"/>
          </w:tcPr>
          <w:p w:rsidRPr="006C1EBF" w:rsidR="001A0B56" w:rsidP="001A0B56" w:rsidRDefault="001A0B56" w14:paraId="6BBAD271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Inspector</w:t>
            </w:r>
          </w:p>
        </w:tc>
        <w:tc>
          <w:tcPr>
            <w:tcW w:w="2160" w:type="dxa"/>
          </w:tcPr>
          <w:p w:rsidRPr="006C1EBF" w:rsidR="001A0B56" w:rsidP="001A0B56" w:rsidRDefault="001A0B56" w14:paraId="79281788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Tim Ramsey</w:t>
            </w:r>
          </w:p>
        </w:tc>
        <w:tc>
          <w:tcPr>
            <w:tcW w:w="2029" w:type="dxa"/>
          </w:tcPr>
          <w:p w:rsidRPr="006C1EBF" w:rsidR="001A0B56" w:rsidP="001A0B56" w:rsidRDefault="001A0B56" w14:paraId="121BBE8F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(352) 213-0691</w:t>
            </w:r>
          </w:p>
        </w:tc>
        <w:tc>
          <w:tcPr>
            <w:tcW w:w="3108" w:type="dxa"/>
          </w:tcPr>
          <w:p w:rsidRPr="006C1EBF" w:rsidR="001A0B56" w:rsidP="001A0B56" w:rsidRDefault="00322445" w14:paraId="4D6A3B0E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w:history="1" r:id="rId182">
              <w:r w:rsidRPr="006C1EBF" w:rsidR="001A0B56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</w:tbl>
    <w:p w:rsidR="00FD0DFC" w:rsidRDefault="00FD0DFC" w14:paraId="64AC59CF" w14:textId="77777777">
      <w:pPr>
        <w:spacing w:before="6"/>
        <w:rPr>
          <w:rFonts w:cs="Calibri"/>
        </w:rPr>
      </w:pPr>
    </w:p>
    <w:p w:rsidR="00ED1C28" w:rsidRDefault="00314EDE" w14:paraId="42FE3DEE" w14:textId="398DD339">
      <w:pPr>
        <w:pStyle w:val="Heading2"/>
        <w:spacing w:line="292" w:lineRule="exact"/>
        <w:ind w:right="3399"/>
      </w:pPr>
      <w:bookmarkStart w:name="Hardee_County_-_Florida_Department_of_He" w:id="54"/>
      <w:bookmarkStart w:name="_Toc431975103" w:id="55"/>
      <w:bookmarkEnd w:id="54"/>
      <w:r>
        <w:rPr>
          <w:spacing w:val="-2"/>
        </w:rPr>
        <w:t xml:space="preserve">Hardee </w:t>
      </w:r>
      <w:r>
        <w:rPr>
          <w:spacing w:val="-3"/>
        </w:rPr>
        <w:t xml:space="preserve">County </w:t>
      </w:r>
      <w:r>
        <w:t xml:space="preserve">- Florida </w:t>
      </w:r>
      <w:r>
        <w:rPr>
          <w:spacing w:val="-3"/>
        </w:rPr>
        <w:t xml:space="preserve">Department </w:t>
      </w:r>
      <w:r>
        <w:t xml:space="preserve">of Health in </w:t>
      </w:r>
      <w:hyperlink w:history="1" w:anchor="Polk_County_-_Florida_Department_of_Heal">
        <w:r w:rsidRPr="00683AB2">
          <w:rPr>
            <w:rStyle w:val="Hyperlink"/>
            <w:spacing w:val="-3"/>
          </w:rPr>
          <w:t>Polk</w:t>
        </w:r>
        <w:r w:rsidRPr="00683AB2">
          <w:rPr>
            <w:rStyle w:val="Hyperlink"/>
            <w:spacing w:val="-34"/>
          </w:rPr>
          <w:t xml:space="preserve"> </w:t>
        </w:r>
        <w:r w:rsidRPr="00683AB2">
          <w:rPr>
            <w:rStyle w:val="Hyperlink"/>
            <w:spacing w:val="-3"/>
          </w:rPr>
          <w:t>County</w:t>
        </w:r>
        <w:bookmarkEnd w:id="55"/>
      </w:hyperlink>
    </w:p>
    <w:p w:rsidRPr="006C1EBF" w:rsidR="00A33C24" w:rsidRDefault="00757000" w14:paraId="2E9AA43C" w14:textId="77777777">
      <w:pPr>
        <w:pStyle w:val="BodyText"/>
        <w:ind w:left="108" w:right="5649" w:hanging="1"/>
        <w:rPr>
          <w:sz w:val="20"/>
          <w:szCs w:val="20"/>
        </w:rPr>
      </w:pPr>
      <w:r w:rsidRPr="006C1EBF">
        <w:rPr>
          <w:sz w:val="20"/>
          <w:szCs w:val="20"/>
        </w:rPr>
        <w:t>1805 Hobbs</w:t>
      </w:r>
      <w:r w:rsidRPr="006C1EBF" w:rsidR="00314EDE">
        <w:rPr>
          <w:spacing w:val="-8"/>
          <w:sz w:val="20"/>
          <w:szCs w:val="20"/>
        </w:rPr>
        <w:t xml:space="preserve"> </w:t>
      </w:r>
      <w:r w:rsidRPr="006C1EBF">
        <w:rPr>
          <w:spacing w:val="-8"/>
          <w:sz w:val="20"/>
          <w:szCs w:val="20"/>
        </w:rPr>
        <w:t>Road</w:t>
      </w:r>
      <w:r w:rsidRPr="006C1EBF" w:rsidR="00314EDE">
        <w:rPr>
          <w:sz w:val="20"/>
          <w:szCs w:val="20"/>
        </w:rPr>
        <w:t>,</w:t>
      </w:r>
      <w:r w:rsidRPr="006C1EBF" w:rsidR="00314EDE">
        <w:rPr>
          <w:spacing w:val="-6"/>
          <w:sz w:val="20"/>
          <w:szCs w:val="20"/>
        </w:rPr>
        <w:t xml:space="preserve"> </w:t>
      </w:r>
      <w:r w:rsidRPr="006C1EBF">
        <w:rPr>
          <w:spacing w:val="-6"/>
          <w:sz w:val="20"/>
          <w:szCs w:val="20"/>
        </w:rPr>
        <w:t>Auburndale</w:t>
      </w:r>
      <w:r w:rsidRPr="006C1EBF" w:rsidR="00314EDE">
        <w:rPr>
          <w:sz w:val="20"/>
          <w:szCs w:val="20"/>
        </w:rPr>
        <w:t>,</w:t>
      </w:r>
      <w:r w:rsidRPr="006C1EBF" w:rsidR="00314EDE">
        <w:rPr>
          <w:spacing w:val="-9"/>
          <w:sz w:val="20"/>
          <w:szCs w:val="20"/>
        </w:rPr>
        <w:t xml:space="preserve"> </w:t>
      </w:r>
      <w:r w:rsidRPr="006C1EBF" w:rsidR="00314EDE">
        <w:rPr>
          <w:sz w:val="20"/>
          <w:szCs w:val="20"/>
        </w:rPr>
        <w:t>FL</w:t>
      </w:r>
      <w:r w:rsidRPr="006C1EBF" w:rsidR="00314EDE">
        <w:rPr>
          <w:spacing w:val="-10"/>
          <w:sz w:val="20"/>
          <w:szCs w:val="20"/>
        </w:rPr>
        <w:t xml:space="preserve"> </w:t>
      </w:r>
      <w:r w:rsidRPr="006C1EBF" w:rsidR="00314EDE">
        <w:rPr>
          <w:sz w:val="20"/>
          <w:szCs w:val="20"/>
        </w:rPr>
        <w:t>338</w:t>
      </w:r>
      <w:r w:rsidRPr="006C1EBF">
        <w:rPr>
          <w:sz w:val="20"/>
          <w:szCs w:val="20"/>
        </w:rPr>
        <w:t>23</w:t>
      </w:r>
    </w:p>
    <w:p w:rsidRPr="006C1EBF" w:rsidR="00ED1C28" w:rsidP="006C1EBF" w:rsidRDefault="00314EDE" w14:paraId="4D636A8F" w14:textId="11EE0F2E">
      <w:pPr>
        <w:pStyle w:val="BodyText"/>
        <w:ind w:left="108" w:right="4500" w:hanging="1"/>
        <w:rPr>
          <w:sz w:val="20"/>
          <w:szCs w:val="20"/>
        </w:rPr>
      </w:pPr>
      <w:r w:rsidRPr="006C1EBF">
        <w:rPr>
          <w:sz w:val="20"/>
          <w:szCs w:val="20"/>
        </w:rPr>
        <w:t>Main Phone:</w:t>
      </w:r>
      <w:r w:rsidRPr="006C1EBF" w:rsidR="005D7B79">
        <w:rPr>
          <w:sz w:val="20"/>
          <w:szCs w:val="20"/>
        </w:rPr>
        <w:t xml:space="preserve"> </w:t>
      </w:r>
      <w:r w:rsidRPr="006C1EBF" w:rsidR="00B37A4F">
        <w:rPr>
          <w:sz w:val="20"/>
          <w:szCs w:val="20"/>
        </w:rPr>
        <w:t xml:space="preserve">(863) </w:t>
      </w:r>
      <w:r w:rsidRPr="006C1EBF" w:rsidR="006F6EE9">
        <w:rPr>
          <w:sz w:val="20"/>
          <w:szCs w:val="20"/>
        </w:rPr>
        <w:t>519</w:t>
      </w:r>
      <w:r w:rsidRPr="006C1EBF" w:rsidR="00B37A4F">
        <w:rPr>
          <w:sz w:val="20"/>
          <w:szCs w:val="20"/>
        </w:rPr>
        <w:t>-</w:t>
      </w:r>
      <w:r w:rsidRPr="006C1EBF" w:rsidR="006F6EE9">
        <w:rPr>
          <w:sz w:val="20"/>
          <w:szCs w:val="20"/>
        </w:rPr>
        <w:t>8330 Option #5</w:t>
      </w:r>
      <w:r w:rsidRPr="006C1EBF">
        <w:rPr>
          <w:sz w:val="20"/>
          <w:szCs w:val="20"/>
        </w:rPr>
        <w:t>; Fax:</w:t>
      </w:r>
      <w:r w:rsidRPr="006C1EBF" w:rsidR="005D7B79">
        <w:rPr>
          <w:sz w:val="20"/>
          <w:szCs w:val="20"/>
        </w:rPr>
        <w:t xml:space="preserve"> </w:t>
      </w:r>
      <w:r w:rsidRPr="006C1EBF">
        <w:rPr>
          <w:sz w:val="20"/>
          <w:szCs w:val="20"/>
        </w:rPr>
        <w:t>(863</w:t>
      </w:r>
      <w:r w:rsidRPr="006C1EBF" w:rsidR="00683AB2">
        <w:rPr>
          <w:sz w:val="20"/>
          <w:szCs w:val="20"/>
        </w:rPr>
        <w:t xml:space="preserve">) </w:t>
      </w:r>
      <w:r w:rsidRPr="006C1EBF" w:rsidR="006F6EE9">
        <w:rPr>
          <w:sz w:val="20"/>
          <w:szCs w:val="20"/>
        </w:rPr>
        <w:t>837</w:t>
      </w:r>
      <w:r w:rsidRPr="006C1EBF" w:rsidR="00CD5C48">
        <w:rPr>
          <w:sz w:val="20"/>
          <w:szCs w:val="20"/>
        </w:rPr>
        <w:t>-1488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875"/>
        <w:gridCol w:w="1980"/>
        <w:gridCol w:w="2173"/>
        <w:gridCol w:w="3144"/>
      </w:tblGrid>
      <w:tr w:rsidRPr="006C1EBF" w:rsidR="00B37A4F" w:rsidTr="00F168F8" w14:paraId="45BF3FCF" w14:textId="77777777">
        <w:trPr>
          <w:trHeight w:val="278" w:hRule="exact"/>
        </w:trPr>
        <w:tc>
          <w:tcPr>
            <w:tcW w:w="2875" w:type="dxa"/>
            <w:shd w:val="clear" w:color="auto" w:fill="D9D9D9" w:themeFill="background1" w:themeFillShade="D9"/>
          </w:tcPr>
          <w:p w:rsidRPr="006C1EBF" w:rsidR="00B37A4F" w:rsidP="00B37A4F" w:rsidRDefault="00B37A4F" w14:paraId="79FBDD91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Title</w:t>
            </w:r>
          </w:p>
        </w:tc>
        <w:tc>
          <w:tcPr>
            <w:tcW w:w="1980" w:type="dxa"/>
            <w:shd w:val="clear" w:color="auto" w:fill="D9D9D9" w:themeFill="background1" w:themeFillShade="D9"/>
          </w:tcPr>
          <w:p w:rsidRPr="006C1EBF" w:rsidR="00B37A4F" w:rsidP="00B37A4F" w:rsidRDefault="00B37A4F" w14:paraId="4E6FF9E9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Name</w:t>
            </w:r>
          </w:p>
        </w:tc>
        <w:tc>
          <w:tcPr>
            <w:tcW w:w="2173" w:type="dxa"/>
            <w:shd w:val="clear" w:color="auto" w:fill="D9D9D9" w:themeFill="background1" w:themeFillShade="D9"/>
          </w:tcPr>
          <w:p w:rsidRPr="006C1EBF" w:rsidR="00B37A4F" w:rsidP="00B37A4F" w:rsidRDefault="00B37A4F" w14:paraId="38D351C3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Phone</w:t>
            </w:r>
          </w:p>
        </w:tc>
        <w:tc>
          <w:tcPr>
            <w:tcW w:w="3144" w:type="dxa"/>
            <w:shd w:val="clear" w:color="auto" w:fill="D9D9D9" w:themeFill="background1" w:themeFillShade="D9"/>
          </w:tcPr>
          <w:p w:rsidRPr="006C1EBF" w:rsidR="00B37A4F" w:rsidP="00B37A4F" w:rsidRDefault="00B37A4F" w14:paraId="1DF471D2" w14:textId="77777777">
            <w:pPr>
              <w:pStyle w:val="TableParagraph"/>
              <w:spacing w:line="265" w:lineRule="exact"/>
              <w:ind w:left="-31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E-mail</w:t>
            </w:r>
          </w:p>
        </w:tc>
      </w:tr>
      <w:tr w:rsidRPr="006C1EBF" w:rsidR="00CF0848" w:rsidTr="00F168F8" w14:paraId="4BDDC367" w14:textId="77777777">
        <w:trPr>
          <w:trHeight w:val="278" w:hRule="exact"/>
        </w:trPr>
        <w:tc>
          <w:tcPr>
            <w:tcW w:w="2875" w:type="dxa"/>
          </w:tcPr>
          <w:p w:rsidRPr="006C1EBF" w:rsidR="00CF0848" w:rsidP="00CF0848" w:rsidRDefault="00347F6D" w14:paraId="54FFBCB8" w14:textId="5A8D1986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 xml:space="preserve">Contract </w:t>
            </w:r>
            <w:r w:rsidRPr="006C1EBF">
              <w:rPr>
                <w:spacing w:val="-6"/>
                <w:sz w:val="20"/>
                <w:szCs w:val="20"/>
              </w:rPr>
              <w:t>Mg</w:t>
            </w:r>
            <w:r w:rsidRPr="006C1EBF" w:rsidR="00827D19">
              <w:rPr>
                <w:spacing w:val="-6"/>
                <w:sz w:val="20"/>
                <w:szCs w:val="20"/>
              </w:rPr>
              <w:t>r</w:t>
            </w:r>
          </w:p>
        </w:tc>
        <w:tc>
          <w:tcPr>
            <w:tcW w:w="1980" w:type="dxa"/>
          </w:tcPr>
          <w:p w:rsidRPr="006C1EBF" w:rsidR="00CF0848" w:rsidP="00CF0848" w:rsidRDefault="00827D19" w14:paraId="71F7B47C" w14:textId="7906202E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rFonts w:cs="Calibri"/>
                <w:sz w:val="20"/>
                <w:szCs w:val="20"/>
              </w:rPr>
              <w:t>Ralph Meder</w:t>
            </w:r>
          </w:p>
        </w:tc>
        <w:tc>
          <w:tcPr>
            <w:tcW w:w="2173" w:type="dxa"/>
          </w:tcPr>
          <w:p w:rsidRPr="006C1EBF" w:rsidR="00CF0848" w:rsidP="00CF0848" w:rsidRDefault="00960DFC" w14:paraId="46D3EA7D" w14:textId="027591CB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rFonts w:cs="Calibri"/>
                <w:sz w:val="20"/>
                <w:szCs w:val="20"/>
              </w:rPr>
              <w:t>(863) 589-0550</w:t>
            </w:r>
          </w:p>
        </w:tc>
        <w:tc>
          <w:tcPr>
            <w:tcW w:w="3144" w:type="dxa"/>
          </w:tcPr>
          <w:p w:rsidRPr="006C1EBF" w:rsidR="00CF0848" w:rsidP="00CF0848" w:rsidRDefault="00322445" w14:paraId="4AD7978C" w14:textId="16C67F28">
            <w:pPr>
              <w:pStyle w:val="TableParagraph"/>
              <w:spacing w:line="265" w:lineRule="exact"/>
              <w:ind w:left="-31"/>
              <w:jc w:val="center"/>
              <w:rPr>
                <w:rFonts w:cs="Calibri"/>
                <w:sz w:val="20"/>
                <w:szCs w:val="20"/>
              </w:rPr>
            </w:pPr>
            <w:hyperlink w:history="1" r:id="rId183">
              <w:r w:rsidRPr="006C1EBF" w:rsidR="00827D19">
                <w:rPr>
                  <w:rStyle w:val="Hyperlink"/>
                  <w:sz w:val="20"/>
                  <w:szCs w:val="20"/>
                </w:rPr>
                <w:t>Ralph.Meder@flhealth.gov</w:t>
              </w:r>
            </w:hyperlink>
          </w:p>
        </w:tc>
      </w:tr>
      <w:tr w:rsidRPr="006C1EBF" w:rsidR="00CF0848" w:rsidTr="00F168F8" w14:paraId="265AADFC" w14:textId="77777777">
        <w:trPr>
          <w:trHeight w:val="278" w:hRule="exact"/>
        </w:trPr>
        <w:tc>
          <w:tcPr>
            <w:tcW w:w="2875" w:type="dxa"/>
          </w:tcPr>
          <w:p w:rsidRPr="006C1EBF" w:rsidR="00CF0848" w:rsidP="00CF0848" w:rsidRDefault="00CF0848" w14:paraId="159E35B0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Inspector</w:t>
            </w:r>
          </w:p>
        </w:tc>
        <w:tc>
          <w:tcPr>
            <w:tcW w:w="1980" w:type="dxa"/>
          </w:tcPr>
          <w:p w:rsidRPr="006C1EBF" w:rsidR="00CF0848" w:rsidP="00CF0848" w:rsidRDefault="00CF0848" w14:paraId="717E70A9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Lacey</w:t>
            </w:r>
            <w:r w:rsidRPr="006C1EBF">
              <w:rPr>
                <w:spacing w:val="-2"/>
                <w:sz w:val="20"/>
                <w:szCs w:val="20"/>
              </w:rPr>
              <w:t xml:space="preserve"> </w:t>
            </w:r>
            <w:r w:rsidRPr="006C1EBF">
              <w:rPr>
                <w:sz w:val="20"/>
                <w:szCs w:val="20"/>
              </w:rPr>
              <w:t>Glenn</w:t>
            </w:r>
          </w:p>
        </w:tc>
        <w:tc>
          <w:tcPr>
            <w:tcW w:w="2173" w:type="dxa"/>
          </w:tcPr>
          <w:p w:rsidRPr="006C1EBF" w:rsidR="00CF0848" w:rsidP="00CF0848" w:rsidRDefault="00960DFC" w14:paraId="1AB4E76D" w14:textId="6EBBAE60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rFonts w:cs="Calibri"/>
                <w:sz w:val="20"/>
                <w:szCs w:val="20"/>
              </w:rPr>
              <w:t>(863) 589-0556</w:t>
            </w:r>
          </w:p>
        </w:tc>
        <w:tc>
          <w:tcPr>
            <w:tcW w:w="3144" w:type="dxa"/>
          </w:tcPr>
          <w:p w:rsidRPr="006C1EBF" w:rsidR="00CF0848" w:rsidP="00CF0848" w:rsidRDefault="00322445" w14:paraId="291F06F5" w14:textId="77777777">
            <w:pPr>
              <w:pStyle w:val="TableParagraph"/>
              <w:spacing w:line="265" w:lineRule="exact"/>
              <w:ind w:left="-31"/>
              <w:jc w:val="center"/>
              <w:rPr>
                <w:rFonts w:cs="Calibri"/>
                <w:sz w:val="20"/>
                <w:szCs w:val="20"/>
              </w:rPr>
            </w:pPr>
            <w:hyperlink r:id="rId184">
              <w:r w:rsidRPr="006C1EBF" w:rsidR="00CF0848">
                <w:rPr>
                  <w:color w:val="0563C1"/>
                  <w:sz w:val="20"/>
                  <w:szCs w:val="20"/>
                  <w:u w:val="single" w:color="0563C1"/>
                </w:rPr>
                <w:t>Lacey.Glenn@flhealth.gov</w:t>
              </w:r>
            </w:hyperlink>
          </w:p>
        </w:tc>
      </w:tr>
      <w:tr w:rsidRPr="006C1EBF" w:rsidR="00CF0848" w:rsidTr="00F168F8" w14:paraId="70747506" w14:textId="77777777">
        <w:trPr>
          <w:trHeight w:val="278" w:hRule="exact"/>
        </w:trPr>
        <w:tc>
          <w:tcPr>
            <w:tcW w:w="2875" w:type="dxa"/>
          </w:tcPr>
          <w:p w:rsidRPr="002736C3" w:rsidR="00CF0848" w:rsidP="00CF0848" w:rsidRDefault="00CF0848" w14:paraId="7FD1733C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1980" w:type="dxa"/>
          </w:tcPr>
          <w:p w:rsidRPr="002736C3" w:rsidR="00CF0848" w:rsidP="00CF0848" w:rsidRDefault="00CF0848" w14:paraId="213ECB12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arol Cassels</w:t>
            </w:r>
          </w:p>
        </w:tc>
        <w:tc>
          <w:tcPr>
            <w:tcW w:w="2173" w:type="dxa"/>
          </w:tcPr>
          <w:p w:rsidRPr="002736C3" w:rsidR="00CF0848" w:rsidP="00CF0848" w:rsidRDefault="00960DFC" w14:paraId="01013833" w14:textId="7A0F529F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63) 589-0557</w:t>
            </w:r>
          </w:p>
        </w:tc>
        <w:tc>
          <w:tcPr>
            <w:tcW w:w="3144" w:type="dxa"/>
          </w:tcPr>
          <w:p w:rsidRPr="002736C3" w:rsidR="00CF0848" w:rsidP="00CF0848" w:rsidRDefault="00322445" w14:paraId="26D5BB05" w14:textId="77777777">
            <w:pPr>
              <w:pStyle w:val="TableParagraph"/>
              <w:spacing w:line="265" w:lineRule="exact"/>
              <w:ind w:left="-31"/>
              <w:jc w:val="center"/>
              <w:rPr>
                <w:sz w:val="20"/>
                <w:szCs w:val="20"/>
              </w:rPr>
            </w:pPr>
            <w:hyperlink w:history="1" r:id="rId185">
              <w:r w:rsidRPr="002736C3" w:rsidR="00CF0848">
                <w:rPr>
                  <w:rStyle w:val="Hyperlink"/>
                  <w:sz w:val="20"/>
                  <w:szCs w:val="20"/>
                </w:rPr>
                <w:t>Carol.Cassels@flhealth.gov</w:t>
              </w:r>
            </w:hyperlink>
          </w:p>
        </w:tc>
      </w:tr>
    </w:tbl>
    <w:p w:rsidRPr="00B31301" w:rsidR="00B31301" w:rsidP="00B31301" w:rsidRDefault="00B31301" w14:paraId="225F3555" w14:textId="77777777">
      <w:pPr>
        <w:pStyle w:val="BodyText"/>
        <w:ind w:left="0"/>
        <w:rPr>
          <w:sz w:val="16"/>
          <w:szCs w:val="16"/>
        </w:rPr>
      </w:pPr>
      <w:bookmarkStart w:name="Hendry_County_–_Florida_Department_of_He" w:id="56"/>
      <w:bookmarkStart w:name="_Toc431975104" w:id="57"/>
      <w:bookmarkEnd w:id="56"/>
    </w:p>
    <w:p w:rsidR="002736C3" w:rsidP="002736C3" w:rsidRDefault="002736C3" w14:paraId="00A9AB2D" w14:textId="7D67D97E">
      <w:pPr>
        <w:pStyle w:val="BodyText"/>
      </w:pPr>
    </w:p>
    <w:p w:rsidR="00ED1C28" w:rsidRDefault="00314EDE" w14:paraId="6567D6D2" w14:textId="315E1072">
      <w:pPr>
        <w:pStyle w:val="Heading2"/>
        <w:spacing w:before="31" w:line="292" w:lineRule="exact"/>
        <w:ind w:right="3399"/>
      </w:pPr>
      <w:r>
        <w:rPr>
          <w:spacing w:val="-3"/>
        </w:rPr>
        <w:t xml:space="preserve">Hendry County </w:t>
      </w:r>
      <w:r>
        <w:t xml:space="preserve">– Florida </w:t>
      </w:r>
      <w:r>
        <w:rPr>
          <w:spacing w:val="-3"/>
        </w:rPr>
        <w:t xml:space="preserve">Department </w:t>
      </w:r>
      <w:r>
        <w:t xml:space="preserve">of Health in </w:t>
      </w:r>
      <w:hyperlink w:history="1" w:anchor="Okeechobee_County_-_Florida_Department_o">
        <w:r w:rsidRPr="00683AB2">
          <w:rPr>
            <w:rStyle w:val="Hyperlink"/>
            <w:spacing w:val="-3"/>
          </w:rPr>
          <w:t>Okeechobee</w:t>
        </w:r>
        <w:r w:rsidRPr="00683AB2">
          <w:rPr>
            <w:rStyle w:val="Hyperlink"/>
            <w:spacing w:val="-32"/>
          </w:rPr>
          <w:t xml:space="preserve"> </w:t>
        </w:r>
        <w:r w:rsidRPr="00683AB2">
          <w:rPr>
            <w:rStyle w:val="Hyperlink"/>
            <w:spacing w:val="-3"/>
          </w:rPr>
          <w:t>County</w:t>
        </w:r>
        <w:bookmarkEnd w:id="57"/>
      </w:hyperlink>
    </w:p>
    <w:p w:rsidRPr="006C1EBF" w:rsidR="00A33C24" w:rsidRDefault="00314EDE" w14:paraId="5BA92A94" w14:textId="77777777">
      <w:pPr>
        <w:pStyle w:val="BodyText"/>
        <w:ind w:right="5049"/>
        <w:rPr>
          <w:spacing w:val="-2"/>
          <w:sz w:val="20"/>
          <w:szCs w:val="20"/>
        </w:rPr>
      </w:pPr>
      <w:r w:rsidRPr="006C1EBF">
        <w:rPr>
          <w:sz w:val="20"/>
          <w:szCs w:val="20"/>
        </w:rPr>
        <w:t>1728</w:t>
      </w:r>
      <w:r w:rsidRPr="006C1EBF">
        <w:rPr>
          <w:spacing w:val="-15"/>
          <w:sz w:val="20"/>
          <w:szCs w:val="20"/>
        </w:rPr>
        <w:t xml:space="preserve"> </w:t>
      </w:r>
      <w:r w:rsidRPr="006C1EBF">
        <w:rPr>
          <w:sz w:val="20"/>
          <w:szCs w:val="20"/>
        </w:rPr>
        <w:t>Northwest</w:t>
      </w:r>
      <w:r w:rsidRPr="006C1EBF">
        <w:rPr>
          <w:spacing w:val="-15"/>
          <w:sz w:val="20"/>
          <w:szCs w:val="20"/>
        </w:rPr>
        <w:t xml:space="preserve"> </w:t>
      </w:r>
      <w:r w:rsidRPr="006C1EBF">
        <w:rPr>
          <w:sz w:val="20"/>
          <w:szCs w:val="20"/>
        </w:rPr>
        <w:t>9th</w:t>
      </w:r>
      <w:r w:rsidRPr="006C1EBF">
        <w:rPr>
          <w:spacing w:val="-14"/>
          <w:sz w:val="20"/>
          <w:szCs w:val="20"/>
        </w:rPr>
        <w:t xml:space="preserve"> </w:t>
      </w:r>
      <w:r w:rsidRPr="006C1EBF">
        <w:rPr>
          <w:sz w:val="20"/>
          <w:szCs w:val="20"/>
        </w:rPr>
        <w:t>Avenue,</w:t>
      </w:r>
      <w:r w:rsidRPr="006C1EBF">
        <w:rPr>
          <w:spacing w:val="-9"/>
          <w:sz w:val="20"/>
          <w:szCs w:val="20"/>
        </w:rPr>
        <w:t xml:space="preserve"> </w:t>
      </w:r>
      <w:r w:rsidRPr="006C1EBF">
        <w:rPr>
          <w:sz w:val="20"/>
          <w:szCs w:val="20"/>
        </w:rPr>
        <w:t>Okeechobee,</w:t>
      </w:r>
      <w:r w:rsidRPr="006C1EBF">
        <w:rPr>
          <w:spacing w:val="-18"/>
          <w:sz w:val="20"/>
          <w:szCs w:val="20"/>
        </w:rPr>
        <w:t xml:space="preserve"> </w:t>
      </w:r>
      <w:r w:rsidRPr="006C1EBF">
        <w:rPr>
          <w:sz w:val="20"/>
          <w:szCs w:val="20"/>
        </w:rPr>
        <w:t>FL</w:t>
      </w:r>
      <w:r w:rsidRPr="006C1EBF">
        <w:rPr>
          <w:spacing w:val="-19"/>
          <w:sz w:val="20"/>
          <w:szCs w:val="20"/>
        </w:rPr>
        <w:t xml:space="preserve"> </w:t>
      </w:r>
      <w:r w:rsidRPr="006C1EBF">
        <w:rPr>
          <w:sz w:val="20"/>
          <w:szCs w:val="20"/>
        </w:rPr>
        <w:t>34972-4340</w:t>
      </w:r>
    </w:p>
    <w:p w:rsidRPr="006C1EBF" w:rsidR="00ED1C28" w:rsidP="006C1EBF" w:rsidRDefault="00314EDE" w14:paraId="5B319730" w14:textId="20802135">
      <w:pPr>
        <w:pStyle w:val="BodyText"/>
        <w:ind w:right="5049"/>
        <w:rPr>
          <w:sz w:val="20"/>
          <w:szCs w:val="20"/>
        </w:rPr>
      </w:pPr>
      <w:r w:rsidRPr="006C1EBF">
        <w:rPr>
          <w:sz w:val="20"/>
          <w:szCs w:val="20"/>
        </w:rPr>
        <w:t>Main Phone:</w:t>
      </w:r>
      <w:r w:rsidRPr="006C1EBF" w:rsidR="005D7B79">
        <w:rPr>
          <w:sz w:val="20"/>
          <w:szCs w:val="20"/>
        </w:rPr>
        <w:t xml:space="preserve"> </w:t>
      </w:r>
      <w:r w:rsidRPr="006C1EBF">
        <w:rPr>
          <w:sz w:val="20"/>
          <w:szCs w:val="20"/>
        </w:rPr>
        <w:t>(863) 462-5811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076"/>
        <w:gridCol w:w="2429"/>
        <w:gridCol w:w="2455"/>
        <w:gridCol w:w="3211"/>
      </w:tblGrid>
      <w:tr w:rsidRPr="006C1EBF" w:rsidR="00ED1C28" w:rsidTr="719B910F" w14:paraId="64E620F7" w14:textId="77777777">
        <w:trPr>
          <w:trHeight w:val="278" w:hRule="exact"/>
        </w:trPr>
        <w:tc>
          <w:tcPr>
            <w:tcW w:w="2076" w:type="dxa"/>
            <w:shd w:val="clear" w:color="auto" w:fill="D9D9D9" w:themeFill="background1" w:themeFillShade="D9"/>
          </w:tcPr>
          <w:p w:rsidRPr="006C1EBF" w:rsidR="00ED1C28" w:rsidP="00EC2357" w:rsidRDefault="00314EDE" w14:paraId="1881EBD3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Title</w:t>
            </w:r>
          </w:p>
        </w:tc>
        <w:tc>
          <w:tcPr>
            <w:tcW w:w="2429" w:type="dxa"/>
            <w:shd w:val="clear" w:color="auto" w:fill="D9D9D9" w:themeFill="background1" w:themeFillShade="D9"/>
          </w:tcPr>
          <w:p w:rsidRPr="006C1EBF" w:rsidR="00ED1C28" w:rsidP="00EC2357" w:rsidRDefault="00314EDE" w14:paraId="4B40B9E5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Name</w:t>
            </w:r>
          </w:p>
        </w:tc>
        <w:tc>
          <w:tcPr>
            <w:tcW w:w="2455" w:type="dxa"/>
            <w:shd w:val="clear" w:color="auto" w:fill="D9D9D9" w:themeFill="background1" w:themeFillShade="D9"/>
          </w:tcPr>
          <w:p w:rsidRPr="006C1EBF" w:rsidR="00ED1C28" w:rsidP="00EC2357" w:rsidRDefault="00314EDE" w14:paraId="0D286188" w14:textId="77777777">
            <w:pPr>
              <w:pStyle w:val="TableParagraph"/>
              <w:spacing w:line="265" w:lineRule="exact"/>
              <w:ind w:left="62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Phone</w:t>
            </w:r>
          </w:p>
        </w:tc>
        <w:tc>
          <w:tcPr>
            <w:tcW w:w="3211" w:type="dxa"/>
            <w:shd w:val="clear" w:color="auto" w:fill="D9D9D9" w:themeFill="background1" w:themeFillShade="D9"/>
          </w:tcPr>
          <w:p w:rsidRPr="006C1EBF" w:rsidR="00ED1C28" w:rsidP="00EC2357" w:rsidRDefault="00314EDE" w14:paraId="613261FD" w14:textId="77777777">
            <w:pPr>
              <w:pStyle w:val="TableParagraph"/>
              <w:spacing w:line="265" w:lineRule="exact"/>
              <w:ind w:left="37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E-mail</w:t>
            </w:r>
          </w:p>
        </w:tc>
      </w:tr>
      <w:tr w:rsidRPr="006C1EBF" w:rsidR="005D637B" w:rsidTr="719B910F" w14:paraId="7B627269" w14:textId="77777777">
        <w:trPr>
          <w:trHeight w:val="278" w:hRule="exact"/>
        </w:trPr>
        <w:tc>
          <w:tcPr>
            <w:tcW w:w="2076" w:type="dxa"/>
          </w:tcPr>
          <w:p w:rsidRPr="006C1EBF" w:rsidR="005D637B" w:rsidP="005D637B" w:rsidRDefault="005D637B" w14:paraId="6B8B9FCF" w14:textId="7EA568F2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bookmarkStart w:name="_Hlk115086371" w:id="58"/>
            <w:r w:rsidRPr="006C1EBF">
              <w:rPr>
                <w:sz w:val="20"/>
                <w:szCs w:val="20"/>
              </w:rPr>
              <w:t>Contract</w:t>
            </w:r>
            <w:r w:rsidRPr="006C1EBF">
              <w:rPr>
                <w:spacing w:val="-14"/>
                <w:sz w:val="20"/>
                <w:szCs w:val="20"/>
              </w:rPr>
              <w:t xml:space="preserve"> </w:t>
            </w:r>
            <w:r w:rsidRPr="006C1EBF">
              <w:rPr>
                <w:sz w:val="20"/>
                <w:szCs w:val="20"/>
              </w:rPr>
              <w:t>Manager</w:t>
            </w:r>
          </w:p>
        </w:tc>
        <w:tc>
          <w:tcPr>
            <w:tcW w:w="2429" w:type="dxa"/>
          </w:tcPr>
          <w:p w:rsidRPr="006C1EBF" w:rsidR="005D637B" w:rsidP="719B910F" w:rsidRDefault="7E3754EC" w14:paraId="2FD701F2" w14:textId="33081815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719B910F">
              <w:rPr>
                <w:sz w:val="20"/>
                <w:szCs w:val="20"/>
              </w:rPr>
              <w:t>Da</w:t>
            </w:r>
            <w:r w:rsidRPr="719B910F" w:rsidR="43BDFBD5">
              <w:rPr>
                <w:sz w:val="20"/>
                <w:szCs w:val="20"/>
              </w:rPr>
              <w:t xml:space="preserve">niel </w:t>
            </w:r>
            <w:r w:rsidRPr="719B910F">
              <w:rPr>
                <w:sz w:val="20"/>
                <w:szCs w:val="20"/>
              </w:rPr>
              <w:t>Buchin</w:t>
            </w:r>
          </w:p>
          <w:p w:rsidRPr="006C1EBF" w:rsidR="005D637B" w:rsidP="719B910F" w:rsidRDefault="005D637B" w14:paraId="667EC09B" w14:textId="0850B38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2455" w:type="dxa"/>
          </w:tcPr>
          <w:p w:rsidRPr="006C1EBF" w:rsidR="005D637B" w:rsidP="719B910F" w:rsidRDefault="29FD25EB" w14:paraId="27AFF69E" w14:textId="5D4FAB0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719B910F">
              <w:rPr>
                <w:sz w:val="20"/>
                <w:szCs w:val="20"/>
              </w:rPr>
              <w:t>(</w:t>
            </w:r>
            <w:r w:rsidRPr="719B910F" w:rsidR="57081CD9">
              <w:rPr>
                <w:sz w:val="20"/>
                <w:szCs w:val="20"/>
              </w:rPr>
              <w:t>772) 873-4885</w:t>
            </w:r>
          </w:p>
        </w:tc>
        <w:tc>
          <w:tcPr>
            <w:tcW w:w="3211" w:type="dxa"/>
          </w:tcPr>
          <w:p w:rsidRPr="006C1EBF" w:rsidR="005D637B" w:rsidP="719B910F" w:rsidRDefault="00322445" w14:paraId="2494CBFD" w14:textId="564FFCCB">
            <w:pPr>
              <w:pStyle w:val="TableParagraph"/>
              <w:spacing w:line="265" w:lineRule="exact"/>
              <w:ind w:left="2"/>
              <w:jc w:val="center"/>
              <w:rPr>
                <w:sz w:val="20"/>
                <w:szCs w:val="20"/>
              </w:rPr>
            </w:pPr>
            <w:hyperlink r:id="rId186">
              <w:r w:rsidRPr="719B910F" w:rsidR="57081CD9">
                <w:rPr>
                  <w:rStyle w:val="Hyperlink"/>
                  <w:sz w:val="20"/>
                  <w:szCs w:val="20"/>
                </w:rPr>
                <w:t>Daniel.Buchin@flhealth.gov</w:t>
              </w:r>
            </w:hyperlink>
          </w:p>
        </w:tc>
      </w:tr>
      <w:tr w:rsidRPr="006C1EBF" w:rsidR="005D637B" w:rsidTr="719B910F" w14:paraId="66FF0726" w14:textId="77777777">
        <w:trPr>
          <w:trHeight w:val="278" w:hRule="exact"/>
        </w:trPr>
        <w:tc>
          <w:tcPr>
            <w:tcW w:w="2076" w:type="dxa"/>
          </w:tcPr>
          <w:p w:rsidRPr="006C1EBF" w:rsidR="005D637B" w:rsidP="005D637B" w:rsidRDefault="007E2A7C" w14:paraId="0ACC2D9E" w14:textId="10F02A0B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Inspector</w:t>
            </w:r>
          </w:p>
        </w:tc>
        <w:tc>
          <w:tcPr>
            <w:tcW w:w="2429" w:type="dxa"/>
          </w:tcPr>
          <w:p w:rsidRPr="006C1EBF" w:rsidR="005D637B" w:rsidP="005D637B" w:rsidRDefault="005D637B" w14:paraId="55FEC975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Douglas McCoy</w:t>
            </w:r>
          </w:p>
        </w:tc>
        <w:tc>
          <w:tcPr>
            <w:tcW w:w="2455" w:type="dxa"/>
          </w:tcPr>
          <w:p w:rsidRPr="006C1EBF" w:rsidR="005D637B" w:rsidP="005D637B" w:rsidRDefault="005D637B" w14:paraId="2A837D26" w14:textId="2A4513C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863</w:t>
            </w:r>
            <w:r w:rsidRPr="006C1EBF" w:rsidR="007E2A7C">
              <w:rPr>
                <w:sz w:val="20"/>
                <w:szCs w:val="20"/>
              </w:rPr>
              <w:t>-</w:t>
            </w:r>
            <w:r w:rsidRPr="006C1EBF">
              <w:rPr>
                <w:sz w:val="20"/>
                <w:szCs w:val="20"/>
              </w:rPr>
              <w:t>462-5811</w:t>
            </w:r>
          </w:p>
        </w:tc>
        <w:tc>
          <w:tcPr>
            <w:tcW w:w="3211" w:type="dxa"/>
          </w:tcPr>
          <w:p w:rsidRPr="006C1EBF" w:rsidR="005D637B" w:rsidP="005D637B" w:rsidRDefault="00322445" w14:paraId="1164E703" w14:textId="2CDD9AFD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hyperlink r:id="rId187">
              <w:r w:rsidRPr="4FF0FC57" w:rsidR="005D637B">
                <w:rPr>
                  <w:color w:val="0563C1"/>
                  <w:sz w:val="20"/>
                  <w:szCs w:val="20"/>
                  <w:u w:val="single"/>
                </w:rPr>
                <w:t>Douglas.Mccoy@flhealth.gov</w:t>
              </w:r>
              <w:r w:rsidR="001F577E">
                <w:br/>
              </w:r>
            </w:hyperlink>
            <w:r w:rsidR="001F577E">
              <w:t>"</w:t>
            </w:r>
          </w:p>
        </w:tc>
      </w:tr>
      <w:bookmarkEnd w:id="58"/>
    </w:tbl>
    <w:p w:rsidRPr="00B31301" w:rsidR="00340C65" w:rsidRDefault="00340C65" w14:paraId="63E5D408" w14:textId="77777777">
      <w:pPr>
        <w:spacing w:before="3"/>
        <w:rPr>
          <w:rFonts w:cs="Calibri"/>
          <w:sz w:val="16"/>
          <w:szCs w:val="16"/>
        </w:rPr>
      </w:pPr>
    </w:p>
    <w:p w:rsidR="00ED1C28" w:rsidRDefault="00314EDE" w14:paraId="43457924" w14:textId="77777777">
      <w:pPr>
        <w:pStyle w:val="Heading2"/>
        <w:spacing w:line="292" w:lineRule="exact"/>
        <w:ind w:right="3399"/>
      </w:pPr>
      <w:bookmarkStart w:name="Hernando_County_-_Florida_Department_of_" w:id="59"/>
      <w:bookmarkStart w:name="_Toc431975105" w:id="60"/>
      <w:bookmarkEnd w:id="59"/>
      <w:r>
        <w:rPr>
          <w:spacing w:val="-3"/>
        </w:rPr>
        <w:t xml:space="preserve">Hernando County </w:t>
      </w:r>
      <w:r>
        <w:t xml:space="preserve">- </w:t>
      </w:r>
      <w:r>
        <w:rPr>
          <w:spacing w:val="-3"/>
        </w:rPr>
        <w:t xml:space="preserve">Florida Department </w:t>
      </w:r>
      <w:r>
        <w:t xml:space="preserve">of Health in </w:t>
      </w:r>
      <w:hyperlink w:history="1" w:anchor="Citrus_County_–_Florida_Department_of_He">
        <w:r w:rsidRPr="00FF5CDA">
          <w:rPr>
            <w:rStyle w:val="Hyperlink"/>
          </w:rPr>
          <w:t>Citrus</w:t>
        </w:r>
        <w:r w:rsidRPr="00FF5CDA">
          <w:rPr>
            <w:rStyle w:val="Hyperlink"/>
            <w:spacing w:val="-24"/>
          </w:rPr>
          <w:t xml:space="preserve"> </w:t>
        </w:r>
        <w:r w:rsidRPr="00FF5CDA">
          <w:rPr>
            <w:rStyle w:val="Hyperlink"/>
            <w:spacing w:val="-3"/>
          </w:rPr>
          <w:t>County</w:t>
        </w:r>
        <w:bookmarkEnd w:id="60"/>
      </w:hyperlink>
    </w:p>
    <w:p w:rsidRPr="006C1EBF" w:rsidR="00ED1C28" w:rsidRDefault="00314EDE" w14:paraId="5B452275" w14:textId="77777777">
      <w:pPr>
        <w:pStyle w:val="BodyText"/>
        <w:spacing w:line="267" w:lineRule="exact"/>
        <w:ind w:right="3399"/>
        <w:rPr>
          <w:sz w:val="20"/>
          <w:szCs w:val="20"/>
        </w:rPr>
      </w:pPr>
      <w:r w:rsidRPr="006C1EBF">
        <w:rPr>
          <w:sz w:val="20"/>
          <w:szCs w:val="20"/>
        </w:rPr>
        <w:t>3600 West Sovereign Path, Suite 194, Lecanto, FL</w:t>
      </w:r>
      <w:r w:rsidRPr="006C1EBF">
        <w:rPr>
          <w:spacing w:val="-21"/>
          <w:sz w:val="20"/>
          <w:szCs w:val="20"/>
        </w:rPr>
        <w:t xml:space="preserve"> </w:t>
      </w:r>
      <w:r w:rsidRPr="006C1EBF">
        <w:rPr>
          <w:sz w:val="20"/>
          <w:szCs w:val="20"/>
        </w:rPr>
        <w:t>34461-8070</w:t>
      </w:r>
    </w:p>
    <w:p w:rsidRPr="006C1EBF" w:rsidR="00ED1C28" w:rsidP="006C1EBF" w:rsidRDefault="00314EDE" w14:paraId="0BBD6EDD" w14:textId="225EB1DB">
      <w:pPr>
        <w:pStyle w:val="BodyText"/>
        <w:ind w:left="108" w:right="3399"/>
        <w:rPr>
          <w:sz w:val="20"/>
          <w:szCs w:val="20"/>
        </w:rPr>
      </w:pPr>
      <w:r w:rsidRPr="006C1EBF">
        <w:rPr>
          <w:sz w:val="20"/>
          <w:szCs w:val="20"/>
        </w:rPr>
        <w:t>Main Phone:</w:t>
      </w:r>
      <w:r w:rsidRPr="006C1EBF" w:rsidR="005D7B79">
        <w:rPr>
          <w:sz w:val="20"/>
          <w:szCs w:val="20"/>
        </w:rPr>
        <w:t xml:space="preserve"> </w:t>
      </w:r>
      <w:r w:rsidRPr="006C1EBF">
        <w:rPr>
          <w:sz w:val="20"/>
          <w:szCs w:val="20"/>
        </w:rPr>
        <w:t xml:space="preserve">(352) </w:t>
      </w:r>
      <w:r w:rsidRPr="006C1EBF" w:rsidR="00E52223">
        <w:rPr>
          <w:sz w:val="20"/>
          <w:szCs w:val="20"/>
        </w:rPr>
        <w:t>513-6100</w:t>
      </w:r>
      <w:r w:rsidRPr="006C1EBF">
        <w:rPr>
          <w:sz w:val="20"/>
          <w:szCs w:val="20"/>
        </w:rPr>
        <w:t>; Fax:</w:t>
      </w:r>
      <w:r w:rsidRPr="006C1EBF" w:rsidR="005D7B79">
        <w:rPr>
          <w:sz w:val="20"/>
          <w:szCs w:val="20"/>
        </w:rPr>
        <w:t xml:space="preserve"> </w:t>
      </w:r>
      <w:r w:rsidRPr="006C1EBF">
        <w:rPr>
          <w:sz w:val="20"/>
          <w:szCs w:val="20"/>
        </w:rPr>
        <w:t>(352)</w:t>
      </w:r>
      <w:r w:rsidRPr="006C1EBF">
        <w:rPr>
          <w:spacing w:val="19"/>
          <w:sz w:val="20"/>
          <w:szCs w:val="20"/>
        </w:rPr>
        <w:t xml:space="preserve"> </w:t>
      </w:r>
      <w:r w:rsidRPr="006C1EBF">
        <w:rPr>
          <w:sz w:val="20"/>
          <w:szCs w:val="20"/>
        </w:rPr>
        <w:t>527-5316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55"/>
        <w:gridCol w:w="2376"/>
        <w:gridCol w:w="2501"/>
        <w:gridCol w:w="3139"/>
      </w:tblGrid>
      <w:tr w:rsidRPr="006C1EBF" w:rsidR="00CF0848" w:rsidTr="7BEEBCEF" w14:paraId="556E4540" w14:textId="77777777">
        <w:trPr>
          <w:trHeight w:val="278" w:hRule="exact"/>
        </w:trPr>
        <w:tc>
          <w:tcPr>
            <w:tcW w:w="2155" w:type="dxa"/>
            <w:shd w:val="clear" w:color="auto" w:fill="D9D9D9" w:themeFill="background1" w:themeFillShade="D9"/>
          </w:tcPr>
          <w:p w:rsidRPr="006C1EBF" w:rsidR="00CF0848" w:rsidP="00CF0848" w:rsidRDefault="00CF0848" w14:paraId="7D52D7F1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Title</w:t>
            </w:r>
          </w:p>
        </w:tc>
        <w:tc>
          <w:tcPr>
            <w:tcW w:w="2376" w:type="dxa"/>
            <w:shd w:val="clear" w:color="auto" w:fill="D9D9D9" w:themeFill="background1" w:themeFillShade="D9"/>
          </w:tcPr>
          <w:p w:rsidRPr="006C1EBF" w:rsidR="00CF0848" w:rsidP="00CF0848" w:rsidRDefault="00CF0848" w14:paraId="6E333993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Name</w:t>
            </w:r>
          </w:p>
        </w:tc>
        <w:tc>
          <w:tcPr>
            <w:tcW w:w="2501" w:type="dxa"/>
            <w:shd w:val="clear" w:color="auto" w:fill="D9D9D9" w:themeFill="background1" w:themeFillShade="D9"/>
          </w:tcPr>
          <w:p w:rsidRPr="006C1EBF" w:rsidR="00CF0848" w:rsidP="00CF0848" w:rsidRDefault="00CF0848" w14:paraId="3E34B483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Phone</w:t>
            </w:r>
          </w:p>
        </w:tc>
        <w:tc>
          <w:tcPr>
            <w:tcW w:w="3139" w:type="dxa"/>
            <w:shd w:val="clear" w:color="auto" w:fill="D9D9D9" w:themeFill="background1" w:themeFillShade="D9"/>
          </w:tcPr>
          <w:p w:rsidRPr="006C1EBF" w:rsidR="00CF0848" w:rsidP="00CF0848" w:rsidRDefault="00CF0848" w14:paraId="06FDE607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E-mail</w:t>
            </w:r>
          </w:p>
        </w:tc>
      </w:tr>
      <w:tr w:rsidRPr="006C1EBF" w:rsidR="00CF0848" w:rsidTr="7BEEBCEF" w14:paraId="2EE1BFE1" w14:textId="77777777">
        <w:trPr>
          <w:trHeight w:val="278" w:hRule="exact"/>
        </w:trPr>
        <w:tc>
          <w:tcPr>
            <w:tcW w:w="2155" w:type="dxa"/>
          </w:tcPr>
          <w:p w:rsidRPr="006C1EBF" w:rsidR="00CF0848" w:rsidP="00CF0848" w:rsidRDefault="00CF0848" w14:paraId="026396A0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Contract</w:t>
            </w:r>
            <w:r w:rsidRPr="006C1EBF">
              <w:rPr>
                <w:spacing w:val="-6"/>
                <w:sz w:val="20"/>
                <w:szCs w:val="20"/>
              </w:rPr>
              <w:t xml:space="preserve"> </w:t>
            </w:r>
            <w:r w:rsidRPr="006C1EBF">
              <w:rPr>
                <w:sz w:val="20"/>
                <w:szCs w:val="20"/>
              </w:rPr>
              <w:t>Manager</w:t>
            </w:r>
          </w:p>
        </w:tc>
        <w:tc>
          <w:tcPr>
            <w:tcW w:w="2376" w:type="dxa"/>
          </w:tcPr>
          <w:p w:rsidRPr="006C1EBF" w:rsidR="00CF0848" w:rsidP="00CF0848" w:rsidRDefault="00CF0848" w14:paraId="41961A98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Glenn W.</w:t>
            </w:r>
            <w:r w:rsidRPr="006C1EBF">
              <w:rPr>
                <w:spacing w:val="-5"/>
                <w:sz w:val="20"/>
                <w:szCs w:val="20"/>
              </w:rPr>
              <w:t xml:space="preserve"> </w:t>
            </w:r>
            <w:r w:rsidRPr="006C1EBF">
              <w:rPr>
                <w:sz w:val="20"/>
                <w:szCs w:val="20"/>
              </w:rPr>
              <w:t>Bryant</w:t>
            </w:r>
          </w:p>
        </w:tc>
        <w:tc>
          <w:tcPr>
            <w:tcW w:w="2501" w:type="dxa"/>
          </w:tcPr>
          <w:p w:rsidRPr="006C1EBF" w:rsidR="00CF0848" w:rsidP="00CF0848" w:rsidRDefault="00CF0848" w14:paraId="368701FA" w14:textId="77777777">
            <w:pPr>
              <w:pStyle w:val="TableParagraph"/>
              <w:spacing w:line="265" w:lineRule="exact"/>
              <w:ind w:left="-6"/>
              <w:jc w:val="center"/>
              <w:rPr>
                <w:rFonts w:cs="Calibri"/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(352)</w:t>
            </w:r>
            <w:r w:rsidRPr="006C1EBF">
              <w:rPr>
                <w:spacing w:val="-9"/>
                <w:sz w:val="20"/>
                <w:szCs w:val="20"/>
              </w:rPr>
              <w:t xml:space="preserve"> </w:t>
            </w:r>
            <w:r w:rsidRPr="006C1EBF">
              <w:rPr>
                <w:sz w:val="20"/>
                <w:szCs w:val="20"/>
              </w:rPr>
              <w:t>513-6102</w:t>
            </w:r>
          </w:p>
        </w:tc>
        <w:tc>
          <w:tcPr>
            <w:tcW w:w="3139" w:type="dxa"/>
          </w:tcPr>
          <w:p w:rsidRPr="006C1EBF" w:rsidR="00CF0848" w:rsidP="00CF0848" w:rsidRDefault="00322445" w14:paraId="7463AC9C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188">
              <w:r w:rsidRPr="006C1EBF" w:rsidR="00CF0848">
                <w:rPr>
                  <w:color w:val="0563C1"/>
                  <w:sz w:val="20"/>
                  <w:szCs w:val="20"/>
                  <w:u w:val="single" w:color="0563C1"/>
                </w:rPr>
                <w:t>Glenn.Bryant@flhealth.gov</w:t>
              </w:r>
            </w:hyperlink>
          </w:p>
        </w:tc>
      </w:tr>
      <w:tr w:rsidRPr="006C1EBF" w:rsidR="00EB6391" w:rsidTr="7BEEBCEF" w14:paraId="11B17B90" w14:textId="77777777">
        <w:trPr>
          <w:trHeight w:val="281" w:hRule="exact"/>
        </w:trPr>
        <w:tc>
          <w:tcPr>
            <w:tcW w:w="2155" w:type="dxa"/>
          </w:tcPr>
          <w:p w:rsidRPr="006C1EBF" w:rsidR="00EB6391" w:rsidP="00EB6391" w:rsidRDefault="19FF0BDE" w14:paraId="5FD00238" w14:textId="64951CF2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 w:rsidRPr="7BEEBCEF">
              <w:rPr>
                <w:sz w:val="20"/>
                <w:szCs w:val="20"/>
              </w:rPr>
              <w:t>Enviornmental Specialist II</w:t>
            </w:r>
          </w:p>
        </w:tc>
        <w:tc>
          <w:tcPr>
            <w:tcW w:w="2376" w:type="dxa"/>
          </w:tcPr>
          <w:p w:rsidRPr="006C1EBF" w:rsidR="00EB6391" w:rsidP="00EB6391" w:rsidRDefault="00EB6391" w14:paraId="49F20991" w14:textId="471240A1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7BEEBCEF">
              <w:rPr>
                <w:sz w:val="20"/>
                <w:szCs w:val="20"/>
              </w:rPr>
              <w:t>Matt</w:t>
            </w:r>
            <w:r w:rsidRPr="7BEEBCEF" w:rsidR="78DF8785">
              <w:rPr>
                <w:sz w:val="20"/>
                <w:szCs w:val="20"/>
              </w:rPr>
              <w:t>hew</w:t>
            </w:r>
            <w:r w:rsidRPr="7BEEBCEF">
              <w:rPr>
                <w:sz w:val="20"/>
                <w:szCs w:val="20"/>
              </w:rPr>
              <w:t xml:space="preserve"> Lee</w:t>
            </w:r>
          </w:p>
        </w:tc>
        <w:tc>
          <w:tcPr>
            <w:tcW w:w="2501" w:type="dxa"/>
          </w:tcPr>
          <w:p w:rsidRPr="006C1EBF" w:rsidR="00EB6391" w:rsidP="00EB6391" w:rsidRDefault="00FA2F39" w14:paraId="6565D6BE" w14:textId="77777777">
            <w:pPr>
              <w:pStyle w:val="TableParagraph"/>
              <w:spacing w:line="265" w:lineRule="exact"/>
              <w:ind w:left="-6"/>
              <w:jc w:val="center"/>
              <w:rPr>
                <w:sz w:val="20"/>
                <w:szCs w:val="20"/>
              </w:rPr>
            </w:pPr>
            <w:r w:rsidRPr="006C1EBF">
              <w:rPr>
                <w:sz w:val="20"/>
                <w:szCs w:val="20"/>
              </w:rPr>
              <w:t>(352) 513-6107</w:t>
            </w:r>
          </w:p>
        </w:tc>
        <w:tc>
          <w:tcPr>
            <w:tcW w:w="3139" w:type="dxa"/>
          </w:tcPr>
          <w:p w:rsidRPr="006C1EBF" w:rsidR="00EB6391" w:rsidP="00EB6391" w:rsidRDefault="00322445" w14:paraId="0EEC136A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w:history="1" r:id="rId189">
              <w:r w:rsidRPr="006C1EBF" w:rsidR="00EB6391">
                <w:rPr>
                  <w:rStyle w:val="Hyperlink"/>
                  <w:sz w:val="20"/>
                  <w:szCs w:val="20"/>
                </w:rPr>
                <w:t>Matthew.Lee@flhealth.gov</w:t>
              </w:r>
            </w:hyperlink>
            <w:r w:rsidRPr="006C1EBF" w:rsidR="00EB6391">
              <w:rPr>
                <w:sz w:val="20"/>
                <w:szCs w:val="20"/>
              </w:rPr>
              <w:t xml:space="preserve"> </w:t>
            </w:r>
          </w:p>
        </w:tc>
      </w:tr>
    </w:tbl>
    <w:p w:rsidRPr="00B31301" w:rsidR="00340C65" w:rsidP="00B31301" w:rsidRDefault="00340C65" w14:paraId="4FE34B76" w14:textId="77777777">
      <w:pPr>
        <w:pStyle w:val="BodyText"/>
        <w:ind w:left="0"/>
        <w:rPr>
          <w:sz w:val="16"/>
          <w:szCs w:val="16"/>
        </w:rPr>
      </w:pPr>
      <w:bookmarkStart w:name="Highlands_County_-_Florida_Department_of" w:id="61"/>
      <w:bookmarkStart w:name="_Toc431975106" w:id="62"/>
      <w:bookmarkEnd w:id="61"/>
    </w:p>
    <w:p w:rsidR="6B984F1E" w:rsidP="6B984F1E" w:rsidRDefault="6B984F1E" w14:paraId="5C108353" w14:textId="5C2325B7">
      <w:pPr>
        <w:pStyle w:val="Heading2"/>
        <w:spacing w:line="292" w:lineRule="exact"/>
        <w:ind w:right="3399"/>
      </w:pPr>
    </w:p>
    <w:p w:rsidR="6B984F1E" w:rsidP="6B984F1E" w:rsidRDefault="6B984F1E" w14:paraId="52E450D9" w14:textId="6A06700E">
      <w:pPr>
        <w:pStyle w:val="Heading2"/>
        <w:spacing w:line="292" w:lineRule="exact"/>
        <w:ind w:right="3399"/>
      </w:pPr>
    </w:p>
    <w:p w:rsidR="6B984F1E" w:rsidP="6B984F1E" w:rsidRDefault="6B984F1E" w14:paraId="1789E867" w14:textId="399C6F53">
      <w:pPr>
        <w:pStyle w:val="Heading2"/>
        <w:spacing w:line="292" w:lineRule="exact"/>
        <w:ind w:right="3399"/>
      </w:pPr>
    </w:p>
    <w:p w:rsidR="00ED1C28" w:rsidRDefault="00314EDE" w14:paraId="403FDED0" w14:textId="1D3DA830">
      <w:pPr>
        <w:pStyle w:val="Heading2"/>
        <w:spacing w:line="292" w:lineRule="exact"/>
        <w:ind w:right="3399"/>
      </w:pPr>
      <w:r w:rsidR="022BFE34">
        <w:rPr>
          <w:spacing w:val="-3"/>
        </w:rPr>
        <w:t xml:space="preserve">Highlands County </w:t>
      </w:r>
      <w:r w:rsidR="022BFE34">
        <w:rPr/>
        <w:t xml:space="preserve">- Florida </w:t>
      </w:r>
      <w:r w:rsidR="022BFE34">
        <w:rPr>
          <w:spacing w:val="-3"/>
        </w:rPr>
        <w:t xml:space="preserve">Department </w:t>
      </w:r>
      <w:r w:rsidR="022BFE34">
        <w:rPr/>
        <w:t xml:space="preserve">of Health in </w:t>
      </w:r>
      <w:hyperlink w:history="1" w:anchor="Okeechobee_County_-_Florida_Department_o">
        <w:r w:rsidRPr="00FF5CDA" w:rsidR="022BFE34">
          <w:rPr>
            <w:rStyle w:val="Hyperlink"/>
            <w:spacing w:val="-3"/>
          </w:rPr>
          <w:t>Okeechobee</w:t>
        </w:r>
        <w:r w:rsidRPr="00FF5CDA" w:rsidR="022BFE34">
          <w:rPr>
            <w:rStyle w:val="Hyperlink"/>
            <w:spacing w:val="-29"/>
          </w:rPr>
          <w:t xml:space="preserve"> </w:t>
        </w:r>
        <w:r w:rsidRPr="00FF5CDA" w:rsidR="7DDB9761">
          <w:rPr>
            <w:rStyle w:val="Hyperlink"/>
            <w:spacing w:val="-29"/>
          </w:rPr>
          <w:t xml:space="preserve">County</w:t>
        </w:r>
        <w:bookmarkEnd w:id="62"/>
      </w:hyperlink>
    </w:p>
    <w:p w:rsidRPr="002736C3" w:rsidR="00A33C24" w:rsidRDefault="00314EDE" w14:paraId="6D5398AB" w14:textId="77777777">
      <w:pPr>
        <w:pStyle w:val="BodyText"/>
        <w:spacing w:line="237" w:lineRule="auto"/>
        <w:ind w:right="5049"/>
        <w:rPr>
          <w:sz w:val="20"/>
          <w:szCs w:val="20"/>
        </w:rPr>
      </w:pPr>
      <w:r w:rsidRPr="002736C3">
        <w:rPr>
          <w:sz w:val="20"/>
          <w:szCs w:val="20"/>
        </w:rPr>
        <w:t>1728</w:t>
      </w:r>
      <w:r w:rsidRPr="002736C3">
        <w:rPr>
          <w:spacing w:val="-15"/>
          <w:sz w:val="20"/>
          <w:szCs w:val="20"/>
        </w:rPr>
        <w:t xml:space="preserve"> </w:t>
      </w:r>
      <w:r w:rsidRPr="002736C3">
        <w:rPr>
          <w:sz w:val="20"/>
          <w:szCs w:val="20"/>
        </w:rPr>
        <w:t>Northwest</w:t>
      </w:r>
      <w:r w:rsidRPr="002736C3">
        <w:rPr>
          <w:spacing w:val="-15"/>
          <w:sz w:val="20"/>
          <w:szCs w:val="20"/>
        </w:rPr>
        <w:t xml:space="preserve"> </w:t>
      </w:r>
      <w:r w:rsidRPr="002736C3">
        <w:rPr>
          <w:sz w:val="20"/>
          <w:szCs w:val="20"/>
        </w:rPr>
        <w:t>9th</w:t>
      </w:r>
      <w:r w:rsidRPr="002736C3">
        <w:rPr>
          <w:spacing w:val="-14"/>
          <w:sz w:val="20"/>
          <w:szCs w:val="20"/>
        </w:rPr>
        <w:t xml:space="preserve"> </w:t>
      </w:r>
      <w:r w:rsidRPr="002736C3">
        <w:rPr>
          <w:sz w:val="20"/>
          <w:szCs w:val="20"/>
        </w:rPr>
        <w:t>Avenue,</w:t>
      </w:r>
      <w:r w:rsidRPr="002736C3">
        <w:rPr>
          <w:spacing w:val="-9"/>
          <w:sz w:val="20"/>
          <w:szCs w:val="20"/>
        </w:rPr>
        <w:t xml:space="preserve"> </w:t>
      </w:r>
      <w:r w:rsidRPr="002736C3">
        <w:rPr>
          <w:sz w:val="20"/>
          <w:szCs w:val="20"/>
        </w:rPr>
        <w:t>Okeechobee,</w:t>
      </w:r>
      <w:r w:rsidRPr="002736C3">
        <w:rPr>
          <w:spacing w:val="-18"/>
          <w:sz w:val="20"/>
          <w:szCs w:val="20"/>
        </w:rPr>
        <w:t xml:space="preserve"> </w:t>
      </w:r>
      <w:r w:rsidRPr="002736C3">
        <w:rPr>
          <w:sz w:val="20"/>
          <w:szCs w:val="20"/>
        </w:rPr>
        <w:t>FL</w:t>
      </w:r>
      <w:r w:rsidRPr="002736C3">
        <w:rPr>
          <w:spacing w:val="-19"/>
          <w:sz w:val="20"/>
          <w:szCs w:val="20"/>
        </w:rPr>
        <w:t xml:space="preserve"> </w:t>
      </w:r>
      <w:r w:rsidRPr="002736C3">
        <w:rPr>
          <w:sz w:val="20"/>
          <w:szCs w:val="20"/>
        </w:rPr>
        <w:t>34972-4340</w:t>
      </w:r>
    </w:p>
    <w:p w:rsidRPr="002736C3" w:rsidR="00ED1C28" w:rsidP="002736C3" w:rsidRDefault="00314EDE" w14:paraId="2626C315" w14:textId="50509F20">
      <w:pPr>
        <w:pStyle w:val="BodyText"/>
        <w:spacing w:line="237" w:lineRule="auto"/>
        <w:ind w:right="5049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863) 462-5811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245"/>
        <w:gridCol w:w="2260"/>
        <w:gridCol w:w="2455"/>
        <w:gridCol w:w="3211"/>
      </w:tblGrid>
      <w:tr w:rsidRPr="002736C3" w:rsidR="00ED1C28" w:rsidTr="2786248B" w14:paraId="08E32728" w14:textId="77777777">
        <w:trPr>
          <w:trHeight w:val="278" w:hRule="exact"/>
        </w:trPr>
        <w:tc>
          <w:tcPr>
            <w:tcW w:w="2245" w:type="dxa"/>
            <w:shd w:val="clear" w:color="auto" w:fill="D9D9D9" w:themeFill="background1" w:themeFillShade="D9"/>
            <w:tcMar/>
          </w:tcPr>
          <w:p w:rsidRPr="002736C3" w:rsidR="00ED1C28" w:rsidP="00EC2357" w:rsidRDefault="00314EDE" w14:paraId="3816B9EC" w14:textId="77777777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260" w:type="dxa"/>
            <w:shd w:val="clear" w:color="auto" w:fill="D9D9D9" w:themeFill="background1" w:themeFillShade="D9"/>
            <w:tcMar/>
          </w:tcPr>
          <w:p w:rsidRPr="002736C3" w:rsidR="00ED1C28" w:rsidP="00EC2357" w:rsidRDefault="00314EDE" w14:paraId="5AE75C8A" w14:textId="77777777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2455" w:type="dxa"/>
            <w:shd w:val="clear" w:color="auto" w:fill="D9D9D9" w:themeFill="background1" w:themeFillShade="D9"/>
            <w:tcMar/>
          </w:tcPr>
          <w:p w:rsidRPr="002736C3" w:rsidR="00ED1C28" w:rsidP="00EC2357" w:rsidRDefault="00314EDE" w14:paraId="78D5F0BF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211" w:type="dxa"/>
            <w:shd w:val="clear" w:color="auto" w:fill="D9D9D9" w:themeFill="background1" w:themeFillShade="D9"/>
            <w:tcMar/>
          </w:tcPr>
          <w:p w:rsidRPr="002736C3" w:rsidR="00ED1C28" w:rsidP="00EC2357" w:rsidRDefault="00314EDE" w14:paraId="4281CEB1" w14:textId="77777777">
            <w:pPr>
              <w:pStyle w:val="TableParagraph"/>
              <w:spacing w:line="268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Pr="002736C3" w:rsidR="007E2A7C" w:rsidTr="2786248B" w14:paraId="540B4A82" w14:textId="77777777">
        <w:trPr>
          <w:trHeight w:val="281" w:hRule="exact"/>
        </w:trPr>
        <w:tc>
          <w:tcPr>
            <w:tcW w:w="2245" w:type="dxa"/>
            <w:tcMar/>
          </w:tcPr>
          <w:p w:rsidRPr="002736C3" w:rsidR="007E2A7C" w:rsidP="007E2A7C" w:rsidRDefault="007E2A7C" w14:paraId="0D61EE9E" w14:textId="5996CB43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ontract</w:t>
            </w:r>
            <w:r w:rsidRPr="002736C3">
              <w:rPr>
                <w:spacing w:val="-14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Manager</w:t>
            </w:r>
          </w:p>
        </w:tc>
        <w:tc>
          <w:tcPr>
            <w:tcW w:w="2260" w:type="dxa"/>
            <w:tcMar/>
          </w:tcPr>
          <w:p w:rsidRPr="002736C3" w:rsidR="007E2A7C" w:rsidP="719B910F" w:rsidRDefault="007E2A7C" w14:paraId="010BE903" w14:textId="6E7FC702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719B910F">
              <w:rPr>
                <w:sz w:val="20"/>
                <w:szCs w:val="20"/>
              </w:rPr>
              <w:t>D</w:t>
            </w:r>
            <w:r w:rsidRPr="719B910F" w:rsidR="47A3B233">
              <w:rPr>
                <w:sz w:val="20"/>
                <w:szCs w:val="20"/>
              </w:rPr>
              <w:t>aniel Buchin</w:t>
            </w:r>
          </w:p>
        </w:tc>
        <w:tc>
          <w:tcPr>
            <w:tcW w:w="2455" w:type="dxa"/>
            <w:tcMar/>
          </w:tcPr>
          <w:p w:rsidRPr="002736C3" w:rsidR="007E2A7C" w:rsidP="719B910F" w:rsidRDefault="47A3B233" w14:paraId="40F6C1C0" w14:textId="48783A49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719B910F">
              <w:rPr>
                <w:sz w:val="20"/>
                <w:szCs w:val="20"/>
              </w:rPr>
              <w:t>(772) 873-4885</w:t>
            </w:r>
          </w:p>
        </w:tc>
        <w:tc>
          <w:tcPr>
            <w:tcW w:w="3211" w:type="dxa"/>
            <w:tcMar/>
          </w:tcPr>
          <w:p w:rsidRPr="002736C3" w:rsidR="007E2A7C" w:rsidP="719B910F" w:rsidRDefault="00322445" w14:paraId="5573BC4A" w14:textId="20B765EC">
            <w:pPr>
              <w:pStyle w:val="TableParagraph"/>
              <w:spacing w:line="265" w:lineRule="exact"/>
              <w:ind w:left="2"/>
              <w:jc w:val="center"/>
              <w:rPr>
                <w:sz w:val="20"/>
                <w:szCs w:val="20"/>
              </w:rPr>
            </w:pPr>
            <w:hyperlink r:id="rId190">
              <w:r w:rsidRPr="719B910F" w:rsidR="3AA1CD7F">
                <w:rPr>
                  <w:rStyle w:val="Hyperlink"/>
                  <w:sz w:val="20"/>
                  <w:szCs w:val="20"/>
                </w:rPr>
                <w:t>D</w:t>
              </w:r>
              <w:r w:rsidRPr="719B910F" w:rsidR="1EC73516">
                <w:rPr>
                  <w:rStyle w:val="Hyperlink"/>
                  <w:sz w:val="20"/>
                  <w:szCs w:val="20"/>
                </w:rPr>
                <w:t>aniel.Buchin@flhealth.gov</w:t>
              </w:r>
            </w:hyperlink>
          </w:p>
        </w:tc>
      </w:tr>
      <w:tr w:rsidRPr="002736C3" w:rsidR="007E2A7C" w:rsidTr="2786248B" w14:paraId="34991F0F" w14:textId="77777777">
        <w:trPr>
          <w:trHeight w:val="278" w:hRule="exact"/>
        </w:trPr>
        <w:tc>
          <w:tcPr>
            <w:tcW w:w="2245" w:type="dxa"/>
            <w:tcMar/>
          </w:tcPr>
          <w:p w:rsidRPr="002736C3" w:rsidR="007E2A7C" w:rsidP="007E2A7C" w:rsidRDefault="007E2A7C" w14:paraId="50363F15" w14:textId="1FC06E9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260" w:type="dxa"/>
            <w:tcMar/>
          </w:tcPr>
          <w:p w:rsidRPr="002736C3" w:rsidR="007E2A7C" w:rsidP="007E2A7C" w:rsidRDefault="007E2A7C" w14:paraId="4C1EEB02" w14:textId="05B2FAC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Douglas McCoy</w:t>
            </w:r>
          </w:p>
        </w:tc>
        <w:tc>
          <w:tcPr>
            <w:tcW w:w="2455" w:type="dxa"/>
            <w:tcMar/>
          </w:tcPr>
          <w:p w:rsidRPr="002736C3" w:rsidR="007E2A7C" w:rsidP="007E2A7C" w:rsidRDefault="007E2A7C" w14:paraId="592A9885" w14:textId="4A2AF18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863-462-5811</w:t>
            </w:r>
          </w:p>
        </w:tc>
        <w:tc>
          <w:tcPr>
            <w:tcW w:w="3211" w:type="dxa"/>
            <w:tcMar/>
          </w:tcPr>
          <w:p w:rsidRPr="002736C3" w:rsidR="007E2A7C" w:rsidP="007E2A7C" w:rsidRDefault="00322445" w14:paraId="522A1CA1" w14:textId="7E90BC60">
            <w:pPr>
              <w:pStyle w:val="TableParagraph"/>
              <w:spacing w:line="265" w:lineRule="exact"/>
              <w:ind w:left="2"/>
              <w:jc w:val="center"/>
            </w:pPr>
            <w:r w:rsidRPr="2786248B" w:rsidR="715D2244">
              <w:rPr>
                <w:color w:val="0563C1"/>
                <w:sz w:val="20"/>
                <w:szCs w:val="20"/>
                <w:u w:val="single"/>
              </w:rPr>
              <w:t>Douglas.Mccoy@flhealth.gov</w:t>
            </w:r>
          </w:p>
        </w:tc>
      </w:tr>
    </w:tbl>
    <w:p w:rsidRPr="00B31301" w:rsidR="00680ED8" w:rsidRDefault="00680ED8" w14:paraId="71123650" w14:textId="77777777">
      <w:pPr>
        <w:spacing w:before="3"/>
        <w:rPr>
          <w:rFonts w:cs="Calibri"/>
          <w:sz w:val="16"/>
          <w:szCs w:val="16"/>
        </w:rPr>
      </w:pPr>
    </w:p>
    <w:p w:rsidR="00ED1C28" w:rsidRDefault="00314EDE" w14:paraId="1A63C44C" w14:textId="77777777">
      <w:pPr>
        <w:pStyle w:val="Heading2"/>
        <w:spacing w:line="292" w:lineRule="exact"/>
        <w:ind w:right="3399"/>
      </w:pPr>
      <w:bookmarkStart w:name="Hillsborough_County_Environmental_Protec" w:id="63"/>
      <w:bookmarkStart w:name="_Toc431975107" w:id="64"/>
      <w:bookmarkEnd w:id="63"/>
      <w:r>
        <w:rPr>
          <w:spacing w:val="-3"/>
        </w:rPr>
        <w:t xml:space="preserve">Hillsborough County Environmental </w:t>
      </w:r>
      <w:r>
        <w:t xml:space="preserve">Protection </w:t>
      </w:r>
      <w:r>
        <w:rPr>
          <w:spacing w:val="-3"/>
        </w:rPr>
        <w:t>Commission</w:t>
      </w:r>
      <w:r>
        <w:rPr>
          <w:spacing w:val="-14"/>
        </w:rPr>
        <w:t xml:space="preserve"> </w:t>
      </w:r>
      <w:r>
        <w:t>Office</w:t>
      </w:r>
      <w:bookmarkEnd w:id="64"/>
    </w:p>
    <w:p w:rsidRPr="002736C3" w:rsidR="00ED1C28" w:rsidRDefault="00314EDE" w14:paraId="006E5907" w14:textId="77777777">
      <w:pPr>
        <w:pStyle w:val="BodyText"/>
        <w:spacing w:line="267" w:lineRule="exact"/>
        <w:ind w:right="3399"/>
        <w:rPr>
          <w:sz w:val="20"/>
          <w:szCs w:val="20"/>
        </w:rPr>
      </w:pPr>
      <w:r w:rsidRPr="002736C3">
        <w:rPr>
          <w:sz w:val="20"/>
          <w:szCs w:val="20"/>
        </w:rPr>
        <w:t>3629</w:t>
      </w:r>
      <w:r w:rsidRPr="002736C3">
        <w:rPr>
          <w:spacing w:val="-10"/>
          <w:sz w:val="20"/>
          <w:szCs w:val="20"/>
        </w:rPr>
        <w:t xml:space="preserve"> </w:t>
      </w:r>
      <w:r w:rsidRPr="002736C3">
        <w:rPr>
          <w:sz w:val="20"/>
          <w:szCs w:val="20"/>
        </w:rPr>
        <w:t>Queen</w:t>
      </w:r>
      <w:r w:rsidRPr="002736C3">
        <w:rPr>
          <w:spacing w:val="-10"/>
          <w:sz w:val="20"/>
          <w:szCs w:val="20"/>
        </w:rPr>
        <w:t xml:space="preserve"> </w:t>
      </w:r>
      <w:r w:rsidRPr="002736C3">
        <w:rPr>
          <w:sz w:val="20"/>
          <w:szCs w:val="20"/>
        </w:rPr>
        <w:t>Palm</w:t>
      </w:r>
      <w:r w:rsidRPr="002736C3">
        <w:rPr>
          <w:spacing w:val="-10"/>
          <w:sz w:val="20"/>
          <w:szCs w:val="20"/>
        </w:rPr>
        <w:t xml:space="preserve"> </w:t>
      </w:r>
      <w:r w:rsidRPr="002736C3">
        <w:rPr>
          <w:sz w:val="20"/>
          <w:szCs w:val="20"/>
        </w:rPr>
        <w:t>Drive,</w:t>
      </w:r>
      <w:r w:rsidRPr="002736C3">
        <w:rPr>
          <w:spacing w:val="-6"/>
          <w:sz w:val="20"/>
          <w:szCs w:val="20"/>
        </w:rPr>
        <w:t xml:space="preserve"> </w:t>
      </w:r>
      <w:r w:rsidRPr="002736C3">
        <w:rPr>
          <w:sz w:val="20"/>
          <w:szCs w:val="20"/>
        </w:rPr>
        <w:t>Tampa,</w:t>
      </w:r>
      <w:r w:rsidRPr="002736C3">
        <w:rPr>
          <w:spacing w:val="-11"/>
          <w:sz w:val="20"/>
          <w:szCs w:val="20"/>
        </w:rPr>
        <w:t xml:space="preserve"> </w:t>
      </w:r>
      <w:r w:rsidRPr="002736C3">
        <w:rPr>
          <w:sz w:val="20"/>
          <w:szCs w:val="20"/>
        </w:rPr>
        <w:t>FL</w:t>
      </w:r>
      <w:r w:rsidRPr="002736C3">
        <w:rPr>
          <w:spacing w:val="-10"/>
          <w:sz w:val="20"/>
          <w:szCs w:val="20"/>
        </w:rPr>
        <w:t xml:space="preserve"> </w:t>
      </w:r>
      <w:r w:rsidRPr="002736C3">
        <w:rPr>
          <w:sz w:val="20"/>
          <w:szCs w:val="20"/>
        </w:rPr>
        <w:t>33619</w:t>
      </w:r>
    </w:p>
    <w:p w:rsidRPr="002736C3" w:rsidR="00ED1C28" w:rsidP="002736C3" w:rsidRDefault="00314EDE" w14:paraId="2C6FAED0" w14:textId="24235484">
      <w:pPr>
        <w:pStyle w:val="BodyText"/>
        <w:ind w:left="108" w:right="3399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813) 627-2600</w:t>
      </w:r>
      <w:r w:rsidRPr="002736C3" w:rsidR="005A1EDA">
        <w:rPr>
          <w:sz w:val="20"/>
          <w:szCs w:val="20"/>
        </w:rPr>
        <w:t>;</w:t>
      </w:r>
      <w:r w:rsidRPr="002736C3">
        <w:rPr>
          <w:sz w:val="20"/>
          <w:szCs w:val="20"/>
        </w:rPr>
        <w:t xml:space="preserve"> Fax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813)</w:t>
      </w:r>
      <w:r w:rsidRPr="002736C3">
        <w:rPr>
          <w:spacing w:val="-25"/>
          <w:sz w:val="20"/>
          <w:szCs w:val="20"/>
        </w:rPr>
        <w:t xml:space="preserve"> </w:t>
      </w:r>
      <w:r w:rsidRPr="002736C3">
        <w:rPr>
          <w:sz w:val="20"/>
          <w:szCs w:val="20"/>
        </w:rPr>
        <w:t>627-2640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55"/>
        <w:gridCol w:w="2199"/>
        <w:gridCol w:w="2563"/>
        <w:gridCol w:w="3254"/>
      </w:tblGrid>
      <w:tr w:rsidRPr="002736C3" w:rsidR="00ED1C28" w:rsidTr="69F5D41E" w14:paraId="37201BFF" w14:textId="77777777">
        <w:trPr>
          <w:trHeight w:val="278" w:hRule="exact"/>
        </w:trPr>
        <w:tc>
          <w:tcPr>
            <w:tcW w:w="2155" w:type="dxa"/>
            <w:shd w:val="clear" w:color="auto" w:fill="D9D9D9" w:themeFill="background1" w:themeFillShade="D9"/>
          </w:tcPr>
          <w:p w:rsidRPr="002736C3" w:rsidR="00ED1C28" w:rsidP="00EC2357" w:rsidRDefault="00314EDE" w14:paraId="5392343F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199" w:type="dxa"/>
            <w:shd w:val="clear" w:color="auto" w:fill="D9D9D9" w:themeFill="background1" w:themeFillShade="D9"/>
          </w:tcPr>
          <w:p w:rsidRPr="002736C3" w:rsidR="00ED1C28" w:rsidP="00EC2357" w:rsidRDefault="00314EDE" w14:paraId="2AEB2C71" w14:textId="77777777">
            <w:pPr>
              <w:pStyle w:val="TableParagraph"/>
              <w:spacing w:line="265" w:lineRule="exact"/>
              <w:ind w:left="8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2563" w:type="dxa"/>
            <w:shd w:val="clear" w:color="auto" w:fill="D9D9D9" w:themeFill="background1" w:themeFillShade="D9"/>
          </w:tcPr>
          <w:p w:rsidRPr="002736C3" w:rsidR="00ED1C28" w:rsidP="00EC2357" w:rsidRDefault="00314EDE" w14:paraId="1B14BB3A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254" w:type="dxa"/>
            <w:shd w:val="clear" w:color="auto" w:fill="D9D9D9" w:themeFill="background1" w:themeFillShade="D9"/>
          </w:tcPr>
          <w:p w:rsidRPr="002736C3" w:rsidR="00ED1C28" w:rsidP="00EC2357" w:rsidRDefault="00314EDE" w14:paraId="055F6130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Pr="002736C3" w:rsidR="00ED1C28" w:rsidTr="69F5D41E" w14:paraId="1E808D08" w14:textId="77777777">
        <w:trPr>
          <w:trHeight w:val="278" w:hRule="exact"/>
        </w:trPr>
        <w:tc>
          <w:tcPr>
            <w:tcW w:w="2155" w:type="dxa"/>
          </w:tcPr>
          <w:p w:rsidRPr="002736C3" w:rsidR="00ED1C28" w:rsidP="00EC2357" w:rsidRDefault="00314EDE" w14:paraId="65DEC9E5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ontract</w:t>
            </w:r>
            <w:r w:rsidRPr="002736C3">
              <w:rPr>
                <w:spacing w:val="-6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Manager</w:t>
            </w:r>
          </w:p>
        </w:tc>
        <w:tc>
          <w:tcPr>
            <w:tcW w:w="2199" w:type="dxa"/>
          </w:tcPr>
          <w:p w:rsidRPr="002736C3" w:rsidR="00ED1C28" w:rsidP="00EC2357" w:rsidRDefault="004E1BA9" w14:paraId="2EF4423D" w14:textId="7E2492E9">
            <w:pPr>
              <w:pStyle w:val="TableParagraph"/>
              <w:spacing w:line="265" w:lineRule="exact"/>
              <w:ind w:left="8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Steffanie Wickham</w:t>
            </w:r>
          </w:p>
        </w:tc>
        <w:tc>
          <w:tcPr>
            <w:tcW w:w="2563" w:type="dxa"/>
          </w:tcPr>
          <w:p w:rsidRPr="002736C3" w:rsidR="00ED1C28" w:rsidP="00EC2357" w:rsidRDefault="00314EDE" w14:paraId="6B9DF526" w14:textId="7E2E047B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13) 627-2600 ext.</w:t>
            </w:r>
            <w:r w:rsidRPr="002736C3">
              <w:rPr>
                <w:spacing w:val="-14"/>
                <w:sz w:val="20"/>
                <w:szCs w:val="20"/>
              </w:rPr>
              <w:t xml:space="preserve"> </w:t>
            </w:r>
            <w:r w:rsidRPr="002736C3" w:rsidR="004E1BA9">
              <w:rPr>
                <w:sz w:val="20"/>
                <w:szCs w:val="20"/>
              </w:rPr>
              <w:t>1310</w:t>
            </w:r>
          </w:p>
        </w:tc>
        <w:tc>
          <w:tcPr>
            <w:tcW w:w="3254" w:type="dxa"/>
          </w:tcPr>
          <w:p w:rsidRPr="002736C3" w:rsidR="00ED1C28" w:rsidP="00EC2357" w:rsidRDefault="00322445" w14:paraId="25D2AE97" w14:textId="6E4AE429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193">
              <w:r w:rsidRPr="002736C3" w:rsidR="004E1BA9">
                <w:rPr>
                  <w:rStyle w:val="Hyperlink"/>
                  <w:sz w:val="20"/>
                  <w:szCs w:val="20"/>
                </w:rPr>
                <w:t>WickhamS@epchc.org</w:t>
              </w:r>
            </w:hyperlink>
          </w:p>
        </w:tc>
      </w:tr>
      <w:tr w:rsidRPr="002736C3" w:rsidR="00ED1C28" w:rsidTr="69F5D41E" w14:paraId="4919DA54" w14:textId="77777777">
        <w:trPr>
          <w:trHeight w:val="278" w:hRule="exact"/>
        </w:trPr>
        <w:tc>
          <w:tcPr>
            <w:tcW w:w="2155" w:type="dxa"/>
          </w:tcPr>
          <w:p w:rsidRPr="002736C3" w:rsidR="00ED1C28" w:rsidP="00EC2357" w:rsidRDefault="003A688C" w14:paraId="44AF2BE5" w14:textId="7D09B7FC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Supervisor/</w:t>
            </w:r>
            <w:r w:rsidRPr="002736C3" w:rsidR="00314EDE">
              <w:rPr>
                <w:sz w:val="20"/>
                <w:szCs w:val="20"/>
              </w:rPr>
              <w:t>Inspector</w:t>
            </w:r>
          </w:p>
        </w:tc>
        <w:tc>
          <w:tcPr>
            <w:tcW w:w="2199" w:type="dxa"/>
          </w:tcPr>
          <w:p w:rsidRPr="002736C3" w:rsidR="00ED1C28" w:rsidP="00EC2357" w:rsidRDefault="00254027" w14:paraId="0F33CEAE" w14:textId="77777777">
            <w:pPr>
              <w:pStyle w:val="TableParagraph"/>
              <w:spacing w:line="265" w:lineRule="exact"/>
              <w:ind w:left="8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Amanda Moseley</w:t>
            </w:r>
          </w:p>
        </w:tc>
        <w:tc>
          <w:tcPr>
            <w:tcW w:w="2563" w:type="dxa"/>
          </w:tcPr>
          <w:p w:rsidRPr="002736C3" w:rsidR="00ED1C28" w:rsidP="00EC2357" w:rsidRDefault="00314EDE" w14:paraId="518C9E8F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13) 627-2600 ext.</w:t>
            </w:r>
            <w:r w:rsidRPr="002736C3">
              <w:rPr>
                <w:spacing w:val="-14"/>
                <w:sz w:val="20"/>
                <w:szCs w:val="20"/>
              </w:rPr>
              <w:t xml:space="preserve"> </w:t>
            </w:r>
            <w:r w:rsidRPr="002736C3" w:rsidR="00230020">
              <w:rPr>
                <w:sz w:val="20"/>
                <w:szCs w:val="20"/>
              </w:rPr>
              <w:t>1333</w:t>
            </w:r>
          </w:p>
        </w:tc>
        <w:tc>
          <w:tcPr>
            <w:tcW w:w="3254" w:type="dxa"/>
          </w:tcPr>
          <w:p w:rsidRPr="002736C3" w:rsidR="00ED1C28" w:rsidP="00EC2357" w:rsidRDefault="00322445" w14:paraId="1AABBA61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194">
              <w:r w:rsidRPr="002736C3" w:rsidR="00254027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oseleyA@epchc.org</w:t>
              </w:r>
            </w:hyperlink>
          </w:p>
        </w:tc>
      </w:tr>
      <w:tr w:rsidRPr="002736C3" w:rsidR="00B31301" w:rsidTr="69F5D41E" w14:paraId="4B5B3AEC" w14:textId="77777777">
        <w:trPr>
          <w:trHeight w:val="278" w:hRule="exact"/>
        </w:trPr>
        <w:tc>
          <w:tcPr>
            <w:tcW w:w="2155" w:type="dxa"/>
          </w:tcPr>
          <w:p w:rsidRPr="002736C3" w:rsidR="00B31301" w:rsidP="00EC2357" w:rsidRDefault="00B31301" w14:paraId="7FD9A01A" w14:textId="1FE009CB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199" w:type="dxa"/>
          </w:tcPr>
          <w:p w:rsidRPr="002736C3" w:rsidR="00B31301" w:rsidP="00EC2357" w:rsidRDefault="00B31301" w14:paraId="5AE0129C" w14:textId="70E4717B">
            <w:pPr>
              <w:pStyle w:val="TableParagraph"/>
              <w:spacing w:line="265" w:lineRule="exact"/>
              <w:ind w:left="8"/>
              <w:jc w:val="center"/>
              <w:rPr>
                <w:sz w:val="20"/>
                <w:szCs w:val="20"/>
              </w:rPr>
            </w:pPr>
            <w:r w:rsidRPr="002736C3">
              <w:rPr>
                <w:iCs/>
                <w:sz w:val="20"/>
                <w:szCs w:val="20"/>
              </w:rPr>
              <w:t>Brittney Glennon</w:t>
            </w:r>
          </w:p>
        </w:tc>
        <w:tc>
          <w:tcPr>
            <w:tcW w:w="2563" w:type="dxa"/>
          </w:tcPr>
          <w:p w:rsidRPr="002736C3" w:rsidR="00B31301" w:rsidP="001C480D" w:rsidRDefault="00B31301" w14:paraId="6136CC9A" w14:textId="06E2797E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  <w:shd w:val="clear" w:color="auto" w:fill="FFFFFF"/>
              </w:rPr>
              <w:t>(813) 627-2600 ext. 1429</w:t>
            </w:r>
          </w:p>
        </w:tc>
        <w:tc>
          <w:tcPr>
            <w:tcW w:w="3254" w:type="dxa"/>
          </w:tcPr>
          <w:p w:rsidRPr="002736C3" w:rsidR="00B31301" w:rsidP="00EC2357" w:rsidRDefault="00322445" w14:paraId="0E54194C" w14:textId="395B895A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w:history="1" r:id="rId195">
              <w:r w:rsidRPr="002736C3" w:rsidR="00B31301">
                <w:rPr>
                  <w:rStyle w:val="Hyperlink"/>
                  <w:sz w:val="20"/>
                  <w:szCs w:val="20"/>
                </w:rPr>
                <w:t>GlennonB@epchc.org</w:t>
              </w:r>
            </w:hyperlink>
            <w:r w:rsidRPr="002736C3" w:rsidR="00B31301">
              <w:rPr>
                <w:sz w:val="20"/>
                <w:szCs w:val="20"/>
              </w:rPr>
              <w:t xml:space="preserve"> </w:t>
            </w:r>
          </w:p>
        </w:tc>
      </w:tr>
      <w:tr w:rsidRPr="002736C3" w:rsidR="00B31301" w:rsidTr="69F5D41E" w14:paraId="4737DC4B" w14:textId="77777777">
        <w:trPr>
          <w:trHeight w:val="278" w:hRule="exact"/>
        </w:trPr>
        <w:tc>
          <w:tcPr>
            <w:tcW w:w="2155" w:type="dxa"/>
          </w:tcPr>
          <w:p w:rsidRPr="002736C3" w:rsidR="00B31301" w:rsidP="00EC2357" w:rsidRDefault="00B31301" w14:paraId="199688A2" w14:textId="07B10C7A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199" w:type="dxa"/>
          </w:tcPr>
          <w:p w:rsidRPr="002736C3" w:rsidR="00B31301" w:rsidP="19891B74" w:rsidRDefault="053968C2" w14:paraId="3F045E48" w14:textId="2945EF86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19891B74">
              <w:rPr>
                <w:sz w:val="20"/>
                <w:szCs w:val="20"/>
              </w:rPr>
              <w:t>Taylor Lehigh</w:t>
            </w:r>
          </w:p>
        </w:tc>
        <w:tc>
          <w:tcPr>
            <w:tcW w:w="2563" w:type="dxa"/>
          </w:tcPr>
          <w:p w:rsidRPr="002736C3" w:rsidR="00B31301" w:rsidP="19891B74" w:rsidRDefault="00B31301" w14:paraId="25A1C92C" w14:textId="24D78C1C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  <w:shd w:val="clear" w:color="auto" w:fill="FFFFFF"/>
              </w:rPr>
              <w:t xml:space="preserve">(813) </w:t>
            </w:r>
            <w:r w:rsidRPr="002736C3" w:rsidR="637F8757">
              <w:rPr>
                <w:rFonts w:cs="Calibri"/>
                <w:sz w:val="20"/>
                <w:szCs w:val="20"/>
                <w:shd w:val="clear" w:color="auto" w:fill="FFFFFF"/>
              </w:rPr>
              <w:t>627-2600 ext. 1291</w:t>
            </w:r>
          </w:p>
        </w:tc>
        <w:tc>
          <w:tcPr>
            <w:tcW w:w="3254" w:type="dxa"/>
          </w:tcPr>
          <w:p w:rsidRPr="002736C3" w:rsidR="00B31301" w:rsidP="003C2562" w:rsidRDefault="00322445" w14:paraId="6125D485" w14:textId="5C0AFD71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196">
              <w:r w:rsidRPr="69F5D41E" w:rsidR="637F8757">
                <w:rPr>
                  <w:rStyle w:val="Hyperlink"/>
                  <w:sz w:val="20"/>
                  <w:szCs w:val="20"/>
                </w:rPr>
                <w:t>LehighT@epchc.org</w:t>
              </w:r>
            </w:hyperlink>
          </w:p>
          <w:p w:rsidRPr="002736C3" w:rsidR="00B31301" w:rsidP="00EC2357" w:rsidRDefault="00B31301" w14:paraId="4AAF6EBB" w14:textId="1B8DD3C8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</w:p>
        </w:tc>
      </w:tr>
    </w:tbl>
    <w:p w:rsidRPr="00B31301" w:rsidR="00680ED8" w:rsidRDefault="00680ED8" w14:paraId="6482C022" w14:textId="77777777">
      <w:pPr>
        <w:spacing w:before="3"/>
        <w:rPr>
          <w:rFonts w:cs="Calibri"/>
          <w:sz w:val="16"/>
          <w:szCs w:val="16"/>
        </w:rPr>
      </w:pPr>
    </w:p>
    <w:p w:rsidR="00ED1C28" w:rsidRDefault="00314EDE" w14:paraId="00256D6A" w14:textId="77777777">
      <w:pPr>
        <w:pStyle w:val="Heading2"/>
        <w:spacing w:line="292" w:lineRule="exact"/>
        <w:ind w:right="3399"/>
      </w:pPr>
      <w:bookmarkStart w:name="Holmes_County_–_Florida_Department_of_He" w:id="65"/>
      <w:bookmarkStart w:name="_Toc431975108" w:id="66"/>
      <w:bookmarkStart w:name="_Hlk496089321" w:id="67"/>
      <w:bookmarkEnd w:id="65"/>
      <w:r>
        <w:t xml:space="preserve">Holmes </w:t>
      </w:r>
      <w:r>
        <w:rPr>
          <w:spacing w:val="-3"/>
        </w:rPr>
        <w:t xml:space="preserve">County </w:t>
      </w:r>
      <w:r>
        <w:t xml:space="preserve">– </w:t>
      </w:r>
      <w:r>
        <w:rPr>
          <w:spacing w:val="-3"/>
        </w:rPr>
        <w:t xml:space="preserve">Florida Department </w:t>
      </w:r>
      <w:r>
        <w:t xml:space="preserve">of </w:t>
      </w:r>
      <w:r>
        <w:rPr>
          <w:spacing w:val="-3"/>
        </w:rPr>
        <w:t xml:space="preserve">Health </w:t>
      </w:r>
      <w:r>
        <w:t xml:space="preserve">in </w:t>
      </w:r>
      <w:hyperlink w:history="1" w:anchor="Escambia_County_Health_Unit">
        <w:r w:rsidRPr="00FF5CDA">
          <w:rPr>
            <w:rStyle w:val="Hyperlink"/>
            <w:spacing w:val="-4"/>
          </w:rPr>
          <w:t>Escambia</w:t>
        </w:r>
        <w:r w:rsidRPr="00FF5CDA">
          <w:rPr>
            <w:rStyle w:val="Hyperlink"/>
            <w:spacing w:val="-23"/>
          </w:rPr>
          <w:t xml:space="preserve"> </w:t>
        </w:r>
        <w:r w:rsidRPr="00FF5CDA">
          <w:rPr>
            <w:rStyle w:val="Hyperlink"/>
            <w:spacing w:val="-3"/>
          </w:rPr>
          <w:t>County</w:t>
        </w:r>
        <w:bookmarkEnd w:id="66"/>
      </w:hyperlink>
    </w:p>
    <w:p w:rsidRPr="002736C3" w:rsidR="00A33C24" w:rsidRDefault="00314EDE" w14:paraId="36E32671" w14:textId="77777777">
      <w:pPr>
        <w:pStyle w:val="BodyText"/>
        <w:ind w:left="108" w:right="5649" w:hanging="1"/>
        <w:rPr>
          <w:sz w:val="20"/>
          <w:szCs w:val="20"/>
        </w:rPr>
      </w:pPr>
      <w:r w:rsidRPr="002736C3">
        <w:rPr>
          <w:sz w:val="20"/>
          <w:szCs w:val="20"/>
        </w:rPr>
        <w:t>1300 West Gregory Street, Pensacola, FL</w:t>
      </w:r>
      <w:r w:rsidRPr="002736C3">
        <w:rPr>
          <w:spacing w:val="2"/>
          <w:sz w:val="20"/>
          <w:szCs w:val="20"/>
        </w:rPr>
        <w:t xml:space="preserve"> </w:t>
      </w:r>
      <w:r w:rsidRPr="002736C3">
        <w:rPr>
          <w:sz w:val="20"/>
          <w:szCs w:val="20"/>
        </w:rPr>
        <w:t>32502</w:t>
      </w:r>
    </w:p>
    <w:p w:rsidRPr="002736C3" w:rsidR="00ED1C28" w:rsidP="002736C3" w:rsidRDefault="00314EDE" w14:paraId="068D6396" w14:textId="6C78B484">
      <w:pPr>
        <w:pStyle w:val="BodyText"/>
        <w:ind w:left="108" w:right="5649" w:hanging="1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850) 595-6707; Fax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850)</w:t>
      </w:r>
      <w:r w:rsidRPr="002736C3">
        <w:rPr>
          <w:spacing w:val="-30"/>
          <w:sz w:val="20"/>
          <w:szCs w:val="20"/>
        </w:rPr>
        <w:t xml:space="preserve"> </w:t>
      </w:r>
      <w:r w:rsidRPr="002736C3">
        <w:rPr>
          <w:sz w:val="20"/>
          <w:szCs w:val="20"/>
        </w:rPr>
        <w:t>595-6774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55"/>
        <w:gridCol w:w="2250"/>
        <w:gridCol w:w="2512"/>
        <w:gridCol w:w="3254"/>
      </w:tblGrid>
      <w:tr w:rsidRPr="002736C3" w:rsidR="00ED1C28" w:rsidTr="7D05FF0A" w14:paraId="1E1062C6" w14:textId="77777777">
        <w:trPr>
          <w:trHeight w:val="278" w:hRule="exact"/>
        </w:trPr>
        <w:tc>
          <w:tcPr>
            <w:tcW w:w="2155" w:type="dxa"/>
            <w:shd w:val="clear" w:color="auto" w:fill="D9D9D9" w:themeFill="background1" w:themeFillShade="D9"/>
          </w:tcPr>
          <w:p w:rsidRPr="002736C3" w:rsidR="00ED1C28" w:rsidP="00EC2357" w:rsidRDefault="00314EDE" w14:paraId="79323693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:rsidRPr="002736C3" w:rsidR="00ED1C28" w:rsidP="00EC2357" w:rsidRDefault="00314EDE" w14:paraId="16649160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2512" w:type="dxa"/>
            <w:shd w:val="clear" w:color="auto" w:fill="D9D9D9" w:themeFill="background1" w:themeFillShade="D9"/>
          </w:tcPr>
          <w:p w:rsidRPr="002736C3" w:rsidR="00ED1C28" w:rsidP="00EC2357" w:rsidRDefault="00314EDE" w14:paraId="2B29DFFA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254" w:type="dxa"/>
            <w:shd w:val="clear" w:color="auto" w:fill="D9D9D9" w:themeFill="background1" w:themeFillShade="D9"/>
          </w:tcPr>
          <w:p w:rsidRPr="002736C3" w:rsidR="00ED1C28" w:rsidP="00EC2357" w:rsidRDefault="00314EDE" w14:paraId="008233F8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Pr="002736C3" w:rsidR="0015184E" w:rsidTr="7D05FF0A" w14:paraId="3FB5B860" w14:textId="77777777">
        <w:trPr>
          <w:trHeight w:val="278" w:hRule="exact"/>
        </w:trPr>
        <w:tc>
          <w:tcPr>
            <w:tcW w:w="2155" w:type="dxa"/>
          </w:tcPr>
          <w:p w:rsidRPr="002736C3" w:rsidR="0015184E" w:rsidP="29215D1D" w:rsidRDefault="5CCD5AFA" w14:paraId="75AA09D0" w14:textId="51857105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7D05FF0A">
              <w:rPr>
                <w:sz w:val="20"/>
                <w:szCs w:val="20"/>
              </w:rPr>
              <w:t>Contract Manager</w:t>
            </w:r>
          </w:p>
        </w:tc>
        <w:tc>
          <w:tcPr>
            <w:tcW w:w="2250" w:type="dxa"/>
          </w:tcPr>
          <w:p w:rsidRPr="002736C3" w:rsidR="0015184E" w:rsidP="29215D1D" w:rsidRDefault="7FD16A1C" w14:paraId="17476BA3" w14:textId="0713A25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296974E7">
              <w:rPr>
                <w:sz w:val="20"/>
                <w:szCs w:val="20"/>
              </w:rPr>
              <w:t>Robert “</w:t>
            </w:r>
            <w:r w:rsidRPr="7D05FF0A" w:rsidR="5CCD5AFA">
              <w:rPr>
                <w:sz w:val="20"/>
                <w:szCs w:val="20"/>
              </w:rPr>
              <w:t>Jake</w:t>
            </w:r>
            <w:r w:rsidRPr="296974E7" w:rsidR="226CC9A8">
              <w:rPr>
                <w:sz w:val="20"/>
                <w:szCs w:val="20"/>
              </w:rPr>
              <w:t>”</w:t>
            </w:r>
            <w:r w:rsidRPr="7D05FF0A" w:rsidR="5CCD5AFA">
              <w:rPr>
                <w:sz w:val="20"/>
                <w:szCs w:val="20"/>
              </w:rPr>
              <w:t xml:space="preserve"> Gallman</w:t>
            </w:r>
          </w:p>
        </w:tc>
        <w:tc>
          <w:tcPr>
            <w:tcW w:w="2512" w:type="dxa"/>
          </w:tcPr>
          <w:p w:rsidRPr="002736C3" w:rsidR="0015184E" w:rsidP="0015184E" w:rsidRDefault="7987C3A5" w14:paraId="29F8F9D9" w14:textId="185DE629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50)</w:t>
            </w:r>
            <w:r w:rsidRPr="002736C3">
              <w:rPr>
                <w:spacing w:val="-11"/>
                <w:sz w:val="20"/>
                <w:szCs w:val="20"/>
              </w:rPr>
              <w:t xml:space="preserve"> </w:t>
            </w:r>
            <w:r w:rsidRPr="002736C3" w:rsidR="792807E5">
              <w:rPr>
                <w:spacing w:val="-11"/>
                <w:sz w:val="20"/>
                <w:szCs w:val="20"/>
              </w:rPr>
              <w:t>823-5841</w:t>
            </w:r>
          </w:p>
        </w:tc>
        <w:tc>
          <w:tcPr>
            <w:tcW w:w="3254" w:type="dxa"/>
          </w:tcPr>
          <w:p w:rsidRPr="002736C3" w:rsidR="0015184E" w:rsidP="29215D1D" w:rsidRDefault="00322445" w14:paraId="4F95C50F" w14:textId="367ED151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197">
              <w:r w:rsidRPr="296974E7" w:rsidR="282A6171">
                <w:rPr>
                  <w:rStyle w:val="Hyperlink"/>
                  <w:sz w:val="20"/>
                  <w:szCs w:val="20"/>
                </w:rPr>
                <w:t>Robert.Gallman@flhealth.gov</w:t>
              </w:r>
            </w:hyperlink>
          </w:p>
        </w:tc>
      </w:tr>
      <w:tr w:rsidRPr="002736C3" w:rsidR="0015184E" w:rsidTr="7D05FF0A" w14:paraId="74FE15EC" w14:textId="77777777">
        <w:trPr>
          <w:trHeight w:val="278" w:hRule="exact"/>
        </w:trPr>
        <w:tc>
          <w:tcPr>
            <w:tcW w:w="2155" w:type="dxa"/>
          </w:tcPr>
          <w:p w:rsidRPr="002736C3" w:rsidR="0015184E" w:rsidP="0015184E" w:rsidRDefault="0015184E" w14:paraId="396F123E" w14:textId="2EECD87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Supervisor/Inspector</w:t>
            </w:r>
          </w:p>
        </w:tc>
        <w:tc>
          <w:tcPr>
            <w:tcW w:w="2250" w:type="dxa"/>
          </w:tcPr>
          <w:p w:rsidRPr="002736C3" w:rsidR="0015184E" w:rsidP="0015184E" w:rsidRDefault="0015184E" w14:paraId="751BA66B" w14:textId="09DD3D0D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harles Payne</w:t>
            </w:r>
          </w:p>
        </w:tc>
        <w:tc>
          <w:tcPr>
            <w:tcW w:w="2512" w:type="dxa"/>
          </w:tcPr>
          <w:p w:rsidRPr="002736C3" w:rsidR="0015184E" w:rsidP="0015184E" w:rsidRDefault="7987C3A5" w14:paraId="40CC452A" w14:textId="5A255DD0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 xml:space="preserve">(850) </w:t>
            </w:r>
            <w:r w:rsidRPr="002736C3" w:rsidR="69E9902D">
              <w:rPr>
                <w:sz w:val="20"/>
                <w:szCs w:val="20"/>
              </w:rPr>
              <w:t>823-5810</w:t>
            </w:r>
          </w:p>
        </w:tc>
        <w:tc>
          <w:tcPr>
            <w:tcW w:w="3254" w:type="dxa"/>
          </w:tcPr>
          <w:p w:rsidRPr="002736C3" w:rsidR="0015184E" w:rsidP="0015184E" w:rsidRDefault="00322445" w14:paraId="7786447B" w14:textId="30E91448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198">
              <w:r w:rsidRPr="002736C3" w:rsidR="0015184E">
                <w:rPr>
                  <w:color w:val="0563C1"/>
                  <w:sz w:val="20"/>
                  <w:szCs w:val="20"/>
                  <w:u w:val="single" w:color="0563C1"/>
                </w:rPr>
                <w:t>Charles.Payne@flhealth.gov</w:t>
              </w:r>
            </w:hyperlink>
          </w:p>
        </w:tc>
      </w:tr>
      <w:tr w:rsidRPr="002736C3" w:rsidR="0015184E" w:rsidTr="7D05FF0A" w14:paraId="4AFDBD48" w14:textId="77777777">
        <w:trPr>
          <w:trHeight w:val="278" w:hRule="exact"/>
        </w:trPr>
        <w:tc>
          <w:tcPr>
            <w:tcW w:w="2155" w:type="dxa"/>
          </w:tcPr>
          <w:p w:rsidRPr="002736C3" w:rsidR="0015184E" w:rsidP="0015184E" w:rsidRDefault="0015184E" w14:paraId="529BE6A9" w14:textId="578CE3AD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250" w:type="dxa"/>
          </w:tcPr>
          <w:p w:rsidRPr="002736C3" w:rsidR="0015184E" w:rsidP="0015184E" w:rsidRDefault="0015184E" w14:paraId="41ECB8D6" w14:textId="32909EB3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Rafiq Khan (</w:t>
            </w:r>
            <w:r w:rsidRPr="002736C3" w:rsidR="7987C3A5">
              <w:rPr>
                <w:sz w:val="20"/>
                <w:szCs w:val="20"/>
              </w:rPr>
              <w:t>P</w:t>
            </w:r>
            <w:r w:rsidRPr="002736C3" w:rsidR="347AE28C">
              <w:rPr>
                <w:sz w:val="20"/>
                <w:szCs w:val="20"/>
              </w:rPr>
              <w:t>anama City)</w:t>
            </w:r>
          </w:p>
        </w:tc>
        <w:tc>
          <w:tcPr>
            <w:tcW w:w="2512" w:type="dxa"/>
          </w:tcPr>
          <w:p w:rsidRPr="002736C3" w:rsidR="0015184E" w:rsidP="0015184E" w:rsidRDefault="0015184E" w14:paraId="317BC29C" w14:textId="4A9D4112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50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258-8546</w:t>
            </w:r>
          </w:p>
        </w:tc>
        <w:tc>
          <w:tcPr>
            <w:tcW w:w="3254" w:type="dxa"/>
          </w:tcPr>
          <w:p w:rsidRPr="002736C3" w:rsidR="0015184E" w:rsidP="0015184E" w:rsidRDefault="00322445" w14:paraId="73E59E7B" w14:textId="6B8B4515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w:history="1" r:id="rId199">
              <w:r w:rsidRPr="002736C3" w:rsidR="0015184E">
                <w:rPr>
                  <w:rStyle w:val="Hyperlink"/>
                  <w:sz w:val="20"/>
                  <w:szCs w:val="20"/>
                  <w:u w:color="0563C1"/>
                </w:rPr>
                <w:t>Muhammad.Khan@flhealth.gov</w:t>
              </w:r>
            </w:hyperlink>
          </w:p>
        </w:tc>
      </w:tr>
      <w:tr w:rsidRPr="002736C3" w:rsidR="00C360E0" w:rsidTr="7D05FF0A" w14:paraId="7598E3EC" w14:textId="77777777">
        <w:trPr>
          <w:trHeight w:val="278" w:hRule="exact"/>
        </w:trPr>
        <w:tc>
          <w:tcPr>
            <w:tcW w:w="2155" w:type="dxa"/>
          </w:tcPr>
          <w:p w:rsidRPr="002736C3" w:rsidR="00C360E0" w:rsidP="00C360E0" w:rsidRDefault="00C360E0" w14:paraId="035362E1" w14:textId="097735AA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250" w:type="dxa"/>
          </w:tcPr>
          <w:p w:rsidRPr="002736C3" w:rsidR="00C360E0" w:rsidP="00C360E0" w:rsidRDefault="00C360E0" w14:paraId="3104FE8C" w14:textId="1E13E8B4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Daniel Gartin</w:t>
            </w:r>
          </w:p>
        </w:tc>
        <w:tc>
          <w:tcPr>
            <w:tcW w:w="2512" w:type="dxa"/>
          </w:tcPr>
          <w:p w:rsidRPr="002736C3" w:rsidR="00C360E0" w:rsidP="00C360E0" w:rsidRDefault="5142C31D" w14:paraId="27A60C2B" w14:textId="3B2C3943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296974E7">
              <w:rPr>
                <w:sz w:val="20"/>
                <w:szCs w:val="20"/>
              </w:rPr>
              <w:t xml:space="preserve">(850) </w:t>
            </w:r>
            <w:r w:rsidRPr="296974E7" w:rsidR="47D8D9CC">
              <w:rPr>
                <w:sz w:val="20"/>
                <w:szCs w:val="20"/>
              </w:rPr>
              <w:t>823-5829</w:t>
            </w:r>
          </w:p>
        </w:tc>
        <w:tc>
          <w:tcPr>
            <w:tcW w:w="3254" w:type="dxa"/>
          </w:tcPr>
          <w:p w:rsidRPr="002736C3" w:rsidR="00C360E0" w:rsidP="00C360E0" w:rsidRDefault="00322445" w14:paraId="282D86CB" w14:textId="426E69C3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00">
              <w:r w:rsidRPr="296974E7" w:rsidR="5142C31D">
                <w:rPr>
                  <w:rStyle w:val="Hyperlink"/>
                  <w:sz w:val="20"/>
                  <w:szCs w:val="20"/>
                </w:rPr>
                <w:t>Daniel.Gartin@flhealth.gov</w:t>
              </w:r>
            </w:hyperlink>
          </w:p>
        </w:tc>
      </w:tr>
      <w:tr w:rsidR="296974E7" w:rsidTr="296974E7" w14:paraId="42E62EC6" w14:textId="77777777">
        <w:trPr>
          <w:trHeight w:val="278"/>
        </w:trPr>
        <w:tc>
          <w:tcPr>
            <w:tcW w:w="2155" w:type="dxa"/>
          </w:tcPr>
          <w:p w:rsidR="76E9EA2A" w:rsidP="296974E7" w:rsidRDefault="76E9EA2A" w14:paraId="42D03985" w14:textId="0D186305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296974E7">
              <w:rPr>
                <w:sz w:val="20"/>
                <w:szCs w:val="20"/>
              </w:rPr>
              <w:t>inspector</w:t>
            </w:r>
          </w:p>
        </w:tc>
        <w:tc>
          <w:tcPr>
            <w:tcW w:w="2250" w:type="dxa"/>
          </w:tcPr>
          <w:p w:rsidR="76E9EA2A" w:rsidP="296974E7" w:rsidRDefault="76E9EA2A" w14:paraId="4728417E" w14:textId="3BC1360D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296974E7">
              <w:rPr>
                <w:sz w:val="20"/>
                <w:szCs w:val="20"/>
              </w:rPr>
              <w:t>Emily Elliot</w:t>
            </w:r>
          </w:p>
        </w:tc>
        <w:tc>
          <w:tcPr>
            <w:tcW w:w="2512" w:type="dxa"/>
          </w:tcPr>
          <w:p w:rsidR="76E9EA2A" w:rsidP="296974E7" w:rsidRDefault="76E9EA2A" w14:paraId="000CCC35" w14:textId="7384785F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296974E7">
              <w:rPr>
                <w:sz w:val="20"/>
                <w:szCs w:val="20"/>
              </w:rPr>
              <w:t>(850) 823-5808</w:t>
            </w:r>
          </w:p>
        </w:tc>
        <w:tc>
          <w:tcPr>
            <w:tcW w:w="3254" w:type="dxa"/>
          </w:tcPr>
          <w:p w:rsidR="76E9EA2A" w:rsidP="296974E7" w:rsidRDefault="00322445" w14:paraId="7696CFA3" w14:textId="5D28561F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01">
              <w:r w:rsidRPr="296974E7" w:rsidR="76E9EA2A">
                <w:rPr>
                  <w:rStyle w:val="Hyperlink"/>
                  <w:sz w:val="20"/>
                  <w:szCs w:val="20"/>
                </w:rPr>
                <w:t>Emily.Elliot@flhealth.gov</w:t>
              </w:r>
            </w:hyperlink>
          </w:p>
        </w:tc>
      </w:tr>
      <w:tr w:rsidRPr="002736C3" w:rsidR="00E24D00" w:rsidTr="7D05FF0A" w14:paraId="1C9B4FA2" w14:textId="77777777">
        <w:trPr>
          <w:trHeight w:val="278" w:hRule="exact"/>
        </w:trPr>
        <w:tc>
          <w:tcPr>
            <w:tcW w:w="2155" w:type="dxa"/>
          </w:tcPr>
          <w:p w:rsidRPr="002736C3" w:rsidR="00E24D00" w:rsidP="00E24D00" w:rsidRDefault="00E24D00" w14:paraId="056CCE32" w14:textId="5ACE769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Office Contact</w:t>
            </w:r>
          </w:p>
        </w:tc>
        <w:tc>
          <w:tcPr>
            <w:tcW w:w="2250" w:type="dxa"/>
          </w:tcPr>
          <w:p w:rsidRPr="002736C3" w:rsidR="00E24D00" w:rsidP="00E24D00" w:rsidRDefault="2CB9B910" w14:paraId="3A2F1893" w14:textId="6FC46D40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296974E7">
              <w:rPr>
                <w:rFonts w:cs="Calibri"/>
                <w:sz w:val="20"/>
                <w:szCs w:val="20"/>
              </w:rPr>
              <w:t>Shelly Mcleod</w:t>
            </w:r>
          </w:p>
        </w:tc>
        <w:tc>
          <w:tcPr>
            <w:tcW w:w="2512" w:type="dxa"/>
          </w:tcPr>
          <w:p w:rsidRPr="002736C3" w:rsidR="00E24D00" w:rsidP="00E24D00" w:rsidRDefault="51252702" w14:paraId="3BCE9306" w14:textId="08D2A9B9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296974E7">
              <w:rPr>
                <w:rFonts w:cs="Calibri"/>
                <w:sz w:val="20"/>
                <w:szCs w:val="20"/>
              </w:rPr>
              <w:t xml:space="preserve">(850) </w:t>
            </w:r>
            <w:r w:rsidRPr="296974E7" w:rsidR="630C5493">
              <w:rPr>
                <w:rFonts w:cs="Calibri"/>
                <w:sz w:val="20"/>
                <w:szCs w:val="20"/>
              </w:rPr>
              <w:t>823-5804</w:t>
            </w:r>
          </w:p>
        </w:tc>
        <w:tc>
          <w:tcPr>
            <w:tcW w:w="3254" w:type="dxa"/>
          </w:tcPr>
          <w:p w:rsidRPr="002736C3" w:rsidR="00E24D00" w:rsidP="00E24D00" w:rsidRDefault="00322445" w14:paraId="7EEB1BED" w14:textId="586FCAD9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02">
              <w:r w:rsidRPr="296974E7" w:rsidR="4111DB7A">
                <w:rPr>
                  <w:rStyle w:val="Hyperlink"/>
                  <w:rFonts w:cs="Calibri"/>
                  <w:sz w:val="20"/>
                  <w:szCs w:val="20"/>
                </w:rPr>
                <w:t>Shelly.Mcleod@flhealth.gov</w:t>
              </w:r>
            </w:hyperlink>
          </w:p>
        </w:tc>
      </w:tr>
      <w:bookmarkEnd w:id="67"/>
    </w:tbl>
    <w:p w:rsidR="00D74F23" w:rsidRDefault="00D74F23" w14:paraId="0D4AA922" w14:textId="3B505B5D">
      <w:pPr>
        <w:spacing w:before="3"/>
        <w:rPr>
          <w:rFonts w:cs="Calibri"/>
          <w:sz w:val="25"/>
          <w:szCs w:val="25"/>
        </w:rPr>
      </w:pPr>
    </w:p>
    <w:p w:rsidR="00ED1C28" w:rsidRDefault="00314EDE" w14:paraId="3DB27DF3" w14:textId="77777777">
      <w:pPr>
        <w:pStyle w:val="Heading2"/>
        <w:spacing w:line="292" w:lineRule="exact"/>
        <w:ind w:right="3399"/>
      </w:pPr>
      <w:bookmarkStart w:name="Indian_River_-_Brevard_County_Natural_Re" w:id="68"/>
      <w:bookmarkStart w:name="_Toc431975109" w:id="69"/>
      <w:bookmarkEnd w:id="68"/>
      <w:r>
        <w:t>Indian</w:t>
      </w:r>
      <w:r>
        <w:rPr>
          <w:spacing w:val="-9"/>
        </w:rPr>
        <w:t xml:space="preserve"> </w:t>
      </w:r>
      <w:r>
        <w:t>River</w:t>
      </w:r>
      <w:r>
        <w:rPr>
          <w:spacing w:val="-5"/>
        </w:rPr>
        <w:t xml:space="preserve"> </w:t>
      </w:r>
      <w:r>
        <w:t>-</w:t>
      </w:r>
      <w:r>
        <w:rPr>
          <w:spacing w:val="-8"/>
        </w:rPr>
        <w:t xml:space="preserve"> </w:t>
      </w:r>
      <w:hyperlink w:history="1" w:anchor="Brevard_County_Natural_Resources_Managem">
        <w:r w:rsidRPr="00FF5CDA">
          <w:rPr>
            <w:rStyle w:val="Hyperlink"/>
          </w:rPr>
          <w:t>Brevard</w:t>
        </w:r>
        <w:r w:rsidRPr="00FF5CDA">
          <w:rPr>
            <w:rStyle w:val="Hyperlink"/>
            <w:spacing w:val="-9"/>
          </w:rPr>
          <w:t xml:space="preserve"> </w:t>
        </w:r>
        <w:r w:rsidRPr="00FF5CDA">
          <w:rPr>
            <w:rStyle w:val="Hyperlink"/>
            <w:spacing w:val="-3"/>
          </w:rPr>
          <w:t>County</w:t>
        </w:r>
      </w:hyperlink>
      <w:r>
        <w:rPr>
          <w:spacing w:val="-9"/>
        </w:rPr>
        <w:t xml:space="preserve"> </w:t>
      </w:r>
      <w:r>
        <w:rPr>
          <w:spacing w:val="-3"/>
        </w:rPr>
        <w:t>Natural</w:t>
      </w:r>
      <w:r>
        <w:rPr>
          <w:spacing w:val="-4"/>
        </w:rPr>
        <w:t xml:space="preserve"> </w:t>
      </w:r>
      <w:r>
        <w:rPr>
          <w:spacing w:val="-3"/>
        </w:rPr>
        <w:t>Resources</w:t>
      </w:r>
      <w:r>
        <w:rPr>
          <w:spacing w:val="-8"/>
        </w:rPr>
        <w:t xml:space="preserve"> </w:t>
      </w:r>
      <w:r>
        <w:rPr>
          <w:spacing w:val="-3"/>
        </w:rPr>
        <w:t>Management</w:t>
      </w:r>
      <w:r>
        <w:rPr>
          <w:spacing w:val="-4"/>
        </w:rPr>
        <w:t xml:space="preserve"> </w:t>
      </w:r>
      <w:r>
        <w:rPr>
          <w:spacing w:val="-3"/>
        </w:rPr>
        <w:t>Office</w:t>
      </w:r>
      <w:bookmarkEnd w:id="69"/>
    </w:p>
    <w:p w:rsidRPr="002736C3" w:rsidR="00A33C24" w:rsidRDefault="00314EDE" w14:paraId="0396B2E4" w14:textId="77777777">
      <w:pPr>
        <w:pStyle w:val="BodyText"/>
        <w:ind w:left="108" w:right="4063" w:hanging="1"/>
        <w:rPr>
          <w:sz w:val="20"/>
          <w:szCs w:val="20"/>
        </w:rPr>
      </w:pPr>
      <w:r w:rsidRPr="002736C3">
        <w:rPr>
          <w:sz w:val="20"/>
          <w:szCs w:val="20"/>
        </w:rPr>
        <w:t>2725</w:t>
      </w:r>
      <w:r w:rsidRPr="002736C3">
        <w:rPr>
          <w:spacing w:val="-11"/>
          <w:sz w:val="20"/>
          <w:szCs w:val="20"/>
        </w:rPr>
        <w:t xml:space="preserve"> </w:t>
      </w:r>
      <w:r w:rsidRPr="002736C3">
        <w:rPr>
          <w:sz w:val="20"/>
          <w:szCs w:val="20"/>
        </w:rPr>
        <w:t>Judge</w:t>
      </w:r>
      <w:r w:rsidRPr="002736C3">
        <w:rPr>
          <w:spacing w:val="-9"/>
          <w:sz w:val="20"/>
          <w:szCs w:val="20"/>
        </w:rPr>
        <w:t xml:space="preserve"> </w:t>
      </w:r>
      <w:r w:rsidRPr="002736C3">
        <w:rPr>
          <w:sz w:val="20"/>
          <w:szCs w:val="20"/>
        </w:rPr>
        <w:t>Fran</w:t>
      </w:r>
      <w:r w:rsidRPr="002736C3">
        <w:rPr>
          <w:spacing w:val="-11"/>
          <w:sz w:val="20"/>
          <w:szCs w:val="20"/>
        </w:rPr>
        <w:t xml:space="preserve"> </w:t>
      </w:r>
      <w:r w:rsidRPr="002736C3">
        <w:rPr>
          <w:sz w:val="20"/>
          <w:szCs w:val="20"/>
        </w:rPr>
        <w:t>Jamieson</w:t>
      </w:r>
      <w:r w:rsidRPr="002736C3">
        <w:rPr>
          <w:spacing w:val="-12"/>
          <w:sz w:val="20"/>
          <w:szCs w:val="20"/>
        </w:rPr>
        <w:t xml:space="preserve"> </w:t>
      </w:r>
      <w:r w:rsidRPr="002736C3">
        <w:rPr>
          <w:sz w:val="20"/>
          <w:szCs w:val="20"/>
        </w:rPr>
        <w:t>Way,</w:t>
      </w:r>
      <w:r w:rsidRPr="002736C3">
        <w:rPr>
          <w:spacing w:val="-5"/>
          <w:sz w:val="20"/>
          <w:szCs w:val="20"/>
        </w:rPr>
        <w:t xml:space="preserve"> </w:t>
      </w:r>
      <w:r w:rsidRPr="002736C3">
        <w:rPr>
          <w:sz w:val="20"/>
          <w:szCs w:val="20"/>
        </w:rPr>
        <w:t>Bldg</w:t>
      </w:r>
      <w:r w:rsidRPr="002736C3">
        <w:rPr>
          <w:spacing w:val="-8"/>
          <w:sz w:val="20"/>
          <w:szCs w:val="20"/>
        </w:rPr>
        <w:t xml:space="preserve"> </w:t>
      </w:r>
      <w:r w:rsidRPr="002736C3">
        <w:rPr>
          <w:sz w:val="20"/>
          <w:szCs w:val="20"/>
        </w:rPr>
        <w:t>A,</w:t>
      </w:r>
      <w:r w:rsidRPr="002736C3">
        <w:rPr>
          <w:spacing w:val="-7"/>
          <w:sz w:val="20"/>
          <w:szCs w:val="20"/>
        </w:rPr>
        <w:t xml:space="preserve"> </w:t>
      </w:r>
      <w:r w:rsidRPr="002736C3">
        <w:rPr>
          <w:sz w:val="20"/>
          <w:szCs w:val="20"/>
        </w:rPr>
        <w:t>Suite</w:t>
      </w:r>
      <w:r w:rsidRPr="002736C3">
        <w:rPr>
          <w:spacing w:val="-9"/>
          <w:sz w:val="20"/>
          <w:szCs w:val="20"/>
        </w:rPr>
        <w:t xml:space="preserve"> </w:t>
      </w:r>
      <w:r w:rsidRPr="002736C3">
        <w:rPr>
          <w:sz w:val="20"/>
          <w:szCs w:val="20"/>
        </w:rPr>
        <w:t>219,</w:t>
      </w:r>
      <w:r w:rsidRPr="002736C3">
        <w:rPr>
          <w:spacing w:val="-5"/>
          <w:sz w:val="20"/>
          <w:szCs w:val="20"/>
        </w:rPr>
        <w:t xml:space="preserve"> </w:t>
      </w:r>
      <w:r w:rsidRPr="002736C3">
        <w:rPr>
          <w:sz w:val="20"/>
          <w:szCs w:val="20"/>
        </w:rPr>
        <w:t>Viera,</w:t>
      </w:r>
      <w:r w:rsidRPr="002736C3">
        <w:rPr>
          <w:spacing w:val="-7"/>
          <w:sz w:val="20"/>
          <w:szCs w:val="20"/>
        </w:rPr>
        <w:t xml:space="preserve"> </w:t>
      </w:r>
      <w:r w:rsidRPr="002736C3">
        <w:rPr>
          <w:sz w:val="20"/>
          <w:szCs w:val="20"/>
        </w:rPr>
        <w:t>FL</w:t>
      </w:r>
      <w:r w:rsidRPr="002736C3">
        <w:rPr>
          <w:spacing w:val="39"/>
          <w:sz w:val="20"/>
          <w:szCs w:val="20"/>
        </w:rPr>
        <w:t xml:space="preserve"> </w:t>
      </w:r>
      <w:r w:rsidRPr="002736C3">
        <w:rPr>
          <w:sz w:val="20"/>
          <w:szCs w:val="20"/>
        </w:rPr>
        <w:t>32940</w:t>
      </w:r>
    </w:p>
    <w:p w:rsidRPr="002736C3" w:rsidR="00ED1C28" w:rsidP="002736C3" w:rsidRDefault="00314EDE" w14:paraId="4F817902" w14:textId="76DD83CB">
      <w:pPr>
        <w:pStyle w:val="BodyText"/>
        <w:ind w:left="108" w:right="4063" w:hanging="1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321) 633-2017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00"/>
        <w:gridCol w:w="2215"/>
        <w:gridCol w:w="2430"/>
        <w:gridCol w:w="3426"/>
      </w:tblGrid>
      <w:tr w:rsidRPr="002736C3" w:rsidR="00A61B27" w:rsidTr="2786248B" w14:paraId="48DC5DE2" w14:textId="77777777">
        <w:trPr>
          <w:trHeight w:val="278" w:hRule="exact"/>
        </w:trPr>
        <w:tc>
          <w:tcPr>
            <w:tcW w:w="2100" w:type="dxa"/>
            <w:shd w:val="clear" w:color="auto" w:fill="E7E6E6" w:themeFill="background2"/>
            <w:tcMar/>
          </w:tcPr>
          <w:p w:rsidRPr="002736C3" w:rsidR="00A61B27" w:rsidP="00A61B27" w:rsidRDefault="00A61B27" w14:paraId="62B57075" w14:textId="77777777">
            <w:pPr>
              <w:pStyle w:val="TableParagraph"/>
              <w:ind w:righ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215" w:type="dxa"/>
            <w:shd w:val="clear" w:color="auto" w:fill="E7E6E6" w:themeFill="background2"/>
            <w:tcMar/>
          </w:tcPr>
          <w:p w:rsidRPr="002736C3" w:rsidR="00A61B27" w:rsidP="00A61B27" w:rsidRDefault="00A61B27" w14:paraId="65A814BD" w14:textId="77777777">
            <w:pPr>
              <w:pStyle w:val="TableParagraph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2430" w:type="dxa"/>
            <w:shd w:val="clear" w:color="auto" w:fill="E7E6E6" w:themeFill="background2"/>
            <w:tcMar/>
          </w:tcPr>
          <w:p w:rsidRPr="002736C3" w:rsidR="00A61B27" w:rsidP="00A61B27" w:rsidRDefault="00A61B27" w14:paraId="7C308780" w14:textId="77777777">
            <w:pPr>
              <w:pStyle w:val="TableParagraph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426" w:type="dxa"/>
            <w:shd w:val="clear" w:color="auto" w:fill="E7E6E6" w:themeFill="background2"/>
            <w:tcMar/>
          </w:tcPr>
          <w:p w:rsidRPr="002736C3" w:rsidR="00A61B27" w:rsidP="00A61B27" w:rsidRDefault="00A61B27" w14:paraId="6CCB2877" w14:textId="77777777">
            <w:pPr>
              <w:pStyle w:val="TableParagraph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Pr="002736C3" w:rsidR="00A61B27" w:rsidTr="2786248B" w14:paraId="0F746194" w14:textId="77777777">
        <w:trPr>
          <w:trHeight w:val="278" w:hRule="exact"/>
        </w:trPr>
        <w:tc>
          <w:tcPr>
            <w:tcW w:w="2100" w:type="dxa"/>
            <w:tcMar/>
          </w:tcPr>
          <w:p w:rsidRPr="002736C3" w:rsidR="00A61B27" w:rsidP="00A61B27" w:rsidRDefault="00A61B27" w14:paraId="490A7C4B" w14:textId="77777777">
            <w:pPr>
              <w:pStyle w:val="TableParagraph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ontract</w:t>
            </w:r>
            <w:r w:rsidRPr="002736C3">
              <w:rPr>
                <w:spacing w:val="-6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Manager</w:t>
            </w:r>
          </w:p>
        </w:tc>
        <w:tc>
          <w:tcPr>
            <w:tcW w:w="2215" w:type="dxa"/>
            <w:tcMar/>
          </w:tcPr>
          <w:p w:rsidRPr="002736C3" w:rsidR="00A61B27" w:rsidP="00A61B27" w:rsidRDefault="00A61B27" w14:paraId="324F373E" w14:textId="77777777">
            <w:pPr>
              <w:pStyle w:val="TableParagraph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Douglas</w:t>
            </w:r>
            <w:r w:rsidRPr="002736C3">
              <w:rPr>
                <w:spacing w:val="-5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Divers</w:t>
            </w:r>
          </w:p>
        </w:tc>
        <w:tc>
          <w:tcPr>
            <w:tcW w:w="2430" w:type="dxa"/>
            <w:tcMar/>
          </w:tcPr>
          <w:p w:rsidRPr="002736C3" w:rsidR="00A61B27" w:rsidP="00A61B27" w:rsidRDefault="00A61B27" w14:paraId="240711E1" w14:textId="47018470">
            <w:pPr>
              <w:pStyle w:val="TableParagraph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 xml:space="preserve">(321) </w:t>
            </w:r>
            <w:r w:rsidRPr="002736C3" w:rsidR="00551A8D">
              <w:rPr>
                <w:sz w:val="20"/>
                <w:szCs w:val="20"/>
              </w:rPr>
              <w:t>350-8432</w:t>
            </w:r>
          </w:p>
        </w:tc>
        <w:tc>
          <w:tcPr>
            <w:tcW w:w="3426" w:type="dxa"/>
            <w:tcMar/>
          </w:tcPr>
          <w:p w:rsidRPr="002736C3" w:rsidR="00A61B27" w:rsidP="00A61B27" w:rsidRDefault="00322445" w14:paraId="3E459BBC" w14:textId="77777777">
            <w:pPr>
              <w:autoSpaceDE w:val="0"/>
              <w:autoSpaceDN w:val="0"/>
              <w:ind w:right="-20"/>
              <w:jc w:val="center"/>
              <w:rPr>
                <w:rFonts w:ascii="Times New Roman" w:hAnsi="Times New Roman"/>
                <w:sz w:val="20"/>
                <w:szCs w:val="20"/>
              </w:rPr>
            </w:pPr>
            <w:hyperlink w:history="1" r:id="rId203">
              <w:r w:rsidRPr="002736C3" w:rsidR="00A61B27">
                <w:rPr>
                  <w:rStyle w:val="Hyperlink"/>
                  <w:sz w:val="20"/>
                  <w:szCs w:val="20"/>
                </w:rPr>
                <w:t>Doug.Divers@brevardfl.gov</w:t>
              </w:r>
            </w:hyperlink>
          </w:p>
        </w:tc>
      </w:tr>
      <w:tr w:rsidRPr="002736C3" w:rsidR="00A61B27" w:rsidTr="2786248B" w14:paraId="3BF446EB" w14:textId="77777777">
        <w:trPr>
          <w:trHeight w:val="278" w:hRule="exact"/>
        </w:trPr>
        <w:tc>
          <w:tcPr>
            <w:tcW w:w="2100" w:type="dxa"/>
            <w:tcMar/>
          </w:tcPr>
          <w:p w:rsidRPr="002736C3" w:rsidR="00A61B27" w:rsidP="00A61B27" w:rsidRDefault="00A61B27" w14:paraId="7ED01BEA" w14:textId="77777777">
            <w:pPr>
              <w:pStyle w:val="TableParagraph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215" w:type="dxa"/>
            <w:tcMar/>
          </w:tcPr>
          <w:p w:rsidRPr="002736C3" w:rsidR="00A61B27" w:rsidP="00A61B27" w:rsidRDefault="00A61B27" w14:paraId="10CBE635" w14:textId="77777777">
            <w:pPr>
              <w:pStyle w:val="TableParagraph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hris</w:t>
            </w:r>
            <w:r w:rsidRPr="002736C3">
              <w:rPr>
                <w:spacing w:val="-8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Ulrich</w:t>
            </w:r>
          </w:p>
        </w:tc>
        <w:tc>
          <w:tcPr>
            <w:tcW w:w="2430" w:type="dxa"/>
            <w:tcMar/>
          </w:tcPr>
          <w:p w:rsidRPr="002736C3" w:rsidR="00A61B27" w:rsidP="00A61B27" w:rsidRDefault="00A61B27" w14:paraId="794B3F04" w14:textId="65A5897E">
            <w:pPr>
              <w:pStyle w:val="TableParagraph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 xml:space="preserve">(321) </w:t>
            </w:r>
            <w:r w:rsidRPr="002736C3" w:rsidR="00551A8D">
              <w:rPr>
                <w:sz w:val="20"/>
                <w:szCs w:val="20"/>
              </w:rPr>
              <w:t>350-8419</w:t>
            </w:r>
          </w:p>
        </w:tc>
        <w:tc>
          <w:tcPr>
            <w:tcW w:w="3426" w:type="dxa"/>
            <w:tcMar/>
          </w:tcPr>
          <w:p w:rsidRPr="002736C3" w:rsidR="00A61B27" w:rsidP="00A61B27" w:rsidRDefault="00322445" w14:paraId="56BD6C65" w14:textId="77777777">
            <w:pPr>
              <w:autoSpaceDE w:val="0"/>
              <w:autoSpaceDN w:val="0"/>
              <w:ind w:right="-20"/>
              <w:jc w:val="center"/>
              <w:rPr>
                <w:rFonts w:ascii="Times New Roman" w:hAnsi="Times New Roman"/>
                <w:sz w:val="20"/>
                <w:szCs w:val="20"/>
              </w:rPr>
            </w:pPr>
            <w:hyperlink w:history="1" r:id="rId204">
              <w:r w:rsidRPr="002736C3" w:rsidR="00A61B27">
                <w:rPr>
                  <w:rStyle w:val="Hyperlink"/>
                  <w:sz w:val="20"/>
                  <w:szCs w:val="20"/>
                </w:rPr>
                <w:t>Chris.Ulrich@brevardfl.gov</w:t>
              </w:r>
            </w:hyperlink>
          </w:p>
        </w:tc>
      </w:tr>
      <w:tr w:rsidRPr="002736C3" w:rsidR="00D83269" w:rsidTr="2786248B" w14:paraId="4EC765B3" w14:textId="77777777">
        <w:trPr>
          <w:trHeight w:val="302"/>
        </w:trPr>
        <w:tc>
          <w:tcPr>
            <w:tcW w:w="2100" w:type="dxa"/>
            <w:tcMar/>
          </w:tcPr>
          <w:p w:rsidRPr="002736C3" w:rsidR="00D83269" w:rsidP="2786248B" w:rsidRDefault="00D83269" w14:paraId="7A2C79DF" w14:textId="77777777">
            <w:pPr>
              <w:pStyle w:val="TableParagraph"/>
              <w:spacing w:line="240" w:lineRule="auto"/>
              <w:jc w:val="center"/>
              <w:rPr>
                <w:sz w:val="20"/>
                <w:szCs w:val="20"/>
              </w:rPr>
            </w:pPr>
            <w:r w:rsidRPr="2786248B" w:rsidR="7F529818">
              <w:rPr>
                <w:sz w:val="20"/>
                <w:szCs w:val="20"/>
              </w:rPr>
              <w:t>Inspector</w:t>
            </w:r>
          </w:p>
        </w:tc>
        <w:tc>
          <w:tcPr>
            <w:tcW w:w="2215" w:type="dxa"/>
            <w:tcMar/>
          </w:tcPr>
          <w:p w:rsidRPr="002736C3" w:rsidR="00D83269" w:rsidP="2786248B" w:rsidRDefault="00D83269" w14:paraId="174C4B04" w14:textId="77777777">
            <w:pPr>
              <w:pStyle w:val="TableParagraph"/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2786248B" w:rsidR="7F529818">
              <w:rPr>
                <w:rFonts w:cs="Calibri"/>
                <w:sz w:val="20"/>
                <w:szCs w:val="20"/>
              </w:rPr>
              <w:t>Jeffrey Grantham</w:t>
            </w:r>
          </w:p>
        </w:tc>
        <w:tc>
          <w:tcPr>
            <w:tcW w:w="2430" w:type="dxa"/>
            <w:tcMar/>
          </w:tcPr>
          <w:p w:rsidRPr="002736C3" w:rsidR="00D83269" w:rsidP="2786248B" w:rsidRDefault="00D83269" w14:paraId="64E68B54" w14:textId="38672C6C">
            <w:pPr>
              <w:pStyle w:val="TableParagraph"/>
              <w:spacing w:line="240" w:lineRule="auto"/>
              <w:jc w:val="center"/>
              <w:rPr>
                <w:rFonts w:cs="Calibri"/>
                <w:sz w:val="20"/>
                <w:szCs w:val="20"/>
              </w:rPr>
            </w:pPr>
            <w:r w:rsidRPr="2786248B" w:rsidR="7F529818">
              <w:rPr>
                <w:sz w:val="20"/>
                <w:szCs w:val="20"/>
              </w:rPr>
              <w:t>(321) 350-8428</w:t>
            </w:r>
          </w:p>
        </w:tc>
        <w:tc>
          <w:tcPr>
            <w:tcW w:w="3426" w:type="dxa"/>
            <w:tcMar/>
          </w:tcPr>
          <w:p w:rsidRPr="002736C3" w:rsidR="00D83269" w:rsidP="2786248B" w:rsidRDefault="00322445" w14:paraId="7B7BFC2A" w14:textId="77777777">
            <w:pPr>
              <w:autoSpaceDE w:val="0"/>
              <w:autoSpaceDN w:val="0"/>
              <w:spacing w:line="240" w:lineRule="auto"/>
              <w:ind w:right="-20"/>
              <w:jc w:val="center"/>
              <w:rPr>
                <w:rFonts w:ascii="Calibri" w:hAnsi="Calibri" w:cs="Calibri" w:asciiTheme="minorAscii" w:hAnsiTheme="minorAscii" w:cstheme="minorAscii"/>
                <w:sz w:val="20"/>
                <w:szCs w:val="20"/>
              </w:rPr>
            </w:pPr>
            <w:hyperlink r:id="R7032210472b848cb">
              <w:r w:rsidRPr="2786248B" w:rsidR="7F529818">
                <w:rPr>
                  <w:rStyle w:val="Hyperlink"/>
                  <w:rFonts w:ascii="Calibri" w:hAnsi="Calibri" w:cs="Calibri" w:asciiTheme="minorAscii" w:hAnsiTheme="minorAscii" w:cstheme="minorAscii"/>
                  <w:sz w:val="20"/>
                  <w:szCs w:val="20"/>
                </w:rPr>
                <w:t>Jeffrey.Grantham@brevardfl.gov</w:t>
              </w:r>
            </w:hyperlink>
          </w:p>
          <w:p w:rsidRPr="002736C3" w:rsidR="00D83269" w:rsidP="2786248B" w:rsidRDefault="00D83269" w14:paraId="5E85D19D" w14:textId="77777777">
            <w:pPr>
              <w:autoSpaceDE w:val="0"/>
              <w:autoSpaceDN w:val="0"/>
              <w:spacing w:line="240" w:lineRule="auto"/>
              <w:ind w:right="-20"/>
              <w:jc w:val="center"/>
              <w:rPr>
                <w:rFonts w:ascii="Calibri" w:hAnsi="Calibri" w:cs="Calibri" w:asciiTheme="minorAscii" w:hAnsiTheme="minorAscii" w:cstheme="minorAscii"/>
                <w:sz w:val="20"/>
                <w:szCs w:val="20"/>
              </w:rPr>
            </w:pPr>
          </w:p>
        </w:tc>
      </w:tr>
    </w:tbl>
    <w:p w:rsidR="00680ED8" w:rsidP="00D74F23" w:rsidRDefault="00680ED8" w14:paraId="796DFEBB" w14:textId="3197D508">
      <w:pPr>
        <w:rPr>
          <w:sz w:val="16"/>
          <w:szCs w:val="16"/>
        </w:rPr>
      </w:pPr>
      <w:bookmarkStart w:name="Jackson_County_-_Florida_Department_of_H" w:id="70"/>
      <w:bookmarkStart w:name="_Toc431975110" w:id="71"/>
      <w:bookmarkEnd w:id="70"/>
    </w:p>
    <w:p w:rsidR="002736C3" w:rsidP="00D74F23" w:rsidRDefault="002736C3" w14:paraId="28D45F06" w14:textId="57706571">
      <w:pPr>
        <w:rPr>
          <w:sz w:val="16"/>
          <w:szCs w:val="16"/>
        </w:rPr>
      </w:pPr>
    </w:p>
    <w:p w:rsidR="00DE7B89" w:rsidP="00D74F23" w:rsidRDefault="00DE7B89" w14:paraId="0DF09624" w14:textId="77777777">
      <w:pPr>
        <w:rPr>
          <w:sz w:val="16"/>
          <w:szCs w:val="16"/>
        </w:rPr>
      </w:pPr>
    </w:p>
    <w:p w:rsidRPr="00B31301" w:rsidR="00CF2002" w:rsidP="00D74F23" w:rsidRDefault="00CF2002" w14:paraId="20F3EB4A" w14:textId="77777777">
      <w:pPr>
        <w:rPr>
          <w:sz w:val="16"/>
          <w:szCs w:val="16"/>
        </w:rPr>
      </w:pPr>
    </w:p>
    <w:p w:rsidR="00ED1C28" w:rsidRDefault="00314EDE" w14:paraId="1DFEDC79" w14:textId="77777777">
      <w:pPr>
        <w:pStyle w:val="Heading2"/>
        <w:spacing w:before="31" w:line="292" w:lineRule="exact"/>
        <w:ind w:right="4008"/>
      </w:pPr>
      <w:r>
        <w:t>Jackson</w:t>
      </w:r>
      <w:r>
        <w:rPr>
          <w:spacing w:val="-8"/>
        </w:rPr>
        <w:t xml:space="preserve"> </w:t>
      </w:r>
      <w:r>
        <w:rPr>
          <w:spacing w:val="-3"/>
        </w:rPr>
        <w:t>County</w:t>
      </w:r>
      <w:r>
        <w:rPr>
          <w:spacing w:val="-6"/>
        </w:rPr>
        <w:t xml:space="preserve"> </w:t>
      </w:r>
      <w:r>
        <w:t>-</w:t>
      </w:r>
      <w:r>
        <w:rPr>
          <w:spacing w:val="-10"/>
        </w:rPr>
        <w:t xml:space="preserve"> </w:t>
      </w:r>
      <w:r>
        <w:t>Florida</w:t>
      </w:r>
      <w:r>
        <w:rPr>
          <w:spacing w:val="-8"/>
        </w:rPr>
        <w:t xml:space="preserve"> </w:t>
      </w:r>
      <w:r>
        <w:rPr>
          <w:spacing w:val="-3"/>
        </w:rPr>
        <w:t>Department</w:t>
      </w:r>
      <w:r>
        <w:rPr>
          <w:spacing w:val="-8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Health</w:t>
      </w:r>
      <w:r>
        <w:rPr>
          <w:spacing w:val="-8"/>
        </w:rPr>
        <w:t xml:space="preserve"> </w:t>
      </w:r>
      <w:r>
        <w:t>in</w:t>
      </w:r>
      <w:r>
        <w:rPr>
          <w:spacing w:val="-11"/>
        </w:rPr>
        <w:t xml:space="preserve"> </w:t>
      </w:r>
      <w:hyperlink w:history="1" w:anchor="Gulf_County_-_Florida_Department_of_Heal">
        <w:r w:rsidRPr="00FF5CDA">
          <w:rPr>
            <w:rStyle w:val="Hyperlink"/>
          </w:rPr>
          <w:t>Gulf</w:t>
        </w:r>
        <w:r w:rsidRPr="00FF5CDA">
          <w:rPr>
            <w:rStyle w:val="Hyperlink"/>
            <w:spacing w:val="-8"/>
          </w:rPr>
          <w:t xml:space="preserve"> </w:t>
        </w:r>
        <w:r w:rsidRPr="00FF5CDA">
          <w:rPr>
            <w:rStyle w:val="Hyperlink"/>
            <w:spacing w:val="-3"/>
          </w:rPr>
          <w:t>County</w:t>
        </w:r>
        <w:bookmarkEnd w:id="71"/>
      </w:hyperlink>
    </w:p>
    <w:p w:rsidRPr="002736C3" w:rsidR="00ED1C28" w:rsidRDefault="00314EDE" w14:paraId="555CC960" w14:textId="77777777">
      <w:pPr>
        <w:pStyle w:val="BodyText"/>
        <w:spacing w:line="267" w:lineRule="exact"/>
        <w:ind w:right="4008"/>
        <w:rPr>
          <w:sz w:val="20"/>
          <w:szCs w:val="20"/>
        </w:rPr>
      </w:pPr>
      <w:r w:rsidRPr="002736C3">
        <w:rPr>
          <w:sz w:val="20"/>
          <w:szCs w:val="20"/>
        </w:rPr>
        <w:t>2475 Garrison Avenue, Port Saint Joe, FL</w:t>
      </w:r>
      <w:r w:rsidRPr="002736C3">
        <w:rPr>
          <w:spacing w:val="-13"/>
          <w:sz w:val="20"/>
          <w:szCs w:val="20"/>
        </w:rPr>
        <w:t xml:space="preserve"> </w:t>
      </w:r>
      <w:r w:rsidRPr="002736C3">
        <w:rPr>
          <w:sz w:val="20"/>
          <w:szCs w:val="20"/>
        </w:rPr>
        <w:t>32456</w:t>
      </w:r>
    </w:p>
    <w:p w:rsidRPr="002736C3" w:rsidR="00ED1C28" w:rsidP="002736C3" w:rsidRDefault="00314EDE" w14:paraId="7C70386F" w14:textId="1964D22A">
      <w:pPr>
        <w:pStyle w:val="BodyText"/>
        <w:ind w:left="108" w:right="4008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850) 227-1276 ext. 125; Fax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850)</w:t>
      </w:r>
      <w:r w:rsidRPr="002736C3">
        <w:rPr>
          <w:spacing w:val="16"/>
          <w:sz w:val="20"/>
          <w:szCs w:val="20"/>
        </w:rPr>
        <w:t xml:space="preserve"> </w:t>
      </w:r>
      <w:r w:rsidRPr="002736C3">
        <w:rPr>
          <w:spacing w:val="-3"/>
          <w:sz w:val="20"/>
          <w:szCs w:val="20"/>
        </w:rPr>
        <w:t>227-7589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013"/>
        <w:gridCol w:w="2434"/>
        <w:gridCol w:w="2496"/>
        <w:gridCol w:w="3144"/>
      </w:tblGrid>
      <w:tr w:rsidRPr="002736C3" w:rsidR="00506F84" w:rsidTr="00506F84" w14:paraId="4C8A1B40" w14:textId="77777777">
        <w:trPr>
          <w:trHeight w:val="278" w:hRule="exact"/>
        </w:trPr>
        <w:tc>
          <w:tcPr>
            <w:tcW w:w="2013" w:type="dxa"/>
            <w:shd w:val="clear" w:color="auto" w:fill="D9D9D9" w:themeFill="background1" w:themeFillShade="D9"/>
          </w:tcPr>
          <w:p w:rsidRPr="002736C3" w:rsidR="00506F84" w:rsidP="000A1FDF" w:rsidRDefault="00506F84" w14:paraId="4FF5B624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434" w:type="dxa"/>
            <w:shd w:val="clear" w:color="auto" w:fill="D9D9D9" w:themeFill="background1" w:themeFillShade="D9"/>
          </w:tcPr>
          <w:p w:rsidRPr="002736C3" w:rsidR="00506F84" w:rsidP="000A1FDF" w:rsidRDefault="00506F84" w14:paraId="205953B4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2496" w:type="dxa"/>
            <w:shd w:val="clear" w:color="auto" w:fill="D9D9D9" w:themeFill="background1" w:themeFillShade="D9"/>
          </w:tcPr>
          <w:p w:rsidRPr="002736C3" w:rsidR="00506F84" w:rsidP="000A1FDF" w:rsidRDefault="00506F84" w14:paraId="1DECE4F4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144" w:type="dxa"/>
            <w:shd w:val="clear" w:color="auto" w:fill="D9D9D9" w:themeFill="background1" w:themeFillShade="D9"/>
          </w:tcPr>
          <w:p w:rsidRPr="002736C3" w:rsidR="00506F84" w:rsidP="000A1FDF" w:rsidRDefault="00506F84" w14:paraId="24181FD6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Pr="002736C3" w:rsidR="00506F84" w:rsidTr="00506F84" w14:paraId="3ABAD2D4" w14:textId="77777777">
        <w:trPr>
          <w:trHeight w:val="278" w:hRule="exact"/>
        </w:trPr>
        <w:tc>
          <w:tcPr>
            <w:tcW w:w="2013" w:type="dxa"/>
          </w:tcPr>
          <w:p w:rsidRPr="002736C3" w:rsidR="00506F84" w:rsidP="000A1FDF" w:rsidRDefault="00506F84" w14:paraId="69443D2A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ontract</w:t>
            </w:r>
            <w:r w:rsidRPr="002736C3">
              <w:rPr>
                <w:spacing w:val="-6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Manager</w:t>
            </w:r>
          </w:p>
        </w:tc>
        <w:tc>
          <w:tcPr>
            <w:tcW w:w="2434" w:type="dxa"/>
          </w:tcPr>
          <w:p w:rsidRPr="002736C3" w:rsidR="00506F84" w:rsidP="000A1FDF" w:rsidRDefault="00506F84" w14:paraId="79EB6911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Sarah Quaranta</w:t>
            </w:r>
          </w:p>
        </w:tc>
        <w:tc>
          <w:tcPr>
            <w:tcW w:w="2496" w:type="dxa"/>
          </w:tcPr>
          <w:p w:rsidRPr="002736C3" w:rsidR="00506F84" w:rsidP="000A1FDF" w:rsidRDefault="00506F84" w14:paraId="572AB832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50) 705-6104</w:t>
            </w:r>
          </w:p>
        </w:tc>
        <w:tc>
          <w:tcPr>
            <w:tcW w:w="3144" w:type="dxa"/>
          </w:tcPr>
          <w:p w:rsidRPr="002736C3" w:rsidR="00506F84" w:rsidP="000A1FDF" w:rsidRDefault="00322445" w14:paraId="1CE93C4B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206">
              <w:r w:rsidRPr="002736C3" w:rsidR="00506F84">
                <w:rPr>
                  <w:rStyle w:val="Hyperlink"/>
                  <w:sz w:val="20"/>
                  <w:szCs w:val="20"/>
                </w:rPr>
                <w:t>Sarah.Quaranta@flhealth.gov</w:t>
              </w:r>
            </w:hyperlink>
          </w:p>
        </w:tc>
      </w:tr>
      <w:tr w:rsidRPr="002736C3" w:rsidR="00506F84" w:rsidTr="00506F84" w14:paraId="0B69A1AD" w14:textId="77777777">
        <w:trPr>
          <w:trHeight w:val="278" w:hRule="exact"/>
        </w:trPr>
        <w:tc>
          <w:tcPr>
            <w:tcW w:w="2013" w:type="dxa"/>
          </w:tcPr>
          <w:p w:rsidRPr="002736C3" w:rsidR="00506F84" w:rsidP="000A1FDF" w:rsidRDefault="00506F84" w14:paraId="2C36D0BB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434" w:type="dxa"/>
          </w:tcPr>
          <w:p w:rsidRPr="002736C3" w:rsidR="00506F84" w:rsidP="000A1FDF" w:rsidRDefault="00506F84" w14:paraId="4DF254DF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Zachary</w:t>
            </w:r>
            <w:r w:rsidRPr="002736C3">
              <w:rPr>
                <w:spacing w:val="-6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Hodges</w:t>
            </w:r>
          </w:p>
        </w:tc>
        <w:tc>
          <w:tcPr>
            <w:tcW w:w="2496" w:type="dxa"/>
          </w:tcPr>
          <w:p w:rsidRPr="002736C3" w:rsidR="00506F84" w:rsidP="000A1FDF" w:rsidRDefault="00506F84" w14:paraId="64AEDF07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50) 705-6104</w:t>
            </w:r>
          </w:p>
        </w:tc>
        <w:tc>
          <w:tcPr>
            <w:tcW w:w="3144" w:type="dxa"/>
          </w:tcPr>
          <w:p w:rsidRPr="002736C3" w:rsidR="00506F84" w:rsidP="000A1FDF" w:rsidRDefault="00322445" w14:paraId="23AEFE97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07">
              <w:r w:rsidRPr="002736C3" w:rsidR="00506F84">
                <w:rPr>
                  <w:color w:val="0563C1"/>
                  <w:sz w:val="20"/>
                  <w:szCs w:val="20"/>
                  <w:u w:val="single" w:color="0563C1"/>
                </w:rPr>
                <w:t>Zachary.Hodges@flhealth.gov</w:t>
              </w:r>
            </w:hyperlink>
          </w:p>
        </w:tc>
      </w:tr>
      <w:tr w:rsidRPr="002736C3" w:rsidR="00890B7E" w:rsidTr="00506F84" w14:paraId="1BA8486C" w14:textId="77777777">
        <w:trPr>
          <w:trHeight w:val="278" w:hRule="exact"/>
        </w:trPr>
        <w:tc>
          <w:tcPr>
            <w:tcW w:w="2013" w:type="dxa"/>
          </w:tcPr>
          <w:p w:rsidRPr="002736C3" w:rsidR="00890B7E" w:rsidP="00890B7E" w:rsidRDefault="00890B7E" w14:paraId="6E6C33E0" w14:textId="0BF73376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434" w:type="dxa"/>
          </w:tcPr>
          <w:p w:rsidRPr="002736C3" w:rsidR="00890B7E" w:rsidP="00890B7E" w:rsidRDefault="00890B7E" w14:paraId="480F03E6" w14:textId="6B733ADF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Bradlee Lifsey</w:t>
            </w:r>
          </w:p>
        </w:tc>
        <w:tc>
          <w:tcPr>
            <w:tcW w:w="2496" w:type="dxa"/>
          </w:tcPr>
          <w:p w:rsidRPr="002736C3" w:rsidR="00890B7E" w:rsidP="00890B7E" w:rsidRDefault="00890B7E" w14:paraId="03155B36" w14:textId="0F980CC6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50) 705-6128</w:t>
            </w:r>
          </w:p>
        </w:tc>
        <w:tc>
          <w:tcPr>
            <w:tcW w:w="3144" w:type="dxa"/>
          </w:tcPr>
          <w:p w:rsidRPr="002736C3" w:rsidR="00890B7E" w:rsidP="00890B7E" w:rsidRDefault="00322445" w14:paraId="6558D31F" w14:textId="387363F6">
            <w:pPr>
              <w:pStyle w:val="TableParagraph"/>
              <w:spacing w:line="265" w:lineRule="exact"/>
              <w:ind w:left="2"/>
              <w:jc w:val="center"/>
              <w:rPr>
                <w:sz w:val="20"/>
                <w:szCs w:val="20"/>
              </w:rPr>
            </w:pPr>
            <w:hyperlink w:history="1" r:id="rId208">
              <w:r w:rsidRPr="002736C3" w:rsidR="00890B7E">
                <w:rPr>
                  <w:rStyle w:val="Hyperlink"/>
                  <w:sz w:val="20"/>
                  <w:szCs w:val="20"/>
                </w:rPr>
                <w:t>bradlee.lifsey@flhealth.gov</w:t>
              </w:r>
            </w:hyperlink>
          </w:p>
        </w:tc>
      </w:tr>
    </w:tbl>
    <w:p w:rsidRPr="00B31301" w:rsidR="00340C65" w:rsidP="00340C65" w:rsidRDefault="00340C65" w14:paraId="55FC2E15" w14:textId="77777777">
      <w:pPr>
        <w:pStyle w:val="BodyText"/>
        <w:rPr>
          <w:sz w:val="16"/>
          <w:szCs w:val="16"/>
        </w:rPr>
      </w:pPr>
      <w:bookmarkStart w:name="Jefferson_County_–_Florida_Department_of" w:id="72"/>
      <w:bookmarkStart w:name="_Toc431975111" w:id="73"/>
      <w:bookmarkEnd w:id="72"/>
    </w:p>
    <w:p w:rsidR="00ED1C28" w:rsidP="008C1FFE" w:rsidRDefault="00314EDE" w14:paraId="7D98A34C" w14:textId="5DD2C995">
      <w:pPr>
        <w:pStyle w:val="Heading2"/>
      </w:pPr>
      <w:r>
        <w:t>Jefferson</w:t>
      </w:r>
      <w:r>
        <w:rPr>
          <w:spacing w:val="-10"/>
        </w:rPr>
        <w:t xml:space="preserve"> </w:t>
      </w:r>
      <w:r>
        <w:rPr>
          <w:spacing w:val="-3"/>
        </w:rPr>
        <w:t>County</w:t>
      </w:r>
      <w:r>
        <w:rPr>
          <w:spacing w:val="-8"/>
        </w:rPr>
        <w:t xml:space="preserve"> </w:t>
      </w:r>
      <w:r>
        <w:t>–</w:t>
      </w:r>
      <w:r>
        <w:rPr>
          <w:spacing w:val="-12"/>
        </w:rPr>
        <w:t xml:space="preserve"> </w:t>
      </w:r>
      <w:bookmarkEnd w:id="73"/>
      <w:r w:rsidR="00530DA5">
        <w:fldChar w:fldCharType="begin"/>
      </w:r>
      <w:r w:rsidR="00B5685A">
        <w:instrText>HYPERLINK  \l "Leon_County_Department_of_Growth_&amp;_Envir"</w:instrText>
      </w:r>
      <w:r w:rsidR="00530DA5">
        <w:fldChar w:fldCharType="separate"/>
      </w:r>
      <w:r w:rsidRPr="003A6B51" w:rsidR="00530DA5">
        <w:rPr>
          <w:rStyle w:val="Hyperlink"/>
        </w:rPr>
        <w:t xml:space="preserve">Leon </w:t>
      </w:r>
      <w:r w:rsidRPr="003A6B51" w:rsidR="00530DA5">
        <w:rPr>
          <w:rStyle w:val="Hyperlink"/>
          <w:spacing w:val="-3"/>
        </w:rPr>
        <w:t>County</w:t>
      </w:r>
      <w:r w:rsidR="00530DA5">
        <w:rPr>
          <w:rStyle w:val="Hyperlink"/>
          <w:spacing w:val="-3"/>
        </w:rPr>
        <w:fldChar w:fldCharType="end"/>
      </w:r>
      <w:r w:rsidR="00530DA5">
        <w:rPr>
          <w:spacing w:val="-3"/>
        </w:rPr>
        <w:t xml:space="preserve"> </w:t>
      </w:r>
      <w:r w:rsidR="00530DA5">
        <w:rPr>
          <w:spacing w:val="-2"/>
        </w:rPr>
        <w:t xml:space="preserve">Growth </w:t>
      </w:r>
      <w:r w:rsidR="00530DA5">
        <w:t>&amp;</w:t>
      </w:r>
      <w:r w:rsidR="00530DA5">
        <w:rPr>
          <w:spacing w:val="-6"/>
        </w:rPr>
        <w:t xml:space="preserve"> </w:t>
      </w:r>
      <w:r w:rsidR="00530DA5">
        <w:rPr>
          <w:spacing w:val="-3"/>
        </w:rPr>
        <w:t>Environment</w:t>
      </w:r>
    </w:p>
    <w:p w:rsidRPr="002736C3" w:rsidR="00ED1C28" w:rsidRDefault="00314EDE" w14:paraId="63BD92CB" w14:textId="77777777">
      <w:pPr>
        <w:pStyle w:val="BodyText"/>
        <w:spacing w:line="267" w:lineRule="exact"/>
        <w:ind w:right="4008"/>
        <w:rPr>
          <w:sz w:val="20"/>
          <w:szCs w:val="20"/>
        </w:rPr>
      </w:pPr>
      <w:r w:rsidRPr="002736C3">
        <w:rPr>
          <w:sz w:val="20"/>
          <w:szCs w:val="20"/>
        </w:rPr>
        <w:t>1255</w:t>
      </w:r>
      <w:r w:rsidRPr="002736C3">
        <w:rPr>
          <w:spacing w:val="-16"/>
          <w:sz w:val="20"/>
          <w:szCs w:val="20"/>
        </w:rPr>
        <w:t xml:space="preserve"> </w:t>
      </w:r>
      <w:r w:rsidRPr="002736C3">
        <w:rPr>
          <w:sz w:val="20"/>
          <w:szCs w:val="20"/>
        </w:rPr>
        <w:t>West</w:t>
      </w:r>
      <w:r w:rsidRPr="002736C3">
        <w:rPr>
          <w:spacing w:val="-14"/>
          <w:sz w:val="20"/>
          <w:szCs w:val="20"/>
        </w:rPr>
        <w:t xml:space="preserve"> </w:t>
      </w:r>
      <w:r w:rsidRPr="002736C3">
        <w:rPr>
          <w:sz w:val="20"/>
          <w:szCs w:val="20"/>
        </w:rPr>
        <w:t>Washington</w:t>
      </w:r>
      <w:r w:rsidRPr="002736C3">
        <w:rPr>
          <w:spacing w:val="-13"/>
          <w:sz w:val="20"/>
          <w:szCs w:val="20"/>
        </w:rPr>
        <w:t xml:space="preserve"> </w:t>
      </w:r>
      <w:r w:rsidRPr="002736C3">
        <w:rPr>
          <w:sz w:val="20"/>
          <w:szCs w:val="20"/>
        </w:rPr>
        <w:t>Street,</w:t>
      </w:r>
      <w:r w:rsidRPr="002736C3">
        <w:rPr>
          <w:spacing w:val="-8"/>
          <w:sz w:val="20"/>
          <w:szCs w:val="20"/>
        </w:rPr>
        <w:t xml:space="preserve"> </w:t>
      </w:r>
      <w:r w:rsidRPr="002736C3">
        <w:rPr>
          <w:sz w:val="20"/>
          <w:szCs w:val="20"/>
        </w:rPr>
        <w:t>Monticello,</w:t>
      </w:r>
      <w:r w:rsidRPr="002736C3">
        <w:rPr>
          <w:spacing w:val="-16"/>
          <w:sz w:val="20"/>
          <w:szCs w:val="20"/>
        </w:rPr>
        <w:t xml:space="preserve"> </w:t>
      </w:r>
      <w:r w:rsidRPr="002736C3">
        <w:rPr>
          <w:sz w:val="20"/>
          <w:szCs w:val="20"/>
        </w:rPr>
        <w:t>FL</w:t>
      </w:r>
      <w:r w:rsidRPr="002736C3">
        <w:rPr>
          <w:spacing w:val="-16"/>
          <w:sz w:val="20"/>
          <w:szCs w:val="20"/>
        </w:rPr>
        <w:t xml:space="preserve"> </w:t>
      </w:r>
      <w:r w:rsidRPr="002736C3">
        <w:rPr>
          <w:sz w:val="20"/>
          <w:szCs w:val="20"/>
        </w:rPr>
        <w:t>32344</w:t>
      </w:r>
    </w:p>
    <w:p w:rsidRPr="002736C3" w:rsidR="00ED1C28" w:rsidP="002736C3" w:rsidRDefault="00314EDE" w14:paraId="1AC067E3" w14:textId="262751BA">
      <w:pPr>
        <w:pStyle w:val="BodyText"/>
        <w:ind w:left="108" w:right="4008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850) 342-0170 ext. 2201; Fax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850)</w:t>
      </w:r>
      <w:r w:rsidRPr="002736C3">
        <w:rPr>
          <w:spacing w:val="-19"/>
          <w:sz w:val="20"/>
          <w:szCs w:val="20"/>
        </w:rPr>
        <w:t xml:space="preserve"> </w:t>
      </w:r>
      <w:r w:rsidRPr="002736C3">
        <w:rPr>
          <w:sz w:val="20"/>
          <w:szCs w:val="20"/>
        </w:rPr>
        <w:t>342-0314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1980"/>
        <w:gridCol w:w="2431"/>
        <w:gridCol w:w="2609"/>
        <w:gridCol w:w="3151"/>
      </w:tblGrid>
      <w:tr w:rsidRPr="002736C3" w:rsidR="00ED1C28" w:rsidTr="002E2ED3" w14:paraId="70F8786E" w14:textId="77777777">
        <w:trPr>
          <w:trHeight w:val="278" w:hRule="exact"/>
        </w:trPr>
        <w:tc>
          <w:tcPr>
            <w:tcW w:w="1980" w:type="dxa"/>
            <w:shd w:val="clear" w:color="auto" w:fill="D9D9D9" w:themeFill="background1" w:themeFillShade="D9"/>
          </w:tcPr>
          <w:p w:rsidRPr="002736C3" w:rsidR="00ED1C28" w:rsidP="00EC2357" w:rsidRDefault="00314EDE" w14:paraId="625E3C1D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431" w:type="dxa"/>
            <w:shd w:val="clear" w:color="auto" w:fill="D9D9D9" w:themeFill="background1" w:themeFillShade="D9"/>
          </w:tcPr>
          <w:p w:rsidRPr="002736C3" w:rsidR="00ED1C28" w:rsidP="00EC2357" w:rsidRDefault="00314EDE" w14:paraId="54351DC5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2609" w:type="dxa"/>
            <w:shd w:val="clear" w:color="auto" w:fill="D9D9D9" w:themeFill="background1" w:themeFillShade="D9"/>
          </w:tcPr>
          <w:p w:rsidRPr="002736C3" w:rsidR="00ED1C28" w:rsidP="00EC2357" w:rsidRDefault="00314EDE" w14:paraId="14C3E45D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</w:tcPr>
          <w:p w:rsidRPr="002736C3" w:rsidR="00ED1C28" w:rsidP="00EC2357" w:rsidRDefault="00314EDE" w14:paraId="3A1C7670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Pr="002736C3" w:rsidR="008D32AC" w:rsidTr="00AF2778" w14:paraId="10049380" w14:textId="77777777">
        <w:trPr>
          <w:trHeight w:val="278" w:hRule="exact"/>
        </w:trPr>
        <w:tc>
          <w:tcPr>
            <w:tcW w:w="1980" w:type="dxa"/>
          </w:tcPr>
          <w:p w:rsidRPr="002736C3" w:rsidR="008D32AC" w:rsidP="008D32AC" w:rsidRDefault="008D32AC" w14:paraId="07311AB0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ontract</w:t>
            </w:r>
            <w:r w:rsidRPr="002736C3">
              <w:rPr>
                <w:spacing w:val="-6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Manager</w:t>
            </w:r>
          </w:p>
        </w:tc>
        <w:tc>
          <w:tcPr>
            <w:tcW w:w="2431" w:type="dxa"/>
          </w:tcPr>
          <w:p w:rsidRPr="002736C3" w:rsidR="008D32AC" w:rsidP="008D32AC" w:rsidRDefault="008D32AC" w14:paraId="01D975D5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dwin (Chris)</w:t>
            </w:r>
            <w:r w:rsidRPr="002736C3">
              <w:rPr>
                <w:spacing w:val="-2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French</w:t>
            </w:r>
          </w:p>
        </w:tc>
        <w:tc>
          <w:tcPr>
            <w:tcW w:w="2609" w:type="dxa"/>
          </w:tcPr>
          <w:p w:rsidRPr="002736C3" w:rsidR="008D32AC" w:rsidP="008D32AC" w:rsidRDefault="008D32AC" w14:paraId="0E8A2015" w14:textId="77777777">
            <w:pPr>
              <w:pStyle w:val="TableParagraph"/>
              <w:spacing w:line="268" w:lineRule="exact"/>
              <w:ind w:left="28" w:hanging="28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50) 606-1300 ext.</w:t>
            </w:r>
            <w:r w:rsidRPr="002736C3">
              <w:rPr>
                <w:spacing w:val="-14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1329</w:t>
            </w:r>
          </w:p>
        </w:tc>
        <w:tc>
          <w:tcPr>
            <w:tcW w:w="3151" w:type="dxa"/>
          </w:tcPr>
          <w:p w:rsidRPr="002736C3" w:rsidR="008D32AC" w:rsidP="008D32AC" w:rsidRDefault="00322445" w14:paraId="63FD85D8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209">
              <w:r w:rsidRPr="002736C3" w:rsidR="008D32AC">
                <w:rPr>
                  <w:color w:val="0563C1"/>
                  <w:sz w:val="20"/>
                  <w:szCs w:val="20"/>
                  <w:u w:val="single" w:color="0563C1"/>
                </w:rPr>
                <w:t>frenche@leoncountyfl.gov</w:t>
              </w:r>
            </w:hyperlink>
          </w:p>
        </w:tc>
      </w:tr>
      <w:tr w:rsidRPr="002736C3" w:rsidR="00B5685A" w:rsidTr="00AF2778" w14:paraId="5F6AA26A" w14:textId="77777777">
        <w:trPr>
          <w:trHeight w:val="278" w:hRule="exact"/>
        </w:trPr>
        <w:tc>
          <w:tcPr>
            <w:tcW w:w="1980" w:type="dxa"/>
          </w:tcPr>
          <w:p w:rsidRPr="002736C3" w:rsidR="00B5685A" w:rsidP="00B5685A" w:rsidRDefault="00B5685A" w14:paraId="1A9B5BC9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Supervisor</w:t>
            </w:r>
          </w:p>
        </w:tc>
        <w:tc>
          <w:tcPr>
            <w:tcW w:w="2431" w:type="dxa"/>
          </w:tcPr>
          <w:p w:rsidRPr="002736C3" w:rsidR="00B5685A" w:rsidP="00B5685A" w:rsidRDefault="0024442E" w14:paraId="551CF008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dwin (Chris)</w:t>
            </w:r>
            <w:r w:rsidRPr="002736C3" w:rsidR="00B5685A">
              <w:rPr>
                <w:spacing w:val="-2"/>
                <w:sz w:val="20"/>
                <w:szCs w:val="20"/>
              </w:rPr>
              <w:t xml:space="preserve"> </w:t>
            </w:r>
            <w:r w:rsidRPr="002736C3" w:rsidR="00B5685A">
              <w:rPr>
                <w:sz w:val="20"/>
                <w:szCs w:val="20"/>
              </w:rPr>
              <w:t>French</w:t>
            </w:r>
          </w:p>
        </w:tc>
        <w:tc>
          <w:tcPr>
            <w:tcW w:w="2609" w:type="dxa"/>
          </w:tcPr>
          <w:p w:rsidRPr="002736C3" w:rsidR="00B5685A" w:rsidP="00B5685A" w:rsidRDefault="00B5685A" w14:paraId="52313DB8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50) 606-1300 ext.</w:t>
            </w:r>
            <w:r w:rsidRPr="002736C3">
              <w:rPr>
                <w:spacing w:val="-14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1329</w:t>
            </w:r>
          </w:p>
        </w:tc>
        <w:tc>
          <w:tcPr>
            <w:tcW w:w="3151" w:type="dxa"/>
          </w:tcPr>
          <w:p w:rsidRPr="002736C3" w:rsidR="00B5685A" w:rsidP="00B5685A" w:rsidRDefault="00322445" w14:paraId="46199B61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10">
              <w:r w:rsidRPr="002736C3" w:rsidR="00B5685A">
                <w:rPr>
                  <w:color w:val="0563C1"/>
                  <w:sz w:val="20"/>
                  <w:szCs w:val="20"/>
                  <w:u w:val="single" w:color="0563C1"/>
                </w:rPr>
                <w:t>frenche@leoncountyfl.gov</w:t>
              </w:r>
            </w:hyperlink>
          </w:p>
        </w:tc>
      </w:tr>
      <w:tr w:rsidRPr="002736C3" w:rsidR="00B5685A" w:rsidTr="00AF2778" w14:paraId="1004E214" w14:textId="77777777">
        <w:trPr>
          <w:trHeight w:val="278" w:hRule="exact"/>
        </w:trPr>
        <w:tc>
          <w:tcPr>
            <w:tcW w:w="1980" w:type="dxa"/>
          </w:tcPr>
          <w:p w:rsidRPr="002736C3" w:rsidR="00B5685A" w:rsidP="00B5685A" w:rsidRDefault="00B5685A" w14:paraId="18E5B5F8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431" w:type="dxa"/>
          </w:tcPr>
          <w:p w:rsidRPr="002736C3" w:rsidR="00B5685A" w:rsidP="00B5685A" w:rsidRDefault="00B5685A" w14:paraId="3F82AF6E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Dennis</w:t>
            </w:r>
            <w:r w:rsidRPr="002736C3">
              <w:rPr>
                <w:spacing w:val="-6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Hatcher</w:t>
            </w:r>
          </w:p>
        </w:tc>
        <w:tc>
          <w:tcPr>
            <w:tcW w:w="2609" w:type="dxa"/>
          </w:tcPr>
          <w:p w:rsidRPr="002736C3" w:rsidR="00B5685A" w:rsidP="00B5685A" w:rsidRDefault="00B5685A" w14:paraId="1390DB9E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50) 606-1300 ext.</w:t>
            </w:r>
            <w:r w:rsidRPr="002736C3">
              <w:rPr>
                <w:spacing w:val="-14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1337</w:t>
            </w:r>
          </w:p>
        </w:tc>
        <w:tc>
          <w:tcPr>
            <w:tcW w:w="3151" w:type="dxa"/>
          </w:tcPr>
          <w:p w:rsidRPr="002736C3" w:rsidR="00B5685A" w:rsidP="00B5685A" w:rsidRDefault="00322445" w14:paraId="3745E8E8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11">
              <w:r w:rsidRPr="002736C3" w:rsidR="00B5685A">
                <w:rPr>
                  <w:color w:val="0563C1"/>
                  <w:sz w:val="20"/>
                  <w:szCs w:val="20"/>
                  <w:u w:val="single" w:color="0563C1"/>
                </w:rPr>
                <w:t>hatcherj@leoncountyfl.gov</w:t>
              </w:r>
            </w:hyperlink>
          </w:p>
        </w:tc>
      </w:tr>
    </w:tbl>
    <w:p w:rsidRPr="00B31301" w:rsidR="00340C65" w:rsidRDefault="00340C65" w14:paraId="536B0681" w14:textId="77777777">
      <w:pPr>
        <w:spacing w:before="3"/>
        <w:rPr>
          <w:rFonts w:cs="Calibri"/>
          <w:sz w:val="16"/>
          <w:szCs w:val="16"/>
        </w:rPr>
      </w:pPr>
    </w:p>
    <w:p w:rsidR="00210472" w:rsidP="00210472" w:rsidRDefault="00314EDE" w14:paraId="10D8C81F" w14:textId="77777777">
      <w:pPr>
        <w:pStyle w:val="Heading2"/>
        <w:rPr>
          <w:w w:val="99"/>
        </w:rPr>
      </w:pPr>
      <w:bookmarkStart w:name="Lafayette_County_-_Florida_Department_of" w:id="74"/>
      <w:bookmarkStart w:name="_Toc431975112" w:id="75"/>
      <w:bookmarkEnd w:id="74"/>
      <w:r>
        <w:t>Lafayette</w:t>
      </w:r>
      <w:r>
        <w:rPr>
          <w:spacing w:val="-8"/>
        </w:rPr>
        <w:t xml:space="preserve"> </w:t>
      </w:r>
      <w:r>
        <w:rPr>
          <w:spacing w:val="-3"/>
        </w:rPr>
        <w:t xml:space="preserve">County </w:t>
      </w:r>
      <w:r>
        <w:t>-</w:t>
      </w:r>
      <w:r>
        <w:rPr>
          <w:spacing w:val="-6"/>
        </w:rPr>
        <w:t xml:space="preserve"> </w:t>
      </w:r>
      <w:bookmarkEnd w:id="75"/>
      <w:r w:rsidR="00F81B3D">
        <w:rPr>
          <w:spacing w:val="-3"/>
        </w:rPr>
        <w:fldChar w:fldCharType="begin"/>
      </w:r>
      <w:r w:rsidR="00F81B3D">
        <w:rPr>
          <w:spacing w:val="-3"/>
        </w:rPr>
        <w:instrText xml:space="preserve"> HYPERLINK  \l "Alachua_County_Environmental_Protection_" </w:instrText>
      </w:r>
      <w:r w:rsidR="00F81B3D">
        <w:rPr>
          <w:spacing w:val="-3"/>
        </w:rPr>
      </w:r>
      <w:r w:rsidR="00F81B3D">
        <w:rPr>
          <w:spacing w:val="-3"/>
        </w:rPr>
        <w:fldChar w:fldCharType="separate"/>
      </w:r>
      <w:r w:rsidRPr="000447E4" w:rsidR="00F81B3D">
        <w:rPr>
          <w:rStyle w:val="Hyperlink"/>
          <w:spacing w:val="-3"/>
        </w:rPr>
        <w:t>Alachua County</w:t>
      </w:r>
      <w:r w:rsidR="00F81B3D">
        <w:rPr>
          <w:spacing w:val="-3"/>
        </w:rPr>
        <w:fldChar w:fldCharType="end"/>
      </w:r>
      <w:r w:rsidR="00F81B3D">
        <w:rPr>
          <w:spacing w:val="-3"/>
        </w:rPr>
        <w:t xml:space="preserve"> Environmental Protection</w:t>
      </w:r>
      <w:r w:rsidR="00F81B3D">
        <w:rPr>
          <w:spacing w:val="29"/>
        </w:rPr>
        <w:t xml:space="preserve"> </w:t>
      </w:r>
      <w:r w:rsidR="00F81B3D">
        <w:rPr>
          <w:spacing w:val="-3"/>
        </w:rPr>
        <w:t>Department</w:t>
      </w:r>
    </w:p>
    <w:p w:rsidRPr="002736C3" w:rsidR="00041BA5" w:rsidP="00041BA5" w:rsidRDefault="00041BA5" w14:paraId="67820741" w14:textId="77777777">
      <w:pPr>
        <w:pStyle w:val="BodyText"/>
        <w:spacing w:line="267" w:lineRule="exact"/>
        <w:rPr>
          <w:sz w:val="20"/>
          <w:szCs w:val="20"/>
        </w:rPr>
      </w:pPr>
      <w:r w:rsidRPr="002736C3">
        <w:rPr>
          <w:sz w:val="20"/>
          <w:szCs w:val="20"/>
        </w:rPr>
        <w:t>408 West University Avenue, Suite 106, Gainesville, FL</w:t>
      </w:r>
      <w:r w:rsidRPr="002736C3">
        <w:rPr>
          <w:spacing w:val="-27"/>
          <w:sz w:val="20"/>
          <w:szCs w:val="20"/>
        </w:rPr>
        <w:t xml:space="preserve"> </w:t>
      </w:r>
      <w:r w:rsidRPr="002736C3">
        <w:rPr>
          <w:sz w:val="20"/>
          <w:szCs w:val="20"/>
        </w:rPr>
        <w:t>32601</w:t>
      </w:r>
    </w:p>
    <w:p w:rsidRPr="002736C3" w:rsidR="00ED1C28" w:rsidP="002736C3" w:rsidRDefault="00041BA5" w14:paraId="4D63A6C1" w14:textId="434E80D1">
      <w:pPr>
        <w:pStyle w:val="BodyText"/>
        <w:ind w:left="108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352) 264-6843; Fax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352)</w:t>
      </w:r>
      <w:r w:rsidRPr="002736C3">
        <w:rPr>
          <w:spacing w:val="-23"/>
          <w:sz w:val="20"/>
          <w:szCs w:val="20"/>
        </w:rPr>
        <w:t xml:space="preserve"> </w:t>
      </w:r>
      <w:r w:rsidRPr="002736C3">
        <w:rPr>
          <w:sz w:val="20"/>
          <w:szCs w:val="20"/>
        </w:rPr>
        <w:t>264-6852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605"/>
        <w:gridCol w:w="2340"/>
        <w:gridCol w:w="1800"/>
        <w:gridCol w:w="3426"/>
      </w:tblGrid>
      <w:tr w:rsidRPr="002736C3" w:rsidR="00ED1C28" w:rsidTr="00F168F8" w14:paraId="139EFAC5" w14:textId="77777777">
        <w:trPr>
          <w:trHeight w:val="278" w:hRule="exact"/>
        </w:trPr>
        <w:tc>
          <w:tcPr>
            <w:tcW w:w="2605" w:type="dxa"/>
            <w:shd w:val="clear" w:color="auto" w:fill="D9D9D9" w:themeFill="background1" w:themeFillShade="D9"/>
          </w:tcPr>
          <w:p w:rsidRPr="002736C3" w:rsidR="00ED1C28" w:rsidP="00EC2357" w:rsidRDefault="00314EDE" w14:paraId="030128F0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:rsidRPr="002736C3" w:rsidR="00ED1C28" w:rsidP="00EC2357" w:rsidRDefault="00314EDE" w14:paraId="5E8C3C1A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:rsidRPr="002736C3" w:rsidR="00ED1C28" w:rsidP="00EC2357" w:rsidRDefault="00314EDE" w14:paraId="44EAA523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426" w:type="dxa"/>
            <w:shd w:val="clear" w:color="auto" w:fill="D9D9D9" w:themeFill="background1" w:themeFillShade="D9"/>
          </w:tcPr>
          <w:p w:rsidRPr="002736C3" w:rsidR="00ED1C28" w:rsidP="00EC2357" w:rsidRDefault="00314EDE" w14:paraId="78CE0B93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Pr="002736C3" w:rsidR="00B5685A" w:rsidTr="00F168F8" w14:paraId="004C72A8" w14:textId="77777777">
        <w:trPr>
          <w:trHeight w:val="281" w:hRule="exact"/>
        </w:trPr>
        <w:tc>
          <w:tcPr>
            <w:tcW w:w="2605" w:type="dxa"/>
          </w:tcPr>
          <w:p w:rsidRPr="002736C3" w:rsidR="00B5685A" w:rsidP="0030491D" w:rsidRDefault="00347F6D" w14:paraId="55070E7D" w14:textId="77777777">
            <w:pPr>
              <w:pStyle w:val="TableParagraph"/>
              <w:spacing w:line="268" w:lineRule="exact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 xml:space="preserve">Contract </w:t>
            </w:r>
            <w:r w:rsidRPr="002736C3">
              <w:rPr>
                <w:spacing w:val="-6"/>
                <w:sz w:val="20"/>
                <w:szCs w:val="20"/>
              </w:rPr>
              <w:t>Mgr</w:t>
            </w:r>
            <w:r w:rsidRPr="002736C3">
              <w:rPr>
                <w:sz w:val="20"/>
                <w:szCs w:val="20"/>
              </w:rPr>
              <w:t>/Supervisor</w:t>
            </w:r>
          </w:p>
        </w:tc>
        <w:tc>
          <w:tcPr>
            <w:tcW w:w="2340" w:type="dxa"/>
          </w:tcPr>
          <w:p w:rsidRPr="002736C3" w:rsidR="00B5685A" w:rsidP="00B5685A" w:rsidRDefault="00B5685A" w14:paraId="0AC3B0B9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Ted Goodman</w:t>
            </w:r>
          </w:p>
        </w:tc>
        <w:tc>
          <w:tcPr>
            <w:tcW w:w="1800" w:type="dxa"/>
          </w:tcPr>
          <w:p w:rsidRPr="002736C3" w:rsidR="00B5685A" w:rsidP="00B5685A" w:rsidRDefault="00B5685A" w14:paraId="105F5E7C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(352) 264-6843</w:t>
            </w:r>
          </w:p>
        </w:tc>
        <w:tc>
          <w:tcPr>
            <w:tcW w:w="3426" w:type="dxa"/>
          </w:tcPr>
          <w:p w:rsidRPr="002736C3" w:rsidR="00B5685A" w:rsidP="00B5685A" w:rsidRDefault="00322445" w14:paraId="35B87425" w14:textId="2AC9D66E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212">
              <w:r w:rsidRPr="002736C3" w:rsidR="0057220B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Pr="002736C3" w:rsidR="00B5685A" w:rsidTr="00F168F8" w14:paraId="2093876C" w14:textId="77777777">
        <w:trPr>
          <w:trHeight w:val="281" w:hRule="exact"/>
        </w:trPr>
        <w:tc>
          <w:tcPr>
            <w:tcW w:w="2605" w:type="dxa"/>
          </w:tcPr>
          <w:p w:rsidRPr="002736C3" w:rsidR="00B5685A" w:rsidP="00B5685A" w:rsidRDefault="00B5685A" w14:paraId="0FD747E3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340" w:type="dxa"/>
          </w:tcPr>
          <w:p w:rsidRPr="002736C3" w:rsidR="00B5685A" w:rsidP="00B5685A" w:rsidRDefault="00B5685A" w14:paraId="50ED936D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Richard</w:t>
            </w:r>
            <w:r w:rsidRPr="002736C3">
              <w:rPr>
                <w:spacing w:val="-5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Harrington</w:t>
            </w:r>
          </w:p>
        </w:tc>
        <w:tc>
          <w:tcPr>
            <w:tcW w:w="1800" w:type="dxa"/>
          </w:tcPr>
          <w:p w:rsidRPr="002736C3" w:rsidR="00B5685A" w:rsidP="00B5685A" w:rsidRDefault="00B5685A" w14:paraId="453D9B23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278-7719</w:t>
            </w:r>
          </w:p>
        </w:tc>
        <w:tc>
          <w:tcPr>
            <w:tcW w:w="3426" w:type="dxa"/>
          </w:tcPr>
          <w:p w:rsidRPr="002736C3" w:rsidR="00B5685A" w:rsidP="00B5685A" w:rsidRDefault="00322445" w14:paraId="67757843" w14:textId="5EF1592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13">
              <w:r w:rsidRPr="002736C3" w:rsidR="0057220B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Pr="002736C3" w:rsidR="00B5685A" w:rsidTr="00F168F8" w14:paraId="564CA74C" w14:textId="77777777">
        <w:trPr>
          <w:trHeight w:val="281" w:hRule="exact"/>
        </w:trPr>
        <w:tc>
          <w:tcPr>
            <w:tcW w:w="2605" w:type="dxa"/>
          </w:tcPr>
          <w:p w:rsidRPr="002736C3" w:rsidR="00B5685A" w:rsidP="00B5685A" w:rsidRDefault="00B5685A" w14:paraId="56BEEEFC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340" w:type="dxa"/>
          </w:tcPr>
          <w:p w:rsidRPr="002736C3" w:rsidR="00B5685A" w:rsidP="00B5685A" w:rsidRDefault="00B5685A" w14:paraId="75E30E96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Mike Keim</w:t>
            </w:r>
          </w:p>
        </w:tc>
        <w:tc>
          <w:tcPr>
            <w:tcW w:w="1800" w:type="dxa"/>
          </w:tcPr>
          <w:p w:rsidRPr="002736C3" w:rsidR="00B5685A" w:rsidP="00B5685A" w:rsidRDefault="00B5685A" w14:paraId="22B396EA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213-4986</w:t>
            </w:r>
          </w:p>
        </w:tc>
        <w:tc>
          <w:tcPr>
            <w:tcW w:w="3426" w:type="dxa"/>
          </w:tcPr>
          <w:p w:rsidRPr="002736C3" w:rsidR="00B5685A" w:rsidP="00B5685A" w:rsidRDefault="00322445" w14:paraId="5EB163C0" w14:textId="39837B7D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214">
              <w:r w:rsidRPr="002736C3" w:rsidR="0057220B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Pr="002736C3" w:rsidR="00B5685A" w:rsidTr="00F168F8" w14:paraId="43909952" w14:textId="77777777">
        <w:trPr>
          <w:trHeight w:val="281" w:hRule="exact"/>
        </w:trPr>
        <w:tc>
          <w:tcPr>
            <w:tcW w:w="2605" w:type="dxa"/>
          </w:tcPr>
          <w:p w:rsidRPr="002736C3" w:rsidR="00B5685A" w:rsidP="00B5685A" w:rsidRDefault="00B5685A" w14:paraId="55BAF3B0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340" w:type="dxa"/>
          </w:tcPr>
          <w:p w:rsidRPr="002736C3" w:rsidR="00B5685A" w:rsidP="00B5685A" w:rsidRDefault="00B5685A" w14:paraId="0023820E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Robert Zimmerman</w:t>
            </w:r>
          </w:p>
        </w:tc>
        <w:tc>
          <w:tcPr>
            <w:tcW w:w="1800" w:type="dxa"/>
          </w:tcPr>
          <w:p w:rsidRPr="002736C3" w:rsidR="00B5685A" w:rsidP="00B5685A" w:rsidRDefault="00B5685A" w14:paraId="6D4101C4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 359-3523</w:t>
            </w:r>
          </w:p>
        </w:tc>
        <w:tc>
          <w:tcPr>
            <w:tcW w:w="3426" w:type="dxa"/>
          </w:tcPr>
          <w:p w:rsidRPr="002736C3" w:rsidR="00B5685A" w:rsidP="00B5685A" w:rsidRDefault="00322445" w14:paraId="71ED9C43" w14:textId="6AAB3F76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215">
              <w:r w:rsidRPr="002736C3" w:rsidR="0057220B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Pr="002736C3" w:rsidR="00B5685A" w:rsidTr="00F168F8" w14:paraId="48B3F18C" w14:textId="77777777">
        <w:trPr>
          <w:trHeight w:val="281" w:hRule="exact"/>
        </w:trPr>
        <w:tc>
          <w:tcPr>
            <w:tcW w:w="2605" w:type="dxa"/>
          </w:tcPr>
          <w:p w:rsidRPr="002736C3" w:rsidR="00B5685A" w:rsidP="00B5685A" w:rsidRDefault="00B5685A" w14:paraId="1D56B6AF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340" w:type="dxa"/>
          </w:tcPr>
          <w:p w:rsidRPr="002736C3" w:rsidR="00B5685A" w:rsidP="00B5685A" w:rsidRDefault="00B5685A" w14:paraId="22AB0D86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m Ramsey</w:t>
            </w:r>
          </w:p>
        </w:tc>
        <w:tc>
          <w:tcPr>
            <w:tcW w:w="1800" w:type="dxa"/>
          </w:tcPr>
          <w:p w:rsidRPr="002736C3" w:rsidR="00B5685A" w:rsidP="00B5685A" w:rsidRDefault="00B5685A" w14:paraId="17329F21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 213-0691</w:t>
            </w:r>
          </w:p>
        </w:tc>
        <w:tc>
          <w:tcPr>
            <w:tcW w:w="3426" w:type="dxa"/>
          </w:tcPr>
          <w:p w:rsidRPr="002736C3" w:rsidR="00B5685A" w:rsidP="00B5685A" w:rsidRDefault="00322445" w14:paraId="0C0F797A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w:history="1" r:id="rId216">
              <w:r w:rsidRPr="002736C3" w:rsidR="00B5685A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</w:tbl>
    <w:p w:rsidRPr="00B31301" w:rsidR="00ED1C28" w:rsidP="2786248B" w:rsidRDefault="00ED1C28" w14:paraId="3A46527D" w14:textId="1CAEA336">
      <w:pPr>
        <w:pStyle w:val="Normal"/>
        <w:rPr>
          <w:rFonts w:cs="Calibri"/>
          <w:sz w:val="16"/>
          <w:szCs w:val="16"/>
        </w:rPr>
      </w:pPr>
    </w:p>
    <w:p w:rsidR="00ED1C28" w:rsidRDefault="00314EDE" w14:paraId="36D75BF4" w14:textId="77777777">
      <w:pPr>
        <w:pStyle w:val="Heading2"/>
        <w:spacing w:line="292" w:lineRule="exact"/>
        <w:ind w:right="4008"/>
      </w:pPr>
      <w:bookmarkStart w:name="Lake_County_–_Orange_County_Environmenta" w:id="76"/>
      <w:bookmarkStart w:name="_Toc431975113" w:id="77"/>
      <w:bookmarkEnd w:id="76"/>
      <w:r w:rsidR="022BFE34">
        <w:rPr>
          <w:spacing w:val="-3"/>
        </w:rPr>
        <w:t xml:space="preserve">Lake County </w:t>
      </w:r>
      <w:r w:rsidR="022BFE34">
        <w:rPr/>
        <w:t xml:space="preserve">–</w:t>
      </w:r>
      <w:r w:rsidR="022BFE34">
        <w:rPr/>
        <w:t xml:space="preserve"> </w:t>
      </w:r>
      <w:hyperlink w:history="1" w:anchor="Orange_County_Environmental_Protection_D">
        <w:r w:rsidRPr="2786248B" w:rsidR="022BFE34">
          <w:rPr>
            <w:rStyle w:val="Hyperlink"/>
            <w:color w:val="auto"/>
            <w:spacing w:val="-3"/>
          </w:rPr>
          <w:t xml:space="preserve">Orange </w:t>
        </w:r>
        <w:r w:rsidRPr="2786248B" w:rsidR="022BFE34">
          <w:rPr>
            <w:rStyle w:val="Hyperlink"/>
            <w:color w:val="auto"/>
            <w:spacing w:val="-4"/>
          </w:rPr>
          <w:t xml:space="preserve">County</w:t>
        </w:r>
        <w:r w:rsidRPr="00FF5CDA" w:rsidR="022BFE34">
          <w:rPr>
            <w:rStyle w:val="Hyperlink"/>
            <w:spacing w:val="-4"/>
          </w:rPr>
          <w:t xml:space="preserve"> </w:t>
        </w:r>
      </w:hyperlink>
      <w:r w:rsidR="022BFE34">
        <w:rPr>
          <w:spacing w:val="-3"/>
        </w:rPr>
        <w:t>Environmental</w:t>
      </w:r>
      <w:r w:rsidR="022BFE34">
        <w:rPr>
          <w:spacing w:val="-2"/>
        </w:rPr>
        <w:t xml:space="preserve"> Protection</w:t>
      </w:r>
      <w:bookmarkEnd w:id="77"/>
    </w:p>
    <w:p w:rsidRPr="002736C3" w:rsidR="00ED1C28" w:rsidRDefault="00CE5283" w14:paraId="7EEF719C" w14:textId="77777777">
      <w:pPr>
        <w:pStyle w:val="BodyText"/>
        <w:spacing w:line="267" w:lineRule="exact"/>
        <w:ind w:right="4008"/>
        <w:rPr>
          <w:sz w:val="20"/>
          <w:szCs w:val="20"/>
        </w:rPr>
      </w:pPr>
      <w:r w:rsidRPr="002736C3">
        <w:rPr>
          <w:sz w:val="20"/>
          <w:szCs w:val="20"/>
        </w:rPr>
        <w:t>3165 McCrory Place, Ste. 200</w:t>
      </w:r>
      <w:r w:rsidRPr="002736C3" w:rsidR="00314EDE">
        <w:rPr>
          <w:sz w:val="20"/>
          <w:szCs w:val="20"/>
        </w:rPr>
        <w:t>,</w:t>
      </w:r>
      <w:r w:rsidRPr="002736C3" w:rsidR="00314EDE">
        <w:rPr>
          <w:spacing w:val="-6"/>
          <w:sz w:val="20"/>
          <w:szCs w:val="20"/>
        </w:rPr>
        <w:t xml:space="preserve"> </w:t>
      </w:r>
      <w:r w:rsidRPr="002736C3" w:rsidR="00314EDE">
        <w:rPr>
          <w:sz w:val="20"/>
          <w:szCs w:val="20"/>
        </w:rPr>
        <w:t>Orlando,</w:t>
      </w:r>
      <w:r w:rsidRPr="002736C3" w:rsidR="00314EDE">
        <w:rPr>
          <w:spacing w:val="-11"/>
          <w:sz w:val="20"/>
          <w:szCs w:val="20"/>
        </w:rPr>
        <w:t xml:space="preserve"> </w:t>
      </w:r>
      <w:r w:rsidRPr="002736C3" w:rsidR="00314EDE">
        <w:rPr>
          <w:sz w:val="20"/>
          <w:szCs w:val="20"/>
        </w:rPr>
        <w:t>FL</w:t>
      </w:r>
      <w:r w:rsidRPr="002736C3" w:rsidR="00314EDE">
        <w:rPr>
          <w:spacing w:val="-15"/>
          <w:sz w:val="20"/>
          <w:szCs w:val="20"/>
        </w:rPr>
        <w:t xml:space="preserve"> </w:t>
      </w:r>
      <w:r w:rsidRPr="002736C3" w:rsidR="00314EDE">
        <w:rPr>
          <w:sz w:val="20"/>
          <w:szCs w:val="20"/>
        </w:rPr>
        <w:t>3280</w:t>
      </w:r>
      <w:r w:rsidRPr="002736C3">
        <w:rPr>
          <w:sz w:val="20"/>
          <w:szCs w:val="20"/>
        </w:rPr>
        <w:t>3</w:t>
      </w:r>
    </w:p>
    <w:p w:rsidRPr="002736C3" w:rsidR="00ED1C28" w:rsidP="002736C3" w:rsidRDefault="00314EDE" w14:paraId="1B6E4F02" w14:textId="3555AFA6">
      <w:pPr>
        <w:pStyle w:val="BodyText"/>
        <w:ind w:left="108" w:right="4008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407) 836-1400; Fax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407)</w:t>
      </w:r>
      <w:r w:rsidRPr="002736C3">
        <w:rPr>
          <w:spacing w:val="28"/>
          <w:sz w:val="20"/>
          <w:szCs w:val="20"/>
        </w:rPr>
        <w:t xml:space="preserve"> </w:t>
      </w:r>
      <w:r w:rsidRPr="002736C3">
        <w:rPr>
          <w:sz w:val="20"/>
          <w:szCs w:val="20"/>
        </w:rPr>
        <w:t>836-1499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1980"/>
        <w:gridCol w:w="2446"/>
        <w:gridCol w:w="2638"/>
        <w:gridCol w:w="3108"/>
      </w:tblGrid>
      <w:tr w:rsidRPr="002736C3" w:rsidR="00ED1C28" w:rsidTr="002E2ED3" w14:paraId="07D0D95F" w14:textId="77777777">
        <w:trPr>
          <w:trHeight w:val="281" w:hRule="exact"/>
        </w:trPr>
        <w:tc>
          <w:tcPr>
            <w:tcW w:w="1980" w:type="dxa"/>
            <w:shd w:val="clear" w:color="auto" w:fill="D9D9D9" w:themeFill="background1" w:themeFillShade="D9"/>
          </w:tcPr>
          <w:p w:rsidRPr="002736C3" w:rsidR="00ED1C28" w:rsidP="00EC2357" w:rsidRDefault="00314EDE" w14:paraId="71D9AD94" w14:textId="77777777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446" w:type="dxa"/>
            <w:shd w:val="clear" w:color="auto" w:fill="D9D9D9" w:themeFill="background1" w:themeFillShade="D9"/>
          </w:tcPr>
          <w:p w:rsidRPr="002736C3" w:rsidR="00ED1C28" w:rsidP="00EC2357" w:rsidRDefault="00314EDE" w14:paraId="46E50D43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2638" w:type="dxa"/>
            <w:shd w:val="clear" w:color="auto" w:fill="D9D9D9" w:themeFill="background1" w:themeFillShade="D9"/>
          </w:tcPr>
          <w:p w:rsidRPr="002736C3" w:rsidR="00ED1C28" w:rsidP="00EC2357" w:rsidRDefault="00314EDE" w14:paraId="5C3A9EFA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108" w:type="dxa"/>
            <w:shd w:val="clear" w:color="auto" w:fill="D9D9D9" w:themeFill="background1" w:themeFillShade="D9"/>
          </w:tcPr>
          <w:p w:rsidRPr="002736C3" w:rsidR="00ED1C28" w:rsidP="00EC2357" w:rsidRDefault="00314EDE" w14:paraId="4FF1BC47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Pr="002736C3" w:rsidR="00947A04" w:rsidTr="00AF2778" w14:paraId="6DFEE439" w14:textId="77777777">
        <w:trPr>
          <w:trHeight w:val="278" w:hRule="exact"/>
        </w:trPr>
        <w:tc>
          <w:tcPr>
            <w:tcW w:w="1980" w:type="dxa"/>
          </w:tcPr>
          <w:p w:rsidRPr="002736C3" w:rsidR="00947A04" w:rsidP="00947A04" w:rsidRDefault="00947A04" w14:paraId="722FC25D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ontract</w:t>
            </w:r>
            <w:r w:rsidRPr="002736C3">
              <w:rPr>
                <w:spacing w:val="-6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Manager</w:t>
            </w:r>
          </w:p>
        </w:tc>
        <w:tc>
          <w:tcPr>
            <w:tcW w:w="2446" w:type="dxa"/>
          </w:tcPr>
          <w:p w:rsidRPr="002736C3" w:rsidR="00947A04" w:rsidP="00947A04" w:rsidRDefault="00947A04" w14:paraId="2D40541C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David Jones</w:t>
            </w:r>
          </w:p>
        </w:tc>
        <w:tc>
          <w:tcPr>
            <w:tcW w:w="2638" w:type="dxa"/>
          </w:tcPr>
          <w:p w:rsidRPr="002736C3" w:rsidR="00947A04" w:rsidP="00947A04" w:rsidRDefault="00947A04" w14:paraId="17E7866C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407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836-1405</w:t>
            </w:r>
          </w:p>
        </w:tc>
        <w:tc>
          <w:tcPr>
            <w:tcW w:w="3108" w:type="dxa"/>
          </w:tcPr>
          <w:p w:rsidRPr="002736C3" w:rsidR="00947A04" w:rsidP="00947A04" w:rsidRDefault="00322445" w14:paraId="281CA551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217">
              <w:r w:rsidRPr="002736C3" w:rsidR="00947A04">
                <w:rPr>
                  <w:rStyle w:val="Hyperlink"/>
                  <w:sz w:val="20"/>
                  <w:szCs w:val="20"/>
                  <w:u w:color="0563C1"/>
                </w:rPr>
                <w:t>David.Jones2@ocfl.net</w:t>
              </w:r>
            </w:hyperlink>
          </w:p>
        </w:tc>
      </w:tr>
      <w:tr w:rsidRPr="002736C3" w:rsidR="00ED1C28" w:rsidTr="00AF2778" w14:paraId="4E433CCF" w14:textId="77777777">
        <w:trPr>
          <w:trHeight w:val="278" w:hRule="exact"/>
        </w:trPr>
        <w:tc>
          <w:tcPr>
            <w:tcW w:w="1980" w:type="dxa"/>
          </w:tcPr>
          <w:p w:rsidRPr="002736C3" w:rsidR="00ED1C28" w:rsidP="00EC2357" w:rsidRDefault="00890B7E" w14:paraId="17C9D810" w14:textId="2A90597A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Supervisor</w:t>
            </w:r>
          </w:p>
        </w:tc>
        <w:tc>
          <w:tcPr>
            <w:tcW w:w="2446" w:type="dxa"/>
          </w:tcPr>
          <w:p w:rsidRPr="002736C3" w:rsidR="00ED1C28" w:rsidP="00EC2357" w:rsidRDefault="00314EDE" w14:paraId="35729B2E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Glen</w:t>
            </w:r>
            <w:r w:rsidRPr="002736C3">
              <w:rPr>
                <w:spacing w:val="-2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Becker</w:t>
            </w:r>
          </w:p>
        </w:tc>
        <w:tc>
          <w:tcPr>
            <w:tcW w:w="2638" w:type="dxa"/>
          </w:tcPr>
          <w:p w:rsidRPr="002736C3" w:rsidR="00ED1C28" w:rsidP="00EC2357" w:rsidRDefault="00314EDE" w14:paraId="08B8047D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407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836-1453</w:t>
            </w:r>
          </w:p>
        </w:tc>
        <w:tc>
          <w:tcPr>
            <w:tcW w:w="3108" w:type="dxa"/>
          </w:tcPr>
          <w:p w:rsidRPr="002736C3" w:rsidR="00ED1C28" w:rsidP="00EC2357" w:rsidRDefault="00322445" w14:paraId="1690DB8C" w14:textId="2ECE2CEB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18">
              <w:r w:rsidRPr="002736C3" w:rsidR="000A0CE0">
                <w:rPr>
                  <w:color w:val="0563C1"/>
                  <w:sz w:val="20"/>
                  <w:szCs w:val="20"/>
                  <w:u w:val="single" w:color="0563C1"/>
                </w:rPr>
                <w:t>Glen.Becker@ocfl.net</w:t>
              </w:r>
            </w:hyperlink>
          </w:p>
        </w:tc>
      </w:tr>
      <w:tr w:rsidRPr="002736C3" w:rsidR="00FD47C9" w:rsidTr="00AF2778" w14:paraId="3447C395" w14:textId="77777777">
        <w:trPr>
          <w:trHeight w:val="278" w:hRule="exact"/>
        </w:trPr>
        <w:tc>
          <w:tcPr>
            <w:tcW w:w="1980" w:type="dxa"/>
          </w:tcPr>
          <w:p w:rsidRPr="002736C3" w:rsidR="00FD47C9" w:rsidP="00FD47C9" w:rsidRDefault="00FD47C9" w14:paraId="43C07380" w14:textId="0CDCC2F7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am Lead</w:t>
            </w:r>
          </w:p>
        </w:tc>
        <w:tc>
          <w:tcPr>
            <w:tcW w:w="2446" w:type="dxa"/>
          </w:tcPr>
          <w:p w:rsidRPr="002736C3" w:rsidR="00FD47C9" w:rsidP="00FD47C9" w:rsidRDefault="00FD47C9" w14:paraId="491BDC60" w14:textId="0C3034E2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Matthew S. Kidder</w:t>
            </w:r>
          </w:p>
        </w:tc>
        <w:tc>
          <w:tcPr>
            <w:tcW w:w="2638" w:type="dxa"/>
          </w:tcPr>
          <w:p w:rsidRPr="002736C3" w:rsidR="00FD47C9" w:rsidP="00FD47C9" w:rsidRDefault="00FD47C9" w14:paraId="4CE237C6" w14:textId="3069699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21) 239-4050</w:t>
            </w:r>
          </w:p>
        </w:tc>
        <w:tc>
          <w:tcPr>
            <w:tcW w:w="3108" w:type="dxa"/>
          </w:tcPr>
          <w:p w:rsidRPr="002736C3" w:rsidR="00FD47C9" w:rsidP="00FD47C9" w:rsidRDefault="00322445" w14:paraId="1D828C29" w14:textId="57049521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w:history="1" r:id="rId219">
              <w:r w:rsidRPr="002736C3" w:rsidR="00FD47C9">
                <w:rPr>
                  <w:rStyle w:val="Hyperlink"/>
                  <w:sz w:val="20"/>
                  <w:szCs w:val="20"/>
                </w:rPr>
                <w:t>Matthew.Kidder@ocfl.net</w:t>
              </w:r>
            </w:hyperlink>
          </w:p>
        </w:tc>
      </w:tr>
      <w:tr w:rsidRPr="002736C3" w:rsidR="00ED1C28" w:rsidTr="00AF2778" w14:paraId="3E4F1147" w14:textId="77777777">
        <w:trPr>
          <w:trHeight w:val="278" w:hRule="exact"/>
        </w:trPr>
        <w:tc>
          <w:tcPr>
            <w:tcW w:w="1980" w:type="dxa"/>
          </w:tcPr>
          <w:p w:rsidRPr="002736C3" w:rsidR="00ED1C28" w:rsidP="00EC2357" w:rsidRDefault="00314EDE" w14:paraId="0480BED3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446" w:type="dxa"/>
          </w:tcPr>
          <w:p w:rsidRPr="002736C3" w:rsidR="00ED1C28" w:rsidP="00EC2357" w:rsidRDefault="00314EDE" w14:paraId="5A254E29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harles</w:t>
            </w:r>
            <w:r w:rsidRPr="002736C3">
              <w:rPr>
                <w:spacing w:val="-4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Cox</w:t>
            </w:r>
          </w:p>
        </w:tc>
        <w:tc>
          <w:tcPr>
            <w:tcW w:w="2638" w:type="dxa"/>
          </w:tcPr>
          <w:p w:rsidRPr="002736C3" w:rsidR="00ED1C28" w:rsidP="00EC2357" w:rsidRDefault="00314EDE" w14:paraId="64346CDC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407)</w:t>
            </w:r>
            <w:r w:rsidRPr="002736C3" w:rsidR="00E725DD">
              <w:rPr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558-1619</w:t>
            </w:r>
          </w:p>
        </w:tc>
        <w:tc>
          <w:tcPr>
            <w:tcW w:w="3108" w:type="dxa"/>
          </w:tcPr>
          <w:p w:rsidRPr="002736C3" w:rsidR="00ED1C28" w:rsidP="00EC2357" w:rsidRDefault="00322445" w14:paraId="4A411853" w14:textId="3681AC9B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20">
              <w:r w:rsidRPr="002736C3" w:rsidR="000A0CE0">
                <w:rPr>
                  <w:color w:val="0563C1"/>
                  <w:sz w:val="20"/>
                  <w:szCs w:val="20"/>
                  <w:u w:val="single" w:color="0563C1"/>
                </w:rPr>
                <w:t>Charles.Cox@ocfl.net</w:t>
              </w:r>
            </w:hyperlink>
          </w:p>
        </w:tc>
      </w:tr>
    </w:tbl>
    <w:p w:rsidRPr="00B31301" w:rsidR="00680ED8" w:rsidP="00A33C24" w:rsidRDefault="00680ED8" w14:paraId="2CD9463E" w14:textId="7A345C3F">
      <w:pPr>
        <w:spacing w:before="3"/>
        <w:rPr>
          <w:rFonts w:cs="Calibri"/>
          <w:sz w:val="16"/>
          <w:szCs w:val="16"/>
        </w:rPr>
      </w:pPr>
    </w:p>
    <w:p w:rsidR="00ED1C28" w:rsidRDefault="00314EDE" w14:paraId="74709EFF" w14:textId="77777777">
      <w:pPr>
        <w:pStyle w:val="Heading2"/>
        <w:spacing w:line="292" w:lineRule="exact"/>
        <w:ind w:right="4008"/>
      </w:pPr>
      <w:bookmarkStart w:name="Lee_County_Division_of_Natural_Resources" w:id="78"/>
      <w:bookmarkStart w:name="_Toc431975114" w:id="79"/>
      <w:bookmarkEnd w:id="78"/>
      <w:r>
        <w:t>Lee</w:t>
      </w:r>
      <w:r>
        <w:rPr>
          <w:spacing w:val="-11"/>
        </w:rPr>
        <w:t xml:space="preserve"> </w:t>
      </w:r>
      <w:r>
        <w:rPr>
          <w:spacing w:val="-3"/>
        </w:rPr>
        <w:t>County</w:t>
      </w:r>
      <w:r>
        <w:rPr>
          <w:spacing w:val="-11"/>
        </w:rPr>
        <w:t xml:space="preserve"> </w:t>
      </w:r>
      <w:r>
        <w:t>Division</w:t>
      </w:r>
      <w:r>
        <w:rPr>
          <w:spacing w:val="-13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rPr>
          <w:spacing w:val="-3"/>
        </w:rPr>
        <w:t>Natural</w:t>
      </w:r>
      <w:r>
        <w:rPr>
          <w:spacing w:val="-10"/>
        </w:rPr>
        <w:t xml:space="preserve"> </w:t>
      </w:r>
      <w:r>
        <w:t>Resources</w:t>
      </w:r>
      <w:bookmarkEnd w:id="79"/>
    </w:p>
    <w:p w:rsidRPr="002736C3" w:rsidR="00A33C24" w:rsidRDefault="00314EDE" w14:paraId="1F90A037" w14:textId="77777777">
      <w:pPr>
        <w:pStyle w:val="BodyText"/>
        <w:ind w:left="108" w:right="3110"/>
        <w:rPr>
          <w:sz w:val="20"/>
          <w:szCs w:val="20"/>
        </w:rPr>
      </w:pPr>
      <w:r w:rsidRPr="002736C3">
        <w:rPr>
          <w:sz w:val="20"/>
          <w:szCs w:val="20"/>
        </w:rPr>
        <w:t>1500 Monroe Street, Third Floor, (mailing) P.O. Box 398, Fort Myers, FL</w:t>
      </w:r>
      <w:r w:rsidRPr="002736C3">
        <w:rPr>
          <w:spacing w:val="-31"/>
          <w:sz w:val="20"/>
          <w:szCs w:val="20"/>
        </w:rPr>
        <w:t xml:space="preserve"> </w:t>
      </w:r>
      <w:r w:rsidRPr="002736C3">
        <w:rPr>
          <w:sz w:val="20"/>
          <w:szCs w:val="20"/>
        </w:rPr>
        <w:t>33902</w:t>
      </w:r>
    </w:p>
    <w:p w:rsidRPr="002736C3" w:rsidR="00ED1C28" w:rsidP="002736C3" w:rsidRDefault="00314EDE" w14:paraId="7BF409C2" w14:textId="4AAA84A3">
      <w:pPr>
        <w:pStyle w:val="BodyText"/>
        <w:ind w:left="108" w:right="3110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239)</w:t>
      </w:r>
      <w:r w:rsidRPr="002736C3" w:rsidR="00AA3308">
        <w:rPr>
          <w:sz w:val="20"/>
          <w:szCs w:val="20"/>
        </w:rPr>
        <w:t xml:space="preserve"> 533-8109</w:t>
      </w:r>
      <w:r w:rsidRPr="002736C3">
        <w:rPr>
          <w:sz w:val="20"/>
          <w:szCs w:val="20"/>
        </w:rPr>
        <w:t>; Fax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239)</w:t>
      </w:r>
      <w:r w:rsidRPr="002736C3">
        <w:rPr>
          <w:spacing w:val="-23"/>
          <w:sz w:val="20"/>
          <w:szCs w:val="20"/>
        </w:rPr>
        <w:t xml:space="preserve"> </w:t>
      </w:r>
      <w:r w:rsidRPr="002736C3">
        <w:rPr>
          <w:sz w:val="20"/>
          <w:szCs w:val="20"/>
        </w:rPr>
        <w:t>694-2832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1980"/>
        <w:gridCol w:w="2431"/>
        <w:gridCol w:w="2609"/>
        <w:gridCol w:w="3151"/>
      </w:tblGrid>
      <w:tr w:rsidRPr="002736C3" w:rsidR="00ED1C28" w:rsidTr="704CECE7" w14:paraId="20C119CA" w14:textId="77777777">
        <w:trPr>
          <w:trHeight w:val="278" w:hRule="exact"/>
        </w:trPr>
        <w:tc>
          <w:tcPr>
            <w:tcW w:w="1980" w:type="dxa"/>
            <w:shd w:val="clear" w:color="auto" w:fill="D9D9D9" w:themeFill="background1" w:themeFillShade="D9"/>
          </w:tcPr>
          <w:p w:rsidRPr="002736C3" w:rsidR="00ED1C28" w:rsidP="00EC2357" w:rsidRDefault="00314EDE" w14:paraId="5C275CEC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431" w:type="dxa"/>
            <w:shd w:val="clear" w:color="auto" w:fill="D9D9D9" w:themeFill="background1" w:themeFillShade="D9"/>
          </w:tcPr>
          <w:p w:rsidRPr="002736C3" w:rsidR="00ED1C28" w:rsidP="00EC2357" w:rsidRDefault="00314EDE" w14:paraId="6D24B6E7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2609" w:type="dxa"/>
            <w:shd w:val="clear" w:color="auto" w:fill="D9D9D9" w:themeFill="background1" w:themeFillShade="D9"/>
          </w:tcPr>
          <w:p w:rsidRPr="002736C3" w:rsidR="00ED1C28" w:rsidP="00EC2357" w:rsidRDefault="00314EDE" w14:paraId="3489AEB6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</w:tcPr>
          <w:p w:rsidRPr="002736C3" w:rsidR="00ED1C28" w:rsidP="00EC2357" w:rsidRDefault="00314EDE" w14:paraId="21003A16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Pr="002736C3" w:rsidR="00346047" w:rsidTr="704CECE7" w14:paraId="34D443B7" w14:textId="77777777">
        <w:trPr>
          <w:trHeight w:val="280" w:hRule="exact"/>
        </w:trPr>
        <w:tc>
          <w:tcPr>
            <w:tcW w:w="1980" w:type="dxa"/>
          </w:tcPr>
          <w:p w:rsidRPr="002736C3" w:rsidR="00346047" w:rsidP="00346047" w:rsidRDefault="00346047" w14:paraId="2B070BE9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ontract</w:t>
            </w:r>
            <w:r w:rsidRPr="002736C3">
              <w:rPr>
                <w:spacing w:val="-6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Manager</w:t>
            </w:r>
          </w:p>
        </w:tc>
        <w:tc>
          <w:tcPr>
            <w:tcW w:w="2431" w:type="dxa"/>
          </w:tcPr>
          <w:p w:rsidRPr="002736C3" w:rsidR="00346047" w:rsidP="00346047" w:rsidRDefault="00986DFC" w14:paraId="4860C5F5" w14:textId="28BACC06">
            <w:pPr>
              <w:pStyle w:val="TableParagraph"/>
              <w:spacing w:line="265" w:lineRule="exact"/>
              <w:ind w:left="-5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Rick Roudebush</w:t>
            </w:r>
            <w:r w:rsidRPr="002736C3" w:rsidR="00346047">
              <w:rPr>
                <w:sz w:val="20"/>
                <w:szCs w:val="20"/>
              </w:rPr>
              <w:t xml:space="preserve"> </w:t>
            </w:r>
          </w:p>
        </w:tc>
        <w:tc>
          <w:tcPr>
            <w:tcW w:w="2609" w:type="dxa"/>
          </w:tcPr>
          <w:p w:rsidRPr="002736C3" w:rsidR="00346047" w:rsidP="00036957" w:rsidRDefault="00EE7FD8" w14:paraId="43971973" w14:textId="027301FD">
            <w:pPr>
              <w:pStyle w:val="TableParagraph"/>
              <w:spacing w:line="265" w:lineRule="exact"/>
              <w:ind w:left="-6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</w:t>
            </w:r>
            <w:r w:rsidRPr="00FD47C9" w:rsidR="00FD47C9">
              <w:rPr>
                <w:sz w:val="20"/>
                <w:szCs w:val="20"/>
              </w:rPr>
              <w:t>239</w:t>
            </w:r>
            <w:r w:rsidR="00FD47C9">
              <w:rPr>
                <w:sz w:val="20"/>
                <w:szCs w:val="20"/>
              </w:rPr>
              <w:t>)</w:t>
            </w:r>
            <w:r w:rsidRPr="00FD47C9" w:rsidR="00FD47C9">
              <w:rPr>
                <w:sz w:val="20"/>
                <w:szCs w:val="20"/>
              </w:rPr>
              <w:t xml:space="preserve"> 634</w:t>
            </w:r>
            <w:r w:rsidR="00FD47C9">
              <w:rPr>
                <w:sz w:val="20"/>
                <w:szCs w:val="20"/>
              </w:rPr>
              <w:t>-</w:t>
            </w:r>
            <w:r w:rsidRPr="00FD47C9" w:rsidR="00FD47C9">
              <w:rPr>
                <w:sz w:val="20"/>
                <w:szCs w:val="20"/>
              </w:rPr>
              <w:t>1765</w:t>
            </w:r>
          </w:p>
        </w:tc>
        <w:tc>
          <w:tcPr>
            <w:tcW w:w="3151" w:type="dxa"/>
          </w:tcPr>
          <w:p w:rsidRPr="002736C3" w:rsidR="00346047" w:rsidP="00036957" w:rsidRDefault="00986DFC" w14:paraId="16B83BA1" w14:textId="11D658B5">
            <w:pPr>
              <w:pStyle w:val="TableParagraph"/>
              <w:spacing w:line="265" w:lineRule="exact"/>
              <w:ind w:left="-5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color w:val="0563C1"/>
                <w:sz w:val="20"/>
                <w:szCs w:val="20"/>
                <w:u w:val="single" w:color="0563C1"/>
              </w:rPr>
              <w:t>RRoudebush@leegov.com</w:t>
            </w:r>
          </w:p>
        </w:tc>
      </w:tr>
      <w:tr w:rsidRPr="002736C3" w:rsidR="00403CCC" w:rsidTr="704CECE7" w14:paraId="35EBF4BD" w14:textId="77777777">
        <w:trPr>
          <w:trHeight w:val="278" w:hRule="exact"/>
        </w:trPr>
        <w:tc>
          <w:tcPr>
            <w:tcW w:w="1980" w:type="dxa"/>
          </w:tcPr>
          <w:p w:rsidRPr="002736C3" w:rsidR="00403CCC" w:rsidP="00403CCC" w:rsidRDefault="00403CCC" w14:paraId="4E368E1C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431" w:type="dxa"/>
          </w:tcPr>
          <w:p w:rsidRPr="002736C3" w:rsidR="00403CCC" w:rsidP="00403CCC" w:rsidRDefault="00403CCC" w14:paraId="1DF69EB7" w14:textId="0D45BED3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Keith Kleinmann</w:t>
            </w:r>
          </w:p>
        </w:tc>
        <w:tc>
          <w:tcPr>
            <w:tcW w:w="2609" w:type="dxa"/>
          </w:tcPr>
          <w:p w:rsidRPr="00FD47C9" w:rsidR="00403CCC" w:rsidP="00403CCC" w:rsidRDefault="5AF7AD0C" w14:paraId="1933A474" w14:textId="1C7B370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FD47C9">
              <w:rPr>
                <w:rFonts w:cs="Calibri"/>
                <w:sz w:val="20"/>
                <w:szCs w:val="20"/>
              </w:rPr>
              <w:t>(</w:t>
            </w:r>
            <w:r w:rsidRPr="00FD47C9" w:rsidR="00FD47C9">
              <w:rPr>
                <w:sz w:val="20"/>
                <w:szCs w:val="20"/>
              </w:rPr>
              <w:t>239) 822-6399</w:t>
            </w:r>
          </w:p>
        </w:tc>
        <w:tc>
          <w:tcPr>
            <w:tcW w:w="3151" w:type="dxa"/>
          </w:tcPr>
          <w:p w:rsidRPr="002736C3" w:rsidR="00403CCC" w:rsidP="00403CCC" w:rsidRDefault="00322445" w14:paraId="6D38C50A" w14:textId="3B11C822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221">
              <w:r w:rsidRPr="002736C3" w:rsidR="00403CCC">
                <w:rPr>
                  <w:rStyle w:val="Hyperlink"/>
                  <w:rFonts w:cs="Calibri"/>
                  <w:sz w:val="20"/>
                  <w:szCs w:val="20"/>
                </w:rPr>
                <w:t>KKleinmann@leegov.com</w:t>
              </w:r>
            </w:hyperlink>
            <w:r w:rsidRPr="002736C3" w:rsidR="00403CCC">
              <w:rPr>
                <w:rFonts w:cs="Calibri"/>
                <w:sz w:val="20"/>
                <w:szCs w:val="20"/>
              </w:rPr>
              <w:t xml:space="preserve"> </w:t>
            </w:r>
          </w:p>
        </w:tc>
      </w:tr>
      <w:tr w:rsidRPr="002736C3" w:rsidR="00DB1E24" w:rsidTr="704CECE7" w14:paraId="5EECB134" w14:textId="77777777">
        <w:trPr>
          <w:trHeight w:val="278" w:hRule="exact"/>
        </w:trPr>
        <w:tc>
          <w:tcPr>
            <w:tcW w:w="1980" w:type="dxa"/>
          </w:tcPr>
          <w:p w:rsidRPr="002736C3" w:rsidR="00DB1E24" w:rsidP="00DB1E24" w:rsidRDefault="00DB1E24" w14:paraId="3818C3E9" w14:textId="4B3AAA66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431" w:type="dxa"/>
          </w:tcPr>
          <w:p w:rsidRPr="002736C3" w:rsidR="00DB1E24" w:rsidP="00DB1E24" w:rsidRDefault="00DB1E24" w14:paraId="2920A5E6" w14:textId="5A2FBDE7">
            <w:pPr>
              <w:pStyle w:val="TableParagraph"/>
              <w:spacing w:line="265" w:lineRule="exact"/>
              <w:jc w:val="center"/>
              <w:rPr>
                <w:rFonts w:cs="Calibri"/>
                <w:i/>
                <w:iCs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Jeff Parks</w:t>
            </w:r>
          </w:p>
        </w:tc>
        <w:tc>
          <w:tcPr>
            <w:tcW w:w="2609" w:type="dxa"/>
          </w:tcPr>
          <w:p w:rsidRPr="002736C3" w:rsidR="00DB1E24" w:rsidP="00DB1E24" w:rsidRDefault="00DB1E24" w14:paraId="648943BE" w14:textId="6A8AA132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(</w:t>
            </w:r>
            <w:r w:rsidRPr="00FD47C9" w:rsidR="00FD47C9">
              <w:rPr>
                <w:rFonts w:cs="Calibri"/>
                <w:sz w:val="20"/>
                <w:szCs w:val="20"/>
              </w:rPr>
              <w:t>239</w:t>
            </w:r>
            <w:r w:rsidR="00FD47C9">
              <w:rPr>
                <w:rFonts w:cs="Calibri"/>
                <w:sz w:val="20"/>
                <w:szCs w:val="20"/>
              </w:rPr>
              <w:t>)</w:t>
            </w:r>
            <w:r w:rsidRPr="00FD47C9" w:rsidR="00FD47C9">
              <w:rPr>
                <w:rFonts w:cs="Calibri"/>
                <w:sz w:val="20"/>
                <w:szCs w:val="20"/>
              </w:rPr>
              <w:t xml:space="preserve"> 841-5773</w:t>
            </w:r>
          </w:p>
        </w:tc>
        <w:tc>
          <w:tcPr>
            <w:tcW w:w="3151" w:type="dxa"/>
          </w:tcPr>
          <w:p w:rsidRPr="002736C3" w:rsidR="00DB1E24" w:rsidP="00DB1E24" w:rsidRDefault="00322445" w14:paraId="00F8AC0A" w14:textId="198F1336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222">
              <w:r w:rsidRPr="002736C3" w:rsidR="00DB1E24">
                <w:rPr>
                  <w:rStyle w:val="Hyperlink"/>
                  <w:sz w:val="20"/>
                  <w:szCs w:val="20"/>
                </w:rPr>
                <w:t>JParks@leegov.com</w:t>
              </w:r>
            </w:hyperlink>
          </w:p>
        </w:tc>
      </w:tr>
    </w:tbl>
    <w:p w:rsidR="002736C3" w:rsidP="002736C3" w:rsidRDefault="002736C3" w14:paraId="7A8DAC4C" w14:textId="77777777">
      <w:pPr>
        <w:pStyle w:val="BodyText"/>
      </w:pPr>
      <w:bookmarkStart w:name="Leon_County_Department_of_Growth_&amp;_Envir" w:id="80"/>
      <w:bookmarkStart w:name="_Toc431975115" w:id="81"/>
      <w:bookmarkEnd w:id="80"/>
    </w:p>
    <w:p w:rsidR="00ED1C28" w:rsidP="00A33C24" w:rsidRDefault="00314EDE" w14:paraId="5C895642" w14:textId="1B1E757B">
      <w:pPr>
        <w:pStyle w:val="Heading2"/>
        <w:spacing w:line="292" w:lineRule="exact"/>
        <w:ind w:right="3240"/>
      </w:pPr>
      <w:r>
        <w:t xml:space="preserve">Leon </w:t>
      </w:r>
      <w:r>
        <w:rPr>
          <w:spacing w:val="-3"/>
        </w:rPr>
        <w:t xml:space="preserve">County Department </w:t>
      </w:r>
      <w:r>
        <w:t xml:space="preserve">of </w:t>
      </w:r>
      <w:r>
        <w:rPr>
          <w:spacing w:val="-3"/>
        </w:rPr>
        <w:t xml:space="preserve">Growth </w:t>
      </w:r>
      <w:r>
        <w:t xml:space="preserve">&amp; </w:t>
      </w:r>
      <w:r>
        <w:rPr>
          <w:spacing w:val="-3"/>
        </w:rPr>
        <w:t>Environmental</w:t>
      </w:r>
      <w:r w:rsidR="00A33C24">
        <w:rPr>
          <w:spacing w:val="-8"/>
        </w:rPr>
        <w:t xml:space="preserve"> </w:t>
      </w:r>
      <w:r>
        <w:rPr>
          <w:spacing w:val="-3"/>
        </w:rPr>
        <w:t>Management</w:t>
      </w:r>
      <w:bookmarkEnd w:id="81"/>
    </w:p>
    <w:p w:rsidRPr="002736C3" w:rsidR="00ED1C28" w:rsidRDefault="00314EDE" w14:paraId="1BBF190A" w14:textId="77777777">
      <w:pPr>
        <w:spacing w:line="267" w:lineRule="exact"/>
        <w:ind w:left="107" w:right="4008"/>
        <w:rPr>
          <w:rFonts w:cs="Calibri"/>
          <w:sz w:val="20"/>
          <w:szCs w:val="20"/>
        </w:rPr>
      </w:pPr>
      <w:r w:rsidRPr="002736C3">
        <w:rPr>
          <w:sz w:val="20"/>
          <w:szCs w:val="20"/>
        </w:rPr>
        <w:t>435</w:t>
      </w:r>
      <w:r w:rsidRPr="002736C3">
        <w:rPr>
          <w:spacing w:val="-11"/>
          <w:sz w:val="20"/>
          <w:szCs w:val="20"/>
        </w:rPr>
        <w:t xml:space="preserve"> </w:t>
      </w:r>
      <w:r w:rsidRPr="002736C3">
        <w:rPr>
          <w:sz w:val="20"/>
          <w:szCs w:val="20"/>
        </w:rPr>
        <w:t>N.</w:t>
      </w:r>
      <w:r w:rsidRPr="002736C3">
        <w:rPr>
          <w:spacing w:val="-13"/>
          <w:sz w:val="20"/>
          <w:szCs w:val="20"/>
        </w:rPr>
        <w:t xml:space="preserve"> </w:t>
      </w:r>
      <w:r w:rsidRPr="002736C3">
        <w:rPr>
          <w:sz w:val="20"/>
          <w:szCs w:val="20"/>
        </w:rPr>
        <w:t>Macomb</w:t>
      </w:r>
      <w:r w:rsidRPr="002736C3">
        <w:rPr>
          <w:spacing w:val="-13"/>
          <w:sz w:val="20"/>
          <w:szCs w:val="20"/>
        </w:rPr>
        <w:t xml:space="preserve"> </w:t>
      </w:r>
      <w:r w:rsidRPr="002736C3">
        <w:rPr>
          <w:sz w:val="20"/>
          <w:szCs w:val="20"/>
        </w:rPr>
        <w:t>Street,</w:t>
      </w:r>
      <w:r w:rsidRPr="002736C3">
        <w:rPr>
          <w:spacing w:val="-7"/>
          <w:sz w:val="20"/>
          <w:szCs w:val="20"/>
        </w:rPr>
        <w:t xml:space="preserve"> </w:t>
      </w:r>
      <w:r w:rsidRPr="002736C3">
        <w:rPr>
          <w:sz w:val="20"/>
          <w:szCs w:val="20"/>
        </w:rPr>
        <w:t>Renaissance</w:t>
      </w:r>
      <w:r w:rsidRPr="002736C3">
        <w:rPr>
          <w:spacing w:val="-20"/>
          <w:sz w:val="20"/>
          <w:szCs w:val="20"/>
        </w:rPr>
        <w:t xml:space="preserve"> </w:t>
      </w:r>
      <w:r w:rsidRPr="002736C3">
        <w:rPr>
          <w:sz w:val="20"/>
          <w:szCs w:val="20"/>
        </w:rPr>
        <w:t>Center,</w:t>
      </w:r>
      <w:r w:rsidRPr="002736C3">
        <w:rPr>
          <w:spacing w:val="-10"/>
          <w:sz w:val="20"/>
          <w:szCs w:val="20"/>
        </w:rPr>
        <w:t xml:space="preserve"> </w:t>
      </w:r>
      <w:r w:rsidRPr="002736C3">
        <w:rPr>
          <w:sz w:val="20"/>
          <w:szCs w:val="20"/>
        </w:rPr>
        <w:t>Tallahassee,</w:t>
      </w:r>
      <w:r w:rsidRPr="002736C3">
        <w:rPr>
          <w:spacing w:val="-11"/>
          <w:sz w:val="20"/>
          <w:szCs w:val="20"/>
        </w:rPr>
        <w:t xml:space="preserve"> </w:t>
      </w:r>
      <w:r w:rsidRPr="002736C3">
        <w:rPr>
          <w:sz w:val="20"/>
          <w:szCs w:val="20"/>
        </w:rPr>
        <w:t>FL</w:t>
      </w:r>
      <w:r w:rsidRPr="002736C3">
        <w:rPr>
          <w:spacing w:val="34"/>
          <w:sz w:val="20"/>
          <w:szCs w:val="20"/>
        </w:rPr>
        <w:t xml:space="preserve"> </w:t>
      </w:r>
      <w:r w:rsidRPr="002736C3">
        <w:rPr>
          <w:sz w:val="20"/>
          <w:szCs w:val="20"/>
        </w:rPr>
        <w:t>32301</w:t>
      </w:r>
    </w:p>
    <w:p w:rsidRPr="002736C3" w:rsidR="00ED1C28" w:rsidP="002736C3" w:rsidRDefault="00314EDE" w14:paraId="13E5E255" w14:textId="225111A4">
      <w:pPr>
        <w:pStyle w:val="BodyText"/>
        <w:ind w:right="4008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850) 606-1300; Fax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850)</w:t>
      </w:r>
      <w:r w:rsidRPr="002736C3">
        <w:rPr>
          <w:spacing w:val="-37"/>
          <w:sz w:val="20"/>
          <w:szCs w:val="20"/>
        </w:rPr>
        <w:t xml:space="preserve"> </w:t>
      </w:r>
      <w:r w:rsidRPr="002736C3">
        <w:rPr>
          <w:sz w:val="20"/>
          <w:szCs w:val="20"/>
        </w:rPr>
        <w:t>606-1301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05"/>
        <w:gridCol w:w="2434"/>
        <w:gridCol w:w="2508"/>
        <w:gridCol w:w="3125"/>
      </w:tblGrid>
      <w:tr w:rsidRPr="002736C3" w:rsidR="00ED1C28" w:rsidTr="002E2ED3" w14:paraId="39F82E74" w14:textId="77777777">
        <w:trPr>
          <w:trHeight w:val="278" w:hRule="exact"/>
        </w:trPr>
        <w:tc>
          <w:tcPr>
            <w:tcW w:w="2105" w:type="dxa"/>
            <w:shd w:val="clear" w:color="auto" w:fill="D9D9D9" w:themeFill="background1" w:themeFillShade="D9"/>
          </w:tcPr>
          <w:p w:rsidRPr="002736C3" w:rsidR="00ED1C28" w:rsidP="00EC2357" w:rsidRDefault="00314EDE" w14:paraId="75289DC2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434" w:type="dxa"/>
            <w:shd w:val="clear" w:color="auto" w:fill="D9D9D9" w:themeFill="background1" w:themeFillShade="D9"/>
          </w:tcPr>
          <w:p w:rsidRPr="002736C3" w:rsidR="00ED1C28" w:rsidP="00EC2357" w:rsidRDefault="00314EDE" w14:paraId="3239153C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2508" w:type="dxa"/>
            <w:shd w:val="clear" w:color="auto" w:fill="D9D9D9" w:themeFill="background1" w:themeFillShade="D9"/>
          </w:tcPr>
          <w:p w:rsidRPr="002736C3" w:rsidR="00ED1C28" w:rsidP="00EC2357" w:rsidRDefault="00314EDE" w14:paraId="52F07F14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125" w:type="dxa"/>
            <w:shd w:val="clear" w:color="auto" w:fill="D9D9D9" w:themeFill="background1" w:themeFillShade="D9"/>
          </w:tcPr>
          <w:p w:rsidRPr="002736C3" w:rsidR="00ED1C28" w:rsidP="00EC2357" w:rsidRDefault="00314EDE" w14:paraId="6F480BC3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Pr="002736C3" w:rsidR="00966C41" w:rsidTr="00AF2778" w14:paraId="0906DA7E" w14:textId="77777777">
        <w:trPr>
          <w:trHeight w:val="278" w:hRule="exact"/>
        </w:trPr>
        <w:tc>
          <w:tcPr>
            <w:tcW w:w="2105" w:type="dxa"/>
          </w:tcPr>
          <w:p w:rsidRPr="002736C3" w:rsidR="00966C41" w:rsidP="00966C41" w:rsidRDefault="00966C41" w14:paraId="011AE04D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ontract</w:t>
            </w:r>
            <w:r w:rsidRPr="002736C3">
              <w:rPr>
                <w:spacing w:val="-6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Manager</w:t>
            </w:r>
          </w:p>
        </w:tc>
        <w:tc>
          <w:tcPr>
            <w:tcW w:w="2434" w:type="dxa"/>
          </w:tcPr>
          <w:p w:rsidRPr="002736C3" w:rsidR="00966C41" w:rsidP="00966C41" w:rsidRDefault="00966C41" w14:paraId="7F1B9A5F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dwin (Chris)</w:t>
            </w:r>
            <w:r w:rsidRPr="002736C3">
              <w:rPr>
                <w:spacing w:val="-2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French</w:t>
            </w:r>
          </w:p>
        </w:tc>
        <w:tc>
          <w:tcPr>
            <w:tcW w:w="2508" w:type="dxa"/>
          </w:tcPr>
          <w:p w:rsidRPr="002736C3" w:rsidR="00966C41" w:rsidP="00966C41" w:rsidRDefault="00966C41" w14:paraId="60FE3BC0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50) 606-1300 ext.</w:t>
            </w:r>
            <w:r w:rsidRPr="002736C3">
              <w:rPr>
                <w:spacing w:val="-14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1329</w:t>
            </w:r>
          </w:p>
        </w:tc>
        <w:tc>
          <w:tcPr>
            <w:tcW w:w="3125" w:type="dxa"/>
          </w:tcPr>
          <w:p w:rsidRPr="002736C3" w:rsidR="00966C41" w:rsidP="00966C41" w:rsidRDefault="00322445" w14:paraId="14472944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23">
              <w:r w:rsidRPr="002736C3" w:rsidR="00966C41">
                <w:rPr>
                  <w:color w:val="0563C1"/>
                  <w:sz w:val="20"/>
                  <w:szCs w:val="20"/>
                  <w:u w:val="single" w:color="0563C1"/>
                </w:rPr>
                <w:t>frenche@leoncountyfl.gov</w:t>
              </w:r>
            </w:hyperlink>
          </w:p>
        </w:tc>
      </w:tr>
      <w:tr w:rsidRPr="002736C3" w:rsidR="00ED1C28" w:rsidTr="00AF2778" w14:paraId="73EF3BD9" w14:textId="77777777">
        <w:trPr>
          <w:trHeight w:val="278" w:hRule="exact"/>
        </w:trPr>
        <w:tc>
          <w:tcPr>
            <w:tcW w:w="2105" w:type="dxa"/>
          </w:tcPr>
          <w:p w:rsidRPr="002736C3" w:rsidR="00ED1C28" w:rsidP="00EC2357" w:rsidRDefault="00314EDE" w14:paraId="66F8BD82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Supervisor</w:t>
            </w:r>
          </w:p>
        </w:tc>
        <w:tc>
          <w:tcPr>
            <w:tcW w:w="2434" w:type="dxa"/>
          </w:tcPr>
          <w:p w:rsidRPr="002736C3" w:rsidR="00ED1C28" w:rsidP="00EC2357" w:rsidRDefault="00314EDE" w14:paraId="6F8B04BB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 xml:space="preserve">Edwin </w:t>
            </w:r>
            <w:r w:rsidRPr="002736C3" w:rsidR="0024442E">
              <w:rPr>
                <w:sz w:val="20"/>
                <w:szCs w:val="20"/>
              </w:rPr>
              <w:t>(</w:t>
            </w:r>
            <w:r w:rsidRPr="002736C3">
              <w:rPr>
                <w:sz w:val="20"/>
                <w:szCs w:val="20"/>
              </w:rPr>
              <w:t>C</w:t>
            </w:r>
            <w:r w:rsidRPr="002736C3" w:rsidR="0024442E">
              <w:rPr>
                <w:sz w:val="20"/>
                <w:szCs w:val="20"/>
              </w:rPr>
              <w:t>hris)</w:t>
            </w:r>
            <w:r w:rsidRPr="002736C3">
              <w:rPr>
                <w:spacing w:val="-2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French</w:t>
            </w:r>
          </w:p>
        </w:tc>
        <w:tc>
          <w:tcPr>
            <w:tcW w:w="2508" w:type="dxa"/>
          </w:tcPr>
          <w:p w:rsidRPr="002736C3" w:rsidR="00ED1C28" w:rsidP="00EC2357" w:rsidRDefault="00314EDE" w14:paraId="43417856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50) 606-1300 ext.</w:t>
            </w:r>
            <w:r w:rsidRPr="002736C3">
              <w:rPr>
                <w:spacing w:val="-14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1329</w:t>
            </w:r>
          </w:p>
        </w:tc>
        <w:tc>
          <w:tcPr>
            <w:tcW w:w="3125" w:type="dxa"/>
          </w:tcPr>
          <w:p w:rsidRPr="002736C3" w:rsidR="00ED1C28" w:rsidP="00EC2357" w:rsidRDefault="00322445" w14:paraId="41B26591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24">
              <w:r w:rsidRPr="002736C3" w:rsidR="00314EDE">
                <w:rPr>
                  <w:color w:val="0563C1"/>
                  <w:sz w:val="20"/>
                  <w:szCs w:val="20"/>
                  <w:u w:val="single" w:color="0563C1"/>
                </w:rPr>
                <w:t>frenche@leoncountyfl.gov</w:t>
              </w:r>
            </w:hyperlink>
          </w:p>
        </w:tc>
      </w:tr>
      <w:tr w:rsidRPr="002736C3" w:rsidR="00ED1C28" w:rsidTr="00AF2778" w14:paraId="3468D97B" w14:textId="77777777">
        <w:trPr>
          <w:trHeight w:val="281" w:hRule="exact"/>
        </w:trPr>
        <w:tc>
          <w:tcPr>
            <w:tcW w:w="2105" w:type="dxa"/>
          </w:tcPr>
          <w:p w:rsidRPr="002736C3" w:rsidR="00ED1C28" w:rsidP="00EC2357" w:rsidRDefault="00314EDE" w14:paraId="3BD7DB4F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434" w:type="dxa"/>
          </w:tcPr>
          <w:p w:rsidRPr="002736C3" w:rsidR="00ED1C28" w:rsidP="00EC2357" w:rsidRDefault="00314EDE" w14:paraId="630539B1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Dennis</w:t>
            </w:r>
            <w:r w:rsidRPr="002736C3">
              <w:rPr>
                <w:spacing w:val="-6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Hatcher</w:t>
            </w:r>
          </w:p>
        </w:tc>
        <w:tc>
          <w:tcPr>
            <w:tcW w:w="2508" w:type="dxa"/>
          </w:tcPr>
          <w:p w:rsidRPr="002736C3" w:rsidR="00ED1C28" w:rsidP="00EC2357" w:rsidRDefault="00314EDE" w14:paraId="5A832CE4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50) 606-1300 ext.</w:t>
            </w:r>
            <w:r w:rsidRPr="002736C3">
              <w:rPr>
                <w:spacing w:val="-14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1337</w:t>
            </w:r>
          </w:p>
        </w:tc>
        <w:tc>
          <w:tcPr>
            <w:tcW w:w="3125" w:type="dxa"/>
          </w:tcPr>
          <w:p w:rsidRPr="002736C3" w:rsidR="00ED1C28" w:rsidP="00EC2357" w:rsidRDefault="00322445" w14:paraId="755E0EC0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25">
              <w:r w:rsidRPr="002736C3" w:rsidR="00314EDE">
                <w:rPr>
                  <w:color w:val="0563C1"/>
                  <w:sz w:val="20"/>
                  <w:szCs w:val="20"/>
                  <w:u w:val="single" w:color="0563C1"/>
                </w:rPr>
                <w:t>hatcherj@leoncountyfl.gov</w:t>
              </w:r>
            </w:hyperlink>
          </w:p>
        </w:tc>
      </w:tr>
    </w:tbl>
    <w:p w:rsidR="0015184E" w:rsidRDefault="0015184E" w14:paraId="1B324C21" w14:textId="74EF32D4">
      <w:pPr>
        <w:widowControl/>
        <w:rPr>
          <w:rFonts w:ascii="Calibri Light" w:hAnsi="Calibri Light" w:eastAsia="Calibri Light"/>
          <w:b/>
          <w:sz w:val="24"/>
          <w:szCs w:val="24"/>
        </w:rPr>
      </w:pPr>
      <w:bookmarkStart w:name="Levy_County_-_Florida_Department_of_Heal" w:id="82"/>
      <w:bookmarkStart w:name="_Toc431975116" w:id="83"/>
      <w:bookmarkEnd w:id="82"/>
    </w:p>
    <w:p w:rsidR="00ED1C28" w:rsidP="000447E4" w:rsidRDefault="00314EDE" w14:paraId="0E8A7CCE" w14:textId="18B963B1">
      <w:pPr>
        <w:pStyle w:val="Heading2"/>
        <w:spacing w:before="31" w:line="292" w:lineRule="exact"/>
        <w:ind w:right="3240"/>
      </w:pPr>
      <w:r w:rsidR="022BFE34">
        <w:rPr/>
        <w:t>Levy</w:t>
      </w:r>
      <w:r w:rsidR="022BFE34">
        <w:rPr>
          <w:spacing w:val="-5"/>
        </w:rPr>
        <w:t xml:space="preserve"> </w:t>
      </w:r>
      <w:r w:rsidR="022BFE34">
        <w:rPr>
          <w:spacing w:val="-3"/>
        </w:rPr>
        <w:t>County</w:t>
      </w:r>
      <w:r w:rsidR="022BFE34">
        <w:rPr>
          <w:spacing w:val="-5"/>
        </w:rPr>
        <w:t xml:space="preserve"> </w:t>
      </w:r>
      <w:r w:rsidR="022BFE34">
        <w:rPr/>
        <w:t>-</w:t>
      </w:r>
      <w:r w:rsidR="022BFE34">
        <w:rPr>
          <w:spacing w:val="-6"/>
        </w:rPr>
        <w:t xml:space="preserve"> </w:t>
      </w:r>
      <w:bookmarkEnd w:id="83"/>
      <w:r w:rsidR="000447E4">
        <w:rPr>
          <w:spacing w:val="-3"/>
        </w:rPr>
        <w:fldChar w:fldCharType="begin"/>
      </w:r>
      <w:r w:rsidR="000447E4">
        <w:rPr>
          <w:spacing w:val="-3"/>
        </w:rPr>
        <w:instrText xml:space="preserve"> HYPERLINK  \l "Alachua_County_Environmental_Protection_" </w:instrText>
      </w:r>
      <w:r w:rsidR="000447E4">
        <w:rPr>
          <w:spacing w:val="-3"/>
        </w:rPr>
      </w:r>
      <w:r w:rsidR="000447E4">
        <w:rPr>
          <w:spacing w:val="-3"/>
        </w:rPr>
        <w:fldChar w:fldCharType="separate"/>
      </w:r>
      <w:r w:rsidRPr="000447E4" w:rsidR="36C29217">
        <w:rPr>
          <w:rStyle w:val="Hyperlink"/>
          <w:spacing w:val="-3"/>
        </w:rPr>
        <w:t>Alachua County</w:t>
      </w:r>
      <w:r w:rsidR="000447E4">
        <w:rPr>
          <w:spacing w:val="-3"/>
        </w:rPr>
        <w:fldChar w:fldCharType="end"/>
      </w:r>
      <w:r w:rsidRPr="2786248B" w:rsidR="36C29217">
        <w:rPr>
          <w:color w:val="auto"/>
          <w:spacing w:val="-3"/>
          <w:u w:val="single"/>
        </w:rPr>
        <w:t xml:space="preserve"> </w:t>
      </w:r>
      <w:r w:rsidR="36C29217">
        <w:rPr>
          <w:spacing w:val="-3"/>
        </w:rPr>
        <w:t xml:space="preserve">Environmental Protection</w:t>
      </w:r>
      <w:r w:rsidR="36C29217">
        <w:rPr>
          <w:spacing w:val="29"/>
        </w:rPr>
        <w:t xml:space="preserve"> </w:t>
      </w:r>
      <w:r w:rsidR="36C29217">
        <w:rPr>
          <w:spacing w:val="-3"/>
        </w:rPr>
        <w:t>Department</w:t>
      </w:r>
    </w:p>
    <w:p w:rsidRPr="002736C3" w:rsidR="00F3692A" w:rsidP="00F3692A" w:rsidRDefault="00F3692A" w14:paraId="71E2A474" w14:textId="77777777">
      <w:pPr>
        <w:pStyle w:val="BodyText"/>
        <w:spacing w:line="267" w:lineRule="exact"/>
        <w:rPr>
          <w:sz w:val="20"/>
          <w:szCs w:val="20"/>
        </w:rPr>
      </w:pPr>
      <w:r w:rsidRPr="002736C3">
        <w:rPr>
          <w:sz w:val="20"/>
          <w:szCs w:val="20"/>
        </w:rPr>
        <w:t>408 West University Avenue, Suite 106, Gainesville, FL</w:t>
      </w:r>
      <w:r w:rsidRPr="002736C3">
        <w:rPr>
          <w:spacing w:val="-27"/>
          <w:sz w:val="20"/>
          <w:szCs w:val="20"/>
        </w:rPr>
        <w:t xml:space="preserve"> </w:t>
      </w:r>
      <w:r w:rsidRPr="002736C3">
        <w:rPr>
          <w:sz w:val="20"/>
          <w:szCs w:val="20"/>
        </w:rPr>
        <w:t>32601</w:t>
      </w:r>
    </w:p>
    <w:p w:rsidRPr="002736C3" w:rsidR="00F3692A" w:rsidP="002736C3" w:rsidRDefault="00F3692A" w14:paraId="0FE1D4B9" w14:textId="3769C9B2">
      <w:pPr>
        <w:pStyle w:val="BodyText"/>
        <w:ind w:left="108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352) 264-6843; Fax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352)</w:t>
      </w:r>
      <w:r w:rsidRPr="002736C3">
        <w:rPr>
          <w:spacing w:val="-23"/>
          <w:sz w:val="20"/>
          <w:szCs w:val="20"/>
        </w:rPr>
        <w:t xml:space="preserve"> </w:t>
      </w:r>
      <w:r w:rsidRPr="002736C3">
        <w:rPr>
          <w:sz w:val="20"/>
          <w:szCs w:val="20"/>
        </w:rPr>
        <w:t>264-6852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425"/>
        <w:gridCol w:w="2340"/>
        <w:gridCol w:w="1980"/>
        <w:gridCol w:w="3427"/>
      </w:tblGrid>
      <w:tr w:rsidRPr="002736C3" w:rsidR="0030491D" w:rsidTr="0030491D" w14:paraId="23673DAA" w14:textId="77777777">
        <w:trPr>
          <w:trHeight w:val="278" w:hRule="exact"/>
        </w:trPr>
        <w:tc>
          <w:tcPr>
            <w:tcW w:w="2425" w:type="dxa"/>
            <w:shd w:val="clear" w:color="auto" w:fill="D9D9D9" w:themeFill="background1" w:themeFillShade="D9"/>
          </w:tcPr>
          <w:p w:rsidRPr="002736C3" w:rsidR="0030491D" w:rsidP="0030491D" w:rsidRDefault="0030491D" w14:paraId="65AA83CA" w14:textId="49EEA958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:rsidRPr="002736C3" w:rsidR="0030491D" w:rsidP="0030491D" w:rsidRDefault="0030491D" w14:paraId="598EBA44" w14:textId="24B1E8C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1980" w:type="dxa"/>
            <w:shd w:val="clear" w:color="auto" w:fill="D9D9D9" w:themeFill="background1" w:themeFillShade="D9"/>
          </w:tcPr>
          <w:p w:rsidRPr="002736C3" w:rsidR="0030491D" w:rsidP="0030491D" w:rsidRDefault="0030491D" w14:paraId="538CB365" w14:textId="386971D9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427" w:type="dxa"/>
            <w:shd w:val="clear" w:color="auto" w:fill="D9D9D9" w:themeFill="background1" w:themeFillShade="D9"/>
          </w:tcPr>
          <w:p w:rsidRPr="002736C3" w:rsidR="0030491D" w:rsidP="0030491D" w:rsidRDefault="0030491D" w14:paraId="57CB0AB9" w14:textId="25B31ADA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Pr="002736C3" w:rsidR="0030491D" w:rsidTr="0030491D" w14:paraId="0EF4EF82" w14:textId="77777777">
        <w:trPr>
          <w:trHeight w:val="278" w:hRule="exact"/>
        </w:trPr>
        <w:tc>
          <w:tcPr>
            <w:tcW w:w="2425" w:type="dxa"/>
          </w:tcPr>
          <w:p w:rsidRPr="002736C3" w:rsidR="0030491D" w:rsidP="0030491D" w:rsidRDefault="0030491D" w14:paraId="4AB57029" w14:textId="74103DFE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 xml:space="preserve">Contract </w:t>
            </w:r>
            <w:r w:rsidRPr="002736C3">
              <w:rPr>
                <w:spacing w:val="-6"/>
                <w:sz w:val="20"/>
                <w:szCs w:val="20"/>
              </w:rPr>
              <w:t>Mgr</w:t>
            </w:r>
            <w:r w:rsidRPr="002736C3">
              <w:rPr>
                <w:sz w:val="20"/>
                <w:szCs w:val="20"/>
              </w:rPr>
              <w:t>/Supervisor</w:t>
            </w:r>
          </w:p>
        </w:tc>
        <w:tc>
          <w:tcPr>
            <w:tcW w:w="2340" w:type="dxa"/>
          </w:tcPr>
          <w:p w:rsidRPr="002736C3" w:rsidR="0030491D" w:rsidP="0030491D" w:rsidRDefault="0030491D" w14:paraId="2D9CA0B9" w14:textId="31A6D123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Ted Goodman</w:t>
            </w:r>
          </w:p>
        </w:tc>
        <w:tc>
          <w:tcPr>
            <w:tcW w:w="1980" w:type="dxa"/>
          </w:tcPr>
          <w:p w:rsidRPr="002736C3" w:rsidR="0030491D" w:rsidP="0030491D" w:rsidRDefault="0030491D" w14:paraId="6CCEAC26" w14:textId="32E811A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(352) 264-6843</w:t>
            </w:r>
          </w:p>
        </w:tc>
        <w:tc>
          <w:tcPr>
            <w:tcW w:w="3427" w:type="dxa"/>
          </w:tcPr>
          <w:p w:rsidRPr="002736C3" w:rsidR="0030491D" w:rsidP="0030491D" w:rsidRDefault="00322445" w14:paraId="4FAF30EE" w14:textId="710A6BD0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226">
              <w:r w:rsidRPr="002736C3" w:rsidR="0030491D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Pr="002736C3" w:rsidR="0030491D" w:rsidTr="0030491D" w14:paraId="194FF248" w14:textId="77777777">
        <w:trPr>
          <w:trHeight w:val="278" w:hRule="exact"/>
        </w:trPr>
        <w:tc>
          <w:tcPr>
            <w:tcW w:w="2425" w:type="dxa"/>
          </w:tcPr>
          <w:p w:rsidRPr="002736C3" w:rsidR="0030491D" w:rsidP="0030491D" w:rsidRDefault="0030491D" w14:paraId="659507EB" w14:textId="4EFE7BF3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340" w:type="dxa"/>
          </w:tcPr>
          <w:p w:rsidRPr="002736C3" w:rsidR="0030491D" w:rsidP="0030491D" w:rsidRDefault="0030491D" w14:paraId="215DBD55" w14:textId="7650C73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Richard</w:t>
            </w:r>
            <w:r w:rsidRPr="002736C3">
              <w:rPr>
                <w:spacing w:val="-5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Harrington</w:t>
            </w:r>
          </w:p>
        </w:tc>
        <w:tc>
          <w:tcPr>
            <w:tcW w:w="1980" w:type="dxa"/>
          </w:tcPr>
          <w:p w:rsidRPr="002736C3" w:rsidR="0030491D" w:rsidP="0030491D" w:rsidRDefault="0030491D" w14:paraId="24351C21" w14:textId="1A4282A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278-7719</w:t>
            </w:r>
          </w:p>
        </w:tc>
        <w:tc>
          <w:tcPr>
            <w:tcW w:w="3427" w:type="dxa"/>
          </w:tcPr>
          <w:p w:rsidRPr="002736C3" w:rsidR="0030491D" w:rsidP="0030491D" w:rsidRDefault="00322445" w14:paraId="2484E4F3" w14:textId="4BD67019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27">
              <w:r w:rsidRPr="002736C3" w:rsidR="0030491D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Pr="002736C3" w:rsidR="0030491D" w:rsidTr="0030491D" w14:paraId="4EE25506" w14:textId="77777777">
        <w:trPr>
          <w:trHeight w:val="281" w:hRule="exact"/>
        </w:trPr>
        <w:tc>
          <w:tcPr>
            <w:tcW w:w="2425" w:type="dxa"/>
          </w:tcPr>
          <w:p w:rsidRPr="002736C3" w:rsidR="0030491D" w:rsidP="0030491D" w:rsidRDefault="0030491D" w14:paraId="2B0E69E2" w14:textId="546AA52C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340" w:type="dxa"/>
          </w:tcPr>
          <w:p w:rsidRPr="002736C3" w:rsidR="0030491D" w:rsidP="0030491D" w:rsidRDefault="0030491D" w14:paraId="6300BFA4" w14:textId="71A914AB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Mike Keim</w:t>
            </w:r>
          </w:p>
        </w:tc>
        <w:tc>
          <w:tcPr>
            <w:tcW w:w="1980" w:type="dxa"/>
          </w:tcPr>
          <w:p w:rsidRPr="002736C3" w:rsidR="0030491D" w:rsidP="0030491D" w:rsidRDefault="0030491D" w14:paraId="2EC4EDCA" w14:textId="2EFEF194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213-4986</w:t>
            </w:r>
          </w:p>
        </w:tc>
        <w:tc>
          <w:tcPr>
            <w:tcW w:w="3427" w:type="dxa"/>
          </w:tcPr>
          <w:p w:rsidRPr="002736C3" w:rsidR="0030491D" w:rsidP="0030491D" w:rsidRDefault="00322445" w14:paraId="53E337D9" w14:textId="122BC798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228">
              <w:r w:rsidRPr="002736C3" w:rsidR="0030491D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Pr="002736C3" w:rsidR="0030491D" w:rsidTr="0030491D" w14:paraId="34ECD4C8" w14:textId="77777777">
        <w:trPr>
          <w:trHeight w:val="278" w:hRule="exact"/>
        </w:trPr>
        <w:tc>
          <w:tcPr>
            <w:tcW w:w="2425" w:type="dxa"/>
          </w:tcPr>
          <w:p w:rsidRPr="002736C3" w:rsidR="0030491D" w:rsidP="0030491D" w:rsidRDefault="0030491D" w14:paraId="5BE4B52C" w14:textId="4B798370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340" w:type="dxa"/>
          </w:tcPr>
          <w:p w:rsidRPr="002736C3" w:rsidR="0030491D" w:rsidP="0030491D" w:rsidRDefault="0030491D" w14:paraId="70074BB2" w14:textId="10AAFABC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Robert Zimmerman</w:t>
            </w:r>
          </w:p>
        </w:tc>
        <w:tc>
          <w:tcPr>
            <w:tcW w:w="1980" w:type="dxa"/>
          </w:tcPr>
          <w:p w:rsidRPr="002736C3" w:rsidR="0030491D" w:rsidP="0030491D" w:rsidRDefault="0030491D" w14:paraId="62EFEF63" w14:textId="6201BE2F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 359-3523</w:t>
            </w:r>
          </w:p>
        </w:tc>
        <w:tc>
          <w:tcPr>
            <w:tcW w:w="3427" w:type="dxa"/>
          </w:tcPr>
          <w:p w:rsidRPr="002736C3" w:rsidR="0030491D" w:rsidP="0030491D" w:rsidRDefault="00322445" w14:paraId="29BF8F65" w14:textId="67C877EE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229">
              <w:r w:rsidRPr="002736C3" w:rsidR="0030491D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Pr="002736C3" w:rsidR="0030491D" w:rsidTr="0030491D" w14:paraId="3C724850" w14:textId="77777777">
        <w:trPr>
          <w:trHeight w:val="278" w:hRule="exact"/>
        </w:trPr>
        <w:tc>
          <w:tcPr>
            <w:tcW w:w="2425" w:type="dxa"/>
          </w:tcPr>
          <w:p w:rsidRPr="002736C3" w:rsidR="0030491D" w:rsidP="0030491D" w:rsidRDefault="0030491D" w14:paraId="7CABD43E" w14:textId="79480853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340" w:type="dxa"/>
          </w:tcPr>
          <w:p w:rsidRPr="002736C3" w:rsidR="0030491D" w:rsidP="0030491D" w:rsidRDefault="0030491D" w14:paraId="66FA5BB0" w14:textId="18B0B558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m Ramsey</w:t>
            </w:r>
          </w:p>
        </w:tc>
        <w:tc>
          <w:tcPr>
            <w:tcW w:w="1980" w:type="dxa"/>
          </w:tcPr>
          <w:p w:rsidRPr="002736C3" w:rsidR="0030491D" w:rsidP="0030491D" w:rsidRDefault="0030491D" w14:paraId="2D9C50DF" w14:textId="3014C9E3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 213-0691</w:t>
            </w:r>
          </w:p>
        </w:tc>
        <w:tc>
          <w:tcPr>
            <w:tcW w:w="3427" w:type="dxa"/>
          </w:tcPr>
          <w:p w:rsidRPr="002736C3" w:rsidR="0030491D" w:rsidP="0030491D" w:rsidRDefault="00322445" w14:paraId="60D73DFF" w14:textId="7E122CCB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w:history="1" r:id="rId230">
              <w:r w:rsidRPr="002736C3" w:rsidR="0030491D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</w:tbl>
    <w:p w:rsidR="00ED1C28" w:rsidRDefault="00ED1C28" w14:paraId="074CF564" w14:textId="113C1D14">
      <w:pPr>
        <w:spacing w:before="3"/>
        <w:rPr>
          <w:rFonts w:cs="Calibri"/>
        </w:rPr>
      </w:pPr>
    </w:p>
    <w:p w:rsidR="002736C3" w:rsidRDefault="002736C3" w14:paraId="4A3439F1" w14:textId="77777777">
      <w:pPr>
        <w:spacing w:before="3"/>
        <w:rPr>
          <w:rFonts w:cs="Calibri"/>
        </w:rPr>
      </w:pPr>
    </w:p>
    <w:p w:rsidR="00ED1C28" w:rsidRDefault="00314EDE" w14:paraId="2E6EA604" w14:textId="77777777">
      <w:pPr>
        <w:pStyle w:val="Heading2"/>
        <w:spacing w:line="292" w:lineRule="exact"/>
        <w:ind w:right="4008"/>
      </w:pPr>
      <w:bookmarkStart w:name="Liberty_County_-_Florida_Department_of_H" w:id="84"/>
      <w:bookmarkStart w:name="_Toc431975117" w:id="85"/>
      <w:bookmarkEnd w:id="84"/>
      <w:r w:rsidR="022BFE34">
        <w:rPr/>
        <w:t xml:space="preserve">Liberty </w:t>
      </w:r>
      <w:r w:rsidR="022BFE34">
        <w:rPr>
          <w:spacing w:val="-3"/>
        </w:rPr>
        <w:t xml:space="preserve">County </w:t>
      </w:r>
      <w:r w:rsidR="022BFE34">
        <w:rPr/>
        <w:t xml:space="preserve">- </w:t>
      </w:r>
      <w:bookmarkEnd w:id="85"/>
      <w:r w:rsidR="0AB7CB62">
        <w:rPr/>
        <w:t>Florida</w:t>
      </w:r>
      <w:r w:rsidR="0AB7CB62">
        <w:rPr>
          <w:spacing w:val="-8"/>
        </w:rPr>
        <w:t xml:space="preserve"> </w:t>
      </w:r>
      <w:r w:rsidR="0AB7CB62">
        <w:rPr>
          <w:spacing w:val="-3"/>
        </w:rPr>
        <w:t>Department</w:t>
      </w:r>
      <w:r w:rsidR="0AB7CB62">
        <w:rPr>
          <w:spacing w:val="-8"/>
        </w:rPr>
        <w:t xml:space="preserve"> </w:t>
      </w:r>
      <w:r w:rsidR="0AB7CB62">
        <w:rPr/>
        <w:t>of</w:t>
      </w:r>
      <w:r w:rsidR="0AB7CB62">
        <w:rPr>
          <w:spacing w:val="-6"/>
        </w:rPr>
        <w:t xml:space="preserve"> </w:t>
      </w:r>
      <w:r w:rsidR="0AB7CB62">
        <w:rPr/>
        <w:t>Health</w:t>
      </w:r>
      <w:r w:rsidR="0AB7CB62">
        <w:rPr>
          <w:spacing w:val="-8"/>
        </w:rPr>
        <w:t xml:space="preserve"> </w:t>
      </w:r>
      <w:r w:rsidR="0AB7CB62">
        <w:rPr/>
        <w:t>in</w:t>
      </w:r>
      <w:r w:rsidR="0AB7CB62">
        <w:rPr>
          <w:spacing w:val="-11"/>
        </w:rPr>
        <w:t xml:space="preserve"> </w:t>
      </w:r>
      <w:hyperlink w:history="1" w:anchor="Gulf_County_-_Florida_Department_of_Heal">
        <w:r w:rsidRPr="2786248B" w:rsidR="0AB7CB62">
          <w:rPr>
            <w:rStyle w:val="Hyperlink"/>
            <w:color w:val="auto"/>
            <w:u w:val="none"/>
          </w:rPr>
          <w:t>Gulf</w:t>
        </w:r>
        <w:r w:rsidRPr="2786248B" w:rsidR="0AB7CB62">
          <w:rPr>
            <w:rStyle w:val="Hyperlink"/>
            <w:color w:val="auto"/>
            <w:spacing w:val="-8"/>
            <w:u w:val="none"/>
          </w:rPr>
          <w:t xml:space="preserve"> </w:t>
        </w:r>
        <w:r w:rsidRPr="2786248B" w:rsidR="0AB7CB62">
          <w:rPr>
            <w:rStyle w:val="Hyperlink"/>
            <w:color w:val="auto"/>
            <w:spacing w:val="-3"/>
            <w:u w:val="none"/>
          </w:rPr>
          <w:t>County</w:t>
        </w:r>
      </w:hyperlink>
    </w:p>
    <w:p w:rsidRPr="002736C3" w:rsidR="00ED1C28" w:rsidRDefault="00314EDE" w14:paraId="65E3B321" w14:textId="77777777">
      <w:pPr>
        <w:pStyle w:val="BodyText"/>
        <w:spacing w:line="267" w:lineRule="exact"/>
        <w:ind w:right="4008"/>
        <w:rPr>
          <w:sz w:val="20"/>
          <w:szCs w:val="20"/>
        </w:rPr>
      </w:pPr>
      <w:r w:rsidRPr="002736C3">
        <w:rPr>
          <w:sz w:val="20"/>
          <w:szCs w:val="20"/>
        </w:rPr>
        <w:t>2475 Garrison Avenue, Port Saint Joe, FL</w:t>
      </w:r>
      <w:r w:rsidRPr="002736C3">
        <w:rPr>
          <w:spacing w:val="-13"/>
          <w:sz w:val="20"/>
          <w:szCs w:val="20"/>
        </w:rPr>
        <w:t xml:space="preserve"> </w:t>
      </w:r>
      <w:r w:rsidRPr="002736C3">
        <w:rPr>
          <w:sz w:val="20"/>
          <w:szCs w:val="20"/>
        </w:rPr>
        <w:t>32456</w:t>
      </w:r>
    </w:p>
    <w:p w:rsidRPr="002736C3" w:rsidR="00ED1C28" w:rsidP="002736C3" w:rsidRDefault="00314EDE" w14:paraId="3F54826D" w14:textId="20E4ED6B">
      <w:pPr>
        <w:pStyle w:val="BodyText"/>
        <w:ind w:left="108" w:right="4008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850) 227-1276 ext. 125; Fax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850)</w:t>
      </w:r>
      <w:r w:rsidRPr="002736C3">
        <w:rPr>
          <w:spacing w:val="-12"/>
          <w:sz w:val="20"/>
          <w:szCs w:val="20"/>
        </w:rPr>
        <w:t xml:space="preserve"> </w:t>
      </w:r>
      <w:r w:rsidRPr="002736C3">
        <w:rPr>
          <w:sz w:val="20"/>
          <w:szCs w:val="20"/>
        </w:rPr>
        <w:t>227-7589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013"/>
        <w:gridCol w:w="2434"/>
        <w:gridCol w:w="2496"/>
        <w:gridCol w:w="3144"/>
      </w:tblGrid>
      <w:tr w:rsidRPr="002736C3" w:rsidR="00506F84" w:rsidTr="00506F84" w14:paraId="693C2610" w14:textId="77777777">
        <w:trPr>
          <w:trHeight w:val="278" w:hRule="exact"/>
        </w:trPr>
        <w:tc>
          <w:tcPr>
            <w:tcW w:w="2013" w:type="dxa"/>
            <w:shd w:val="clear" w:color="auto" w:fill="D9D9D9" w:themeFill="background1" w:themeFillShade="D9"/>
          </w:tcPr>
          <w:p w:rsidRPr="002736C3" w:rsidR="00506F84" w:rsidP="000A1FDF" w:rsidRDefault="00506F84" w14:paraId="3B663D3B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434" w:type="dxa"/>
            <w:shd w:val="clear" w:color="auto" w:fill="D9D9D9" w:themeFill="background1" w:themeFillShade="D9"/>
          </w:tcPr>
          <w:p w:rsidRPr="002736C3" w:rsidR="00506F84" w:rsidP="000A1FDF" w:rsidRDefault="00506F84" w14:paraId="5C47DCE5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2496" w:type="dxa"/>
            <w:shd w:val="clear" w:color="auto" w:fill="D9D9D9" w:themeFill="background1" w:themeFillShade="D9"/>
          </w:tcPr>
          <w:p w:rsidRPr="002736C3" w:rsidR="00506F84" w:rsidP="000A1FDF" w:rsidRDefault="00506F84" w14:paraId="4BF21C93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144" w:type="dxa"/>
            <w:shd w:val="clear" w:color="auto" w:fill="D9D9D9" w:themeFill="background1" w:themeFillShade="D9"/>
          </w:tcPr>
          <w:p w:rsidRPr="002736C3" w:rsidR="00506F84" w:rsidP="000A1FDF" w:rsidRDefault="00506F84" w14:paraId="223F1603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Pr="002736C3" w:rsidR="00506F84" w:rsidTr="00506F84" w14:paraId="486F855F" w14:textId="77777777">
        <w:trPr>
          <w:trHeight w:val="278" w:hRule="exact"/>
        </w:trPr>
        <w:tc>
          <w:tcPr>
            <w:tcW w:w="2013" w:type="dxa"/>
          </w:tcPr>
          <w:p w:rsidRPr="002736C3" w:rsidR="00506F84" w:rsidP="000A1FDF" w:rsidRDefault="00506F84" w14:paraId="438D1DC3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ontract</w:t>
            </w:r>
            <w:r w:rsidRPr="002736C3">
              <w:rPr>
                <w:spacing w:val="-6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Manager</w:t>
            </w:r>
          </w:p>
        </w:tc>
        <w:tc>
          <w:tcPr>
            <w:tcW w:w="2434" w:type="dxa"/>
          </w:tcPr>
          <w:p w:rsidRPr="002736C3" w:rsidR="00506F84" w:rsidP="000A1FDF" w:rsidRDefault="00506F84" w14:paraId="17BB958A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Sarah Quaranta</w:t>
            </w:r>
          </w:p>
        </w:tc>
        <w:tc>
          <w:tcPr>
            <w:tcW w:w="2496" w:type="dxa"/>
          </w:tcPr>
          <w:p w:rsidRPr="002736C3" w:rsidR="00506F84" w:rsidP="000A1FDF" w:rsidRDefault="00506F84" w14:paraId="12647E7E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50) 705-6104</w:t>
            </w:r>
          </w:p>
        </w:tc>
        <w:tc>
          <w:tcPr>
            <w:tcW w:w="3144" w:type="dxa"/>
          </w:tcPr>
          <w:p w:rsidRPr="002736C3" w:rsidR="00506F84" w:rsidP="000A1FDF" w:rsidRDefault="00322445" w14:paraId="34555375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231">
              <w:r w:rsidRPr="002736C3" w:rsidR="00506F84">
                <w:rPr>
                  <w:rStyle w:val="Hyperlink"/>
                  <w:sz w:val="20"/>
                  <w:szCs w:val="20"/>
                </w:rPr>
                <w:t>Sarah.Quaranta@flhealth.gov</w:t>
              </w:r>
            </w:hyperlink>
          </w:p>
        </w:tc>
      </w:tr>
      <w:tr w:rsidRPr="002736C3" w:rsidR="00506F84" w:rsidTr="00506F84" w14:paraId="0A1EE170" w14:textId="77777777">
        <w:trPr>
          <w:trHeight w:val="278" w:hRule="exact"/>
        </w:trPr>
        <w:tc>
          <w:tcPr>
            <w:tcW w:w="2013" w:type="dxa"/>
          </w:tcPr>
          <w:p w:rsidRPr="002736C3" w:rsidR="00506F84" w:rsidP="000A1FDF" w:rsidRDefault="00506F84" w14:paraId="795C6D7E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434" w:type="dxa"/>
          </w:tcPr>
          <w:p w:rsidRPr="002736C3" w:rsidR="00506F84" w:rsidP="000A1FDF" w:rsidRDefault="00506F84" w14:paraId="69E16EC3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Zachary</w:t>
            </w:r>
            <w:r w:rsidRPr="002736C3">
              <w:rPr>
                <w:spacing w:val="-6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Hodges</w:t>
            </w:r>
          </w:p>
        </w:tc>
        <w:tc>
          <w:tcPr>
            <w:tcW w:w="2496" w:type="dxa"/>
          </w:tcPr>
          <w:p w:rsidRPr="002736C3" w:rsidR="00506F84" w:rsidP="000A1FDF" w:rsidRDefault="00506F84" w14:paraId="08630F93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50) 705-6104</w:t>
            </w:r>
          </w:p>
        </w:tc>
        <w:tc>
          <w:tcPr>
            <w:tcW w:w="3144" w:type="dxa"/>
          </w:tcPr>
          <w:p w:rsidRPr="002736C3" w:rsidR="00506F84" w:rsidP="000A1FDF" w:rsidRDefault="00322445" w14:paraId="5B5940FC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32">
              <w:r w:rsidRPr="002736C3" w:rsidR="00506F84">
                <w:rPr>
                  <w:color w:val="0563C1"/>
                  <w:sz w:val="20"/>
                  <w:szCs w:val="20"/>
                  <w:u w:val="single" w:color="0563C1"/>
                </w:rPr>
                <w:t>Zachary.Hodges@flhealth.gov</w:t>
              </w:r>
            </w:hyperlink>
          </w:p>
        </w:tc>
      </w:tr>
      <w:tr w:rsidRPr="002736C3" w:rsidR="00890B7E" w:rsidTr="00506F84" w14:paraId="48657A6C" w14:textId="77777777">
        <w:trPr>
          <w:trHeight w:val="278" w:hRule="exact"/>
        </w:trPr>
        <w:tc>
          <w:tcPr>
            <w:tcW w:w="2013" w:type="dxa"/>
          </w:tcPr>
          <w:p w:rsidRPr="002736C3" w:rsidR="00890B7E" w:rsidP="00890B7E" w:rsidRDefault="00890B7E" w14:paraId="5DBB29A7" w14:textId="2D0F79C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434" w:type="dxa"/>
          </w:tcPr>
          <w:p w:rsidRPr="002736C3" w:rsidR="00890B7E" w:rsidP="00890B7E" w:rsidRDefault="00890B7E" w14:paraId="7039CCB3" w14:textId="5FA75449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Bradlee Lifsey</w:t>
            </w:r>
          </w:p>
        </w:tc>
        <w:tc>
          <w:tcPr>
            <w:tcW w:w="2496" w:type="dxa"/>
          </w:tcPr>
          <w:p w:rsidRPr="002736C3" w:rsidR="00890B7E" w:rsidP="00890B7E" w:rsidRDefault="00890B7E" w14:paraId="746ED17B" w14:textId="4D7E4A4C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50) 705-6128</w:t>
            </w:r>
          </w:p>
        </w:tc>
        <w:tc>
          <w:tcPr>
            <w:tcW w:w="3144" w:type="dxa"/>
          </w:tcPr>
          <w:p w:rsidRPr="002736C3" w:rsidR="00890B7E" w:rsidP="00890B7E" w:rsidRDefault="00322445" w14:paraId="5A674F99" w14:textId="5565A03A">
            <w:pPr>
              <w:pStyle w:val="TableParagraph"/>
              <w:spacing w:line="265" w:lineRule="exact"/>
              <w:ind w:left="2"/>
              <w:jc w:val="center"/>
              <w:rPr>
                <w:sz w:val="20"/>
                <w:szCs w:val="20"/>
              </w:rPr>
            </w:pPr>
            <w:hyperlink w:history="1" r:id="rId233">
              <w:r w:rsidRPr="002736C3" w:rsidR="00890B7E">
                <w:rPr>
                  <w:rStyle w:val="Hyperlink"/>
                  <w:sz w:val="20"/>
                  <w:szCs w:val="20"/>
                </w:rPr>
                <w:t>bradlee.lifsey@flhealth.gov</w:t>
              </w:r>
            </w:hyperlink>
          </w:p>
        </w:tc>
      </w:tr>
    </w:tbl>
    <w:p w:rsidR="00FD0DFC" w:rsidRDefault="00FD0DFC" w14:paraId="7AE577EE" w14:textId="52018F9C">
      <w:pPr>
        <w:spacing w:before="3"/>
        <w:rPr>
          <w:rFonts w:cs="Calibri"/>
        </w:rPr>
      </w:pPr>
    </w:p>
    <w:p w:rsidR="002736C3" w:rsidRDefault="002736C3" w14:paraId="20EF23C6" w14:textId="77777777">
      <w:pPr>
        <w:spacing w:before="3"/>
        <w:rPr>
          <w:rFonts w:cs="Calibri"/>
        </w:rPr>
      </w:pPr>
    </w:p>
    <w:p w:rsidR="00ED1C28" w:rsidP="00530DA5" w:rsidRDefault="00314EDE" w14:paraId="5036D494" w14:textId="77777777">
      <w:pPr>
        <w:pStyle w:val="Heading2"/>
        <w:spacing w:line="292" w:lineRule="exact"/>
        <w:ind w:right="3150"/>
      </w:pPr>
      <w:bookmarkStart w:name="Madison_County_-_Florida_Department_of_H" w:id="86"/>
      <w:bookmarkStart w:name="_Toc431975118" w:id="87"/>
      <w:bookmarkEnd w:id="86"/>
      <w:r w:rsidR="022BFE34">
        <w:rPr/>
        <w:t xml:space="preserve">Madison </w:t>
      </w:r>
      <w:r w:rsidR="022BFE34">
        <w:rPr>
          <w:spacing w:val="-3"/>
        </w:rPr>
        <w:t xml:space="preserve">County </w:t>
      </w:r>
      <w:r w:rsidR="022BFE34">
        <w:rPr/>
        <w:t xml:space="preserve">- </w:t>
      </w:r>
      <w:bookmarkEnd w:id="87"/>
      <w:r w:rsidR="00F81B3D">
        <w:rPr>
          <w:spacing w:val="-3"/>
        </w:rPr>
        <w:fldChar w:fldCharType="begin"/>
      </w:r>
      <w:r w:rsidR="00F81B3D">
        <w:rPr>
          <w:spacing w:val="-3"/>
        </w:rPr>
        <w:instrText xml:space="preserve"> HYPERLINK  \l "Alachua_County_Environmental_Protection_" </w:instrText>
      </w:r>
      <w:r w:rsidR="00F81B3D">
        <w:rPr>
          <w:spacing w:val="-3"/>
        </w:rPr>
      </w:r>
      <w:r w:rsidR="00F81B3D">
        <w:rPr>
          <w:spacing w:val="-3"/>
        </w:rPr>
        <w:fldChar w:fldCharType="separate"/>
      </w:r>
      <w:r w:rsidRPr="000447E4" w:rsidR="473BBDB4">
        <w:rPr>
          <w:rStyle w:val="Hyperlink"/>
          <w:spacing w:val="-3"/>
        </w:rPr>
        <w:t>Alachua County</w:t>
      </w:r>
      <w:r w:rsidR="00F81B3D">
        <w:rPr>
          <w:spacing w:val="-3"/>
        </w:rPr>
        <w:fldChar w:fldCharType="end"/>
      </w:r>
      <w:r w:rsidR="473BBDB4">
        <w:rPr>
          <w:spacing w:val="-3"/>
          <w:u w:val="none"/>
        </w:rPr>
        <w:t xml:space="preserve"> </w:t>
      </w:r>
      <w:r w:rsidR="473BBDB4">
        <w:rPr>
          <w:spacing w:val="-3"/>
        </w:rPr>
        <w:t xml:space="preserve">Environmental Protection</w:t>
      </w:r>
      <w:r w:rsidR="473BBDB4">
        <w:rPr>
          <w:spacing w:val="29"/>
        </w:rPr>
        <w:t xml:space="preserve"> </w:t>
      </w:r>
      <w:r w:rsidR="473BBDB4">
        <w:rPr>
          <w:spacing w:val="-3"/>
        </w:rPr>
        <w:t>Department</w:t>
      </w:r>
    </w:p>
    <w:p w:rsidRPr="002736C3" w:rsidR="00041BA5" w:rsidP="00041BA5" w:rsidRDefault="00041BA5" w14:paraId="628619FD" w14:textId="77777777">
      <w:pPr>
        <w:pStyle w:val="BodyText"/>
        <w:spacing w:line="267" w:lineRule="exact"/>
        <w:rPr>
          <w:sz w:val="20"/>
          <w:szCs w:val="20"/>
        </w:rPr>
      </w:pPr>
      <w:r w:rsidRPr="002736C3">
        <w:rPr>
          <w:sz w:val="20"/>
          <w:szCs w:val="20"/>
        </w:rPr>
        <w:t>408 West University Avenue, Suite 106, Gainesville, FL</w:t>
      </w:r>
      <w:r w:rsidRPr="002736C3">
        <w:rPr>
          <w:spacing w:val="-27"/>
          <w:sz w:val="20"/>
          <w:szCs w:val="20"/>
        </w:rPr>
        <w:t xml:space="preserve"> </w:t>
      </w:r>
      <w:r w:rsidRPr="002736C3">
        <w:rPr>
          <w:sz w:val="20"/>
          <w:szCs w:val="20"/>
        </w:rPr>
        <w:t>32601</w:t>
      </w:r>
    </w:p>
    <w:p w:rsidRPr="002736C3" w:rsidR="00ED1C28" w:rsidP="002736C3" w:rsidRDefault="00041BA5" w14:paraId="0C198395" w14:textId="3946FB3B">
      <w:pPr>
        <w:pStyle w:val="BodyText"/>
        <w:ind w:left="108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352) 264-6843; Fax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352)</w:t>
      </w:r>
      <w:r w:rsidRPr="002736C3">
        <w:rPr>
          <w:spacing w:val="-23"/>
          <w:sz w:val="20"/>
          <w:szCs w:val="20"/>
        </w:rPr>
        <w:t xml:space="preserve"> </w:t>
      </w:r>
      <w:r w:rsidRPr="002736C3">
        <w:rPr>
          <w:sz w:val="20"/>
          <w:szCs w:val="20"/>
        </w:rPr>
        <w:t>264-6852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695"/>
        <w:gridCol w:w="2160"/>
        <w:gridCol w:w="1800"/>
        <w:gridCol w:w="3516"/>
      </w:tblGrid>
      <w:tr w:rsidRPr="002736C3" w:rsidR="00ED1C28" w:rsidTr="0030491D" w14:paraId="38C5A75B" w14:textId="77777777">
        <w:trPr>
          <w:trHeight w:val="281" w:hRule="exact"/>
        </w:trPr>
        <w:tc>
          <w:tcPr>
            <w:tcW w:w="2695" w:type="dxa"/>
            <w:shd w:val="clear" w:color="auto" w:fill="D9D9D9" w:themeFill="background1" w:themeFillShade="D9"/>
          </w:tcPr>
          <w:p w:rsidRPr="002736C3" w:rsidR="00ED1C28" w:rsidP="00DA5175" w:rsidRDefault="00314EDE" w14:paraId="49D9B48F" w14:textId="77777777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:rsidRPr="002736C3" w:rsidR="00ED1C28" w:rsidP="00DA5175" w:rsidRDefault="00314EDE" w14:paraId="3FF0AC17" w14:textId="77777777">
            <w:pPr>
              <w:pStyle w:val="TableParagraph"/>
              <w:spacing w:line="268" w:lineRule="exact"/>
              <w:ind w:left="4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:rsidRPr="002736C3" w:rsidR="00ED1C28" w:rsidP="00DA5175" w:rsidRDefault="00314EDE" w14:paraId="0F06B58A" w14:textId="77777777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516" w:type="dxa"/>
            <w:shd w:val="clear" w:color="auto" w:fill="D9D9D9" w:themeFill="background1" w:themeFillShade="D9"/>
          </w:tcPr>
          <w:p w:rsidRPr="002736C3" w:rsidR="00ED1C28" w:rsidP="00DA5175" w:rsidRDefault="00314EDE" w14:paraId="0F6F380B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Pr="002736C3" w:rsidR="00B5685A" w:rsidTr="0030491D" w14:paraId="4609B586" w14:textId="77777777">
        <w:trPr>
          <w:trHeight w:val="278" w:hRule="exact"/>
        </w:trPr>
        <w:tc>
          <w:tcPr>
            <w:tcW w:w="2695" w:type="dxa"/>
          </w:tcPr>
          <w:p w:rsidRPr="002736C3" w:rsidR="00B5685A" w:rsidP="00B5685A" w:rsidRDefault="00347F6D" w14:paraId="11B23217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 xml:space="preserve">Contract </w:t>
            </w:r>
            <w:r w:rsidRPr="002736C3">
              <w:rPr>
                <w:spacing w:val="-6"/>
                <w:sz w:val="20"/>
                <w:szCs w:val="20"/>
              </w:rPr>
              <w:t>Mgr</w:t>
            </w:r>
            <w:r w:rsidRPr="002736C3">
              <w:rPr>
                <w:sz w:val="20"/>
                <w:szCs w:val="20"/>
              </w:rPr>
              <w:t>/Supervisor</w:t>
            </w:r>
          </w:p>
        </w:tc>
        <w:tc>
          <w:tcPr>
            <w:tcW w:w="2160" w:type="dxa"/>
          </w:tcPr>
          <w:p w:rsidRPr="002736C3" w:rsidR="00B5685A" w:rsidP="00B5685A" w:rsidRDefault="00B5685A" w14:paraId="7C3862A3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Ted Goodman</w:t>
            </w:r>
          </w:p>
        </w:tc>
        <w:tc>
          <w:tcPr>
            <w:tcW w:w="1800" w:type="dxa"/>
          </w:tcPr>
          <w:p w:rsidRPr="002736C3" w:rsidR="00B5685A" w:rsidP="00B5685A" w:rsidRDefault="00B5685A" w14:paraId="1A2CEF98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(352) 264-6843</w:t>
            </w:r>
          </w:p>
        </w:tc>
        <w:tc>
          <w:tcPr>
            <w:tcW w:w="3516" w:type="dxa"/>
          </w:tcPr>
          <w:p w:rsidRPr="002736C3" w:rsidR="00B5685A" w:rsidP="00B5685A" w:rsidRDefault="00322445" w14:paraId="48F04EBE" w14:textId="078FD85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234">
              <w:r w:rsidRPr="002736C3" w:rsidR="0057220B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Pr="002736C3" w:rsidR="00B5685A" w:rsidTr="0030491D" w14:paraId="579494B9" w14:textId="77777777">
        <w:trPr>
          <w:trHeight w:val="278" w:hRule="exact"/>
        </w:trPr>
        <w:tc>
          <w:tcPr>
            <w:tcW w:w="2695" w:type="dxa"/>
          </w:tcPr>
          <w:p w:rsidRPr="002736C3" w:rsidR="00B5685A" w:rsidP="00B5685A" w:rsidRDefault="00B5685A" w14:paraId="7D85C219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160" w:type="dxa"/>
          </w:tcPr>
          <w:p w:rsidRPr="002736C3" w:rsidR="00B5685A" w:rsidP="00B5685A" w:rsidRDefault="00B5685A" w14:paraId="0F7432EB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Richard</w:t>
            </w:r>
            <w:r w:rsidRPr="002736C3">
              <w:rPr>
                <w:spacing w:val="-5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Harrington</w:t>
            </w:r>
          </w:p>
        </w:tc>
        <w:tc>
          <w:tcPr>
            <w:tcW w:w="1800" w:type="dxa"/>
          </w:tcPr>
          <w:p w:rsidRPr="002736C3" w:rsidR="00B5685A" w:rsidP="00B5685A" w:rsidRDefault="00B5685A" w14:paraId="77D22255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278-7719</w:t>
            </w:r>
          </w:p>
        </w:tc>
        <w:tc>
          <w:tcPr>
            <w:tcW w:w="3516" w:type="dxa"/>
          </w:tcPr>
          <w:p w:rsidRPr="002736C3" w:rsidR="00B5685A" w:rsidP="00B5685A" w:rsidRDefault="00322445" w14:paraId="537C0339" w14:textId="3BB27E50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35">
              <w:r w:rsidRPr="002736C3" w:rsidR="0057220B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Pr="002736C3" w:rsidR="00B5685A" w:rsidTr="0030491D" w14:paraId="76336011" w14:textId="77777777">
        <w:trPr>
          <w:trHeight w:val="278" w:hRule="exact"/>
        </w:trPr>
        <w:tc>
          <w:tcPr>
            <w:tcW w:w="2695" w:type="dxa"/>
          </w:tcPr>
          <w:p w:rsidRPr="002736C3" w:rsidR="00B5685A" w:rsidP="00B5685A" w:rsidRDefault="00B5685A" w14:paraId="7A1A5013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160" w:type="dxa"/>
          </w:tcPr>
          <w:p w:rsidRPr="002736C3" w:rsidR="00B5685A" w:rsidP="00B5685A" w:rsidRDefault="00B5685A" w14:paraId="5E7EE50F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Mike Keim</w:t>
            </w:r>
          </w:p>
        </w:tc>
        <w:tc>
          <w:tcPr>
            <w:tcW w:w="1800" w:type="dxa"/>
          </w:tcPr>
          <w:p w:rsidRPr="002736C3" w:rsidR="00B5685A" w:rsidP="00B5685A" w:rsidRDefault="00B5685A" w14:paraId="4526498A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213-4986</w:t>
            </w:r>
          </w:p>
        </w:tc>
        <w:tc>
          <w:tcPr>
            <w:tcW w:w="3516" w:type="dxa"/>
          </w:tcPr>
          <w:p w:rsidRPr="002736C3" w:rsidR="00B5685A" w:rsidP="00B5685A" w:rsidRDefault="00322445" w14:paraId="68E00BD9" w14:textId="56F6423B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236">
              <w:r w:rsidRPr="002736C3" w:rsidR="0057220B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Pr="002736C3" w:rsidR="00B5685A" w:rsidTr="0030491D" w14:paraId="6DFCFAB9" w14:textId="77777777">
        <w:trPr>
          <w:trHeight w:val="278" w:hRule="exact"/>
        </w:trPr>
        <w:tc>
          <w:tcPr>
            <w:tcW w:w="2695" w:type="dxa"/>
          </w:tcPr>
          <w:p w:rsidRPr="002736C3" w:rsidR="00B5685A" w:rsidP="00B5685A" w:rsidRDefault="00B5685A" w14:paraId="2BF95D05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160" w:type="dxa"/>
          </w:tcPr>
          <w:p w:rsidRPr="002736C3" w:rsidR="00B5685A" w:rsidP="00B5685A" w:rsidRDefault="00B5685A" w14:paraId="18725193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Robert Zimmerman</w:t>
            </w:r>
          </w:p>
        </w:tc>
        <w:tc>
          <w:tcPr>
            <w:tcW w:w="1800" w:type="dxa"/>
          </w:tcPr>
          <w:p w:rsidRPr="002736C3" w:rsidR="00B5685A" w:rsidP="00B5685A" w:rsidRDefault="00B5685A" w14:paraId="74B03630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 359-3523</w:t>
            </w:r>
          </w:p>
        </w:tc>
        <w:tc>
          <w:tcPr>
            <w:tcW w:w="3516" w:type="dxa"/>
          </w:tcPr>
          <w:p w:rsidRPr="002736C3" w:rsidR="00B5685A" w:rsidP="00B5685A" w:rsidRDefault="00322445" w14:paraId="271BBBB6" w14:textId="1836A36E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237">
              <w:r w:rsidRPr="002736C3" w:rsidR="0057220B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Pr="002736C3" w:rsidR="00B5685A" w:rsidTr="0030491D" w14:paraId="0B4A2916" w14:textId="77777777">
        <w:trPr>
          <w:trHeight w:val="278" w:hRule="exact"/>
        </w:trPr>
        <w:tc>
          <w:tcPr>
            <w:tcW w:w="2695" w:type="dxa"/>
          </w:tcPr>
          <w:p w:rsidRPr="002736C3" w:rsidR="00B5685A" w:rsidP="00B5685A" w:rsidRDefault="00B5685A" w14:paraId="1D2B8199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160" w:type="dxa"/>
          </w:tcPr>
          <w:p w:rsidRPr="002736C3" w:rsidR="00B5685A" w:rsidP="00B5685A" w:rsidRDefault="00B5685A" w14:paraId="29177DC3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m Ramsey</w:t>
            </w:r>
          </w:p>
        </w:tc>
        <w:tc>
          <w:tcPr>
            <w:tcW w:w="1800" w:type="dxa"/>
          </w:tcPr>
          <w:p w:rsidRPr="002736C3" w:rsidR="00B5685A" w:rsidP="00B5685A" w:rsidRDefault="00B5685A" w14:paraId="054057A4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 213-0691</w:t>
            </w:r>
          </w:p>
        </w:tc>
        <w:tc>
          <w:tcPr>
            <w:tcW w:w="3516" w:type="dxa"/>
          </w:tcPr>
          <w:p w:rsidRPr="002736C3" w:rsidR="00B5685A" w:rsidP="00B5685A" w:rsidRDefault="00322445" w14:paraId="106EF217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w:history="1" r:id="rId238">
              <w:r w:rsidRPr="002736C3" w:rsidR="00B5685A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</w:tbl>
    <w:p w:rsidR="00FD0DFC" w:rsidRDefault="00FD0DFC" w14:paraId="3716E478" w14:textId="62897F29">
      <w:pPr>
        <w:spacing w:before="3"/>
        <w:rPr>
          <w:rFonts w:cs="Calibri"/>
        </w:rPr>
      </w:pPr>
    </w:p>
    <w:p w:rsidR="002736C3" w:rsidRDefault="002736C3" w14:paraId="4FE02002" w14:textId="77777777">
      <w:pPr>
        <w:spacing w:before="3"/>
        <w:rPr>
          <w:rFonts w:cs="Calibri"/>
        </w:rPr>
      </w:pPr>
    </w:p>
    <w:p w:rsidR="00ED1C28" w:rsidP="2786248B" w:rsidRDefault="00314EDE" w14:paraId="4B028718" w14:textId="77777777">
      <w:pPr>
        <w:pStyle w:val="Normal"/>
      </w:pPr>
      <w:bookmarkStart w:name="Manatee_County_–_Hillsborough_County_EPC" w:id="88"/>
      <w:bookmarkStart w:name="_Toc431975119" w:id="89"/>
      <w:bookmarkEnd w:id="88"/>
      <w:r w:rsidRPr="2786248B" w:rsidR="022BFE34">
        <w:rPr>
          <w:b w:val="1"/>
          <w:bCs w:val="1"/>
          <w:spacing w:val="-3"/>
        </w:rPr>
        <w:t xml:space="preserve">Manatee County </w:t>
      </w:r>
      <w:r w:rsidR="022BFE34">
        <w:rPr/>
        <w:t xml:space="preserve">–</w:t>
      </w:r>
      <w:r w:rsidRPr="2786248B" w:rsidR="022BFE34">
        <w:rPr>
          <w:i w:val="0"/>
          <w:iCs w:val="0"/>
          <w:color w:val="auto"/>
          <w:u w:val="none"/>
        </w:rPr>
        <w:t xml:space="preserve"> </w:t>
      </w:r>
      <w:hyperlink w:history="1" w:anchor="Hillsborough_County_Environmental_Protec">
        <w:r w:rsidRPr="2786248B" w:rsidR="022BFE34">
          <w:rPr>
            <w:rStyle w:val="Hyperlink"/>
            <w:b w:val="1"/>
            <w:bCs w:val="1"/>
            <w:i w:val="0"/>
            <w:iCs w:val="0"/>
            <w:color w:val="auto"/>
            <w:spacing w:val="-3"/>
            <w:u w:val="none"/>
          </w:rPr>
          <w:t>Hillsborough County</w:t>
        </w:r>
        <w:r w:rsidRPr="2786248B" w:rsidR="022BFE34">
          <w:rPr>
            <w:rStyle w:val="Hyperlink"/>
            <w:b w:val="1"/>
            <w:bCs w:val="1"/>
            <w:i w:val="0"/>
            <w:iCs w:val="0"/>
            <w:color w:val="auto"/>
            <w:spacing w:val="6"/>
            <w:u w:val="none"/>
          </w:rPr>
          <w:t xml:space="preserve"> </w:t>
        </w:r>
        <w:r w:rsidRPr="2786248B" w:rsidR="022BFE34">
          <w:rPr>
            <w:rStyle w:val="Hyperlink"/>
            <w:b w:val="1"/>
            <w:bCs w:val="1"/>
            <w:i w:val="0"/>
            <w:iCs w:val="0"/>
            <w:color w:val="auto"/>
            <w:u w:val="none"/>
          </w:rPr>
          <w:t>EPC</w:t>
        </w:r>
        <w:bookmarkEnd w:id="89"/>
      </w:hyperlink>
    </w:p>
    <w:p w:rsidRPr="002736C3" w:rsidR="00ED1C28" w:rsidRDefault="00314EDE" w14:paraId="3B0571F2" w14:textId="77777777">
      <w:pPr>
        <w:pStyle w:val="BodyText"/>
        <w:spacing w:line="267" w:lineRule="exact"/>
        <w:ind w:right="4008"/>
        <w:rPr>
          <w:sz w:val="20"/>
          <w:szCs w:val="20"/>
        </w:rPr>
      </w:pPr>
      <w:r w:rsidRPr="002736C3">
        <w:rPr>
          <w:sz w:val="20"/>
          <w:szCs w:val="20"/>
        </w:rPr>
        <w:t>3629</w:t>
      </w:r>
      <w:r w:rsidRPr="002736C3">
        <w:rPr>
          <w:spacing w:val="-10"/>
          <w:sz w:val="20"/>
          <w:szCs w:val="20"/>
        </w:rPr>
        <w:t xml:space="preserve"> </w:t>
      </w:r>
      <w:r w:rsidRPr="002736C3">
        <w:rPr>
          <w:sz w:val="20"/>
          <w:szCs w:val="20"/>
        </w:rPr>
        <w:t>Queen</w:t>
      </w:r>
      <w:r w:rsidRPr="002736C3">
        <w:rPr>
          <w:spacing w:val="-10"/>
          <w:sz w:val="20"/>
          <w:szCs w:val="20"/>
        </w:rPr>
        <w:t xml:space="preserve"> </w:t>
      </w:r>
      <w:r w:rsidRPr="002736C3">
        <w:rPr>
          <w:sz w:val="20"/>
          <w:szCs w:val="20"/>
        </w:rPr>
        <w:t>Palm</w:t>
      </w:r>
      <w:r w:rsidRPr="002736C3">
        <w:rPr>
          <w:spacing w:val="-10"/>
          <w:sz w:val="20"/>
          <w:szCs w:val="20"/>
        </w:rPr>
        <w:t xml:space="preserve"> </w:t>
      </w:r>
      <w:r w:rsidRPr="002736C3">
        <w:rPr>
          <w:sz w:val="20"/>
          <w:szCs w:val="20"/>
        </w:rPr>
        <w:t>Drive,</w:t>
      </w:r>
      <w:r w:rsidRPr="002736C3">
        <w:rPr>
          <w:spacing w:val="-6"/>
          <w:sz w:val="20"/>
          <w:szCs w:val="20"/>
        </w:rPr>
        <w:t xml:space="preserve"> </w:t>
      </w:r>
      <w:r w:rsidRPr="002736C3">
        <w:rPr>
          <w:sz w:val="20"/>
          <w:szCs w:val="20"/>
        </w:rPr>
        <w:t>Tampa,</w:t>
      </w:r>
      <w:r w:rsidRPr="002736C3">
        <w:rPr>
          <w:spacing w:val="-11"/>
          <w:sz w:val="20"/>
          <w:szCs w:val="20"/>
        </w:rPr>
        <w:t xml:space="preserve"> </w:t>
      </w:r>
      <w:r w:rsidRPr="002736C3">
        <w:rPr>
          <w:sz w:val="20"/>
          <w:szCs w:val="20"/>
        </w:rPr>
        <w:t>FL</w:t>
      </w:r>
      <w:r w:rsidRPr="002736C3">
        <w:rPr>
          <w:spacing w:val="-10"/>
          <w:sz w:val="20"/>
          <w:szCs w:val="20"/>
        </w:rPr>
        <w:t xml:space="preserve"> </w:t>
      </w:r>
      <w:r w:rsidRPr="002736C3">
        <w:rPr>
          <w:sz w:val="20"/>
          <w:szCs w:val="20"/>
        </w:rPr>
        <w:t>33619</w:t>
      </w:r>
    </w:p>
    <w:p w:rsidRPr="002736C3" w:rsidR="00ED1C28" w:rsidP="002736C3" w:rsidRDefault="00314EDE" w14:paraId="6EE59819" w14:textId="30812799">
      <w:pPr>
        <w:pStyle w:val="BodyText"/>
        <w:ind w:left="108" w:right="4008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813) 627-2600; Fax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813)</w:t>
      </w:r>
      <w:r w:rsidRPr="002736C3">
        <w:rPr>
          <w:spacing w:val="9"/>
          <w:sz w:val="20"/>
          <w:szCs w:val="20"/>
        </w:rPr>
        <w:t xml:space="preserve"> </w:t>
      </w:r>
      <w:r w:rsidRPr="002736C3">
        <w:rPr>
          <w:sz w:val="20"/>
          <w:szCs w:val="20"/>
        </w:rPr>
        <w:t>627-2640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057"/>
        <w:gridCol w:w="2378"/>
        <w:gridCol w:w="2417"/>
        <w:gridCol w:w="3319"/>
      </w:tblGrid>
      <w:tr w:rsidRPr="002736C3" w:rsidR="00530DA5" w:rsidTr="002E2ED3" w14:paraId="10B7A227" w14:textId="77777777">
        <w:trPr>
          <w:trHeight w:val="341" w:hRule="exact"/>
        </w:trPr>
        <w:tc>
          <w:tcPr>
            <w:tcW w:w="2057" w:type="dxa"/>
            <w:shd w:val="clear" w:color="auto" w:fill="D9D9D9" w:themeFill="background1" w:themeFillShade="D9"/>
          </w:tcPr>
          <w:p w:rsidRPr="002736C3" w:rsidR="00530DA5" w:rsidP="00530DA5" w:rsidRDefault="00530DA5" w14:paraId="7908D7F6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bookmarkStart w:name="_Hlk73013620" w:id="90"/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378" w:type="dxa"/>
            <w:shd w:val="clear" w:color="auto" w:fill="D9D9D9" w:themeFill="background1" w:themeFillShade="D9"/>
          </w:tcPr>
          <w:p w:rsidRPr="002736C3" w:rsidR="00530DA5" w:rsidP="00530DA5" w:rsidRDefault="00530DA5" w14:paraId="6351F353" w14:textId="77777777">
            <w:pPr>
              <w:pStyle w:val="TableParagraph"/>
              <w:spacing w:line="265" w:lineRule="exact"/>
              <w:ind w:left="8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2417" w:type="dxa"/>
            <w:shd w:val="clear" w:color="auto" w:fill="D9D9D9" w:themeFill="background1" w:themeFillShade="D9"/>
          </w:tcPr>
          <w:p w:rsidRPr="002736C3" w:rsidR="00530DA5" w:rsidP="00530DA5" w:rsidRDefault="00530DA5" w14:paraId="59F093D6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319" w:type="dxa"/>
            <w:shd w:val="clear" w:color="auto" w:fill="D9D9D9" w:themeFill="background1" w:themeFillShade="D9"/>
          </w:tcPr>
          <w:p w:rsidRPr="002736C3" w:rsidR="00530DA5" w:rsidP="00530DA5" w:rsidRDefault="00530DA5" w14:paraId="7D646D07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Pr="002736C3" w:rsidR="00D1544D" w:rsidTr="00564A75" w14:paraId="2BEBCA79" w14:textId="77777777">
        <w:trPr>
          <w:trHeight w:val="278" w:hRule="exact"/>
        </w:trPr>
        <w:tc>
          <w:tcPr>
            <w:tcW w:w="2057" w:type="dxa"/>
          </w:tcPr>
          <w:p w:rsidRPr="002736C3" w:rsidR="00D1544D" w:rsidP="00D1544D" w:rsidRDefault="00D1544D" w14:paraId="6FD46857" w14:textId="47B504A6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ontract</w:t>
            </w:r>
            <w:r w:rsidRPr="002736C3">
              <w:rPr>
                <w:spacing w:val="-6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Manager</w:t>
            </w:r>
          </w:p>
        </w:tc>
        <w:tc>
          <w:tcPr>
            <w:tcW w:w="2378" w:type="dxa"/>
          </w:tcPr>
          <w:p w:rsidRPr="002736C3" w:rsidR="00D1544D" w:rsidP="00D1544D" w:rsidRDefault="00D1544D" w14:paraId="42B3B7F5" w14:textId="005CDD43">
            <w:pPr>
              <w:pStyle w:val="TableParagraph"/>
              <w:spacing w:line="265" w:lineRule="exact"/>
              <w:ind w:left="8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Steffanie Wickham</w:t>
            </w:r>
          </w:p>
        </w:tc>
        <w:tc>
          <w:tcPr>
            <w:tcW w:w="2417" w:type="dxa"/>
          </w:tcPr>
          <w:p w:rsidRPr="002736C3" w:rsidR="00D1544D" w:rsidP="00D1544D" w:rsidRDefault="00D1544D" w14:paraId="03A510A4" w14:textId="0C9AFC98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13) 627-2600 ext.</w:t>
            </w:r>
            <w:r w:rsidRPr="002736C3">
              <w:rPr>
                <w:spacing w:val="-14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1310</w:t>
            </w:r>
          </w:p>
        </w:tc>
        <w:tc>
          <w:tcPr>
            <w:tcW w:w="3319" w:type="dxa"/>
          </w:tcPr>
          <w:p w:rsidRPr="002736C3" w:rsidR="00D1544D" w:rsidP="00D1544D" w:rsidRDefault="00322445" w14:paraId="6E7C26DC" w14:textId="13B961A4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239">
              <w:r w:rsidRPr="002736C3" w:rsidR="00D1544D">
                <w:rPr>
                  <w:rStyle w:val="Hyperlink"/>
                  <w:sz w:val="20"/>
                  <w:szCs w:val="20"/>
                </w:rPr>
                <w:t>WickhamS@epchc.org</w:t>
              </w:r>
            </w:hyperlink>
          </w:p>
        </w:tc>
      </w:tr>
      <w:tr w:rsidRPr="002736C3" w:rsidR="004631D4" w:rsidTr="00564A75" w14:paraId="63ADE092" w14:textId="77777777">
        <w:trPr>
          <w:trHeight w:val="278" w:hRule="exact"/>
        </w:trPr>
        <w:tc>
          <w:tcPr>
            <w:tcW w:w="2057" w:type="dxa"/>
          </w:tcPr>
          <w:p w:rsidRPr="002736C3" w:rsidR="004631D4" w:rsidP="004631D4" w:rsidRDefault="004631D4" w14:paraId="0FC343E0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378" w:type="dxa"/>
          </w:tcPr>
          <w:p w:rsidRPr="002736C3" w:rsidR="004631D4" w:rsidP="004631D4" w:rsidRDefault="004631D4" w14:paraId="510F9987" w14:textId="77777777">
            <w:pPr>
              <w:pStyle w:val="TableParagraph"/>
              <w:spacing w:line="265" w:lineRule="exact"/>
              <w:ind w:left="8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Amanda Moseley</w:t>
            </w:r>
          </w:p>
        </w:tc>
        <w:tc>
          <w:tcPr>
            <w:tcW w:w="2417" w:type="dxa"/>
          </w:tcPr>
          <w:p w:rsidRPr="002736C3" w:rsidR="004631D4" w:rsidP="004631D4" w:rsidRDefault="004631D4" w14:paraId="5E81AFE0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13) 627-2600 ext.</w:t>
            </w:r>
            <w:r w:rsidRPr="002736C3">
              <w:rPr>
                <w:spacing w:val="-14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1333</w:t>
            </w:r>
          </w:p>
        </w:tc>
        <w:tc>
          <w:tcPr>
            <w:tcW w:w="3319" w:type="dxa"/>
          </w:tcPr>
          <w:p w:rsidRPr="002736C3" w:rsidR="004631D4" w:rsidP="004631D4" w:rsidRDefault="00322445" w14:paraId="30450A6E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240">
              <w:r w:rsidRPr="002736C3" w:rsidR="004631D4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oseleyA@epchc.org</w:t>
              </w:r>
            </w:hyperlink>
          </w:p>
        </w:tc>
      </w:tr>
      <w:tr w:rsidRPr="002736C3" w:rsidR="00ED1C28" w:rsidTr="00564A75" w14:paraId="35E5E4CB" w14:textId="77777777">
        <w:trPr>
          <w:trHeight w:val="278" w:hRule="exact"/>
        </w:trPr>
        <w:tc>
          <w:tcPr>
            <w:tcW w:w="2057" w:type="dxa"/>
          </w:tcPr>
          <w:p w:rsidRPr="002736C3" w:rsidR="00ED1C28" w:rsidP="00DA5175" w:rsidRDefault="00314EDE" w14:paraId="208D2D3D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378" w:type="dxa"/>
          </w:tcPr>
          <w:p w:rsidRPr="002736C3" w:rsidR="00ED1C28" w:rsidP="00DA5175" w:rsidRDefault="00314EDE" w14:paraId="630D3BB9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Mark</w:t>
            </w:r>
            <w:r w:rsidRPr="002736C3">
              <w:rPr>
                <w:spacing w:val="-7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Trethewey</w:t>
            </w:r>
          </w:p>
        </w:tc>
        <w:tc>
          <w:tcPr>
            <w:tcW w:w="2417" w:type="dxa"/>
          </w:tcPr>
          <w:p w:rsidRPr="002736C3" w:rsidR="00ED1C28" w:rsidP="00DA5175" w:rsidRDefault="00314EDE" w14:paraId="0DB91BC0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941) 742-5980 x</w:t>
            </w:r>
            <w:r w:rsidRPr="002736C3">
              <w:rPr>
                <w:spacing w:val="-11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1880</w:t>
            </w:r>
          </w:p>
        </w:tc>
        <w:tc>
          <w:tcPr>
            <w:tcW w:w="3319" w:type="dxa"/>
          </w:tcPr>
          <w:p w:rsidRPr="002736C3" w:rsidR="00ED1C28" w:rsidP="00DA5175" w:rsidRDefault="00322445" w14:paraId="116A4BAD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41">
              <w:r w:rsidRPr="002736C3" w:rsidR="00314EDE">
                <w:rPr>
                  <w:color w:val="0563C1"/>
                  <w:sz w:val="20"/>
                  <w:szCs w:val="20"/>
                  <w:u w:val="single" w:color="0563C1"/>
                </w:rPr>
                <w:t>Mark.Trethewey@mymanatee.org</w:t>
              </w:r>
            </w:hyperlink>
          </w:p>
        </w:tc>
      </w:tr>
    </w:tbl>
    <w:p w:rsidR="00FD0DFC" w:rsidP="00FD0DFC" w:rsidRDefault="00FD0DFC" w14:paraId="4F871B62" w14:textId="3EA0C178">
      <w:pPr>
        <w:pStyle w:val="BodyText"/>
      </w:pPr>
      <w:bookmarkStart w:name="Marion_County_-_Alachua_County_Environme" w:id="91"/>
      <w:bookmarkStart w:name="_Toc431975120" w:id="92"/>
      <w:bookmarkEnd w:id="90"/>
      <w:bookmarkEnd w:id="91"/>
    </w:p>
    <w:p w:rsidR="002736C3" w:rsidP="00FD0DFC" w:rsidRDefault="002736C3" w14:paraId="382AF1C2" w14:textId="77777777">
      <w:pPr>
        <w:pStyle w:val="BodyText"/>
      </w:pPr>
    </w:p>
    <w:p w:rsidR="00ED1C28" w:rsidRDefault="00314EDE" w14:paraId="0D325E10" w14:textId="77777777">
      <w:pPr>
        <w:pStyle w:val="Heading2"/>
        <w:spacing w:line="293" w:lineRule="exact"/>
        <w:ind w:right="3110"/>
      </w:pPr>
      <w:r>
        <w:t xml:space="preserve">Marion </w:t>
      </w:r>
      <w:r>
        <w:rPr>
          <w:spacing w:val="-3"/>
        </w:rPr>
        <w:t xml:space="preserve">County </w:t>
      </w:r>
      <w:r>
        <w:t xml:space="preserve">- </w:t>
      </w:r>
      <w:hyperlink w:history="1" w:anchor="Alachua_County_Environmental_Protection_">
        <w:r w:rsidRPr="00FF5CDA">
          <w:rPr>
            <w:rStyle w:val="Hyperlink"/>
            <w:spacing w:val="-3"/>
          </w:rPr>
          <w:t xml:space="preserve">Alachua County </w:t>
        </w:r>
      </w:hyperlink>
      <w:r>
        <w:rPr>
          <w:spacing w:val="-4"/>
        </w:rPr>
        <w:t xml:space="preserve">Environmental </w:t>
      </w:r>
      <w:r>
        <w:t>Protection</w:t>
      </w:r>
      <w:r>
        <w:rPr>
          <w:spacing w:val="-15"/>
        </w:rPr>
        <w:t xml:space="preserve"> </w:t>
      </w:r>
      <w:r>
        <w:rPr>
          <w:spacing w:val="-3"/>
        </w:rPr>
        <w:t>Department</w:t>
      </w:r>
      <w:bookmarkEnd w:id="92"/>
    </w:p>
    <w:p w:rsidRPr="002736C3" w:rsidR="00ED1C28" w:rsidRDefault="00314EDE" w14:paraId="604F4F06" w14:textId="77777777">
      <w:pPr>
        <w:pStyle w:val="BodyText"/>
        <w:spacing w:line="267" w:lineRule="exact"/>
        <w:ind w:right="4008"/>
        <w:rPr>
          <w:sz w:val="20"/>
          <w:szCs w:val="20"/>
        </w:rPr>
      </w:pPr>
      <w:r w:rsidRPr="002736C3">
        <w:rPr>
          <w:sz w:val="20"/>
          <w:szCs w:val="20"/>
        </w:rPr>
        <w:t>408 West University Avenue, Suite 106, Gainesville, FL</w:t>
      </w:r>
      <w:r w:rsidRPr="002736C3">
        <w:rPr>
          <w:spacing w:val="-16"/>
          <w:sz w:val="20"/>
          <w:szCs w:val="20"/>
        </w:rPr>
        <w:t xml:space="preserve"> </w:t>
      </w:r>
      <w:r w:rsidRPr="002736C3">
        <w:rPr>
          <w:sz w:val="20"/>
          <w:szCs w:val="20"/>
        </w:rPr>
        <w:t>32601</w:t>
      </w:r>
    </w:p>
    <w:p w:rsidRPr="002736C3" w:rsidR="00ED1C28" w:rsidP="002736C3" w:rsidRDefault="00314EDE" w14:paraId="15BFBD04" w14:textId="4F44B333">
      <w:pPr>
        <w:pStyle w:val="BodyText"/>
        <w:spacing w:line="268" w:lineRule="exact"/>
        <w:ind w:left="108" w:right="4008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352) 264-6843; Fax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352)</w:t>
      </w:r>
      <w:r w:rsidRPr="002736C3">
        <w:rPr>
          <w:spacing w:val="-22"/>
          <w:sz w:val="20"/>
          <w:szCs w:val="20"/>
        </w:rPr>
        <w:t xml:space="preserve"> </w:t>
      </w:r>
      <w:r w:rsidRPr="002736C3">
        <w:rPr>
          <w:sz w:val="20"/>
          <w:szCs w:val="20"/>
        </w:rPr>
        <w:t>264-6852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515"/>
        <w:gridCol w:w="2610"/>
        <w:gridCol w:w="1926"/>
        <w:gridCol w:w="3120"/>
      </w:tblGrid>
      <w:tr w:rsidRPr="002736C3" w:rsidR="00ED1C28" w:rsidTr="0030491D" w14:paraId="351A7838" w14:textId="77777777">
        <w:trPr>
          <w:trHeight w:val="278" w:hRule="exact"/>
        </w:trPr>
        <w:tc>
          <w:tcPr>
            <w:tcW w:w="2515" w:type="dxa"/>
            <w:shd w:val="clear" w:color="auto" w:fill="D9D9D9" w:themeFill="background1" w:themeFillShade="D9"/>
          </w:tcPr>
          <w:p w:rsidRPr="002736C3" w:rsidR="00ED1C28" w:rsidP="00DA5175" w:rsidRDefault="00314EDE" w14:paraId="77C312A0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:rsidRPr="002736C3" w:rsidR="00ED1C28" w:rsidP="00DA5175" w:rsidRDefault="00314EDE" w14:paraId="11AE6B9B" w14:textId="77777777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1926" w:type="dxa"/>
            <w:shd w:val="clear" w:color="auto" w:fill="D9D9D9" w:themeFill="background1" w:themeFillShade="D9"/>
          </w:tcPr>
          <w:p w:rsidRPr="002736C3" w:rsidR="00ED1C28" w:rsidP="00DA5175" w:rsidRDefault="00314EDE" w14:paraId="6B62C6F0" w14:textId="77777777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120" w:type="dxa"/>
            <w:shd w:val="clear" w:color="auto" w:fill="D9D9D9" w:themeFill="background1" w:themeFillShade="D9"/>
          </w:tcPr>
          <w:p w:rsidRPr="002736C3" w:rsidR="00ED1C28" w:rsidP="00DA5175" w:rsidRDefault="00314EDE" w14:paraId="4776D6C7" w14:textId="77777777">
            <w:pPr>
              <w:pStyle w:val="TableParagraph"/>
              <w:spacing w:line="268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Pr="002736C3" w:rsidR="00EC1231" w:rsidTr="0030491D" w14:paraId="5CF650E4" w14:textId="77777777">
        <w:trPr>
          <w:trHeight w:val="278" w:hRule="exact"/>
        </w:trPr>
        <w:tc>
          <w:tcPr>
            <w:tcW w:w="2515" w:type="dxa"/>
          </w:tcPr>
          <w:p w:rsidRPr="002736C3" w:rsidR="00EC1231" w:rsidP="00EC1231" w:rsidRDefault="00EC1231" w14:paraId="5382D3B6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 xml:space="preserve">Contract </w:t>
            </w:r>
            <w:r w:rsidRPr="002736C3">
              <w:rPr>
                <w:spacing w:val="-6"/>
                <w:sz w:val="20"/>
                <w:szCs w:val="20"/>
              </w:rPr>
              <w:t>Mgr</w:t>
            </w:r>
            <w:r w:rsidRPr="002736C3">
              <w:rPr>
                <w:sz w:val="20"/>
                <w:szCs w:val="20"/>
              </w:rPr>
              <w:t>/Supervisor</w:t>
            </w:r>
          </w:p>
        </w:tc>
        <w:tc>
          <w:tcPr>
            <w:tcW w:w="2610" w:type="dxa"/>
          </w:tcPr>
          <w:p w:rsidRPr="002736C3" w:rsidR="00EC1231" w:rsidP="00EC1231" w:rsidRDefault="00EC1231" w14:paraId="5D00BF03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Ted Goodman</w:t>
            </w:r>
          </w:p>
        </w:tc>
        <w:tc>
          <w:tcPr>
            <w:tcW w:w="1926" w:type="dxa"/>
          </w:tcPr>
          <w:p w:rsidRPr="002736C3" w:rsidR="00EC1231" w:rsidP="00EC1231" w:rsidRDefault="00EC1231" w14:paraId="00ACC463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(352) 264-6843</w:t>
            </w:r>
          </w:p>
        </w:tc>
        <w:tc>
          <w:tcPr>
            <w:tcW w:w="3120" w:type="dxa"/>
          </w:tcPr>
          <w:p w:rsidRPr="002736C3" w:rsidR="00EC1231" w:rsidP="00EC1231" w:rsidRDefault="00322445" w14:paraId="7EF6CBD3" w14:textId="1047B3A6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242">
              <w:r w:rsidRPr="002736C3" w:rsidR="0057220B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Pr="002736C3" w:rsidR="00EC1231" w:rsidTr="0030491D" w14:paraId="2C6AE62E" w14:textId="77777777">
        <w:trPr>
          <w:trHeight w:val="281" w:hRule="exact"/>
        </w:trPr>
        <w:tc>
          <w:tcPr>
            <w:tcW w:w="2515" w:type="dxa"/>
          </w:tcPr>
          <w:p w:rsidRPr="002736C3" w:rsidR="00EC1231" w:rsidP="00EC1231" w:rsidRDefault="00EC1231" w14:paraId="708A2E24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610" w:type="dxa"/>
          </w:tcPr>
          <w:p w:rsidRPr="002736C3" w:rsidR="00EC1231" w:rsidP="00EC1231" w:rsidRDefault="00EC1231" w14:paraId="001909D4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Richard</w:t>
            </w:r>
            <w:r w:rsidRPr="002736C3">
              <w:rPr>
                <w:spacing w:val="-5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Harrington</w:t>
            </w:r>
          </w:p>
        </w:tc>
        <w:tc>
          <w:tcPr>
            <w:tcW w:w="1926" w:type="dxa"/>
          </w:tcPr>
          <w:p w:rsidRPr="002736C3" w:rsidR="00EC1231" w:rsidP="00EC1231" w:rsidRDefault="00EC1231" w14:paraId="5B9AA91C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278-7719</w:t>
            </w:r>
          </w:p>
        </w:tc>
        <w:tc>
          <w:tcPr>
            <w:tcW w:w="3120" w:type="dxa"/>
          </w:tcPr>
          <w:p w:rsidRPr="002736C3" w:rsidR="00EC1231" w:rsidP="00EC1231" w:rsidRDefault="00322445" w14:paraId="57567F9F" w14:textId="4B12DC5E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43">
              <w:r w:rsidRPr="002736C3" w:rsidR="0057220B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Pr="002736C3" w:rsidR="00EC1231" w:rsidTr="0030491D" w14:paraId="432770A1" w14:textId="77777777">
        <w:trPr>
          <w:trHeight w:val="278" w:hRule="exact"/>
        </w:trPr>
        <w:tc>
          <w:tcPr>
            <w:tcW w:w="2515" w:type="dxa"/>
          </w:tcPr>
          <w:p w:rsidRPr="002736C3" w:rsidR="00EC1231" w:rsidP="00EC1231" w:rsidRDefault="00EC1231" w14:paraId="1C0D5060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610" w:type="dxa"/>
          </w:tcPr>
          <w:p w:rsidRPr="002736C3" w:rsidR="00EC1231" w:rsidP="00EC1231" w:rsidRDefault="00EC1231" w14:paraId="45D1284D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Mike Keim</w:t>
            </w:r>
          </w:p>
        </w:tc>
        <w:tc>
          <w:tcPr>
            <w:tcW w:w="1926" w:type="dxa"/>
          </w:tcPr>
          <w:p w:rsidRPr="002736C3" w:rsidR="00EC1231" w:rsidP="00EC1231" w:rsidRDefault="00EC1231" w14:paraId="0403D902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213-4986</w:t>
            </w:r>
          </w:p>
        </w:tc>
        <w:tc>
          <w:tcPr>
            <w:tcW w:w="3120" w:type="dxa"/>
          </w:tcPr>
          <w:p w:rsidRPr="002736C3" w:rsidR="00EC1231" w:rsidP="00EC1231" w:rsidRDefault="00322445" w14:paraId="22A8DCB2" w14:textId="0129AD63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244">
              <w:r w:rsidRPr="002736C3" w:rsidR="0057220B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Pr="002736C3" w:rsidR="00EC1231" w:rsidTr="0030491D" w14:paraId="03A929C6" w14:textId="77777777">
        <w:trPr>
          <w:trHeight w:val="278" w:hRule="exact"/>
        </w:trPr>
        <w:tc>
          <w:tcPr>
            <w:tcW w:w="2515" w:type="dxa"/>
          </w:tcPr>
          <w:p w:rsidRPr="002736C3" w:rsidR="00EC1231" w:rsidP="00EC1231" w:rsidRDefault="00EC1231" w14:paraId="5B18B3C4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610" w:type="dxa"/>
          </w:tcPr>
          <w:p w:rsidRPr="002736C3" w:rsidR="00EC1231" w:rsidP="00EC1231" w:rsidRDefault="00EC1231" w14:paraId="5DB559E4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Robert Zimmerman</w:t>
            </w:r>
          </w:p>
        </w:tc>
        <w:tc>
          <w:tcPr>
            <w:tcW w:w="1926" w:type="dxa"/>
          </w:tcPr>
          <w:p w:rsidRPr="002736C3" w:rsidR="00EC1231" w:rsidP="00EC1231" w:rsidRDefault="00EC1231" w14:paraId="11466B0E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 359-3523</w:t>
            </w:r>
          </w:p>
        </w:tc>
        <w:tc>
          <w:tcPr>
            <w:tcW w:w="3120" w:type="dxa"/>
          </w:tcPr>
          <w:p w:rsidRPr="002736C3" w:rsidR="00EC1231" w:rsidP="00EC1231" w:rsidRDefault="00322445" w14:paraId="5585A8CA" w14:textId="3FE608BF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245">
              <w:r w:rsidRPr="002736C3" w:rsidR="0057220B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Pr="002736C3" w:rsidR="00EC1231" w:rsidTr="0030491D" w14:paraId="391603AB" w14:textId="77777777">
        <w:trPr>
          <w:trHeight w:val="278" w:hRule="exact"/>
        </w:trPr>
        <w:tc>
          <w:tcPr>
            <w:tcW w:w="2515" w:type="dxa"/>
          </w:tcPr>
          <w:p w:rsidRPr="002736C3" w:rsidR="00EC1231" w:rsidP="00EC1231" w:rsidRDefault="00EC1231" w14:paraId="0BB442FC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610" w:type="dxa"/>
          </w:tcPr>
          <w:p w:rsidRPr="002736C3" w:rsidR="00EC1231" w:rsidP="00EC1231" w:rsidRDefault="00EC1231" w14:paraId="1D7A7DEA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m Ramsey</w:t>
            </w:r>
          </w:p>
        </w:tc>
        <w:tc>
          <w:tcPr>
            <w:tcW w:w="1926" w:type="dxa"/>
          </w:tcPr>
          <w:p w:rsidRPr="002736C3" w:rsidR="00EC1231" w:rsidP="00EC1231" w:rsidRDefault="00EC1231" w14:paraId="7F3D2E9B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 213-0691</w:t>
            </w:r>
          </w:p>
        </w:tc>
        <w:tc>
          <w:tcPr>
            <w:tcW w:w="3120" w:type="dxa"/>
          </w:tcPr>
          <w:p w:rsidRPr="002736C3" w:rsidR="00EC1231" w:rsidP="00EC1231" w:rsidRDefault="00322445" w14:paraId="6931DDC7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w:history="1" r:id="rId246">
              <w:r w:rsidRPr="002736C3" w:rsidR="00EC1231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</w:tbl>
    <w:p w:rsidR="00340C65" w:rsidRDefault="00340C65" w14:paraId="06512B23" w14:textId="2F7FFDDC">
      <w:pPr>
        <w:spacing w:before="3"/>
        <w:rPr>
          <w:rFonts w:cs="Calibri"/>
        </w:rPr>
      </w:pPr>
    </w:p>
    <w:p w:rsidR="00DE7B89" w:rsidRDefault="00DE7B89" w14:paraId="5C3ABCDC" w14:textId="77777777">
      <w:pPr>
        <w:spacing w:before="3"/>
        <w:rPr>
          <w:rFonts w:cs="Calibri"/>
        </w:rPr>
      </w:pPr>
    </w:p>
    <w:p w:rsidR="2786248B" w:rsidP="2786248B" w:rsidRDefault="2786248B" w14:paraId="2B38649C" w14:textId="6E8EEEBF">
      <w:pPr>
        <w:pStyle w:val="Heading2"/>
        <w:rPr>
          <w:rFonts w:cs="Calibri Light"/>
        </w:rPr>
      </w:pPr>
    </w:p>
    <w:p w:rsidR="2786248B" w:rsidP="2786248B" w:rsidRDefault="2786248B" w14:paraId="1A421780" w14:textId="07C5B630">
      <w:pPr>
        <w:pStyle w:val="Heading2"/>
        <w:rPr>
          <w:rFonts w:cs="Calibri Light"/>
        </w:rPr>
      </w:pPr>
    </w:p>
    <w:p w:rsidR="2786248B" w:rsidP="2786248B" w:rsidRDefault="2786248B" w14:paraId="15B8DBFA" w14:textId="367FC95B">
      <w:pPr>
        <w:pStyle w:val="Heading2"/>
        <w:rPr>
          <w:rFonts w:cs="Calibri Light"/>
        </w:rPr>
      </w:pPr>
    </w:p>
    <w:p w:rsidR="2786248B" w:rsidP="2786248B" w:rsidRDefault="2786248B" w14:paraId="76407BA8" w14:textId="68410BC3">
      <w:pPr>
        <w:pStyle w:val="Heading2"/>
        <w:rPr>
          <w:rFonts w:cs="Calibri Light"/>
        </w:rPr>
      </w:pPr>
    </w:p>
    <w:p w:rsidR="00210472" w:rsidP="00210472" w:rsidRDefault="00314EDE" w14:paraId="7DC65D5B" w14:textId="1DA70397">
      <w:pPr>
        <w:pStyle w:val="Heading2"/>
        <w:rPr>
          <w:rFonts w:cs="Calibri Light"/>
        </w:rPr>
      </w:pPr>
      <w:bookmarkStart w:name="Martin_County_–_Palm_Beach_County_Enviro" w:id="93"/>
      <w:bookmarkStart w:name="_Toc431975121" w:id="94"/>
      <w:bookmarkEnd w:id="93"/>
      <w:r>
        <w:rPr>
          <w:rFonts w:cs="Calibri Light"/>
        </w:rPr>
        <w:t xml:space="preserve">Martin </w:t>
      </w:r>
      <w:r>
        <w:rPr>
          <w:rFonts w:cs="Calibri Light"/>
          <w:spacing w:val="-3"/>
        </w:rPr>
        <w:t xml:space="preserve">County </w:t>
      </w:r>
      <w:r>
        <w:rPr>
          <w:rFonts w:cs="Calibri Light"/>
        </w:rPr>
        <w:t xml:space="preserve">– </w:t>
      </w:r>
      <w:hyperlink w:history="1" w:anchor="Palm_Beach_County_Environmental_Resource">
        <w:r w:rsidRPr="00FF5CDA">
          <w:rPr>
            <w:rStyle w:val="Hyperlink"/>
            <w:rFonts w:cs="Calibri Light"/>
          </w:rPr>
          <w:t xml:space="preserve">Palm </w:t>
        </w:r>
        <w:r w:rsidRPr="00FF5CDA">
          <w:rPr>
            <w:rStyle w:val="Hyperlink"/>
            <w:rFonts w:cs="Calibri Light"/>
            <w:spacing w:val="-3"/>
          </w:rPr>
          <w:t>Beach County</w:t>
        </w:r>
      </w:hyperlink>
      <w:r>
        <w:rPr>
          <w:rFonts w:cs="Calibri Light"/>
          <w:spacing w:val="-3"/>
        </w:rPr>
        <w:t xml:space="preserve"> </w:t>
      </w:r>
      <w:bookmarkEnd w:id="94"/>
      <w:r w:rsidR="003A6B51">
        <w:rPr>
          <w:rFonts w:cs="Calibri Light"/>
          <w:spacing w:val="-3"/>
        </w:rPr>
        <w:t>E</w:t>
      </w:r>
      <w:r w:rsidR="003A6B51">
        <w:rPr>
          <w:spacing w:val="-3"/>
        </w:rPr>
        <w:t xml:space="preserve">nvironmental </w:t>
      </w:r>
      <w:r w:rsidR="003A6B51">
        <w:t>Resources</w:t>
      </w:r>
      <w:r w:rsidR="003A6B51">
        <w:rPr>
          <w:spacing w:val="-36"/>
        </w:rPr>
        <w:t xml:space="preserve"> </w:t>
      </w:r>
      <w:r w:rsidR="003A6B51">
        <w:rPr>
          <w:spacing w:val="-3"/>
        </w:rPr>
        <w:t>Management</w:t>
      </w:r>
    </w:p>
    <w:p w:rsidRPr="002736C3" w:rsidR="00210472" w:rsidP="00210472" w:rsidRDefault="00314EDE" w14:paraId="3DF85C9A" w14:textId="77777777">
      <w:pPr>
        <w:pStyle w:val="BodyText"/>
        <w:rPr>
          <w:spacing w:val="-2"/>
          <w:sz w:val="20"/>
          <w:szCs w:val="20"/>
        </w:rPr>
      </w:pPr>
      <w:r w:rsidRPr="002736C3">
        <w:rPr>
          <w:sz w:val="20"/>
          <w:szCs w:val="20"/>
        </w:rPr>
        <w:t>2300</w:t>
      </w:r>
      <w:r w:rsidRPr="002736C3">
        <w:rPr>
          <w:spacing w:val="-8"/>
          <w:sz w:val="20"/>
          <w:szCs w:val="20"/>
        </w:rPr>
        <w:t xml:space="preserve"> </w:t>
      </w:r>
      <w:r w:rsidRPr="002736C3">
        <w:rPr>
          <w:sz w:val="20"/>
          <w:szCs w:val="20"/>
        </w:rPr>
        <w:t>N.</w:t>
      </w:r>
      <w:r w:rsidRPr="002736C3">
        <w:rPr>
          <w:spacing w:val="-7"/>
          <w:sz w:val="20"/>
          <w:szCs w:val="20"/>
        </w:rPr>
        <w:t xml:space="preserve"> </w:t>
      </w:r>
      <w:r w:rsidRPr="002736C3">
        <w:rPr>
          <w:sz w:val="20"/>
          <w:szCs w:val="20"/>
        </w:rPr>
        <w:t>Jog</w:t>
      </w:r>
      <w:r w:rsidRPr="002736C3">
        <w:rPr>
          <w:spacing w:val="-7"/>
          <w:sz w:val="20"/>
          <w:szCs w:val="20"/>
        </w:rPr>
        <w:t xml:space="preserve"> </w:t>
      </w:r>
      <w:r w:rsidRPr="002736C3">
        <w:rPr>
          <w:sz w:val="20"/>
          <w:szCs w:val="20"/>
        </w:rPr>
        <w:t>Road,</w:t>
      </w:r>
      <w:r w:rsidRPr="002736C3">
        <w:rPr>
          <w:spacing w:val="-9"/>
          <w:sz w:val="20"/>
          <w:szCs w:val="20"/>
        </w:rPr>
        <w:t xml:space="preserve"> </w:t>
      </w:r>
      <w:r w:rsidRPr="002736C3">
        <w:rPr>
          <w:sz w:val="20"/>
          <w:szCs w:val="20"/>
        </w:rPr>
        <w:t>4th</w:t>
      </w:r>
      <w:r w:rsidRPr="002736C3">
        <w:rPr>
          <w:spacing w:val="11"/>
          <w:sz w:val="20"/>
          <w:szCs w:val="20"/>
        </w:rPr>
        <w:t xml:space="preserve"> </w:t>
      </w:r>
      <w:r w:rsidRPr="002736C3">
        <w:rPr>
          <w:sz w:val="20"/>
          <w:szCs w:val="20"/>
        </w:rPr>
        <w:t>Floor,</w:t>
      </w:r>
      <w:r w:rsidRPr="002736C3">
        <w:rPr>
          <w:spacing w:val="-4"/>
          <w:sz w:val="20"/>
          <w:szCs w:val="20"/>
        </w:rPr>
        <w:t xml:space="preserve"> </w:t>
      </w:r>
      <w:r w:rsidRPr="002736C3">
        <w:rPr>
          <w:sz w:val="20"/>
          <w:szCs w:val="20"/>
        </w:rPr>
        <w:t>West</w:t>
      </w:r>
      <w:r w:rsidRPr="002736C3">
        <w:rPr>
          <w:spacing w:val="-9"/>
          <w:sz w:val="20"/>
          <w:szCs w:val="20"/>
        </w:rPr>
        <w:t xml:space="preserve"> </w:t>
      </w:r>
      <w:r w:rsidRPr="002736C3">
        <w:rPr>
          <w:sz w:val="20"/>
          <w:szCs w:val="20"/>
        </w:rPr>
        <w:t>Palm</w:t>
      </w:r>
      <w:r w:rsidRPr="002736C3">
        <w:rPr>
          <w:spacing w:val="-8"/>
          <w:sz w:val="20"/>
          <w:szCs w:val="20"/>
        </w:rPr>
        <w:t xml:space="preserve"> </w:t>
      </w:r>
      <w:r w:rsidRPr="002736C3">
        <w:rPr>
          <w:sz w:val="20"/>
          <w:szCs w:val="20"/>
        </w:rPr>
        <w:t>Beach,</w:t>
      </w:r>
      <w:r w:rsidRPr="002736C3">
        <w:rPr>
          <w:spacing w:val="-9"/>
          <w:sz w:val="20"/>
          <w:szCs w:val="20"/>
        </w:rPr>
        <w:t xml:space="preserve"> </w:t>
      </w:r>
      <w:r w:rsidRPr="002736C3">
        <w:rPr>
          <w:sz w:val="20"/>
          <w:szCs w:val="20"/>
        </w:rPr>
        <w:t>FL</w:t>
      </w:r>
      <w:r w:rsidRPr="002736C3">
        <w:rPr>
          <w:spacing w:val="-11"/>
          <w:sz w:val="20"/>
          <w:szCs w:val="20"/>
        </w:rPr>
        <w:t xml:space="preserve"> </w:t>
      </w:r>
      <w:r w:rsidRPr="002736C3">
        <w:rPr>
          <w:sz w:val="20"/>
          <w:szCs w:val="20"/>
        </w:rPr>
        <w:t>33411</w:t>
      </w:r>
      <w:r w:rsidRPr="002736C3">
        <w:rPr>
          <w:spacing w:val="-2"/>
          <w:sz w:val="20"/>
          <w:szCs w:val="20"/>
        </w:rPr>
        <w:t xml:space="preserve"> </w:t>
      </w:r>
    </w:p>
    <w:p w:rsidRPr="002736C3" w:rsidR="00ED1C28" w:rsidP="002736C3" w:rsidRDefault="00314EDE" w14:paraId="73555112" w14:textId="6D6CD502">
      <w:pPr>
        <w:pStyle w:val="BodyText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561) 233-2400; Fax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561)</w:t>
      </w:r>
      <w:r w:rsidRPr="002736C3">
        <w:rPr>
          <w:spacing w:val="-21"/>
          <w:sz w:val="20"/>
          <w:szCs w:val="20"/>
        </w:rPr>
        <w:t xml:space="preserve"> </w:t>
      </w:r>
      <w:r w:rsidRPr="002736C3">
        <w:rPr>
          <w:sz w:val="20"/>
          <w:szCs w:val="20"/>
        </w:rPr>
        <w:t>233-2414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245"/>
        <w:gridCol w:w="2880"/>
        <w:gridCol w:w="1946"/>
        <w:gridCol w:w="3101"/>
      </w:tblGrid>
      <w:tr w:rsidRPr="002736C3" w:rsidR="00ED1C28" w:rsidTr="7D05FF0A" w14:paraId="34250E39" w14:textId="77777777">
        <w:trPr>
          <w:trHeight w:val="278" w:hRule="exact"/>
        </w:trPr>
        <w:tc>
          <w:tcPr>
            <w:tcW w:w="2245" w:type="dxa"/>
            <w:shd w:val="clear" w:color="auto" w:fill="D9D9D9" w:themeFill="background1" w:themeFillShade="D9"/>
          </w:tcPr>
          <w:p w:rsidRPr="002736C3" w:rsidR="00ED1C28" w:rsidP="00DA5175" w:rsidRDefault="00314EDE" w14:paraId="2B140A77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880" w:type="dxa"/>
            <w:shd w:val="clear" w:color="auto" w:fill="D9D9D9" w:themeFill="background1" w:themeFillShade="D9"/>
          </w:tcPr>
          <w:p w:rsidRPr="002736C3" w:rsidR="00ED1C28" w:rsidP="00DA5175" w:rsidRDefault="00314EDE" w14:paraId="3AE23280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1946" w:type="dxa"/>
            <w:shd w:val="clear" w:color="auto" w:fill="D9D9D9" w:themeFill="background1" w:themeFillShade="D9"/>
          </w:tcPr>
          <w:p w:rsidRPr="002736C3" w:rsidR="00ED1C28" w:rsidP="00DA5175" w:rsidRDefault="00314EDE" w14:paraId="12B825FB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101" w:type="dxa"/>
            <w:shd w:val="clear" w:color="auto" w:fill="D9D9D9" w:themeFill="background1" w:themeFillShade="D9"/>
          </w:tcPr>
          <w:p w:rsidRPr="002736C3" w:rsidR="00ED1C28" w:rsidP="00DA5175" w:rsidRDefault="00314EDE" w14:paraId="3D95BA9E" w14:textId="77777777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Pr="002736C3" w:rsidR="00ED1C28" w:rsidTr="7D05FF0A" w14:paraId="73FAB33A" w14:textId="77777777">
        <w:trPr>
          <w:trHeight w:val="278" w:hRule="exact"/>
        </w:trPr>
        <w:tc>
          <w:tcPr>
            <w:tcW w:w="2245" w:type="dxa"/>
          </w:tcPr>
          <w:p w:rsidRPr="002736C3" w:rsidR="00ED1C28" w:rsidP="00DA5175" w:rsidRDefault="00314EDE" w14:paraId="0C9F7DD9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ontract</w:t>
            </w:r>
            <w:r w:rsidRPr="002736C3">
              <w:rPr>
                <w:spacing w:val="-6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Manager</w:t>
            </w:r>
          </w:p>
        </w:tc>
        <w:tc>
          <w:tcPr>
            <w:tcW w:w="2880" w:type="dxa"/>
          </w:tcPr>
          <w:p w:rsidRPr="002736C3" w:rsidR="00ED1C28" w:rsidP="00DA5175" w:rsidRDefault="009C38FF" w14:paraId="5DAB98D7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Deborah Drum</w:t>
            </w:r>
          </w:p>
        </w:tc>
        <w:tc>
          <w:tcPr>
            <w:tcW w:w="1946" w:type="dxa"/>
          </w:tcPr>
          <w:p w:rsidRPr="002736C3" w:rsidR="00ED1C28" w:rsidP="00DA5175" w:rsidRDefault="00314EDE" w14:paraId="1B1353FD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561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233-2454</w:t>
            </w:r>
          </w:p>
        </w:tc>
        <w:tc>
          <w:tcPr>
            <w:tcW w:w="3101" w:type="dxa"/>
          </w:tcPr>
          <w:p w:rsidRPr="002736C3" w:rsidR="00ED1C28" w:rsidP="00DA5175" w:rsidRDefault="00322445" w14:paraId="4F89C941" w14:textId="77777777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hyperlink w:history="1" r:id="rId247">
              <w:r w:rsidRPr="002736C3" w:rsidR="009C38FF">
                <w:rPr>
                  <w:color w:val="0563C1"/>
                  <w:sz w:val="20"/>
                  <w:szCs w:val="20"/>
                  <w:u w:val="single"/>
                </w:rPr>
                <w:t>DDrum@pbcgov.org</w:t>
              </w:r>
            </w:hyperlink>
          </w:p>
        </w:tc>
      </w:tr>
      <w:tr w:rsidRPr="002736C3" w:rsidR="00ED1C28" w:rsidTr="7D05FF0A" w14:paraId="006A7A41" w14:textId="77777777">
        <w:trPr>
          <w:trHeight w:val="278" w:hRule="exact"/>
        </w:trPr>
        <w:tc>
          <w:tcPr>
            <w:tcW w:w="2245" w:type="dxa"/>
          </w:tcPr>
          <w:p w:rsidRPr="002736C3" w:rsidR="00ED1C28" w:rsidP="00DA5175" w:rsidRDefault="00314EDE" w14:paraId="73BAB87F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Supervisor</w:t>
            </w:r>
          </w:p>
        </w:tc>
        <w:tc>
          <w:tcPr>
            <w:tcW w:w="2880" w:type="dxa"/>
          </w:tcPr>
          <w:p w:rsidRPr="002736C3" w:rsidR="00ED1C28" w:rsidP="00DA5175" w:rsidRDefault="00AB1DA3" w14:paraId="5D44C6DD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Roberta Dusky</w:t>
            </w:r>
          </w:p>
        </w:tc>
        <w:tc>
          <w:tcPr>
            <w:tcW w:w="1946" w:type="dxa"/>
          </w:tcPr>
          <w:p w:rsidRPr="002736C3" w:rsidR="00ED1C28" w:rsidP="00DA5175" w:rsidRDefault="00314EDE" w14:paraId="328DE753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561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 w:rsidR="00381660">
              <w:rPr>
                <w:sz w:val="20"/>
                <w:szCs w:val="20"/>
              </w:rPr>
              <w:t>681</w:t>
            </w:r>
            <w:r w:rsidRPr="002736C3" w:rsidR="0092650E">
              <w:rPr>
                <w:sz w:val="20"/>
                <w:szCs w:val="20"/>
              </w:rPr>
              <w:t>-</w:t>
            </w:r>
            <w:r w:rsidRPr="002736C3" w:rsidR="00381660">
              <w:rPr>
                <w:sz w:val="20"/>
                <w:szCs w:val="20"/>
              </w:rPr>
              <w:t>3859</w:t>
            </w:r>
          </w:p>
        </w:tc>
        <w:tc>
          <w:tcPr>
            <w:tcW w:w="3101" w:type="dxa"/>
          </w:tcPr>
          <w:p w:rsidRPr="002736C3" w:rsidR="00ED1C28" w:rsidP="00DA5175" w:rsidRDefault="00322445" w14:paraId="08F0293B" w14:textId="77777777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hyperlink r:id="rId248">
              <w:r w:rsidRPr="002736C3" w:rsidR="00AB1DA3">
                <w:rPr>
                  <w:color w:val="0563C1"/>
                  <w:sz w:val="20"/>
                  <w:szCs w:val="20"/>
                  <w:u w:val="single" w:color="0563C1"/>
                </w:rPr>
                <w:t>RDusky</w:t>
              </w:r>
              <w:r w:rsidRPr="002736C3" w:rsidR="00314EDE">
                <w:rPr>
                  <w:color w:val="0563C1"/>
                  <w:sz w:val="20"/>
                  <w:szCs w:val="20"/>
                  <w:u w:val="single" w:color="0563C1"/>
                </w:rPr>
                <w:t>@pbcgov.org</w:t>
              </w:r>
            </w:hyperlink>
          </w:p>
        </w:tc>
      </w:tr>
      <w:tr w:rsidRPr="002736C3" w:rsidR="007C13A9" w:rsidTr="7D05FF0A" w14:paraId="49C9CB15" w14:textId="77777777">
        <w:trPr>
          <w:trHeight w:val="278" w:hRule="exact"/>
        </w:trPr>
        <w:tc>
          <w:tcPr>
            <w:tcW w:w="2245" w:type="dxa"/>
          </w:tcPr>
          <w:p w:rsidRPr="002736C3" w:rsidR="007C13A9" w:rsidP="007C13A9" w:rsidRDefault="007C13A9" w14:paraId="0FE0BD79" w14:textId="6858E9B3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 w:rsidRPr="7D05FF0A">
              <w:rPr>
                <w:sz w:val="20"/>
                <w:szCs w:val="20"/>
              </w:rPr>
              <w:t xml:space="preserve"> Inspector</w:t>
            </w:r>
          </w:p>
        </w:tc>
        <w:tc>
          <w:tcPr>
            <w:tcW w:w="2880" w:type="dxa"/>
          </w:tcPr>
          <w:p w:rsidRPr="002736C3" w:rsidR="007C13A9" w:rsidP="007C13A9" w:rsidRDefault="1C5E323C" w14:paraId="3BD184BA" w14:textId="183DB2C6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 w:rsidRPr="7D05FF0A">
              <w:rPr>
                <w:sz w:val="20"/>
                <w:szCs w:val="20"/>
              </w:rPr>
              <w:t>DeA</w:t>
            </w:r>
            <w:r w:rsidRPr="7D05FF0A" w:rsidR="7E66DA71">
              <w:rPr>
                <w:sz w:val="20"/>
                <w:szCs w:val="20"/>
              </w:rPr>
              <w:t>u</w:t>
            </w:r>
            <w:r w:rsidRPr="7D05FF0A">
              <w:rPr>
                <w:sz w:val="20"/>
                <w:szCs w:val="20"/>
              </w:rPr>
              <w:t>dre Edwards</w:t>
            </w:r>
          </w:p>
        </w:tc>
        <w:tc>
          <w:tcPr>
            <w:tcW w:w="1946" w:type="dxa"/>
          </w:tcPr>
          <w:p w:rsidRPr="002736C3" w:rsidR="007C13A9" w:rsidP="007C13A9" w:rsidRDefault="007C13A9" w14:paraId="6FDDBAA2" w14:textId="157F967B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7D05FF0A">
              <w:rPr>
                <w:sz w:val="20"/>
                <w:szCs w:val="20"/>
              </w:rPr>
              <w:t>(</w:t>
            </w:r>
            <w:r w:rsidRPr="7D05FF0A" w:rsidR="5B843FD6">
              <w:rPr>
                <w:sz w:val="20"/>
                <w:szCs w:val="20"/>
              </w:rPr>
              <w:t>561)-233-2504</w:t>
            </w:r>
          </w:p>
        </w:tc>
        <w:tc>
          <w:tcPr>
            <w:tcW w:w="3101" w:type="dxa"/>
          </w:tcPr>
          <w:p w:rsidRPr="002736C3" w:rsidR="007C13A9" w:rsidP="00087294" w:rsidRDefault="00322445" w14:paraId="284DBFF4" w14:textId="4EFE3675">
            <w:pPr>
              <w:jc w:val="center"/>
              <w:rPr>
                <w:sz w:val="20"/>
                <w:szCs w:val="20"/>
              </w:rPr>
            </w:pPr>
            <w:hyperlink r:id="rId249">
              <w:r w:rsidRPr="7D05FF0A" w:rsidR="5B843FD6">
                <w:rPr>
                  <w:rStyle w:val="Hyperlink"/>
                  <w:sz w:val="20"/>
                  <w:szCs w:val="20"/>
                </w:rPr>
                <w:t>Dedwards@pbcgov.org</w:t>
              </w:r>
            </w:hyperlink>
          </w:p>
        </w:tc>
      </w:tr>
    </w:tbl>
    <w:p w:rsidR="00340C65" w:rsidP="00D74F23" w:rsidRDefault="00340C65" w14:paraId="1E8702AA" w14:textId="4E2E61B2">
      <w:bookmarkStart w:name="_Toc431975122" w:id="95"/>
    </w:p>
    <w:p w:rsidR="002736C3" w:rsidP="00D74F23" w:rsidRDefault="002736C3" w14:paraId="6466CED1" w14:textId="77777777"/>
    <w:p w:rsidR="00ED1C28" w:rsidRDefault="00314EDE" w14:paraId="2EF274F3" w14:textId="20D209F3">
      <w:pPr>
        <w:pStyle w:val="Heading2"/>
        <w:spacing w:before="31" w:line="292" w:lineRule="exact"/>
      </w:pPr>
      <w:r>
        <w:rPr>
          <w:spacing w:val="-3"/>
        </w:rPr>
        <w:t xml:space="preserve">Monroe County </w:t>
      </w:r>
      <w:r>
        <w:t xml:space="preserve">- </w:t>
      </w:r>
      <w:bookmarkEnd w:id="95"/>
      <w:r w:rsidR="00893CA2">
        <w:rPr>
          <w:spacing w:val="-3"/>
        </w:rPr>
        <w:t>South</w:t>
      </w:r>
      <w:r w:rsidR="2C95BF3F">
        <w:rPr>
          <w:spacing w:val="-3"/>
        </w:rPr>
        <w:t>east</w:t>
      </w:r>
      <w:r w:rsidR="00893CA2">
        <w:rPr>
          <w:spacing w:val="-3"/>
        </w:rPr>
        <w:t xml:space="preserve"> District (Marathon Office)</w:t>
      </w:r>
    </w:p>
    <w:p w:rsidRPr="002736C3" w:rsidR="00ED1C28" w:rsidRDefault="00893CA2" w14:paraId="267D5084" w14:textId="0D27A819">
      <w:pPr>
        <w:pStyle w:val="BodyText"/>
        <w:spacing w:line="267" w:lineRule="exact"/>
        <w:rPr>
          <w:sz w:val="20"/>
          <w:szCs w:val="20"/>
        </w:rPr>
      </w:pPr>
      <w:r w:rsidRPr="002736C3">
        <w:rPr>
          <w:sz w:val="20"/>
          <w:szCs w:val="20"/>
        </w:rPr>
        <w:t>2796 Overseas Highway, Suite 221, Marathon, FL 33050</w:t>
      </w:r>
    </w:p>
    <w:p w:rsidRPr="002736C3" w:rsidR="00ED1C28" w:rsidP="002736C3" w:rsidRDefault="00314EDE" w14:paraId="37E726DF" w14:textId="66EEF293">
      <w:pPr>
        <w:pStyle w:val="BodyText"/>
        <w:ind w:left="108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 xml:space="preserve">(305) </w:t>
      </w:r>
      <w:r w:rsidRPr="002736C3" w:rsidR="00893CA2">
        <w:rPr>
          <w:sz w:val="20"/>
          <w:szCs w:val="20"/>
        </w:rPr>
        <w:t>289-70</w:t>
      </w:r>
      <w:r w:rsidRPr="002736C3" w:rsidR="003C58F2">
        <w:rPr>
          <w:sz w:val="20"/>
          <w:szCs w:val="20"/>
        </w:rPr>
        <w:t>70</w:t>
      </w:r>
      <w:r w:rsidRPr="002736C3">
        <w:rPr>
          <w:sz w:val="20"/>
          <w:szCs w:val="20"/>
        </w:rPr>
        <w:t>; Fax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</w:t>
      </w:r>
      <w:r w:rsidRPr="002736C3" w:rsidR="003C58F2">
        <w:rPr>
          <w:sz w:val="20"/>
          <w:szCs w:val="20"/>
        </w:rPr>
        <w:t>850</w:t>
      </w:r>
      <w:r w:rsidRPr="002736C3">
        <w:rPr>
          <w:sz w:val="20"/>
          <w:szCs w:val="20"/>
        </w:rPr>
        <w:t>)</w:t>
      </w:r>
      <w:r w:rsidRPr="002736C3">
        <w:rPr>
          <w:spacing w:val="-23"/>
          <w:sz w:val="20"/>
          <w:szCs w:val="20"/>
        </w:rPr>
        <w:t xml:space="preserve"> </w:t>
      </w:r>
      <w:r w:rsidRPr="002736C3" w:rsidR="003C58F2">
        <w:rPr>
          <w:sz w:val="20"/>
          <w:szCs w:val="20"/>
        </w:rPr>
        <w:t>412</w:t>
      </w:r>
      <w:r w:rsidRPr="002736C3">
        <w:rPr>
          <w:sz w:val="20"/>
          <w:szCs w:val="20"/>
        </w:rPr>
        <w:t>-</w:t>
      </w:r>
      <w:r w:rsidRPr="002736C3" w:rsidR="003C58F2">
        <w:rPr>
          <w:sz w:val="20"/>
          <w:szCs w:val="20"/>
        </w:rPr>
        <w:t>0590</w:t>
      </w:r>
    </w:p>
    <w:tbl>
      <w:tblPr>
        <w:tblStyle w:val="TableGrid"/>
        <w:tblW w:w="10255" w:type="dxa"/>
        <w:tblLayout w:type="fixed"/>
        <w:tblLook w:val="01E0" w:firstRow="1" w:lastRow="1" w:firstColumn="1" w:lastColumn="1" w:noHBand="0" w:noVBand="0"/>
      </w:tblPr>
      <w:tblGrid>
        <w:gridCol w:w="2695"/>
        <w:gridCol w:w="2250"/>
        <w:gridCol w:w="1890"/>
        <w:gridCol w:w="3420"/>
      </w:tblGrid>
      <w:tr w:rsidRPr="002736C3" w:rsidR="00ED1C28" w:rsidTr="58E62A69" w14:paraId="36113317" w14:textId="77777777">
        <w:trPr>
          <w:trHeight w:val="278" w:hRule="exact"/>
        </w:trPr>
        <w:tc>
          <w:tcPr>
            <w:tcW w:w="2695" w:type="dxa"/>
            <w:shd w:val="clear" w:color="auto" w:fill="D9D9D9" w:themeFill="background1" w:themeFillShade="D9"/>
          </w:tcPr>
          <w:p w:rsidRPr="002736C3" w:rsidR="00ED1C28" w:rsidP="00DA5175" w:rsidRDefault="00314EDE" w14:paraId="39CB0451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:rsidRPr="002736C3" w:rsidR="00ED1C28" w:rsidP="00DA5175" w:rsidRDefault="00314EDE" w14:paraId="3C715FF5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:rsidRPr="002736C3" w:rsidR="00ED1C28" w:rsidP="00DA5175" w:rsidRDefault="00314EDE" w14:paraId="647B0D3F" w14:textId="77777777">
            <w:pPr>
              <w:pStyle w:val="TableParagraph"/>
              <w:spacing w:line="265" w:lineRule="exact"/>
              <w:ind w:left="4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420" w:type="dxa"/>
            <w:shd w:val="clear" w:color="auto" w:fill="D9D9D9" w:themeFill="background1" w:themeFillShade="D9"/>
          </w:tcPr>
          <w:p w:rsidRPr="002736C3" w:rsidR="00ED1C28" w:rsidP="00DA5175" w:rsidRDefault="00314EDE" w14:paraId="5FB82285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Pr="002736C3" w:rsidR="00ED1C28" w:rsidTr="58E62A69" w14:paraId="26598110" w14:textId="77777777">
        <w:trPr>
          <w:trHeight w:val="278" w:hRule="exact"/>
        </w:trPr>
        <w:tc>
          <w:tcPr>
            <w:tcW w:w="2695" w:type="dxa"/>
          </w:tcPr>
          <w:p w:rsidRPr="002736C3" w:rsidR="00ED1C28" w:rsidP="58E62A69" w:rsidRDefault="487011C6" w14:paraId="4CE1CCFA" w14:textId="45EC2D34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58E62A69">
              <w:rPr>
                <w:sz w:val="20"/>
                <w:szCs w:val="20"/>
              </w:rPr>
              <w:t>Environmental Administrator</w:t>
            </w:r>
          </w:p>
        </w:tc>
        <w:tc>
          <w:tcPr>
            <w:tcW w:w="2250" w:type="dxa"/>
          </w:tcPr>
          <w:p w:rsidRPr="002736C3" w:rsidR="00ED1C28" w:rsidP="58E62A69" w:rsidRDefault="487011C6" w14:paraId="0D816193" w14:textId="3E440AC0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 w:rsidRPr="58E62A69">
              <w:rPr>
                <w:sz w:val="20"/>
                <w:szCs w:val="20"/>
              </w:rPr>
              <w:t>M’Liss Bordelon</w:t>
            </w:r>
          </w:p>
        </w:tc>
        <w:tc>
          <w:tcPr>
            <w:tcW w:w="1890" w:type="dxa"/>
          </w:tcPr>
          <w:p w:rsidRPr="002736C3" w:rsidR="00ED1C28" w:rsidP="58E62A69" w:rsidRDefault="003C58F2" w14:paraId="3788F435" w14:textId="4C0EE743">
            <w:pPr>
              <w:pStyle w:val="TableParagraph"/>
              <w:spacing w:line="265" w:lineRule="exact"/>
              <w:ind w:left="4"/>
              <w:jc w:val="center"/>
              <w:rPr>
                <w:sz w:val="20"/>
                <w:szCs w:val="20"/>
              </w:rPr>
            </w:pPr>
            <w:r w:rsidRPr="58E62A69">
              <w:rPr>
                <w:sz w:val="20"/>
                <w:szCs w:val="20"/>
              </w:rPr>
              <w:t>(305) 289-</w:t>
            </w:r>
            <w:r w:rsidRPr="58E62A69" w:rsidR="3745E6C4">
              <w:rPr>
                <w:sz w:val="20"/>
                <w:szCs w:val="20"/>
              </w:rPr>
              <w:t>7072</w:t>
            </w:r>
          </w:p>
        </w:tc>
        <w:tc>
          <w:tcPr>
            <w:tcW w:w="3420" w:type="dxa"/>
          </w:tcPr>
          <w:p w:rsidRPr="002736C3" w:rsidR="00ED1C28" w:rsidP="58E62A69" w:rsidRDefault="00322445" w14:paraId="49C504E4" w14:textId="4DAD75DB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50">
              <w:r w:rsidRPr="58E62A69" w:rsidR="3745E6C4">
                <w:rPr>
                  <w:rStyle w:val="Hyperlink"/>
                  <w:sz w:val="20"/>
                  <w:szCs w:val="20"/>
                </w:rPr>
                <w:t>Whitney.Bordelon@FloridaDEP.gov</w:t>
              </w:r>
            </w:hyperlink>
          </w:p>
        </w:tc>
      </w:tr>
      <w:tr w:rsidRPr="002736C3" w:rsidR="001F7134" w:rsidTr="58E62A69" w14:paraId="708C507C" w14:textId="77777777">
        <w:trPr>
          <w:trHeight w:val="278" w:hRule="exact"/>
        </w:trPr>
        <w:tc>
          <w:tcPr>
            <w:tcW w:w="2695" w:type="dxa"/>
          </w:tcPr>
          <w:p w:rsidRPr="002736C3" w:rsidR="001F7134" w:rsidP="00DA5175" w:rsidRDefault="001F7134" w14:paraId="416A9E41" w14:textId="00313A45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nvironmental Specialist III</w:t>
            </w:r>
          </w:p>
        </w:tc>
        <w:tc>
          <w:tcPr>
            <w:tcW w:w="2250" w:type="dxa"/>
          </w:tcPr>
          <w:p w:rsidRPr="002736C3" w:rsidR="001F7134" w:rsidP="00DA5175" w:rsidRDefault="001F7134" w14:paraId="3245FE0E" w14:textId="1534508B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Vincent Shanberg</w:t>
            </w:r>
          </w:p>
        </w:tc>
        <w:tc>
          <w:tcPr>
            <w:tcW w:w="1890" w:type="dxa"/>
          </w:tcPr>
          <w:p w:rsidRPr="002736C3" w:rsidR="001F7134" w:rsidP="00DA5175" w:rsidRDefault="006E6CAC" w14:paraId="42301BC7" w14:textId="7C557CDD">
            <w:pPr>
              <w:pStyle w:val="TableParagraph"/>
              <w:spacing w:line="265" w:lineRule="exact"/>
              <w:ind w:left="4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05) 289-7071</w:t>
            </w:r>
          </w:p>
        </w:tc>
        <w:tc>
          <w:tcPr>
            <w:tcW w:w="3420" w:type="dxa"/>
          </w:tcPr>
          <w:p w:rsidRPr="002736C3" w:rsidR="001F7134" w:rsidP="006E6CAC" w:rsidRDefault="00322445" w14:paraId="4AA68014" w14:textId="1C19599F">
            <w:pPr>
              <w:pStyle w:val="TableParagraph"/>
              <w:tabs>
                <w:tab w:val="left" w:pos="405"/>
              </w:tabs>
              <w:spacing w:line="265" w:lineRule="exact"/>
              <w:jc w:val="center"/>
              <w:rPr>
                <w:sz w:val="20"/>
                <w:szCs w:val="20"/>
              </w:rPr>
            </w:pPr>
            <w:hyperlink w:history="1" r:id="rId251">
              <w:r w:rsidRPr="002736C3" w:rsidR="006E6CAC">
                <w:rPr>
                  <w:rStyle w:val="Hyperlink"/>
                  <w:sz w:val="20"/>
                  <w:szCs w:val="20"/>
                </w:rPr>
                <w:t>Vincent.Shanberg@floridadep.gov</w:t>
              </w:r>
            </w:hyperlink>
          </w:p>
        </w:tc>
      </w:tr>
      <w:tr w:rsidRPr="002736C3" w:rsidR="001F7134" w:rsidTr="58E62A69" w14:paraId="74F31F19" w14:textId="77777777">
        <w:trPr>
          <w:trHeight w:val="278" w:hRule="exact"/>
        </w:trPr>
        <w:tc>
          <w:tcPr>
            <w:tcW w:w="2695" w:type="dxa"/>
          </w:tcPr>
          <w:p w:rsidRPr="002736C3" w:rsidR="001F7134" w:rsidP="00DA5175" w:rsidRDefault="001F7134" w14:paraId="21396E07" w14:textId="74E144F3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nvironmental Specialist II</w:t>
            </w:r>
          </w:p>
        </w:tc>
        <w:tc>
          <w:tcPr>
            <w:tcW w:w="2250" w:type="dxa"/>
          </w:tcPr>
          <w:p w:rsidRPr="002736C3" w:rsidR="001F7134" w:rsidP="00DA5175" w:rsidRDefault="001F7134" w14:paraId="333EC0E2" w14:textId="1D18D37B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lsa-Marie Portanyi</w:t>
            </w:r>
          </w:p>
        </w:tc>
        <w:tc>
          <w:tcPr>
            <w:tcW w:w="1890" w:type="dxa"/>
          </w:tcPr>
          <w:p w:rsidRPr="002736C3" w:rsidR="001F7134" w:rsidP="00DA5175" w:rsidRDefault="006E6CAC" w14:paraId="097A7CBD" w14:textId="0EB04347">
            <w:pPr>
              <w:pStyle w:val="TableParagraph"/>
              <w:spacing w:line="265" w:lineRule="exact"/>
              <w:ind w:left="4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05) 209-7073</w:t>
            </w:r>
          </w:p>
        </w:tc>
        <w:tc>
          <w:tcPr>
            <w:tcW w:w="3420" w:type="dxa"/>
          </w:tcPr>
          <w:p w:rsidRPr="002736C3" w:rsidR="001F7134" w:rsidP="00DA5175" w:rsidRDefault="00322445" w14:paraId="3B1021F2" w14:textId="155B3755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w:history="1" r:id="rId252">
              <w:r w:rsidRPr="002736C3" w:rsidR="006E6CAC">
                <w:rPr>
                  <w:rStyle w:val="Hyperlink"/>
                  <w:sz w:val="20"/>
                  <w:szCs w:val="20"/>
                </w:rPr>
                <w:t>Elsa-Marie.Portanyi@floridadep.gov</w:t>
              </w:r>
            </w:hyperlink>
          </w:p>
        </w:tc>
      </w:tr>
      <w:tr w:rsidRPr="002736C3" w:rsidR="001F7134" w:rsidTr="58E62A69" w14:paraId="78785588" w14:textId="77777777">
        <w:trPr>
          <w:trHeight w:val="278" w:hRule="exact"/>
        </w:trPr>
        <w:tc>
          <w:tcPr>
            <w:tcW w:w="2695" w:type="dxa"/>
          </w:tcPr>
          <w:p w:rsidRPr="002736C3" w:rsidR="001F7134" w:rsidP="00DA5175" w:rsidRDefault="001F7134" w14:paraId="7B54CDBA" w14:textId="3519D0CD">
            <w:pPr>
              <w:pStyle w:val="TableParagraph"/>
              <w:spacing w:line="265" w:lineRule="exact"/>
              <w:jc w:val="center"/>
              <w:rPr>
                <w:i/>
                <w:iCs/>
                <w:sz w:val="20"/>
                <w:szCs w:val="20"/>
              </w:rPr>
            </w:pPr>
            <w:r w:rsidRPr="002736C3">
              <w:rPr>
                <w:i/>
                <w:iCs/>
                <w:sz w:val="20"/>
                <w:szCs w:val="20"/>
              </w:rPr>
              <w:t>Pending</w:t>
            </w:r>
          </w:p>
        </w:tc>
        <w:tc>
          <w:tcPr>
            <w:tcW w:w="2250" w:type="dxa"/>
          </w:tcPr>
          <w:p w:rsidRPr="002736C3" w:rsidR="001F7134" w:rsidP="00DA5175" w:rsidRDefault="001F7134" w14:paraId="7F655C97" w14:textId="77777777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</w:p>
        </w:tc>
        <w:tc>
          <w:tcPr>
            <w:tcW w:w="1890" w:type="dxa"/>
          </w:tcPr>
          <w:p w:rsidRPr="002736C3" w:rsidR="001F7134" w:rsidP="00DA5175" w:rsidRDefault="001F7134" w14:paraId="6E9E0F27" w14:textId="77777777">
            <w:pPr>
              <w:pStyle w:val="TableParagraph"/>
              <w:spacing w:line="265" w:lineRule="exact"/>
              <w:ind w:left="4"/>
              <w:jc w:val="center"/>
              <w:rPr>
                <w:sz w:val="20"/>
                <w:szCs w:val="20"/>
              </w:rPr>
            </w:pPr>
          </w:p>
        </w:tc>
        <w:tc>
          <w:tcPr>
            <w:tcW w:w="3420" w:type="dxa"/>
          </w:tcPr>
          <w:p w:rsidRPr="002736C3" w:rsidR="001F7134" w:rsidP="00DA5175" w:rsidRDefault="001F7134" w14:paraId="40B84693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</w:p>
        </w:tc>
      </w:tr>
    </w:tbl>
    <w:p w:rsidR="00ED1C28" w:rsidRDefault="00ED1C28" w14:paraId="40A8D8AD" w14:textId="67677F16">
      <w:pPr>
        <w:spacing w:before="3"/>
        <w:rPr>
          <w:rFonts w:cs="Calibri"/>
        </w:rPr>
      </w:pPr>
    </w:p>
    <w:p w:rsidRPr="00756BC2" w:rsidR="002736C3" w:rsidRDefault="002736C3" w14:paraId="08836D06" w14:textId="77777777">
      <w:pPr>
        <w:spacing w:before="3"/>
        <w:rPr>
          <w:rFonts w:cs="Calibri"/>
        </w:rPr>
      </w:pPr>
    </w:p>
    <w:p w:rsidR="00ED1C28" w:rsidRDefault="00314EDE" w14:paraId="566D03F6" w14:textId="77777777">
      <w:pPr>
        <w:pStyle w:val="Heading2"/>
        <w:spacing w:line="292" w:lineRule="exact"/>
      </w:pPr>
      <w:bookmarkStart w:name="Monroe_County_-_Florida_Department_of_He" w:id="96"/>
      <w:bookmarkStart w:name="Nassau_County_–_Florida_Department_of_He" w:id="97"/>
      <w:bookmarkStart w:name="_Toc431975125" w:id="98"/>
      <w:bookmarkEnd w:id="96"/>
      <w:bookmarkEnd w:id="97"/>
      <w:r w:rsidR="022BFE34">
        <w:rPr/>
        <w:t xml:space="preserve">Nassau </w:t>
      </w:r>
      <w:r w:rsidR="022BFE34">
        <w:rPr>
          <w:spacing w:val="-3"/>
        </w:rPr>
        <w:t xml:space="preserve">County </w:t>
      </w:r>
      <w:r w:rsidR="022BFE34">
        <w:rPr/>
        <w:t xml:space="preserve">– </w:t>
      </w:r>
      <w:bookmarkEnd w:id="98"/>
      <w:r w:rsidR="000447E4">
        <w:fldChar w:fldCharType="begin"/>
      </w:r>
      <w:r w:rsidR="000447E4">
        <w:instrText xml:space="preserve"> HYPERLINK  \l "Duval_County_-_City_of_Jacksonville_Envi" </w:instrText>
      </w:r>
      <w:r w:rsidR="000447E4">
        <w:fldChar w:fldCharType="separate"/>
      </w:r>
      <w:r w:rsidRPr="000447E4" w:rsidR="4B70DA32">
        <w:rPr>
          <w:rStyle w:val="Hyperlink"/>
        </w:rPr>
        <w:t xml:space="preserve">City of </w:t>
      </w:r>
      <w:r w:rsidRPr="000447E4" w:rsidR="4B70DA32">
        <w:rPr>
          <w:rStyle w:val="Hyperlink"/>
          <w:spacing w:val="-3"/>
        </w:rPr>
        <w:t>Jacksonville</w:t>
      </w:r>
      <w:r w:rsidR="000447E4">
        <w:fldChar w:fldCharType="end"/>
      </w:r>
      <w:r w:rsidR="4B70DA32">
        <w:rPr>
          <w:spacing w:val="-3"/>
        </w:rPr>
        <w:t xml:space="preserve"> </w:t>
      </w:r>
      <w:r w:rsidR="4B70DA32">
        <w:rPr>
          <w:spacing w:val="-3"/>
        </w:rPr>
        <w:t xml:space="preserve">Environmental Quality</w:t>
      </w:r>
      <w:r w:rsidR="4B70DA32">
        <w:rPr>
          <w:spacing w:val="-18"/>
        </w:rPr>
        <w:t xml:space="preserve"> </w:t>
      </w:r>
      <w:r w:rsidR="4B70DA32">
        <w:rPr/>
        <w:t>Division</w:t>
      </w:r>
    </w:p>
    <w:p w:rsidRPr="002736C3" w:rsidR="00CC0D2C" w:rsidP="00CC0D2C" w:rsidRDefault="00CC0D2C" w14:paraId="2F3DCA89" w14:textId="77777777">
      <w:pPr>
        <w:pStyle w:val="BodyText"/>
        <w:ind w:left="108" w:right="5049" w:hanging="1"/>
        <w:rPr>
          <w:sz w:val="20"/>
          <w:szCs w:val="20"/>
        </w:rPr>
      </w:pPr>
      <w:r w:rsidRPr="002736C3">
        <w:rPr>
          <w:sz w:val="20"/>
          <w:szCs w:val="20"/>
        </w:rPr>
        <w:t>214</w:t>
      </w:r>
      <w:r w:rsidRPr="002736C3">
        <w:rPr>
          <w:spacing w:val="-10"/>
          <w:sz w:val="20"/>
          <w:szCs w:val="20"/>
        </w:rPr>
        <w:t xml:space="preserve"> </w:t>
      </w:r>
      <w:r w:rsidRPr="002736C3">
        <w:rPr>
          <w:sz w:val="20"/>
          <w:szCs w:val="20"/>
        </w:rPr>
        <w:t>North</w:t>
      </w:r>
      <w:r w:rsidRPr="002736C3">
        <w:rPr>
          <w:spacing w:val="-12"/>
          <w:sz w:val="20"/>
          <w:szCs w:val="20"/>
        </w:rPr>
        <w:t xml:space="preserve"> </w:t>
      </w:r>
      <w:r w:rsidRPr="002736C3">
        <w:rPr>
          <w:sz w:val="20"/>
          <w:szCs w:val="20"/>
        </w:rPr>
        <w:t>Hogan</w:t>
      </w:r>
      <w:r w:rsidRPr="002736C3">
        <w:rPr>
          <w:spacing w:val="-12"/>
          <w:sz w:val="20"/>
          <w:szCs w:val="20"/>
        </w:rPr>
        <w:t xml:space="preserve"> </w:t>
      </w:r>
      <w:r w:rsidRPr="002736C3">
        <w:rPr>
          <w:sz w:val="20"/>
          <w:szCs w:val="20"/>
        </w:rPr>
        <w:t>Street,</w:t>
      </w:r>
      <w:r w:rsidRPr="002736C3">
        <w:rPr>
          <w:spacing w:val="-4"/>
          <w:sz w:val="20"/>
          <w:szCs w:val="20"/>
        </w:rPr>
        <w:t xml:space="preserve"> </w:t>
      </w:r>
      <w:r w:rsidRPr="002736C3">
        <w:rPr>
          <w:sz w:val="20"/>
          <w:szCs w:val="20"/>
        </w:rPr>
        <w:t>5th</w:t>
      </w:r>
      <w:r w:rsidRPr="002736C3">
        <w:rPr>
          <w:spacing w:val="-12"/>
          <w:sz w:val="20"/>
          <w:szCs w:val="20"/>
        </w:rPr>
        <w:t xml:space="preserve"> </w:t>
      </w:r>
      <w:r w:rsidRPr="002736C3">
        <w:rPr>
          <w:sz w:val="20"/>
          <w:szCs w:val="20"/>
        </w:rPr>
        <w:t>Floor,</w:t>
      </w:r>
      <w:r w:rsidRPr="002736C3">
        <w:rPr>
          <w:spacing w:val="-6"/>
          <w:sz w:val="20"/>
          <w:szCs w:val="20"/>
        </w:rPr>
        <w:t xml:space="preserve"> </w:t>
      </w:r>
      <w:r w:rsidRPr="002736C3">
        <w:rPr>
          <w:sz w:val="20"/>
          <w:szCs w:val="20"/>
        </w:rPr>
        <w:t>Jacksonville,</w:t>
      </w:r>
      <w:r w:rsidRPr="002736C3">
        <w:rPr>
          <w:spacing w:val="-11"/>
          <w:sz w:val="20"/>
          <w:szCs w:val="20"/>
        </w:rPr>
        <w:t xml:space="preserve"> </w:t>
      </w:r>
      <w:r w:rsidRPr="002736C3">
        <w:rPr>
          <w:sz w:val="20"/>
          <w:szCs w:val="20"/>
        </w:rPr>
        <w:t>FL</w:t>
      </w:r>
      <w:r w:rsidRPr="002736C3">
        <w:rPr>
          <w:spacing w:val="34"/>
          <w:sz w:val="20"/>
          <w:szCs w:val="20"/>
        </w:rPr>
        <w:t xml:space="preserve"> </w:t>
      </w:r>
      <w:r w:rsidRPr="002736C3">
        <w:rPr>
          <w:sz w:val="20"/>
          <w:szCs w:val="20"/>
        </w:rPr>
        <w:t>32202</w:t>
      </w:r>
    </w:p>
    <w:p w:rsidRPr="002736C3" w:rsidR="00ED1C28" w:rsidP="002736C3" w:rsidRDefault="00CC0D2C" w14:paraId="55A950D8" w14:textId="0F243AF2">
      <w:pPr>
        <w:pStyle w:val="BodyText"/>
        <w:ind w:left="108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904) 255-7100; Fax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904)</w:t>
      </w:r>
      <w:r w:rsidRPr="002736C3">
        <w:rPr>
          <w:spacing w:val="-32"/>
          <w:sz w:val="20"/>
          <w:szCs w:val="20"/>
        </w:rPr>
        <w:t xml:space="preserve"> </w:t>
      </w:r>
      <w:r w:rsidRPr="002736C3">
        <w:rPr>
          <w:sz w:val="20"/>
          <w:szCs w:val="20"/>
        </w:rPr>
        <w:t>630-3637</w:t>
      </w:r>
    </w:p>
    <w:tbl>
      <w:tblPr>
        <w:tblStyle w:val="TableGrid"/>
        <w:tblW w:w="10273" w:type="dxa"/>
        <w:tblLayout w:type="fixed"/>
        <w:tblLook w:val="01E0" w:firstRow="1" w:lastRow="1" w:firstColumn="1" w:lastColumn="1" w:noHBand="0" w:noVBand="0"/>
      </w:tblPr>
      <w:tblGrid>
        <w:gridCol w:w="2535"/>
        <w:gridCol w:w="2794"/>
        <w:gridCol w:w="2188"/>
        <w:gridCol w:w="2756"/>
      </w:tblGrid>
      <w:tr w:rsidRPr="002736C3" w:rsidR="00E30319" w:rsidTr="51D10221" w14:paraId="1081A177" w14:textId="77777777">
        <w:trPr>
          <w:trHeight w:val="278" w:hRule="exact"/>
        </w:trPr>
        <w:tc>
          <w:tcPr>
            <w:tcW w:w="2535" w:type="dxa"/>
            <w:shd w:val="clear" w:color="auto" w:fill="D9D9D9" w:themeFill="background1" w:themeFillShade="D9"/>
          </w:tcPr>
          <w:p w:rsidRPr="002736C3" w:rsidR="335E3B3F" w:rsidP="335E3B3F" w:rsidRDefault="335E3B3F" w14:paraId="2BD2ED31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794" w:type="dxa"/>
            <w:shd w:val="clear" w:color="auto" w:fill="D9D9D9" w:themeFill="background1" w:themeFillShade="D9"/>
          </w:tcPr>
          <w:p w:rsidRPr="002736C3" w:rsidR="335E3B3F" w:rsidP="335E3B3F" w:rsidRDefault="335E3B3F" w14:paraId="4901A704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2188" w:type="dxa"/>
            <w:shd w:val="clear" w:color="auto" w:fill="D9D9D9" w:themeFill="background1" w:themeFillShade="D9"/>
          </w:tcPr>
          <w:p w:rsidRPr="002736C3" w:rsidR="335E3B3F" w:rsidP="335E3B3F" w:rsidRDefault="335E3B3F" w14:paraId="31E18FDA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2756" w:type="dxa"/>
            <w:shd w:val="clear" w:color="auto" w:fill="D9D9D9" w:themeFill="background1" w:themeFillShade="D9"/>
          </w:tcPr>
          <w:p w:rsidRPr="002736C3" w:rsidR="335E3B3F" w:rsidP="335E3B3F" w:rsidRDefault="335E3B3F" w14:paraId="1C4C7577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Pr="002736C3" w:rsidR="335E3B3F" w:rsidTr="51D10221" w14:paraId="716B35D9" w14:textId="77777777">
        <w:trPr>
          <w:trHeight w:val="278"/>
        </w:trPr>
        <w:tc>
          <w:tcPr>
            <w:tcW w:w="2535" w:type="dxa"/>
          </w:tcPr>
          <w:p w:rsidRPr="002736C3" w:rsidR="335E3B3F" w:rsidP="335E3B3F" w:rsidRDefault="335E3B3F" w14:paraId="297FE899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ontract Manager</w:t>
            </w:r>
          </w:p>
        </w:tc>
        <w:tc>
          <w:tcPr>
            <w:tcW w:w="2794" w:type="dxa"/>
          </w:tcPr>
          <w:p w:rsidRPr="002736C3" w:rsidR="335E3B3F" w:rsidP="2B29906F" w:rsidRDefault="2266976D" w14:paraId="6EF7206C" w14:textId="436B1F50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  <w:sz w:val="20"/>
                <w:szCs w:val="20"/>
              </w:rPr>
            </w:pPr>
            <w:r w:rsidRPr="51D10221">
              <w:rPr>
                <w:rFonts w:cs="Calibri"/>
                <w:sz w:val="20"/>
                <w:szCs w:val="20"/>
              </w:rPr>
              <w:t>Janelle Ames</w:t>
            </w:r>
          </w:p>
        </w:tc>
        <w:tc>
          <w:tcPr>
            <w:tcW w:w="2188" w:type="dxa"/>
          </w:tcPr>
          <w:p w:rsidRPr="002736C3" w:rsidR="335E3B3F" w:rsidP="51D10221" w:rsidRDefault="335E3B3F" w14:paraId="3043E5E2" w14:textId="11AEFA53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51D10221">
              <w:rPr>
                <w:sz w:val="20"/>
                <w:szCs w:val="20"/>
              </w:rPr>
              <w:t>(904) 255-71</w:t>
            </w:r>
            <w:r w:rsidRPr="51D10221" w:rsidR="7AA40D6B">
              <w:rPr>
                <w:sz w:val="20"/>
                <w:szCs w:val="20"/>
              </w:rPr>
              <w:t>69</w:t>
            </w:r>
          </w:p>
        </w:tc>
        <w:tc>
          <w:tcPr>
            <w:tcW w:w="2756" w:type="dxa"/>
          </w:tcPr>
          <w:p w:rsidRPr="002736C3" w:rsidR="335E3B3F" w:rsidP="51D10221" w:rsidRDefault="7AA40D6B" w14:paraId="5B031283" w14:textId="1803C62E">
            <w:pPr>
              <w:pStyle w:val="TableParagraph"/>
              <w:spacing w:line="265" w:lineRule="exact"/>
              <w:ind w:left="61"/>
              <w:jc w:val="center"/>
              <w:rPr>
                <w:sz w:val="20"/>
                <w:szCs w:val="20"/>
              </w:rPr>
            </w:pPr>
            <w:r w:rsidRPr="51D10221">
              <w:rPr>
                <w:sz w:val="20"/>
                <w:szCs w:val="20"/>
              </w:rPr>
              <w:t>Janellea@coj.net</w:t>
            </w:r>
          </w:p>
        </w:tc>
      </w:tr>
      <w:tr w:rsidRPr="002736C3" w:rsidR="335E3B3F" w:rsidTr="51D10221" w14:paraId="32B4F7E1" w14:textId="77777777">
        <w:trPr>
          <w:trHeight w:val="278"/>
        </w:trPr>
        <w:tc>
          <w:tcPr>
            <w:tcW w:w="2535" w:type="dxa"/>
          </w:tcPr>
          <w:p w:rsidRPr="002736C3" w:rsidR="335E3B3F" w:rsidP="335E3B3F" w:rsidRDefault="335E3B3F" w14:paraId="7163B7C2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Supervisor</w:t>
            </w:r>
          </w:p>
        </w:tc>
        <w:tc>
          <w:tcPr>
            <w:tcW w:w="2794" w:type="dxa"/>
          </w:tcPr>
          <w:p w:rsidRPr="002736C3" w:rsidR="335E3B3F" w:rsidP="335E3B3F" w:rsidRDefault="335E3B3F" w14:paraId="1B423591" w14:textId="77777777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Helen Gainey</w:t>
            </w:r>
          </w:p>
        </w:tc>
        <w:tc>
          <w:tcPr>
            <w:tcW w:w="2188" w:type="dxa"/>
          </w:tcPr>
          <w:p w:rsidRPr="002736C3" w:rsidR="335E3B3F" w:rsidP="335E3B3F" w:rsidRDefault="335E3B3F" w14:paraId="3553A6FE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(904) 255-7146</w:t>
            </w:r>
          </w:p>
        </w:tc>
        <w:tc>
          <w:tcPr>
            <w:tcW w:w="2756" w:type="dxa"/>
          </w:tcPr>
          <w:p w:rsidRPr="002736C3" w:rsidR="335E3B3F" w:rsidP="335E3B3F" w:rsidRDefault="00322445" w14:paraId="6F38DA7D" w14:textId="05605991">
            <w:pPr>
              <w:pStyle w:val="TableParagraph"/>
              <w:spacing w:line="265" w:lineRule="exact"/>
              <w:ind w:left="61"/>
              <w:jc w:val="center"/>
              <w:rPr>
                <w:rFonts w:cs="Calibri"/>
                <w:color w:val="0070C0"/>
                <w:sz w:val="20"/>
                <w:szCs w:val="20"/>
              </w:rPr>
            </w:pPr>
            <w:hyperlink r:id="rId253">
              <w:r w:rsidRPr="002736C3" w:rsidR="335E3B3F">
                <w:rPr>
                  <w:rStyle w:val="Hyperlink"/>
                  <w:sz w:val="20"/>
                  <w:szCs w:val="20"/>
                </w:rPr>
                <w:t>HGainey@coj.net</w:t>
              </w:r>
            </w:hyperlink>
          </w:p>
        </w:tc>
      </w:tr>
      <w:tr w:rsidRPr="002736C3" w:rsidR="335E3B3F" w:rsidTr="51D10221" w14:paraId="2F03124C" w14:textId="77777777">
        <w:trPr>
          <w:trHeight w:val="278"/>
        </w:trPr>
        <w:tc>
          <w:tcPr>
            <w:tcW w:w="2535" w:type="dxa"/>
          </w:tcPr>
          <w:p w:rsidRPr="002736C3" w:rsidR="335E3B3F" w:rsidP="335E3B3F" w:rsidRDefault="335E3B3F" w14:paraId="0F75E615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Supervisor/Inspector</w:t>
            </w:r>
          </w:p>
        </w:tc>
        <w:tc>
          <w:tcPr>
            <w:tcW w:w="2794" w:type="dxa"/>
          </w:tcPr>
          <w:p w:rsidRPr="002736C3" w:rsidR="335E3B3F" w:rsidP="335E3B3F" w:rsidRDefault="335E3B3F" w14:paraId="5FF06A2E" w14:textId="1988E632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Haley McArtor</w:t>
            </w:r>
          </w:p>
        </w:tc>
        <w:tc>
          <w:tcPr>
            <w:tcW w:w="2188" w:type="dxa"/>
          </w:tcPr>
          <w:p w:rsidRPr="002736C3" w:rsidR="335E3B3F" w:rsidP="335E3B3F" w:rsidRDefault="00120AF4" w14:paraId="0330D6F0" w14:textId="313CBD9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</w:t>
            </w:r>
            <w:r w:rsidRPr="002736C3" w:rsidR="335E3B3F">
              <w:rPr>
                <w:sz w:val="20"/>
                <w:szCs w:val="20"/>
              </w:rPr>
              <w:t>904</w:t>
            </w:r>
            <w:r w:rsidRPr="002736C3">
              <w:rPr>
                <w:sz w:val="20"/>
                <w:szCs w:val="20"/>
              </w:rPr>
              <w:t xml:space="preserve">) </w:t>
            </w:r>
            <w:r w:rsidRPr="002736C3" w:rsidR="335E3B3F">
              <w:rPr>
                <w:sz w:val="20"/>
                <w:szCs w:val="20"/>
              </w:rPr>
              <w:t>255-7208</w:t>
            </w:r>
          </w:p>
        </w:tc>
        <w:tc>
          <w:tcPr>
            <w:tcW w:w="2756" w:type="dxa"/>
          </w:tcPr>
          <w:p w:rsidRPr="002736C3" w:rsidR="335E3B3F" w:rsidP="335E3B3F" w:rsidRDefault="00322445" w14:paraId="76A4FADA" w14:textId="5278D4E4">
            <w:pPr>
              <w:jc w:val="center"/>
              <w:rPr>
                <w:sz w:val="20"/>
                <w:szCs w:val="20"/>
              </w:rPr>
            </w:pPr>
            <w:hyperlink r:id="rId254">
              <w:r w:rsidRPr="002736C3" w:rsidR="335E3B3F">
                <w:rPr>
                  <w:rStyle w:val="Hyperlink"/>
                  <w:rFonts w:cs="Calibri"/>
                  <w:sz w:val="20"/>
                  <w:szCs w:val="20"/>
                </w:rPr>
                <w:t>hmcartor@coj.net</w:t>
              </w:r>
            </w:hyperlink>
          </w:p>
        </w:tc>
      </w:tr>
      <w:tr w:rsidRPr="002736C3" w:rsidR="335E3B3F" w:rsidTr="51D10221" w14:paraId="21DE93B8" w14:textId="77777777">
        <w:trPr>
          <w:trHeight w:val="278"/>
        </w:trPr>
        <w:tc>
          <w:tcPr>
            <w:tcW w:w="2535" w:type="dxa"/>
          </w:tcPr>
          <w:p w:rsidRPr="002736C3" w:rsidR="335E3B3F" w:rsidP="335E3B3F" w:rsidRDefault="335E3B3F" w14:paraId="03F67761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794" w:type="dxa"/>
          </w:tcPr>
          <w:p w:rsidRPr="002736C3" w:rsidR="335E3B3F" w:rsidP="335E3B3F" w:rsidRDefault="491DDE84" w14:paraId="754AFCA1" w14:textId="5447D562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  <w:color w:val="222A35" w:themeColor="text2" w:themeShade="80"/>
                <w:sz w:val="20"/>
                <w:szCs w:val="20"/>
              </w:rPr>
            </w:pPr>
            <w:r w:rsidRPr="7C83B69E">
              <w:rPr>
                <w:rFonts w:cs="Calibri"/>
                <w:color w:val="222A35" w:themeColor="text2" w:themeShade="80"/>
                <w:sz w:val="20"/>
                <w:szCs w:val="20"/>
              </w:rPr>
              <w:t>James Robbins</w:t>
            </w:r>
            <w:r w:rsidRPr="7C83B69E" w:rsidR="25447495">
              <w:rPr>
                <w:rFonts w:cs="Calibri"/>
                <w:color w:val="222A35" w:themeColor="text2" w:themeShade="80"/>
                <w:sz w:val="20"/>
                <w:szCs w:val="20"/>
              </w:rPr>
              <w:t xml:space="preserve"> </w:t>
            </w:r>
          </w:p>
        </w:tc>
        <w:tc>
          <w:tcPr>
            <w:tcW w:w="2188" w:type="dxa"/>
          </w:tcPr>
          <w:p w:rsidRPr="002736C3" w:rsidR="335E3B3F" w:rsidP="335E3B3F" w:rsidRDefault="335E3B3F" w14:paraId="583783E5" w14:textId="77777777">
            <w:pPr>
              <w:jc w:val="center"/>
              <w:rPr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(904) 255-7219</w:t>
            </w:r>
          </w:p>
        </w:tc>
        <w:tc>
          <w:tcPr>
            <w:tcW w:w="2756" w:type="dxa"/>
          </w:tcPr>
          <w:p w:rsidRPr="002736C3" w:rsidR="335E3B3F" w:rsidP="1A851E11" w:rsidRDefault="00322445" w14:paraId="21E3803B" w14:textId="0D06A469">
            <w:pPr>
              <w:pStyle w:val="TableParagraph"/>
              <w:spacing w:line="265" w:lineRule="exact"/>
              <w:jc w:val="center"/>
            </w:pPr>
            <w:hyperlink r:id="rId255">
              <w:r w:rsidRPr="1A851E11" w:rsidR="28A2BE20">
                <w:rPr>
                  <w:rStyle w:val="Hyperlink"/>
                  <w:rFonts w:cs="Calibri"/>
                  <w:sz w:val="20"/>
                  <w:szCs w:val="20"/>
                </w:rPr>
                <w:t>jrobbins@coj.net</w:t>
              </w:r>
            </w:hyperlink>
            <w:r w:rsidRPr="1A851E11" w:rsidR="28A2BE20">
              <w:rPr>
                <w:rFonts w:cs="Calibri"/>
                <w:sz w:val="20"/>
                <w:szCs w:val="20"/>
              </w:rPr>
              <w:t xml:space="preserve"> </w:t>
            </w:r>
            <w:r w:rsidRPr="1A851E11" w:rsidR="28A2BE20">
              <w:t xml:space="preserve"> </w:t>
            </w:r>
          </w:p>
        </w:tc>
      </w:tr>
      <w:tr w:rsidRPr="002736C3" w:rsidR="335E3B3F" w:rsidTr="51D10221" w14:paraId="14E438AF" w14:textId="77777777">
        <w:trPr>
          <w:trHeight w:val="278"/>
        </w:trPr>
        <w:tc>
          <w:tcPr>
            <w:tcW w:w="2535" w:type="dxa"/>
          </w:tcPr>
          <w:p w:rsidRPr="002736C3" w:rsidR="335E3B3F" w:rsidP="335E3B3F" w:rsidRDefault="335E3B3F" w14:paraId="00BD8BBA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794" w:type="dxa"/>
          </w:tcPr>
          <w:p w:rsidRPr="002736C3" w:rsidR="335E3B3F" w:rsidP="335E3B3F" w:rsidRDefault="5E825345" w14:paraId="1FC65886" w14:textId="1EF5D876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  <w:sz w:val="20"/>
                <w:szCs w:val="20"/>
              </w:rPr>
            </w:pPr>
            <w:r w:rsidRPr="1A851E11">
              <w:rPr>
                <w:rFonts w:cs="Calibri"/>
                <w:sz w:val="20"/>
                <w:szCs w:val="20"/>
              </w:rPr>
              <w:t>Mike Westerman</w:t>
            </w:r>
          </w:p>
        </w:tc>
        <w:tc>
          <w:tcPr>
            <w:tcW w:w="2188" w:type="dxa"/>
          </w:tcPr>
          <w:p w:rsidRPr="002736C3" w:rsidR="335E3B3F" w:rsidP="335E3B3F" w:rsidRDefault="6B962655" w14:paraId="4EC34CC5" w14:textId="27E9D59E">
            <w:pPr>
              <w:jc w:val="center"/>
              <w:rPr>
                <w:sz w:val="20"/>
                <w:szCs w:val="20"/>
              </w:rPr>
            </w:pPr>
            <w:r w:rsidRPr="1A851E11">
              <w:rPr>
                <w:sz w:val="20"/>
                <w:szCs w:val="20"/>
              </w:rPr>
              <w:t>(904) 255-</w:t>
            </w:r>
            <w:r w:rsidRPr="1A851E11" w:rsidR="065A46BF">
              <w:rPr>
                <w:sz w:val="20"/>
                <w:szCs w:val="20"/>
              </w:rPr>
              <w:t>7174</w:t>
            </w:r>
          </w:p>
        </w:tc>
        <w:tc>
          <w:tcPr>
            <w:tcW w:w="2756" w:type="dxa"/>
          </w:tcPr>
          <w:p w:rsidRPr="002736C3" w:rsidR="335E3B3F" w:rsidP="335E3B3F" w:rsidRDefault="00322445" w14:paraId="3915F8A9" w14:textId="5CD17FC8">
            <w:pPr>
              <w:pStyle w:val="TableParagraph"/>
              <w:spacing w:line="265" w:lineRule="exact"/>
              <w:ind w:left="61"/>
              <w:jc w:val="center"/>
            </w:pPr>
            <w:hyperlink r:id="rId256">
              <w:r w:rsidRPr="1A851E11" w:rsidR="3A1A69B1">
                <w:rPr>
                  <w:rStyle w:val="Hyperlink"/>
                  <w:rFonts w:cs="Calibri"/>
                  <w:sz w:val="20"/>
                  <w:szCs w:val="20"/>
                </w:rPr>
                <w:t>mwesterman@coj.net</w:t>
              </w:r>
            </w:hyperlink>
            <w:r w:rsidRPr="1A851E11" w:rsidR="3A1A69B1">
              <w:rPr>
                <w:rFonts w:cs="Calibri"/>
                <w:sz w:val="20"/>
                <w:szCs w:val="20"/>
              </w:rPr>
              <w:t xml:space="preserve"> </w:t>
            </w:r>
            <w:r w:rsidRPr="1A851E11" w:rsidR="3A1A69B1">
              <w:t xml:space="preserve"> </w:t>
            </w:r>
          </w:p>
        </w:tc>
      </w:tr>
      <w:tr w:rsidR="1A851E11" w:rsidTr="51D10221" w14:paraId="02E4D33F" w14:textId="77777777">
        <w:trPr>
          <w:trHeight w:val="278"/>
        </w:trPr>
        <w:tc>
          <w:tcPr>
            <w:tcW w:w="2535" w:type="dxa"/>
          </w:tcPr>
          <w:p w:rsidR="1BA93E6A" w:rsidP="1A851E11" w:rsidRDefault="1BA93E6A" w14:paraId="04CE94DD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1A851E11">
              <w:rPr>
                <w:sz w:val="20"/>
                <w:szCs w:val="20"/>
              </w:rPr>
              <w:t>Inspector</w:t>
            </w:r>
          </w:p>
          <w:p w:rsidR="1A851E11" w:rsidP="1A851E11" w:rsidRDefault="1A851E11" w14:paraId="5A589ADA" w14:textId="2DD54B9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2794" w:type="dxa"/>
          </w:tcPr>
          <w:p w:rsidR="1BA93E6A" w:rsidP="1A851E11" w:rsidRDefault="1BA93E6A" w14:paraId="64F150D8" w14:textId="71EA25AA">
            <w:pPr>
              <w:pStyle w:val="TableParagraph"/>
              <w:spacing w:line="265" w:lineRule="exact"/>
              <w:jc w:val="center"/>
            </w:pPr>
            <w:r w:rsidRPr="1A851E11">
              <w:rPr>
                <w:rFonts w:cs="Calibri"/>
                <w:sz w:val="20"/>
                <w:szCs w:val="20"/>
              </w:rPr>
              <w:t xml:space="preserve">Erich Christian Ploetner </w:t>
            </w:r>
            <w:r w:rsidRPr="1A851E11">
              <w:t xml:space="preserve"> </w:t>
            </w:r>
          </w:p>
        </w:tc>
        <w:tc>
          <w:tcPr>
            <w:tcW w:w="2188" w:type="dxa"/>
          </w:tcPr>
          <w:p w:rsidR="1BA93E6A" w:rsidP="1A851E11" w:rsidRDefault="1BA93E6A" w14:paraId="6CA1686B" w14:textId="2671E0C7">
            <w:pPr>
              <w:jc w:val="center"/>
              <w:rPr>
                <w:sz w:val="20"/>
                <w:szCs w:val="20"/>
              </w:rPr>
            </w:pPr>
            <w:r w:rsidRPr="1A851E11">
              <w:rPr>
                <w:sz w:val="20"/>
                <w:szCs w:val="20"/>
              </w:rPr>
              <w:t>(904-255-7214</w:t>
            </w:r>
          </w:p>
        </w:tc>
        <w:tc>
          <w:tcPr>
            <w:tcW w:w="2756" w:type="dxa"/>
          </w:tcPr>
          <w:p w:rsidR="1BA93E6A" w:rsidP="1A851E11" w:rsidRDefault="00322445" w14:paraId="482D90B5" w14:textId="326EBA45">
            <w:pPr>
              <w:pStyle w:val="TableParagraph"/>
              <w:spacing w:line="265" w:lineRule="exact"/>
              <w:jc w:val="center"/>
            </w:pPr>
            <w:hyperlink r:id="rId257">
              <w:r w:rsidRPr="1A851E11" w:rsidR="1BA93E6A">
                <w:rPr>
                  <w:rStyle w:val="Hyperlink"/>
                  <w:rFonts w:cs="Calibri"/>
                  <w:sz w:val="20"/>
                  <w:szCs w:val="20"/>
                </w:rPr>
                <w:t>Erich@coj.net</w:t>
              </w:r>
            </w:hyperlink>
            <w:r w:rsidRPr="1A851E11" w:rsidR="1BA93E6A">
              <w:rPr>
                <w:rFonts w:cs="Calibri"/>
                <w:sz w:val="20"/>
                <w:szCs w:val="20"/>
              </w:rPr>
              <w:t xml:space="preserve"> </w:t>
            </w:r>
            <w:r w:rsidRPr="1A851E11" w:rsidR="1BA93E6A">
              <w:t xml:space="preserve"> </w:t>
            </w:r>
          </w:p>
        </w:tc>
      </w:tr>
    </w:tbl>
    <w:p w:rsidR="00340C65" w:rsidRDefault="00340C65" w14:paraId="7B110B74" w14:textId="4076E9E1">
      <w:pPr>
        <w:spacing w:before="3"/>
        <w:rPr>
          <w:rFonts w:cs="Calibri"/>
          <w:sz w:val="25"/>
          <w:szCs w:val="25"/>
        </w:rPr>
      </w:pPr>
    </w:p>
    <w:p w:rsidR="002736C3" w:rsidRDefault="002736C3" w14:paraId="2CF72BB7" w14:textId="77777777">
      <w:pPr>
        <w:spacing w:before="3"/>
        <w:rPr>
          <w:rFonts w:cs="Calibri"/>
          <w:sz w:val="25"/>
          <w:szCs w:val="25"/>
        </w:rPr>
      </w:pPr>
    </w:p>
    <w:p w:rsidR="00ED1C28" w:rsidP="00C360E0" w:rsidRDefault="00314EDE" w14:paraId="0DEA8D24" w14:textId="3896B6A5">
      <w:pPr>
        <w:pStyle w:val="Heading2"/>
        <w:spacing w:line="292" w:lineRule="exact"/>
      </w:pPr>
      <w:bookmarkStart w:name="Okaloosa_County_-_Florida_Department_of_" w:id="99"/>
      <w:bookmarkStart w:name="_Toc431975126" w:id="100"/>
      <w:bookmarkStart w:name="_Hlk496089337" w:id="101"/>
      <w:bookmarkEnd w:id="99"/>
      <w:r w:rsidRPr="00C360E0">
        <w:t xml:space="preserve">Okaloosa County </w:t>
      </w:r>
      <w:r>
        <w:t xml:space="preserve">- Florida </w:t>
      </w:r>
      <w:r w:rsidRPr="00C360E0">
        <w:t xml:space="preserve">Department </w:t>
      </w:r>
      <w:r>
        <w:t xml:space="preserve">of </w:t>
      </w:r>
      <w:r w:rsidRPr="00C360E0">
        <w:t xml:space="preserve">Health </w:t>
      </w:r>
      <w:r>
        <w:t xml:space="preserve">in </w:t>
      </w:r>
      <w:hyperlink w:history="1" w:anchor="Escambia_County_Health_Unit">
        <w:r w:rsidRPr="00C360E0">
          <w:rPr>
            <w:rStyle w:val="Hyperlink"/>
            <w:spacing w:val="-3"/>
          </w:rPr>
          <w:t>Escambia County</w:t>
        </w:r>
        <w:bookmarkEnd w:id="100"/>
      </w:hyperlink>
    </w:p>
    <w:p w:rsidRPr="002736C3" w:rsidR="00A33C24" w:rsidRDefault="00314EDE" w14:paraId="7A3566E8" w14:textId="77777777">
      <w:pPr>
        <w:pStyle w:val="BodyText"/>
        <w:ind w:left="108" w:right="5721" w:hanging="1"/>
        <w:rPr>
          <w:sz w:val="20"/>
          <w:szCs w:val="20"/>
        </w:rPr>
      </w:pPr>
      <w:r w:rsidRPr="002736C3">
        <w:rPr>
          <w:sz w:val="20"/>
          <w:szCs w:val="20"/>
        </w:rPr>
        <w:t>1300 West Gregory Street, Pensacola, FL</w:t>
      </w:r>
      <w:r w:rsidRPr="002736C3">
        <w:rPr>
          <w:spacing w:val="1"/>
          <w:sz w:val="20"/>
          <w:szCs w:val="20"/>
        </w:rPr>
        <w:t xml:space="preserve"> </w:t>
      </w:r>
      <w:r w:rsidRPr="002736C3">
        <w:rPr>
          <w:sz w:val="20"/>
          <w:szCs w:val="20"/>
        </w:rPr>
        <w:t>32502</w:t>
      </w:r>
    </w:p>
    <w:p w:rsidRPr="002736C3" w:rsidR="00ED1C28" w:rsidP="002736C3" w:rsidRDefault="00314EDE" w14:paraId="0A3D4E49" w14:textId="0D2FD6FD">
      <w:pPr>
        <w:pStyle w:val="BodyText"/>
        <w:ind w:left="108" w:right="5721" w:hanging="1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850) 595-670</w:t>
      </w:r>
      <w:r w:rsidRPr="002736C3" w:rsidR="00EB71E0">
        <w:rPr>
          <w:sz w:val="20"/>
          <w:szCs w:val="20"/>
        </w:rPr>
        <w:t>0</w:t>
      </w:r>
      <w:r w:rsidRPr="002736C3">
        <w:rPr>
          <w:sz w:val="20"/>
          <w:szCs w:val="20"/>
        </w:rPr>
        <w:t>; Fax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850)</w:t>
      </w:r>
      <w:r w:rsidRPr="002736C3">
        <w:rPr>
          <w:spacing w:val="-18"/>
          <w:sz w:val="20"/>
          <w:szCs w:val="20"/>
        </w:rPr>
        <w:t xml:space="preserve"> </w:t>
      </w:r>
      <w:r w:rsidRPr="002736C3">
        <w:rPr>
          <w:sz w:val="20"/>
          <w:szCs w:val="20"/>
        </w:rPr>
        <w:t>595-6774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55"/>
        <w:gridCol w:w="2430"/>
        <w:gridCol w:w="2521"/>
        <w:gridCol w:w="3151"/>
      </w:tblGrid>
      <w:tr w:rsidRPr="002736C3" w:rsidR="00ED1C28" w:rsidTr="29215D1D" w14:paraId="15850112" w14:textId="77777777">
        <w:trPr>
          <w:trHeight w:val="278" w:hRule="exact"/>
        </w:trPr>
        <w:tc>
          <w:tcPr>
            <w:tcW w:w="2155" w:type="dxa"/>
            <w:shd w:val="clear" w:color="auto" w:fill="D9D9D9" w:themeFill="background1" w:themeFillShade="D9"/>
          </w:tcPr>
          <w:p w:rsidRPr="002736C3" w:rsidR="00ED1C28" w:rsidP="00DA5175" w:rsidRDefault="00314EDE" w14:paraId="6CF0ED1B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:rsidRPr="002736C3" w:rsidR="00ED1C28" w:rsidP="00DA5175" w:rsidRDefault="00314EDE" w14:paraId="71C5138D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2521" w:type="dxa"/>
            <w:shd w:val="clear" w:color="auto" w:fill="D9D9D9" w:themeFill="background1" w:themeFillShade="D9"/>
          </w:tcPr>
          <w:p w:rsidRPr="002736C3" w:rsidR="00ED1C28" w:rsidP="00DA5175" w:rsidRDefault="00314EDE" w14:paraId="308BF40C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</w:tcPr>
          <w:p w:rsidRPr="002736C3" w:rsidR="00ED1C28" w:rsidP="00DA5175" w:rsidRDefault="00314EDE" w14:paraId="041E3286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Pr="002736C3" w:rsidR="0037530C" w:rsidTr="29215D1D" w14:paraId="71F3866A" w14:textId="77777777">
        <w:trPr>
          <w:trHeight w:val="278" w:hRule="exact"/>
        </w:trPr>
        <w:tc>
          <w:tcPr>
            <w:tcW w:w="2155" w:type="dxa"/>
          </w:tcPr>
          <w:p w:rsidRPr="002736C3" w:rsidR="0037530C" w:rsidP="0037530C" w:rsidRDefault="06C05C5C" w14:paraId="2A86C078" w14:textId="4DF9ED53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296974E7">
              <w:rPr>
                <w:sz w:val="20"/>
                <w:szCs w:val="20"/>
              </w:rPr>
              <w:t>Contract Manager</w:t>
            </w:r>
          </w:p>
        </w:tc>
        <w:tc>
          <w:tcPr>
            <w:tcW w:w="2430" w:type="dxa"/>
          </w:tcPr>
          <w:p w:rsidRPr="002736C3" w:rsidR="0037530C" w:rsidP="29215D1D" w:rsidRDefault="06C05C5C" w14:paraId="0E928686" w14:textId="7BE1F1CA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296974E7">
              <w:rPr>
                <w:sz w:val="20"/>
                <w:szCs w:val="20"/>
              </w:rPr>
              <w:t>Robert “Jake” Gallman</w:t>
            </w:r>
          </w:p>
        </w:tc>
        <w:tc>
          <w:tcPr>
            <w:tcW w:w="2521" w:type="dxa"/>
          </w:tcPr>
          <w:p w:rsidRPr="002736C3" w:rsidR="0037530C" w:rsidP="0037530C" w:rsidRDefault="5EDFD9D3" w14:paraId="263F8EBC" w14:textId="0167C153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50)</w:t>
            </w:r>
            <w:r w:rsidRPr="002736C3">
              <w:rPr>
                <w:spacing w:val="-11"/>
                <w:sz w:val="20"/>
                <w:szCs w:val="20"/>
              </w:rPr>
              <w:t xml:space="preserve"> </w:t>
            </w:r>
            <w:r w:rsidRPr="002736C3" w:rsidR="44FCEFEB">
              <w:rPr>
                <w:spacing w:val="-11"/>
                <w:sz w:val="20"/>
                <w:szCs w:val="20"/>
              </w:rPr>
              <w:t>823-5841</w:t>
            </w:r>
          </w:p>
        </w:tc>
        <w:tc>
          <w:tcPr>
            <w:tcW w:w="3151" w:type="dxa"/>
          </w:tcPr>
          <w:p w:rsidRPr="002736C3" w:rsidR="0037530C" w:rsidP="29215D1D" w:rsidRDefault="00322445" w14:paraId="6F5383C8" w14:textId="013F8CFB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58">
              <w:r w:rsidRPr="296974E7" w:rsidR="44FCEFEB">
                <w:rPr>
                  <w:rStyle w:val="Hyperlink"/>
                  <w:sz w:val="20"/>
                  <w:szCs w:val="20"/>
                </w:rPr>
                <w:t>Robert.Gallman@flhealth.gov</w:t>
              </w:r>
            </w:hyperlink>
          </w:p>
        </w:tc>
      </w:tr>
      <w:tr w:rsidRPr="002736C3" w:rsidR="009D14D7" w:rsidTr="29215D1D" w14:paraId="449DED09" w14:textId="77777777">
        <w:trPr>
          <w:trHeight w:val="278" w:hRule="exact"/>
        </w:trPr>
        <w:tc>
          <w:tcPr>
            <w:tcW w:w="2155" w:type="dxa"/>
          </w:tcPr>
          <w:p w:rsidRPr="002736C3" w:rsidR="009D14D7" w:rsidP="009D14D7" w:rsidRDefault="008B49C9" w14:paraId="26788CF7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Supervisor/Inspector</w:t>
            </w:r>
          </w:p>
        </w:tc>
        <w:tc>
          <w:tcPr>
            <w:tcW w:w="2430" w:type="dxa"/>
          </w:tcPr>
          <w:p w:rsidRPr="002736C3" w:rsidR="009D14D7" w:rsidP="009D14D7" w:rsidRDefault="009D14D7" w14:paraId="79C4AE54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harles Payne</w:t>
            </w:r>
          </w:p>
        </w:tc>
        <w:tc>
          <w:tcPr>
            <w:tcW w:w="2521" w:type="dxa"/>
          </w:tcPr>
          <w:p w:rsidRPr="002736C3" w:rsidR="009D14D7" w:rsidP="009D14D7" w:rsidRDefault="0D11901B" w14:paraId="0960BB1D" w14:textId="2FA429E8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 xml:space="preserve">(850) </w:t>
            </w:r>
            <w:r w:rsidRPr="002736C3" w:rsidR="2C23D69E">
              <w:rPr>
                <w:sz w:val="20"/>
                <w:szCs w:val="20"/>
              </w:rPr>
              <w:t>823-5810</w:t>
            </w:r>
          </w:p>
        </w:tc>
        <w:tc>
          <w:tcPr>
            <w:tcW w:w="3151" w:type="dxa"/>
          </w:tcPr>
          <w:p w:rsidRPr="002736C3" w:rsidR="009D14D7" w:rsidP="009D14D7" w:rsidRDefault="00322445" w14:paraId="5EF6FEE8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259">
              <w:r w:rsidRPr="002736C3" w:rsidR="009D14D7">
                <w:rPr>
                  <w:color w:val="0563C1"/>
                  <w:sz w:val="20"/>
                  <w:szCs w:val="20"/>
                  <w:u w:val="single" w:color="0563C1"/>
                </w:rPr>
                <w:t>Charles.Payne@flhealth.gov</w:t>
              </w:r>
            </w:hyperlink>
          </w:p>
        </w:tc>
      </w:tr>
      <w:tr w:rsidRPr="002736C3" w:rsidR="009D14D7" w:rsidTr="29215D1D" w14:paraId="6AAA0391" w14:textId="77777777">
        <w:trPr>
          <w:trHeight w:val="278" w:hRule="exact"/>
        </w:trPr>
        <w:tc>
          <w:tcPr>
            <w:tcW w:w="2155" w:type="dxa"/>
          </w:tcPr>
          <w:p w:rsidRPr="002736C3" w:rsidR="009D14D7" w:rsidP="009D14D7" w:rsidRDefault="009D14D7" w14:paraId="799B5B8A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430" w:type="dxa"/>
          </w:tcPr>
          <w:p w:rsidRPr="002736C3" w:rsidR="009D14D7" w:rsidP="009D14D7" w:rsidRDefault="009D14D7" w14:paraId="5813C534" w14:textId="72871CDA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Rafiq</w:t>
            </w:r>
            <w:r w:rsidRPr="002736C3">
              <w:rPr>
                <w:spacing w:val="-8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Khan</w:t>
            </w:r>
            <w:r w:rsidRPr="002736C3" w:rsidR="06F81D5C">
              <w:rPr>
                <w:sz w:val="20"/>
                <w:szCs w:val="20"/>
              </w:rPr>
              <w:t xml:space="preserve"> (Panama City)</w:t>
            </w:r>
          </w:p>
        </w:tc>
        <w:tc>
          <w:tcPr>
            <w:tcW w:w="2521" w:type="dxa"/>
          </w:tcPr>
          <w:p w:rsidRPr="002736C3" w:rsidR="009D14D7" w:rsidP="009D14D7" w:rsidRDefault="009D14D7" w14:paraId="09813057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50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258-8546</w:t>
            </w:r>
          </w:p>
        </w:tc>
        <w:tc>
          <w:tcPr>
            <w:tcW w:w="3151" w:type="dxa"/>
          </w:tcPr>
          <w:p w:rsidRPr="002736C3" w:rsidR="009D14D7" w:rsidP="009D14D7" w:rsidRDefault="00322445" w14:paraId="3C2821EB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60">
              <w:r w:rsidRPr="002736C3" w:rsidR="009D14D7">
                <w:rPr>
                  <w:color w:val="0563C1"/>
                  <w:sz w:val="20"/>
                  <w:szCs w:val="20"/>
                  <w:u w:val="single" w:color="0563C1"/>
                </w:rPr>
                <w:t>Muhammad.Khan@flhealth.gov</w:t>
              </w:r>
            </w:hyperlink>
          </w:p>
        </w:tc>
      </w:tr>
      <w:tr w:rsidRPr="002736C3" w:rsidR="00C360E0" w:rsidTr="29215D1D" w14:paraId="3535A849" w14:textId="77777777">
        <w:trPr>
          <w:trHeight w:val="278" w:hRule="exact"/>
        </w:trPr>
        <w:tc>
          <w:tcPr>
            <w:tcW w:w="2155" w:type="dxa"/>
          </w:tcPr>
          <w:p w:rsidRPr="002736C3" w:rsidR="00C360E0" w:rsidP="00C360E0" w:rsidRDefault="00C360E0" w14:paraId="1757D1A8" w14:textId="30F103DA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430" w:type="dxa"/>
          </w:tcPr>
          <w:p w:rsidRPr="002736C3" w:rsidR="00C360E0" w:rsidP="00C360E0" w:rsidRDefault="00C360E0" w14:paraId="1F12D6CD" w14:textId="53F06C26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Daniel Gartin</w:t>
            </w:r>
          </w:p>
        </w:tc>
        <w:tc>
          <w:tcPr>
            <w:tcW w:w="2521" w:type="dxa"/>
          </w:tcPr>
          <w:p w:rsidRPr="002736C3" w:rsidR="00C360E0" w:rsidP="00C360E0" w:rsidRDefault="5142C31D" w14:paraId="30C735DD" w14:textId="4DB53A6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296974E7">
              <w:rPr>
                <w:sz w:val="20"/>
                <w:szCs w:val="20"/>
              </w:rPr>
              <w:t xml:space="preserve">(850) </w:t>
            </w:r>
            <w:r w:rsidRPr="296974E7" w:rsidR="59F6E092">
              <w:rPr>
                <w:sz w:val="20"/>
                <w:szCs w:val="20"/>
              </w:rPr>
              <w:t>823-5829</w:t>
            </w:r>
          </w:p>
        </w:tc>
        <w:tc>
          <w:tcPr>
            <w:tcW w:w="3151" w:type="dxa"/>
          </w:tcPr>
          <w:p w:rsidRPr="002736C3" w:rsidR="00C360E0" w:rsidP="00C360E0" w:rsidRDefault="00322445" w14:paraId="656A2C62" w14:textId="70C728AD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61">
              <w:r w:rsidRPr="296974E7" w:rsidR="5142C31D">
                <w:rPr>
                  <w:rStyle w:val="Hyperlink"/>
                  <w:sz w:val="20"/>
                  <w:szCs w:val="20"/>
                </w:rPr>
                <w:t>Daniel.Gartin@flhealth.gov</w:t>
              </w:r>
            </w:hyperlink>
          </w:p>
        </w:tc>
      </w:tr>
      <w:tr w:rsidR="296974E7" w:rsidTr="296974E7" w14:paraId="0080D7D6" w14:textId="77777777">
        <w:trPr>
          <w:trHeight w:val="278"/>
        </w:trPr>
        <w:tc>
          <w:tcPr>
            <w:tcW w:w="2155" w:type="dxa"/>
          </w:tcPr>
          <w:p w:rsidR="3529D3A3" w:rsidP="296974E7" w:rsidRDefault="3529D3A3" w14:paraId="78DEB8FE" w14:textId="2AD94DB3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296974E7">
              <w:rPr>
                <w:sz w:val="20"/>
                <w:szCs w:val="20"/>
              </w:rPr>
              <w:t>Inspector</w:t>
            </w:r>
          </w:p>
        </w:tc>
        <w:tc>
          <w:tcPr>
            <w:tcW w:w="2430" w:type="dxa"/>
          </w:tcPr>
          <w:p w:rsidR="3529D3A3" w:rsidP="296974E7" w:rsidRDefault="3529D3A3" w14:paraId="6AE805C6" w14:textId="09962CDB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296974E7">
              <w:rPr>
                <w:sz w:val="20"/>
                <w:szCs w:val="20"/>
              </w:rPr>
              <w:t>Emily Elliot</w:t>
            </w:r>
          </w:p>
        </w:tc>
        <w:tc>
          <w:tcPr>
            <w:tcW w:w="2521" w:type="dxa"/>
          </w:tcPr>
          <w:p w:rsidR="3529D3A3" w:rsidP="296974E7" w:rsidRDefault="3529D3A3" w14:paraId="493EAC05" w14:textId="6ECF5F2A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296974E7">
              <w:rPr>
                <w:sz w:val="20"/>
                <w:szCs w:val="20"/>
              </w:rPr>
              <w:t>(850) 823-5808</w:t>
            </w:r>
          </w:p>
        </w:tc>
        <w:tc>
          <w:tcPr>
            <w:tcW w:w="3151" w:type="dxa"/>
          </w:tcPr>
          <w:p w:rsidR="3529D3A3" w:rsidP="296974E7" w:rsidRDefault="00322445" w14:paraId="2FCFBAED" w14:textId="7D056E26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62">
              <w:r w:rsidRPr="296974E7" w:rsidR="3529D3A3">
                <w:rPr>
                  <w:rStyle w:val="Hyperlink"/>
                  <w:sz w:val="20"/>
                  <w:szCs w:val="20"/>
                </w:rPr>
                <w:t>Emily.Elliot@flhealth.gov</w:t>
              </w:r>
            </w:hyperlink>
          </w:p>
        </w:tc>
      </w:tr>
      <w:tr w:rsidRPr="002736C3" w:rsidR="009D14D7" w:rsidTr="29215D1D" w14:paraId="5375021D" w14:textId="77777777">
        <w:trPr>
          <w:trHeight w:val="278" w:hRule="exact"/>
        </w:trPr>
        <w:tc>
          <w:tcPr>
            <w:tcW w:w="2155" w:type="dxa"/>
          </w:tcPr>
          <w:p w:rsidRPr="002736C3" w:rsidR="009D14D7" w:rsidP="009D14D7" w:rsidRDefault="009D14D7" w14:paraId="6685B596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Office Contact</w:t>
            </w:r>
          </w:p>
        </w:tc>
        <w:tc>
          <w:tcPr>
            <w:tcW w:w="2430" w:type="dxa"/>
          </w:tcPr>
          <w:p w:rsidRPr="002736C3" w:rsidR="009D14D7" w:rsidP="009D14D7" w:rsidRDefault="4EF6F729" w14:paraId="329416C2" w14:textId="7772E7FB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296974E7">
              <w:rPr>
                <w:rFonts w:cs="Calibri"/>
                <w:sz w:val="20"/>
                <w:szCs w:val="20"/>
              </w:rPr>
              <w:t>Shelly Mcleod</w:t>
            </w:r>
          </w:p>
        </w:tc>
        <w:tc>
          <w:tcPr>
            <w:tcW w:w="2521" w:type="dxa"/>
          </w:tcPr>
          <w:p w:rsidRPr="002736C3" w:rsidR="009D14D7" w:rsidP="009D14D7" w:rsidRDefault="0D11901B" w14:paraId="7639CD17" w14:textId="26B30C89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296974E7">
              <w:rPr>
                <w:rFonts w:cs="Calibri"/>
                <w:sz w:val="20"/>
                <w:szCs w:val="20"/>
              </w:rPr>
              <w:t xml:space="preserve">(850) </w:t>
            </w:r>
            <w:r w:rsidRPr="296974E7" w:rsidR="4BA3DD31">
              <w:rPr>
                <w:rFonts w:cs="Calibri"/>
                <w:sz w:val="20"/>
                <w:szCs w:val="20"/>
              </w:rPr>
              <w:t>823-5804</w:t>
            </w:r>
          </w:p>
        </w:tc>
        <w:tc>
          <w:tcPr>
            <w:tcW w:w="3151" w:type="dxa"/>
          </w:tcPr>
          <w:p w:rsidRPr="002736C3" w:rsidR="009D14D7" w:rsidP="009D14D7" w:rsidRDefault="00322445" w14:paraId="227DE989" w14:textId="7BAC3E9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63">
              <w:r w:rsidRPr="296974E7" w:rsidR="4BA3DD31">
                <w:rPr>
                  <w:rStyle w:val="Hyperlink"/>
                  <w:rFonts w:cs="Calibri"/>
                  <w:sz w:val="20"/>
                  <w:szCs w:val="20"/>
                </w:rPr>
                <w:t>Shelly.Mcleod@flhealth.gov</w:t>
              </w:r>
            </w:hyperlink>
          </w:p>
        </w:tc>
      </w:tr>
    </w:tbl>
    <w:p w:rsidR="002736C3" w:rsidP="002736C3" w:rsidRDefault="002736C3" w14:paraId="53CFE85A" w14:textId="7B248638">
      <w:pPr>
        <w:pStyle w:val="BodyText"/>
      </w:pPr>
      <w:bookmarkStart w:name="Okeechobee_County_-_Florida_Department_o" w:id="102"/>
      <w:bookmarkStart w:name="_Toc431975127" w:id="103"/>
      <w:bookmarkEnd w:id="101"/>
      <w:bookmarkEnd w:id="102"/>
    </w:p>
    <w:p w:rsidR="002736C3" w:rsidP="002736C3" w:rsidRDefault="002736C3" w14:paraId="433E19F7" w14:textId="77777777">
      <w:pPr>
        <w:pStyle w:val="BodyText"/>
      </w:pPr>
    </w:p>
    <w:p w:rsidR="2786248B" w:rsidP="2786248B" w:rsidRDefault="2786248B" w14:paraId="3F016DD9" w14:textId="2F66CFD3">
      <w:pPr>
        <w:pStyle w:val="Heading2"/>
      </w:pPr>
    </w:p>
    <w:p w:rsidR="2786248B" w:rsidP="2786248B" w:rsidRDefault="2786248B" w14:paraId="14918795" w14:textId="295D1815">
      <w:pPr>
        <w:pStyle w:val="Heading2"/>
      </w:pPr>
    </w:p>
    <w:p w:rsidR="2786248B" w:rsidP="2786248B" w:rsidRDefault="2786248B" w14:paraId="0D9BE6C4" w14:textId="5CCF1DD8">
      <w:pPr>
        <w:pStyle w:val="Heading2"/>
      </w:pPr>
    </w:p>
    <w:p w:rsidR="2786248B" w:rsidP="2786248B" w:rsidRDefault="2786248B" w14:paraId="261C8729" w14:textId="2BC2CB65">
      <w:pPr>
        <w:pStyle w:val="Heading2"/>
      </w:pPr>
    </w:p>
    <w:p w:rsidR="2786248B" w:rsidP="2786248B" w:rsidRDefault="2786248B" w14:paraId="00A8964F" w14:textId="3C701F47">
      <w:pPr>
        <w:pStyle w:val="Heading2"/>
      </w:pPr>
    </w:p>
    <w:p w:rsidR="00210472" w:rsidP="00E725DD" w:rsidRDefault="00314EDE" w14:paraId="647B17EB" w14:textId="7F57511E">
      <w:pPr>
        <w:pStyle w:val="Heading2"/>
        <w:rPr>
          <w:w w:val="99"/>
        </w:rPr>
      </w:pPr>
      <w:r>
        <w:rPr>
          <w:spacing w:val="-3"/>
        </w:rPr>
        <w:t xml:space="preserve">Okeechobee County </w:t>
      </w:r>
      <w:r>
        <w:t xml:space="preserve">- Florida </w:t>
      </w:r>
      <w:r>
        <w:rPr>
          <w:spacing w:val="-3"/>
        </w:rPr>
        <w:t xml:space="preserve">Department </w:t>
      </w:r>
      <w:r>
        <w:t>of</w:t>
      </w:r>
      <w:r>
        <w:rPr>
          <w:spacing w:val="-10"/>
        </w:rPr>
        <w:t xml:space="preserve"> </w:t>
      </w:r>
      <w:r>
        <w:rPr>
          <w:spacing w:val="-3"/>
        </w:rPr>
        <w:t>Health</w:t>
      </w:r>
      <w:bookmarkEnd w:id="103"/>
      <w:r>
        <w:rPr>
          <w:w w:val="99"/>
        </w:rPr>
        <w:t xml:space="preserve"> </w:t>
      </w:r>
    </w:p>
    <w:p w:rsidRPr="002736C3" w:rsidR="00210472" w:rsidP="00210472" w:rsidRDefault="00314EDE" w14:paraId="6151707B" w14:textId="77777777">
      <w:pPr>
        <w:pStyle w:val="BodyText"/>
        <w:rPr>
          <w:spacing w:val="-2"/>
          <w:sz w:val="20"/>
          <w:szCs w:val="20"/>
        </w:rPr>
      </w:pPr>
      <w:r w:rsidRPr="002736C3">
        <w:rPr>
          <w:sz w:val="20"/>
          <w:szCs w:val="20"/>
        </w:rPr>
        <w:t>1728</w:t>
      </w:r>
      <w:r w:rsidRPr="002736C3">
        <w:rPr>
          <w:spacing w:val="-15"/>
          <w:sz w:val="20"/>
          <w:szCs w:val="20"/>
        </w:rPr>
        <w:t xml:space="preserve"> </w:t>
      </w:r>
      <w:r w:rsidRPr="002736C3">
        <w:rPr>
          <w:sz w:val="20"/>
          <w:szCs w:val="20"/>
        </w:rPr>
        <w:t>Northwest</w:t>
      </w:r>
      <w:r w:rsidRPr="002736C3">
        <w:rPr>
          <w:spacing w:val="-15"/>
          <w:sz w:val="20"/>
          <w:szCs w:val="20"/>
        </w:rPr>
        <w:t xml:space="preserve"> </w:t>
      </w:r>
      <w:r w:rsidRPr="002736C3">
        <w:rPr>
          <w:sz w:val="20"/>
          <w:szCs w:val="20"/>
        </w:rPr>
        <w:t>9th</w:t>
      </w:r>
      <w:r w:rsidRPr="002736C3">
        <w:rPr>
          <w:spacing w:val="-14"/>
          <w:sz w:val="20"/>
          <w:szCs w:val="20"/>
        </w:rPr>
        <w:t xml:space="preserve"> </w:t>
      </w:r>
      <w:r w:rsidRPr="002736C3">
        <w:rPr>
          <w:sz w:val="20"/>
          <w:szCs w:val="20"/>
        </w:rPr>
        <w:t>Avenue,</w:t>
      </w:r>
      <w:r w:rsidRPr="002736C3">
        <w:rPr>
          <w:spacing w:val="-9"/>
          <w:sz w:val="20"/>
          <w:szCs w:val="20"/>
        </w:rPr>
        <w:t xml:space="preserve"> </w:t>
      </w:r>
      <w:r w:rsidRPr="002736C3">
        <w:rPr>
          <w:sz w:val="20"/>
          <w:szCs w:val="20"/>
        </w:rPr>
        <w:t>Okeechobee,</w:t>
      </w:r>
      <w:r w:rsidRPr="002736C3">
        <w:rPr>
          <w:spacing w:val="-18"/>
          <w:sz w:val="20"/>
          <w:szCs w:val="20"/>
        </w:rPr>
        <w:t xml:space="preserve"> </w:t>
      </w:r>
      <w:r w:rsidRPr="002736C3">
        <w:rPr>
          <w:sz w:val="20"/>
          <w:szCs w:val="20"/>
        </w:rPr>
        <w:t>FL</w:t>
      </w:r>
      <w:r w:rsidRPr="002736C3">
        <w:rPr>
          <w:spacing w:val="-19"/>
          <w:sz w:val="20"/>
          <w:szCs w:val="20"/>
        </w:rPr>
        <w:t xml:space="preserve"> </w:t>
      </w:r>
      <w:r w:rsidRPr="002736C3">
        <w:rPr>
          <w:sz w:val="20"/>
          <w:szCs w:val="20"/>
        </w:rPr>
        <w:t>34972-4340</w:t>
      </w:r>
      <w:r w:rsidRPr="002736C3">
        <w:rPr>
          <w:spacing w:val="-2"/>
          <w:sz w:val="20"/>
          <w:szCs w:val="20"/>
        </w:rPr>
        <w:t xml:space="preserve"> </w:t>
      </w:r>
    </w:p>
    <w:p w:rsidRPr="002736C3" w:rsidR="00ED1C28" w:rsidP="002736C3" w:rsidRDefault="00314EDE" w14:paraId="339DF50B" w14:textId="3FF5749A">
      <w:pPr>
        <w:pStyle w:val="BodyText"/>
        <w:rPr>
          <w:rFonts w:cs="Calibri"/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863) 462-5811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245"/>
        <w:gridCol w:w="2700"/>
        <w:gridCol w:w="2015"/>
        <w:gridCol w:w="3211"/>
      </w:tblGrid>
      <w:tr w:rsidRPr="002736C3" w:rsidR="00C209CE" w:rsidTr="0348A0BA" w14:paraId="6D804F74" w14:textId="77777777">
        <w:trPr>
          <w:trHeight w:val="278" w:hRule="exact"/>
        </w:trPr>
        <w:tc>
          <w:tcPr>
            <w:tcW w:w="2245" w:type="dxa"/>
            <w:shd w:val="clear" w:color="auto" w:fill="D9D9D9" w:themeFill="background1" w:themeFillShade="D9"/>
          </w:tcPr>
          <w:p w:rsidRPr="002736C3" w:rsidR="00C209CE" w:rsidP="00DA5175" w:rsidRDefault="00C209CE" w14:paraId="4DCE6436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700" w:type="dxa"/>
            <w:shd w:val="clear" w:color="auto" w:fill="D9D9D9" w:themeFill="background1" w:themeFillShade="D9"/>
          </w:tcPr>
          <w:p w:rsidRPr="002736C3" w:rsidR="00C209CE" w:rsidP="00DA5175" w:rsidRDefault="00C209CE" w14:paraId="01E754D2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2015" w:type="dxa"/>
            <w:shd w:val="clear" w:color="auto" w:fill="D9D9D9" w:themeFill="background1" w:themeFillShade="D9"/>
          </w:tcPr>
          <w:p w:rsidRPr="002736C3" w:rsidR="00C209CE" w:rsidP="00DA5175" w:rsidRDefault="00C209CE" w14:paraId="22ADB0AB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211" w:type="dxa"/>
            <w:shd w:val="clear" w:color="auto" w:fill="D9D9D9" w:themeFill="background1" w:themeFillShade="D9"/>
          </w:tcPr>
          <w:p w:rsidRPr="002736C3" w:rsidR="00C209CE" w:rsidP="00DA5175" w:rsidRDefault="00C209CE" w14:paraId="7C5F4252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Pr="002736C3" w:rsidR="004C11BF" w:rsidTr="0348A0BA" w14:paraId="48B60CAD" w14:textId="77777777">
        <w:trPr>
          <w:trHeight w:val="278" w:hRule="exact"/>
        </w:trPr>
        <w:tc>
          <w:tcPr>
            <w:tcW w:w="2245" w:type="dxa"/>
          </w:tcPr>
          <w:p w:rsidRPr="002736C3" w:rsidR="004C11BF" w:rsidP="004C11BF" w:rsidRDefault="007E2A7C" w14:paraId="31FF54DD" w14:textId="3AE0F702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ontract Manager</w:t>
            </w:r>
          </w:p>
          <w:p w:rsidRPr="002736C3" w:rsidR="007E2A7C" w:rsidP="004C11BF" w:rsidRDefault="007E2A7C" w14:paraId="68E20B40" w14:textId="4607BD8B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</w:p>
        </w:tc>
        <w:tc>
          <w:tcPr>
            <w:tcW w:w="2700" w:type="dxa"/>
          </w:tcPr>
          <w:p w:rsidRPr="002736C3" w:rsidR="004C11BF" w:rsidP="00B1CC43" w:rsidRDefault="7A710825" w14:paraId="2DEB6E7A" w14:textId="45BBC691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B1CC43">
              <w:rPr>
                <w:sz w:val="20"/>
                <w:szCs w:val="20"/>
              </w:rPr>
              <w:t>Daniel Buchin</w:t>
            </w:r>
          </w:p>
          <w:p w:rsidRPr="002736C3" w:rsidR="004C11BF" w:rsidP="54E3E0EB" w:rsidRDefault="004C11BF" w14:paraId="42D696C1" w14:textId="683B2CA9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</w:p>
        </w:tc>
        <w:tc>
          <w:tcPr>
            <w:tcW w:w="2015" w:type="dxa"/>
          </w:tcPr>
          <w:p w:rsidRPr="002736C3" w:rsidR="004C11BF" w:rsidP="00B1CC43" w:rsidRDefault="7A710825" w14:paraId="3D62314C" w14:textId="15BC7A5A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348A0BA">
              <w:rPr>
                <w:sz w:val="20"/>
                <w:szCs w:val="20"/>
              </w:rPr>
              <w:t>(772)</w:t>
            </w:r>
            <w:r w:rsidRPr="0348A0BA" w:rsidR="6E35C7A3">
              <w:rPr>
                <w:sz w:val="20"/>
                <w:szCs w:val="20"/>
              </w:rPr>
              <w:t xml:space="preserve"> </w:t>
            </w:r>
            <w:r w:rsidRPr="0348A0BA">
              <w:rPr>
                <w:sz w:val="20"/>
                <w:szCs w:val="20"/>
              </w:rPr>
              <w:t>873</w:t>
            </w:r>
            <w:r w:rsidRPr="0348A0BA" w:rsidR="55C73F8E">
              <w:rPr>
                <w:sz w:val="20"/>
                <w:szCs w:val="20"/>
              </w:rPr>
              <w:t>-4885</w:t>
            </w:r>
          </w:p>
        </w:tc>
        <w:tc>
          <w:tcPr>
            <w:tcW w:w="3211" w:type="dxa"/>
          </w:tcPr>
          <w:p w:rsidRPr="002736C3" w:rsidR="004C11BF" w:rsidP="5588F3C9" w:rsidRDefault="00322445" w14:paraId="67CD7473" w14:textId="40832BAA">
            <w:pPr>
              <w:pStyle w:val="TableParagraph"/>
              <w:spacing w:line="268" w:lineRule="exact"/>
              <w:ind w:left="2"/>
              <w:jc w:val="center"/>
              <w:rPr>
                <w:sz w:val="20"/>
                <w:szCs w:val="20"/>
              </w:rPr>
            </w:pPr>
            <w:hyperlink r:id="rId264">
              <w:r w:rsidRPr="5588F3C9" w:rsidR="55C73F8E">
                <w:rPr>
                  <w:rStyle w:val="Hyperlink"/>
                  <w:sz w:val="20"/>
                  <w:szCs w:val="20"/>
                </w:rPr>
                <w:t>Daniel.Buchin@flhealth.gov</w:t>
              </w:r>
            </w:hyperlink>
          </w:p>
          <w:p w:rsidRPr="002736C3" w:rsidR="004C11BF" w:rsidP="19E6ADEE" w:rsidRDefault="004C11BF" w14:paraId="7B09F983" w14:textId="424A9463">
            <w:pPr>
              <w:pStyle w:val="TableParagraph"/>
              <w:spacing w:line="265" w:lineRule="exact"/>
              <w:ind w:left="2"/>
              <w:jc w:val="center"/>
            </w:pPr>
          </w:p>
        </w:tc>
      </w:tr>
      <w:tr w:rsidRPr="002736C3" w:rsidR="004C11BF" w:rsidTr="0348A0BA" w14:paraId="41B8DA92" w14:textId="77777777">
        <w:trPr>
          <w:trHeight w:val="278" w:hRule="exact"/>
        </w:trPr>
        <w:tc>
          <w:tcPr>
            <w:tcW w:w="2245" w:type="dxa"/>
          </w:tcPr>
          <w:p w:rsidRPr="002736C3" w:rsidR="004C11BF" w:rsidP="004C11BF" w:rsidRDefault="004C11BF" w14:paraId="0B112CE1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700" w:type="dxa"/>
          </w:tcPr>
          <w:p w:rsidRPr="002736C3" w:rsidR="004C11BF" w:rsidP="004C11BF" w:rsidRDefault="004C11BF" w14:paraId="2CF37A06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Douglas</w:t>
            </w:r>
            <w:r w:rsidRPr="002736C3">
              <w:rPr>
                <w:spacing w:val="-5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McCoy</w:t>
            </w:r>
          </w:p>
        </w:tc>
        <w:tc>
          <w:tcPr>
            <w:tcW w:w="2015" w:type="dxa"/>
          </w:tcPr>
          <w:p w:rsidRPr="002736C3" w:rsidR="004C11BF" w:rsidP="004C11BF" w:rsidRDefault="004C11BF" w14:paraId="139CFA32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63)</w:t>
            </w:r>
            <w:r w:rsidRPr="002736C3">
              <w:rPr>
                <w:spacing w:val="-7"/>
                <w:sz w:val="20"/>
                <w:szCs w:val="20"/>
              </w:rPr>
              <w:t xml:space="preserve"> </w:t>
            </w:r>
            <w:r w:rsidRPr="002736C3" w:rsidR="00D9634D">
              <w:rPr>
                <w:sz w:val="20"/>
                <w:szCs w:val="20"/>
              </w:rPr>
              <w:t>462-5811</w:t>
            </w:r>
          </w:p>
        </w:tc>
        <w:tc>
          <w:tcPr>
            <w:tcW w:w="3211" w:type="dxa"/>
          </w:tcPr>
          <w:p w:rsidRPr="002736C3" w:rsidR="004C11BF" w:rsidP="004C11BF" w:rsidRDefault="00322445" w14:paraId="0837049E" w14:textId="77777777">
            <w:pPr>
              <w:pStyle w:val="TableParagraph"/>
              <w:spacing w:line="268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hyperlink w:history="1" r:id="rId265">
              <w:r w:rsidRPr="002736C3" w:rsidR="004C11BF">
                <w:rPr>
                  <w:rStyle w:val="Hyperlink"/>
                  <w:sz w:val="20"/>
                  <w:szCs w:val="20"/>
                  <w:u w:color="0563C1"/>
                </w:rPr>
                <w:t>Douglas.Mccoy@flhealth.gov</w:t>
              </w:r>
            </w:hyperlink>
          </w:p>
        </w:tc>
      </w:tr>
    </w:tbl>
    <w:p w:rsidR="00FD0DFC" w:rsidRDefault="00FD0DFC" w14:paraId="6BA5DD37" w14:textId="36EB2841">
      <w:pPr>
        <w:spacing w:before="3"/>
        <w:rPr>
          <w:rFonts w:cs="Calibri"/>
          <w:sz w:val="16"/>
          <w:szCs w:val="16"/>
        </w:rPr>
      </w:pPr>
    </w:p>
    <w:p w:rsidR="00340C65" w:rsidRDefault="00340C65" w14:paraId="7674181B" w14:textId="6771C559">
      <w:pPr>
        <w:spacing w:before="3"/>
        <w:rPr>
          <w:rFonts w:cs="Calibri"/>
          <w:sz w:val="16"/>
          <w:szCs w:val="16"/>
        </w:rPr>
      </w:pPr>
    </w:p>
    <w:p w:rsidRPr="00120AF4" w:rsidR="00ED1C28" w:rsidRDefault="00314EDE" w14:paraId="74603375" w14:textId="2418CF92">
      <w:pPr>
        <w:pStyle w:val="Heading2"/>
        <w:spacing w:line="292" w:lineRule="exact"/>
        <w:ind w:right="3399"/>
      </w:pPr>
      <w:bookmarkStart w:name="Orange_County_Environmental_Protection_D" w:id="104"/>
      <w:bookmarkStart w:name="_Toc431975128" w:id="105"/>
      <w:bookmarkStart w:name="_Hlk527952323" w:id="106"/>
      <w:bookmarkEnd w:id="104"/>
      <w:r w:rsidRPr="00120AF4">
        <w:rPr>
          <w:spacing w:val="-3"/>
        </w:rPr>
        <w:t>Orange County Environmental Protection</w:t>
      </w:r>
      <w:r w:rsidRPr="00120AF4">
        <w:rPr>
          <w:spacing w:val="6"/>
        </w:rPr>
        <w:t xml:space="preserve"> </w:t>
      </w:r>
      <w:r w:rsidRPr="00120AF4">
        <w:t>Division</w:t>
      </w:r>
      <w:bookmarkEnd w:id="105"/>
    </w:p>
    <w:p w:rsidRPr="002736C3" w:rsidR="00ED1C28" w:rsidRDefault="00CE5283" w14:paraId="29A3097D" w14:textId="77777777">
      <w:pPr>
        <w:pStyle w:val="BodyText"/>
        <w:spacing w:line="267" w:lineRule="exact"/>
        <w:ind w:right="3399"/>
        <w:rPr>
          <w:sz w:val="20"/>
          <w:szCs w:val="20"/>
        </w:rPr>
      </w:pPr>
      <w:r w:rsidRPr="002736C3">
        <w:rPr>
          <w:sz w:val="20"/>
          <w:szCs w:val="20"/>
        </w:rPr>
        <w:t>3165 McCrory Place, Ste. 200,</w:t>
      </w:r>
      <w:r w:rsidRPr="002736C3">
        <w:rPr>
          <w:spacing w:val="-6"/>
          <w:sz w:val="20"/>
          <w:szCs w:val="20"/>
        </w:rPr>
        <w:t xml:space="preserve"> </w:t>
      </w:r>
      <w:r w:rsidRPr="002736C3">
        <w:rPr>
          <w:sz w:val="20"/>
          <w:szCs w:val="20"/>
        </w:rPr>
        <w:t>Orlando,</w:t>
      </w:r>
      <w:r w:rsidRPr="002736C3">
        <w:rPr>
          <w:spacing w:val="-11"/>
          <w:sz w:val="20"/>
          <w:szCs w:val="20"/>
        </w:rPr>
        <w:t xml:space="preserve"> </w:t>
      </w:r>
      <w:r w:rsidRPr="002736C3">
        <w:rPr>
          <w:sz w:val="20"/>
          <w:szCs w:val="20"/>
        </w:rPr>
        <w:t>FL</w:t>
      </w:r>
      <w:r w:rsidRPr="002736C3">
        <w:rPr>
          <w:spacing w:val="-15"/>
          <w:sz w:val="20"/>
          <w:szCs w:val="20"/>
        </w:rPr>
        <w:t xml:space="preserve"> </w:t>
      </w:r>
      <w:r w:rsidRPr="002736C3">
        <w:rPr>
          <w:sz w:val="20"/>
          <w:szCs w:val="20"/>
        </w:rPr>
        <w:t>32803</w:t>
      </w:r>
    </w:p>
    <w:p w:rsidRPr="002736C3" w:rsidR="00ED1C28" w:rsidP="002736C3" w:rsidRDefault="00314EDE" w14:paraId="69AB2E0F" w14:textId="15D7232B">
      <w:pPr>
        <w:pStyle w:val="BodyText"/>
        <w:ind w:left="108" w:right="3399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407) 836-1400; Fax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407)</w:t>
      </w:r>
      <w:r w:rsidRPr="002736C3">
        <w:rPr>
          <w:spacing w:val="12"/>
          <w:sz w:val="20"/>
          <w:szCs w:val="20"/>
        </w:rPr>
        <w:t xml:space="preserve"> </w:t>
      </w:r>
      <w:r w:rsidRPr="002736C3">
        <w:rPr>
          <w:sz w:val="20"/>
          <w:szCs w:val="20"/>
        </w:rPr>
        <w:t>836-1499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335"/>
        <w:gridCol w:w="2610"/>
        <w:gridCol w:w="2075"/>
        <w:gridCol w:w="3151"/>
      </w:tblGrid>
      <w:tr w:rsidRPr="002736C3" w:rsidR="00ED1C28" w:rsidTr="2786248B" w14:paraId="24D5F060" w14:textId="77777777">
        <w:trPr>
          <w:trHeight w:val="278" w:hRule="exact"/>
        </w:trPr>
        <w:tc>
          <w:tcPr>
            <w:tcW w:w="2335" w:type="dxa"/>
            <w:shd w:val="clear" w:color="auto" w:fill="D9D9D9" w:themeFill="background1" w:themeFillShade="D9"/>
            <w:tcMar/>
          </w:tcPr>
          <w:p w:rsidRPr="002736C3" w:rsidR="00ED1C28" w:rsidP="00DA5175" w:rsidRDefault="00314EDE" w14:paraId="6712F174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bookmarkStart w:name="_Hlk40940859" w:id="107"/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610" w:type="dxa"/>
            <w:shd w:val="clear" w:color="auto" w:fill="D9D9D9" w:themeFill="background1" w:themeFillShade="D9"/>
            <w:tcMar/>
          </w:tcPr>
          <w:p w:rsidRPr="002736C3" w:rsidR="00ED1C28" w:rsidP="00DA5175" w:rsidRDefault="00314EDE" w14:paraId="5CC5E095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2075" w:type="dxa"/>
            <w:shd w:val="clear" w:color="auto" w:fill="D9D9D9" w:themeFill="background1" w:themeFillShade="D9"/>
            <w:tcMar/>
          </w:tcPr>
          <w:p w:rsidRPr="002736C3" w:rsidR="00ED1C28" w:rsidP="00DA5175" w:rsidRDefault="00314EDE" w14:paraId="2E458E1F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  <w:tcMar/>
          </w:tcPr>
          <w:p w:rsidRPr="002736C3" w:rsidR="00ED1C28" w:rsidP="00DA5175" w:rsidRDefault="00314EDE" w14:paraId="3D69F482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Pr="002736C3" w:rsidR="00ED1C28" w:rsidTr="2786248B" w14:paraId="6693B498" w14:textId="77777777">
        <w:trPr>
          <w:trHeight w:val="278" w:hRule="exact"/>
        </w:trPr>
        <w:tc>
          <w:tcPr>
            <w:tcW w:w="2335" w:type="dxa"/>
            <w:tcMar/>
          </w:tcPr>
          <w:p w:rsidRPr="002736C3" w:rsidR="00ED1C28" w:rsidP="00DA5175" w:rsidRDefault="00314EDE" w14:paraId="3E7361DA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ontract</w:t>
            </w:r>
            <w:r w:rsidRPr="002736C3">
              <w:rPr>
                <w:spacing w:val="-6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Manager</w:t>
            </w:r>
          </w:p>
        </w:tc>
        <w:tc>
          <w:tcPr>
            <w:tcW w:w="2610" w:type="dxa"/>
            <w:tcMar/>
          </w:tcPr>
          <w:p w:rsidRPr="002736C3" w:rsidR="00ED1C28" w:rsidP="3B46DE54" w:rsidRDefault="496113E8" w14:paraId="6B7DACE7" w14:textId="6B3D5DAC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3B46DE54">
              <w:rPr>
                <w:sz w:val="20"/>
                <w:szCs w:val="20"/>
              </w:rPr>
              <w:t>Renée H Parker</w:t>
            </w:r>
          </w:p>
        </w:tc>
        <w:tc>
          <w:tcPr>
            <w:tcW w:w="2075" w:type="dxa"/>
            <w:tcMar/>
          </w:tcPr>
          <w:p w:rsidRPr="002736C3" w:rsidR="00ED1C28" w:rsidP="3B46DE54" w:rsidRDefault="00314EDE" w14:paraId="4F5F0969" w14:textId="2A5F59D3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407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 w:rsidR="7FDB39C1">
              <w:rPr>
                <w:spacing w:val="-9"/>
                <w:sz w:val="20"/>
                <w:szCs w:val="20"/>
              </w:rPr>
              <w:t>836-1420</w:t>
            </w:r>
          </w:p>
        </w:tc>
        <w:tc>
          <w:tcPr>
            <w:tcW w:w="3151" w:type="dxa"/>
            <w:tcMar/>
          </w:tcPr>
          <w:p w:rsidRPr="002736C3" w:rsidR="00ED1C28" w:rsidP="3B46DE54" w:rsidRDefault="00322445" w14:paraId="0BF8E5C7" w14:textId="2B7BE23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66">
              <w:r w:rsidRPr="3B46DE54" w:rsidR="7FDB39C1">
                <w:rPr>
                  <w:rStyle w:val="Hyperlink"/>
                  <w:sz w:val="20"/>
                  <w:szCs w:val="20"/>
                </w:rPr>
                <w:t>Renee.parker@ocfl.net</w:t>
              </w:r>
            </w:hyperlink>
          </w:p>
        </w:tc>
      </w:tr>
      <w:tr w:rsidRPr="002736C3" w:rsidR="001908C6" w:rsidTr="2786248B" w14:paraId="0CDD2B76" w14:textId="77777777">
        <w:trPr>
          <w:trHeight w:val="278" w:hRule="exact"/>
        </w:trPr>
        <w:tc>
          <w:tcPr>
            <w:tcW w:w="2335" w:type="dxa"/>
            <w:tcMar/>
          </w:tcPr>
          <w:p w:rsidRPr="002736C3" w:rsidR="001908C6" w:rsidP="001908C6" w:rsidRDefault="00986DFC" w14:paraId="33BF2D01" w14:textId="42CBB39A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Supervisor</w:t>
            </w:r>
          </w:p>
        </w:tc>
        <w:tc>
          <w:tcPr>
            <w:tcW w:w="2610" w:type="dxa"/>
            <w:tcMar/>
          </w:tcPr>
          <w:p w:rsidRPr="002736C3" w:rsidR="001908C6" w:rsidP="001908C6" w:rsidRDefault="001908C6" w14:paraId="482E5FCC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Glen</w:t>
            </w:r>
            <w:r w:rsidRPr="002736C3">
              <w:rPr>
                <w:spacing w:val="-4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Becker</w:t>
            </w:r>
          </w:p>
        </w:tc>
        <w:tc>
          <w:tcPr>
            <w:tcW w:w="2075" w:type="dxa"/>
            <w:tcMar/>
          </w:tcPr>
          <w:p w:rsidRPr="002736C3" w:rsidR="001908C6" w:rsidP="001908C6" w:rsidRDefault="001908C6" w14:paraId="361DE62F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21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689-8389</w:t>
            </w:r>
          </w:p>
        </w:tc>
        <w:tc>
          <w:tcPr>
            <w:tcW w:w="3151" w:type="dxa"/>
            <w:tcMar/>
          </w:tcPr>
          <w:p w:rsidRPr="002736C3" w:rsidR="001908C6" w:rsidP="001908C6" w:rsidRDefault="00322445" w14:paraId="34146115" w14:textId="652927EC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267">
              <w:r w:rsidRPr="002736C3" w:rsidR="000A0CE0">
                <w:rPr>
                  <w:color w:val="0563C1"/>
                  <w:sz w:val="20"/>
                  <w:szCs w:val="20"/>
                  <w:u w:val="single" w:color="0563C1"/>
                </w:rPr>
                <w:t>Glen.Becker@ocfl.net</w:t>
              </w:r>
            </w:hyperlink>
          </w:p>
        </w:tc>
      </w:tr>
      <w:tr w:rsidR="71C0E62E" w:rsidTr="2786248B" w14:paraId="0F51015D">
        <w:trPr>
          <w:trHeight w:val="278"/>
        </w:trPr>
        <w:tc>
          <w:tcPr>
            <w:tcW w:w="2335" w:type="dxa"/>
            <w:tcMar/>
          </w:tcPr>
          <w:p w:rsidR="2597350B" w:rsidP="71C0E62E" w:rsidRDefault="2597350B" w14:paraId="656AEF7C" w14:textId="3406FB46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71C0E62E" w:rsidR="2597350B">
              <w:rPr>
                <w:sz w:val="20"/>
                <w:szCs w:val="20"/>
              </w:rPr>
              <w:t>Manager</w:t>
            </w:r>
          </w:p>
        </w:tc>
        <w:tc>
          <w:tcPr>
            <w:tcW w:w="2610" w:type="dxa"/>
            <w:tcMar/>
          </w:tcPr>
          <w:p w:rsidR="2A32D0C8" w:rsidP="71C0E62E" w:rsidRDefault="2A32D0C8" w14:paraId="450EEACD" w14:textId="2DF85FA9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71C0E62E" w:rsidR="2A32D0C8">
              <w:rPr>
                <w:sz w:val="20"/>
                <w:szCs w:val="20"/>
              </w:rPr>
              <w:t>Jane Gregory</w:t>
            </w:r>
          </w:p>
        </w:tc>
        <w:tc>
          <w:tcPr>
            <w:tcW w:w="2075" w:type="dxa"/>
            <w:tcMar/>
          </w:tcPr>
          <w:p w:rsidR="1DF28B69" w:rsidP="71C0E62E" w:rsidRDefault="1DF28B69" w14:paraId="4C009A68" w14:textId="43CE6025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2786248B" w:rsidR="103062BC">
              <w:rPr>
                <w:sz w:val="20"/>
                <w:szCs w:val="20"/>
              </w:rPr>
              <w:t>(407)</w:t>
            </w:r>
            <w:r w:rsidRPr="2786248B" w:rsidR="56D7CE89">
              <w:rPr>
                <w:sz w:val="20"/>
                <w:szCs w:val="20"/>
              </w:rPr>
              <w:t xml:space="preserve"> </w:t>
            </w:r>
            <w:r w:rsidRPr="2786248B" w:rsidR="103062BC">
              <w:rPr>
                <w:sz w:val="20"/>
                <w:szCs w:val="20"/>
              </w:rPr>
              <w:t>836-1404</w:t>
            </w:r>
          </w:p>
        </w:tc>
        <w:tc>
          <w:tcPr>
            <w:tcW w:w="3151" w:type="dxa"/>
            <w:tcMar/>
          </w:tcPr>
          <w:p w:rsidR="1DF28B69" w:rsidP="71C0E62E" w:rsidRDefault="1DF28B69" w14:paraId="4832A657" w14:textId="4BD104A6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r:id="R86c56f4911744c52">
              <w:r w:rsidRPr="71C0E62E" w:rsidR="1DF28B69">
                <w:rPr>
                  <w:rStyle w:val="Hyperlink"/>
                  <w:sz w:val="20"/>
                  <w:szCs w:val="20"/>
                </w:rPr>
                <w:t>Jane.Gregory@ocfl.net</w:t>
              </w:r>
            </w:hyperlink>
          </w:p>
        </w:tc>
      </w:tr>
      <w:tr w:rsidRPr="002736C3" w:rsidR="00FD47C9" w:rsidTr="2786248B" w14:paraId="03CD4399" w14:textId="77777777">
        <w:trPr>
          <w:trHeight w:val="278" w:hRule="exact"/>
        </w:trPr>
        <w:tc>
          <w:tcPr>
            <w:tcW w:w="2335" w:type="dxa"/>
            <w:tcMar/>
          </w:tcPr>
          <w:p w:rsidRPr="002736C3" w:rsidR="00FD47C9" w:rsidP="00FD47C9" w:rsidRDefault="00FD47C9" w14:paraId="3E0EBDD3" w14:textId="1A175242">
            <w:pPr>
              <w:pStyle w:val="TableParagraph"/>
              <w:spacing w:line="268" w:lineRule="exact"/>
              <w:ind w:left="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am Lead</w:t>
            </w:r>
          </w:p>
        </w:tc>
        <w:tc>
          <w:tcPr>
            <w:tcW w:w="2610" w:type="dxa"/>
            <w:tcMar/>
          </w:tcPr>
          <w:p w:rsidRPr="002736C3" w:rsidR="00FD47C9" w:rsidP="00FD47C9" w:rsidRDefault="00FD47C9" w14:paraId="56950A0A" w14:textId="2CEE42AE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Matthew S. Kidder</w:t>
            </w:r>
          </w:p>
        </w:tc>
        <w:tc>
          <w:tcPr>
            <w:tcW w:w="2075" w:type="dxa"/>
            <w:tcMar/>
          </w:tcPr>
          <w:p w:rsidRPr="002736C3" w:rsidR="00FD47C9" w:rsidP="00FD47C9" w:rsidRDefault="00FD47C9" w14:paraId="2EAEF8ED" w14:textId="4B80D5F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21) 239-4050</w:t>
            </w:r>
          </w:p>
        </w:tc>
        <w:tc>
          <w:tcPr>
            <w:tcW w:w="3151" w:type="dxa"/>
            <w:tcMar/>
          </w:tcPr>
          <w:p w:rsidRPr="002736C3" w:rsidR="00FD47C9" w:rsidP="00FD47C9" w:rsidRDefault="00322445" w14:paraId="09906708" w14:textId="289D4CE2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r:id="Rdaf94d65c9bf4e7f">
              <w:r w:rsidRPr="71C0E62E" w:rsidR="00FD47C9">
                <w:rPr>
                  <w:rStyle w:val="Hyperlink"/>
                  <w:sz w:val="20"/>
                  <w:szCs w:val="20"/>
                </w:rPr>
                <w:t>Matthew.Kidder@ocfl.net</w:t>
              </w:r>
            </w:hyperlink>
          </w:p>
        </w:tc>
      </w:tr>
      <w:tr w:rsidRPr="002736C3" w:rsidR="00FD47C9" w:rsidTr="2786248B" w14:paraId="1D7A9C49" w14:textId="77777777">
        <w:trPr>
          <w:trHeight w:val="278" w:hRule="exact"/>
        </w:trPr>
        <w:tc>
          <w:tcPr>
            <w:tcW w:w="2335" w:type="dxa"/>
            <w:tcMar/>
          </w:tcPr>
          <w:p w:rsidRPr="002736C3" w:rsidR="00FD47C9" w:rsidP="00FD47C9" w:rsidRDefault="00FD47C9" w14:paraId="1BD916A0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610" w:type="dxa"/>
            <w:tcMar/>
          </w:tcPr>
          <w:p w:rsidRPr="002736C3" w:rsidR="00FD47C9" w:rsidP="00FD47C9" w:rsidRDefault="00FD47C9" w14:paraId="7245B9E9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harles</w:t>
            </w:r>
            <w:r w:rsidRPr="002736C3">
              <w:rPr>
                <w:spacing w:val="-4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Cox</w:t>
            </w:r>
          </w:p>
        </w:tc>
        <w:tc>
          <w:tcPr>
            <w:tcW w:w="2075" w:type="dxa"/>
            <w:tcMar/>
          </w:tcPr>
          <w:p w:rsidRPr="002736C3" w:rsidR="00FD47C9" w:rsidP="00FD47C9" w:rsidRDefault="00FD47C9" w14:paraId="77FA0BEA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407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558-1619</w:t>
            </w:r>
          </w:p>
        </w:tc>
        <w:tc>
          <w:tcPr>
            <w:tcW w:w="3151" w:type="dxa"/>
            <w:tcMar/>
          </w:tcPr>
          <w:p w:rsidRPr="002736C3" w:rsidR="00FD47C9" w:rsidP="00FD47C9" w:rsidRDefault="00322445" w14:paraId="4EA7FBFB" w14:textId="2D39DBC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69">
              <w:r w:rsidRPr="002736C3" w:rsidR="00FD47C9">
                <w:rPr>
                  <w:color w:val="0563C1"/>
                  <w:sz w:val="20"/>
                  <w:szCs w:val="20"/>
                  <w:u w:val="single" w:color="0563C1"/>
                </w:rPr>
                <w:t>Charles.Cox@ocfl.net</w:t>
              </w:r>
            </w:hyperlink>
          </w:p>
        </w:tc>
      </w:tr>
      <w:tr w:rsidRPr="002736C3" w:rsidR="00FD47C9" w:rsidTr="2786248B" w14:paraId="53FA16B9" w14:textId="77777777">
        <w:trPr>
          <w:trHeight w:val="278" w:hRule="exact"/>
        </w:trPr>
        <w:tc>
          <w:tcPr>
            <w:tcW w:w="2335" w:type="dxa"/>
            <w:tcMar/>
          </w:tcPr>
          <w:p w:rsidRPr="002736C3" w:rsidR="00FD47C9" w:rsidP="00FD47C9" w:rsidRDefault="00FD47C9" w14:paraId="03CA56AB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610" w:type="dxa"/>
            <w:tcMar/>
          </w:tcPr>
          <w:p w:rsidRPr="002736C3" w:rsidR="00FD47C9" w:rsidP="00FD47C9" w:rsidRDefault="00FD47C9" w14:paraId="046B8FCD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Brittany Finney</w:t>
            </w:r>
          </w:p>
        </w:tc>
        <w:tc>
          <w:tcPr>
            <w:tcW w:w="2075" w:type="dxa"/>
            <w:tcMar/>
          </w:tcPr>
          <w:p w:rsidRPr="002736C3" w:rsidR="00FD47C9" w:rsidP="00FD47C9" w:rsidRDefault="00FD47C9" w14:paraId="2D786F5C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21) 689-8611</w:t>
            </w:r>
          </w:p>
        </w:tc>
        <w:tc>
          <w:tcPr>
            <w:tcW w:w="3151" w:type="dxa"/>
            <w:tcMar/>
          </w:tcPr>
          <w:p w:rsidRPr="002736C3" w:rsidR="00FD47C9" w:rsidP="00FD47C9" w:rsidRDefault="00322445" w14:paraId="0054E5A2" w14:textId="10A0DAD1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w:history="1" r:id="rId270">
              <w:r w:rsidRPr="002736C3" w:rsidR="00FD47C9">
                <w:rPr>
                  <w:rStyle w:val="Hyperlink"/>
                  <w:sz w:val="20"/>
                  <w:szCs w:val="20"/>
                </w:rPr>
                <w:t>Brittany.Finney@ocfl.net</w:t>
              </w:r>
            </w:hyperlink>
          </w:p>
        </w:tc>
      </w:tr>
      <w:tr w:rsidRPr="002736C3" w:rsidR="00FD47C9" w:rsidTr="2786248B" w14:paraId="558D1E74" w14:textId="77777777">
        <w:trPr>
          <w:trHeight w:val="278"/>
        </w:trPr>
        <w:tc>
          <w:tcPr>
            <w:tcW w:w="2335" w:type="dxa"/>
            <w:tcMar/>
          </w:tcPr>
          <w:p w:rsidRPr="002736C3" w:rsidR="00FD47C9" w:rsidP="00FD47C9" w:rsidRDefault="00FD47C9" w14:paraId="7269BDE9" w14:textId="2CE3FA08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610" w:type="dxa"/>
            <w:tcMar/>
          </w:tcPr>
          <w:p w:rsidRPr="002736C3" w:rsidR="00FD47C9" w:rsidP="00FD47C9" w:rsidRDefault="00FD47C9" w14:paraId="45A98BAB" w14:textId="5C3C74CA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Anthony LaFon</w:t>
            </w:r>
          </w:p>
        </w:tc>
        <w:tc>
          <w:tcPr>
            <w:tcW w:w="2075" w:type="dxa"/>
            <w:tcMar/>
          </w:tcPr>
          <w:p w:rsidRPr="002736C3" w:rsidR="00FD47C9" w:rsidP="00FD47C9" w:rsidRDefault="00FD47C9" w14:paraId="2CEA2493" w14:textId="425EACB5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21) 689-8417</w:t>
            </w:r>
          </w:p>
        </w:tc>
        <w:tc>
          <w:tcPr>
            <w:tcW w:w="3151" w:type="dxa"/>
            <w:tcMar/>
          </w:tcPr>
          <w:p w:rsidRPr="002736C3" w:rsidR="00FD47C9" w:rsidP="00FD47C9" w:rsidRDefault="00322445" w14:paraId="4210C94B" w14:textId="3D6AF709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72">
              <w:r w:rsidRPr="002736C3" w:rsidR="00FD47C9">
                <w:rPr>
                  <w:rStyle w:val="Hyperlink"/>
                  <w:sz w:val="20"/>
                  <w:szCs w:val="20"/>
                </w:rPr>
                <w:t>Anthony.lafon@ocfl.net</w:t>
              </w:r>
            </w:hyperlink>
            <w:r w:rsidRPr="002736C3" w:rsidR="00FD47C9">
              <w:rPr>
                <w:sz w:val="20"/>
                <w:szCs w:val="20"/>
              </w:rPr>
              <w:t xml:space="preserve"> </w:t>
            </w:r>
          </w:p>
        </w:tc>
      </w:tr>
      <w:tr w:rsidRPr="002736C3" w:rsidR="00FD47C9" w:rsidTr="2786248B" w14:paraId="631D81A8" w14:textId="77777777">
        <w:trPr>
          <w:trHeight w:val="278"/>
        </w:trPr>
        <w:tc>
          <w:tcPr>
            <w:tcW w:w="2335" w:type="dxa"/>
            <w:tcMar/>
          </w:tcPr>
          <w:p w:rsidRPr="002736C3" w:rsidR="00FD47C9" w:rsidP="00FD47C9" w:rsidRDefault="00FD47C9" w14:paraId="34580522" w14:textId="04026BC9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610" w:type="dxa"/>
            <w:tcMar/>
          </w:tcPr>
          <w:p w:rsidRPr="002736C3" w:rsidR="00FD47C9" w:rsidP="00FD47C9" w:rsidRDefault="00FD47C9" w14:paraId="2FC9AAD7" w14:textId="6BEDBF0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Joseph Savoy</w:t>
            </w:r>
          </w:p>
        </w:tc>
        <w:tc>
          <w:tcPr>
            <w:tcW w:w="2075" w:type="dxa"/>
            <w:tcMar/>
          </w:tcPr>
          <w:p w:rsidRPr="002736C3" w:rsidR="00FD47C9" w:rsidP="00FD47C9" w:rsidRDefault="00FD47C9" w14:paraId="66ABCA80" w14:textId="1AC76F6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407) 558-0744</w:t>
            </w:r>
          </w:p>
        </w:tc>
        <w:tc>
          <w:tcPr>
            <w:tcW w:w="3151" w:type="dxa"/>
            <w:tcMar/>
          </w:tcPr>
          <w:p w:rsidRPr="002736C3" w:rsidR="00FD47C9" w:rsidP="00FD47C9" w:rsidRDefault="00322445" w14:paraId="67848CE1" w14:textId="70098ADF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73">
              <w:r w:rsidRPr="002736C3" w:rsidR="00FD47C9">
                <w:rPr>
                  <w:rStyle w:val="Hyperlink"/>
                  <w:sz w:val="20"/>
                  <w:szCs w:val="20"/>
                </w:rPr>
                <w:t>Joseph.savoy@ocfl.net</w:t>
              </w:r>
            </w:hyperlink>
            <w:r w:rsidRPr="002736C3" w:rsidR="00FD47C9">
              <w:rPr>
                <w:sz w:val="20"/>
                <w:szCs w:val="20"/>
              </w:rPr>
              <w:t xml:space="preserve"> </w:t>
            </w:r>
          </w:p>
        </w:tc>
      </w:tr>
      <w:bookmarkEnd w:id="107"/>
    </w:tbl>
    <w:p w:rsidR="00E52223" w:rsidRDefault="00E52223" w14:paraId="31E4E66A" w14:textId="0901CA6C">
      <w:pPr>
        <w:spacing w:before="3"/>
        <w:rPr>
          <w:rFonts w:cs="Calibri"/>
        </w:rPr>
      </w:pPr>
    </w:p>
    <w:p w:rsidR="00650BE9" w:rsidRDefault="00650BE9" w14:paraId="24BF59B1" w14:textId="77777777">
      <w:pPr>
        <w:spacing w:before="3"/>
        <w:rPr>
          <w:rFonts w:cs="Calibri"/>
        </w:rPr>
      </w:pPr>
    </w:p>
    <w:p w:rsidRPr="00120AF4" w:rsidR="00ED1C28" w:rsidRDefault="00314EDE" w14:paraId="3568318C" w14:textId="77777777">
      <w:pPr>
        <w:pStyle w:val="Heading2"/>
        <w:spacing w:line="292" w:lineRule="exact"/>
        <w:ind w:right="3399"/>
      </w:pPr>
      <w:bookmarkStart w:name="Osceola_County_–_Orange_County_Environme" w:id="108"/>
      <w:bookmarkStart w:name="_Toc431975129" w:id="109"/>
      <w:bookmarkEnd w:id="106"/>
      <w:bookmarkEnd w:id="108"/>
      <w:r w:rsidRPr="00120AF4" w:rsidR="022BFE34">
        <w:rPr>
          <w:spacing w:val="-3"/>
        </w:rPr>
        <w:t xml:space="preserve">Osceola County </w:t>
      </w:r>
      <w:r w:rsidRPr="00120AF4" w:rsidR="022BFE34">
        <w:rPr/>
        <w:t xml:space="preserve">–</w:t>
      </w:r>
      <w:r w:rsidRPr="2786248B" w:rsidR="022BFE34">
        <w:rPr>
          <w:b w:val="1"/>
          <w:bCs w:val="1"/>
          <w:color w:val="auto"/>
          <w:u w:val="none"/>
        </w:rPr>
        <w:t xml:space="preserve"> </w:t>
      </w:r>
      <w:hyperlink w:history="1" w:anchor="Orange_County_Environmental_Protection_D">
        <w:r w:rsidRPr="2786248B" w:rsidR="022BFE34">
          <w:rPr>
            <w:rStyle w:val="Hyperlink"/>
            <w:b w:val="1"/>
            <w:bCs w:val="1"/>
            <w:color w:val="auto"/>
            <w:spacing w:val="-3"/>
            <w:u w:val="none"/>
          </w:rPr>
          <w:t>Orange County</w:t>
        </w:r>
      </w:hyperlink>
      <w:r w:rsidRPr="2786248B" w:rsidR="022BFE34">
        <w:rPr>
          <w:b w:val="1"/>
          <w:bCs w:val="1"/>
          <w:color w:val="auto"/>
          <w:spacing w:val="-3"/>
          <w:u w:val="none"/>
        </w:rPr>
        <w:t xml:space="preserve"> </w:t>
      </w:r>
      <w:r w:rsidRPr="00120AF4" w:rsidR="022BFE34">
        <w:rPr>
          <w:spacing w:val="-3"/>
        </w:rPr>
        <w:t xml:space="preserve">Environmental</w:t>
      </w:r>
      <w:r w:rsidRPr="00120AF4" w:rsidR="022BFE34">
        <w:rPr>
          <w:spacing w:val="-2"/>
        </w:rPr>
        <w:t xml:space="preserve"> </w:t>
      </w:r>
      <w:r w:rsidRPr="00120AF4" w:rsidR="022BFE34">
        <w:rPr/>
        <w:t>Protection</w:t>
      </w:r>
      <w:bookmarkEnd w:id="109"/>
    </w:p>
    <w:p w:rsidRPr="002736C3" w:rsidR="00CE5283" w:rsidRDefault="00CE5283" w14:paraId="794194CF" w14:textId="77777777">
      <w:pPr>
        <w:pStyle w:val="BodyText"/>
        <w:ind w:left="108" w:right="3399"/>
        <w:rPr>
          <w:sz w:val="20"/>
          <w:szCs w:val="20"/>
        </w:rPr>
      </w:pPr>
      <w:r w:rsidRPr="002736C3">
        <w:rPr>
          <w:sz w:val="20"/>
          <w:szCs w:val="20"/>
        </w:rPr>
        <w:t>3165 McCrory Place, Ste. 200,</w:t>
      </w:r>
      <w:r w:rsidRPr="002736C3">
        <w:rPr>
          <w:spacing w:val="-6"/>
          <w:sz w:val="20"/>
          <w:szCs w:val="20"/>
        </w:rPr>
        <w:t xml:space="preserve"> </w:t>
      </w:r>
      <w:r w:rsidRPr="002736C3">
        <w:rPr>
          <w:sz w:val="20"/>
          <w:szCs w:val="20"/>
        </w:rPr>
        <w:t>Orlando,</w:t>
      </w:r>
      <w:r w:rsidRPr="002736C3">
        <w:rPr>
          <w:spacing w:val="-11"/>
          <w:sz w:val="20"/>
          <w:szCs w:val="20"/>
        </w:rPr>
        <w:t xml:space="preserve"> </w:t>
      </w:r>
      <w:r w:rsidRPr="002736C3">
        <w:rPr>
          <w:sz w:val="20"/>
          <w:szCs w:val="20"/>
        </w:rPr>
        <w:t>FL</w:t>
      </w:r>
      <w:r w:rsidRPr="002736C3">
        <w:rPr>
          <w:spacing w:val="-15"/>
          <w:sz w:val="20"/>
          <w:szCs w:val="20"/>
        </w:rPr>
        <w:t xml:space="preserve"> </w:t>
      </w:r>
      <w:r w:rsidRPr="002736C3">
        <w:rPr>
          <w:sz w:val="20"/>
          <w:szCs w:val="20"/>
        </w:rPr>
        <w:t>32803</w:t>
      </w:r>
    </w:p>
    <w:p w:rsidRPr="002736C3" w:rsidR="00ED1C28" w:rsidP="002736C3" w:rsidRDefault="00314EDE" w14:paraId="0AFB8460" w14:textId="25295B42">
      <w:pPr>
        <w:pStyle w:val="BodyText"/>
        <w:ind w:left="108" w:right="3399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407) 836-1400; Fax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407)</w:t>
      </w:r>
      <w:r w:rsidRPr="002736C3">
        <w:rPr>
          <w:spacing w:val="-30"/>
          <w:sz w:val="20"/>
          <w:szCs w:val="20"/>
        </w:rPr>
        <w:t xml:space="preserve"> </w:t>
      </w:r>
      <w:r w:rsidRPr="002736C3">
        <w:rPr>
          <w:sz w:val="20"/>
          <w:szCs w:val="20"/>
        </w:rPr>
        <w:t>836-1499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335"/>
        <w:gridCol w:w="2520"/>
        <w:gridCol w:w="2165"/>
        <w:gridCol w:w="3151"/>
      </w:tblGrid>
      <w:tr w:rsidRPr="002736C3" w:rsidR="00ED1C28" w:rsidTr="6E7185D9" w14:paraId="22436F05" w14:textId="77777777">
        <w:trPr>
          <w:trHeight w:val="278" w:hRule="exact"/>
        </w:trPr>
        <w:tc>
          <w:tcPr>
            <w:tcW w:w="2335" w:type="dxa"/>
            <w:shd w:val="clear" w:color="auto" w:fill="D9D9D9" w:themeFill="background1" w:themeFillShade="D9"/>
          </w:tcPr>
          <w:p w:rsidRPr="002736C3" w:rsidR="00ED1C28" w:rsidP="00DA5175" w:rsidRDefault="00314EDE" w14:paraId="6E1218F6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520" w:type="dxa"/>
            <w:shd w:val="clear" w:color="auto" w:fill="D9D9D9" w:themeFill="background1" w:themeFillShade="D9"/>
          </w:tcPr>
          <w:p w:rsidRPr="002736C3" w:rsidR="00ED1C28" w:rsidP="00DA5175" w:rsidRDefault="00314EDE" w14:paraId="47547726" w14:textId="77777777">
            <w:pPr>
              <w:pStyle w:val="TableParagraph"/>
              <w:spacing w:line="265" w:lineRule="exact"/>
              <w:ind w:left="-23" w:firstLine="23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2165" w:type="dxa"/>
            <w:shd w:val="clear" w:color="auto" w:fill="D9D9D9" w:themeFill="background1" w:themeFillShade="D9"/>
          </w:tcPr>
          <w:p w:rsidRPr="002736C3" w:rsidR="00ED1C28" w:rsidP="00DA5175" w:rsidRDefault="00314EDE" w14:paraId="0E6BC84C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</w:tcPr>
          <w:p w:rsidRPr="002736C3" w:rsidR="00ED1C28" w:rsidP="00DA5175" w:rsidRDefault="00314EDE" w14:paraId="57EFB6C4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Pr="002736C3" w:rsidR="00947A04" w:rsidTr="6E7185D9" w14:paraId="7DED4052" w14:textId="77777777">
        <w:trPr>
          <w:trHeight w:val="278" w:hRule="exact"/>
        </w:trPr>
        <w:tc>
          <w:tcPr>
            <w:tcW w:w="2335" w:type="dxa"/>
          </w:tcPr>
          <w:p w:rsidRPr="002736C3" w:rsidR="00947A04" w:rsidP="00947A04" w:rsidRDefault="00947A04" w14:paraId="1006E949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ontract</w:t>
            </w:r>
            <w:r w:rsidRPr="002736C3">
              <w:rPr>
                <w:spacing w:val="-6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Manager</w:t>
            </w:r>
          </w:p>
        </w:tc>
        <w:tc>
          <w:tcPr>
            <w:tcW w:w="2520" w:type="dxa"/>
          </w:tcPr>
          <w:p w:rsidRPr="002736C3" w:rsidR="00947A04" w:rsidP="00947A04" w:rsidRDefault="00947A04" w14:paraId="74306085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David Jones</w:t>
            </w:r>
          </w:p>
        </w:tc>
        <w:tc>
          <w:tcPr>
            <w:tcW w:w="2165" w:type="dxa"/>
          </w:tcPr>
          <w:p w:rsidRPr="002736C3" w:rsidR="00947A04" w:rsidP="00947A04" w:rsidRDefault="00947A04" w14:paraId="7EF3C7B2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407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836-1405</w:t>
            </w:r>
          </w:p>
        </w:tc>
        <w:tc>
          <w:tcPr>
            <w:tcW w:w="3151" w:type="dxa"/>
          </w:tcPr>
          <w:p w:rsidRPr="002736C3" w:rsidR="00947A04" w:rsidP="00947A04" w:rsidRDefault="00322445" w14:paraId="694101C1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274">
              <w:r w:rsidRPr="002736C3" w:rsidR="00947A04">
                <w:rPr>
                  <w:rStyle w:val="Hyperlink"/>
                  <w:sz w:val="20"/>
                  <w:szCs w:val="20"/>
                  <w:u w:color="0563C1"/>
                </w:rPr>
                <w:t>David.Jones2@ocfl.net</w:t>
              </w:r>
            </w:hyperlink>
          </w:p>
        </w:tc>
      </w:tr>
      <w:tr w:rsidRPr="002736C3" w:rsidR="00ED1C28" w:rsidTr="6E7185D9" w14:paraId="757AB318" w14:textId="77777777">
        <w:trPr>
          <w:trHeight w:val="278" w:hRule="exact"/>
        </w:trPr>
        <w:tc>
          <w:tcPr>
            <w:tcW w:w="2335" w:type="dxa"/>
          </w:tcPr>
          <w:p w:rsidRPr="002736C3" w:rsidR="00ED1C28" w:rsidP="00DA5175" w:rsidRDefault="00890B7E" w14:paraId="1EBA7124" w14:textId="0A5DEA76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Supervisor</w:t>
            </w:r>
          </w:p>
        </w:tc>
        <w:tc>
          <w:tcPr>
            <w:tcW w:w="2520" w:type="dxa"/>
          </w:tcPr>
          <w:p w:rsidRPr="002736C3" w:rsidR="00ED1C28" w:rsidP="00DA5175" w:rsidRDefault="00314EDE" w14:paraId="7193477E" w14:textId="77777777">
            <w:pPr>
              <w:pStyle w:val="TableParagraph"/>
              <w:spacing w:line="265" w:lineRule="exact"/>
              <w:ind w:left="-23" w:firstLine="23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Glen</w:t>
            </w:r>
            <w:r w:rsidRPr="002736C3">
              <w:rPr>
                <w:spacing w:val="-4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Becker</w:t>
            </w:r>
          </w:p>
        </w:tc>
        <w:tc>
          <w:tcPr>
            <w:tcW w:w="2165" w:type="dxa"/>
          </w:tcPr>
          <w:p w:rsidRPr="002736C3" w:rsidR="00ED1C28" w:rsidP="00DA5175" w:rsidRDefault="00314EDE" w14:paraId="3A2AAFAD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407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836-1453</w:t>
            </w:r>
          </w:p>
        </w:tc>
        <w:tc>
          <w:tcPr>
            <w:tcW w:w="3151" w:type="dxa"/>
          </w:tcPr>
          <w:p w:rsidRPr="002736C3" w:rsidR="00ED1C28" w:rsidP="00DA5175" w:rsidRDefault="00322445" w14:paraId="12A23FEA" w14:textId="15DB9A09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75">
              <w:r w:rsidRPr="002736C3" w:rsidR="000A0CE0">
                <w:rPr>
                  <w:color w:val="0563C1"/>
                  <w:sz w:val="20"/>
                  <w:szCs w:val="20"/>
                  <w:u w:val="single" w:color="0563C1"/>
                </w:rPr>
                <w:t>Glen.Becker@ocfl.net</w:t>
              </w:r>
            </w:hyperlink>
          </w:p>
        </w:tc>
      </w:tr>
      <w:tr w:rsidRPr="002736C3" w:rsidR="00FD47C9" w:rsidTr="6E7185D9" w14:paraId="7439BB0B" w14:textId="77777777">
        <w:trPr>
          <w:trHeight w:val="278" w:hRule="exact"/>
        </w:trPr>
        <w:tc>
          <w:tcPr>
            <w:tcW w:w="2335" w:type="dxa"/>
          </w:tcPr>
          <w:p w:rsidRPr="002736C3" w:rsidR="00FD47C9" w:rsidP="00FD47C9" w:rsidRDefault="00FD47C9" w14:paraId="57073639" w14:textId="53FF91B3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am Lead</w:t>
            </w:r>
          </w:p>
        </w:tc>
        <w:tc>
          <w:tcPr>
            <w:tcW w:w="2520" w:type="dxa"/>
          </w:tcPr>
          <w:p w:rsidRPr="002736C3" w:rsidR="00FD47C9" w:rsidP="00FD47C9" w:rsidRDefault="00FD47C9" w14:paraId="4AB81B32" w14:textId="0E854F61">
            <w:pPr>
              <w:pStyle w:val="TableParagraph"/>
              <w:spacing w:line="265" w:lineRule="exact"/>
              <w:ind w:left="-23" w:firstLine="23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Matthew S. Kidder</w:t>
            </w:r>
          </w:p>
        </w:tc>
        <w:tc>
          <w:tcPr>
            <w:tcW w:w="2165" w:type="dxa"/>
          </w:tcPr>
          <w:p w:rsidRPr="002736C3" w:rsidR="00FD47C9" w:rsidP="00FD47C9" w:rsidRDefault="00FD47C9" w14:paraId="13F83BFC" w14:textId="2B42FD6D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21) 239-4050</w:t>
            </w:r>
          </w:p>
        </w:tc>
        <w:tc>
          <w:tcPr>
            <w:tcW w:w="3151" w:type="dxa"/>
          </w:tcPr>
          <w:p w:rsidRPr="002736C3" w:rsidR="00FD47C9" w:rsidP="00FD47C9" w:rsidRDefault="00322445" w14:paraId="3521FED3" w14:textId="4401197C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w:history="1" r:id="rId276">
              <w:r w:rsidRPr="002736C3" w:rsidR="00FD47C9">
                <w:rPr>
                  <w:rStyle w:val="Hyperlink"/>
                  <w:sz w:val="20"/>
                  <w:szCs w:val="20"/>
                </w:rPr>
                <w:t>Matthew.Kidder@ocfl.net</w:t>
              </w:r>
            </w:hyperlink>
          </w:p>
        </w:tc>
      </w:tr>
      <w:tr w:rsidRPr="002736C3" w:rsidR="0015184E" w:rsidTr="6E7185D9" w14:paraId="68470505" w14:textId="77777777">
        <w:trPr>
          <w:trHeight w:val="278" w:hRule="exact"/>
        </w:trPr>
        <w:tc>
          <w:tcPr>
            <w:tcW w:w="2335" w:type="dxa"/>
          </w:tcPr>
          <w:p w:rsidRPr="002736C3" w:rsidR="0015184E" w:rsidP="00382980" w:rsidRDefault="0015184E" w14:paraId="08EF904D" w14:textId="77777777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520" w:type="dxa"/>
          </w:tcPr>
          <w:p w:rsidRPr="002736C3" w:rsidR="0015184E" w:rsidP="0015184E" w:rsidRDefault="0015184E" w14:paraId="697F8CC6" w14:textId="77777777">
            <w:pPr>
              <w:pStyle w:val="TableParagraph"/>
              <w:spacing w:line="265" w:lineRule="exact"/>
              <w:ind w:left="-23" w:firstLine="23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harles Cox</w:t>
            </w:r>
          </w:p>
        </w:tc>
        <w:tc>
          <w:tcPr>
            <w:tcW w:w="2165" w:type="dxa"/>
          </w:tcPr>
          <w:p w:rsidRPr="002736C3" w:rsidR="0015184E" w:rsidP="00382980" w:rsidRDefault="0015184E" w14:paraId="5D48679D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407) 558-1619</w:t>
            </w:r>
          </w:p>
        </w:tc>
        <w:tc>
          <w:tcPr>
            <w:tcW w:w="3151" w:type="dxa"/>
          </w:tcPr>
          <w:p w:rsidRPr="002736C3" w:rsidR="0015184E" w:rsidP="00382980" w:rsidRDefault="00322445" w14:paraId="3DBBCA27" w14:textId="0D5882A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77">
              <w:r w:rsidRPr="002736C3" w:rsidR="000A0CE0">
                <w:rPr>
                  <w:rStyle w:val="Hyperlink"/>
                  <w:sz w:val="20"/>
                  <w:szCs w:val="20"/>
                </w:rPr>
                <w:t>Charles.Cox@ocfl.net</w:t>
              </w:r>
            </w:hyperlink>
          </w:p>
        </w:tc>
      </w:tr>
      <w:tr w:rsidRPr="002736C3" w:rsidR="0015184E" w:rsidTr="6E7185D9" w14:paraId="2552AD92" w14:textId="77777777">
        <w:trPr>
          <w:trHeight w:val="278" w:hRule="exact"/>
        </w:trPr>
        <w:tc>
          <w:tcPr>
            <w:tcW w:w="2335" w:type="dxa"/>
          </w:tcPr>
          <w:p w:rsidRPr="002736C3" w:rsidR="0015184E" w:rsidP="00382980" w:rsidRDefault="0015184E" w14:paraId="07987C44" w14:textId="77777777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520" w:type="dxa"/>
          </w:tcPr>
          <w:p w:rsidRPr="002736C3" w:rsidR="0015184E" w:rsidP="0015184E" w:rsidRDefault="0015184E" w14:paraId="7FE4024F" w14:textId="77777777">
            <w:pPr>
              <w:pStyle w:val="TableParagraph"/>
              <w:spacing w:line="265" w:lineRule="exact"/>
              <w:ind w:left="-23" w:firstLine="23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Brittany Finney</w:t>
            </w:r>
          </w:p>
        </w:tc>
        <w:tc>
          <w:tcPr>
            <w:tcW w:w="2165" w:type="dxa"/>
          </w:tcPr>
          <w:p w:rsidRPr="002736C3" w:rsidR="0015184E" w:rsidP="00382980" w:rsidRDefault="0015184E" w14:paraId="69398715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21) 689-8611</w:t>
            </w:r>
          </w:p>
        </w:tc>
        <w:tc>
          <w:tcPr>
            <w:tcW w:w="3151" w:type="dxa"/>
          </w:tcPr>
          <w:p w:rsidRPr="002736C3" w:rsidR="0015184E" w:rsidP="00382980" w:rsidRDefault="00322445" w14:paraId="5F003088" w14:textId="49EEAF5D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w:history="1" r:id="rId278">
              <w:r w:rsidRPr="002736C3" w:rsidR="000A0CE0">
                <w:rPr>
                  <w:rStyle w:val="Hyperlink"/>
                  <w:sz w:val="20"/>
                  <w:szCs w:val="20"/>
                </w:rPr>
                <w:t>Brittany.Finney@ocfl.net</w:t>
              </w:r>
            </w:hyperlink>
          </w:p>
        </w:tc>
      </w:tr>
      <w:tr w:rsidRPr="002736C3" w:rsidR="0015184E" w:rsidTr="6E7185D9" w14:paraId="0F473630" w14:textId="77777777">
        <w:trPr>
          <w:trHeight w:val="278" w:hRule="exact"/>
        </w:trPr>
        <w:tc>
          <w:tcPr>
            <w:tcW w:w="2335" w:type="dxa"/>
          </w:tcPr>
          <w:p w:rsidRPr="002736C3" w:rsidR="0015184E" w:rsidP="00382980" w:rsidRDefault="0015184E" w14:paraId="6FD97D8C" w14:textId="77777777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520" w:type="dxa"/>
          </w:tcPr>
          <w:p w:rsidRPr="002736C3" w:rsidR="0015184E" w:rsidP="0015184E" w:rsidRDefault="0015184E" w14:paraId="05B256F4" w14:textId="77777777">
            <w:pPr>
              <w:pStyle w:val="TableParagraph"/>
              <w:spacing w:line="265" w:lineRule="exact"/>
              <w:ind w:left="-23" w:firstLine="23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Keith Williamson</w:t>
            </w:r>
          </w:p>
        </w:tc>
        <w:tc>
          <w:tcPr>
            <w:tcW w:w="2165" w:type="dxa"/>
          </w:tcPr>
          <w:p w:rsidRPr="002736C3" w:rsidR="0015184E" w:rsidP="00382980" w:rsidRDefault="0015184E" w14:paraId="25BE821E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21) 689-4078</w:t>
            </w:r>
          </w:p>
          <w:p w:rsidRPr="002736C3" w:rsidR="0015184E" w:rsidP="00382980" w:rsidRDefault="0015184E" w14:paraId="18928A93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3321</w:t>
            </w:r>
          </w:p>
        </w:tc>
        <w:tc>
          <w:tcPr>
            <w:tcW w:w="3151" w:type="dxa"/>
          </w:tcPr>
          <w:p w:rsidRPr="002736C3" w:rsidR="0015184E" w:rsidP="00382980" w:rsidRDefault="00322445" w14:paraId="48DADC6E" w14:textId="78E432C6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w:history="1" r:id="rId279">
              <w:r w:rsidRPr="002736C3" w:rsidR="000A0CE0">
                <w:rPr>
                  <w:rStyle w:val="Hyperlink"/>
                  <w:sz w:val="20"/>
                  <w:szCs w:val="20"/>
                </w:rPr>
                <w:t>Keith.Williamson@ocfl.net</w:t>
              </w:r>
            </w:hyperlink>
            <w:r w:rsidRPr="002736C3" w:rsidR="0015184E">
              <w:rPr>
                <w:sz w:val="20"/>
                <w:szCs w:val="20"/>
              </w:rPr>
              <w:t xml:space="preserve"> </w:t>
            </w:r>
          </w:p>
        </w:tc>
      </w:tr>
      <w:tr w:rsidRPr="002736C3" w:rsidR="0015184E" w:rsidTr="6E7185D9" w14:paraId="4711E94B" w14:textId="77777777">
        <w:trPr>
          <w:trHeight w:val="278" w:hRule="exact"/>
        </w:trPr>
        <w:tc>
          <w:tcPr>
            <w:tcW w:w="2335" w:type="dxa"/>
          </w:tcPr>
          <w:p w:rsidRPr="002736C3" w:rsidR="0015184E" w:rsidP="00382980" w:rsidRDefault="0015184E" w14:paraId="39F69B31" w14:textId="77777777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520" w:type="dxa"/>
          </w:tcPr>
          <w:p w:rsidRPr="002736C3" w:rsidR="0015184E" w:rsidP="0015184E" w:rsidRDefault="0015184E" w14:paraId="44AC72C7" w14:textId="77777777">
            <w:pPr>
              <w:pStyle w:val="TableParagraph"/>
              <w:spacing w:line="265" w:lineRule="exact"/>
              <w:ind w:left="-23" w:firstLine="23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Matthew S. Kidder</w:t>
            </w:r>
          </w:p>
        </w:tc>
        <w:tc>
          <w:tcPr>
            <w:tcW w:w="2165" w:type="dxa"/>
          </w:tcPr>
          <w:p w:rsidRPr="002736C3" w:rsidR="0015184E" w:rsidP="00382980" w:rsidRDefault="0015184E" w14:paraId="26BC1D2D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21) 239-4050</w:t>
            </w:r>
          </w:p>
        </w:tc>
        <w:tc>
          <w:tcPr>
            <w:tcW w:w="3151" w:type="dxa"/>
          </w:tcPr>
          <w:p w:rsidRPr="002736C3" w:rsidR="0015184E" w:rsidP="00382980" w:rsidRDefault="00322445" w14:paraId="19B81BDF" w14:textId="00ECE4E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w:history="1" r:id="rId280">
              <w:r w:rsidRPr="002736C3" w:rsidR="000A0CE0">
                <w:rPr>
                  <w:rStyle w:val="Hyperlink"/>
                  <w:sz w:val="20"/>
                  <w:szCs w:val="20"/>
                </w:rPr>
                <w:t>Matthew.Kidder@ocfl.net</w:t>
              </w:r>
            </w:hyperlink>
          </w:p>
        </w:tc>
      </w:tr>
      <w:tr w:rsidRPr="002736C3" w:rsidR="6E7185D9" w:rsidTr="6E7185D9" w14:paraId="09E211CD" w14:textId="77777777">
        <w:trPr>
          <w:trHeight w:val="278"/>
        </w:trPr>
        <w:tc>
          <w:tcPr>
            <w:tcW w:w="2335" w:type="dxa"/>
          </w:tcPr>
          <w:p w:rsidRPr="002736C3" w:rsidR="78ACA82D" w:rsidP="6E7185D9" w:rsidRDefault="78ACA82D" w14:paraId="4471E5E8" w14:textId="215BD46C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520" w:type="dxa"/>
          </w:tcPr>
          <w:p w:rsidRPr="002736C3" w:rsidR="78ACA82D" w:rsidP="6E7185D9" w:rsidRDefault="78ACA82D" w14:paraId="308A5B5D" w14:textId="0997E8A1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Joseph Savoy</w:t>
            </w:r>
          </w:p>
        </w:tc>
        <w:tc>
          <w:tcPr>
            <w:tcW w:w="2165" w:type="dxa"/>
          </w:tcPr>
          <w:p w:rsidRPr="002736C3" w:rsidR="78ACA82D" w:rsidP="6E7185D9" w:rsidRDefault="78ACA82D" w14:paraId="0ECE2FCD" w14:textId="3971E351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407) 558-0744</w:t>
            </w:r>
          </w:p>
        </w:tc>
        <w:tc>
          <w:tcPr>
            <w:tcW w:w="3151" w:type="dxa"/>
          </w:tcPr>
          <w:p w:rsidRPr="002736C3" w:rsidR="78ACA82D" w:rsidP="6E7185D9" w:rsidRDefault="00322445" w14:paraId="0F20F6AA" w14:textId="4D1B6F9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81">
              <w:r w:rsidRPr="002736C3" w:rsidR="78ACA82D">
                <w:rPr>
                  <w:rStyle w:val="Hyperlink"/>
                  <w:sz w:val="20"/>
                  <w:szCs w:val="20"/>
                </w:rPr>
                <w:t>Joseph.savoy@ocfl.net</w:t>
              </w:r>
            </w:hyperlink>
            <w:r w:rsidRPr="002736C3" w:rsidR="78ACA82D">
              <w:rPr>
                <w:sz w:val="20"/>
                <w:szCs w:val="20"/>
              </w:rPr>
              <w:t xml:space="preserve"> </w:t>
            </w:r>
          </w:p>
        </w:tc>
      </w:tr>
    </w:tbl>
    <w:p w:rsidR="00263AAA" w:rsidRDefault="00263AAA" w14:paraId="7F359DAB" w14:textId="41117BEE">
      <w:pPr>
        <w:spacing w:before="3"/>
        <w:rPr>
          <w:rFonts w:cs="Calibri"/>
        </w:rPr>
      </w:pPr>
    </w:p>
    <w:p w:rsidR="00650BE9" w:rsidRDefault="00650BE9" w14:paraId="56CC309A" w14:textId="77777777">
      <w:pPr>
        <w:spacing w:before="3"/>
        <w:rPr>
          <w:rFonts w:cs="Calibri"/>
        </w:rPr>
      </w:pPr>
    </w:p>
    <w:p w:rsidRPr="00120AF4" w:rsidR="00ED1C28" w:rsidP="00120AF4" w:rsidRDefault="00314EDE" w14:paraId="46EEB65C" w14:textId="1EF43618">
      <w:pPr>
        <w:pStyle w:val="Heading2"/>
        <w:spacing w:line="292" w:lineRule="exact"/>
        <w:ind w:right="3399"/>
        <w:rPr>
          <w:spacing w:val="-3"/>
        </w:rPr>
      </w:pPr>
      <w:bookmarkStart w:name="Palm_Beach_County_Environmental_Resource" w:id="110"/>
      <w:bookmarkStart w:name="_Toc431975130" w:id="111"/>
      <w:bookmarkEnd w:id="110"/>
      <w:r w:rsidRPr="00120AF4">
        <w:rPr>
          <w:spacing w:val="-3"/>
        </w:rPr>
        <w:t>Palm Beach County Environmental Resources Management</w:t>
      </w:r>
      <w:bookmarkEnd w:id="111"/>
    </w:p>
    <w:p w:rsidRPr="002736C3" w:rsidR="00A33C24" w:rsidRDefault="00314EDE" w14:paraId="4ED6D065" w14:textId="77777777">
      <w:pPr>
        <w:pStyle w:val="BodyText"/>
        <w:ind w:right="5049"/>
        <w:rPr>
          <w:sz w:val="20"/>
          <w:szCs w:val="20"/>
        </w:rPr>
      </w:pPr>
      <w:r w:rsidRPr="002736C3">
        <w:rPr>
          <w:sz w:val="20"/>
          <w:szCs w:val="20"/>
        </w:rPr>
        <w:t>2300</w:t>
      </w:r>
      <w:r w:rsidRPr="002736C3">
        <w:rPr>
          <w:spacing w:val="-8"/>
          <w:sz w:val="20"/>
          <w:szCs w:val="20"/>
        </w:rPr>
        <w:t xml:space="preserve"> </w:t>
      </w:r>
      <w:r w:rsidRPr="002736C3">
        <w:rPr>
          <w:sz w:val="20"/>
          <w:szCs w:val="20"/>
        </w:rPr>
        <w:t>N.</w:t>
      </w:r>
      <w:r w:rsidRPr="002736C3">
        <w:rPr>
          <w:spacing w:val="-7"/>
          <w:sz w:val="20"/>
          <w:szCs w:val="20"/>
        </w:rPr>
        <w:t xml:space="preserve"> </w:t>
      </w:r>
      <w:r w:rsidRPr="002736C3">
        <w:rPr>
          <w:sz w:val="20"/>
          <w:szCs w:val="20"/>
        </w:rPr>
        <w:t>Jog</w:t>
      </w:r>
      <w:r w:rsidRPr="002736C3">
        <w:rPr>
          <w:spacing w:val="-7"/>
          <w:sz w:val="20"/>
          <w:szCs w:val="20"/>
        </w:rPr>
        <w:t xml:space="preserve"> </w:t>
      </w:r>
      <w:r w:rsidRPr="002736C3">
        <w:rPr>
          <w:sz w:val="20"/>
          <w:szCs w:val="20"/>
        </w:rPr>
        <w:t>Road,</w:t>
      </w:r>
      <w:r w:rsidRPr="002736C3">
        <w:rPr>
          <w:spacing w:val="-9"/>
          <w:sz w:val="20"/>
          <w:szCs w:val="20"/>
        </w:rPr>
        <w:t xml:space="preserve"> </w:t>
      </w:r>
      <w:r w:rsidRPr="002736C3">
        <w:rPr>
          <w:sz w:val="20"/>
          <w:szCs w:val="20"/>
        </w:rPr>
        <w:t>4th</w:t>
      </w:r>
      <w:r w:rsidRPr="002736C3">
        <w:rPr>
          <w:spacing w:val="11"/>
          <w:sz w:val="20"/>
          <w:szCs w:val="20"/>
        </w:rPr>
        <w:t xml:space="preserve"> </w:t>
      </w:r>
      <w:r w:rsidRPr="002736C3">
        <w:rPr>
          <w:sz w:val="20"/>
          <w:szCs w:val="20"/>
        </w:rPr>
        <w:t>Floor,</w:t>
      </w:r>
      <w:r w:rsidRPr="002736C3">
        <w:rPr>
          <w:spacing w:val="-5"/>
          <w:sz w:val="20"/>
          <w:szCs w:val="20"/>
        </w:rPr>
        <w:t xml:space="preserve"> </w:t>
      </w:r>
      <w:r w:rsidRPr="002736C3">
        <w:rPr>
          <w:sz w:val="20"/>
          <w:szCs w:val="20"/>
        </w:rPr>
        <w:t>West</w:t>
      </w:r>
      <w:r w:rsidRPr="002736C3">
        <w:rPr>
          <w:spacing w:val="-9"/>
          <w:sz w:val="20"/>
          <w:szCs w:val="20"/>
        </w:rPr>
        <w:t xml:space="preserve"> </w:t>
      </w:r>
      <w:r w:rsidRPr="002736C3">
        <w:rPr>
          <w:sz w:val="20"/>
          <w:szCs w:val="20"/>
        </w:rPr>
        <w:t>Palm</w:t>
      </w:r>
      <w:r w:rsidRPr="002736C3">
        <w:rPr>
          <w:spacing w:val="-8"/>
          <w:sz w:val="20"/>
          <w:szCs w:val="20"/>
        </w:rPr>
        <w:t xml:space="preserve"> </w:t>
      </w:r>
      <w:r w:rsidRPr="002736C3">
        <w:rPr>
          <w:sz w:val="20"/>
          <w:szCs w:val="20"/>
        </w:rPr>
        <w:t>Beach,</w:t>
      </w:r>
      <w:r w:rsidRPr="002736C3">
        <w:rPr>
          <w:spacing w:val="-9"/>
          <w:sz w:val="20"/>
          <w:szCs w:val="20"/>
        </w:rPr>
        <w:t xml:space="preserve"> </w:t>
      </w:r>
      <w:r w:rsidRPr="002736C3">
        <w:rPr>
          <w:sz w:val="20"/>
          <w:szCs w:val="20"/>
        </w:rPr>
        <w:t>FL</w:t>
      </w:r>
      <w:r w:rsidRPr="002736C3">
        <w:rPr>
          <w:spacing w:val="-11"/>
          <w:sz w:val="20"/>
          <w:szCs w:val="20"/>
        </w:rPr>
        <w:t xml:space="preserve"> </w:t>
      </w:r>
      <w:r w:rsidRPr="002736C3">
        <w:rPr>
          <w:sz w:val="20"/>
          <w:szCs w:val="20"/>
        </w:rPr>
        <w:t>33411</w:t>
      </w:r>
    </w:p>
    <w:p w:rsidRPr="002736C3" w:rsidR="00ED1C28" w:rsidP="002736C3" w:rsidRDefault="00A33C24" w14:paraId="4CAD4F65" w14:textId="003863CB">
      <w:pPr>
        <w:pStyle w:val="BodyText"/>
        <w:ind w:right="5049"/>
        <w:rPr>
          <w:sz w:val="20"/>
          <w:szCs w:val="20"/>
        </w:rPr>
      </w:pPr>
      <w:r w:rsidRPr="002736C3">
        <w:rPr>
          <w:sz w:val="20"/>
          <w:szCs w:val="20"/>
        </w:rPr>
        <w:t>M</w:t>
      </w:r>
      <w:r w:rsidRPr="002736C3" w:rsidR="00314EDE">
        <w:rPr>
          <w:sz w:val="20"/>
          <w:szCs w:val="20"/>
        </w:rPr>
        <w:t>ain Phone:</w:t>
      </w:r>
      <w:r w:rsidRPr="002736C3" w:rsidR="005D7B79">
        <w:rPr>
          <w:sz w:val="20"/>
          <w:szCs w:val="20"/>
        </w:rPr>
        <w:t xml:space="preserve"> </w:t>
      </w:r>
      <w:r w:rsidRPr="002736C3" w:rsidR="00314EDE">
        <w:rPr>
          <w:sz w:val="20"/>
          <w:szCs w:val="20"/>
        </w:rPr>
        <w:t>(561) 233-2400; Fax:</w:t>
      </w:r>
      <w:r w:rsidRPr="002736C3" w:rsidR="005D7B79">
        <w:rPr>
          <w:sz w:val="20"/>
          <w:szCs w:val="20"/>
        </w:rPr>
        <w:t xml:space="preserve"> </w:t>
      </w:r>
      <w:r w:rsidRPr="002736C3" w:rsidR="00314EDE">
        <w:rPr>
          <w:sz w:val="20"/>
          <w:szCs w:val="20"/>
        </w:rPr>
        <w:t>(561)</w:t>
      </w:r>
      <w:r w:rsidRPr="002736C3" w:rsidR="00314EDE">
        <w:rPr>
          <w:spacing w:val="-22"/>
          <w:sz w:val="20"/>
          <w:szCs w:val="20"/>
        </w:rPr>
        <w:t xml:space="preserve"> </w:t>
      </w:r>
      <w:r w:rsidRPr="002736C3" w:rsidR="00314EDE">
        <w:rPr>
          <w:sz w:val="20"/>
          <w:szCs w:val="20"/>
        </w:rPr>
        <w:t>233-2414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335"/>
        <w:gridCol w:w="2610"/>
        <w:gridCol w:w="2126"/>
        <w:gridCol w:w="3101"/>
      </w:tblGrid>
      <w:tr w:rsidRPr="002736C3" w:rsidR="00ED1C28" w:rsidTr="1BAA0BCE" w14:paraId="2E10275F" w14:textId="77777777">
        <w:trPr>
          <w:trHeight w:val="276" w:hRule="exact"/>
        </w:trPr>
        <w:tc>
          <w:tcPr>
            <w:tcW w:w="2335" w:type="dxa"/>
            <w:shd w:val="clear" w:color="auto" w:fill="D9D9D9" w:themeFill="background1" w:themeFillShade="D9"/>
          </w:tcPr>
          <w:p w:rsidRPr="002736C3" w:rsidR="00ED1C28" w:rsidP="00DA5175" w:rsidRDefault="00314EDE" w14:paraId="2FCBA2DE" w14:textId="77777777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736C3">
              <w:rPr>
                <w:rFonts w:asciiTheme="minorHAnsi" w:hAnsiTheme="minorHAnsi" w:cstheme="minorHAnsi"/>
                <w:sz w:val="20"/>
                <w:szCs w:val="20"/>
              </w:rPr>
              <w:t>Title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:rsidRPr="002736C3" w:rsidR="00ED1C28" w:rsidP="00DA5175" w:rsidRDefault="00314EDE" w14:paraId="3233FBEF" w14:textId="77777777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736C3">
              <w:rPr>
                <w:rFonts w:asciiTheme="minorHAnsi" w:hAnsiTheme="minorHAnsi" w:cstheme="minorHAnsi"/>
                <w:sz w:val="20"/>
                <w:szCs w:val="20"/>
              </w:rPr>
              <w:t>Name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:rsidRPr="002736C3" w:rsidR="00ED1C28" w:rsidP="00DA5175" w:rsidRDefault="00314EDE" w14:paraId="0F54DF23" w14:textId="77777777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736C3">
              <w:rPr>
                <w:rFonts w:asciiTheme="minorHAnsi" w:hAnsiTheme="minorHAnsi" w:cstheme="minorHAnsi"/>
                <w:sz w:val="20"/>
                <w:szCs w:val="20"/>
              </w:rPr>
              <w:t>Phone</w:t>
            </w:r>
          </w:p>
        </w:tc>
        <w:tc>
          <w:tcPr>
            <w:tcW w:w="3101" w:type="dxa"/>
            <w:shd w:val="clear" w:color="auto" w:fill="D9D9D9" w:themeFill="background1" w:themeFillShade="D9"/>
          </w:tcPr>
          <w:p w:rsidRPr="002736C3" w:rsidR="00ED1C28" w:rsidP="00DA5175" w:rsidRDefault="00314EDE" w14:paraId="4600F6FD" w14:textId="77777777">
            <w:pPr>
              <w:pStyle w:val="TableParagraph"/>
              <w:spacing w:line="265" w:lineRule="exact"/>
              <w:ind w:left="2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736C3">
              <w:rPr>
                <w:rFonts w:asciiTheme="minorHAnsi" w:hAnsiTheme="minorHAnsi" w:cstheme="minorHAnsi"/>
                <w:sz w:val="20"/>
                <w:szCs w:val="20"/>
              </w:rPr>
              <w:t>E-mail</w:t>
            </w:r>
          </w:p>
        </w:tc>
      </w:tr>
      <w:tr w:rsidRPr="002736C3" w:rsidR="009C38FF" w:rsidTr="1BAA0BCE" w14:paraId="4189CDBD" w14:textId="77777777">
        <w:trPr>
          <w:trHeight w:val="278" w:hRule="exact"/>
        </w:trPr>
        <w:tc>
          <w:tcPr>
            <w:tcW w:w="2335" w:type="dxa"/>
          </w:tcPr>
          <w:p w:rsidRPr="002736C3" w:rsidR="009C38FF" w:rsidP="009C38FF" w:rsidRDefault="009C38FF" w14:paraId="3CC32AB9" w14:textId="77777777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736C3">
              <w:rPr>
                <w:rFonts w:asciiTheme="minorHAnsi" w:hAnsiTheme="minorHAnsi" w:cstheme="minorHAnsi"/>
                <w:sz w:val="20"/>
                <w:szCs w:val="20"/>
              </w:rPr>
              <w:t>Contract</w:t>
            </w:r>
            <w:r w:rsidRPr="002736C3">
              <w:rPr>
                <w:rFonts w:asciiTheme="minorHAnsi" w:hAnsiTheme="minorHAnsi" w:cstheme="minorHAnsi"/>
                <w:spacing w:val="-6"/>
                <w:sz w:val="20"/>
                <w:szCs w:val="20"/>
              </w:rPr>
              <w:t xml:space="preserve"> </w:t>
            </w:r>
            <w:r w:rsidRPr="002736C3">
              <w:rPr>
                <w:rFonts w:asciiTheme="minorHAnsi" w:hAnsiTheme="minorHAnsi" w:cstheme="minorHAnsi"/>
                <w:sz w:val="20"/>
                <w:szCs w:val="20"/>
              </w:rPr>
              <w:t>Manager</w:t>
            </w:r>
          </w:p>
        </w:tc>
        <w:tc>
          <w:tcPr>
            <w:tcW w:w="2610" w:type="dxa"/>
          </w:tcPr>
          <w:p w:rsidRPr="002736C3" w:rsidR="009C38FF" w:rsidP="009C38FF" w:rsidRDefault="009C38FF" w14:paraId="264AD26D" w14:textId="77777777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736C3">
              <w:rPr>
                <w:rFonts w:asciiTheme="minorHAnsi" w:hAnsiTheme="minorHAnsi" w:cstheme="minorHAnsi"/>
                <w:sz w:val="20"/>
                <w:szCs w:val="20"/>
              </w:rPr>
              <w:t>Deborah Drum</w:t>
            </w:r>
          </w:p>
        </w:tc>
        <w:tc>
          <w:tcPr>
            <w:tcW w:w="2126" w:type="dxa"/>
          </w:tcPr>
          <w:p w:rsidRPr="002736C3" w:rsidR="009C38FF" w:rsidP="009C38FF" w:rsidRDefault="009C38FF" w14:paraId="1F77638F" w14:textId="77777777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736C3">
              <w:rPr>
                <w:rFonts w:asciiTheme="minorHAnsi" w:hAnsiTheme="minorHAnsi" w:cstheme="minorHAnsi"/>
                <w:sz w:val="20"/>
                <w:szCs w:val="20"/>
              </w:rPr>
              <w:t>(561)</w:t>
            </w:r>
            <w:r w:rsidRPr="002736C3">
              <w:rPr>
                <w:rFonts w:asciiTheme="minorHAnsi" w:hAnsiTheme="minorHAnsi" w:cstheme="minorHAnsi"/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rFonts w:asciiTheme="minorHAnsi" w:hAnsiTheme="minorHAnsi" w:cstheme="minorHAnsi"/>
                <w:sz w:val="20"/>
                <w:szCs w:val="20"/>
              </w:rPr>
              <w:t>233-2454</w:t>
            </w:r>
          </w:p>
        </w:tc>
        <w:tc>
          <w:tcPr>
            <w:tcW w:w="3101" w:type="dxa"/>
          </w:tcPr>
          <w:p w:rsidRPr="002736C3" w:rsidR="009C38FF" w:rsidP="009C38FF" w:rsidRDefault="00322445" w14:paraId="4233351F" w14:textId="77777777">
            <w:pPr>
              <w:pStyle w:val="TableParagraph"/>
              <w:spacing w:line="265" w:lineRule="exact"/>
              <w:ind w:left="2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hyperlink w:history="1" r:id="rId282">
              <w:r w:rsidRPr="002736C3" w:rsidR="009C38FF">
                <w:rPr>
                  <w:rFonts w:asciiTheme="minorHAnsi" w:hAnsiTheme="minorHAnsi" w:cstheme="minorHAnsi"/>
                  <w:color w:val="0563C1"/>
                  <w:sz w:val="20"/>
                  <w:szCs w:val="20"/>
                  <w:u w:val="single"/>
                </w:rPr>
                <w:t>DDrum@pbcgov.org</w:t>
              </w:r>
            </w:hyperlink>
          </w:p>
        </w:tc>
      </w:tr>
      <w:tr w:rsidRPr="002736C3" w:rsidR="00ED1C28" w:rsidTr="1BAA0BCE" w14:paraId="049E86E6" w14:textId="77777777">
        <w:trPr>
          <w:trHeight w:val="300"/>
        </w:trPr>
        <w:tc>
          <w:tcPr>
            <w:tcW w:w="2335" w:type="dxa"/>
          </w:tcPr>
          <w:p w:rsidRPr="002736C3" w:rsidR="00ED1C28" w:rsidP="00DA5175" w:rsidRDefault="00314EDE" w14:paraId="5EA69F94" w14:textId="77777777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736C3">
              <w:rPr>
                <w:rFonts w:asciiTheme="minorHAnsi" w:hAnsiTheme="minorHAnsi" w:cstheme="minorHAnsi"/>
                <w:sz w:val="20"/>
                <w:szCs w:val="20"/>
              </w:rPr>
              <w:t>Supervisor</w:t>
            </w:r>
          </w:p>
        </w:tc>
        <w:tc>
          <w:tcPr>
            <w:tcW w:w="2610" w:type="dxa"/>
          </w:tcPr>
          <w:p w:rsidRPr="002736C3" w:rsidR="00ED1C28" w:rsidP="00AB1DA3" w:rsidRDefault="00AB1DA3" w14:paraId="3944DB64" w14:textId="77777777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736C3">
              <w:rPr>
                <w:rFonts w:asciiTheme="minorHAnsi" w:hAnsiTheme="minorHAnsi" w:cstheme="minorHAnsi"/>
                <w:sz w:val="20"/>
                <w:szCs w:val="20"/>
              </w:rPr>
              <w:t>Roberta Dusky</w:t>
            </w:r>
          </w:p>
        </w:tc>
        <w:tc>
          <w:tcPr>
            <w:tcW w:w="2126" w:type="dxa"/>
          </w:tcPr>
          <w:p w:rsidRPr="002736C3" w:rsidR="00ED1C28" w:rsidP="00DA5175" w:rsidRDefault="00314EDE" w14:paraId="21A15103" w14:textId="77777777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736C3">
              <w:rPr>
                <w:rFonts w:asciiTheme="minorHAnsi" w:hAnsiTheme="minorHAnsi" w:cstheme="minorHAnsi"/>
                <w:sz w:val="20"/>
                <w:szCs w:val="20"/>
              </w:rPr>
              <w:t>(561)</w:t>
            </w:r>
            <w:r w:rsidRPr="002736C3">
              <w:rPr>
                <w:rFonts w:asciiTheme="minorHAnsi" w:hAnsiTheme="minorHAnsi" w:cstheme="minorHAnsi"/>
                <w:spacing w:val="-11"/>
                <w:sz w:val="20"/>
                <w:szCs w:val="20"/>
              </w:rPr>
              <w:t xml:space="preserve"> </w:t>
            </w:r>
            <w:r w:rsidRPr="002736C3" w:rsidR="00381660">
              <w:rPr>
                <w:rFonts w:asciiTheme="minorHAnsi" w:hAnsiTheme="minorHAnsi" w:cstheme="minorHAnsi"/>
                <w:sz w:val="20"/>
                <w:szCs w:val="20"/>
              </w:rPr>
              <w:t>681</w:t>
            </w:r>
            <w:r w:rsidRPr="002736C3" w:rsidR="0092650E">
              <w:rPr>
                <w:rFonts w:asciiTheme="minorHAnsi" w:hAnsiTheme="minorHAnsi" w:cstheme="minorHAnsi"/>
                <w:sz w:val="20"/>
                <w:szCs w:val="20"/>
              </w:rPr>
              <w:t>-</w:t>
            </w:r>
            <w:r w:rsidRPr="002736C3" w:rsidR="00381660">
              <w:rPr>
                <w:rFonts w:asciiTheme="minorHAnsi" w:hAnsiTheme="minorHAnsi" w:cstheme="minorHAnsi"/>
                <w:sz w:val="20"/>
                <w:szCs w:val="20"/>
              </w:rPr>
              <w:t>3859</w:t>
            </w:r>
          </w:p>
          <w:p w:rsidRPr="002736C3" w:rsidR="00381660" w:rsidP="1BAA0BCE" w:rsidRDefault="00381660" w14:paraId="44ADB715" w14:textId="3E20CE58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</w:p>
        </w:tc>
        <w:tc>
          <w:tcPr>
            <w:tcW w:w="3101" w:type="dxa"/>
          </w:tcPr>
          <w:p w:rsidRPr="002736C3" w:rsidR="00ED1C28" w:rsidP="00DA5175" w:rsidRDefault="00322445" w14:paraId="5755760C" w14:textId="77777777">
            <w:pPr>
              <w:pStyle w:val="TableParagraph"/>
              <w:spacing w:line="265" w:lineRule="exact"/>
              <w:ind w:left="2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hyperlink w:history="1" r:id="rId283">
              <w:r w:rsidRPr="002736C3" w:rsidR="00AB1DA3">
                <w:rPr>
                  <w:rStyle w:val="Hyperlink"/>
                  <w:rFonts w:asciiTheme="minorHAnsi" w:hAnsiTheme="minorHAnsi" w:cstheme="minorHAnsi"/>
                  <w:sz w:val="20"/>
                  <w:szCs w:val="20"/>
                  <w:u w:color="0563C1"/>
                </w:rPr>
                <w:t>RDusky@pbcgov.org</w:t>
              </w:r>
            </w:hyperlink>
          </w:p>
        </w:tc>
      </w:tr>
      <w:tr w:rsidRPr="002736C3" w:rsidR="00ED1C28" w:rsidTr="1BAA0BCE" w14:paraId="093D34DB" w14:textId="77777777">
        <w:trPr>
          <w:trHeight w:val="278" w:hRule="exact"/>
        </w:trPr>
        <w:tc>
          <w:tcPr>
            <w:tcW w:w="2335" w:type="dxa"/>
          </w:tcPr>
          <w:p w:rsidRPr="002736C3" w:rsidR="00ED1C28" w:rsidP="00DA5175" w:rsidRDefault="007C13A9" w14:paraId="50A9E58B" w14:textId="77777777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736C3">
              <w:rPr>
                <w:rFonts w:asciiTheme="minorHAnsi" w:hAnsiTheme="minorHAnsi" w:cstheme="minorHAnsi"/>
                <w:sz w:val="20"/>
                <w:szCs w:val="20"/>
              </w:rPr>
              <w:t xml:space="preserve">Lead </w:t>
            </w:r>
            <w:r w:rsidRPr="002736C3" w:rsidR="00314EDE">
              <w:rPr>
                <w:rFonts w:asciiTheme="minorHAnsi" w:hAnsiTheme="minorHAnsi" w:cstheme="minorHAnsi"/>
                <w:sz w:val="20"/>
                <w:szCs w:val="20"/>
              </w:rPr>
              <w:t>Inspector</w:t>
            </w:r>
          </w:p>
        </w:tc>
        <w:tc>
          <w:tcPr>
            <w:tcW w:w="2610" w:type="dxa"/>
          </w:tcPr>
          <w:p w:rsidRPr="002736C3" w:rsidR="00ED1C28" w:rsidP="00DA5175" w:rsidRDefault="00314EDE" w14:paraId="20D7E3FC" w14:textId="77777777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736C3">
              <w:rPr>
                <w:rFonts w:asciiTheme="minorHAnsi" w:hAnsiTheme="minorHAnsi" w:cstheme="minorHAnsi"/>
                <w:sz w:val="20"/>
                <w:szCs w:val="20"/>
              </w:rPr>
              <w:t>Jonathan</w:t>
            </w:r>
            <w:r w:rsidRPr="002736C3">
              <w:rPr>
                <w:rFonts w:asciiTheme="minorHAnsi" w:hAnsiTheme="minorHAnsi" w:cstheme="minorHAnsi"/>
                <w:spacing w:val="-5"/>
                <w:sz w:val="20"/>
                <w:szCs w:val="20"/>
              </w:rPr>
              <w:t xml:space="preserve"> </w:t>
            </w:r>
            <w:r w:rsidRPr="002736C3">
              <w:rPr>
                <w:rFonts w:asciiTheme="minorHAnsi" w:hAnsiTheme="minorHAnsi" w:cstheme="minorHAnsi"/>
                <w:sz w:val="20"/>
                <w:szCs w:val="20"/>
              </w:rPr>
              <w:t>Arline</w:t>
            </w:r>
          </w:p>
        </w:tc>
        <w:tc>
          <w:tcPr>
            <w:tcW w:w="2126" w:type="dxa"/>
          </w:tcPr>
          <w:p w:rsidRPr="002736C3" w:rsidR="00ED1C28" w:rsidP="00DA5175" w:rsidRDefault="00314EDE" w14:paraId="1551EFE6" w14:textId="77777777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736C3">
              <w:rPr>
                <w:rFonts w:asciiTheme="minorHAnsi" w:hAnsiTheme="minorHAnsi" w:cstheme="minorHAnsi"/>
                <w:sz w:val="20"/>
                <w:szCs w:val="20"/>
              </w:rPr>
              <w:t>(561)</w:t>
            </w:r>
            <w:r w:rsidRPr="002736C3">
              <w:rPr>
                <w:rFonts w:asciiTheme="minorHAnsi" w:hAnsiTheme="minorHAnsi" w:cstheme="minorHAnsi"/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rFonts w:asciiTheme="minorHAnsi" w:hAnsiTheme="minorHAnsi" w:cstheme="minorHAnsi"/>
                <w:sz w:val="20"/>
                <w:szCs w:val="20"/>
              </w:rPr>
              <w:t>233-2535</w:t>
            </w:r>
          </w:p>
        </w:tc>
        <w:tc>
          <w:tcPr>
            <w:tcW w:w="3101" w:type="dxa"/>
          </w:tcPr>
          <w:p w:rsidRPr="002736C3" w:rsidR="00ED1C28" w:rsidP="00DA5175" w:rsidRDefault="00322445" w14:paraId="036D0A9F" w14:textId="321052DC">
            <w:pPr>
              <w:pStyle w:val="TableParagraph"/>
              <w:spacing w:line="265" w:lineRule="exact"/>
              <w:ind w:left="2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hyperlink r:id="rId284">
              <w:r w:rsidRPr="002736C3" w:rsidR="0057220B">
                <w:rPr>
                  <w:rFonts w:asciiTheme="minorHAnsi" w:hAnsiTheme="minorHAnsi" w:cstheme="minorHAnsi"/>
                  <w:color w:val="0563C1"/>
                  <w:sz w:val="20"/>
                  <w:szCs w:val="20"/>
                  <w:u w:val="single" w:color="0563C1"/>
                </w:rPr>
                <w:t>JArline@pbcgov.org</w:t>
              </w:r>
            </w:hyperlink>
          </w:p>
        </w:tc>
      </w:tr>
      <w:tr w:rsidRPr="002736C3" w:rsidR="00CA3A6A" w:rsidTr="1BAA0BCE" w14:paraId="2FA750D9" w14:textId="77777777">
        <w:trPr>
          <w:trHeight w:val="278" w:hRule="exact"/>
        </w:trPr>
        <w:tc>
          <w:tcPr>
            <w:tcW w:w="2335" w:type="dxa"/>
          </w:tcPr>
          <w:p w:rsidRPr="002736C3" w:rsidR="00CA3A6A" w:rsidP="00CA3A6A" w:rsidRDefault="00CA3A6A" w14:paraId="0C2166CA" w14:textId="77777777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736C3">
              <w:rPr>
                <w:rFonts w:asciiTheme="minorHAnsi" w:hAnsiTheme="minorHAnsi" w:cstheme="minorHAnsi"/>
                <w:sz w:val="20"/>
                <w:szCs w:val="20"/>
              </w:rPr>
              <w:t>Inspector</w:t>
            </w:r>
          </w:p>
        </w:tc>
        <w:tc>
          <w:tcPr>
            <w:tcW w:w="2610" w:type="dxa"/>
          </w:tcPr>
          <w:p w:rsidRPr="002736C3" w:rsidR="00CA3A6A" w:rsidP="00CA3A6A" w:rsidRDefault="00CA3A6A" w14:paraId="787113D1" w14:textId="53F2E416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736C3">
              <w:rPr>
                <w:rFonts w:asciiTheme="minorHAnsi" w:hAnsiTheme="minorHAnsi" w:cstheme="minorHAnsi"/>
                <w:sz w:val="20"/>
                <w:szCs w:val="20"/>
              </w:rPr>
              <w:t>Marilyn Coppola</w:t>
            </w:r>
          </w:p>
        </w:tc>
        <w:tc>
          <w:tcPr>
            <w:tcW w:w="2126" w:type="dxa"/>
          </w:tcPr>
          <w:p w:rsidRPr="002736C3" w:rsidR="00CA3A6A" w:rsidP="00CA3A6A" w:rsidRDefault="00CA3A6A" w14:paraId="25124139" w14:textId="28251315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736C3">
              <w:rPr>
                <w:rFonts w:asciiTheme="minorHAnsi" w:hAnsiTheme="minorHAnsi" w:cstheme="minorHAnsi"/>
                <w:sz w:val="20"/>
                <w:szCs w:val="20"/>
              </w:rPr>
              <w:t>(561) 233-2522</w:t>
            </w:r>
          </w:p>
        </w:tc>
        <w:tc>
          <w:tcPr>
            <w:tcW w:w="3101" w:type="dxa"/>
          </w:tcPr>
          <w:p w:rsidRPr="002736C3" w:rsidR="00CA3A6A" w:rsidP="1BAA0BCE" w:rsidRDefault="00322445" w14:paraId="485CEAC5" w14:textId="3159E678">
            <w:pPr>
              <w:pStyle w:val="TableParagraph"/>
              <w:spacing w:line="265" w:lineRule="exact"/>
              <w:ind w:left="2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hyperlink r:id="rId285">
              <w:r w:rsidRPr="1BAA0BCE" w:rsidR="00CA3A6A">
                <w:rPr>
                  <w:rStyle w:val="Hyperlink"/>
                  <w:rFonts w:asciiTheme="minorHAnsi" w:hAnsiTheme="minorHAnsi" w:cstheme="minorBidi"/>
                  <w:sz w:val="20"/>
                  <w:szCs w:val="20"/>
                </w:rPr>
                <w:t>MCoppola@pbcgov.org</w:t>
              </w:r>
            </w:hyperlink>
            <w:r w:rsidRPr="1BAA0BCE" w:rsidR="00CA3A6A">
              <w:rPr>
                <w:rFonts w:asciiTheme="minorHAnsi" w:hAnsiTheme="minorHAnsi" w:cstheme="minorBidi"/>
                <w:sz w:val="20"/>
                <w:szCs w:val="20"/>
              </w:rPr>
              <w:t xml:space="preserve"> </w:t>
            </w:r>
          </w:p>
        </w:tc>
      </w:tr>
      <w:tr w:rsidR="1BAA0BCE" w:rsidTr="1BAA0BCE" w14:paraId="0BCCDEE6" w14:textId="77777777">
        <w:trPr>
          <w:trHeight w:val="278"/>
        </w:trPr>
        <w:tc>
          <w:tcPr>
            <w:tcW w:w="2335" w:type="dxa"/>
          </w:tcPr>
          <w:p w:rsidR="4F4723A9" w:rsidP="1BAA0BCE" w:rsidRDefault="4F4723A9" w14:paraId="732B506D" w14:textId="43D12491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1BAA0BCE">
              <w:rPr>
                <w:rFonts w:asciiTheme="minorHAnsi" w:hAnsiTheme="minorHAnsi" w:cstheme="minorBidi"/>
                <w:sz w:val="20"/>
                <w:szCs w:val="20"/>
              </w:rPr>
              <w:t>Inspector</w:t>
            </w:r>
          </w:p>
        </w:tc>
        <w:tc>
          <w:tcPr>
            <w:tcW w:w="2610" w:type="dxa"/>
          </w:tcPr>
          <w:p w:rsidR="4F4723A9" w:rsidP="1BAA0BCE" w:rsidRDefault="4F4723A9" w14:paraId="459E6251" w14:textId="416A73B9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1BAA0BCE">
              <w:rPr>
                <w:rFonts w:asciiTheme="minorHAnsi" w:hAnsiTheme="minorHAnsi" w:cstheme="minorBidi"/>
                <w:sz w:val="20"/>
                <w:szCs w:val="20"/>
              </w:rPr>
              <w:t>Veronica Leverette</w:t>
            </w:r>
          </w:p>
        </w:tc>
        <w:tc>
          <w:tcPr>
            <w:tcW w:w="2126" w:type="dxa"/>
          </w:tcPr>
          <w:p w:rsidR="4F4723A9" w:rsidP="1BAA0BCE" w:rsidRDefault="4F4723A9" w14:paraId="6D686B6E" w14:textId="4D0FCF18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1BAA0BCE">
              <w:rPr>
                <w:rFonts w:asciiTheme="minorHAnsi" w:hAnsiTheme="minorHAnsi" w:cstheme="minorBidi"/>
                <w:sz w:val="20"/>
                <w:szCs w:val="20"/>
              </w:rPr>
              <w:t>(561) 233-2488</w:t>
            </w:r>
          </w:p>
          <w:p w:rsidR="1BAA0BCE" w:rsidP="1BAA0BCE" w:rsidRDefault="1BAA0BCE" w14:paraId="6B02E741" w14:textId="205116FE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</w:p>
        </w:tc>
        <w:tc>
          <w:tcPr>
            <w:tcW w:w="3101" w:type="dxa"/>
          </w:tcPr>
          <w:p w:rsidR="4F4723A9" w:rsidP="1BAA0BCE" w:rsidRDefault="00322445" w14:paraId="2D84CE3B" w14:textId="0A957228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hyperlink>
              <w:r w:rsidRPr="1BAA0BCE" w:rsidR="4F4723A9">
                <w:rPr>
                  <w:rStyle w:val="Hyperlink"/>
                  <w:rFonts w:asciiTheme="minorHAnsi" w:hAnsiTheme="minorHAnsi" w:cstheme="minorBidi"/>
                  <w:sz w:val="20"/>
                  <w:szCs w:val="20"/>
                </w:rPr>
                <w:t>VLeverette@pbcgov.org</w:t>
              </w:r>
            </w:hyperlink>
          </w:p>
        </w:tc>
      </w:tr>
      <w:tr w:rsidR="1BAA0BCE" w:rsidTr="1BAA0BCE" w14:paraId="205428C4" w14:textId="77777777">
        <w:trPr>
          <w:trHeight w:val="278"/>
        </w:trPr>
        <w:tc>
          <w:tcPr>
            <w:tcW w:w="2335" w:type="dxa"/>
          </w:tcPr>
          <w:p w:rsidR="4F4723A9" w:rsidP="1BAA0BCE" w:rsidRDefault="4F4723A9" w14:paraId="733B4883" w14:textId="6462A554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1BAA0BCE">
              <w:rPr>
                <w:rFonts w:asciiTheme="minorHAnsi" w:hAnsiTheme="minorHAnsi" w:cstheme="minorBidi"/>
                <w:sz w:val="20"/>
                <w:szCs w:val="20"/>
              </w:rPr>
              <w:t>Inspector</w:t>
            </w:r>
          </w:p>
        </w:tc>
        <w:tc>
          <w:tcPr>
            <w:tcW w:w="2610" w:type="dxa"/>
          </w:tcPr>
          <w:p w:rsidR="4F4723A9" w:rsidP="1BAA0BCE" w:rsidRDefault="4F4723A9" w14:paraId="6FCE0545" w14:textId="371C6F56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1BAA0BCE">
              <w:rPr>
                <w:rFonts w:asciiTheme="minorHAnsi" w:hAnsiTheme="minorHAnsi" w:cstheme="minorBidi"/>
                <w:sz w:val="20"/>
                <w:szCs w:val="20"/>
              </w:rPr>
              <w:t>DeAundre Edwards</w:t>
            </w:r>
          </w:p>
        </w:tc>
        <w:tc>
          <w:tcPr>
            <w:tcW w:w="2126" w:type="dxa"/>
          </w:tcPr>
          <w:p w:rsidR="4F4723A9" w:rsidP="1BAA0BCE" w:rsidRDefault="4F4723A9" w14:paraId="78430675" w14:textId="6D24D900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r w:rsidRPr="1BAA0BCE">
              <w:rPr>
                <w:rFonts w:asciiTheme="minorHAnsi" w:hAnsiTheme="minorHAnsi" w:cstheme="minorBidi"/>
                <w:sz w:val="20"/>
                <w:szCs w:val="20"/>
              </w:rPr>
              <w:t>(561)-233-2504</w:t>
            </w:r>
          </w:p>
        </w:tc>
        <w:tc>
          <w:tcPr>
            <w:tcW w:w="3101" w:type="dxa"/>
          </w:tcPr>
          <w:p w:rsidR="4F4723A9" w:rsidP="1BAA0BCE" w:rsidRDefault="00322445" w14:paraId="5439272C" w14:textId="3EA582DF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hyperlink r:id="rId286">
              <w:r w:rsidRPr="1BAA0BCE" w:rsidR="4F4723A9">
                <w:rPr>
                  <w:rStyle w:val="Hyperlink"/>
                  <w:rFonts w:asciiTheme="minorHAnsi" w:hAnsiTheme="minorHAnsi" w:cstheme="minorBidi"/>
                  <w:sz w:val="20"/>
                  <w:szCs w:val="20"/>
                </w:rPr>
                <w:t>DEdwards1@pbcgov.org</w:t>
              </w:r>
            </w:hyperlink>
          </w:p>
        </w:tc>
      </w:tr>
      <w:tr w:rsidRPr="002736C3" w:rsidR="00CA3A6A" w:rsidTr="1BAA0BCE" w14:paraId="0341BFF7" w14:textId="77777777">
        <w:trPr>
          <w:trHeight w:val="278" w:hRule="exact"/>
        </w:trPr>
        <w:tc>
          <w:tcPr>
            <w:tcW w:w="2335" w:type="dxa"/>
          </w:tcPr>
          <w:p w:rsidRPr="002736C3" w:rsidR="00CA3A6A" w:rsidP="00CA3A6A" w:rsidRDefault="00CA3A6A" w14:paraId="40D56109" w14:textId="77777777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736C3">
              <w:rPr>
                <w:rFonts w:asciiTheme="minorHAnsi" w:hAnsiTheme="minorHAnsi" w:cstheme="minorHAnsi"/>
                <w:sz w:val="20"/>
                <w:szCs w:val="20"/>
              </w:rPr>
              <w:t>Inspector</w:t>
            </w:r>
          </w:p>
        </w:tc>
        <w:tc>
          <w:tcPr>
            <w:tcW w:w="2610" w:type="dxa"/>
          </w:tcPr>
          <w:p w:rsidRPr="002736C3" w:rsidR="00CA3A6A" w:rsidP="00CA3A6A" w:rsidRDefault="00CA3A6A" w14:paraId="54F865B1" w14:textId="171A978D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736C3">
              <w:rPr>
                <w:rFonts w:asciiTheme="minorHAnsi" w:hAnsiTheme="minorHAnsi" w:cstheme="minorHAnsi"/>
                <w:sz w:val="20"/>
                <w:szCs w:val="20"/>
              </w:rPr>
              <w:t>Brighton Hall</w:t>
            </w:r>
          </w:p>
        </w:tc>
        <w:tc>
          <w:tcPr>
            <w:tcW w:w="2126" w:type="dxa"/>
          </w:tcPr>
          <w:p w:rsidRPr="002736C3" w:rsidR="00CA3A6A" w:rsidP="00CA3A6A" w:rsidRDefault="00CA3A6A" w14:paraId="586225D2" w14:textId="7234C546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736C3">
              <w:rPr>
                <w:rFonts w:asciiTheme="minorHAnsi" w:hAnsiTheme="minorHAnsi" w:cstheme="minorHAnsi"/>
                <w:sz w:val="20"/>
                <w:szCs w:val="20"/>
              </w:rPr>
              <w:t>(561) 233-2533</w:t>
            </w:r>
          </w:p>
        </w:tc>
        <w:tc>
          <w:tcPr>
            <w:tcW w:w="3101" w:type="dxa"/>
          </w:tcPr>
          <w:p w:rsidRPr="002736C3" w:rsidR="00CA3A6A" w:rsidP="1BAA0BCE" w:rsidRDefault="00322445" w14:paraId="4851C00E" w14:textId="0BADC815">
            <w:pPr>
              <w:pStyle w:val="TableParagraph"/>
              <w:spacing w:line="265" w:lineRule="exact"/>
              <w:ind w:left="2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hyperlink r:id="rId287">
              <w:r w:rsidRPr="1BAA0BCE" w:rsidR="00CA3A6A">
                <w:rPr>
                  <w:rStyle w:val="Hyperlink"/>
                  <w:rFonts w:asciiTheme="minorHAnsi" w:hAnsiTheme="minorHAnsi" w:cstheme="minorBidi"/>
                  <w:sz w:val="20"/>
                  <w:szCs w:val="20"/>
                </w:rPr>
                <w:t>BHall@pbcgov.org</w:t>
              </w:r>
            </w:hyperlink>
            <w:r w:rsidRPr="1BAA0BCE" w:rsidR="00CA3A6A">
              <w:rPr>
                <w:rFonts w:asciiTheme="minorHAnsi" w:hAnsiTheme="minorHAnsi" w:cstheme="minorBidi"/>
                <w:sz w:val="20"/>
                <w:szCs w:val="20"/>
              </w:rPr>
              <w:t xml:space="preserve"> </w:t>
            </w:r>
          </w:p>
        </w:tc>
      </w:tr>
      <w:tr w:rsidRPr="002736C3" w:rsidR="00CA3A6A" w:rsidTr="1BAA0BCE" w14:paraId="6F44DB8E" w14:textId="77777777">
        <w:trPr>
          <w:trHeight w:val="278" w:hRule="exact"/>
        </w:trPr>
        <w:tc>
          <w:tcPr>
            <w:tcW w:w="2335" w:type="dxa"/>
          </w:tcPr>
          <w:p w:rsidRPr="002736C3" w:rsidR="00CA3A6A" w:rsidP="00CA3A6A" w:rsidRDefault="00CA3A6A" w14:paraId="13FE0FE0" w14:textId="77777777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736C3">
              <w:rPr>
                <w:rFonts w:asciiTheme="minorHAnsi" w:hAnsiTheme="minorHAnsi" w:cstheme="minorHAnsi"/>
                <w:sz w:val="20"/>
                <w:szCs w:val="20"/>
              </w:rPr>
              <w:t>Administrative</w:t>
            </w:r>
          </w:p>
        </w:tc>
        <w:tc>
          <w:tcPr>
            <w:tcW w:w="2610" w:type="dxa"/>
          </w:tcPr>
          <w:p w:rsidRPr="002736C3" w:rsidR="00CA3A6A" w:rsidP="00CA3A6A" w:rsidRDefault="00CA3A6A" w14:paraId="14B3B528" w14:textId="77777777">
            <w:pPr>
              <w:pStyle w:val="TableParagraph"/>
              <w:spacing w:line="265" w:lineRule="exact"/>
              <w:ind w:left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736C3">
              <w:rPr>
                <w:rFonts w:asciiTheme="minorHAnsi" w:hAnsiTheme="minorHAnsi" w:cstheme="minorHAnsi"/>
                <w:sz w:val="20"/>
                <w:szCs w:val="20"/>
              </w:rPr>
              <w:t>Kim Esau</w:t>
            </w:r>
          </w:p>
        </w:tc>
        <w:tc>
          <w:tcPr>
            <w:tcW w:w="2126" w:type="dxa"/>
          </w:tcPr>
          <w:p w:rsidRPr="002736C3" w:rsidR="00CA3A6A" w:rsidP="00CA3A6A" w:rsidRDefault="00CA3A6A" w14:paraId="4D397C86" w14:textId="77777777">
            <w:pPr>
              <w:pStyle w:val="TableParagraph"/>
              <w:spacing w:line="265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736C3">
              <w:rPr>
                <w:rFonts w:asciiTheme="minorHAnsi" w:hAnsiTheme="minorHAnsi" w:cstheme="minorHAnsi"/>
                <w:sz w:val="20"/>
                <w:szCs w:val="20"/>
              </w:rPr>
              <w:t>(561) 233-2520</w:t>
            </w:r>
          </w:p>
        </w:tc>
        <w:tc>
          <w:tcPr>
            <w:tcW w:w="3101" w:type="dxa"/>
          </w:tcPr>
          <w:p w:rsidRPr="002736C3" w:rsidR="00CA3A6A" w:rsidP="1BAA0BCE" w:rsidRDefault="00322445" w14:paraId="316AF4FA" w14:textId="261D0403">
            <w:pPr>
              <w:pStyle w:val="TableParagraph"/>
              <w:spacing w:line="265" w:lineRule="exact"/>
              <w:ind w:left="2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hyperlink r:id="rId288">
              <w:r w:rsidRPr="1BAA0BCE" w:rsidR="00CA3A6A">
                <w:rPr>
                  <w:rStyle w:val="Hyperlink"/>
                  <w:rFonts w:asciiTheme="minorHAnsi" w:hAnsiTheme="minorHAnsi" w:cstheme="minorBidi"/>
                  <w:sz w:val="20"/>
                  <w:szCs w:val="20"/>
                </w:rPr>
                <w:t>K</w:t>
              </w:r>
              <w:r w:rsidRPr="1BAA0BCE" w:rsidR="41B115AF">
                <w:rPr>
                  <w:rStyle w:val="Hyperlink"/>
                  <w:rFonts w:asciiTheme="minorHAnsi" w:hAnsiTheme="minorHAnsi" w:cstheme="minorBidi"/>
                  <w:sz w:val="20"/>
                  <w:szCs w:val="20"/>
                </w:rPr>
                <w:t>e</w:t>
              </w:r>
              <w:r w:rsidRPr="1BAA0BCE" w:rsidR="00CA3A6A">
                <w:rPr>
                  <w:rStyle w:val="Hyperlink"/>
                  <w:rFonts w:asciiTheme="minorHAnsi" w:hAnsiTheme="minorHAnsi" w:cstheme="minorBidi"/>
                  <w:sz w:val="20"/>
                  <w:szCs w:val="20"/>
                </w:rPr>
                <w:t>sau@pbcgov.org</w:t>
              </w:r>
            </w:hyperlink>
            <w:r w:rsidRPr="1BAA0BCE" w:rsidR="00CA3A6A">
              <w:rPr>
                <w:rFonts w:asciiTheme="minorHAnsi" w:hAnsiTheme="minorHAnsi" w:cstheme="minorBidi"/>
                <w:sz w:val="20"/>
                <w:szCs w:val="20"/>
              </w:rPr>
              <w:t xml:space="preserve"> </w:t>
            </w:r>
          </w:p>
        </w:tc>
      </w:tr>
    </w:tbl>
    <w:p w:rsidR="00FD0DFC" w:rsidP="00FD0DFC" w:rsidRDefault="00FD0DFC" w14:paraId="3FA7D464" w14:textId="7DFA1CE0">
      <w:pPr>
        <w:pStyle w:val="BodyText"/>
      </w:pPr>
      <w:bookmarkStart w:name="Pasco_County_–_Florida_Department_of_Hea" w:id="112"/>
      <w:bookmarkStart w:name="_Toc431975131" w:id="113"/>
      <w:bookmarkEnd w:id="112"/>
    </w:p>
    <w:p w:rsidR="00650BE9" w:rsidP="00FD0DFC" w:rsidRDefault="00650BE9" w14:paraId="7F32C225" w14:textId="77777777">
      <w:pPr>
        <w:pStyle w:val="BodyText"/>
      </w:pPr>
    </w:p>
    <w:p w:rsidR="00ED1C28" w:rsidRDefault="00FD0DFC" w14:paraId="248BD945" w14:textId="53ED5DF4">
      <w:pPr>
        <w:pStyle w:val="Heading2"/>
        <w:spacing w:before="31" w:line="292" w:lineRule="exact"/>
        <w:ind w:right="3399"/>
      </w:pPr>
      <w:r w:rsidR="5BE45C08">
        <w:rPr/>
        <w:t>P</w:t>
      </w:r>
      <w:r w:rsidR="022BFE34">
        <w:rPr/>
        <w:t>asco</w:t>
      </w:r>
      <w:r w:rsidR="022BFE34">
        <w:rPr>
          <w:spacing w:val="-8"/>
        </w:rPr>
        <w:t xml:space="preserve"> </w:t>
      </w:r>
      <w:r w:rsidR="022BFE34">
        <w:rPr>
          <w:spacing w:val="-3"/>
        </w:rPr>
        <w:t>County</w:t>
      </w:r>
      <w:r w:rsidR="022BFE34">
        <w:rPr>
          <w:spacing w:val="-8"/>
        </w:rPr>
        <w:t xml:space="preserve"> </w:t>
      </w:r>
      <w:r w:rsidR="022BFE34">
        <w:rPr/>
        <w:t>–</w:t>
      </w:r>
      <w:r w:rsidR="022BFE34">
        <w:rPr>
          <w:spacing w:val="-10"/>
        </w:rPr>
        <w:t xml:space="preserve"> </w:t>
      </w:r>
      <w:r w:rsidR="022BFE34">
        <w:rPr/>
        <w:t>Florida</w:t>
      </w:r>
      <w:r w:rsidR="022BFE34">
        <w:rPr>
          <w:spacing w:val="-8"/>
        </w:rPr>
        <w:t xml:space="preserve"> </w:t>
      </w:r>
      <w:r w:rsidR="022BFE34">
        <w:rPr>
          <w:spacing w:val="-3"/>
        </w:rPr>
        <w:t>Department</w:t>
      </w:r>
      <w:r w:rsidR="022BFE34">
        <w:rPr>
          <w:spacing w:val="-8"/>
        </w:rPr>
        <w:t xml:space="preserve"> </w:t>
      </w:r>
      <w:r w:rsidR="022BFE34">
        <w:rPr/>
        <w:t>of</w:t>
      </w:r>
      <w:r w:rsidR="022BFE34">
        <w:rPr>
          <w:spacing w:val="-8"/>
        </w:rPr>
        <w:t xml:space="preserve"> </w:t>
      </w:r>
      <w:r w:rsidR="022BFE34">
        <w:rPr/>
        <w:t>Health</w:t>
      </w:r>
      <w:r w:rsidR="022BFE34">
        <w:rPr>
          <w:spacing w:val="-10"/>
        </w:rPr>
        <w:t xml:space="preserve"> </w:t>
      </w:r>
      <w:r w:rsidR="022BFE34">
        <w:rPr/>
        <w:t>in</w:t>
      </w:r>
      <w:r w:rsidRPr="2786248B" w:rsidR="022BFE34">
        <w:rPr>
          <w:color w:val="auto"/>
          <w:spacing w:val="-10"/>
          <w:u w:val="none"/>
        </w:rPr>
        <w:t xml:space="preserve"> </w:t>
      </w:r>
      <w:hyperlink w:history="1" w:anchor="Pinellas_County_-_Florida_Department_of_">
        <w:r w:rsidRPr="2786248B" w:rsidR="022BFE34">
          <w:rPr>
            <w:rStyle w:val="Hyperlink"/>
            <w:color w:val="auto"/>
            <w:u w:val="none"/>
          </w:rPr>
          <w:t>Pinellas</w:t>
        </w:r>
        <w:r w:rsidRPr="2786248B" w:rsidR="022BFE34">
          <w:rPr>
            <w:rStyle w:val="Hyperlink"/>
            <w:color w:val="auto"/>
            <w:spacing w:val="-10"/>
            <w:u w:val="none"/>
          </w:rPr>
          <w:t xml:space="preserve"> </w:t>
        </w:r>
        <w:r w:rsidRPr="2786248B" w:rsidR="022BFE34">
          <w:rPr>
            <w:rStyle w:val="Hyperlink"/>
            <w:color w:val="auto"/>
            <w:spacing w:val="-3"/>
            <w:u w:val="none"/>
          </w:rPr>
          <w:t>County</w:t>
        </w:r>
        <w:bookmarkEnd w:id="113"/>
      </w:hyperlink>
    </w:p>
    <w:p w:rsidRPr="002736C3" w:rsidR="00ED1C28" w:rsidRDefault="00314EDE" w14:paraId="241AF6D9" w14:textId="77777777">
      <w:pPr>
        <w:pStyle w:val="BodyText"/>
        <w:spacing w:line="267" w:lineRule="exact"/>
        <w:ind w:right="3399"/>
        <w:rPr>
          <w:sz w:val="20"/>
          <w:szCs w:val="20"/>
        </w:rPr>
      </w:pPr>
      <w:r w:rsidRPr="002736C3">
        <w:rPr>
          <w:sz w:val="20"/>
          <w:szCs w:val="20"/>
        </w:rPr>
        <w:t>8751 Ulmerton Road, Largo, FL</w:t>
      </w:r>
      <w:r w:rsidRPr="002736C3">
        <w:rPr>
          <w:spacing w:val="-24"/>
          <w:sz w:val="20"/>
          <w:szCs w:val="20"/>
        </w:rPr>
        <w:t xml:space="preserve"> </w:t>
      </w:r>
      <w:r w:rsidRPr="002736C3">
        <w:rPr>
          <w:sz w:val="20"/>
          <w:szCs w:val="20"/>
        </w:rPr>
        <w:t>33771-3832</w:t>
      </w:r>
    </w:p>
    <w:p w:rsidRPr="002736C3" w:rsidR="00ED1C28" w:rsidP="002736C3" w:rsidRDefault="00314EDE" w14:paraId="7D375401" w14:textId="01099948">
      <w:pPr>
        <w:pStyle w:val="BodyText"/>
        <w:ind w:right="3399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727) 538-7277; Fax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727)</w:t>
      </w:r>
      <w:r w:rsidRPr="002736C3">
        <w:rPr>
          <w:spacing w:val="12"/>
          <w:sz w:val="20"/>
          <w:szCs w:val="20"/>
        </w:rPr>
        <w:t xml:space="preserve"> </w:t>
      </w:r>
      <w:r w:rsidRPr="002736C3">
        <w:rPr>
          <w:sz w:val="20"/>
          <w:szCs w:val="20"/>
        </w:rPr>
        <w:t>538-7293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02"/>
        <w:gridCol w:w="2429"/>
        <w:gridCol w:w="2503"/>
        <w:gridCol w:w="3137"/>
      </w:tblGrid>
      <w:tr w:rsidRPr="002736C3" w:rsidR="00FB075E" w:rsidTr="4F5B5D7D" w14:paraId="56F7CC18" w14:textId="77777777">
        <w:trPr>
          <w:trHeight w:val="278" w:hRule="exact"/>
        </w:trPr>
        <w:tc>
          <w:tcPr>
            <w:tcW w:w="2102" w:type="dxa"/>
            <w:shd w:val="clear" w:color="auto" w:fill="D9D9D9" w:themeFill="background1" w:themeFillShade="D9"/>
          </w:tcPr>
          <w:p w:rsidRPr="002736C3" w:rsidR="00FB075E" w:rsidP="00FB075E" w:rsidRDefault="00FB075E" w14:paraId="4E9EA060" w14:textId="4A771394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429" w:type="dxa"/>
            <w:shd w:val="clear" w:color="auto" w:fill="D9D9D9" w:themeFill="background1" w:themeFillShade="D9"/>
          </w:tcPr>
          <w:p w:rsidRPr="002736C3" w:rsidR="00FB075E" w:rsidP="00FB075E" w:rsidRDefault="00FB075E" w14:paraId="367B6003" w14:textId="3A691F95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2503" w:type="dxa"/>
            <w:shd w:val="clear" w:color="auto" w:fill="D9D9D9" w:themeFill="background1" w:themeFillShade="D9"/>
          </w:tcPr>
          <w:p w:rsidRPr="002736C3" w:rsidR="00FB075E" w:rsidP="00FB075E" w:rsidRDefault="00FB075E" w14:paraId="361F2477" w14:textId="45B55290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137" w:type="dxa"/>
            <w:shd w:val="clear" w:color="auto" w:fill="D9D9D9" w:themeFill="background1" w:themeFillShade="D9"/>
          </w:tcPr>
          <w:p w:rsidRPr="002736C3" w:rsidR="00FB075E" w:rsidP="00FB075E" w:rsidRDefault="00FB075E" w14:paraId="63C6A6BF" w14:textId="5B11F35B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Pr="002736C3" w:rsidR="00FB075E" w:rsidTr="4F5B5D7D" w14:paraId="38FDCE67" w14:textId="77777777">
        <w:trPr>
          <w:trHeight w:val="278" w:hRule="exact"/>
        </w:trPr>
        <w:tc>
          <w:tcPr>
            <w:tcW w:w="2102" w:type="dxa"/>
          </w:tcPr>
          <w:p w:rsidRPr="002736C3" w:rsidR="00FB075E" w:rsidP="00FB075E" w:rsidRDefault="00FB075E" w14:paraId="7B5DA555" w14:textId="7075E312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ontract</w:t>
            </w:r>
            <w:r w:rsidRPr="002736C3">
              <w:rPr>
                <w:spacing w:val="-6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Manager</w:t>
            </w:r>
          </w:p>
        </w:tc>
        <w:tc>
          <w:tcPr>
            <w:tcW w:w="2429" w:type="dxa"/>
          </w:tcPr>
          <w:p w:rsidRPr="002736C3" w:rsidR="00FB075E" w:rsidP="00FB075E" w:rsidRDefault="00FB075E" w14:paraId="529CAE4E" w14:textId="72B4DAB4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Charles Minor</w:t>
            </w:r>
          </w:p>
        </w:tc>
        <w:tc>
          <w:tcPr>
            <w:tcW w:w="2503" w:type="dxa"/>
          </w:tcPr>
          <w:p w:rsidRPr="002736C3" w:rsidR="00FB075E" w:rsidP="00FB075E" w:rsidRDefault="00FB075E" w14:paraId="5FD7CD10" w14:textId="219EC2D5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727) 538-7277 ext.</w:t>
            </w:r>
            <w:r w:rsidRPr="002736C3">
              <w:rPr>
                <w:spacing w:val="-14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6449</w:t>
            </w:r>
          </w:p>
        </w:tc>
        <w:tc>
          <w:tcPr>
            <w:tcW w:w="3137" w:type="dxa"/>
          </w:tcPr>
          <w:p w:rsidRPr="002736C3" w:rsidR="00FB075E" w:rsidP="00FB075E" w:rsidRDefault="00322445" w14:paraId="74E2B9C6" w14:textId="73D3EE6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289">
              <w:r w:rsidRPr="002736C3" w:rsidR="00FB075E">
                <w:rPr>
                  <w:rStyle w:val="Hyperlink"/>
                  <w:rFonts w:cs="Calibri"/>
                  <w:sz w:val="20"/>
                  <w:szCs w:val="20"/>
                </w:rPr>
                <w:t>Charles.Minor@flhealth.gov</w:t>
              </w:r>
            </w:hyperlink>
            <w:r w:rsidRPr="002736C3" w:rsidR="00FB075E">
              <w:rPr>
                <w:rFonts w:cs="Calibri"/>
                <w:sz w:val="20"/>
                <w:szCs w:val="20"/>
              </w:rPr>
              <w:t xml:space="preserve"> </w:t>
            </w:r>
          </w:p>
        </w:tc>
      </w:tr>
      <w:tr w:rsidRPr="002736C3" w:rsidR="00FB075E" w:rsidTr="4F5B5D7D" w14:paraId="0B9CBA1D" w14:textId="77777777">
        <w:trPr>
          <w:trHeight w:val="278" w:hRule="exact"/>
        </w:trPr>
        <w:tc>
          <w:tcPr>
            <w:tcW w:w="2102" w:type="dxa"/>
          </w:tcPr>
          <w:p w:rsidRPr="002736C3" w:rsidR="00FB075E" w:rsidP="197DEAE0" w:rsidRDefault="34FCCA03" w14:paraId="7BE4076D" w14:textId="1B5146AF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197DEAE0">
              <w:rPr>
                <w:sz w:val="20"/>
                <w:szCs w:val="20"/>
              </w:rPr>
              <w:t>Environmental Manager</w:t>
            </w:r>
          </w:p>
        </w:tc>
        <w:tc>
          <w:tcPr>
            <w:tcW w:w="2429" w:type="dxa"/>
          </w:tcPr>
          <w:p w:rsidRPr="002736C3" w:rsidR="00FB075E" w:rsidP="00FB075E" w:rsidRDefault="00FB075E" w14:paraId="75FDE1C5" w14:textId="6DDAAB7C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Scott Lashbrook</w:t>
            </w:r>
          </w:p>
        </w:tc>
        <w:tc>
          <w:tcPr>
            <w:tcW w:w="2503" w:type="dxa"/>
          </w:tcPr>
          <w:p w:rsidRPr="002736C3" w:rsidR="00FB075E" w:rsidP="00FB075E" w:rsidRDefault="00FB075E" w14:paraId="27CB4877" w14:textId="6BB6ABC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727) 275-6458</w:t>
            </w:r>
          </w:p>
        </w:tc>
        <w:tc>
          <w:tcPr>
            <w:tcW w:w="3137" w:type="dxa"/>
          </w:tcPr>
          <w:p w:rsidRPr="002736C3" w:rsidR="00FB075E" w:rsidP="00FB075E" w:rsidRDefault="00322445" w14:paraId="3CA7C77C" w14:textId="3629729F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290">
              <w:r w:rsidRPr="002736C3" w:rsidR="00FB075E">
                <w:rPr>
                  <w:rStyle w:val="Hyperlink"/>
                  <w:sz w:val="20"/>
                  <w:szCs w:val="20"/>
                </w:rPr>
                <w:t>Scott.Lashbrook2@flhealth.gov</w:t>
              </w:r>
            </w:hyperlink>
          </w:p>
        </w:tc>
      </w:tr>
      <w:tr w:rsidRPr="002736C3" w:rsidR="00FB075E" w:rsidTr="4F5B5D7D" w14:paraId="0A7388E1" w14:textId="77777777">
        <w:trPr>
          <w:trHeight w:val="278" w:hRule="exact"/>
        </w:trPr>
        <w:tc>
          <w:tcPr>
            <w:tcW w:w="2102" w:type="dxa"/>
          </w:tcPr>
          <w:p w:rsidRPr="002736C3" w:rsidR="00FB075E" w:rsidP="197DEAE0" w:rsidRDefault="41ECB210" w14:paraId="169CAAC0" w14:textId="1629E882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Supervisor</w:t>
            </w:r>
          </w:p>
        </w:tc>
        <w:tc>
          <w:tcPr>
            <w:tcW w:w="2429" w:type="dxa"/>
          </w:tcPr>
          <w:p w:rsidRPr="002736C3" w:rsidR="00FB075E" w:rsidP="00FB075E" w:rsidRDefault="00FB075E" w14:paraId="134F54C8" w14:textId="2EFAC51C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George</w:t>
            </w:r>
            <w:r w:rsidRPr="002736C3">
              <w:rPr>
                <w:spacing w:val="-7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Juaristic</w:t>
            </w:r>
          </w:p>
        </w:tc>
        <w:tc>
          <w:tcPr>
            <w:tcW w:w="2503" w:type="dxa"/>
          </w:tcPr>
          <w:p w:rsidRPr="002736C3" w:rsidR="00FB075E" w:rsidP="00FB075E" w:rsidRDefault="00FB075E" w14:paraId="657425A4" w14:textId="7A14457B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727) 485-1817</w:t>
            </w:r>
          </w:p>
        </w:tc>
        <w:tc>
          <w:tcPr>
            <w:tcW w:w="3137" w:type="dxa"/>
          </w:tcPr>
          <w:p w:rsidRPr="002736C3" w:rsidR="00FB075E" w:rsidP="00FB075E" w:rsidRDefault="00322445" w14:paraId="33D4EC21" w14:textId="6C6FB1B5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91">
              <w:r w:rsidRPr="4F5B5D7D" w:rsidR="42079229">
                <w:rPr>
                  <w:rStyle w:val="Hyperlink"/>
                  <w:sz w:val="20"/>
                  <w:szCs w:val="20"/>
                </w:rPr>
                <w:t>George.Juaristic@flhealth.gov</w:t>
              </w:r>
            </w:hyperlink>
          </w:p>
        </w:tc>
      </w:tr>
      <w:tr w:rsidR="4F5B5D7D" w:rsidTr="4F5B5D7D" w14:paraId="1C534C86" w14:textId="77777777">
        <w:trPr>
          <w:trHeight w:val="278"/>
        </w:trPr>
        <w:tc>
          <w:tcPr>
            <w:tcW w:w="2102" w:type="dxa"/>
          </w:tcPr>
          <w:p w:rsidR="3D91FC30" w:rsidP="4F5B5D7D" w:rsidRDefault="3D91FC30" w14:paraId="5EB0F92C" w14:textId="5AF3B3B5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4F5B5D7D">
              <w:rPr>
                <w:sz w:val="20"/>
                <w:szCs w:val="20"/>
              </w:rPr>
              <w:t>Inspector</w:t>
            </w:r>
          </w:p>
        </w:tc>
        <w:tc>
          <w:tcPr>
            <w:tcW w:w="2429" w:type="dxa"/>
          </w:tcPr>
          <w:p w:rsidR="3D91FC30" w:rsidP="4F5B5D7D" w:rsidRDefault="3D91FC30" w14:paraId="5741809D" w14:textId="71AD02E2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4F5B5D7D">
              <w:rPr>
                <w:sz w:val="20"/>
                <w:szCs w:val="20"/>
              </w:rPr>
              <w:t>Nicholas Puhr</w:t>
            </w:r>
          </w:p>
        </w:tc>
        <w:tc>
          <w:tcPr>
            <w:tcW w:w="2503" w:type="dxa"/>
          </w:tcPr>
          <w:p w:rsidR="3D91FC30" w:rsidP="4F5B5D7D" w:rsidRDefault="3D91FC30" w14:paraId="2F308A0A" w14:textId="0B97951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4F5B5D7D">
              <w:rPr>
                <w:sz w:val="20"/>
                <w:szCs w:val="20"/>
              </w:rPr>
              <w:t>(727)820-4197</w:t>
            </w:r>
          </w:p>
        </w:tc>
        <w:tc>
          <w:tcPr>
            <w:tcW w:w="3137" w:type="dxa"/>
          </w:tcPr>
          <w:p w:rsidR="3D91FC30" w:rsidP="4F5B5D7D" w:rsidRDefault="00322445" w14:paraId="56AD6A6C" w14:textId="2F3CEB9B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92">
              <w:r w:rsidRPr="4F5B5D7D" w:rsidR="3D91FC30">
                <w:rPr>
                  <w:rStyle w:val="Hyperlink"/>
                  <w:sz w:val="20"/>
                  <w:szCs w:val="20"/>
                </w:rPr>
                <w:t>Nicholas.Puhr@flhealth.gov</w:t>
              </w:r>
            </w:hyperlink>
          </w:p>
        </w:tc>
      </w:tr>
      <w:tr w:rsidR="4F5B5D7D" w:rsidTr="4F5B5D7D" w14:paraId="07397F3D" w14:textId="77777777">
        <w:trPr>
          <w:trHeight w:val="278"/>
        </w:trPr>
        <w:tc>
          <w:tcPr>
            <w:tcW w:w="2102" w:type="dxa"/>
          </w:tcPr>
          <w:p w:rsidR="38731185" w:rsidP="4F5B5D7D" w:rsidRDefault="38731185" w14:paraId="0FB132A1" w14:textId="4B611943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4F5B5D7D">
              <w:rPr>
                <w:sz w:val="20"/>
                <w:szCs w:val="20"/>
              </w:rPr>
              <w:t>Inspector</w:t>
            </w:r>
          </w:p>
        </w:tc>
        <w:tc>
          <w:tcPr>
            <w:tcW w:w="2429" w:type="dxa"/>
          </w:tcPr>
          <w:p w:rsidR="38731185" w:rsidP="4F5B5D7D" w:rsidRDefault="38731185" w14:paraId="509F1B5B" w14:textId="70CA306F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4F5B5D7D">
              <w:rPr>
                <w:sz w:val="20"/>
                <w:szCs w:val="20"/>
              </w:rPr>
              <w:t>Adis Muslic</w:t>
            </w:r>
          </w:p>
        </w:tc>
        <w:tc>
          <w:tcPr>
            <w:tcW w:w="2503" w:type="dxa"/>
          </w:tcPr>
          <w:p w:rsidR="38731185" w:rsidP="4F5B5D7D" w:rsidRDefault="38731185" w14:paraId="01938AC4" w14:textId="726AA786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4F5B5D7D">
              <w:rPr>
                <w:sz w:val="20"/>
                <w:szCs w:val="20"/>
              </w:rPr>
              <w:t>(727)275-6459</w:t>
            </w:r>
          </w:p>
        </w:tc>
        <w:tc>
          <w:tcPr>
            <w:tcW w:w="3137" w:type="dxa"/>
          </w:tcPr>
          <w:p w:rsidR="38731185" w:rsidP="4F5B5D7D" w:rsidRDefault="00322445" w14:paraId="6193823B" w14:textId="72ED6A33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93">
              <w:r w:rsidRPr="4F5B5D7D" w:rsidR="38731185">
                <w:rPr>
                  <w:rStyle w:val="Hyperlink"/>
                  <w:sz w:val="20"/>
                  <w:szCs w:val="20"/>
                </w:rPr>
                <w:t>Adis.muslic@flhealth.gov</w:t>
              </w:r>
            </w:hyperlink>
          </w:p>
        </w:tc>
      </w:tr>
      <w:tr w:rsidR="197DEAE0" w:rsidTr="4F5B5D7D" w14:paraId="1535FB1A" w14:textId="77777777">
        <w:trPr>
          <w:trHeight w:val="278"/>
        </w:trPr>
        <w:tc>
          <w:tcPr>
            <w:tcW w:w="2102" w:type="dxa"/>
          </w:tcPr>
          <w:p w:rsidR="4330BFFF" w:rsidP="197DEAE0" w:rsidRDefault="4330BFFF" w14:paraId="5532CE98" w14:textId="2366CFB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197DEAE0">
              <w:rPr>
                <w:sz w:val="20"/>
                <w:szCs w:val="20"/>
              </w:rPr>
              <w:t>Inspector</w:t>
            </w:r>
          </w:p>
          <w:p w:rsidR="197DEAE0" w:rsidP="197DEAE0" w:rsidRDefault="197DEAE0" w14:paraId="013AA6DB" w14:textId="79A4FB1F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2429" w:type="dxa"/>
          </w:tcPr>
          <w:p w:rsidR="7E759BC6" w:rsidP="197DEAE0" w:rsidRDefault="1FED0ED7" w14:paraId="1C51259C" w14:textId="284BBA0D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4F5B5D7D">
              <w:rPr>
                <w:sz w:val="20"/>
                <w:szCs w:val="20"/>
              </w:rPr>
              <w:t>Sharyn Tucker</w:t>
            </w:r>
            <w:r w:rsidRPr="4F5B5D7D" w:rsidR="672BC4F6">
              <w:rPr>
                <w:sz w:val="20"/>
                <w:szCs w:val="20"/>
              </w:rPr>
              <w:t xml:space="preserve"> (Pasco)</w:t>
            </w:r>
          </w:p>
        </w:tc>
        <w:tc>
          <w:tcPr>
            <w:tcW w:w="2503" w:type="dxa"/>
          </w:tcPr>
          <w:p w:rsidR="7E759BC6" w:rsidP="197DEAE0" w:rsidRDefault="1FED0ED7" w14:paraId="0DE74394" w14:textId="6BE66C0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4F5B5D7D">
              <w:rPr>
                <w:sz w:val="20"/>
                <w:szCs w:val="20"/>
              </w:rPr>
              <w:t>(727) 485-</w:t>
            </w:r>
            <w:r w:rsidRPr="4F5B5D7D" w:rsidR="3E6F65E2">
              <w:rPr>
                <w:sz w:val="20"/>
                <w:szCs w:val="20"/>
              </w:rPr>
              <w:t>1834</w:t>
            </w:r>
          </w:p>
        </w:tc>
        <w:tc>
          <w:tcPr>
            <w:tcW w:w="3137" w:type="dxa"/>
          </w:tcPr>
          <w:p w:rsidR="6E7C4059" w:rsidP="197DEAE0" w:rsidRDefault="00322445" w14:paraId="31B89581" w14:textId="291D1264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94">
              <w:r w:rsidRPr="197DEAE0" w:rsidR="6E7C4059">
                <w:rPr>
                  <w:rStyle w:val="Hyperlink"/>
                  <w:sz w:val="20"/>
                  <w:szCs w:val="20"/>
                </w:rPr>
                <w:t>Sharyn.tucker@flhealth.gov</w:t>
              </w:r>
            </w:hyperlink>
          </w:p>
        </w:tc>
      </w:tr>
    </w:tbl>
    <w:p w:rsidR="197DEAE0" w:rsidRDefault="197DEAE0" w14:paraId="666F8806" w14:textId="79BD13EE"/>
    <w:p w:rsidR="00F438DE" w:rsidP="00CF2002" w:rsidRDefault="00F438DE" w14:paraId="7D8032D5" w14:textId="77777777">
      <w:pPr>
        <w:pStyle w:val="BodyText"/>
      </w:pPr>
      <w:bookmarkStart w:name="Pinellas_County_-_Florida_Department_of_" w:id="114"/>
      <w:bookmarkStart w:name="_Toc431975132" w:id="115"/>
      <w:bookmarkEnd w:id="114"/>
    </w:p>
    <w:p w:rsidR="00ED1C28" w:rsidRDefault="00314EDE" w14:paraId="5ADFED23" w14:textId="34535F6A">
      <w:pPr>
        <w:pStyle w:val="Heading2"/>
        <w:spacing w:line="292" w:lineRule="exact"/>
        <w:ind w:right="3399"/>
      </w:pPr>
      <w:r>
        <w:t xml:space="preserve">Pinellas </w:t>
      </w:r>
      <w:r>
        <w:rPr>
          <w:spacing w:val="-3"/>
        </w:rPr>
        <w:t xml:space="preserve">County </w:t>
      </w:r>
      <w:r>
        <w:t xml:space="preserve">- </w:t>
      </w:r>
      <w:r>
        <w:rPr>
          <w:spacing w:val="-3"/>
        </w:rPr>
        <w:t xml:space="preserve">Florida Department </w:t>
      </w:r>
      <w:r>
        <w:t>of</w:t>
      </w:r>
      <w:r>
        <w:rPr>
          <w:spacing w:val="-23"/>
        </w:rPr>
        <w:t xml:space="preserve"> </w:t>
      </w:r>
      <w:r>
        <w:t>Health</w:t>
      </w:r>
      <w:bookmarkEnd w:id="115"/>
    </w:p>
    <w:p w:rsidRPr="002736C3" w:rsidR="00ED1C28" w:rsidRDefault="00314EDE" w14:paraId="5B99336D" w14:textId="77777777">
      <w:pPr>
        <w:pStyle w:val="BodyText"/>
        <w:spacing w:line="267" w:lineRule="exact"/>
        <w:ind w:right="3399"/>
        <w:rPr>
          <w:sz w:val="20"/>
          <w:szCs w:val="20"/>
        </w:rPr>
      </w:pPr>
      <w:r w:rsidRPr="002736C3">
        <w:rPr>
          <w:sz w:val="20"/>
          <w:szCs w:val="20"/>
        </w:rPr>
        <w:t>8751 Ulmerton Road, Largo, FL</w:t>
      </w:r>
      <w:r w:rsidRPr="002736C3">
        <w:rPr>
          <w:spacing w:val="-24"/>
          <w:sz w:val="20"/>
          <w:szCs w:val="20"/>
        </w:rPr>
        <w:t xml:space="preserve"> </w:t>
      </w:r>
      <w:r w:rsidRPr="002736C3">
        <w:rPr>
          <w:sz w:val="20"/>
          <w:szCs w:val="20"/>
        </w:rPr>
        <w:t>33771-3832</w:t>
      </w:r>
    </w:p>
    <w:p w:rsidRPr="002736C3" w:rsidR="00ED1C28" w:rsidP="002736C3" w:rsidRDefault="00314EDE" w14:paraId="5E84A2A2" w14:textId="4FEF1D26">
      <w:pPr>
        <w:pStyle w:val="BodyText"/>
        <w:ind w:right="3399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727) 538-7277; Fax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727)</w:t>
      </w:r>
      <w:r w:rsidRPr="002736C3">
        <w:rPr>
          <w:spacing w:val="-23"/>
          <w:sz w:val="20"/>
          <w:szCs w:val="20"/>
        </w:rPr>
        <w:t xml:space="preserve"> </w:t>
      </w:r>
      <w:r w:rsidRPr="002736C3">
        <w:rPr>
          <w:sz w:val="20"/>
          <w:szCs w:val="20"/>
        </w:rPr>
        <w:t>538-7293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55"/>
        <w:gridCol w:w="2256"/>
        <w:gridCol w:w="2609"/>
        <w:gridCol w:w="3151"/>
      </w:tblGrid>
      <w:tr w:rsidRPr="002736C3" w:rsidR="00FB075E" w:rsidTr="4F5B5D7D" w14:paraId="7D56D313" w14:textId="77777777">
        <w:trPr>
          <w:trHeight w:val="278" w:hRule="exact"/>
        </w:trPr>
        <w:tc>
          <w:tcPr>
            <w:tcW w:w="2155" w:type="dxa"/>
            <w:shd w:val="clear" w:color="auto" w:fill="D9D9D9" w:themeFill="background1" w:themeFillShade="D9"/>
          </w:tcPr>
          <w:p w:rsidRPr="002736C3" w:rsidR="00FB075E" w:rsidP="00FB075E" w:rsidRDefault="00FB075E" w14:paraId="215FF872" w14:textId="23B6267B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256" w:type="dxa"/>
            <w:shd w:val="clear" w:color="auto" w:fill="D9D9D9" w:themeFill="background1" w:themeFillShade="D9"/>
          </w:tcPr>
          <w:p w:rsidRPr="002736C3" w:rsidR="00FB075E" w:rsidP="00FB075E" w:rsidRDefault="00FB075E" w14:paraId="79CAEDD9" w14:textId="77F80795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2609" w:type="dxa"/>
            <w:shd w:val="clear" w:color="auto" w:fill="D9D9D9" w:themeFill="background1" w:themeFillShade="D9"/>
          </w:tcPr>
          <w:p w:rsidRPr="002736C3" w:rsidR="00FB075E" w:rsidP="00FB075E" w:rsidRDefault="00FB075E" w14:paraId="7913A620" w14:textId="3B6F8726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</w:tcPr>
          <w:p w:rsidRPr="002736C3" w:rsidR="00FB075E" w:rsidP="00FB075E" w:rsidRDefault="00FB075E" w14:paraId="01D9030E" w14:textId="6B55B9DC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Pr="002736C3" w:rsidR="00FB075E" w:rsidTr="4F5B5D7D" w14:paraId="31B9605A" w14:textId="77777777">
        <w:trPr>
          <w:trHeight w:val="278" w:hRule="exact"/>
        </w:trPr>
        <w:tc>
          <w:tcPr>
            <w:tcW w:w="2155" w:type="dxa"/>
          </w:tcPr>
          <w:p w:rsidRPr="002736C3" w:rsidR="00FB075E" w:rsidP="00FB075E" w:rsidRDefault="00FB075E" w14:paraId="06EC7971" w14:textId="630DC6AA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ontract</w:t>
            </w:r>
            <w:r w:rsidRPr="002736C3">
              <w:rPr>
                <w:spacing w:val="-6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Manager</w:t>
            </w:r>
          </w:p>
        </w:tc>
        <w:tc>
          <w:tcPr>
            <w:tcW w:w="2256" w:type="dxa"/>
          </w:tcPr>
          <w:p w:rsidRPr="002736C3" w:rsidR="00FB075E" w:rsidP="00FB075E" w:rsidRDefault="00FB075E" w14:paraId="38FBA012" w14:textId="576E0D91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Charles Minor</w:t>
            </w:r>
          </w:p>
        </w:tc>
        <w:tc>
          <w:tcPr>
            <w:tcW w:w="2609" w:type="dxa"/>
          </w:tcPr>
          <w:p w:rsidRPr="002736C3" w:rsidR="00FB075E" w:rsidP="00FB075E" w:rsidRDefault="00FB075E" w14:paraId="283898F9" w14:textId="31DD24CA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727) 538-7277 ext.</w:t>
            </w:r>
            <w:r w:rsidRPr="002736C3">
              <w:rPr>
                <w:spacing w:val="-14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6449</w:t>
            </w:r>
          </w:p>
        </w:tc>
        <w:tc>
          <w:tcPr>
            <w:tcW w:w="3151" w:type="dxa"/>
          </w:tcPr>
          <w:p w:rsidRPr="002736C3" w:rsidR="00FB075E" w:rsidP="00FB075E" w:rsidRDefault="00322445" w14:paraId="1E515868" w14:textId="23A664E0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295">
              <w:r w:rsidRPr="002736C3" w:rsidR="00FB075E">
                <w:rPr>
                  <w:rStyle w:val="Hyperlink"/>
                  <w:rFonts w:cs="Calibri"/>
                  <w:sz w:val="20"/>
                  <w:szCs w:val="20"/>
                </w:rPr>
                <w:t>Charles.Minor@flhealth.gov</w:t>
              </w:r>
            </w:hyperlink>
            <w:r w:rsidRPr="002736C3" w:rsidR="00FB075E">
              <w:rPr>
                <w:rFonts w:cs="Calibri"/>
                <w:sz w:val="20"/>
                <w:szCs w:val="20"/>
              </w:rPr>
              <w:t xml:space="preserve"> </w:t>
            </w:r>
          </w:p>
        </w:tc>
      </w:tr>
      <w:tr w:rsidRPr="002736C3" w:rsidR="00FB075E" w:rsidTr="4F5B5D7D" w14:paraId="6C6C4D47" w14:textId="77777777">
        <w:trPr>
          <w:trHeight w:val="278" w:hRule="exact"/>
        </w:trPr>
        <w:tc>
          <w:tcPr>
            <w:tcW w:w="2155" w:type="dxa"/>
          </w:tcPr>
          <w:p w:rsidRPr="002736C3" w:rsidR="00FB075E" w:rsidP="197DEAE0" w:rsidRDefault="5D43DC3D" w14:paraId="3086B167" w14:textId="1B5146AF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197DEAE0">
              <w:rPr>
                <w:sz w:val="20"/>
                <w:szCs w:val="20"/>
              </w:rPr>
              <w:t>Environmental Manager</w:t>
            </w:r>
          </w:p>
          <w:p w:rsidRPr="002736C3" w:rsidR="00FB075E" w:rsidP="197DEAE0" w:rsidRDefault="00FB075E" w14:paraId="2FB23CFB" w14:textId="4240476B">
            <w:pPr>
              <w:pStyle w:val="TableParagraph"/>
              <w:spacing w:line="268" w:lineRule="exact"/>
              <w:ind w:left="1"/>
              <w:jc w:val="center"/>
              <w:rPr>
                <w:sz w:val="20"/>
                <w:szCs w:val="20"/>
              </w:rPr>
            </w:pPr>
          </w:p>
        </w:tc>
        <w:tc>
          <w:tcPr>
            <w:tcW w:w="2256" w:type="dxa"/>
          </w:tcPr>
          <w:p w:rsidRPr="002736C3" w:rsidR="00FB075E" w:rsidP="00FB075E" w:rsidRDefault="00FB075E" w14:paraId="63DA2C51" w14:textId="61568C0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Scott Lashbrook</w:t>
            </w:r>
          </w:p>
        </w:tc>
        <w:tc>
          <w:tcPr>
            <w:tcW w:w="2609" w:type="dxa"/>
          </w:tcPr>
          <w:p w:rsidRPr="002736C3" w:rsidR="00FB075E" w:rsidP="00FB075E" w:rsidRDefault="00FB075E" w14:paraId="43E3160A" w14:textId="26340500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727) 275-6458</w:t>
            </w:r>
          </w:p>
        </w:tc>
        <w:tc>
          <w:tcPr>
            <w:tcW w:w="3151" w:type="dxa"/>
          </w:tcPr>
          <w:p w:rsidRPr="002736C3" w:rsidR="00FB075E" w:rsidP="00FB075E" w:rsidRDefault="00322445" w14:paraId="79D145B6" w14:textId="75695060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296">
              <w:r w:rsidRPr="4F5B5D7D" w:rsidR="42079229">
                <w:rPr>
                  <w:rStyle w:val="Hyperlink"/>
                  <w:sz w:val="20"/>
                  <w:szCs w:val="20"/>
                </w:rPr>
                <w:t>Scott.Lashbrook2@flhealth.gov</w:t>
              </w:r>
            </w:hyperlink>
          </w:p>
        </w:tc>
      </w:tr>
      <w:tr w:rsidRPr="002736C3" w:rsidR="00FB075E" w:rsidTr="4F5B5D7D" w14:paraId="4C9788B3" w14:textId="77777777">
        <w:trPr>
          <w:trHeight w:val="300"/>
        </w:trPr>
        <w:tc>
          <w:tcPr>
            <w:tcW w:w="2155" w:type="dxa"/>
          </w:tcPr>
          <w:p w:rsidRPr="002736C3" w:rsidR="00FB075E" w:rsidP="197DEAE0" w:rsidRDefault="47CF1652" w14:paraId="71724966" w14:textId="265F1025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197DEAE0">
              <w:rPr>
                <w:sz w:val="20"/>
                <w:szCs w:val="20"/>
              </w:rPr>
              <w:t>Supervisor</w:t>
            </w:r>
          </w:p>
          <w:p w:rsidRPr="002736C3" w:rsidR="00FB075E" w:rsidP="197DEAE0" w:rsidRDefault="00FB075E" w14:paraId="01556CE1" w14:textId="2D5CF9DB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</w:p>
        </w:tc>
        <w:tc>
          <w:tcPr>
            <w:tcW w:w="2256" w:type="dxa"/>
          </w:tcPr>
          <w:p w:rsidRPr="002736C3" w:rsidR="00FB075E" w:rsidP="00FB075E" w:rsidRDefault="00FB075E" w14:paraId="453E9741" w14:textId="2E2A6B40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George</w:t>
            </w:r>
            <w:r w:rsidRPr="002736C3">
              <w:rPr>
                <w:spacing w:val="-7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Juaristic</w:t>
            </w:r>
          </w:p>
        </w:tc>
        <w:tc>
          <w:tcPr>
            <w:tcW w:w="2609" w:type="dxa"/>
          </w:tcPr>
          <w:p w:rsidRPr="002736C3" w:rsidR="00FB075E" w:rsidP="00FB075E" w:rsidRDefault="00FB075E" w14:paraId="0D3D7634" w14:textId="2B19A1BD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727) 485-1817</w:t>
            </w:r>
          </w:p>
        </w:tc>
        <w:tc>
          <w:tcPr>
            <w:tcW w:w="3151" w:type="dxa"/>
          </w:tcPr>
          <w:p w:rsidRPr="002736C3" w:rsidR="00FB075E" w:rsidP="00FB075E" w:rsidRDefault="00322445" w14:paraId="09EC62D0" w14:textId="74018E8E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297">
              <w:r w:rsidRPr="197DEAE0" w:rsidR="00FB075E">
                <w:rPr>
                  <w:rStyle w:val="Hyperlink"/>
                  <w:sz w:val="20"/>
                  <w:szCs w:val="20"/>
                </w:rPr>
                <w:t>George.Juaristic@flhealth.gov</w:t>
              </w:r>
            </w:hyperlink>
          </w:p>
        </w:tc>
      </w:tr>
      <w:tr w:rsidR="197DEAE0" w:rsidTr="4F5B5D7D" w14:paraId="5FB1F7D4" w14:textId="77777777">
        <w:trPr>
          <w:trHeight w:val="278"/>
        </w:trPr>
        <w:tc>
          <w:tcPr>
            <w:tcW w:w="2155" w:type="dxa"/>
          </w:tcPr>
          <w:p w:rsidRPr="0031499A" w:rsidR="197DEAE0" w:rsidP="0031499A" w:rsidRDefault="1D182E1E" w14:paraId="3E05E628" w14:textId="47CBC482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197DEAE0">
              <w:rPr>
                <w:sz w:val="20"/>
                <w:szCs w:val="20"/>
              </w:rPr>
              <w:t>Inspector</w:t>
            </w:r>
          </w:p>
        </w:tc>
        <w:tc>
          <w:tcPr>
            <w:tcW w:w="2256" w:type="dxa"/>
          </w:tcPr>
          <w:p w:rsidR="4C19B13B" w:rsidP="197DEAE0" w:rsidRDefault="4C19B13B" w14:paraId="3704F2FC" w14:textId="1758BC32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197DEAE0">
              <w:rPr>
                <w:sz w:val="20"/>
                <w:szCs w:val="20"/>
              </w:rPr>
              <w:t>Adis Muslic</w:t>
            </w:r>
          </w:p>
        </w:tc>
        <w:tc>
          <w:tcPr>
            <w:tcW w:w="2609" w:type="dxa"/>
          </w:tcPr>
          <w:p w:rsidR="4C19B13B" w:rsidP="197DEAE0" w:rsidRDefault="4C19B13B" w14:paraId="3CD97D70" w14:textId="5B006FDA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197DEAE0">
              <w:rPr>
                <w:sz w:val="20"/>
                <w:szCs w:val="20"/>
              </w:rPr>
              <w:t>(727)275-6459</w:t>
            </w:r>
          </w:p>
        </w:tc>
        <w:tc>
          <w:tcPr>
            <w:tcW w:w="3151" w:type="dxa"/>
          </w:tcPr>
          <w:p w:rsidR="4C19B13B" w:rsidP="197DEAE0" w:rsidRDefault="00322445" w14:paraId="7F972CDA" w14:textId="1267B6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98">
              <w:r w:rsidRPr="4F5B5D7D" w:rsidR="2066B3DF">
                <w:rPr>
                  <w:rStyle w:val="Hyperlink"/>
                  <w:sz w:val="20"/>
                  <w:szCs w:val="20"/>
                </w:rPr>
                <w:t>adis.muslic@flhealth.gov</w:t>
              </w:r>
            </w:hyperlink>
          </w:p>
        </w:tc>
      </w:tr>
      <w:tr w:rsidR="4F5B5D7D" w:rsidTr="4F5B5D7D" w14:paraId="51D11BFE" w14:textId="77777777">
        <w:trPr>
          <w:trHeight w:val="278"/>
        </w:trPr>
        <w:tc>
          <w:tcPr>
            <w:tcW w:w="2155" w:type="dxa"/>
          </w:tcPr>
          <w:p w:rsidR="277DCF53" w:rsidP="4F5B5D7D" w:rsidRDefault="277DCF53" w14:paraId="6728A5A4" w14:textId="3C11FEB1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4F5B5D7D">
              <w:rPr>
                <w:sz w:val="20"/>
                <w:szCs w:val="20"/>
              </w:rPr>
              <w:t>Inspector</w:t>
            </w:r>
          </w:p>
        </w:tc>
        <w:tc>
          <w:tcPr>
            <w:tcW w:w="2256" w:type="dxa"/>
          </w:tcPr>
          <w:p w:rsidR="277DCF53" w:rsidP="4F5B5D7D" w:rsidRDefault="277DCF53" w14:paraId="1C740701" w14:textId="1AD6BA88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4F5B5D7D">
              <w:rPr>
                <w:sz w:val="20"/>
                <w:szCs w:val="20"/>
              </w:rPr>
              <w:t>Nicholas Puhr</w:t>
            </w:r>
          </w:p>
        </w:tc>
        <w:tc>
          <w:tcPr>
            <w:tcW w:w="2609" w:type="dxa"/>
          </w:tcPr>
          <w:p w:rsidR="277DCF53" w:rsidP="4F5B5D7D" w:rsidRDefault="277DCF53" w14:paraId="6CC6741A" w14:textId="3325512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4F5B5D7D">
              <w:rPr>
                <w:sz w:val="20"/>
                <w:szCs w:val="20"/>
              </w:rPr>
              <w:t>727-820-4197</w:t>
            </w:r>
          </w:p>
        </w:tc>
        <w:tc>
          <w:tcPr>
            <w:tcW w:w="3151" w:type="dxa"/>
          </w:tcPr>
          <w:p w:rsidR="277DCF53" w:rsidP="4F5B5D7D" w:rsidRDefault="00322445" w14:paraId="2E5F61DB" w14:textId="58BAD783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299">
              <w:r w:rsidRPr="4F5B5D7D" w:rsidR="277DCF53">
                <w:rPr>
                  <w:rStyle w:val="Hyperlink"/>
                  <w:sz w:val="20"/>
                  <w:szCs w:val="20"/>
                </w:rPr>
                <w:t>Nicholas.Puhr@flhealth.gov</w:t>
              </w:r>
            </w:hyperlink>
          </w:p>
        </w:tc>
      </w:tr>
    </w:tbl>
    <w:p w:rsidR="00650BE9" w:rsidRDefault="00650BE9" w14:paraId="21F430AB" w14:textId="0BFB8293">
      <w:pPr>
        <w:spacing w:before="3"/>
        <w:rPr>
          <w:rFonts w:cs="Calibri"/>
          <w:sz w:val="20"/>
          <w:szCs w:val="20"/>
        </w:rPr>
      </w:pPr>
    </w:p>
    <w:p w:rsidRPr="00650BE9" w:rsidR="00DE7B89" w:rsidRDefault="00DE7B89" w14:paraId="4ACCFCE5" w14:textId="77777777">
      <w:pPr>
        <w:spacing w:before="3"/>
        <w:rPr>
          <w:rFonts w:cs="Calibri"/>
          <w:sz w:val="20"/>
          <w:szCs w:val="20"/>
        </w:rPr>
      </w:pPr>
    </w:p>
    <w:p w:rsidR="00ED1C28" w:rsidRDefault="00314EDE" w14:paraId="55116ADF" w14:textId="77777777">
      <w:pPr>
        <w:pStyle w:val="Heading2"/>
        <w:spacing w:line="292" w:lineRule="exact"/>
        <w:ind w:right="3399"/>
      </w:pPr>
      <w:bookmarkStart w:name="Polk_County_-_Florida_Department_of_Heal" w:id="116"/>
      <w:bookmarkStart w:name="_Toc431975133" w:id="117"/>
      <w:bookmarkStart w:name="_Hlk528137032" w:id="118"/>
      <w:bookmarkEnd w:id="116"/>
      <w:r>
        <w:t xml:space="preserve">Polk </w:t>
      </w:r>
      <w:r>
        <w:rPr>
          <w:spacing w:val="-3"/>
        </w:rPr>
        <w:t xml:space="preserve">County </w:t>
      </w:r>
      <w:r>
        <w:t xml:space="preserve">- Florida </w:t>
      </w:r>
      <w:r>
        <w:rPr>
          <w:spacing w:val="-3"/>
        </w:rPr>
        <w:t xml:space="preserve">Department </w:t>
      </w:r>
      <w:r>
        <w:t>of</w:t>
      </w:r>
      <w:r>
        <w:rPr>
          <w:spacing w:val="-35"/>
        </w:rPr>
        <w:t xml:space="preserve"> </w:t>
      </w:r>
      <w:r>
        <w:t>Health</w:t>
      </w:r>
      <w:bookmarkEnd w:id="117"/>
    </w:p>
    <w:p w:rsidRPr="002736C3" w:rsidR="00B37A4F" w:rsidP="00B37A4F" w:rsidRDefault="00B37A4F" w14:paraId="183DE354" w14:textId="77777777">
      <w:pPr>
        <w:pStyle w:val="BodyText"/>
        <w:ind w:left="108" w:right="5649" w:hanging="1"/>
        <w:rPr>
          <w:sz w:val="20"/>
          <w:szCs w:val="20"/>
        </w:rPr>
      </w:pPr>
      <w:r w:rsidRPr="002736C3">
        <w:rPr>
          <w:sz w:val="20"/>
          <w:szCs w:val="20"/>
        </w:rPr>
        <w:t>1805 Hobbs</w:t>
      </w:r>
      <w:r w:rsidRPr="002736C3">
        <w:rPr>
          <w:spacing w:val="-8"/>
          <w:sz w:val="20"/>
          <w:szCs w:val="20"/>
        </w:rPr>
        <w:t xml:space="preserve"> Road</w:t>
      </w:r>
      <w:r w:rsidRPr="002736C3">
        <w:rPr>
          <w:sz w:val="20"/>
          <w:szCs w:val="20"/>
        </w:rPr>
        <w:t>,</w:t>
      </w:r>
      <w:r w:rsidRPr="002736C3">
        <w:rPr>
          <w:spacing w:val="-6"/>
          <w:sz w:val="20"/>
          <w:szCs w:val="20"/>
        </w:rPr>
        <w:t xml:space="preserve"> Auburndale</w:t>
      </w:r>
      <w:r w:rsidRPr="002736C3">
        <w:rPr>
          <w:sz w:val="20"/>
          <w:szCs w:val="20"/>
        </w:rPr>
        <w:t>,</w:t>
      </w:r>
      <w:r w:rsidRPr="002736C3">
        <w:rPr>
          <w:spacing w:val="-9"/>
          <w:sz w:val="20"/>
          <w:szCs w:val="20"/>
        </w:rPr>
        <w:t xml:space="preserve"> </w:t>
      </w:r>
      <w:r w:rsidRPr="002736C3">
        <w:rPr>
          <w:sz w:val="20"/>
          <w:szCs w:val="20"/>
        </w:rPr>
        <w:t>FL</w:t>
      </w:r>
      <w:r w:rsidRPr="002736C3">
        <w:rPr>
          <w:spacing w:val="-10"/>
          <w:sz w:val="20"/>
          <w:szCs w:val="20"/>
        </w:rPr>
        <w:t xml:space="preserve"> </w:t>
      </w:r>
      <w:r w:rsidRPr="002736C3">
        <w:rPr>
          <w:sz w:val="20"/>
          <w:szCs w:val="20"/>
        </w:rPr>
        <w:t>33823</w:t>
      </w:r>
    </w:p>
    <w:bookmarkEnd w:id="118"/>
    <w:p w:rsidRPr="002736C3" w:rsidR="006F6EE9" w:rsidP="002736C3" w:rsidRDefault="006F6EE9" w14:paraId="494FCE7D" w14:textId="2C7C5323">
      <w:pPr>
        <w:pStyle w:val="BodyText"/>
        <w:ind w:left="108" w:right="4500" w:hanging="1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863) 519-8330, Option #5; Fax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863) 837-1488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245"/>
        <w:gridCol w:w="2289"/>
        <w:gridCol w:w="2494"/>
        <w:gridCol w:w="3144"/>
      </w:tblGrid>
      <w:tr w:rsidRPr="002736C3" w:rsidR="006F6EE9" w:rsidTr="0030491D" w14:paraId="29A37212" w14:textId="77777777">
        <w:trPr>
          <w:trHeight w:val="278" w:hRule="exact"/>
        </w:trPr>
        <w:tc>
          <w:tcPr>
            <w:tcW w:w="2245" w:type="dxa"/>
            <w:shd w:val="clear" w:color="auto" w:fill="D9D9D9" w:themeFill="background1" w:themeFillShade="D9"/>
          </w:tcPr>
          <w:p w:rsidRPr="002736C3" w:rsidR="006F6EE9" w:rsidP="00D9634D" w:rsidRDefault="006F6EE9" w14:paraId="15B17AE9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289" w:type="dxa"/>
            <w:shd w:val="clear" w:color="auto" w:fill="D9D9D9" w:themeFill="background1" w:themeFillShade="D9"/>
          </w:tcPr>
          <w:p w:rsidRPr="002736C3" w:rsidR="006F6EE9" w:rsidP="00D9634D" w:rsidRDefault="006F6EE9" w14:paraId="54C50CE4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2494" w:type="dxa"/>
            <w:shd w:val="clear" w:color="auto" w:fill="D9D9D9" w:themeFill="background1" w:themeFillShade="D9"/>
          </w:tcPr>
          <w:p w:rsidRPr="002736C3" w:rsidR="006F6EE9" w:rsidP="00D9634D" w:rsidRDefault="006F6EE9" w14:paraId="268C7546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144" w:type="dxa"/>
            <w:shd w:val="clear" w:color="auto" w:fill="D9D9D9" w:themeFill="background1" w:themeFillShade="D9"/>
          </w:tcPr>
          <w:p w:rsidRPr="002736C3" w:rsidR="006F6EE9" w:rsidP="00D9634D" w:rsidRDefault="006F6EE9" w14:paraId="757BCE3A" w14:textId="77777777">
            <w:pPr>
              <w:pStyle w:val="TableParagraph"/>
              <w:spacing w:line="265" w:lineRule="exact"/>
              <w:ind w:left="-3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Pr="002736C3" w:rsidR="00960DFC" w:rsidTr="0030491D" w14:paraId="0C2C7612" w14:textId="77777777">
        <w:trPr>
          <w:trHeight w:val="278" w:hRule="exact"/>
        </w:trPr>
        <w:tc>
          <w:tcPr>
            <w:tcW w:w="2245" w:type="dxa"/>
          </w:tcPr>
          <w:p w:rsidRPr="002736C3" w:rsidR="00960DFC" w:rsidP="00960DFC" w:rsidRDefault="00960DFC" w14:paraId="7E5BDEB3" w14:textId="45566695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 xml:space="preserve">Contract </w:t>
            </w:r>
            <w:r w:rsidRPr="002736C3">
              <w:rPr>
                <w:spacing w:val="-6"/>
                <w:sz w:val="20"/>
                <w:szCs w:val="20"/>
              </w:rPr>
              <w:t>Mgr</w:t>
            </w:r>
          </w:p>
        </w:tc>
        <w:tc>
          <w:tcPr>
            <w:tcW w:w="2289" w:type="dxa"/>
          </w:tcPr>
          <w:p w:rsidRPr="002736C3" w:rsidR="00960DFC" w:rsidP="00960DFC" w:rsidRDefault="00960DFC" w14:paraId="257B61C7" w14:textId="71C53A49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Ralph Meder</w:t>
            </w:r>
          </w:p>
        </w:tc>
        <w:tc>
          <w:tcPr>
            <w:tcW w:w="2494" w:type="dxa"/>
          </w:tcPr>
          <w:p w:rsidRPr="002736C3" w:rsidR="00960DFC" w:rsidP="00960DFC" w:rsidRDefault="00960DFC" w14:paraId="0962E6BD" w14:textId="0DA6A4A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(863) 589-0550</w:t>
            </w:r>
          </w:p>
        </w:tc>
        <w:tc>
          <w:tcPr>
            <w:tcW w:w="3144" w:type="dxa"/>
          </w:tcPr>
          <w:p w:rsidRPr="002736C3" w:rsidR="00960DFC" w:rsidP="00960DFC" w:rsidRDefault="00322445" w14:paraId="323A932A" w14:textId="1790A975">
            <w:pPr>
              <w:pStyle w:val="TableParagraph"/>
              <w:spacing w:line="265" w:lineRule="exact"/>
              <w:ind w:left="-31"/>
              <w:jc w:val="center"/>
              <w:rPr>
                <w:rFonts w:cs="Calibri"/>
                <w:sz w:val="20"/>
                <w:szCs w:val="20"/>
              </w:rPr>
            </w:pPr>
            <w:hyperlink w:history="1" r:id="rId300">
              <w:r w:rsidRPr="002736C3" w:rsidR="00960DFC">
                <w:rPr>
                  <w:rStyle w:val="Hyperlink"/>
                  <w:sz w:val="20"/>
                  <w:szCs w:val="20"/>
                </w:rPr>
                <w:t>Ralph.Meder@flhealth.gov</w:t>
              </w:r>
            </w:hyperlink>
          </w:p>
        </w:tc>
      </w:tr>
      <w:tr w:rsidRPr="002736C3" w:rsidR="00960DFC" w:rsidTr="0030491D" w14:paraId="46092DA8" w14:textId="77777777">
        <w:trPr>
          <w:trHeight w:val="278" w:hRule="exact"/>
        </w:trPr>
        <w:tc>
          <w:tcPr>
            <w:tcW w:w="2245" w:type="dxa"/>
          </w:tcPr>
          <w:p w:rsidRPr="002736C3" w:rsidR="00960DFC" w:rsidP="00960DFC" w:rsidRDefault="00960DFC" w14:paraId="20BA52C7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289" w:type="dxa"/>
          </w:tcPr>
          <w:p w:rsidRPr="002736C3" w:rsidR="00960DFC" w:rsidP="00960DFC" w:rsidRDefault="00960DFC" w14:paraId="270665A6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Lacey</w:t>
            </w:r>
            <w:r w:rsidRPr="002736C3">
              <w:rPr>
                <w:spacing w:val="-2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Glenn</w:t>
            </w:r>
          </w:p>
        </w:tc>
        <w:tc>
          <w:tcPr>
            <w:tcW w:w="2494" w:type="dxa"/>
          </w:tcPr>
          <w:p w:rsidRPr="002736C3" w:rsidR="00960DFC" w:rsidP="00960DFC" w:rsidRDefault="00960DFC" w14:paraId="3B76647A" w14:textId="2E8C9940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(863) 589-0556</w:t>
            </w:r>
          </w:p>
        </w:tc>
        <w:tc>
          <w:tcPr>
            <w:tcW w:w="3144" w:type="dxa"/>
          </w:tcPr>
          <w:p w:rsidRPr="002736C3" w:rsidR="00960DFC" w:rsidP="00960DFC" w:rsidRDefault="00322445" w14:paraId="47F967A0" w14:textId="77777777">
            <w:pPr>
              <w:pStyle w:val="TableParagraph"/>
              <w:spacing w:line="265" w:lineRule="exact"/>
              <w:ind w:left="-31"/>
              <w:jc w:val="center"/>
              <w:rPr>
                <w:rFonts w:cs="Calibri"/>
                <w:sz w:val="20"/>
                <w:szCs w:val="20"/>
              </w:rPr>
            </w:pPr>
            <w:hyperlink r:id="rId301">
              <w:r w:rsidRPr="002736C3" w:rsidR="00960DFC">
                <w:rPr>
                  <w:color w:val="0563C1"/>
                  <w:sz w:val="20"/>
                  <w:szCs w:val="20"/>
                  <w:u w:val="single" w:color="0563C1"/>
                </w:rPr>
                <w:t>Lacey.Glenn@flhealth.gov</w:t>
              </w:r>
            </w:hyperlink>
          </w:p>
        </w:tc>
      </w:tr>
      <w:tr w:rsidRPr="002736C3" w:rsidR="00DB45A7" w:rsidTr="0033657B" w14:paraId="529743CF" w14:textId="77777777">
        <w:trPr>
          <w:trHeight w:val="278" w:hRule="exact"/>
        </w:trPr>
        <w:tc>
          <w:tcPr>
            <w:tcW w:w="2245" w:type="dxa"/>
          </w:tcPr>
          <w:p w:rsidRPr="002736C3" w:rsidR="00DB45A7" w:rsidP="00DB45A7" w:rsidRDefault="00DB45A7" w14:paraId="07629B8C" w14:textId="21F3DA2B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spector</w:t>
            </w:r>
          </w:p>
        </w:tc>
        <w:tc>
          <w:tcPr>
            <w:tcW w:w="2289" w:type="dxa"/>
            <w:vAlign w:val="bottom"/>
          </w:tcPr>
          <w:p w:rsidRPr="00DB45A7" w:rsidR="00DB45A7" w:rsidP="00DB45A7" w:rsidRDefault="00DB45A7" w14:paraId="6CF5F983" w14:textId="12394E69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DB45A7">
              <w:rPr>
                <w:sz w:val="20"/>
                <w:szCs w:val="20"/>
              </w:rPr>
              <w:t>Oscar Gonzalez</w:t>
            </w:r>
          </w:p>
        </w:tc>
        <w:tc>
          <w:tcPr>
            <w:tcW w:w="2494" w:type="dxa"/>
            <w:vAlign w:val="bottom"/>
          </w:tcPr>
          <w:p w:rsidRPr="00DB45A7" w:rsidR="00DB45A7" w:rsidP="00DB45A7" w:rsidRDefault="00DB45A7" w14:paraId="33720483" w14:textId="41D638F2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DB45A7">
              <w:rPr>
                <w:sz w:val="20"/>
                <w:szCs w:val="20"/>
              </w:rPr>
              <w:t>(863) 589-0557</w:t>
            </w:r>
          </w:p>
        </w:tc>
        <w:tc>
          <w:tcPr>
            <w:tcW w:w="3144" w:type="dxa"/>
            <w:vAlign w:val="bottom"/>
          </w:tcPr>
          <w:p w:rsidRPr="00DB45A7" w:rsidR="00DB45A7" w:rsidP="00DB45A7" w:rsidRDefault="00322445" w14:paraId="3823DB0D" w14:textId="7F13B913">
            <w:pPr>
              <w:pStyle w:val="TableParagraph"/>
              <w:spacing w:line="265" w:lineRule="exact"/>
              <w:ind w:left="-31"/>
              <w:jc w:val="center"/>
              <w:rPr>
                <w:sz w:val="20"/>
                <w:szCs w:val="20"/>
              </w:rPr>
            </w:pPr>
            <w:hyperlink w:history="1" r:id="rId302">
              <w:r w:rsidRPr="00DB45A7" w:rsidR="00DB45A7">
                <w:rPr>
                  <w:rStyle w:val="Hyperlink"/>
                  <w:sz w:val="20"/>
                  <w:szCs w:val="20"/>
                </w:rPr>
                <w:t>Oscar.Gonzalezmaya@flhealth.gov</w:t>
              </w:r>
            </w:hyperlink>
          </w:p>
        </w:tc>
      </w:tr>
      <w:tr w:rsidRPr="002736C3" w:rsidR="00960DFC" w:rsidTr="00CF5105" w14:paraId="2CC7243B" w14:textId="77777777">
        <w:trPr>
          <w:trHeight w:val="278" w:hRule="exact"/>
        </w:trPr>
        <w:tc>
          <w:tcPr>
            <w:tcW w:w="2245" w:type="dxa"/>
            <w:tcBorders>
              <w:bottom w:val="single" w:color="auto" w:sz="4" w:space="0"/>
            </w:tcBorders>
          </w:tcPr>
          <w:p w:rsidRPr="002736C3" w:rsidR="00960DFC" w:rsidP="00960DFC" w:rsidRDefault="00960DFC" w14:paraId="69295946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289" w:type="dxa"/>
            <w:tcBorders>
              <w:bottom w:val="single" w:color="auto" w:sz="4" w:space="0"/>
            </w:tcBorders>
          </w:tcPr>
          <w:p w:rsidRPr="002736C3" w:rsidR="00960DFC" w:rsidP="00960DFC" w:rsidRDefault="00960DFC" w14:paraId="7252CB10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arol Cassels</w:t>
            </w:r>
          </w:p>
        </w:tc>
        <w:tc>
          <w:tcPr>
            <w:tcW w:w="2494" w:type="dxa"/>
            <w:tcBorders>
              <w:bottom w:val="single" w:color="auto" w:sz="4" w:space="0"/>
            </w:tcBorders>
          </w:tcPr>
          <w:p w:rsidRPr="002736C3" w:rsidR="00960DFC" w:rsidP="00960DFC" w:rsidRDefault="00960DFC" w14:paraId="6D450F95" w14:textId="447C52E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63) 589-0557</w:t>
            </w:r>
          </w:p>
        </w:tc>
        <w:tc>
          <w:tcPr>
            <w:tcW w:w="3144" w:type="dxa"/>
            <w:tcBorders>
              <w:bottom w:val="single" w:color="auto" w:sz="4" w:space="0"/>
            </w:tcBorders>
          </w:tcPr>
          <w:p w:rsidRPr="002736C3" w:rsidR="00960DFC" w:rsidP="00960DFC" w:rsidRDefault="00322445" w14:paraId="0D73C131" w14:textId="77777777">
            <w:pPr>
              <w:pStyle w:val="TableParagraph"/>
              <w:spacing w:line="265" w:lineRule="exact"/>
              <w:ind w:left="-31"/>
              <w:jc w:val="center"/>
              <w:rPr>
                <w:sz w:val="20"/>
                <w:szCs w:val="20"/>
              </w:rPr>
            </w:pPr>
            <w:hyperlink w:history="1" r:id="rId303">
              <w:r w:rsidRPr="002736C3" w:rsidR="00960DFC">
                <w:rPr>
                  <w:rStyle w:val="Hyperlink"/>
                  <w:sz w:val="20"/>
                  <w:szCs w:val="20"/>
                </w:rPr>
                <w:t>Carol.Cassels@flhealth.gov</w:t>
              </w:r>
            </w:hyperlink>
          </w:p>
        </w:tc>
      </w:tr>
    </w:tbl>
    <w:p w:rsidR="00650BE9" w:rsidRDefault="00650BE9" w14:paraId="7F5A5D35" w14:textId="4AE10024">
      <w:pPr>
        <w:widowControl/>
        <w:rPr>
          <w:rFonts w:ascii="Calibri Light" w:hAnsi="Calibri Light" w:eastAsia="Calibri Light"/>
          <w:b/>
          <w:sz w:val="20"/>
          <w:szCs w:val="20"/>
        </w:rPr>
      </w:pPr>
      <w:bookmarkStart w:name="Putnam_County_–_Alachua_County_Environme" w:id="119"/>
      <w:bookmarkStart w:name="_Toc431975134" w:id="120"/>
      <w:bookmarkEnd w:id="119"/>
    </w:p>
    <w:p w:rsidRPr="00650BE9" w:rsidR="00DE7B89" w:rsidRDefault="00DE7B89" w14:paraId="34CF339B" w14:textId="77777777">
      <w:pPr>
        <w:widowControl/>
        <w:rPr>
          <w:rFonts w:ascii="Calibri Light" w:hAnsi="Calibri Light" w:eastAsia="Calibri Light"/>
          <w:b/>
          <w:sz w:val="20"/>
          <w:szCs w:val="20"/>
        </w:rPr>
      </w:pPr>
    </w:p>
    <w:p w:rsidR="00ED1C28" w:rsidRDefault="00314EDE" w14:paraId="2F86C1C1" w14:textId="2D7A8316">
      <w:pPr>
        <w:pStyle w:val="Heading2"/>
        <w:spacing w:line="292" w:lineRule="exact"/>
        <w:ind w:right="3399"/>
      </w:pPr>
      <w:r w:rsidR="022BFE34">
        <w:rPr/>
        <w:t xml:space="preserve">Putnam </w:t>
      </w:r>
      <w:r w:rsidR="022BFE34">
        <w:rPr>
          <w:spacing w:val="-3"/>
        </w:rPr>
        <w:t xml:space="preserve">County </w:t>
      </w:r>
      <w:r w:rsidR="022BFE34">
        <w:rPr/>
        <w:t xml:space="preserve">– </w:t>
      </w:r>
      <w:hyperlink w:history="1" w:anchor="Alachua_County_Environmental_Protection_">
        <w:r w:rsidRPr="2786248B" w:rsidR="022BFE34">
          <w:rPr>
            <w:rStyle w:val="Hyperlink"/>
            <w:color w:val="auto"/>
            <w:spacing w:val="-3"/>
            <w:u w:val="none"/>
          </w:rPr>
          <w:t>Alachua County</w:t>
        </w:r>
      </w:hyperlink>
      <w:r w:rsidRPr="2786248B" w:rsidR="022BFE34">
        <w:rPr>
          <w:color w:val="auto"/>
          <w:spacing w:val="-3"/>
          <w:u w:val="none"/>
        </w:rPr>
        <w:t xml:space="preserve"> </w:t>
      </w:r>
      <w:r w:rsidR="022BFE34">
        <w:rPr>
          <w:spacing w:val="-4"/>
        </w:rPr>
        <w:t xml:space="preserve">Environmental </w:t>
      </w:r>
      <w:r w:rsidR="022BFE34">
        <w:rPr/>
        <w:t>Protection</w:t>
      </w:r>
      <w:r w:rsidR="022BFE34">
        <w:rPr>
          <w:spacing w:val="-18"/>
        </w:rPr>
        <w:t xml:space="preserve"> </w:t>
      </w:r>
      <w:r w:rsidR="022BFE34">
        <w:rPr>
          <w:spacing w:val="-3"/>
        </w:rPr>
        <w:t>Department</w:t>
      </w:r>
      <w:bookmarkEnd w:id="120"/>
    </w:p>
    <w:p w:rsidRPr="002736C3" w:rsidR="00ED1C28" w:rsidRDefault="00314EDE" w14:paraId="5FC3CAE6" w14:textId="77777777">
      <w:pPr>
        <w:pStyle w:val="BodyText"/>
        <w:spacing w:line="267" w:lineRule="exact"/>
        <w:ind w:right="3399"/>
        <w:rPr>
          <w:sz w:val="20"/>
          <w:szCs w:val="20"/>
        </w:rPr>
      </w:pPr>
      <w:r w:rsidRPr="002736C3">
        <w:rPr>
          <w:sz w:val="20"/>
          <w:szCs w:val="20"/>
        </w:rPr>
        <w:t>408 West University Avenue, Suite 106, Gainesville, FL</w:t>
      </w:r>
      <w:r w:rsidRPr="002736C3">
        <w:rPr>
          <w:spacing w:val="-16"/>
          <w:sz w:val="20"/>
          <w:szCs w:val="20"/>
        </w:rPr>
        <w:t xml:space="preserve"> </w:t>
      </w:r>
      <w:r w:rsidRPr="002736C3">
        <w:rPr>
          <w:sz w:val="20"/>
          <w:szCs w:val="20"/>
        </w:rPr>
        <w:t>32601</w:t>
      </w:r>
    </w:p>
    <w:p w:rsidRPr="002736C3" w:rsidR="00ED1C28" w:rsidP="002736C3" w:rsidRDefault="00314EDE" w14:paraId="76F11B8C" w14:textId="57E024BD">
      <w:pPr>
        <w:pStyle w:val="BodyText"/>
        <w:ind w:left="108" w:right="3399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352) 264-6843; Fax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352)</w:t>
      </w:r>
      <w:r w:rsidRPr="002736C3">
        <w:rPr>
          <w:spacing w:val="-22"/>
          <w:sz w:val="20"/>
          <w:szCs w:val="20"/>
        </w:rPr>
        <w:t xml:space="preserve"> </w:t>
      </w:r>
      <w:r w:rsidRPr="002736C3">
        <w:rPr>
          <w:sz w:val="20"/>
          <w:szCs w:val="20"/>
        </w:rPr>
        <w:t>264-6852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875"/>
        <w:gridCol w:w="2160"/>
        <w:gridCol w:w="1710"/>
        <w:gridCol w:w="3426"/>
      </w:tblGrid>
      <w:tr w:rsidRPr="002736C3" w:rsidR="00ED1C28" w:rsidTr="0030491D" w14:paraId="1AAF9350" w14:textId="77777777">
        <w:trPr>
          <w:trHeight w:val="278" w:hRule="exact"/>
        </w:trPr>
        <w:tc>
          <w:tcPr>
            <w:tcW w:w="2875" w:type="dxa"/>
            <w:shd w:val="clear" w:color="auto" w:fill="D9D9D9" w:themeFill="background1" w:themeFillShade="D9"/>
          </w:tcPr>
          <w:p w:rsidRPr="002736C3" w:rsidR="00ED1C28" w:rsidP="00DA5175" w:rsidRDefault="00314EDE" w14:paraId="1ABAB948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:rsidRPr="002736C3" w:rsidR="00ED1C28" w:rsidP="00DA5175" w:rsidRDefault="00314EDE" w14:paraId="0862B688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:rsidRPr="002736C3" w:rsidR="00ED1C28" w:rsidP="00DA5175" w:rsidRDefault="00314EDE" w14:paraId="4E013BCC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426" w:type="dxa"/>
            <w:shd w:val="clear" w:color="auto" w:fill="D9D9D9" w:themeFill="background1" w:themeFillShade="D9"/>
          </w:tcPr>
          <w:p w:rsidRPr="002736C3" w:rsidR="00ED1C28" w:rsidP="00DA5175" w:rsidRDefault="00314EDE" w14:paraId="205FEA63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Pr="002736C3" w:rsidR="00347F6D" w:rsidTr="0030491D" w14:paraId="260679CC" w14:textId="77777777">
        <w:trPr>
          <w:trHeight w:val="278" w:hRule="exact"/>
        </w:trPr>
        <w:tc>
          <w:tcPr>
            <w:tcW w:w="2875" w:type="dxa"/>
          </w:tcPr>
          <w:p w:rsidRPr="002736C3" w:rsidR="00347F6D" w:rsidP="00347F6D" w:rsidRDefault="00347F6D" w14:paraId="5CB31224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 xml:space="preserve">Contract </w:t>
            </w:r>
            <w:r w:rsidRPr="002736C3">
              <w:rPr>
                <w:spacing w:val="-6"/>
                <w:sz w:val="20"/>
                <w:szCs w:val="20"/>
              </w:rPr>
              <w:t>Mgr</w:t>
            </w:r>
            <w:r w:rsidRPr="002736C3">
              <w:rPr>
                <w:sz w:val="20"/>
                <w:szCs w:val="20"/>
              </w:rPr>
              <w:t>/Supervisor</w:t>
            </w:r>
          </w:p>
        </w:tc>
        <w:tc>
          <w:tcPr>
            <w:tcW w:w="2160" w:type="dxa"/>
          </w:tcPr>
          <w:p w:rsidRPr="002736C3" w:rsidR="00347F6D" w:rsidP="00347F6D" w:rsidRDefault="00347F6D" w14:paraId="5CCBE41D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Ted Goodman</w:t>
            </w:r>
          </w:p>
        </w:tc>
        <w:tc>
          <w:tcPr>
            <w:tcW w:w="1710" w:type="dxa"/>
          </w:tcPr>
          <w:p w:rsidRPr="002736C3" w:rsidR="00347F6D" w:rsidP="00347F6D" w:rsidRDefault="00347F6D" w14:paraId="14FB221A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(352) 264-6843</w:t>
            </w:r>
          </w:p>
        </w:tc>
        <w:tc>
          <w:tcPr>
            <w:tcW w:w="3426" w:type="dxa"/>
          </w:tcPr>
          <w:p w:rsidRPr="002736C3" w:rsidR="00347F6D" w:rsidP="00347F6D" w:rsidRDefault="00322445" w14:paraId="0157F2B3" w14:textId="61F8333E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304">
              <w:r w:rsidRPr="002736C3" w:rsidR="0057220B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Pr="002736C3" w:rsidR="00347F6D" w:rsidTr="0030491D" w14:paraId="078C8CFA" w14:textId="77777777">
        <w:trPr>
          <w:trHeight w:val="278" w:hRule="exact"/>
        </w:trPr>
        <w:tc>
          <w:tcPr>
            <w:tcW w:w="2875" w:type="dxa"/>
          </w:tcPr>
          <w:p w:rsidRPr="002736C3" w:rsidR="00347F6D" w:rsidP="00347F6D" w:rsidRDefault="00347F6D" w14:paraId="617B4680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160" w:type="dxa"/>
          </w:tcPr>
          <w:p w:rsidRPr="002736C3" w:rsidR="00347F6D" w:rsidP="00347F6D" w:rsidRDefault="00347F6D" w14:paraId="514C751A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Richard</w:t>
            </w:r>
            <w:r w:rsidRPr="002736C3">
              <w:rPr>
                <w:spacing w:val="-5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Harrington</w:t>
            </w:r>
          </w:p>
        </w:tc>
        <w:tc>
          <w:tcPr>
            <w:tcW w:w="1710" w:type="dxa"/>
          </w:tcPr>
          <w:p w:rsidRPr="002736C3" w:rsidR="00347F6D" w:rsidP="00347F6D" w:rsidRDefault="00347F6D" w14:paraId="7D354B72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278-7719</w:t>
            </w:r>
          </w:p>
        </w:tc>
        <w:tc>
          <w:tcPr>
            <w:tcW w:w="3426" w:type="dxa"/>
          </w:tcPr>
          <w:p w:rsidRPr="002736C3" w:rsidR="00347F6D" w:rsidP="00347F6D" w:rsidRDefault="00322445" w14:paraId="009C4EED" w14:textId="50C7F44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05">
              <w:r w:rsidRPr="002736C3" w:rsidR="0057220B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Pr="002736C3" w:rsidR="00347F6D" w:rsidTr="0030491D" w14:paraId="4D902EEA" w14:textId="77777777">
        <w:trPr>
          <w:trHeight w:val="278" w:hRule="exact"/>
        </w:trPr>
        <w:tc>
          <w:tcPr>
            <w:tcW w:w="2875" w:type="dxa"/>
          </w:tcPr>
          <w:p w:rsidRPr="002736C3" w:rsidR="00347F6D" w:rsidP="00347F6D" w:rsidRDefault="00347F6D" w14:paraId="3609131C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160" w:type="dxa"/>
          </w:tcPr>
          <w:p w:rsidRPr="002736C3" w:rsidR="00347F6D" w:rsidP="00347F6D" w:rsidRDefault="00347F6D" w14:paraId="152EF8AC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Mike Keim</w:t>
            </w:r>
          </w:p>
        </w:tc>
        <w:tc>
          <w:tcPr>
            <w:tcW w:w="1710" w:type="dxa"/>
          </w:tcPr>
          <w:p w:rsidRPr="002736C3" w:rsidR="00347F6D" w:rsidP="00347F6D" w:rsidRDefault="00347F6D" w14:paraId="46069209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213-4986</w:t>
            </w:r>
          </w:p>
        </w:tc>
        <w:tc>
          <w:tcPr>
            <w:tcW w:w="3426" w:type="dxa"/>
          </w:tcPr>
          <w:p w:rsidRPr="002736C3" w:rsidR="00347F6D" w:rsidP="00347F6D" w:rsidRDefault="00322445" w14:paraId="051D3BEA" w14:textId="7393E2E4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306">
              <w:r w:rsidRPr="002736C3" w:rsidR="0057220B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Pr="002736C3" w:rsidR="00347F6D" w:rsidTr="0030491D" w14:paraId="4B94BDA8" w14:textId="77777777">
        <w:trPr>
          <w:trHeight w:val="278" w:hRule="exact"/>
        </w:trPr>
        <w:tc>
          <w:tcPr>
            <w:tcW w:w="2875" w:type="dxa"/>
          </w:tcPr>
          <w:p w:rsidRPr="002736C3" w:rsidR="00347F6D" w:rsidP="00347F6D" w:rsidRDefault="00347F6D" w14:paraId="2F64959C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160" w:type="dxa"/>
          </w:tcPr>
          <w:p w:rsidRPr="002736C3" w:rsidR="00347F6D" w:rsidP="00347F6D" w:rsidRDefault="00347F6D" w14:paraId="40CC49E7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Robert Zimmerman</w:t>
            </w:r>
          </w:p>
        </w:tc>
        <w:tc>
          <w:tcPr>
            <w:tcW w:w="1710" w:type="dxa"/>
          </w:tcPr>
          <w:p w:rsidRPr="002736C3" w:rsidR="00347F6D" w:rsidP="00347F6D" w:rsidRDefault="00347F6D" w14:paraId="783C00A6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 359-3523</w:t>
            </w:r>
          </w:p>
        </w:tc>
        <w:tc>
          <w:tcPr>
            <w:tcW w:w="3426" w:type="dxa"/>
          </w:tcPr>
          <w:p w:rsidRPr="002736C3" w:rsidR="00347F6D" w:rsidP="00347F6D" w:rsidRDefault="00322445" w14:paraId="30F1E96D" w14:textId="4ACF8745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307">
              <w:r w:rsidRPr="002736C3" w:rsidR="0057220B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Pr="002736C3" w:rsidR="00347F6D" w:rsidTr="0030491D" w14:paraId="7CD76D21" w14:textId="77777777">
        <w:trPr>
          <w:trHeight w:val="278" w:hRule="exact"/>
        </w:trPr>
        <w:tc>
          <w:tcPr>
            <w:tcW w:w="2875" w:type="dxa"/>
          </w:tcPr>
          <w:p w:rsidRPr="00650BE9" w:rsidR="00347F6D" w:rsidP="00347F6D" w:rsidRDefault="00347F6D" w14:paraId="243CC5AD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650BE9">
              <w:rPr>
                <w:sz w:val="20"/>
                <w:szCs w:val="20"/>
              </w:rPr>
              <w:t>Inspector</w:t>
            </w:r>
          </w:p>
        </w:tc>
        <w:tc>
          <w:tcPr>
            <w:tcW w:w="2160" w:type="dxa"/>
          </w:tcPr>
          <w:p w:rsidRPr="00650BE9" w:rsidR="00347F6D" w:rsidP="00347F6D" w:rsidRDefault="00347F6D" w14:paraId="4A784A0D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650BE9">
              <w:rPr>
                <w:sz w:val="20"/>
                <w:szCs w:val="20"/>
              </w:rPr>
              <w:t>Tim Ramsey</w:t>
            </w:r>
          </w:p>
        </w:tc>
        <w:tc>
          <w:tcPr>
            <w:tcW w:w="1710" w:type="dxa"/>
          </w:tcPr>
          <w:p w:rsidRPr="00650BE9" w:rsidR="00347F6D" w:rsidP="00347F6D" w:rsidRDefault="00347F6D" w14:paraId="03BDA427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650BE9">
              <w:rPr>
                <w:sz w:val="20"/>
                <w:szCs w:val="20"/>
              </w:rPr>
              <w:t>(352) 213-0691</w:t>
            </w:r>
          </w:p>
        </w:tc>
        <w:tc>
          <w:tcPr>
            <w:tcW w:w="3426" w:type="dxa"/>
          </w:tcPr>
          <w:p w:rsidRPr="00650BE9" w:rsidR="00347F6D" w:rsidP="00347F6D" w:rsidRDefault="00322445" w14:paraId="1D4F0DF7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w:history="1" r:id="rId308">
              <w:r w:rsidRPr="00650BE9" w:rsidR="00347F6D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</w:tbl>
    <w:p w:rsidR="00650BE9" w:rsidRDefault="00650BE9" w14:paraId="19189ADA" w14:textId="744CFF15">
      <w:pPr>
        <w:spacing w:before="3"/>
        <w:rPr>
          <w:rFonts w:cs="Calibri"/>
          <w:sz w:val="20"/>
          <w:szCs w:val="20"/>
        </w:rPr>
      </w:pPr>
    </w:p>
    <w:p w:rsidRPr="00650BE9" w:rsidR="00DE7B89" w:rsidRDefault="00DE7B89" w14:paraId="48E2CB3B" w14:textId="77777777">
      <w:pPr>
        <w:spacing w:before="3"/>
        <w:rPr>
          <w:rFonts w:cs="Calibri"/>
          <w:sz w:val="20"/>
          <w:szCs w:val="20"/>
        </w:rPr>
      </w:pPr>
    </w:p>
    <w:p w:rsidR="00ED1C28" w:rsidRDefault="00314EDE" w14:paraId="0016D20D" w14:textId="77777777">
      <w:pPr>
        <w:pStyle w:val="Heading2"/>
        <w:spacing w:line="293" w:lineRule="exact"/>
        <w:ind w:right="3399"/>
      </w:pPr>
      <w:bookmarkStart w:name="Saint_Johns_County_-_Florida_Department_" w:id="121"/>
      <w:bookmarkStart w:name="_Toc431975135" w:id="122"/>
      <w:bookmarkEnd w:id="121"/>
      <w:r w:rsidR="022BFE34">
        <w:rPr/>
        <w:t>St</w:t>
      </w:r>
      <w:r w:rsidR="3949EB17">
        <w:rPr/>
        <w:t>.</w:t>
      </w:r>
      <w:r w:rsidR="022BFE34">
        <w:rPr/>
        <w:t xml:space="preserve"> Johns </w:t>
      </w:r>
      <w:r w:rsidR="022BFE34">
        <w:rPr>
          <w:spacing w:val="-3"/>
        </w:rPr>
        <w:t xml:space="preserve">County </w:t>
      </w:r>
      <w:r w:rsidR="022BFE34">
        <w:rPr/>
        <w:t xml:space="preserve">- </w:t>
      </w:r>
      <w:bookmarkEnd w:id="122"/>
      <w:r w:rsidR="000447E4">
        <w:fldChar w:fldCharType="begin"/>
      </w:r>
      <w:r w:rsidR="000447E4">
        <w:instrText xml:space="preserve"> HYPERLINK  \l "Duval_County_-_City_of_Jacksonville_Envi" </w:instrText>
      </w:r>
      <w:r w:rsidR="000447E4">
        <w:fldChar w:fldCharType="separate"/>
      </w:r>
      <w:r w:rsidRPr="000447E4" w:rsidR="4B70DA32">
        <w:rPr>
          <w:rStyle w:val="Hyperlink"/>
        </w:rPr>
        <w:t xml:space="preserve">City of </w:t>
      </w:r>
      <w:r w:rsidRPr="000447E4" w:rsidR="4B70DA32">
        <w:rPr>
          <w:rStyle w:val="Hyperlink"/>
          <w:spacing w:val="-3"/>
        </w:rPr>
        <w:t>Jacksonville</w:t>
      </w:r>
      <w:r w:rsidR="000447E4">
        <w:fldChar w:fldCharType="end"/>
      </w:r>
      <w:r w:rsidRPr="2786248B" w:rsidR="4B70DA32">
        <w:rPr>
          <w:color w:val="auto"/>
          <w:spacing w:val="-3"/>
          <w:u w:val="none"/>
        </w:rPr>
        <w:t xml:space="preserve"> </w:t>
      </w:r>
      <w:r w:rsidR="4B70DA32">
        <w:rPr>
          <w:spacing w:val="-3"/>
        </w:rPr>
        <w:t xml:space="preserve">Environmental Quality</w:t>
      </w:r>
      <w:r w:rsidR="4B70DA32">
        <w:rPr>
          <w:spacing w:val="-18"/>
        </w:rPr>
        <w:t xml:space="preserve"> </w:t>
      </w:r>
      <w:r w:rsidR="4B70DA32">
        <w:rPr/>
        <w:t>Division</w:t>
      </w:r>
    </w:p>
    <w:p w:rsidRPr="002736C3" w:rsidR="00CC0D2C" w:rsidP="00CC0D2C" w:rsidRDefault="00CC0D2C" w14:paraId="0684DC45" w14:textId="77777777">
      <w:pPr>
        <w:pStyle w:val="BodyText"/>
        <w:ind w:left="108" w:right="5049" w:hanging="1"/>
        <w:rPr>
          <w:sz w:val="20"/>
          <w:szCs w:val="20"/>
        </w:rPr>
      </w:pPr>
      <w:r w:rsidRPr="002736C3">
        <w:rPr>
          <w:sz w:val="20"/>
          <w:szCs w:val="20"/>
        </w:rPr>
        <w:t>214</w:t>
      </w:r>
      <w:r w:rsidRPr="002736C3">
        <w:rPr>
          <w:spacing w:val="-10"/>
          <w:sz w:val="20"/>
          <w:szCs w:val="20"/>
        </w:rPr>
        <w:t xml:space="preserve"> </w:t>
      </w:r>
      <w:r w:rsidRPr="002736C3">
        <w:rPr>
          <w:sz w:val="20"/>
          <w:szCs w:val="20"/>
        </w:rPr>
        <w:t>North</w:t>
      </w:r>
      <w:r w:rsidRPr="002736C3">
        <w:rPr>
          <w:spacing w:val="-12"/>
          <w:sz w:val="20"/>
          <w:szCs w:val="20"/>
        </w:rPr>
        <w:t xml:space="preserve"> </w:t>
      </w:r>
      <w:r w:rsidRPr="002736C3">
        <w:rPr>
          <w:sz w:val="20"/>
          <w:szCs w:val="20"/>
        </w:rPr>
        <w:t>Hogan</w:t>
      </w:r>
      <w:r w:rsidRPr="002736C3">
        <w:rPr>
          <w:spacing w:val="-12"/>
          <w:sz w:val="20"/>
          <w:szCs w:val="20"/>
        </w:rPr>
        <w:t xml:space="preserve"> </w:t>
      </w:r>
      <w:r w:rsidRPr="002736C3">
        <w:rPr>
          <w:sz w:val="20"/>
          <w:szCs w:val="20"/>
        </w:rPr>
        <w:t>Street,</w:t>
      </w:r>
      <w:r w:rsidRPr="002736C3">
        <w:rPr>
          <w:spacing w:val="-4"/>
          <w:sz w:val="20"/>
          <w:szCs w:val="20"/>
        </w:rPr>
        <w:t xml:space="preserve"> </w:t>
      </w:r>
      <w:r w:rsidRPr="002736C3">
        <w:rPr>
          <w:sz w:val="20"/>
          <w:szCs w:val="20"/>
        </w:rPr>
        <w:t>5th</w:t>
      </w:r>
      <w:r w:rsidRPr="002736C3">
        <w:rPr>
          <w:spacing w:val="-12"/>
          <w:sz w:val="20"/>
          <w:szCs w:val="20"/>
        </w:rPr>
        <w:t xml:space="preserve"> </w:t>
      </w:r>
      <w:r w:rsidRPr="002736C3">
        <w:rPr>
          <w:sz w:val="20"/>
          <w:szCs w:val="20"/>
        </w:rPr>
        <w:t>Floor,</w:t>
      </w:r>
      <w:r w:rsidRPr="002736C3">
        <w:rPr>
          <w:spacing w:val="-6"/>
          <w:sz w:val="20"/>
          <w:szCs w:val="20"/>
        </w:rPr>
        <w:t xml:space="preserve"> </w:t>
      </w:r>
      <w:r w:rsidRPr="002736C3">
        <w:rPr>
          <w:sz w:val="20"/>
          <w:szCs w:val="20"/>
        </w:rPr>
        <w:t>Jacksonville,</w:t>
      </w:r>
      <w:r w:rsidRPr="002736C3">
        <w:rPr>
          <w:spacing w:val="-11"/>
          <w:sz w:val="20"/>
          <w:szCs w:val="20"/>
        </w:rPr>
        <w:t xml:space="preserve"> </w:t>
      </w:r>
      <w:r w:rsidRPr="002736C3">
        <w:rPr>
          <w:sz w:val="20"/>
          <w:szCs w:val="20"/>
        </w:rPr>
        <w:t>FL</w:t>
      </w:r>
      <w:r w:rsidRPr="002736C3">
        <w:rPr>
          <w:spacing w:val="34"/>
          <w:sz w:val="20"/>
          <w:szCs w:val="20"/>
        </w:rPr>
        <w:t xml:space="preserve"> </w:t>
      </w:r>
      <w:r w:rsidRPr="002736C3">
        <w:rPr>
          <w:sz w:val="20"/>
          <w:szCs w:val="20"/>
        </w:rPr>
        <w:t>32202</w:t>
      </w:r>
    </w:p>
    <w:p w:rsidRPr="002736C3" w:rsidR="00ED1C28" w:rsidP="002736C3" w:rsidRDefault="00CC0D2C" w14:paraId="396DD2A8" w14:textId="2A7B8480">
      <w:pPr>
        <w:pStyle w:val="BodyText"/>
        <w:spacing w:line="268" w:lineRule="exact"/>
        <w:ind w:left="108" w:right="3399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904) 255-7100; Fax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904)</w:t>
      </w:r>
      <w:r w:rsidRPr="002736C3">
        <w:rPr>
          <w:spacing w:val="-32"/>
          <w:sz w:val="20"/>
          <w:szCs w:val="20"/>
        </w:rPr>
        <w:t xml:space="preserve"> </w:t>
      </w:r>
      <w:r w:rsidRPr="002736C3">
        <w:rPr>
          <w:sz w:val="20"/>
          <w:szCs w:val="20"/>
        </w:rPr>
        <w:t>630-3637</w:t>
      </w:r>
    </w:p>
    <w:tbl>
      <w:tblPr>
        <w:tblStyle w:val="TableGrid"/>
        <w:tblW w:w="10274" w:type="dxa"/>
        <w:tblLayout w:type="fixed"/>
        <w:tblLook w:val="01E0" w:firstRow="1" w:lastRow="1" w:firstColumn="1" w:lastColumn="1" w:noHBand="0" w:noVBand="0"/>
      </w:tblPr>
      <w:tblGrid>
        <w:gridCol w:w="2535"/>
        <w:gridCol w:w="2846"/>
        <w:gridCol w:w="2334"/>
        <w:gridCol w:w="2559"/>
      </w:tblGrid>
      <w:tr w:rsidRPr="002736C3" w:rsidR="009F605D" w:rsidTr="26B989BB" w14:paraId="4E2C9210" w14:textId="77777777">
        <w:trPr>
          <w:trHeight w:val="298" w:hRule="exact"/>
        </w:trPr>
        <w:tc>
          <w:tcPr>
            <w:tcW w:w="2535" w:type="dxa"/>
            <w:shd w:val="clear" w:color="auto" w:fill="D9D9D9" w:themeFill="background1" w:themeFillShade="D9"/>
          </w:tcPr>
          <w:p w:rsidRPr="002736C3" w:rsidR="335E3B3F" w:rsidP="335E3B3F" w:rsidRDefault="335E3B3F" w14:paraId="6A5D26FF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846" w:type="dxa"/>
            <w:shd w:val="clear" w:color="auto" w:fill="D9D9D9" w:themeFill="background1" w:themeFillShade="D9"/>
          </w:tcPr>
          <w:p w:rsidRPr="002736C3" w:rsidR="335E3B3F" w:rsidP="335E3B3F" w:rsidRDefault="335E3B3F" w14:paraId="7D93E26C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2334" w:type="dxa"/>
            <w:shd w:val="clear" w:color="auto" w:fill="D9D9D9" w:themeFill="background1" w:themeFillShade="D9"/>
          </w:tcPr>
          <w:p w:rsidRPr="002736C3" w:rsidR="335E3B3F" w:rsidP="335E3B3F" w:rsidRDefault="335E3B3F" w14:paraId="4C188A81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2559" w:type="dxa"/>
            <w:shd w:val="clear" w:color="auto" w:fill="D9D9D9" w:themeFill="background1" w:themeFillShade="D9"/>
          </w:tcPr>
          <w:p w:rsidRPr="002736C3" w:rsidR="335E3B3F" w:rsidP="335E3B3F" w:rsidRDefault="335E3B3F" w14:paraId="699E6FF2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Pr="002736C3" w:rsidR="335E3B3F" w:rsidTr="26B989BB" w14:paraId="5679DBC6" w14:textId="77777777">
        <w:trPr>
          <w:trHeight w:val="298"/>
        </w:trPr>
        <w:tc>
          <w:tcPr>
            <w:tcW w:w="2535" w:type="dxa"/>
          </w:tcPr>
          <w:p w:rsidRPr="002736C3" w:rsidR="335E3B3F" w:rsidP="335E3B3F" w:rsidRDefault="335E3B3F" w14:paraId="06FC8C48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ontract Manager</w:t>
            </w:r>
          </w:p>
        </w:tc>
        <w:tc>
          <w:tcPr>
            <w:tcW w:w="2846" w:type="dxa"/>
          </w:tcPr>
          <w:p w:rsidRPr="002736C3" w:rsidR="335E3B3F" w:rsidP="26B989BB" w:rsidRDefault="5C2B92D6" w14:paraId="05A55C73" w14:textId="029D9206">
            <w:pPr>
              <w:pStyle w:val="TableParagraph"/>
              <w:spacing w:line="265" w:lineRule="exact"/>
              <w:ind w:left="18"/>
              <w:jc w:val="center"/>
              <w:rPr>
                <w:sz w:val="20"/>
                <w:szCs w:val="20"/>
              </w:rPr>
            </w:pPr>
            <w:r w:rsidRPr="26B989BB">
              <w:rPr>
                <w:sz w:val="20"/>
                <w:szCs w:val="20"/>
              </w:rPr>
              <w:t>Janelle Ames</w:t>
            </w:r>
          </w:p>
        </w:tc>
        <w:tc>
          <w:tcPr>
            <w:tcW w:w="2334" w:type="dxa"/>
          </w:tcPr>
          <w:p w:rsidRPr="002736C3" w:rsidR="335E3B3F" w:rsidP="26B989BB" w:rsidRDefault="335E3B3F" w14:paraId="5DC7AC9F" w14:textId="0215C3D2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26B989BB">
              <w:rPr>
                <w:sz w:val="20"/>
                <w:szCs w:val="20"/>
              </w:rPr>
              <w:t>(904) 255-</w:t>
            </w:r>
            <w:r w:rsidRPr="26B989BB" w:rsidR="61086B04">
              <w:rPr>
                <w:sz w:val="20"/>
                <w:szCs w:val="20"/>
              </w:rPr>
              <w:t>7169</w:t>
            </w:r>
          </w:p>
        </w:tc>
        <w:tc>
          <w:tcPr>
            <w:tcW w:w="2559" w:type="dxa"/>
          </w:tcPr>
          <w:p w:rsidRPr="002736C3" w:rsidR="335E3B3F" w:rsidP="26B989BB" w:rsidRDefault="00322445" w14:paraId="67EFD5FC" w14:textId="6FB8411C">
            <w:pPr>
              <w:pStyle w:val="TableParagraph"/>
              <w:spacing w:line="265" w:lineRule="exact"/>
              <w:ind w:left="61"/>
              <w:jc w:val="center"/>
              <w:rPr>
                <w:sz w:val="20"/>
                <w:szCs w:val="20"/>
              </w:rPr>
            </w:pPr>
            <w:hyperlink r:id="rId309">
              <w:r w:rsidRPr="26B989BB" w:rsidR="61086B04">
                <w:rPr>
                  <w:rStyle w:val="Hyperlink"/>
                  <w:sz w:val="20"/>
                  <w:szCs w:val="20"/>
                </w:rPr>
                <w:t>Janellea@coj.net</w:t>
              </w:r>
            </w:hyperlink>
          </w:p>
        </w:tc>
      </w:tr>
      <w:tr w:rsidRPr="002736C3" w:rsidR="335E3B3F" w:rsidTr="26B989BB" w14:paraId="4D103DE4" w14:textId="77777777">
        <w:trPr>
          <w:trHeight w:val="298"/>
        </w:trPr>
        <w:tc>
          <w:tcPr>
            <w:tcW w:w="2535" w:type="dxa"/>
          </w:tcPr>
          <w:p w:rsidRPr="002736C3" w:rsidR="335E3B3F" w:rsidP="335E3B3F" w:rsidRDefault="335E3B3F" w14:paraId="3AC27149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Supervisor</w:t>
            </w:r>
          </w:p>
        </w:tc>
        <w:tc>
          <w:tcPr>
            <w:tcW w:w="2846" w:type="dxa"/>
          </w:tcPr>
          <w:p w:rsidRPr="002736C3" w:rsidR="335E3B3F" w:rsidP="335E3B3F" w:rsidRDefault="335E3B3F" w14:paraId="1C0B43FF" w14:textId="77777777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Helen Gainey</w:t>
            </w:r>
          </w:p>
        </w:tc>
        <w:tc>
          <w:tcPr>
            <w:tcW w:w="2334" w:type="dxa"/>
          </w:tcPr>
          <w:p w:rsidRPr="002736C3" w:rsidR="335E3B3F" w:rsidP="335E3B3F" w:rsidRDefault="335E3B3F" w14:paraId="29FC3C1A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(904) 255-7146</w:t>
            </w:r>
          </w:p>
        </w:tc>
        <w:tc>
          <w:tcPr>
            <w:tcW w:w="2559" w:type="dxa"/>
          </w:tcPr>
          <w:p w:rsidRPr="002736C3" w:rsidR="335E3B3F" w:rsidP="335E3B3F" w:rsidRDefault="00322445" w14:paraId="737E3A48" w14:textId="05605991">
            <w:pPr>
              <w:pStyle w:val="TableParagraph"/>
              <w:spacing w:line="265" w:lineRule="exact"/>
              <w:ind w:left="61"/>
              <w:jc w:val="center"/>
              <w:rPr>
                <w:rFonts w:cs="Calibri"/>
                <w:color w:val="0070C0"/>
                <w:sz w:val="20"/>
                <w:szCs w:val="20"/>
              </w:rPr>
            </w:pPr>
            <w:hyperlink r:id="rId310">
              <w:r w:rsidRPr="002736C3" w:rsidR="335E3B3F">
                <w:rPr>
                  <w:rStyle w:val="Hyperlink"/>
                  <w:sz w:val="20"/>
                  <w:szCs w:val="20"/>
                </w:rPr>
                <w:t>HGainey@coj.net</w:t>
              </w:r>
            </w:hyperlink>
          </w:p>
        </w:tc>
      </w:tr>
      <w:tr w:rsidRPr="002736C3" w:rsidR="335E3B3F" w:rsidTr="26B989BB" w14:paraId="7847677B" w14:textId="77777777">
        <w:trPr>
          <w:trHeight w:val="298"/>
        </w:trPr>
        <w:tc>
          <w:tcPr>
            <w:tcW w:w="2535" w:type="dxa"/>
          </w:tcPr>
          <w:p w:rsidRPr="002736C3" w:rsidR="335E3B3F" w:rsidP="335E3B3F" w:rsidRDefault="335E3B3F" w14:paraId="36DC5717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Supervisor/Inspector</w:t>
            </w:r>
          </w:p>
        </w:tc>
        <w:tc>
          <w:tcPr>
            <w:tcW w:w="2846" w:type="dxa"/>
          </w:tcPr>
          <w:p w:rsidRPr="002736C3" w:rsidR="335E3B3F" w:rsidP="335E3B3F" w:rsidRDefault="335E3B3F" w14:paraId="139D1431" w14:textId="1988E632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Haley McArtor</w:t>
            </w:r>
          </w:p>
        </w:tc>
        <w:tc>
          <w:tcPr>
            <w:tcW w:w="2334" w:type="dxa"/>
          </w:tcPr>
          <w:p w:rsidRPr="002736C3" w:rsidR="335E3B3F" w:rsidP="335E3B3F" w:rsidRDefault="335E3B3F" w14:paraId="146F0544" w14:textId="587E5823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904-255-7208</w:t>
            </w:r>
          </w:p>
        </w:tc>
        <w:tc>
          <w:tcPr>
            <w:tcW w:w="2559" w:type="dxa"/>
          </w:tcPr>
          <w:p w:rsidRPr="002736C3" w:rsidR="335E3B3F" w:rsidP="335E3B3F" w:rsidRDefault="00322445" w14:paraId="29AFBCB0" w14:textId="5278D4E4">
            <w:pPr>
              <w:jc w:val="center"/>
              <w:rPr>
                <w:sz w:val="20"/>
                <w:szCs w:val="20"/>
              </w:rPr>
            </w:pPr>
            <w:hyperlink r:id="rId311">
              <w:r w:rsidRPr="002736C3" w:rsidR="335E3B3F">
                <w:rPr>
                  <w:rStyle w:val="Hyperlink"/>
                  <w:rFonts w:cs="Calibri"/>
                  <w:sz w:val="20"/>
                  <w:szCs w:val="20"/>
                </w:rPr>
                <w:t>hmcartor@coj.net</w:t>
              </w:r>
            </w:hyperlink>
          </w:p>
        </w:tc>
      </w:tr>
      <w:tr w:rsidRPr="002736C3" w:rsidR="335E3B3F" w:rsidTr="26B989BB" w14:paraId="183CC16E" w14:textId="77777777">
        <w:trPr>
          <w:trHeight w:val="298"/>
        </w:trPr>
        <w:tc>
          <w:tcPr>
            <w:tcW w:w="2535" w:type="dxa"/>
          </w:tcPr>
          <w:p w:rsidRPr="002736C3" w:rsidR="335E3B3F" w:rsidP="335E3B3F" w:rsidRDefault="335E3B3F" w14:paraId="71A0E0B9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846" w:type="dxa"/>
          </w:tcPr>
          <w:p w:rsidRPr="002736C3" w:rsidR="335E3B3F" w:rsidP="335E3B3F" w:rsidRDefault="335E3B3F" w14:paraId="7888C485" w14:textId="002170C8">
            <w:pPr>
              <w:pStyle w:val="TableParagraph"/>
              <w:spacing w:line="265" w:lineRule="exact"/>
              <w:ind w:left="18"/>
              <w:jc w:val="center"/>
              <w:rPr>
                <w:rFonts w:cs="Calibri"/>
                <w:color w:val="222A35" w:themeColor="text2" w:themeShade="80"/>
                <w:sz w:val="20"/>
                <w:szCs w:val="20"/>
              </w:rPr>
            </w:pPr>
            <w:r w:rsidRPr="002736C3">
              <w:rPr>
                <w:rFonts w:cs="Calibri"/>
                <w:color w:val="222A35" w:themeColor="text2" w:themeShade="80"/>
                <w:sz w:val="20"/>
                <w:szCs w:val="20"/>
              </w:rPr>
              <w:t>James Robbins</w:t>
            </w:r>
          </w:p>
        </w:tc>
        <w:tc>
          <w:tcPr>
            <w:tcW w:w="2334" w:type="dxa"/>
          </w:tcPr>
          <w:p w:rsidRPr="002736C3" w:rsidR="335E3B3F" w:rsidP="335E3B3F" w:rsidRDefault="335E3B3F" w14:paraId="0B245D28" w14:textId="77777777">
            <w:pPr>
              <w:jc w:val="center"/>
              <w:rPr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(904) 255-7219</w:t>
            </w:r>
          </w:p>
        </w:tc>
        <w:tc>
          <w:tcPr>
            <w:tcW w:w="2559" w:type="dxa"/>
          </w:tcPr>
          <w:p w:rsidRPr="002736C3" w:rsidR="335E3B3F" w:rsidP="335E3B3F" w:rsidRDefault="335E3B3F" w14:paraId="0CA8016B" w14:textId="50FF22A9">
            <w:pPr>
              <w:pStyle w:val="TableParagraph"/>
              <w:spacing w:line="265" w:lineRule="exact"/>
              <w:ind w:left="61"/>
              <w:jc w:val="center"/>
              <w:rPr>
                <w:sz w:val="20"/>
                <w:szCs w:val="20"/>
              </w:rPr>
            </w:pPr>
            <w:r w:rsidRPr="002736C3">
              <w:rPr>
                <w:rFonts w:cs="Calibri"/>
                <w:color w:val="222A35" w:themeColor="text2" w:themeShade="80"/>
                <w:sz w:val="20"/>
                <w:szCs w:val="20"/>
              </w:rPr>
              <w:t xml:space="preserve"> </w:t>
            </w:r>
            <w:hyperlink r:id="rId312">
              <w:r w:rsidRPr="002736C3">
                <w:rPr>
                  <w:rStyle w:val="Hyperlink"/>
                  <w:rFonts w:cs="Calibri"/>
                  <w:sz w:val="20"/>
                  <w:szCs w:val="20"/>
                </w:rPr>
                <w:t>jrobbins@coj.net</w:t>
              </w:r>
            </w:hyperlink>
          </w:p>
        </w:tc>
      </w:tr>
      <w:tr w:rsidRPr="002736C3" w:rsidR="335E3B3F" w:rsidTr="26B989BB" w14:paraId="088DF7D3" w14:textId="77777777">
        <w:trPr>
          <w:trHeight w:val="298"/>
        </w:trPr>
        <w:tc>
          <w:tcPr>
            <w:tcW w:w="2535" w:type="dxa"/>
          </w:tcPr>
          <w:p w:rsidRPr="002736C3" w:rsidR="335E3B3F" w:rsidP="335E3B3F" w:rsidRDefault="335E3B3F" w14:paraId="315546ED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846" w:type="dxa"/>
          </w:tcPr>
          <w:p w:rsidRPr="002736C3" w:rsidR="335E3B3F" w:rsidP="335E3B3F" w:rsidRDefault="3C8E8CD1" w14:paraId="5CD5A6B7" w14:textId="481DFE7E">
            <w:pPr>
              <w:pStyle w:val="TableParagraph"/>
              <w:spacing w:line="265" w:lineRule="exact"/>
              <w:ind w:left="18"/>
              <w:jc w:val="center"/>
            </w:pPr>
            <w:r w:rsidRPr="1A851E11">
              <w:rPr>
                <w:rFonts w:cs="Calibri"/>
                <w:sz w:val="20"/>
                <w:szCs w:val="20"/>
              </w:rPr>
              <w:t xml:space="preserve">Mike Westerman </w:t>
            </w:r>
            <w:r w:rsidRPr="1A851E11">
              <w:t xml:space="preserve"> </w:t>
            </w:r>
          </w:p>
        </w:tc>
        <w:tc>
          <w:tcPr>
            <w:tcW w:w="2334" w:type="dxa"/>
          </w:tcPr>
          <w:p w:rsidRPr="002736C3" w:rsidR="335E3B3F" w:rsidP="335E3B3F" w:rsidRDefault="6B962655" w14:paraId="33A89CAD" w14:textId="066611FF">
            <w:pPr>
              <w:jc w:val="center"/>
              <w:rPr>
                <w:sz w:val="20"/>
                <w:szCs w:val="20"/>
              </w:rPr>
            </w:pPr>
            <w:r w:rsidRPr="1A851E11">
              <w:rPr>
                <w:sz w:val="20"/>
                <w:szCs w:val="20"/>
              </w:rPr>
              <w:t>(904) 255-71</w:t>
            </w:r>
            <w:r w:rsidRPr="1A851E11" w:rsidR="6D509CCF">
              <w:rPr>
                <w:sz w:val="20"/>
                <w:szCs w:val="20"/>
              </w:rPr>
              <w:t>74</w:t>
            </w:r>
          </w:p>
        </w:tc>
        <w:tc>
          <w:tcPr>
            <w:tcW w:w="2559" w:type="dxa"/>
          </w:tcPr>
          <w:p w:rsidRPr="002736C3" w:rsidR="335E3B3F" w:rsidP="1A851E11" w:rsidRDefault="00322445" w14:paraId="617B7C0A" w14:textId="1C9C1CCB">
            <w:pPr>
              <w:pStyle w:val="TableParagraph"/>
              <w:spacing w:line="265" w:lineRule="exact"/>
              <w:jc w:val="center"/>
            </w:pPr>
            <w:hyperlink r:id="rId313">
              <w:r w:rsidRPr="1A851E11" w:rsidR="6D509CCF">
                <w:rPr>
                  <w:rStyle w:val="Hyperlink"/>
                  <w:rFonts w:cs="Calibri"/>
                  <w:sz w:val="20"/>
                  <w:szCs w:val="20"/>
                </w:rPr>
                <w:t>mwesterman@coj.net</w:t>
              </w:r>
            </w:hyperlink>
            <w:r w:rsidRPr="1A851E11" w:rsidR="6D509CCF">
              <w:rPr>
                <w:rFonts w:cs="Calibri"/>
                <w:sz w:val="20"/>
                <w:szCs w:val="20"/>
              </w:rPr>
              <w:t xml:space="preserve"> </w:t>
            </w:r>
            <w:r w:rsidRPr="1A851E11" w:rsidR="6D509CCF">
              <w:t xml:space="preserve"> </w:t>
            </w:r>
          </w:p>
        </w:tc>
      </w:tr>
      <w:tr w:rsidR="1A851E11" w:rsidTr="26B989BB" w14:paraId="61A9E90B" w14:textId="77777777">
        <w:trPr>
          <w:trHeight w:val="298"/>
        </w:trPr>
        <w:tc>
          <w:tcPr>
            <w:tcW w:w="2535" w:type="dxa"/>
          </w:tcPr>
          <w:p w:rsidR="6D509CCF" w:rsidP="1A851E11" w:rsidRDefault="6D509CCF" w14:paraId="605B8F10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1A851E11">
              <w:rPr>
                <w:sz w:val="20"/>
                <w:szCs w:val="20"/>
              </w:rPr>
              <w:t>Inspector</w:t>
            </w:r>
          </w:p>
          <w:p w:rsidR="1A851E11" w:rsidP="1A851E11" w:rsidRDefault="1A851E11" w14:paraId="1FF3848C" w14:textId="573645A2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2846" w:type="dxa"/>
          </w:tcPr>
          <w:p w:rsidR="6D509CCF" w:rsidP="1A851E11" w:rsidRDefault="6D509CCF" w14:paraId="276C70C9" w14:textId="3C0ED6B2">
            <w:pPr>
              <w:pStyle w:val="TableParagraph"/>
              <w:spacing w:line="265" w:lineRule="exact"/>
              <w:jc w:val="center"/>
            </w:pPr>
            <w:r w:rsidRPr="1A851E11">
              <w:rPr>
                <w:rFonts w:cs="Calibri"/>
                <w:sz w:val="20"/>
                <w:szCs w:val="20"/>
              </w:rPr>
              <w:t xml:space="preserve">Erich Christian Ploetner </w:t>
            </w:r>
            <w:r w:rsidRPr="1A851E11">
              <w:t xml:space="preserve"> </w:t>
            </w:r>
          </w:p>
        </w:tc>
        <w:tc>
          <w:tcPr>
            <w:tcW w:w="2334" w:type="dxa"/>
          </w:tcPr>
          <w:p w:rsidR="6D509CCF" w:rsidP="1A851E11" w:rsidRDefault="6D509CCF" w14:paraId="26C14285" w14:textId="211F05DE">
            <w:pPr>
              <w:jc w:val="center"/>
            </w:pPr>
            <w:r w:rsidRPr="1A851E11">
              <w:rPr>
                <w:rFonts w:cs="Calibri"/>
                <w:sz w:val="20"/>
                <w:szCs w:val="20"/>
              </w:rPr>
              <w:t xml:space="preserve">(904)255-7214  </w:t>
            </w:r>
          </w:p>
        </w:tc>
        <w:tc>
          <w:tcPr>
            <w:tcW w:w="2559" w:type="dxa"/>
          </w:tcPr>
          <w:p w:rsidR="6D509CCF" w:rsidP="1A851E11" w:rsidRDefault="00322445" w14:paraId="6C9555DD" w14:textId="3AFA273B">
            <w:pPr>
              <w:pStyle w:val="TableParagraph"/>
              <w:spacing w:line="265" w:lineRule="exact"/>
              <w:jc w:val="center"/>
            </w:pPr>
            <w:hyperlink r:id="rId314">
              <w:r w:rsidRPr="1A851E11" w:rsidR="6D509CCF">
                <w:rPr>
                  <w:rStyle w:val="Hyperlink"/>
                  <w:rFonts w:cs="Calibri"/>
                  <w:sz w:val="20"/>
                  <w:szCs w:val="20"/>
                </w:rPr>
                <w:t>Erich@coj.net</w:t>
              </w:r>
            </w:hyperlink>
            <w:r w:rsidRPr="1A851E11" w:rsidR="6D509CCF">
              <w:rPr>
                <w:rFonts w:cs="Calibri"/>
                <w:sz w:val="20"/>
                <w:szCs w:val="20"/>
              </w:rPr>
              <w:t xml:space="preserve"> </w:t>
            </w:r>
            <w:r w:rsidRPr="1A851E11" w:rsidR="6D509CCF">
              <w:t xml:space="preserve"> </w:t>
            </w:r>
          </w:p>
        </w:tc>
      </w:tr>
    </w:tbl>
    <w:p w:rsidR="00650BE9" w:rsidP="00CF5105" w:rsidRDefault="00650BE9" w14:paraId="05FF7213" w14:textId="546C18E4">
      <w:pPr>
        <w:pStyle w:val="BodyText"/>
      </w:pPr>
      <w:bookmarkStart w:name="Saint_Lucie_County_–_Palm_Beach_County_E" w:id="123"/>
      <w:bookmarkStart w:name="_Toc431975136" w:id="124"/>
      <w:bookmarkEnd w:id="123"/>
    </w:p>
    <w:p w:rsidR="00DE7B89" w:rsidP="00CF5105" w:rsidRDefault="00DE7B89" w14:paraId="5203BBEB" w14:textId="77777777">
      <w:pPr>
        <w:pStyle w:val="BodyText"/>
      </w:pPr>
    </w:p>
    <w:p w:rsidR="00ED1C28" w:rsidRDefault="00314EDE" w14:paraId="4E8ACDC9" w14:textId="0B511BA9">
      <w:pPr>
        <w:pStyle w:val="Heading2"/>
        <w:spacing w:before="31" w:line="292" w:lineRule="exact"/>
      </w:pPr>
      <w:r w:rsidR="022BFE34">
        <w:rPr/>
        <w:t xml:space="preserve">Saint </w:t>
      </w:r>
      <w:r w:rsidR="022BFE34">
        <w:rPr>
          <w:spacing w:val="-3"/>
        </w:rPr>
        <w:t xml:space="preserve">Lucie County </w:t>
      </w:r>
      <w:r w:rsidR="022BFE34">
        <w:rPr/>
        <w:t xml:space="preserve">– </w:t>
      </w:r>
      <w:hyperlink w:history="1" w:anchor="Palm_Beach_County_Environmental_Resource">
        <w:r w:rsidRPr="2786248B" w:rsidR="022BFE34">
          <w:rPr>
            <w:rStyle w:val="Hyperlink"/>
            <w:color w:val="auto"/>
            <w:u w:val="none"/>
          </w:rPr>
          <w:t xml:space="preserve">Palm Beach </w:t>
        </w:r>
        <w:r w:rsidRPr="2786248B" w:rsidR="022BFE34">
          <w:rPr>
            <w:rStyle w:val="Hyperlink"/>
            <w:color w:val="auto"/>
            <w:spacing w:val="-3"/>
            <w:u w:val="none"/>
          </w:rPr>
          <w:t>County</w:t>
        </w:r>
      </w:hyperlink>
      <w:r w:rsidRPr="2786248B" w:rsidR="022BFE34">
        <w:rPr>
          <w:color w:val="auto"/>
          <w:spacing w:val="-3"/>
          <w:u w:val="none"/>
        </w:rPr>
        <w:t xml:space="preserve"> </w:t>
      </w:r>
      <w:r w:rsidR="022BFE34">
        <w:rPr>
          <w:spacing w:val="-3"/>
        </w:rPr>
        <w:t xml:space="preserve">Environmental Resources</w:t>
      </w:r>
      <w:r w:rsidR="022BFE34">
        <w:rPr>
          <w:spacing w:val="-15"/>
        </w:rPr>
        <w:t xml:space="preserve"> </w:t>
      </w:r>
      <w:r w:rsidR="022BFE34">
        <w:rPr>
          <w:spacing w:val="-3"/>
        </w:rPr>
        <w:t>Management</w:t>
      </w:r>
      <w:bookmarkEnd w:id="124"/>
    </w:p>
    <w:p w:rsidRPr="002736C3" w:rsidR="00A33C24" w:rsidRDefault="00314EDE" w14:paraId="3E056F29" w14:textId="77777777">
      <w:pPr>
        <w:pStyle w:val="BodyText"/>
        <w:ind w:right="5049"/>
        <w:rPr>
          <w:sz w:val="20"/>
          <w:szCs w:val="20"/>
        </w:rPr>
      </w:pPr>
      <w:r w:rsidRPr="002736C3">
        <w:rPr>
          <w:sz w:val="20"/>
          <w:szCs w:val="20"/>
        </w:rPr>
        <w:t>2300</w:t>
      </w:r>
      <w:r w:rsidRPr="002736C3">
        <w:rPr>
          <w:spacing w:val="-8"/>
          <w:sz w:val="20"/>
          <w:szCs w:val="20"/>
        </w:rPr>
        <w:t xml:space="preserve"> </w:t>
      </w:r>
      <w:r w:rsidRPr="002736C3">
        <w:rPr>
          <w:sz w:val="20"/>
          <w:szCs w:val="20"/>
        </w:rPr>
        <w:t>N.</w:t>
      </w:r>
      <w:r w:rsidRPr="002736C3">
        <w:rPr>
          <w:spacing w:val="-7"/>
          <w:sz w:val="20"/>
          <w:szCs w:val="20"/>
        </w:rPr>
        <w:t xml:space="preserve"> </w:t>
      </w:r>
      <w:r w:rsidRPr="002736C3">
        <w:rPr>
          <w:sz w:val="20"/>
          <w:szCs w:val="20"/>
        </w:rPr>
        <w:t>Jog</w:t>
      </w:r>
      <w:r w:rsidRPr="002736C3">
        <w:rPr>
          <w:spacing w:val="-7"/>
          <w:sz w:val="20"/>
          <w:szCs w:val="20"/>
        </w:rPr>
        <w:t xml:space="preserve"> </w:t>
      </w:r>
      <w:r w:rsidRPr="002736C3">
        <w:rPr>
          <w:sz w:val="20"/>
          <w:szCs w:val="20"/>
        </w:rPr>
        <w:t>Road,</w:t>
      </w:r>
      <w:r w:rsidRPr="002736C3">
        <w:rPr>
          <w:spacing w:val="-9"/>
          <w:sz w:val="20"/>
          <w:szCs w:val="20"/>
        </w:rPr>
        <w:t xml:space="preserve"> </w:t>
      </w:r>
      <w:r w:rsidRPr="002736C3">
        <w:rPr>
          <w:sz w:val="20"/>
          <w:szCs w:val="20"/>
        </w:rPr>
        <w:t>4th</w:t>
      </w:r>
      <w:r w:rsidRPr="002736C3">
        <w:rPr>
          <w:spacing w:val="11"/>
          <w:sz w:val="20"/>
          <w:szCs w:val="20"/>
        </w:rPr>
        <w:t xml:space="preserve"> </w:t>
      </w:r>
      <w:r w:rsidRPr="002736C3">
        <w:rPr>
          <w:sz w:val="20"/>
          <w:szCs w:val="20"/>
        </w:rPr>
        <w:t>Floor,</w:t>
      </w:r>
      <w:r w:rsidRPr="002736C3">
        <w:rPr>
          <w:spacing w:val="-5"/>
          <w:sz w:val="20"/>
          <w:szCs w:val="20"/>
        </w:rPr>
        <w:t xml:space="preserve"> </w:t>
      </w:r>
      <w:r w:rsidRPr="002736C3">
        <w:rPr>
          <w:sz w:val="20"/>
          <w:szCs w:val="20"/>
        </w:rPr>
        <w:t>West</w:t>
      </w:r>
      <w:r w:rsidRPr="002736C3">
        <w:rPr>
          <w:spacing w:val="-9"/>
          <w:sz w:val="20"/>
          <w:szCs w:val="20"/>
        </w:rPr>
        <w:t xml:space="preserve"> </w:t>
      </w:r>
      <w:r w:rsidRPr="002736C3">
        <w:rPr>
          <w:sz w:val="20"/>
          <w:szCs w:val="20"/>
        </w:rPr>
        <w:t>Palm</w:t>
      </w:r>
      <w:r w:rsidRPr="002736C3">
        <w:rPr>
          <w:spacing w:val="-8"/>
          <w:sz w:val="20"/>
          <w:szCs w:val="20"/>
        </w:rPr>
        <w:t xml:space="preserve"> </w:t>
      </w:r>
      <w:r w:rsidRPr="002736C3">
        <w:rPr>
          <w:sz w:val="20"/>
          <w:szCs w:val="20"/>
        </w:rPr>
        <w:t>Beach,</w:t>
      </w:r>
      <w:r w:rsidRPr="002736C3">
        <w:rPr>
          <w:spacing w:val="-9"/>
          <w:sz w:val="20"/>
          <w:szCs w:val="20"/>
        </w:rPr>
        <w:t xml:space="preserve"> </w:t>
      </w:r>
      <w:r w:rsidRPr="002736C3">
        <w:rPr>
          <w:sz w:val="20"/>
          <w:szCs w:val="20"/>
        </w:rPr>
        <w:t>FL</w:t>
      </w:r>
      <w:r w:rsidRPr="002736C3">
        <w:rPr>
          <w:spacing w:val="-11"/>
          <w:sz w:val="20"/>
          <w:szCs w:val="20"/>
        </w:rPr>
        <w:t xml:space="preserve"> </w:t>
      </w:r>
      <w:r w:rsidRPr="002736C3">
        <w:rPr>
          <w:sz w:val="20"/>
          <w:szCs w:val="20"/>
        </w:rPr>
        <w:t>33411</w:t>
      </w:r>
    </w:p>
    <w:p w:rsidRPr="002736C3" w:rsidR="00ED1C28" w:rsidP="002736C3" w:rsidRDefault="00314EDE" w14:paraId="4A677A8B" w14:textId="7DE04579">
      <w:pPr>
        <w:pStyle w:val="BodyText"/>
        <w:ind w:right="5049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561) 233-2400; Fax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561)</w:t>
      </w:r>
      <w:r w:rsidRPr="002736C3">
        <w:rPr>
          <w:spacing w:val="-22"/>
          <w:sz w:val="20"/>
          <w:szCs w:val="20"/>
        </w:rPr>
        <w:t xml:space="preserve"> </w:t>
      </w:r>
      <w:r w:rsidRPr="002736C3">
        <w:rPr>
          <w:sz w:val="20"/>
          <w:szCs w:val="20"/>
        </w:rPr>
        <w:t>233-2414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245"/>
        <w:gridCol w:w="2610"/>
        <w:gridCol w:w="2216"/>
        <w:gridCol w:w="3101"/>
      </w:tblGrid>
      <w:tr w:rsidRPr="002736C3" w:rsidR="00ED1C28" w:rsidTr="00BC6D70" w14:paraId="40F1EE97" w14:textId="77777777">
        <w:trPr>
          <w:trHeight w:val="278" w:hRule="exact"/>
        </w:trPr>
        <w:tc>
          <w:tcPr>
            <w:tcW w:w="2245" w:type="dxa"/>
            <w:shd w:val="clear" w:color="auto" w:fill="D9D9D9" w:themeFill="background1" w:themeFillShade="D9"/>
          </w:tcPr>
          <w:p w:rsidRPr="002736C3" w:rsidR="00ED1C28" w:rsidP="00DA5175" w:rsidRDefault="00314EDE" w14:paraId="7ED50DAB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:rsidRPr="002736C3" w:rsidR="00ED1C28" w:rsidP="00DA5175" w:rsidRDefault="00314EDE" w14:paraId="4E7A5DE5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2216" w:type="dxa"/>
            <w:shd w:val="clear" w:color="auto" w:fill="D9D9D9" w:themeFill="background1" w:themeFillShade="D9"/>
          </w:tcPr>
          <w:p w:rsidRPr="002736C3" w:rsidR="00ED1C28" w:rsidP="00DA5175" w:rsidRDefault="00314EDE" w14:paraId="4770EEEF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101" w:type="dxa"/>
            <w:shd w:val="clear" w:color="auto" w:fill="D9D9D9" w:themeFill="background1" w:themeFillShade="D9"/>
          </w:tcPr>
          <w:p w:rsidRPr="002736C3" w:rsidR="00ED1C28" w:rsidP="00DA5175" w:rsidRDefault="00314EDE" w14:paraId="528B315F" w14:textId="77777777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Pr="002736C3" w:rsidR="009C38FF" w:rsidTr="00BC6D70" w14:paraId="6D58BB4A" w14:textId="77777777">
        <w:trPr>
          <w:trHeight w:val="278" w:hRule="exact"/>
        </w:trPr>
        <w:tc>
          <w:tcPr>
            <w:tcW w:w="2245" w:type="dxa"/>
          </w:tcPr>
          <w:p w:rsidRPr="002736C3" w:rsidR="009C38FF" w:rsidP="009C38FF" w:rsidRDefault="009C38FF" w14:paraId="1C5AF1F9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ontract</w:t>
            </w:r>
            <w:r w:rsidRPr="002736C3">
              <w:rPr>
                <w:spacing w:val="-6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Manager</w:t>
            </w:r>
          </w:p>
        </w:tc>
        <w:tc>
          <w:tcPr>
            <w:tcW w:w="2610" w:type="dxa"/>
          </w:tcPr>
          <w:p w:rsidRPr="002736C3" w:rsidR="009C38FF" w:rsidP="009C38FF" w:rsidRDefault="009C38FF" w14:paraId="68018C23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Deborah Drum</w:t>
            </w:r>
          </w:p>
        </w:tc>
        <w:tc>
          <w:tcPr>
            <w:tcW w:w="2216" w:type="dxa"/>
          </w:tcPr>
          <w:p w:rsidRPr="002736C3" w:rsidR="009C38FF" w:rsidP="009C38FF" w:rsidRDefault="009C38FF" w14:paraId="1E69FAC6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561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233-2454</w:t>
            </w:r>
          </w:p>
        </w:tc>
        <w:tc>
          <w:tcPr>
            <w:tcW w:w="3101" w:type="dxa"/>
          </w:tcPr>
          <w:p w:rsidRPr="002736C3" w:rsidR="009C38FF" w:rsidP="009C38FF" w:rsidRDefault="00322445" w14:paraId="62C65286" w14:textId="77777777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hyperlink w:history="1" r:id="rId315">
              <w:r w:rsidRPr="002736C3" w:rsidR="009C38FF">
                <w:rPr>
                  <w:color w:val="0563C1"/>
                  <w:sz w:val="20"/>
                  <w:szCs w:val="20"/>
                  <w:u w:val="single"/>
                </w:rPr>
                <w:t>DDrum@pbcgov.org</w:t>
              </w:r>
            </w:hyperlink>
          </w:p>
        </w:tc>
      </w:tr>
      <w:tr w:rsidRPr="002736C3" w:rsidR="00ED1C28" w:rsidTr="00BC6D70" w14:paraId="6B859856" w14:textId="77777777">
        <w:trPr>
          <w:trHeight w:val="278" w:hRule="exact"/>
        </w:trPr>
        <w:tc>
          <w:tcPr>
            <w:tcW w:w="2245" w:type="dxa"/>
          </w:tcPr>
          <w:p w:rsidRPr="002736C3" w:rsidR="00ED1C28" w:rsidP="00DA5175" w:rsidRDefault="00314EDE" w14:paraId="0015F335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Supervisor</w:t>
            </w:r>
          </w:p>
        </w:tc>
        <w:tc>
          <w:tcPr>
            <w:tcW w:w="2610" w:type="dxa"/>
          </w:tcPr>
          <w:p w:rsidRPr="002736C3" w:rsidR="00ED1C28" w:rsidP="00DA5175" w:rsidRDefault="00AB1DA3" w14:paraId="651FEC54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Roberta Dusky</w:t>
            </w:r>
          </w:p>
        </w:tc>
        <w:tc>
          <w:tcPr>
            <w:tcW w:w="2216" w:type="dxa"/>
          </w:tcPr>
          <w:p w:rsidRPr="002736C3" w:rsidR="00ED1C28" w:rsidP="00DA5175" w:rsidRDefault="00314EDE" w14:paraId="14BA3593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561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 w:rsidR="00381660">
              <w:rPr>
                <w:sz w:val="20"/>
                <w:szCs w:val="20"/>
              </w:rPr>
              <w:t>681</w:t>
            </w:r>
            <w:r w:rsidRPr="002736C3" w:rsidR="0092650E">
              <w:rPr>
                <w:sz w:val="20"/>
                <w:szCs w:val="20"/>
              </w:rPr>
              <w:t>-</w:t>
            </w:r>
            <w:r w:rsidRPr="002736C3" w:rsidR="00381660">
              <w:rPr>
                <w:sz w:val="20"/>
                <w:szCs w:val="20"/>
              </w:rPr>
              <w:t>3859</w:t>
            </w:r>
          </w:p>
        </w:tc>
        <w:tc>
          <w:tcPr>
            <w:tcW w:w="3101" w:type="dxa"/>
          </w:tcPr>
          <w:p w:rsidRPr="002736C3" w:rsidR="00ED1C28" w:rsidP="00DA5175" w:rsidRDefault="00322445" w14:paraId="46A60E76" w14:textId="77777777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hyperlink w:history="1" r:id="rId316">
              <w:r w:rsidRPr="002736C3" w:rsidR="00AB1DA3">
                <w:rPr>
                  <w:rStyle w:val="Hyperlink"/>
                  <w:sz w:val="20"/>
                  <w:szCs w:val="20"/>
                  <w:u w:color="0563C1"/>
                </w:rPr>
                <w:t>RDusky@pbcgov.org</w:t>
              </w:r>
            </w:hyperlink>
          </w:p>
        </w:tc>
      </w:tr>
      <w:tr w:rsidRPr="002736C3" w:rsidR="007C13A9" w:rsidTr="00BC6D70" w14:paraId="18E4F25E" w14:textId="77777777">
        <w:trPr>
          <w:trHeight w:val="278" w:hRule="exact"/>
        </w:trPr>
        <w:tc>
          <w:tcPr>
            <w:tcW w:w="2245" w:type="dxa"/>
          </w:tcPr>
          <w:p w:rsidRPr="002736C3" w:rsidR="007C13A9" w:rsidP="007C13A9" w:rsidRDefault="007C13A9" w14:paraId="7F32026A" w14:textId="77777777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Lead Inspector</w:t>
            </w:r>
          </w:p>
        </w:tc>
        <w:tc>
          <w:tcPr>
            <w:tcW w:w="2610" w:type="dxa"/>
          </w:tcPr>
          <w:p w:rsidRPr="002736C3" w:rsidR="007C13A9" w:rsidP="007C13A9" w:rsidRDefault="007C13A9" w14:paraId="3C93A15B" w14:textId="77777777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Martha Rutherf</w:t>
            </w:r>
            <w:r w:rsidRPr="002736C3" w:rsidR="002318D7">
              <w:rPr>
                <w:sz w:val="20"/>
                <w:szCs w:val="20"/>
              </w:rPr>
              <w:t>o</w:t>
            </w:r>
            <w:r w:rsidRPr="002736C3">
              <w:rPr>
                <w:sz w:val="20"/>
                <w:szCs w:val="20"/>
              </w:rPr>
              <w:t>ord</w:t>
            </w:r>
          </w:p>
        </w:tc>
        <w:tc>
          <w:tcPr>
            <w:tcW w:w="2216" w:type="dxa"/>
          </w:tcPr>
          <w:p w:rsidRPr="002736C3" w:rsidR="007C13A9" w:rsidP="007C13A9" w:rsidRDefault="007C13A9" w14:paraId="06A1FBD9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772) 486-7262</w:t>
            </w:r>
          </w:p>
        </w:tc>
        <w:tc>
          <w:tcPr>
            <w:tcW w:w="3101" w:type="dxa"/>
          </w:tcPr>
          <w:p w:rsidRPr="002736C3" w:rsidR="007C13A9" w:rsidP="007C13A9" w:rsidRDefault="00322445" w14:paraId="0F477ADE" w14:textId="026314E6">
            <w:pPr>
              <w:jc w:val="center"/>
              <w:rPr>
                <w:color w:val="0000FF"/>
                <w:sz w:val="20"/>
                <w:szCs w:val="20"/>
                <w:u w:val="single"/>
              </w:rPr>
            </w:pPr>
            <w:hyperlink w:history="1" r:id="rId317">
              <w:r w:rsidRPr="002736C3" w:rsidR="0057220B">
                <w:rPr>
                  <w:rStyle w:val="Hyperlink"/>
                  <w:sz w:val="20"/>
                  <w:szCs w:val="20"/>
                </w:rPr>
                <w:t>MRutherfoord@pbcgov.org</w:t>
              </w:r>
            </w:hyperlink>
          </w:p>
          <w:p w:rsidRPr="002736C3" w:rsidR="007C13A9" w:rsidP="007C13A9" w:rsidRDefault="007C13A9" w14:paraId="4441519E" w14:textId="77777777">
            <w:pPr>
              <w:pStyle w:val="TableParagraph"/>
              <w:spacing w:line="265" w:lineRule="exact"/>
              <w:ind w:left="2"/>
              <w:jc w:val="center"/>
              <w:rPr>
                <w:sz w:val="20"/>
                <w:szCs w:val="20"/>
              </w:rPr>
            </w:pPr>
          </w:p>
        </w:tc>
      </w:tr>
    </w:tbl>
    <w:p w:rsidR="00340C65" w:rsidP="00340C65" w:rsidRDefault="00340C65" w14:paraId="0084FE5D" w14:textId="461E1A0C">
      <w:pPr>
        <w:pStyle w:val="BodyText"/>
      </w:pPr>
      <w:bookmarkStart w:name="Santa_Rosa_County_-_Florida_Department_o" w:id="125"/>
      <w:bookmarkStart w:name="_Toc431975137" w:id="126"/>
      <w:bookmarkStart w:name="_Hlk496089352" w:id="127"/>
      <w:bookmarkEnd w:id="125"/>
    </w:p>
    <w:p w:rsidR="00ED1C28" w:rsidRDefault="00314EDE" w14:paraId="0F8C0281" w14:textId="32D06A26">
      <w:pPr>
        <w:pStyle w:val="Heading2"/>
        <w:spacing w:line="292" w:lineRule="exact"/>
        <w:ind w:right="3399"/>
      </w:pPr>
      <w:r w:rsidR="022BFE34">
        <w:rPr/>
        <w:t xml:space="preserve">Santa Rosa </w:t>
      </w:r>
      <w:r w:rsidR="022BFE34">
        <w:rPr>
          <w:spacing w:val="-3"/>
        </w:rPr>
        <w:t xml:space="preserve">County </w:t>
      </w:r>
      <w:r w:rsidR="022BFE34">
        <w:rPr/>
        <w:t xml:space="preserve">- Florida </w:t>
      </w:r>
      <w:r w:rsidR="022BFE34">
        <w:rPr>
          <w:spacing w:val="-3"/>
        </w:rPr>
        <w:t xml:space="preserve">Department </w:t>
      </w:r>
      <w:r w:rsidR="022BFE34">
        <w:rPr/>
        <w:t xml:space="preserve">of </w:t>
      </w:r>
      <w:r w:rsidR="022BFE34">
        <w:rPr>
          <w:spacing w:val="-3"/>
        </w:rPr>
        <w:t xml:space="preserve">Health </w:t>
      </w:r>
      <w:r w:rsidR="022BFE34">
        <w:rPr/>
        <w:t xml:space="preserve">in </w:t>
      </w:r>
      <w:hyperlink w:history="1" w:anchor="Escambia_County_Health_Unit">
        <w:r w:rsidRPr="2786248B" w:rsidR="022BFE34">
          <w:rPr>
            <w:rStyle w:val="Hyperlink"/>
            <w:color w:val="auto"/>
            <w:spacing w:val="-3"/>
            <w:u w:val="none"/>
          </w:rPr>
          <w:t>Escambia</w:t>
        </w:r>
        <w:r w:rsidRPr="2786248B" w:rsidR="022BFE34">
          <w:rPr>
            <w:rStyle w:val="Hyperlink"/>
            <w:color w:val="auto"/>
            <w:spacing w:val="-33"/>
            <w:u w:val="none"/>
          </w:rPr>
          <w:t xml:space="preserve"> </w:t>
        </w:r>
        <w:r w:rsidRPr="2786248B" w:rsidR="022BFE34">
          <w:rPr>
            <w:rStyle w:val="Hyperlink"/>
            <w:color w:val="auto"/>
            <w:spacing w:val="-3"/>
            <w:u w:val="none"/>
          </w:rPr>
          <w:t>County</w:t>
        </w:r>
        <w:bookmarkEnd w:id="126"/>
      </w:hyperlink>
    </w:p>
    <w:p w:rsidRPr="002736C3" w:rsidR="00A33C24" w:rsidRDefault="00314EDE" w14:paraId="0948D3BA" w14:textId="77777777">
      <w:pPr>
        <w:pStyle w:val="BodyText"/>
        <w:ind w:left="108" w:right="5649" w:hanging="1"/>
        <w:rPr>
          <w:sz w:val="20"/>
          <w:szCs w:val="20"/>
        </w:rPr>
      </w:pPr>
      <w:r w:rsidRPr="002736C3">
        <w:rPr>
          <w:sz w:val="20"/>
          <w:szCs w:val="20"/>
        </w:rPr>
        <w:t>1300 West Gregory Street, Pensacola, FL</w:t>
      </w:r>
      <w:r w:rsidRPr="002736C3">
        <w:rPr>
          <w:spacing w:val="2"/>
          <w:sz w:val="20"/>
          <w:szCs w:val="20"/>
        </w:rPr>
        <w:t xml:space="preserve"> </w:t>
      </w:r>
      <w:r w:rsidRPr="002736C3">
        <w:rPr>
          <w:sz w:val="20"/>
          <w:szCs w:val="20"/>
        </w:rPr>
        <w:t>32502</w:t>
      </w:r>
    </w:p>
    <w:p w:rsidRPr="002736C3" w:rsidR="00ED1C28" w:rsidP="002736C3" w:rsidRDefault="00314EDE" w14:paraId="792854D0" w14:textId="23B1D65E">
      <w:pPr>
        <w:pStyle w:val="BodyText"/>
        <w:ind w:left="108" w:right="5649" w:hanging="1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850) 595-6707; Fax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850)</w:t>
      </w:r>
      <w:r w:rsidRPr="002736C3">
        <w:rPr>
          <w:spacing w:val="-30"/>
          <w:sz w:val="20"/>
          <w:szCs w:val="20"/>
        </w:rPr>
        <w:t xml:space="preserve"> </w:t>
      </w:r>
      <w:r w:rsidRPr="002736C3">
        <w:rPr>
          <w:sz w:val="20"/>
          <w:szCs w:val="20"/>
        </w:rPr>
        <w:t>595-6774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245"/>
        <w:gridCol w:w="2279"/>
        <w:gridCol w:w="2498"/>
        <w:gridCol w:w="3149"/>
      </w:tblGrid>
      <w:tr w:rsidRPr="002736C3" w:rsidR="00ED1C28" w:rsidTr="7D05FF0A" w14:paraId="3195ADB4" w14:textId="77777777">
        <w:trPr>
          <w:trHeight w:val="278" w:hRule="exact"/>
        </w:trPr>
        <w:tc>
          <w:tcPr>
            <w:tcW w:w="2245" w:type="dxa"/>
            <w:shd w:val="clear" w:color="auto" w:fill="D9D9D9" w:themeFill="background1" w:themeFillShade="D9"/>
          </w:tcPr>
          <w:p w:rsidRPr="002736C3" w:rsidR="00ED1C28" w:rsidP="00DA5175" w:rsidRDefault="00314EDE" w14:paraId="1B4AAE58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279" w:type="dxa"/>
            <w:shd w:val="clear" w:color="auto" w:fill="D9D9D9" w:themeFill="background1" w:themeFillShade="D9"/>
          </w:tcPr>
          <w:p w:rsidRPr="002736C3" w:rsidR="00ED1C28" w:rsidP="29215D1D" w:rsidRDefault="00ED1C28" w14:paraId="1B0F2656" w14:textId="648B45D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</w:p>
        </w:tc>
        <w:tc>
          <w:tcPr>
            <w:tcW w:w="2498" w:type="dxa"/>
            <w:shd w:val="clear" w:color="auto" w:fill="D9D9D9" w:themeFill="background1" w:themeFillShade="D9"/>
          </w:tcPr>
          <w:p w:rsidRPr="002736C3" w:rsidR="00ED1C28" w:rsidP="00DA5175" w:rsidRDefault="00314EDE" w14:paraId="2F3E65D8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149" w:type="dxa"/>
            <w:shd w:val="clear" w:color="auto" w:fill="D9D9D9" w:themeFill="background1" w:themeFillShade="D9"/>
          </w:tcPr>
          <w:p w:rsidRPr="002736C3" w:rsidR="00ED1C28" w:rsidP="00DA5175" w:rsidRDefault="00314EDE" w14:paraId="07D5D694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="296974E7" w:rsidTr="296974E7" w14:paraId="39E7873E" w14:textId="77777777">
        <w:trPr>
          <w:trHeight w:val="278"/>
        </w:trPr>
        <w:tc>
          <w:tcPr>
            <w:tcW w:w="2245" w:type="dxa"/>
          </w:tcPr>
          <w:p w:rsidR="769295D7" w:rsidP="296974E7" w:rsidRDefault="769295D7" w14:paraId="2CFA4A3C" w14:textId="3F081CD2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296974E7">
              <w:rPr>
                <w:sz w:val="20"/>
                <w:szCs w:val="20"/>
              </w:rPr>
              <w:t>Contract Manager</w:t>
            </w:r>
          </w:p>
        </w:tc>
        <w:tc>
          <w:tcPr>
            <w:tcW w:w="2279" w:type="dxa"/>
          </w:tcPr>
          <w:p w:rsidR="769295D7" w:rsidP="296974E7" w:rsidRDefault="769295D7" w14:paraId="78F03A9E" w14:textId="4681445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296974E7">
              <w:rPr>
                <w:sz w:val="20"/>
                <w:szCs w:val="20"/>
              </w:rPr>
              <w:t>Robert “Jake” Gallman</w:t>
            </w:r>
          </w:p>
        </w:tc>
        <w:tc>
          <w:tcPr>
            <w:tcW w:w="2498" w:type="dxa"/>
          </w:tcPr>
          <w:p w:rsidR="769295D7" w:rsidP="296974E7" w:rsidRDefault="769295D7" w14:paraId="4C8C677B" w14:textId="4A717C32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296974E7">
              <w:rPr>
                <w:sz w:val="20"/>
                <w:szCs w:val="20"/>
              </w:rPr>
              <w:t>(850) 823-5841</w:t>
            </w:r>
          </w:p>
        </w:tc>
        <w:tc>
          <w:tcPr>
            <w:tcW w:w="3149" w:type="dxa"/>
          </w:tcPr>
          <w:p w:rsidR="769295D7" w:rsidP="296974E7" w:rsidRDefault="00322445" w14:paraId="18352EF5" w14:textId="50487DA3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318">
              <w:r w:rsidRPr="296974E7" w:rsidR="769295D7">
                <w:rPr>
                  <w:rStyle w:val="Hyperlink"/>
                  <w:sz w:val="20"/>
                  <w:szCs w:val="20"/>
                </w:rPr>
                <w:t>Robert.Gallman@flhealth.gov</w:t>
              </w:r>
            </w:hyperlink>
          </w:p>
        </w:tc>
      </w:tr>
      <w:tr w:rsidRPr="002736C3" w:rsidR="009D14D7" w:rsidTr="7D05FF0A" w14:paraId="292207C0" w14:textId="77777777">
        <w:trPr>
          <w:trHeight w:val="278" w:hRule="exact"/>
        </w:trPr>
        <w:tc>
          <w:tcPr>
            <w:tcW w:w="2245" w:type="dxa"/>
          </w:tcPr>
          <w:p w:rsidRPr="002736C3" w:rsidR="009D14D7" w:rsidP="009D14D7" w:rsidRDefault="008B49C9" w14:paraId="02ACD31D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Supervisor/Inspector</w:t>
            </w:r>
          </w:p>
        </w:tc>
        <w:tc>
          <w:tcPr>
            <w:tcW w:w="2279" w:type="dxa"/>
          </w:tcPr>
          <w:p w:rsidRPr="002736C3" w:rsidR="009D14D7" w:rsidP="009D14D7" w:rsidRDefault="009D14D7" w14:paraId="3B2BBDA7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harles Payne</w:t>
            </w:r>
          </w:p>
        </w:tc>
        <w:tc>
          <w:tcPr>
            <w:tcW w:w="2498" w:type="dxa"/>
          </w:tcPr>
          <w:p w:rsidRPr="002736C3" w:rsidR="009D14D7" w:rsidP="009D14D7" w:rsidRDefault="0D11901B" w14:paraId="18177967" w14:textId="562407B4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 xml:space="preserve">(850) </w:t>
            </w:r>
            <w:r w:rsidRPr="002736C3" w:rsidR="08F5B5C0">
              <w:rPr>
                <w:sz w:val="20"/>
                <w:szCs w:val="20"/>
              </w:rPr>
              <w:t>823-5810</w:t>
            </w:r>
          </w:p>
        </w:tc>
        <w:tc>
          <w:tcPr>
            <w:tcW w:w="3149" w:type="dxa"/>
          </w:tcPr>
          <w:p w:rsidRPr="002736C3" w:rsidR="009D14D7" w:rsidP="009D14D7" w:rsidRDefault="00322445" w14:paraId="579924B5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319">
              <w:r w:rsidRPr="002736C3" w:rsidR="009D14D7">
                <w:rPr>
                  <w:color w:val="0563C1"/>
                  <w:sz w:val="20"/>
                  <w:szCs w:val="20"/>
                  <w:u w:val="single" w:color="0563C1"/>
                </w:rPr>
                <w:t>Charles.Payne@flhealth.gov</w:t>
              </w:r>
            </w:hyperlink>
          </w:p>
        </w:tc>
      </w:tr>
      <w:tr w:rsidRPr="002736C3" w:rsidR="001B5BF7" w:rsidTr="7D05FF0A" w14:paraId="3A05C806" w14:textId="77777777">
        <w:trPr>
          <w:trHeight w:val="278" w:hRule="exact"/>
        </w:trPr>
        <w:tc>
          <w:tcPr>
            <w:tcW w:w="2245" w:type="dxa"/>
          </w:tcPr>
          <w:p w:rsidRPr="002736C3" w:rsidR="001B5BF7" w:rsidP="001B5BF7" w:rsidRDefault="001B5BF7" w14:paraId="19901BFB" w14:textId="5E1C9A4B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279" w:type="dxa"/>
          </w:tcPr>
          <w:p w:rsidRPr="002736C3" w:rsidR="001B5BF7" w:rsidP="001B5BF7" w:rsidRDefault="001B5BF7" w14:paraId="488E2DBF" w14:textId="70B747C3">
            <w:pPr>
              <w:pStyle w:val="TableParagraph"/>
              <w:spacing w:line="265" w:lineRule="exact"/>
              <w:jc w:val="center"/>
              <w:rPr>
                <w:i/>
                <w:iCs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mily Elliott</w:t>
            </w:r>
          </w:p>
        </w:tc>
        <w:tc>
          <w:tcPr>
            <w:tcW w:w="2498" w:type="dxa"/>
          </w:tcPr>
          <w:p w:rsidRPr="002736C3" w:rsidR="001B5BF7" w:rsidP="001B5BF7" w:rsidRDefault="4E8C3096" w14:paraId="117DCFC2" w14:textId="2A59708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296974E7">
              <w:rPr>
                <w:sz w:val="20"/>
                <w:szCs w:val="20"/>
              </w:rPr>
              <w:t xml:space="preserve">(850) </w:t>
            </w:r>
            <w:r w:rsidRPr="296974E7" w:rsidR="35422FC5">
              <w:rPr>
                <w:sz w:val="20"/>
                <w:szCs w:val="20"/>
              </w:rPr>
              <w:t>823-5808</w:t>
            </w:r>
          </w:p>
        </w:tc>
        <w:tc>
          <w:tcPr>
            <w:tcW w:w="3149" w:type="dxa"/>
          </w:tcPr>
          <w:p w:rsidRPr="002736C3" w:rsidR="001B5BF7" w:rsidP="001B5BF7" w:rsidRDefault="00322445" w14:paraId="2297F103" w14:textId="1BD94CC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320">
              <w:r w:rsidRPr="296974E7" w:rsidR="4E8C3096">
                <w:rPr>
                  <w:rStyle w:val="Hyperlink"/>
                  <w:sz w:val="20"/>
                  <w:szCs w:val="20"/>
                </w:rPr>
                <w:t>Emily.Elliott@flhealth.gov</w:t>
              </w:r>
            </w:hyperlink>
          </w:p>
        </w:tc>
      </w:tr>
      <w:tr w:rsidR="296974E7" w:rsidTr="296974E7" w14:paraId="75885446" w14:textId="77777777">
        <w:trPr>
          <w:trHeight w:val="278"/>
        </w:trPr>
        <w:tc>
          <w:tcPr>
            <w:tcW w:w="2245" w:type="dxa"/>
          </w:tcPr>
          <w:p w:rsidR="4D7CFF33" w:rsidP="296974E7" w:rsidRDefault="4D7CFF33" w14:paraId="684AFC2D" w14:textId="256E8DB8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296974E7">
              <w:rPr>
                <w:sz w:val="20"/>
                <w:szCs w:val="20"/>
              </w:rPr>
              <w:t>Inspector</w:t>
            </w:r>
          </w:p>
        </w:tc>
        <w:tc>
          <w:tcPr>
            <w:tcW w:w="2279" w:type="dxa"/>
          </w:tcPr>
          <w:p w:rsidR="4D7CFF33" w:rsidP="296974E7" w:rsidRDefault="4D7CFF33" w14:paraId="7FB6DB11" w14:textId="2EA07E8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296974E7">
              <w:rPr>
                <w:sz w:val="20"/>
                <w:szCs w:val="20"/>
              </w:rPr>
              <w:t>Daniel Gartin</w:t>
            </w:r>
          </w:p>
        </w:tc>
        <w:tc>
          <w:tcPr>
            <w:tcW w:w="2498" w:type="dxa"/>
          </w:tcPr>
          <w:p w:rsidR="22D4050A" w:rsidP="296974E7" w:rsidRDefault="22D4050A" w14:paraId="5BDE4C29" w14:textId="57DA8163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296974E7">
              <w:rPr>
                <w:sz w:val="20"/>
                <w:szCs w:val="20"/>
              </w:rPr>
              <w:t>(</w:t>
            </w:r>
            <w:r w:rsidRPr="296974E7" w:rsidR="4D7CFF33">
              <w:rPr>
                <w:sz w:val="20"/>
                <w:szCs w:val="20"/>
              </w:rPr>
              <w:t>850</w:t>
            </w:r>
            <w:r w:rsidRPr="296974E7" w:rsidR="1F189970">
              <w:rPr>
                <w:sz w:val="20"/>
                <w:szCs w:val="20"/>
              </w:rPr>
              <w:t>)</w:t>
            </w:r>
            <w:r w:rsidRPr="296974E7" w:rsidR="098A0439">
              <w:rPr>
                <w:sz w:val="20"/>
                <w:szCs w:val="20"/>
              </w:rPr>
              <w:t xml:space="preserve"> </w:t>
            </w:r>
            <w:r w:rsidRPr="296974E7" w:rsidR="4D7CFF33">
              <w:rPr>
                <w:sz w:val="20"/>
                <w:szCs w:val="20"/>
              </w:rPr>
              <w:t>823-5829</w:t>
            </w:r>
          </w:p>
        </w:tc>
        <w:tc>
          <w:tcPr>
            <w:tcW w:w="3149" w:type="dxa"/>
          </w:tcPr>
          <w:p w:rsidR="4D7CFF33" w:rsidP="296974E7" w:rsidRDefault="00322445" w14:paraId="45251E5E" w14:textId="07A1176F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321">
              <w:r w:rsidRPr="296974E7" w:rsidR="4D7CFF33">
                <w:rPr>
                  <w:rStyle w:val="Hyperlink"/>
                  <w:sz w:val="20"/>
                  <w:szCs w:val="20"/>
                </w:rPr>
                <w:t>Daniel.Gartin@flhealth.gov</w:t>
              </w:r>
            </w:hyperlink>
          </w:p>
        </w:tc>
      </w:tr>
      <w:tr w:rsidRPr="002736C3" w:rsidR="009D14D7" w:rsidTr="7D05FF0A" w14:paraId="571D132A" w14:textId="77777777">
        <w:trPr>
          <w:trHeight w:val="278" w:hRule="exact"/>
        </w:trPr>
        <w:tc>
          <w:tcPr>
            <w:tcW w:w="2245" w:type="dxa"/>
          </w:tcPr>
          <w:p w:rsidRPr="002736C3" w:rsidR="009D14D7" w:rsidP="009D14D7" w:rsidRDefault="009D14D7" w14:paraId="0AD7500C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Office Contact</w:t>
            </w:r>
          </w:p>
        </w:tc>
        <w:tc>
          <w:tcPr>
            <w:tcW w:w="2279" w:type="dxa"/>
          </w:tcPr>
          <w:p w:rsidRPr="002736C3" w:rsidR="009D14D7" w:rsidP="009D14D7" w:rsidRDefault="714F34CA" w14:paraId="012682E0" w14:textId="0E790538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296974E7">
              <w:rPr>
                <w:rFonts w:cs="Calibri"/>
                <w:sz w:val="20"/>
                <w:szCs w:val="20"/>
              </w:rPr>
              <w:t>Shelly Mcleod</w:t>
            </w:r>
          </w:p>
        </w:tc>
        <w:tc>
          <w:tcPr>
            <w:tcW w:w="2498" w:type="dxa"/>
          </w:tcPr>
          <w:p w:rsidRPr="002736C3" w:rsidR="009D14D7" w:rsidP="009D14D7" w:rsidRDefault="0D11901B" w14:paraId="3D778CCA" w14:textId="536FFF92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296974E7">
              <w:rPr>
                <w:rFonts w:cs="Calibri"/>
                <w:sz w:val="20"/>
                <w:szCs w:val="20"/>
              </w:rPr>
              <w:t xml:space="preserve">(850) </w:t>
            </w:r>
            <w:r w:rsidRPr="296974E7" w:rsidR="786540D1">
              <w:rPr>
                <w:rFonts w:cs="Calibri"/>
                <w:sz w:val="20"/>
                <w:szCs w:val="20"/>
              </w:rPr>
              <w:t>823-5804</w:t>
            </w:r>
          </w:p>
        </w:tc>
        <w:tc>
          <w:tcPr>
            <w:tcW w:w="3149" w:type="dxa"/>
          </w:tcPr>
          <w:p w:rsidRPr="002736C3" w:rsidR="009D14D7" w:rsidP="009D14D7" w:rsidRDefault="00322445" w14:paraId="2E60EAD1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322">
              <w:r w:rsidRPr="002736C3" w:rsidR="009D14D7">
                <w:rPr>
                  <w:rStyle w:val="Hyperlink"/>
                  <w:rFonts w:cs="Calibri"/>
                  <w:sz w:val="20"/>
                  <w:szCs w:val="20"/>
                </w:rPr>
                <w:t>Monica.Wilson@flhealth.gov</w:t>
              </w:r>
            </w:hyperlink>
          </w:p>
        </w:tc>
      </w:tr>
      <w:bookmarkEnd w:id="127"/>
    </w:tbl>
    <w:p w:rsidR="00CF5105" w:rsidRDefault="00CF5105" w14:paraId="01D572C4" w14:textId="539C6669">
      <w:pPr>
        <w:spacing w:before="3"/>
        <w:rPr>
          <w:rFonts w:cs="Calibri"/>
        </w:rPr>
      </w:pPr>
    </w:p>
    <w:p w:rsidR="00650BE9" w:rsidRDefault="00650BE9" w14:paraId="3211A928" w14:textId="77777777">
      <w:pPr>
        <w:spacing w:before="3"/>
        <w:rPr>
          <w:rFonts w:cs="Calibri"/>
        </w:rPr>
      </w:pPr>
    </w:p>
    <w:p w:rsidR="00ED1C28" w:rsidRDefault="00314EDE" w14:paraId="541E5894" w14:textId="77777777">
      <w:pPr>
        <w:pStyle w:val="Heading2"/>
        <w:spacing w:line="293" w:lineRule="exact"/>
        <w:ind w:right="3399"/>
      </w:pPr>
      <w:bookmarkStart w:name="Sarasota_County_Air_Quality/Storage_Tank" w:id="128"/>
      <w:bookmarkStart w:name="_Toc431975138" w:id="129"/>
      <w:bookmarkStart w:name="_Hlk489865292" w:id="130"/>
      <w:bookmarkEnd w:id="128"/>
      <w:r>
        <w:rPr>
          <w:spacing w:val="-3"/>
        </w:rPr>
        <w:t xml:space="preserve">Sarasota County </w:t>
      </w:r>
      <w:r>
        <w:t xml:space="preserve">Air </w:t>
      </w:r>
      <w:r w:rsidR="00707421">
        <w:t xml:space="preserve">and Water </w:t>
      </w:r>
      <w:r>
        <w:rPr>
          <w:spacing w:val="-3"/>
        </w:rPr>
        <w:t>Quality</w:t>
      </w:r>
      <w:bookmarkEnd w:id="129"/>
    </w:p>
    <w:p w:rsidRPr="002736C3" w:rsidR="00ED1C28" w:rsidRDefault="00314EDE" w14:paraId="2B390873" w14:textId="77777777">
      <w:pPr>
        <w:pStyle w:val="BodyText"/>
        <w:spacing w:line="267" w:lineRule="exact"/>
        <w:ind w:right="3399"/>
        <w:rPr>
          <w:sz w:val="20"/>
          <w:szCs w:val="20"/>
        </w:rPr>
      </w:pPr>
      <w:r w:rsidRPr="002736C3">
        <w:rPr>
          <w:sz w:val="20"/>
          <w:szCs w:val="20"/>
        </w:rPr>
        <w:t>1001</w:t>
      </w:r>
      <w:r w:rsidRPr="002736C3">
        <w:rPr>
          <w:spacing w:val="-12"/>
          <w:sz w:val="20"/>
          <w:szCs w:val="20"/>
        </w:rPr>
        <w:t xml:space="preserve"> </w:t>
      </w:r>
      <w:r w:rsidRPr="002736C3">
        <w:rPr>
          <w:sz w:val="20"/>
          <w:szCs w:val="20"/>
        </w:rPr>
        <w:t>Sarasota</w:t>
      </w:r>
      <w:r w:rsidRPr="002736C3">
        <w:rPr>
          <w:spacing w:val="-11"/>
          <w:sz w:val="20"/>
          <w:szCs w:val="20"/>
        </w:rPr>
        <w:t xml:space="preserve"> </w:t>
      </w:r>
      <w:r w:rsidRPr="002736C3">
        <w:rPr>
          <w:sz w:val="20"/>
          <w:szCs w:val="20"/>
        </w:rPr>
        <w:t>Center</w:t>
      </w:r>
      <w:r w:rsidRPr="002736C3">
        <w:rPr>
          <w:spacing w:val="-14"/>
          <w:sz w:val="20"/>
          <w:szCs w:val="20"/>
        </w:rPr>
        <w:t xml:space="preserve"> </w:t>
      </w:r>
      <w:r w:rsidRPr="002736C3">
        <w:rPr>
          <w:sz w:val="20"/>
          <w:szCs w:val="20"/>
        </w:rPr>
        <w:t>Blvd.,</w:t>
      </w:r>
      <w:r w:rsidRPr="002736C3">
        <w:rPr>
          <w:spacing w:val="-5"/>
          <w:sz w:val="20"/>
          <w:szCs w:val="20"/>
        </w:rPr>
        <w:t xml:space="preserve"> </w:t>
      </w:r>
      <w:r w:rsidRPr="002736C3">
        <w:rPr>
          <w:sz w:val="20"/>
          <w:szCs w:val="20"/>
        </w:rPr>
        <w:t>Sarasota,</w:t>
      </w:r>
      <w:r w:rsidRPr="002736C3">
        <w:rPr>
          <w:spacing w:val="-13"/>
          <w:sz w:val="20"/>
          <w:szCs w:val="20"/>
        </w:rPr>
        <w:t xml:space="preserve"> </w:t>
      </w:r>
      <w:r w:rsidRPr="002736C3">
        <w:rPr>
          <w:sz w:val="20"/>
          <w:szCs w:val="20"/>
        </w:rPr>
        <w:t>FL</w:t>
      </w:r>
      <w:r w:rsidRPr="002736C3">
        <w:rPr>
          <w:spacing w:val="-15"/>
          <w:sz w:val="20"/>
          <w:szCs w:val="20"/>
        </w:rPr>
        <w:t xml:space="preserve"> </w:t>
      </w:r>
      <w:r w:rsidRPr="002736C3">
        <w:rPr>
          <w:sz w:val="20"/>
          <w:szCs w:val="20"/>
        </w:rPr>
        <w:t>34240</w:t>
      </w:r>
    </w:p>
    <w:p w:rsidRPr="002736C3" w:rsidR="00ED1C28" w:rsidP="002736C3" w:rsidRDefault="00314EDE" w14:paraId="6A647BAB" w14:textId="7660A66B">
      <w:pPr>
        <w:pStyle w:val="BodyText"/>
        <w:spacing w:line="268" w:lineRule="exact"/>
        <w:ind w:left="108" w:right="3399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941) 861-0675; Fax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941)</w:t>
      </w:r>
      <w:r w:rsidRPr="002736C3">
        <w:rPr>
          <w:spacing w:val="-36"/>
          <w:sz w:val="20"/>
          <w:szCs w:val="20"/>
        </w:rPr>
        <w:t xml:space="preserve"> </w:t>
      </w:r>
      <w:r w:rsidRPr="002736C3">
        <w:rPr>
          <w:sz w:val="20"/>
          <w:szCs w:val="20"/>
        </w:rPr>
        <w:t>861-6267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245"/>
        <w:gridCol w:w="2430"/>
        <w:gridCol w:w="2401"/>
        <w:gridCol w:w="3096"/>
      </w:tblGrid>
      <w:tr w:rsidRPr="002736C3" w:rsidR="00ED1C28" w:rsidTr="69F5D41E" w14:paraId="3637AF0C" w14:textId="77777777">
        <w:trPr>
          <w:trHeight w:val="278" w:hRule="exact"/>
        </w:trPr>
        <w:tc>
          <w:tcPr>
            <w:tcW w:w="2245" w:type="dxa"/>
            <w:shd w:val="clear" w:color="auto" w:fill="D9D9D9" w:themeFill="background1" w:themeFillShade="D9"/>
          </w:tcPr>
          <w:p w:rsidRPr="002736C3" w:rsidR="00ED1C28" w:rsidP="0009131D" w:rsidRDefault="00314EDE" w14:paraId="2BE9498E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:rsidRPr="002736C3" w:rsidR="00ED1C28" w:rsidP="0009131D" w:rsidRDefault="00314EDE" w14:paraId="2FB79EC9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2401" w:type="dxa"/>
            <w:shd w:val="clear" w:color="auto" w:fill="D9D9D9" w:themeFill="background1" w:themeFillShade="D9"/>
          </w:tcPr>
          <w:p w:rsidRPr="002736C3" w:rsidR="00ED1C28" w:rsidP="0009131D" w:rsidRDefault="00314EDE" w14:paraId="32534276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096" w:type="dxa"/>
            <w:shd w:val="clear" w:color="auto" w:fill="D9D9D9" w:themeFill="background1" w:themeFillShade="D9"/>
          </w:tcPr>
          <w:p w:rsidRPr="002736C3" w:rsidR="00ED1C28" w:rsidP="0009131D" w:rsidRDefault="00314EDE" w14:paraId="3F29809C" w14:textId="77777777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Pr="002736C3" w:rsidR="00ED1C28" w:rsidTr="69F5D41E" w14:paraId="3ED7D799" w14:textId="77777777">
        <w:trPr>
          <w:trHeight w:val="278" w:hRule="exact"/>
        </w:trPr>
        <w:tc>
          <w:tcPr>
            <w:tcW w:w="2245" w:type="dxa"/>
          </w:tcPr>
          <w:p w:rsidRPr="002736C3" w:rsidR="00ED1C28" w:rsidP="0009131D" w:rsidRDefault="00314EDE" w14:paraId="1143390D" w14:textId="77777777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ontract</w:t>
            </w:r>
            <w:r w:rsidRPr="002736C3">
              <w:rPr>
                <w:spacing w:val="-6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Manager</w:t>
            </w:r>
          </w:p>
        </w:tc>
        <w:tc>
          <w:tcPr>
            <w:tcW w:w="2430" w:type="dxa"/>
          </w:tcPr>
          <w:p w:rsidRPr="002736C3" w:rsidR="00ED1C28" w:rsidP="0009131D" w:rsidRDefault="00314EDE" w14:paraId="5AF06B75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John Hickey,</w:t>
            </w:r>
            <w:r w:rsidRPr="002736C3">
              <w:rPr>
                <w:spacing w:val="-3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PE</w:t>
            </w:r>
          </w:p>
        </w:tc>
        <w:tc>
          <w:tcPr>
            <w:tcW w:w="2401" w:type="dxa"/>
          </w:tcPr>
          <w:p w:rsidRPr="002736C3" w:rsidR="00ED1C28" w:rsidP="0009131D" w:rsidRDefault="00314EDE" w14:paraId="54574922" w14:textId="6A35F409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941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 w:rsidR="00B83DE7">
              <w:rPr>
                <w:sz w:val="20"/>
                <w:szCs w:val="20"/>
              </w:rPr>
              <w:t>915-2831</w:t>
            </w:r>
          </w:p>
        </w:tc>
        <w:tc>
          <w:tcPr>
            <w:tcW w:w="3096" w:type="dxa"/>
          </w:tcPr>
          <w:p w:rsidRPr="002736C3" w:rsidR="00ED1C28" w:rsidP="0009131D" w:rsidRDefault="00322445" w14:paraId="339D9131" w14:textId="7E34273C">
            <w:pPr>
              <w:pStyle w:val="TableParagraph"/>
              <w:spacing w:line="268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hyperlink r:id="rId323">
              <w:r w:rsidRPr="002736C3" w:rsidR="0057220B">
                <w:rPr>
                  <w:color w:val="0563C1"/>
                  <w:sz w:val="20"/>
                  <w:szCs w:val="20"/>
                  <w:u w:val="single" w:color="0563C1"/>
                </w:rPr>
                <w:t>JHickey@scgov.net</w:t>
              </w:r>
            </w:hyperlink>
          </w:p>
        </w:tc>
      </w:tr>
      <w:tr w:rsidRPr="002736C3" w:rsidR="00DB0AE3" w:rsidTr="69F5D41E" w14:paraId="62E75B84" w14:textId="77777777">
        <w:trPr>
          <w:trHeight w:val="281" w:hRule="exact"/>
        </w:trPr>
        <w:tc>
          <w:tcPr>
            <w:tcW w:w="2245" w:type="dxa"/>
          </w:tcPr>
          <w:p w:rsidRPr="002736C3" w:rsidR="00DB0AE3" w:rsidP="00DB0AE3" w:rsidRDefault="005856CF" w14:paraId="7976D767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Supervisor</w:t>
            </w:r>
          </w:p>
        </w:tc>
        <w:tc>
          <w:tcPr>
            <w:tcW w:w="2430" w:type="dxa"/>
          </w:tcPr>
          <w:p w:rsidRPr="002736C3" w:rsidR="00DB0AE3" w:rsidP="5C41EEFB" w:rsidRDefault="328EC9B6" w14:paraId="5F328DEA" w14:textId="5A0055E4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69F5D41E">
              <w:rPr>
                <w:rFonts w:cs="Calibri"/>
                <w:sz w:val="20"/>
                <w:szCs w:val="20"/>
              </w:rPr>
              <w:t>John Morgan</w:t>
            </w:r>
          </w:p>
        </w:tc>
        <w:tc>
          <w:tcPr>
            <w:tcW w:w="2401" w:type="dxa"/>
          </w:tcPr>
          <w:p w:rsidRPr="002736C3" w:rsidR="00DB0AE3" w:rsidP="00DB0AE3" w:rsidRDefault="328EC9B6" w14:paraId="317B41D2" w14:textId="05F194FE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69F5D41E">
              <w:rPr>
                <w:sz w:val="20"/>
                <w:szCs w:val="20"/>
              </w:rPr>
              <w:t>(941) 914-8066</w:t>
            </w:r>
          </w:p>
        </w:tc>
        <w:tc>
          <w:tcPr>
            <w:tcW w:w="3096" w:type="dxa"/>
          </w:tcPr>
          <w:p w:rsidRPr="002736C3" w:rsidR="00DB0AE3" w:rsidP="5C41EEFB" w:rsidRDefault="00322445" w14:paraId="6098D9C6" w14:textId="2B5C3CE1">
            <w:pPr>
              <w:pStyle w:val="TableParagraph"/>
              <w:spacing w:line="265" w:lineRule="exact"/>
              <w:ind w:left="2"/>
              <w:jc w:val="center"/>
              <w:rPr>
                <w:sz w:val="20"/>
                <w:szCs w:val="20"/>
              </w:rPr>
            </w:pPr>
            <w:hyperlink r:id="rId324">
              <w:r w:rsidRPr="69F5D41E" w:rsidR="328EC9B6">
                <w:rPr>
                  <w:rStyle w:val="Hyperlink"/>
                  <w:sz w:val="20"/>
                  <w:szCs w:val="20"/>
                </w:rPr>
                <w:t>Jmorgan@scgov.net</w:t>
              </w:r>
            </w:hyperlink>
          </w:p>
        </w:tc>
      </w:tr>
      <w:tr w:rsidRPr="002736C3" w:rsidR="007634FF" w:rsidTr="69F5D41E" w14:paraId="5F184672" w14:textId="77777777">
        <w:trPr>
          <w:trHeight w:val="278" w:hRule="exact"/>
        </w:trPr>
        <w:tc>
          <w:tcPr>
            <w:tcW w:w="2245" w:type="dxa"/>
          </w:tcPr>
          <w:p w:rsidRPr="002736C3" w:rsidR="007634FF" w:rsidP="007634FF" w:rsidRDefault="005856CF" w14:paraId="60AEC7F1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Inspector</w:t>
            </w:r>
          </w:p>
        </w:tc>
        <w:tc>
          <w:tcPr>
            <w:tcW w:w="2430" w:type="dxa"/>
          </w:tcPr>
          <w:p w:rsidRPr="002736C3" w:rsidR="007634FF" w:rsidP="007634FF" w:rsidRDefault="55F9BD18" w14:paraId="2C396575" w14:textId="61FFADA3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69F5D41E">
              <w:rPr>
                <w:sz w:val="20"/>
                <w:szCs w:val="20"/>
              </w:rPr>
              <w:t>Brad Tykoski</w:t>
            </w:r>
          </w:p>
        </w:tc>
        <w:tc>
          <w:tcPr>
            <w:tcW w:w="2401" w:type="dxa"/>
          </w:tcPr>
          <w:p w:rsidRPr="002736C3" w:rsidR="007634FF" w:rsidP="007634FF" w:rsidRDefault="1A81068C" w14:paraId="30F60B7A" w14:textId="5D38E5BD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69F5D41E">
              <w:rPr>
                <w:sz w:val="20"/>
                <w:szCs w:val="20"/>
              </w:rPr>
              <w:t xml:space="preserve">(941) </w:t>
            </w:r>
            <w:r w:rsidRPr="69F5D41E" w:rsidR="6EB5823D">
              <w:rPr>
                <w:sz w:val="20"/>
                <w:szCs w:val="20"/>
              </w:rPr>
              <w:t>414-8151</w:t>
            </w:r>
          </w:p>
        </w:tc>
        <w:tc>
          <w:tcPr>
            <w:tcW w:w="3096" w:type="dxa"/>
          </w:tcPr>
          <w:p w:rsidRPr="002736C3" w:rsidR="007634FF" w:rsidP="69F5D41E" w:rsidRDefault="00322445" w14:paraId="6A231638" w14:textId="0106E8C5">
            <w:pPr>
              <w:pStyle w:val="TableParagraph"/>
              <w:spacing w:line="265" w:lineRule="exact"/>
              <w:ind w:left="2"/>
              <w:jc w:val="center"/>
              <w:rPr>
                <w:rFonts w:cs="Calibri"/>
                <w:sz w:val="20"/>
                <w:szCs w:val="20"/>
              </w:rPr>
            </w:pPr>
            <w:hyperlink r:id="rId325">
              <w:r w:rsidRPr="69F5D41E" w:rsidR="6EB5823D">
                <w:rPr>
                  <w:rStyle w:val="Hyperlink"/>
                  <w:rFonts w:cs="Calibri"/>
                  <w:sz w:val="20"/>
                  <w:szCs w:val="20"/>
                </w:rPr>
                <w:t>btkoski@scgov.net</w:t>
              </w:r>
            </w:hyperlink>
          </w:p>
        </w:tc>
      </w:tr>
      <w:tr w:rsidR="69F5D41E" w:rsidTr="69F5D41E" w14:paraId="02BB3EF6" w14:textId="77777777">
        <w:trPr>
          <w:trHeight w:val="278"/>
        </w:trPr>
        <w:tc>
          <w:tcPr>
            <w:tcW w:w="2245" w:type="dxa"/>
          </w:tcPr>
          <w:p w:rsidR="6EB5823D" w:rsidP="69F5D41E" w:rsidRDefault="6EB5823D" w14:paraId="220E2EAC" w14:textId="18426C3B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69F5D41E">
              <w:rPr>
                <w:rFonts w:cs="Calibri"/>
                <w:sz w:val="20"/>
                <w:szCs w:val="20"/>
              </w:rPr>
              <w:t>Inspector</w:t>
            </w:r>
          </w:p>
        </w:tc>
        <w:tc>
          <w:tcPr>
            <w:tcW w:w="2430" w:type="dxa"/>
          </w:tcPr>
          <w:p w:rsidR="6EB5823D" w:rsidP="69F5D41E" w:rsidRDefault="6EB5823D" w14:paraId="3F842CCC" w14:textId="307BA2DF">
            <w:pPr>
              <w:pStyle w:val="TableParagraph"/>
              <w:spacing w:line="268" w:lineRule="exact"/>
              <w:jc w:val="center"/>
            </w:pPr>
            <w:r w:rsidRPr="69F5D41E">
              <w:rPr>
                <w:sz w:val="20"/>
                <w:szCs w:val="20"/>
              </w:rPr>
              <w:t>Brooke Weston</w:t>
            </w:r>
          </w:p>
        </w:tc>
        <w:tc>
          <w:tcPr>
            <w:tcW w:w="2401" w:type="dxa"/>
          </w:tcPr>
          <w:p w:rsidR="7D1C97B6" w:rsidP="69F5D41E" w:rsidRDefault="7D1C97B6" w14:paraId="299DA962" w14:textId="00261BD1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69F5D41E">
              <w:rPr>
                <w:sz w:val="20"/>
                <w:szCs w:val="20"/>
              </w:rPr>
              <w:t>(941) 290-0342</w:t>
            </w:r>
          </w:p>
        </w:tc>
        <w:tc>
          <w:tcPr>
            <w:tcW w:w="3096" w:type="dxa"/>
          </w:tcPr>
          <w:p w:rsidR="2C301D06" w:rsidP="69F5D41E" w:rsidRDefault="00322445" w14:paraId="100CA056" w14:textId="769BD12A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26">
              <w:r w:rsidRPr="69F5D41E" w:rsidR="2C301D06">
                <w:rPr>
                  <w:rStyle w:val="Hyperlink"/>
                  <w:rFonts w:cs="Calibri"/>
                  <w:sz w:val="20"/>
                  <w:szCs w:val="20"/>
                </w:rPr>
                <w:t>b</w:t>
              </w:r>
              <w:r w:rsidRPr="69F5D41E" w:rsidR="7D1C97B6">
                <w:rPr>
                  <w:rStyle w:val="Hyperlink"/>
                  <w:rFonts w:cs="Calibri"/>
                  <w:sz w:val="20"/>
                  <w:szCs w:val="20"/>
                </w:rPr>
                <w:t>weston@scgov.net</w:t>
              </w:r>
            </w:hyperlink>
          </w:p>
        </w:tc>
      </w:tr>
    </w:tbl>
    <w:p w:rsidR="00340C65" w:rsidRDefault="00340C65" w14:paraId="74FDD90B" w14:textId="7ADBF446">
      <w:pPr>
        <w:widowControl/>
        <w:rPr>
          <w:rFonts w:ascii="Calibri Light" w:hAnsi="Calibri Light" w:eastAsia="Calibri Light"/>
          <w:b/>
          <w:sz w:val="24"/>
          <w:szCs w:val="24"/>
        </w:rPr>
      </w:pPr>
      <w:bookmarkStart w:name="Seminole_County_–_Orange_County_Environ." w:id="131"/>
      <w:bookmarkStart w:name="_Toc431975139" w:id="132"/>
      <w:bookmarkEnd w:id="130"/>
      <w:bookmarkEnd w:id="131"/>
    </w:p>
    <w:p w:rsidR="00650BE9" w:rsidRDefault="00650BE9" w14:paraId="633717E4" w14:textId="77777777">
      <w:pPr>
        <w:widowControl/>
        <w:rPr>
          <w:rFonts w:ascii="Calibri Light" w:hAnsi="Calibri Light" w:eastAsia="Calibri Light"/>
          <w:b/>
          <w:sz w:val="24"/>
          <w:szCs w:val="24"/>
        </w:rPr>
      </w:pPr>
    </w:p>
    <w:p w:rsidR="2786248B" w:rsidP="2786248B" w:rsidRDefault="2786248B" w14:paraId="1E943EE4" w14:textId="2921233E">
      <w:pPr>
        <w:pStyle w:val="Heading2"/>
        <w:spacing w:line="292" w:lineRule="exact"/>
        <w:ind w:right="3399"/>
      </w:pPr>
    </w:p>
    <w:p w:rsidR="2786248B" w:rsidP="2786248B" w:rsidRDefault="2786248B" w14:paraId="3E86C99A" w14:textId="454254EF">
      <w:pPr>
        <w:pStyle w:val="Heading2"/>
        <w:spacing w:line="292" w:lineRule="exact"/>
        <w:ind w:right="3399"/>
      </w:pPr>
    </w:p>
    <w:p w:rsidR="00ED1C28" w:rsidRDefault="00314EDE" w14:paraId="6B6328B9" w14:textId="6D5B239D">
      <w:pPr>
        <w:pStyle w:val="Heading2"/>
        <w:spacing w:line="292" w:lineRule="exact"/>
        <w:ind w:right="3399"/>
      </w:pPr>
      <w:r w:rsidR="022BFE34">
        <w:rPr/>
        <w:t xml:space="preserve">Seminole </w:t>
      </w:r>
      <w:r w:rsidR="022BFE34">
        <w:rPr>
          <w:spacing w:val="-3"/>
        </w:rPr>
        <w:t xml:space="preserve">County </w:t>
      </w:r>
      <w:r w:rsidR="022BFE34">
        <w:rPr/>
        <w:t xml:space="preserve">–</w:t>
      </w:r>
      <w:r w:rsidRPr="2786248B" w:rsidR="022BFE34">
        <w:rPr>
          <w:b w:val="1"/>
          <w:bCs w:val="1"/>
          <w:color w:val="auto"/>
        </w:rPr>
        <w:t xml:space="preserve"> </w:t>
      </w:r>
      <w:hyperlink w:history="1" w:anchor="Orange_County_Environmental_Protection_D">
        <w:r w:rsidRPr="2786248B" w:rsidR="022BFE34">
          <w:rPr>
            <w:rStyle w:val="Hyperlink"/>
            <w:b w:val="1"/>
            <w:bCs w:val="1"/>
            <w:color w:val="auto"/>
            <w:spacing w:val="-3"/>
          </w:rPr>
          <w:t xml:space="preserve">Orange County</w:t>
        </w:r>
        <w:r w:rsidRPr="2786248B" w:rsidR="022BFE34">
          <w:rPr>
            <w:rStyle w:val="Hyperlink"/>
            <w:b w:val="1"/>
            <w:bCs w:val="1"/>
            <w:color w:val="auto"/>
            <w:spacing w:val="-3"/>
          </w:rPr>
          <w:t xml:space="preserve"> </w:t>
        </w:r>
      </w:hyperlink>
      <w:r w:rsidR="3658F2B0">
        <w:rPr>
          <w:spacing w:val="-3"/>
        </w:rPr>
        <w:t>Environmental</w:t>
      </w:r>
      <w:r w:rsidR="022BFE34">
        <w:rPr>
          <w:spacing w:val="-28"/>
        </w:rPr>
        <w:t xml:space="preserve"> </w:t>
      </w:r>
      <w:r w:rsidR="022BFE34">
        <w:rPr/>
        <w:t>Protection</w:t>
      </w:r>
      <w:bookmarkEnd w:id="132"/>
    </w:p>
    <w:p w:rsidRPr="002736C3" w:rsidR="00ED1C28" w:rsidRDefault="00CE5283" w14:paraId="561E4049" w14:textId="77777777">
      <w:pPr>
        <w:pStyle w:val="BodyText"/>
        <w:spacing w:line="267" w:lineRule="exact"/>
        <w:ind w:right="3399"/>
        <w:rPr>
          <w:sz w:val="20"/>
          <w:szCs w:val="20"/>
        </w:rPr>
      </w:pPr>
      <w:r w:rsidRPr="002736C3">
        <w:rPr>
          <w:sz w:val="20"/>
          <w:szCs w:val="20"/>
        </w:rPr>
        <w:t>3165 McCrory Place, Ste. 200,</w:t>
      </w:r>
      <w:r w:rsidRPr="002736C3">
        <w:rPr>
          <w:spacing w:val="-6"/>
          <w:sz w:val="20"/>
          <w:szCs w:val="20"/>
        </w:rPr>
        <w:t xml:space="preserve"> </w:t>
      </w:r>
      <w:r w:rsidRPr="002736C3">
        <w:rPr>
          <w:sz w:val="20"/>
          <w:szCs w:val="20"/>
        </w:rPr>
        <w:t>Orlando,</w:t>
      </w:r>
      <w:r w:rsidRPr="002736C3">
        <w:rPr>
          <w:spacing w:val="-11"/>
          <w:sz w:val="20"/>
          <w:szCs w:val="20"/>
        </w:rPr>
        <w:t xml:space="preserve"> </w:t>
      </w:r>
      <w:r w:rsidRPr="002736C3">
        <w:rPr>
          <w:sz w:val="20"/>
          <w:szCs w:val="20"/>
        </w:rPr>
        <w:t>FL</w:t>
      </w:r>
      <w:r w:rsidRPr="002736C3">
        <w:rPr>
          <w:spacing w:val="-15"/>
          <w:sz w:val="20"/>
          <w:szCs w:val="20"/>
        </w:rPr>
        <w:t xml:space="preserve"> </w:t>
      </w:r>
      <w:r w:rsidRPr="002736C3">
        <w:rPr>
          <w:sz w:val="20"/>
          <w:szCs w:val="20"/>
        </w:rPr>
        <w:t>32803</w:t>
      </w:r>
    </w:p>
    <w:p w:rsidRPr="002736C3" w:rsidR="00ED1C28" w:rsidP="002736C3" w:rsidRDefault="00314EDE" w14:paraId="2E1738F5" w14:textId="61E4D466">
      <w:pPr>
        <w:pStyle w:val="BodyText"/>
        <w:ind w:left="108" w:right="3399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407) 836-1400; Fax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407)</w:t>
      </w:r>
      <w:r w:rsidRPr="002736C3">
        <w:rPr>
          <w:spacing w:val="-30"/>
          <w:sz w:val="20"/>
          <w:szCs w:val="20"/>
        </w:rPr>
        <w:t xml:space="preserve"> </w:t>
      </w:r>
      <w:r w:rsidRPr="002736C3">
        <w:rPr>
          <w:sz w:val="20"/>
          <w:szCs w:val="20"/>
        </w:rPr>
        <w:t>836-1499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1980"/>
        <w:gridCol w:w="2431"/>
        <w:gridCol w:w="2609"/>
        <w:gridCol w:w="3151"/>
      </w:tblGrid>
      <w:tr w:rsidRPr="002736C3" w:rsidR="00ED1C28" w:rsidTr="002E2ED3" w14:paraId="6032B00B" w14:textId="77777777">
        <w:trPr>
          <w:trHeight w:val="278" w:hRule="exact"/>
        </w:trPr>
        <w:tc>
          <w:tcPr>
            <w:tcW w:w="1980" w:type="dxa"/>
            <w:shd w:val="clear" w:color="auto" w:fill="D9D9D9" w:themeFill="background1" w:themeFillShade="D9"/>
          </w:tcPr>
          <w:p w:rsidRPr="002736C3" w:rsidR="00ED1C28" w:rsidP="0009131D" w:rsidRDefault="00314EDE" w14:paraId="4BF0D79C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431" w:type="dxa"/>
            <w:shd w:val="clear" w:color="auto" w:fill="D9D9D9" w:themeFill="background1" w:themeFillShade="D9"/>
          </w:tcPr>
          <w:p w:rsidRPr="002736C3" w:rsidR="00ED1C28" w:rsidP="0009131D" w:rsidRDefault="00314EDE" w14:paraId="718C55E2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2609" w:type="dxa"/>
            <w:shd w:val="clear" w:color="auto" w:fill="D9D9D9" w:themeFill="background1" w:themeFillShade="D9"/>
          </w:tcPr>
          <w:p w:rsidRPr="002736C3" w:rsidR="00ED1C28" w:rsidP="0009131D" w:rsidRDefault="00314EDE" w14:paraId="2FC7B39E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151" w:type="dxa"/>
            <w:shd w:val="clear" w:color="auto" w:fill="D9D9D9" w:themeFill="background1" w:themeFillShade="D9"/>
          </w:tcPr>
          <w:p w:rsidRPr="002736C3" w:rsidR="00ED1C28" w:rsidP="0009131D" w:rsidRDefault="00314EDE" w14:paraId="1B427943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Pr="002736C3" w:rsidR="00947A04" w:rsidTr="002E2ED3" w14:paraId="4BE350F4" w14:textId="77777777">
        <w:trPr>
          <w:trHeight w:val="278" w:hRule="exact"/>
        </w:trPr>
        <w:tc>
          <w:tcPr>
            <w:tcW w:w="1980" w:type="dxa"/>
          </w:tcPr>
          <w:p w:rsidRPr="002736C3" w:rsidR="00947A04" w:rsidP="00947A04" w:rsidRDefault="00947A04" w14:paraId="13987263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ontract</w:t>
            </w:r>
            <w:r w:rsidRPr="002736C3">
              <w:rPr>
                <w:spacing w:val="-6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Manager</w:t>
            </w:r>
          </w:p>
        </w:tc>
        <w:tc>
          <w:tcPr>
            <w:tcW w:w="2431" w:type="dxa"/>
          </w:tcPr>
          <w:p w:rsidRPr="002736C3" w:rsidR="00947A04" w:rsidP="00947A04" w:rsidRDefault="00947A04" w14:paraId="5A68F204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David Jones</w:t>
            </w:r>
          </w:p>
        </w:tc>
        <w:tc>
          <w:tcPr>
            <w:tcW w:w="2609" w:type="dxa"/>
          </w:tcPr>
          <w:p w:rsidRPr="002736C3" w:rsidR="00947A04" w:rsidP="00947A04" w:rsidRDefault="00947A04" w14:paraId="07196A2F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407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836-1405</w:t>
            </w:r>
          </w:p>
        </w:tc>
        <w:tc>
          <w:tcPr>
            <w:tcW w:w="3151" w:type="dxa"/>
          </w:tcPr>
          <w:p w:rsidRPr="002736C3" w:rsidR="00947A04" w:rsidP="00947A04" w:rsidRDefault="00322445" w14:paraId="750B41AC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327">
              <w:r w:rsidRPr="002736C3" w:rsidR="00947A04">
                <w:rPr>
                  <w:rStyle w:val="Hyperlink"/>
                  <w:sz w:val="20"/>
                  <w:szCs w:val="20"/>
                  <w:u w:color="0563C1"/>
                </w:rPr>
                <w:t>David.Jones2@ocfl.net</w:t>
              </w:r>
            </w:hyperlink>
          </w:p>
        </w:tc>
      </w:tr>
      <w:tr w:rsidRPr="002736C3" w:rsidR="00ED1C28" w:rsidTr="002E2ED3" w14:paraId="2BD5BEFE" w14:textId="77777777">
        <w:trPr>
          <w:trHeight w:val="278" w:hRule="exact"/>
        </w:trPr>
        <w:tc>
          <w:tcPr>
            <w:tcW w:w="1980" w:type="dxa"/>
          </w:tcPr>
          <w:p w:rsidRPr="002736C3" w:rsidR="00ED1C28" w:rsidP="0009131D" w:rsidRDefault="00890B7E" w14:paraId="64DFCA9D" w14:textId="093F3DD9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Supervisor</w:t>
            </w:r>
          </w:p>
        </w:tc>
        <w:tc>
          <w:tcPr>
            <w:tcW w:w="2431" w:type="dxa"/>
          </w:tcPr>
          <w:p w:rsidRPr="002736C3" w:rsidR="00ED1C28" w:rsidP="0009131D" w:rsidRDefault="00314EDE" w14:paraId="786CDC6C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Glen</w:t>
            </w:r>
            <w:r w:rsidRPr="002736C3">
              <w:rPr>
                <w:spacing w:val="-4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Becker</w:t>
            </w:r>
          </w:p>
        </w:tc>
        <w:tc>
          <w:tcPr>
            <w:tcW w:w="2609" w:type="dxa"/>
          </w:tcPr>
          <w:p w:rsidRPr="002736C3" w:rsidR="00ED1C28" w:rsidP="0009131D" w:rsidRDefault="00314EDE" w14:paraId="035110F3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407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836-1453</w:t>
            </w:r>
          </w:p>
        </w:tc>
        <w:tc>
          <w:tcPr>
            <w:tcW w:w="3151" w:type="dxa"/>
          </w:tcPr>
          <w:p w:rsidRPr="002736C3" w:rsidR="00ED1C28" w:rsidP="0009131D" w:rsidRDefault="00322445" w14:paraId="5803FB8A" w14:textId="73C1AF0A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28">
              <w:r w:rsidRPr="002736C3" w:rsidR="000A0CE0">
                <w:rPr>
                  <w:color w:val="0563C1"/>
                  <w:sz w:val="20"/>
                  <w:szCs w:val="20"/>
                  <w:u w:val="single" w:color="0563C1"/>
                </w:rPr>
                <w:t>Glen.Becker@ocfl.net</w:t>
              </w:r>
            </w:hyperlink>
          </w:p>
        </w:tc>
      </w:tr>
      <w:tr w:rsidRPr="002736C3" w:rsidR="00FD47C9" w:rsidTr="002E2ED3" w14:paraId="032DB551" w14:textId="77777777">
        <w:trPr>
          <w:trHeight w:val="278" w:hRule="exact"/>
        </w:trPr>
        <w:tc>
          <w:tcPr>
            <w:tcW w:w="1980" w:type="dxa"/>
          </w:tcPr>
          <w:p w:rsidRPr="002736C3" w:rsidR="00FD47C9" w:rsidP="00FD47C9" w:rsidRDefault="00FD47C9" w14:paraId="7E23519F" w14:textId="2E3C6208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am Lead</w:t>
            </w:r>
          </w:p>
        </w:tc>
        <w:tc>
          <w:tcPr>
            <w:tcW w:w="2431" w:type="dxa"/>
          </w:tcPr>
          <w:p w:rsidRPr="002736C3" w:rsidR="00FD47C9" w:rsidP="00FD47C9" w:rsidRDefault="00FD47C9" w14:paraId="2BFF39D9" w14:textId="5D899104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Matthew S. Kidder</w:t>
            </w:r>
          </w:p>
        </w:tc>
        <w:tc>
          <w:tcPr>
            <w:tcW w:w="2609" w:type="dxa"/>
          </w:tcPr>
          <w:p w:rsidRPr="002736C3" w:rsidR="00FD47C9" w:rsidP="00FD47C9" w:rsidRDefault="00FD47C9" w14:paraId="795B01AF" w14:textId="018D2491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21) 239-4050</w:t>
            </w:r>
          </w:p>
        </w:tc>
        <w:tc>
          <w:tcPr>
            <w:tcW w:w="3151" w:type="dxa"/>
          </w:tcPr>
          <w:p w:rsidRPr="002736C3" w:rsidR="00FD47C9" w:rsidP="00FD47C9" w:rsidRDefault="00322445" w14:paraId="335C9E32" w14:textId="1EC0878C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w:history="1" r:id="rId329">
              <w:r w:rsidRPr="002736C3" w:rsidR="00FD47C9">
                <w:rPr>
                  <w:rStyle w:val="Hyperlink"/>
                  <w:sz w:val="20"/>
                  <w:szCs w:val="20"/>
                </w:rPr>
                <w:t>Matthew.Kidder@ocfl.net</w:t>
              </w:r>
            </w:hyperlink>
          </w:p>
        </w:tc>
      </w:tr>
      <w:tr w:rsidRPr="002736C3" w:rsidR="009D7A2F" w:rsidTr="002E2ED3" w14:paraId="307372CC" w14:textId="77777777">
        <w:trPr>
          <w:trHeight w:val="278" w:hRule="exact"/>
        </w:trPr>
        <w:tc>
          <w:tcPr>
            <w:tcW w:w="1980" w:type="dxa"/>
          </w:tcPr>
          <w:p w:rsidRPr="002736C3" w:rsidR="009D7A2F" w:rsidP="0009131D" w:rsidRDefault="009D7A2F" w14:paraId="420CE94B" w14:textId="77777777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431" w:type="dxa"/>
          </w:tcPr>
          <w:p w:rsidRPr="002736C3" w:rsidR="009D7A2F" w:rsidP="0009131D" w:rsidRDefault="009D7A2F" w14:paraId="045EC5FB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Brittany Finney</w:t>
            </w:r>
          </w:p>
        </w:tc>
        <w:tc>
          <w:tcPr>
            <w:tcW w:w="2609" w:type="dxa"/>
          </w:tcPr>
          <w:p w:rsidRPr="002736C3" w:rsidR="009D7A2F" w:rsidP="0009131D" w:rsidRDefault="009D7A2F" w14:paraId="42DDD898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21) 689-8611</w:t>
            </w:r>
          </w:p>
        </w:tc>
        <w:tc>
          <w:tcPr>
            <w:tcW w:w="3151" w:type="dxa"/>
          </w:tcPr>
          <w:p w:rsidRPr="002736C3" w:rsidR="009D7A2F" w:rsidP="0009131D" w:rsidRDefault="00322445" w14:paraId="53CB11B7" w14:textId="655528CD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w:history="1" r:id="rId330">
              <w:r w:rsidRPr="002736C3" w:rsidR="000A0CE0">
                <w:rPr>
                  <w:rStyle w:val="Hyperlink"/>
                  <w:sz w:val="20"/>
                  <w:szCs w:val="20"/>
                </w:rPr>
                <w:t>Brittany.Finney@ocfl.net</w:t>
              </w:r>
            </w:hyperlink>
            <w:r w:rsidRPr="002736C3" w:rsidR="009D7A2F">
              <w:rPr>
                <w:sz w:val="20"/>
                <w:szCs w:val="20"/>
              </w:rPr>
              <w:t xml:space="preserve"> </w:t>
            </w:r>
          </w:p>
        </w:tc>
      </w:tr>
      <w:tr w:rsidRPr="002736C3" w:rsidR="00114724" w:rsidTr="002E2ED3" w14:paraId="39DE1B93" w14:textId="77777777">
        <w:trPr>
          <w:trHeight w:val="278" w:hRule="exact"/>
        </w:trPr>
        <w:tc>
          <w:tcPr>
            <w:tcW w:w="1980" w:type="dxa"/>
          </w:tcPr>
          <w:p w:rsidRPr="002736C3" w:rsidR="00114724" w:rsidP="00114724" w:rsidRDefault="00114724" w14:paraId="5807C35D" w14:textId="77777777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431" w:type="dxa"/>
          </w:tcPr>
          <w:p w:rsidRPr="002736C3" w:rsidR="00114724" w:rsidP="00114724" w:rsidRDefault="00114724" w14:paraId="3CDEBD06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Matthew S. Kidder</w:t>
            </w:r>
          </w:p>
        </w:tc>
        <w:tc>
          <w:tcPr>
            <w:tcW w:w="2609" w:type="dxa"/>
          </w:tcPr>
          <w:p w:rsidRPr="002736C3" w:rsidR="00114724" w:rsidP="00114724" w:rsidRDefault="00114724" w14:paraId="48065AC8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21) 239-4050</w:t>
            </w:r>
          </w:p>
        </w:tc>
        <w:tc>
          <w:tcPr>
            <w:tcW w:w="3151" w:type="dxa"/>
          </w:tcPr>
          <w:p w:rsidRPr="002736C3" w:rsidR="00114724" w:rsidP="00114724" w:rsidRDefault="00322445" w14:paraId="36D58F10" w14:textId="347456CC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w:history="1" r:id="rId331">
              <w:r w:rsidRPr="002736C3" w:rsidR="000A0CE0">
                <w:rPr>
                  <w:rStyle w:val="Hyperlink"/>
                  <w:sz w:val="20"/>
                  <w:szCs w:val="20"/>
                </w:rPr>
                <w:t>Matthew.Kidder@ocfl.net</w:t>
              </w:r>
            </w:hyperlink>
          </w:p>
        </w:tc>
      </w:tr>
    </w:tbl>
    <w:p w:rsidR="00340C65" w:rsidRDefault="00340C65" w14:paraId="026EE36F" w14:textId="62EB45A0">
      <w:pPr>
        <w:spacing w:before="3"/>
        <w:rPr>
          <w:rFonts w:cs="Calibri"/>
        </w:rPr>
      </w:pPr>
    </w:p>
    <w:p w:rsidR="00650BE9" w:rsidRDefault="00650BE9" w14:paraId="76DAE7F5" w14:textId="77777777">
      <w:pPr>
        <w:spacing w:before="3"/>
        <w:rPr>
          <w:rFonts w:cs="Calibri"/>
        </w:rPr>
      </w:pPr>
    </w:p>
    <w:p w:rsidR="00ED1C28" w:rsidRDefault="00314EDE" w14:paraId="319136AC" w14:textId="77777777">
      <w:pPr>
        <w:pStyle w:val="Heading2"/>
        <w:spacing w:line="292" w:lineRule="exact"/>
        <w:ind w:right="3399"/>
      </w:pPr>
      <w:bookmarkStart w:name="Sumter_County_-_Florida_Department_of_He" w:id="133"/>
      <w:bookmarkStart w:name="_Toc431975140" w:id="134"/>
      <w:bookmarkEnd w:id="133"/>
      <w:r w:rsidR="022BFE34">
        <w:rPr/>
        <w:t xml:space="preserve">Sumter </w:t>
      </w:r>
      <w:r w:rsidR="022BFE34">
        <w:rPr>
          <w:spacing w:val="-3"/>
        </w:rPr>
        <w:t xml:space="preserve">County </w:t>
      </w:r>
      <w:r w:rsidR="022BFE34">
        <w:rPr/>
        <w:t xml:space="preserve">- </w:t>
      </w:r>
      <w:r w:rsidR="022BFE34">
        <w:rPr>
          <w:spacing w:val="-3"/>
        </w:rPr>
        <w:t xml:space="preserve">Florida Department </w:t>
      </w:r>
      <w:r w:rsidR="022BFE34">
        <w:rPr/>
        <w:t xml:space="preserve">of </w:t>
      </w:r>
      <w:r w:rsidR="022BFE34">
        <w:rPr>
          <w:spacing w:val="-3"/>
        </w:rPr>
        <w:t xml:space="preserve">Health </w:t>
      </w:r>
      <w:r w:rsidR="022BFE34">
        <w:rPr/>
        <w:t xml:space="preserve">in </w:t>
      </w:r>
      <w:hyperlink w:history="1" w:anchor="Citrus_County_–_Florida_Department_of_He">
        <w:r w:rsidRPr="2786248B" w:rsidR="022BFE34">
          <w:rPr>
            <w:rStyle w:val="Hyperlink"/>
            <w:color w:val="auto"/>
            <w:spacing w:val="-3"/>
            <w:u w:val="none"/>
          </w:rPr>
          <w:t>Citrus</w:t>
        </w:r>
        <w:r w:rsidRPr="2786248B" w:rsidR="022BFE34">
          <w:rPr>
            <w:rStyle w:val="Hyperlink"/>
            <w:color w:val="auto"/>
            <w:spacing w:val="-29"/>
            <w:u w:val="none"/>
          </w:rPr>
          <w:t xml:space="preserve"> </w:t>
        </w:r>
        <w:r w:rsidRPr="2786248B" w:rsidR="022BFE34">
          <w:rPr>
            <w:rStyle w:val="Hyperlink"/>
            <w:color w:val="auto"/>
            <w:spacing w:val="-3"/>
            <w:u w:val="none"/>
          </w:rPr>
          <w:t>County</w:t>
        </w:r>
        <w:bookmarkEnd w:id="134"/>
      </w:hyperlink>
    </w:p>
    <w:p w:rsidRPr="002736C3" w:rsidR="00ED1C28" w:rsidRDefault="00314EDE" w14:paraId="2AEB3269" w14:textId="77777777">
      <w:pPr>
        <w:pStyle w:val="BodyText"/>
        <w:spacing w:line="267" w:lineRule="exact"/>
        <w:ind w:right="3399"/>
        <w:rPr>
          <w:sz w:val="20"/>
          <w:szCs w:val="20"/>
        </w:rPr>
      </w:pPr>
      <w:r w:rsidRPr="002736C3">
        <w:rPr>
          <w:sz w:val="20"/>
          <w:szCs w:val="20"/>
        </w:rPr>
        <w:t>3600 West Sovereign Path, Suite 194, Lecanto, FL</w:t>
      </w:r>
      <w:r w:rsidRPr="002736C3">
        <w:rPr>
          <w:spacing w:val="-21"/>
          <w:sz w:val="20"/>
          <w:szCs w:val="20"/>
        </w:rPr>
        <w:t xml:space="preserve"> </w:t>
      </w:r>
      <w:r w:rsidRPr="002736C3">
        <w:rPr>
          <w:sz w:val="20"/>
          <w:szCs w:val="20"/>
        </w:rPr>
        <w:t>34461-8070</w:t>
      </w:r>
    </w:p>
    <w:p w:rsidRPr="002736C3" w:rsidR="00ED1C28" w:rsidP="002736C3" w:rsidRDefault="00314EDE" w14:paraId="56BCFE6D" w14:textId="229DCF1D">
      <w:pPr>
        <w:pStyle w:val="BodyText"/>
        <w:ind w:left="108" w:right="3399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 xml:space="preserve">(352) </w:t>
      </w:r>
      <w:r w:rsidRPr="002736C3" w:rsidR="002334D6">
        <w:rPr>
          <w:sz w:val="20"/>
          <w:szCs w:val="20"/>
        </w:rPr>
        <w:t>513</w:t>
      </w:r>
      <w:r w:rsidRPr="002736C3">
        <w:rPr>
          <w:sz w:val="20"/>
          <w:szCs w:val="20"/>
        </w:rPr>
        <w:t>-</w:t>
      </w:r>
      <w:r w:rsidRPr="002736C3" w:rsidR="00E52223">
        <w:rPr>
          <w:sz w:val="20"/>
          <w:szCs w:val="20"/>
        </w:rPr>
        <w:t>6100</w:t>
      </w:r>
      <w:r w:rsidRPr="002736C3">
        <w:rPr>
          <w:sz w:val="20"/>
          <w:szCs w:val="20"/>
        </w:rPr>
        <w:t>; Fax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352)</w:t>
      </w:r>
      <w:r w:rsidRPr="002736C3">
        <w:rPr>
          <w:spacing w:val="5"/>
          <w:sz w:val="20"/>
          <w:szCs w:val="20"/>
        </w:rPr>
        <w:t xml:space="preserve"> </w:t>
      </w:r>
      <w:r w:rsidRPr="002736C3">
        <w:rPr>
          <w:sz w:val="20"/>
          <w:szCs w:val="20"/>
        </w:rPr>
        <w:t>527-5316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02"/>
        <w:gridCol w:w="2431"/>
        <w:gridCol w:w="2515"/>
        <w:gridCol w:w="3122"/>
      </w:tblGrid>
      <w:tr w:rsidRPr="002736C3" w:rsidR="00CF0848" w:rsidTr="7BEEBCEF" w14:paraId="4D3E6050" w14:textId="77777777">
        <w:trPr>
          <w:trHeight w:val="278" w:hRule="exact"/>
        </w:trPr>
        <w:tc>
          <w:tcPr>
            <w:tcW w:w="2102" w:type="dxa"/>
            <w:shd w:val="clear" w:color="auto" w:fill="D9D9D9" w:themeFill="background1" w:themeFillShade="D9"/>
          </w:tcPr>
          <w:p w:rsidRPr="002736C3" w:rsidR="00CF0848" w:rsidP="00CF0848" w:rsidRDefault="00CF0848" w14:paraId="2B797AFC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431" w:type="dxa"/>
            <w:shd w:val="clear" w:color="auto" w:fill="D9D9D9" w:themeFill="background1" w:themeFillShade="D9"/>
          </w:tcPr>
          <w:p w:rsidRPr="002736C3" w:rsidR="00CF0848" w:rsidP="00CF0848" w:rsidRDefault="00CF0848" w14:paraId="6E6FD1C9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2515" w:type="dxa"/>
            <w:shd w:val="clear" w:color="auto" w:fill="D9D9D9" w:themeFill="background1" w:themeFillShade="D9"/>
          </w:tcPr>
          <w:p w:rsidRPr="002736C3" w:rsidR="00CF0848" w:rsidP="00CF0848" w:rsidRDefault="00CF0848" w14:paraId="52D00DB8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122" w:type="dxa"/>
            <w:shd w:val="clear" w:color="auto" w:fill="D9D9D9" w:themeFill="background1" w:themeFillShade="D9"/>
          </w:tcPr>
          <w:p w:rsidRPr="002736C3" w:rsidR="00CF0848" w:rsidP="00CF0848" w:rsidRDefault="00CF0848" w14:paraId="12AB35DF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Pr="002736C3" w:rsidR="00CF0848" w:rsidTr="7BEEBCEF" w14:paraId="6E97E791" w14:textId="77777777">
        <w:trPr>
          <w:trHeight w:val="278" w:hRule="exact"/>
        </w:trPr>
        <w:tc>
          <w:tcPr>
            <w:tcW w:w="2102" w:type="dxa"/>
          </w:tcPr>
          <w:p w:rsidRPr="002736C3" w:rsidR="00CF0848" w:rsidP="00CF0848" w:rsidRDefault="00CF0848" w14:paraId="6D01AEA8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ontract</w:t>
            </w:r>
            <w:r w:rsidRPr="002736C3">
              <w:rPr>
                <w:spacing w:val="-6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Manager</w:t>
            </w:r>
          </w:p>
        </w:tc>
        <w:tc>
          <w:tcPr>
            <w:tcW w:w="2431" w:type="dxa"/>
          </w:tcPr>
          <w:p w:rsidRPr="002736C3" w:rsidR="00CF0848" w:rsidP="00CF0848" w:rsidRDefault="00CF0848" w14:paraId="74965BD0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Glenn W.</w:t>
            </w:r>
            <w:r w:rsidRPr="002736C3">
              <w:rPr>
                <w:spacing w:val="-5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Bryant</w:t>
            </w:r>
          </w:p>
        </w:tc>
        <w:tc>
          <w:tcPr>
            <w:tcW w:w="2515" w:type="dxa"/>
          </w:tcPr>
          <w:p w:rsidRPr="002736C3" w:rsidR="00CF0848" w:rsidP="00CF0848" w:rsidRDefault="00CF0848" w14:paraId="474D3346" w14:textId="77777777">
            <w:pPr>
              <w:pStyle w:val="TableParagraph"/>
              <w:spacing w:line="265" w:lineRule="exact"/>
              <w:ind w:left="-6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513-6102</w:t>
            </w:r>
          </w:p>
        </w:tc>
        <w:tc>
          <w:tcPr>
            <w:tcW w:w="3122" w:type="dxa"/>
          </w:tcPr>
          <w:p w:rsidRPr="002736C3" w:rsidR="00CF0848" w:rsidP="00CF0848" w:rsidRDefault="00322445" w14:paraId="77B4CFE1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32">
              <w:r w:rsidRPr="002736C3" w:rsidR="00CF0848">
                <w:rPr>
                  <w:color w:val="0563C1"/>
                  <w:sz w:val="20"/>
                  <w:szCs w:val="20"/>
                  <w:u w:val="single" w:color="0563C1"/>
                </w:rPr>
                <w:t>Glenn.Bryant@flhealth.gov</w:t>
              </w:r>
            </w:hyperlink>
          </w:p>
        </w:tc>
      </w:tr>
      <w:tr w:rsidRPr="002736C3" w:rsidR="00EB6391" w:rsidTr="7BEEBCEF" w14:paraId="3519BB29" w14:textId="77777777">
        <w:trPr>
          <w:trHeight w:val="278" w:hRule="exact"/>
        </w:trPr>
        <w:tc>
          <w:tcPr>
            <w:tcW w:w="2102" w:type="dxa"/>
          </w:tcPr>
          <w:p w:rsidRPr="002736C3" w:rsidR="00EB6391" w:rsidP="00EB6391" w:rsidRDefault="19AA04DA" w14:paraId="48785221" w14:textId="5586E414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 w:rsidRPr="7BEEBCEF">
              <w:rPr>
                <w:sz w:val="20"/>
                <w:szCs w:val="20"/>
              </w:rPr>
              <w:t>Enviornmental Specialist II</w:t>
            </w:r>
          </w:p>
        </w:tc>
        <w:tc>
          <w:tcPr>
            <w:tcW w:w="2431" w:type="dxa"/>
          </w:tcPr>
          <w:p w:rsidRPr="002736C3" w:rsidR="00EB6391" w:rsidP="00EB6391" w:rsidRDefault="00EB6391" w14:paraId="4AF3A27D" w14:textId="0CD00E8D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7BEEBCEF">
              <w:rPr>
                <w:sz w:val="20"/>
                <w:szCs w:val="20"/>
              </w:rPr>
              <w:t>Matt</w:t>
            </w:r>
            <w:r w:rsidRPr="7BEEBCEF" w:rsidR="576E2A70">
              <w:rPr>
                <w:sz w:val="20"/>
                <w:szCs w:val="20"/>
              </w:rPr>
              <w:t>hew</w:t>
            </w:r>
            <w:r w:rsidRPr="7BEEBCEF">
              <w:rPr>
                <w:sz w:val="20"/>
                <w:szCs w:val="20"/>
              </w:rPr>
              <w:t xml:space="preserve"> Lee</w:t>
            </w:r>
          </w:p>
        </w:tc>
        <w:tc>
          <w:tcPr>
            <w:tcW w:w="2515" w:type="dxa"/>
          </w:tcPr>
          <w:p w:rsidRPr="002736C3" w:rsidR="00EB6391" w:rsidP="00EB6391" w:rsidRDefault="00EB6391" w14:paraId="7FAD81D4" w14:textId="77777777">
            <w:pPr>
              <w:pStyle w:val="TableParagraph"/>
              <w:spacing w:line="265" w:lineRule="exact"/>
              <w:ind w:left="-6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</w:t>
            </w:r>
            <w:r w:rsidRPr="002736C3" w:rsidR="00026FF7">
              <w:rPr>
                <w:sz w:val="20"/>
                <w:szCs w:val="20"/>
              </w:rPr>
              <w:t xml:space="preserve"> 513-6107</w:t>
            </w:r>
          </w:p>
        </w:tc>
        <w:tc>
          <w:tcPr>
            <w:tcW w:w="3122" w:type="dxa"/>
          </w:tcPr>
          <w:p w:rsidRPr="002736C3" w:rsidR="00EB6391" w:rsidP="00EB6391" w:rsidRDefault="00322445" w14:paraId="3E5A9BD9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w:history="1" r:id="rId333">
              <w:r w:rsidRPr="002736C3" w:rsidR="00EB6391">
                <w:rPr>
                  <w:rStyle w:val="Hyperlink"/>
                  <w:sz w:val="20"/>
                  <w:szCs w:val="20"/>
                </w:rPr>
                <w:t>Matthew.Lee@flhealth.gov</w:t>
              </w:r>
            </w:hyperlink>
            <w:r w:rsidRPr="002736C3" w:rsidR="00EB6391">
              <w:rPr>
                <w:sz w:val="20"/>
                <w:szCs w:val="20"/>
              </w:rPr>
              <w:t xml:space="preserve"> </w:t>
            </w:r>
          </w:p>
        </w:tc>
      </w:tr>
    </w:tbl>
    <w:p w:rsidR="00340C65" w:rsidRDefault="00340C65" w14:paraId="1A7D4477" w14:textId="396313D0">
      <w:pPr>
        <w:spacing w:before="3"/>
        <w:rPr>
          <w:rFonts w:cs="Calibri"/>
        </w:rPr>
      </w:pPr>
    </w:p>
    <w:p w:rsidR="00650BE9" w:rsidRDefault="00650BE9" w14:paraId="28FBE775" w14:textId="77777777">
      <w:pPr>
        <w:spacing w:before="3"/>
        <w:rPr>
          <w:rFonts w:cs="Calibri"/>
        </w:rPr>
      </w:pPr>
    </w:p>
    <w:p w:rsidR="00ED1C28" w:rsidP="00F81B3D" w:rsidRDefault="00314EDE" w14:paraId="75C86474" w14:textId="77777777">
      <w:pPr>
        <w:pStyle w:val="Heading2"/>
        <w:spacing w:line="292" w:lineRule="exact"/>
        <w:ind w:right="90"/>
      </w:pPr>
      <w:bookmarkStart w:name="Suwannee_County_-_Florida_Department_of_" w:id="135"/>
      <w:bookmarkStart w:name="_Toc431975141" w:id="136"/>
      <w:bookmarkEnd w:id="135"/>
      <w:r>
        <w:rPr>
          <w:spacing w:val="-3"/>
        </w:rPr>
        <w:t>Suwannee</w:t>
      </w:r>
      <w:r>
        <w:rPr>
          <w:spacing w:val="-7"/>
        </w:rPr>
        <w:t xml:space="preserve"> </w:t>
      </w:r>
      <w:r>
        <w:rPr>
          <w:spacing w:val="-3"/>
        </w:rPr>
        <w:t>County</w:t>
      </w:r>
      <w:r>
        <w:rPr>
          <w:spacing w:val="-6"/>
        </w:rPr>
        <w:t xml:space="preserve"> </w:t>
      </w:r>
      <w:r>
        <w:t>-</w:t>
      </w:r>
      <w:r>
        <w:rPr>
          <w:spacing w:val="-9"/>
        </w:rPr>
        <w:t xml:space="preserve"> </w:t>
      </w:r>
      <w:bookmarkEnd w:id="136"/>
      <w:r w:rsidR="00F81B3D">
        <w:rPr>
          <w:spacing w:val="-3"/>
        </w:rPr>
        <w:fldChar w:fldCharType="begin"/>
      </w:r>
      <w:r w:rsidR="00F81B3D">
        <w:rPr>
          <w:spacing w:val="-3"/>
        </w:rPr>
        <w:instrText xml:space="preserve"> HYPERLINK  \l "Alachua_County_Environmental_Protection_" </w:instrText>
      </w:r>
      <w:r w:rsidR="00F81B3D">
        <w:rPr>
          <w:spacing w:val="-3"/>
        </w:rPr>
      </w:r>
      <w:r w:rsidR="00F81B3D">
        <w:rPr>
          <w:spacing w:val="-3"/>
        </w:rPr>
        <w:fldChar w:fldCharType="end"/>
      </w:r>
      <w:r w:rsidR="00F81B3D">
        <w:rPr>
          <w:spacing w:val="-3"/>
        </w:rPr>
        <w:t xml:space="preserve"> </w:t>
      </w:r>
      <w:hyperlink w:history="1" w:anchor="Alachua_County_Environmental_Protection_">
        <w:r w:rsidRPr="000447E4" w:rsidR="00890249">
          <w:rPr>
            <w:rStyle w:val="Hyperlink"/>
            <w:spacing w:val="-3"/>
          </w:rPr>
          <w:t>Alachua County</w:t>
        </w:r>
      </w:hyperlink>
      <w:r w:rsidR="00890249">
        <w:rPr>
          <w:spacing w:val="-3"/>
        </w:rPr>
        <w:t xml:space="preserve"> Environmental Protection</w:t>
      </w:r>
      <w:r w:rsidR="00890249">
        <w:rPr>
          <w:spacing w:val="29"/>
        </w:rPr>
        <w:t xml:space="preserve"> </w:t>
      </w:r>
      <w:r w:rsidR="00890249">
        <w:rPr>
          <w:spacing w:val="-3"/>
        </w:rPr>
        <w:t>Department</w:t>
      </w:r>
    </w:p>
    <w:p w:rsidRPr="002736C3" w:rsidR="00041BA5" w:rsidP="00041BA5" w:rsidRDefault="00041BA5" w14:paraId="23C2BA8A" w14:textId="77777777">
      <w:pPr>
        <w:pStyle w:val="BodyText"/>
        <w:spacing w:line="267" w:lineRule="exact"/>
        <w:rPr>
          <w:sz w:val="20"/>
          <w:szCs w:val="20"/>
        </w:rPr>
      </w:pPr>
      <w:r w:rsidRPr="002736C3">
        <w:rPr>
          <w:sz w:val="20"/>
          <w:szCs w:val="20"/>
        </w:rPr>
        <w:t>408 West University Avenue, Suite 106, Gainesville, FL</w:t>
      </w:r>
      <w:r w:rsidRPr="002736C3">
        <w:rPr>
          <w:spacing w:val="-27"/>
          <w:sz w:val="20"/>
          <w:szCs w:val="20"/>
        </w:rPr>
        <w:t xml:space="preserve"> </w:t>
      </w:r>
      <w:r w:rsidRPr="002736C3">
        <w:rPr>
          <w:sz w:val="20"/>
          <w:szCs w:val="20"/>
        </w:rPr>
        <w:t>32601</w:t>
      </w:r>
    </w:p>
    <w:p w:rsidRPr="002736C3" w:rsidR="00ED1C28" w:rsidP="002736C3" w:rsidRDefault="00041BA5" w14:paraId="0D66B9B8" w14:textId="3D5877F5">
      <w:pPr>
        <w:pStyle w:val="BodyText"/>
        <w:ind w:left="108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352) 264-6843; Fax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352)</w:t>
      </w:r>
      <w:r w:rsidRPr="002736C3">
        <w:rPr>
          <w:spacing w:val="-23"/>
          <w:sz w:val="20"/>
          <w:szCs w:val="20"/>
        </w:rPr>
        <w:t xml:space="preserve"> </w:t>
      </w:r>
      <w:r w:rsidRPr="002736C3">
        <w:rPr>
          <w:sz w:val="20"/>
          <w:szCs w:val="20"/>
        </w:rPr>
        <w:t>264-6852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785"/>
        <w:gridCol w:w="2160"/>
        <w:gridCol w:w="1890"/>
        <w:gridCol w:w="3336"/>
      </w:tblGrid>
      <w:tr w:rsidRPr="002736C3" w:rsidR="00ED1C28" w:rsidTr="00BC6D70" w14:paraId="0CCFC0A8" w14:textId="77777777">
        <w:trPr>
          <w:trHeight w:val="278" w:hRule="exact"/>
        </w:trPr>
        <w:tc>
          <w:tcPr>
            <w:tcW w:w="2785" w:type="dxa"/>
            <w:shd w:val="clear" w:color="auto" w:fill="D9D9D9" w:themeFill="background1" w:themeFillShade="D9"/>
          </w:tcPr>
          <w:p w:rsidRPr="002736C3" w:rsidR="00ED1C28" w:rsidP="0009131D" w:rsidRDefault="00314EDE" w14:paraId="38EF8091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:rsidRPr="002736C3" w:rsidR="00ED1C28" w:rsidP="0009131D" w:rsidRDefault="00314EDE" w14:paraId="57240CE9" w14:textId="77777777">
            <w:pPr>
              <w:pStyle w:val="TableParagraph"/>
              <w:spacing w:line="265" w:lineRule="exact"/>
              <w:ind w:left="4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:rsidRPr="002736C3" w:rsidR="00ED1C28" w:rsidP="0009131D" w:rsidRDefault="00314EDE" w14:paraId="1D101AB7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336" w:type="dxa"/>
            <w:shd w:val="clear" w:color="auto" w:fill="D9D9D9" w:themeFill="background1" w:themeFillShade="D9"/>
          </w:tcPr>
          <w:p w:rsidRPr="002736C3" w:rsidR="00ED1C28" w:rsidP="0009131D" w:rsidRDefault="00314EDE" w14:paraId="0DDDB0AE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Pr="002736C3" w:rsidR="00347F6D" w:rsidTr="00BC6D70" w14:paraId="3C921880" w14:textId="77777777">
        <w:trPr>
          <w:trHeight w:val="278" w:hRule="exact"/>
        </w:trPr>
        <w:tc>
          <w:tcPr>
            <w:tcW w:w="2785" w:type="dxa"/>
          </w:tcPr>
          <w:p w:rsidRPr="002736C3" w:rsidR="00347F6D" w:rsidP="00347F6D" w:rsidRDefault="00347F6D" w14:paraId="191E9E69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 xml:space="preserve">Contract </w:t>
            </w:r>
            <w:r w:rsidRPr="002736C3">
              <w:rPr>
                <w:spacing w:val="-6"/>
                <w:sz w:val="20"/>
                <w:szCs w:val="20"/>
              </w:rPr>
              <w:t>Mgr</w:t>
            </w:r>
            <w:r w:rsidRPr="002736C3">
              <w:rPr>
                <w:sz w:val="20"/>
                <w:szCs w:val="20"/>
              </w:rPr>
              <w:t>/Supervisor</w:t>
            </w:r>
          </w:p>
        </w:tc>
        <w:tc>
          <w:tcPr>
            <w:tcW w:w="2160" w:type="dxa"/>
          </w:tcPr>
          <w:p w:rsidRPr="002736C3" w:rsidR="00347F6D" w:rsidP="00347F6D" w:rsidRDefault="00347F6D" w14:paraId="46AFF085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Ted Goodman</w:t>
            </w:r>
          </w:p>
        </w:tc>
        <w:tc>
          <w:tcPr>
            <w:tcW w:w="1890" w:type="dxa"/>
          </w:tcPr>
          <w:p w:rsidRPr="002736C3" w:rsidR="00347F6D" w:rsidP="00347F6D" w:rsidRDefault="00347F6D" w14:paraId="66AAF801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(352) 264-6843</w:t>
            </w:r>
          </w:p>
        </w:tc>
        <w:tc>
          <w:tcPr>
            <w:tcW w:w="3336" w:type="dxa"/>
          </w:tcPr>
          <w:p w:rsidRPr="002736C3" w:rsidR="00347F6D" w:rsidP="00347F6D" w:rsidRDefault="00322445" w14:paraId="47F92876" w14:textId="4B311FAB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334">
              <w:r w:rsidRPr="002736C3" w:rsidR="0057220B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Pr="002736C3" w:rsidR="00347F6D" w:rsidTr="00BC6D70" w14:paraId="6E6B86D7" w14:textId="77777777">
        <w:trPr>
          <w:trHeight w:val="281" w:hRule="exact"/>
        </w:trPr>
        <w:tc>
          <w:tcPr>
            <w:tcW w:w="2785" w:type="dxa"/>
          </w:tcPr>
          <w:p w:rsidRPr="002736C3" w:rsidR="00347F6D" w:rsidP="00347F6D" w:rsidRDefault="00347F6D" w14:paraId="4BC2B3FA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160" w:type="dxa"/>
          </w:tcPr>
          <w:p w:rsidRPr="002736C3" w:rsidR="00347F6D" w:rsidP="00347F6D" w:rsidRDefault="00347F6D" w14:paraId="077F509F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Richard</w:t>
            </w:r>
            <w:r w:rsidRPr="002736C3">
              <w:rPr>
                <w:spacing w:val="-5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Harrington</w:t>
            </w:r>
          </w:p>
        </w:tc>
        <w:tc>
          <w:tcPr>
            <w:tcW w:w="1890" w:type="dxa"/>
          </w:tcPr>
          <w:p w:rsidRPr="002736C3" w:rsidR="00347F6D" w:rsidP="00347F6D" w:rsidRDefault="00347F6D" w14:paraId="3A448C39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278-7719</w:t>
            </w:r>
          </w:p>
        </w:tc>
        <w:tc>
          <w:tcPr>
            <w:tcW w:w="3336" w:type="dxa"/>
          </w:tcPr>
          <w:p w:rsidRPr="002736C3" w:rsidR="00347F6D" w:rsidP="00347F6D" w:rsidRDefault="00322445" w14:paraId="72C443D7" w14:textId="3D8B790C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35">
              <w:r w:rsidRPr="002736C3" w:rsidR="0057220B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Pr="002736C3" w:rsidR="00347F6D" w:rsidTr="00BC6D70" w14:paraId="264A1BA8" w14:textId="77777777">
        <w:trPr>
          <w:trHeight w:val="281" w:hRule="exact"/>
        </w:trPr>
        <w:tc>
          <w:tcPr>
            <w:tcW w:w="2785" w:type="dxa"/>
          </w:tcPr>
          <w:p w:rsidRPr="002736C3" w:rsidR="00347F6D" w:rsidP="00347F6D" w:rsidRDefault="00347F6D" w14:paraId="2E20CA23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160" w:type="dxa"/>
          </w:tcPr>
          <w:p w:rsidRPr="002736C3" w:rsidR="00347F6D" w:rsidP="00347F6D" w:rsidRDefault="00347F6D" w14:paraId="3AF76713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Mike Keim</w:t>
            </w:r>
          </w:p>
        </w:tc>
        <w:tc>
          <w:tcPr>
            <w:tcW w:w="1890" w:type="dxa"/>
          </w:tcPr>
          <w:p w:rsidRPr="002736C3" w:rsidR="00347F6D" w:rsidP="00347F6D" w:rsidRDefault="00347F6D" w14:paraId="403A0CE2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213-4986</w:t>
            </w:r>
          </w:p>
        </w:tc>
        <w:tc>
          <w:tcPr>
            <w:tcW w:w="3336" w:type="dxa"/>
          </w:tcPr>
          <w:p w:rsidRPr="002736C3" w:rsidR="00347F6D" w:rsidP="00347F6D" w:rsidRDefault="00322445" w14:paraId="0E0D10CC" w14:textId="6A4F25FC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336">
              <w:r w:rsidRPr="002736C3" w:rsidR="0057220B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Pr="002736C3" w:rsidR="00347F6D" w:rsidTr="00BC6D70" w14:paraId="621B444B" w14:textId="77777777">
        <w:trPr>
          <w:trHeight w:val="281" w:hRule="exact"/>
        </w:trPr>
        <w:tc>
          <w:tcPr>
            <w:tcW w:w="2785" w:type="dxa"/>
          </w:tcPr>
          <w:p w:rsidRPr="002736C3" w:rsidR="00347F6D" w:rsidP="00347F6D" w:rsidRDefault="00347F6D" w14:paraId="0413C2B1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160" w:type="dxa"/>
          </w:tcPr>
          <w:p w:rsidRPr="002736C3" w:rsidR="00347F6D" w:rsidP="00347F6D" w:rsidRDefault="00347F6D" w14:paraId="0520BECB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Robert Zimmerman</w:t>
            </w:r>
          </w:p>
        </w:tc>
        <w:tc>
          <w:tcPr>
            <w:tcW w:w="1890" w:type="dxa"/>
          </w:tcPr>
          <w:p w:rsidRPr="002736C3" w:rsidR="00347F6D" w:rsidP="00347F6D" w:rsidRDefault="00347F6D" w14:paraId="544437F4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 359-3523</w:t>
            </w:r>
          </w:p>
        </w:tc>
        <w:tc>
          <w:tcPr>
            <w:tcW w:w="3336" w:type="dxa"/>
          </w:tcPr>
          <w:p w:rsidRPr="002736C3" w:rsidR="00347F6D" w:rsidP="00347F6D" w:rsidRDefault="00322445" w14:paraId="58236D0C" w14:textId="427D5690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337">
              <w:r w:rsidRPr="002736C3" w:rsidR="0057220B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Pr="002736C3" w:rsidR="00347F6D" w:rsidTr="00BC6D70" w14:paraId="55D2B0DB" w14:textId="77777777">
        <w:trPr>
          <w:trHeight w:val="281" w:hRule="exact"/>
        </w:trPr>
        <w:tc>
          <w:tcPr>
            <w:tcW w:w="2785" w:type="dxa"/>
          </w:tcPr>
          <w:p w:rsidRPr="002736C3" w:rsidR="00347F6D" w:rsidP="00347F6D" w:rsidRDefault="00347F6D" w14:paraId="4B17D068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160" w:type="dxa"/>
          </w:tcPr>
          <w:p w:rsidRPr="002736C3" w:rsidR="00347F6D" w:rsidP="00347F6D" w:rsidRDefault="00347F6D" w14:paraId="6BA2F37B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m Ramsey</w:t>
            </w:r>
          </w:p>
        </w:tc>
        <w:tc>
          <w:tcPr>
            <w:tcW w:w="1890" w:type="dxa"/>
          </w:tcPr>
          <w:p w:rsidRPr="002736C3" w:rsidR="00347F6D" w:rsidP="00347F6D" w:rsidRDefault="00347F6D" w14:paraId="65639D62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 213-0691</w:t>
            </w:r>
          </w:p>
        </w:tc>
        <w:tc>
          <w:tcPr>
            <w:tcW w:w="3336" w:type="dxa"/>
          </w:tcPr>
          <w:p w:rsidRPr="002736C3" w:rsidR="00347F6D" w:rsidP="00347F6D" w:rsidRDefault="00322445" w14:paraId="3999A16D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w:history="1" r:id="rId338">
              <w:r w:rsidRPr="002736C3" w:rsidR="00347F6D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</w:tbl>
    <w:p w:rsidR="007C13A9" w:rsidP="00C508F7" w:rsidRDefault="007C13A9" w14:paraId="0ED7AEBC" w14:textId="67B01D6C">
      <w:bookmarkStart w:name="Taylor_County_-_Florida_Department_of_He" w:id="137"/>
      <w:bookmarkStart w:name="_Toc431975142" w:id="138"/>
      <w:bookmarkEnd w:id="137"/>
    </w:p>
    <w:p w:rsidR="00CF2002" w:rsidP="00C508F7" w:rsidRDefault="00CF2002" w14:paraId="6A65A7F3" w14:textId="77777777"/>
    <w:p w:rsidR="00ED1C28" w:rsidP="00C508F7" w:rsidRDefault="00314EDE" w14:paraId="0357085D" w14:textId="090180E9">
      <w:pPr>
        <w:pStyle w:val="Heading2"/>
      </w:pPr>
      <w:r w:rsidR="022BFE34">
        <w:rPr/>
        <w:t>Taylor</w:t>
      </w:r>
      <w:r w:rsidR="022BFE34">
        <w:rPr>
          <w:spacing w:val="-7"/>
        </w:rPr>
        <w:t xml:space="preserve"> </w:t>
      </w:r>
      <w:r w:rsidR="022BFE34">
        <w:rPr>
          <w:spacing w:val="-3"/>
        </w:rPr>
        <w:t>County</w:t>
      </w:r>
      <w:r w:rsidR="022BFE34">
        <w:rPr>
          <w:spacing w:val="-5"/>
        </w:rPr>
        <w:t xml:space="preserve"> </w:t>
      </w:r>
      <w:r w:rsidR="022BFE34">
        <w:rPr/>
        <w:t>-</w:t>
      </w:r>
      <w:r w:rsidR="022BFE34">
        <w:rPr>
          <w:spacing w:val="-6"/>
        </w:rPr>
        <w:t xml:space="preserve"> </w:t>
      </w:r>
      <w:bookmarkEnd w:id="138"/>
      <w:r w:rsidR="00F81B3D">
        <w:rPr>
          <w:spacing w:val="-3"/>
        </w:rPr>
        <w:fldChar w:fldCharType="begin"/>
      </w:r>
      <w:r w:rsidR="00F81B3D">
        <w:rPr>
          <w:spacing w:val="-3"/>
        </w:rPr>
        <w:instrText xml:space="preserve"> HYPERLINK  \l "Alachua_County_Environmental_Protection_" </w:instrText>
      </w:r>
      <w:r w:rsidR="00F81B3D">
        <w:rPr>
          <w:spacing w:val="-3"/>
        </w:rPr>
      </w:r>
      <w:r w:rsidR="00F81B3D">
        <w:rPr>
          <w:spacing w:val="-3"/>
        </w:rPr>
        <w:fldChar w:fldCharType="separate"/>
      </w:r>
      <w:r w:rsidRPr="000447E4" w:rsidR="473BBDB4">
        <w:rPr>
          <w:rStyle w:val="Hyperlink"/>
          <w:spacing w:val="-3"/>
        </w:rPr>
        <w:t>Alachua County</w:t>
      </w:r>
      <w:r w:rsidR="00F81B3D">
        <w:rPr>
          <w:spacing w:val="-3"/>
        </w:rPr>
        <w:fldChar w:fldCharType="end"/>
      </w:r>
      <w:r w:rsidRPr="2786248B" w:rsidR="473BBDB4">
        <w:rPr>
          <w:color w:val="BDD6EE" w:themeColor="accent1" w:themeTint="66" w:themeShade="FF"/>
          <w:spacing w:val="-3"/>
        </w:rPr>
        <w:t xml:space="preserve"> </w:t>
      </w:r>
      <w:r w:rsidR="473BBDB4">
        <w:rPr>
          <w:spacing w:val="-3"/>
        </w:rPr>
        <w:t xml:space="preserve">Environmental Protection</w:t>
      </w:r>
      <w:r w:rsidR="473BBDB4">
        <w:rPr>
          <w:spacing w:val="29"/>
        </w:rPr>
        <w:t xml:space="preserve"> </w:t>
      </w:r>
      <w:r w:rsidR="473BBDB4">
        <w:rPr>
          <w:spacing w:val="-3"/>
        </w:rPr>
        <w:t>Department</w:t>
      </w:r>
    </w:p>
    <w:p w:rsidRPr="002736C3" w:rsidR="00041BA5" w:rsidP="00041BA5" w:rsidRDefault="00041BA5" w14:paraId="3CE895C0" w14:textId="77777777">
      <w:pPr>
        <w:pStyle w:val="BodyText"/>
        <w:spacing w:line="267" w:lineRule="exact"/>
        <w:rPr>
          <w:sz w:val="20"/>
          <w:szCs w:val="20"/>
        </w:rPr>
      </w:pPr>
      <w:r w:rsidRPr="002736C3">
        <w:rPr>
          <w:sz w:val="20"/>
          <w:szCs w:val="20"/>
        </w:rPr>
        <w:t>408 West University Avenue, Suite 106, Gainesville, FL</w:t>
      </w:r>
      <w:r w:rsidRPr="002736C3">
        <w:rPr>
          <w:spacing w:val="-27"/>
          <w:sz w:val="20"/>
          <w:szCs w:val="20"/>
        </w:rPr>
        <w:t xml:space="preserve"> </w:t>
      </w:r>
      <w:r w:rsidRPr="002736C3">
        <w:rPr>
          <w:sz w:val="20"/>
          <w:szCs w:val="20"/>
        </w:rPr>
        <w:t>32601</w:t>
      </w:r>
    </w:p>
    <w:p w:rsidRPr="002736C3" w:rsidR="00ED1C28" w:rsidP="002736C3" w:rsidRDefault="00041BA5" w14:paraId="5BB9442C" w14:textId="4FECAB11">
      <w:pPr>
        <w:pStyle w:val="BodyText"/>
        <w:ind w:left="108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352) 264-6843; Fax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352)</w:t>
      </w:r>
      <w:r w:rsidRPr="002736C3">
        <w:rPr>
          <w:spacing w:val="-23"/>
          <w:sz w:val="20"/>
          <w:szCs w:val="20"/>
        </w:rPr>
        <w:t xml:space="preserve"> </w:t>
      </w:r>
      <w:r w:rsidRPr="002736C3">
        <w:rPr>
          <w:sz w:val="20"/>
          <w:szCs w:val="20"/>
        </w:rPr>
        <w:t>264-6852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515"/>
        <w:gridCol w:w="2520"/>
        <w:gridCol w:w="1890"/>
        <w:gridCol w:w="3246"/>
      </w:tblGrid>
      <w:tr w:rsidRPr="002736C3" w:rsidR="00ED1C28" w:rsidTr="00BC6D70" w14:paraId="73564206" w14:textId="77777777">
        <w:trPr>
          <w:trHeight w:val="278" w:hRule="exact"/>
        </w:trPr>
        <w:tc>
          <w:tcPr>
            <w:tcW w:w="2515" w:type="dxa"/>
            <w:shd w:val="clear" w:color="auto" w:fill="D9D9D9" w:themeFill="background1" w:themeFillShade="D9"/>
          </w:tcPr>
          <w:p w:rsidRPr="002736C3" w:rsidR="00ED1C28" w:rsidP="0009131D" w:rsidRDefault="00314EDE" w14:paraId="6D79284B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520" w:type="dxa"/>
            <w:shd w:val="clear" w:color="auto" w:fill="D9D9D9" w:themeFill="background1" w:themeFillShade="D9"/>
          </w:tcPr>
          <w:p w:rsidRPr="002736C3" w:rsidR="00ED1C28" w:rsidP="0009131D" w:rsidRDefault="00314EDE" w14:paraId="5C0BBD0E" w14:textId="77777777">
            <w:pPr>
              <w:pStyle w:val="TableParagraph"/>
              <w:spacing w:line="265" w:lineRule="exact"/>
              <w:ind w:left="4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:rsidRPr="002736C3" w:rsidR="00ED1C28" w:rsidP="0009131D" w:rsidRDefault="00314EDE" w14:paraId="4960AD02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246" w:type="dxa"/>
            <w:shd w:val="clear" w:color="auto" w:fill="D9D9D9" w:themeFill="background1" w:themeFillShade="D9"/>
          </w:tcPr>
          <w:p w:rsidRPr="002736C3" w:rsidR="00ED1C28" w:rsidP="0009131D" w:rsidRDefault="00314EDE" w14:paraId="1CDA0749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Pr="002736C3" w:rsidR="00347F6D" w:rsidTr="00BC6D70" w14:paraId="7476DD0E" w14:textId="77777777">
        <w:trPr>
          <w:trHeight w:val="278" w:hRule="exact"/>
        </w:trPr>
        <w:tc>
          <w:tcPr>
            <w:tcW w:w="2515" w:type="dxa"/>
          </w:tcPr>
          <w:p w:rsidRPr="002736C3" w:rsidR="00347F6D" w:rsidP="00347F6D" w:rsidRDefault="00347F6D" w14:paraId="4F2FDD76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 xml:space="preserve">Contract </w:t>
            </w:r>
            <w:r w:rsidRPr="002736C3">
              <w:rPr>
                <w:spacing w:val="-6"/>
                <w:sz w:val="20"/>
                <w:szCs w:val="20"/>
              </w:rPr>
              <w:t>Mgr</w:t>
            </w:r>
            <w:r w:rsidRPr="002736C3">
              <w:rPr>
                <w:sz w:val="20"/>
                <w:szCs w:val="20"/>
              </w:rPr>
              <w:t>/Supervisor</w:t>
            </w:r>
          </w:p>
        </w:tc>
        <w:tc>
          <w:tcPr>
            <w:tcW w:w="2520" w:type="dxa"/>
          </w:tcPr>
          <w:p w:rsidRPr="002736C3" w:rsidR="00347F6D" w:rsidP="00347F6D" w:rsidRDefault="00347F6D" w14:paraId="7A4FC650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Ted Goodman</w:t>
            </w:r>
          </w:p>
        </w:tc>
        <w:tc>
          <w:tcPr>
            <w:tcW w:w="1890" w:type="dxa"/>
          </w:tcPr>
          <w:p w:rsidRPr="002736C3" w:rsidR="00347F6D" w:rsidP="00347F6D" w:rsidRDefault="00347F6D" w14:paraId="6177F215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(352) 264-6843</w:t>
            </w:r>
          </w:p>
        </w:tc>
        <w:tc>
          <w:tcPr>
            <w:tcW w:w="3246" w:type="dxa"/>
          </w:tcPr>
          <w:p w:rsidRPr="002736C3" w:rsidR="00347F6D" w:rsidP="00347F6D" w:rsidRDefault="00322445" w14:paraId="518EF5C1" w14:textId="1BA765C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339">
              <w:r w:rsidRPr="002736C3" w:rsidR="0057220B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Pr="002736C3" w:rsidR="00347F6D" w:rsidTr="00BC6D70" w14:paraId="0868BE80" w14:textId="77777777">
        <w:trPr>
          <w:trHeight w:val="278" w:hRule="exact"/>
        </w:trPr>
        <w:tc>
          <w:tcPr>
            <w:tcW w:w="2515" w:type="dxa"/>
          </w:tcPr>
          <w:p w:rsidRPr="002736C3" w:rsidR="00347F6D" w:rsidP="00347F6D" w:rsidRDefault="00347F6D" w14:paraId="0F0B4A2A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520" w:type="dxa"/>
          </w:tcPr>
          <w:p w:rsidRPr="002736C3" w:rsidR="00347F6D" w:rsidP="00347F6D" w:rsidRDefault="00347F6D" w14:paraId="3F28EC46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Richard</w:t>
            </w:r>
            <w:r w:rsidRPr="002736C3">
              <w:rPr>
                <w:spacing w:val="-5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Harrington</w:t>
            </w:r>
          </w:p>
        </w:tc>
        <w:tc>
          <w:tcPr>
            <w:tcW w:w="1890" w:type="dxa"/>
          </w:tcPr>
          <w:p w:rsidRPr="002736C3" w:rsidR="00347F6D" w:rsidP="00347F6D" w:rsidRDefault="00347F6D" w14:paraId="1FFD0A0E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278-7719</w:t>
            </w:r>
          </w:p>
        </w:tc>
        <w:tc>
          <w:tcPr>
            <w:tcW w:w="3246" w:type="dxa"/>
          </w:tcPr>
          <w:p w:rsidRPr="002736C3" w:rsidR="00347F6D" w:rsidP="00347F6D" w:rsidRDefault="00322445" w14:paraId="49777FA5" w14:textId="2A5B2DC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40">
              <w:r w:rsidRPr="002736C3" w:rsidR="0057220B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Pr="002736C3" w:rsidR="00347F6D" w:rsidTr="00BC6D70" w14:paraId="319CF787" w14:textId="77777777">
        <w:trPr>
          <w:trHeight w:val="278" w:hRule="exact"/>
        </w:trPr>
        <w:tc>
          <w:tcPr>
            <w:tcW w:w="2515" w:type="dxa"/>
          </w:tcPr>
          <w:p w:rsidRPr="002736C3" w:rsidR="00347F6D" w:rsidP="00347F6D" w:rsidRDefault="00347F6D" w14:paraId="3560FB02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520" w:type="dxa"/>
          </w:tcPr>
          <w:p w:rsidRPr="002736C3" w:rsidR="00347F6D" w:rsidP="00347F6D" w:rsidRDefault="00347F6D" w14:paraId="648A52A4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Mike Keim</w:t>
            </w:r>
          </w:p>
        </w:tc>
        <w:tc>
          <w:tcPr>
            <w:tcW w:w="1890" w:type="dxa"/>
          </w:tcPr>
          <w:p w:rsidRPr="002736C3" w:rsidR="00347F6D" w:rsidP="00347F6D" w:rsidRDefault="00347F6D" w14:paraId="29915265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213-4986</w:t>
            </w:r>
          </w:p>
        </w:tc>
        <w:tc>
          <w:tcPr>
            <w:tcW w:w="3246" w:type="dxa"/>
          </w:tcPr>
          <w:p w:rsidRPr="002736C3" w:rsidR="00347F6D" w:rsidP="00347F6D" w:rsidRDefault="00322445" w14:paraId="4712A6FC" w14:textId="029D8DFE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341">
              <w:r w:rsidRPr="002736C3" w:rsidR="0057220B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Pr="002736C3" w:rsidR="00347F6D" w:rsidTr="00BC6D70" w14:paraId="67C83442" w14:textId="77777777">
        <w:trPr>
          <w:trHeight w:val="278" w:hRule="exact"/>
        </w:trPr>
        <w:tc>
          <w:tcPr>
            <w:tcW w:w="2515" w:type="dxa"/>
          </w:tcPr>
          <w:p w:rsidRPr="002736C3" w:rsidR="00347F6D" w:rsidP="00347F6D" w:rsidRDefault="00347F6D" w14:paraId="6DD0B1AF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520" w:type="dxa"/>
          </w:tcPr>
          <w:p w:rsidRPr="002736C3" w:rsidR="00347F6D" w:rsidP="00347F6D" w:rsidRDefault="00347F6D" w14:paraId="7A3D76E3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Robert Zimmerman</w:t>
            </w:r>
          </w:p>
        </w:tc>
        <w:tc>
          <w:tcPr>
            <w:tcW w:w="1890" w:type="dxa"/>
          </w:tcPr>
          <w:p w:rsidRPr="002736C3" w:rsidR="00347F6D" w:rsidP="00347F6D" w:rsidRDefault="00347F6D" w14:paraId="2306ED75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 359-3523</w:t>
            </w:r>
          </w:p>
        </w:tc>
        <w:tc>
          <w:tcPr>
            <w:tcW w:w="3246" w:type="dxa"/>
          </w:tcPr>
          <w:p w:rsidRPr="002736C3" w:rsidR="00347F6D" w:rsidP="00347F6D" w:rsidRDefault="00322445" w14:paraId="5BD0793E" w14:textId="77C9BD1E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342">
              <w:r w:rsidRPr="002736C3" w:rsidR="0057220B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Pr="002736C3" w:rsidR="00347F6D" w:rsidTr="00BC6D70" w14:paraId="45DC6F63" w14:textId="77777777">
        <w:trPr>
          <w:trHeight w:val="278" w:hRule="exact"/>
        </w:trPr>
        <w:tc>
          <w:tcPr>
            <w:tcW w:w="2515" w:type="dxa"/>
          </w:tcPr>
          <w:p w:rsidRPr="002736C3" w:rsidR="00347F6D" w:rsidP="00347F6D" w:rsidRDefault="00347F6D" w14:paraId="0689C808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520" w:type="dxa"/>
          </w:tcPr>
          <w:p w:rsidRPr="002736C3" w:rsidR="00347F6D" w:rsidP="00347F6D" w:rsidRDefault="00347F6D" w14:paraId="6ECB9EA4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m Ramsey</w:t>
            </w:r>
          </w:p>
        </w:tc>
        <w:tc>
          <w:tcPr>
            <w:tcW w:w="1890" w:type="dxa"/>
          </w:tcPr>
          <w:p w:rsidRPr="002736C3" w:rsidR="00347F6D" w:rsidP="00347F6D" w:rsidRDefault="00347F6D" w14:paraId="1491DB36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 213-0691</w:t>
            </w:r>
          </w:p>
        </w:tc>
        <w:tc>
          <w:tcPr>
            <w:tcW w:w="3246" w:type="dxa"/>
          </w:tcPr>
          <w:p w:rsidRPr="002736C3" w:rsidR="00347F6D" w:rsidP="00347F6D" w:rsidRDefault="00322445" w14:paraId="3A93742B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w:history="1" r:id="rId343">
              <w:r w:rsidRPr="002736C3" w:rsidR="00347F6D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</w:tbl>
    <w:p w:rsidR="00CF5105" w:rsidP="00CF5105" w:rsidRDefault="00CF5105" w14:paraId="68C2D2F2" w14:textId="20F5DDD9">
      <w:pPr>
        <w:pStyle w:val="BodyText"/>
      </w:pPr>
      <w:bookmarkStart w:name="Union_County_-_Florida_Department_of_Hea" w:id="139"/>
      <w:bookmarkStart w:name="_Toc431975143" w:id="140"/>
      <w:bookmarkEnd w:id="139"/>
    </w:p>
    <w:p w:rsidR="00650BE9" w:rsidP="00CF5105" w:rsidRDefault="00650BE9" w14:paraId="134C9684" w14:textId="77777777">
      <w:pPr>
        <w:pStyle w:val="BodyText"/>
      </w:pPr>
    </w:p>
    <w:p w:rsidR="00ED1C28" w:rsidRDefault="00314EDE" w14:paraId="76F5C4A1" w14:textId="4FFAEF80">
      <w:pPr>
        <w:pStyle w:val="Heading2"/>
        <w:spacing w:line="292" w:lineRule="exact"/>
      </w:pPr>
      <w:r w:rsidR="022BFE34">
        <w:rPr/>
        <w:t>Union</w:t>
      </w:r>
      <w:r w:rsidR="022BFE34">
        <w:rPr>
          <w:spacing w:val="-7"/>
        </w:rPr>
        <w:t xml:space="preserve"> </w:t>
      </w:r>
      <w:r w:rsidR="022BFE34">
        <w:rPr>
          <w:spacing w:val="-3"/>
        </w:rPr>
        <w:t>County</w:t>
      </w:r>
      <w:r w:rsidR="022BFE34">
        <w:rPr>
          <w:spacing w:val="-6"/>
        </w:rPr>
        <w:t xml:space="preserve"> </w:t>
      </w:r>
      <w:r w:rsidR="022BFE34">
        <w:rPr/>
        <w:t>-</w:t>
      </w:r>
      <w:r w:rsidRPr="2786248B" w:rsidR="022BFE34">
        <w:rPr>
          <w:color w:val="BDD6EE" w:themeColor="accent1" w:themeTint="66" w:themeShade="FF"/>
          <w:spacing w:val="-9"/>
        </w:rPr>
        <w:t xml:space="preserve"> </w:t>
      </w:r>
      <w:bookmarkEnd w:id="140"/>
      <w:r w:rsidR="000447E4">
        <w:rPr>
          <w:spacing w:val="-3"/>
        </w:rPr>
        <w:fldChar w:fldCharType="begin"/>
      </w:r>
      <w:r w:rsidR="000447E4">
        <w:rPr>
          <w:spacing w:val="-3"/>
        </w:rPr>
        <w:instrText xml:space="preserve"> HYPERLINK  \l "Alachua_County_Environmental_Protection_" </w:instrText>
      </w:r>
      <w:r w:rsidR="000447E4">
        <w:rPr>
          <w:spacing w:val="-3"/>
        </w:rPr>
      </w:r>
      <w:r w:rsidR="000447E4">
        <w:rPr>
          <w:spacing w:val="-3"/>
        </w:rPr>
        <w:fldChar w:fldCharType="separate"/>
      </w:r>
      <w:r w:rsidRPr="000447E4" w:rsidR="36C29217">
        <w:rPr>
          <w:rStyle w:val="Hyperlink"/>
          <w:spacing w:val="-3"/>
        </w:rPr>
        <w:t>Alachua County</w:t>
      </w:r>
      <w:r w:rsidR="000447E4">
        <w:rPr>
          <w:spacing w:val="-3"/>
        </w:rPr>
        <w:fldChar w:fldCharType="end"/>
      </w:r>
      <w:r w:rsidRPr="2786248B" w:rsidR="36C29217">
        <w:rPr>
          <w:b w:val="0"/>
          <w:bCs w:val="0"/>
          <w:color w:val="BDD6EE" w:themeColor="accent1" w:themeTint="66" w:themeShade="FF"/>
          <w:spacing w:val="-3"/>
        </w:rPr>
        <w:t xml:space="preserve"> </w:t>
      </w:r>
      <w:r w:rsidR="36C29217">
        <w:rPr>
          <w:spacing w:val="-3"/>
        </w:rPr>
        <w:t xml:space="preserve">Environmental Protection</w:t>
      </w:r>
      <w:r w:rsidR="36C29217">
        <w:rPr>
          <w:spacing w:val="29"/>
        </w:rPr>
        <w:t xml:space="preserve"> </w:t>
      </w:r>
      <w:r w:rsidR="36C29217">
        <w:rPr>
          <w:spacing w:val="-3"/>
        </w:rPr>
        <w:t>Department</w:t>
      </w:r>
    </w:p>
    <w:p w:rsidRPr="002736C3" w:rsidR="00F3692A" w:rsidP="00F3692A" w:rsidRDefault="00F3692A" w14:paraId="4D8548B4" w14:textId="77777777">
      <w:pPr>
        <w:pStyle w:val="BodyText"/>
        <w:spacing w:line="267" w:lineRule="exact"/>
        <w:rPr>
          <w:sz w:val="20"/>
          <w:szCs w:val="20"/>
        </w:rPr>
      </w:pPr>
      <w:r w:rsidRPr="002736C3">
        <w:rPr>
          <w:sz w:val="20"/>
          <w:szCs w:val="20"/>
        </w:rPr>
        <w:t>408 West University Avenue, Suite 106, Gainesville, FL</w:t>
      </w:r>
      <w:r w:rsidRPr="002736C3">
        <w:rPr>
          <w:spacing w:val="-27"/>
          <w:sz w:val="20"/>
          <w:szCs w:val="20"/>
        </w:rPr>
        <w:t xml:space="preserve"> </w:t>
      </w:r>
      <w:r w:rsidRPr="002736C3">
        <w:rPr>
          <w:sz w:val="20"/>
          <w:szCs w:val="20"/>
        </w:rPr>
        <w:t>32601</w:t>
      </w:r>
    </w:p>
    <w:p w:rsidRPr="002736C3" w:rsidR="00F3692A" w:rsidP="002736C3" w:rsidRDefault="00F3692A" w14:paraId="5C1A6A36" w14:textId="58D68E84">
      <w:pPr>
        <w:pStyle w:val="BodyText"/>
        <w:ind w:left="108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352) 264-6843; Fax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352)</w:t>
      </w:r>
      <w:r w:rsidRPr="002736C3">
        <w:rPr>
          <w:spacing w:val="-23"/>
          <w:sz w:val="20"/>
          <w:szCs w:val="20"/>
        </w:rPr>
        <w:t xml:space="preserve"> </w:t>
      </w:r>
      <w:r w:rsidRPr="002736C3">
        <w:rPr>
          <w:sz w:val="20"/>
          <w:szCs w:val="20"/>
        </w:rPr>
        <w:t>264-6852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515"/>
        <w:gridCol w:w="2610"/>
        <w:gridCol w:w="1710"/>
        <w:gridCol w:w="3337"/>
      </w:tblGrid>
      <w:tr w:rsidRPr="002736C3" w:rsidR="00F3692A" w:rsidTr="00BC6D70" w14:paraId="1DCE4B42" w14:textId="77777777">
        <w:trPr>
          <w:trHeight w:val="278" w:hRule="exact"/>
        </w:trPr>
        <w:tc>
          <w:tcPr>
            <w:tcW w:w="2515" w:type="dxa"/>
            <w:shd w:val="clear" w:color="auto" w:fill="D9D9D9" w:themeFill="background1" w:themeFillShade="D9"/>
          </w:tcPr>
          <w:p w:rsidRPr="002736C3" w:rsidR="00F3692A" w:rsidP="00D37AE3" w:rsidRDefault="00F3692A" w14:paraId="7C697480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:rsidRPr="002736C3" w:rsidR="00F3692A" w:rsidP="00D37AE3" w:rsidRDefault="00F3692A" w14:paraId="74A75F5D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:rsidRPr="002736C3" w:rsidR="00F3692A" w:rsidP="00D37AE3" w:rsidRDefault="00F3692A" w14:paraId="54025F35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337" w:type="dxa"/>
            <w:shd w:val="clear" w:color="auto" w:fill="D9D9D9" w:themeFill="background1" w:themeFillShade="D9"/>
          </w:tcPr>
          <w:p w:rsidRPr="002736C3" w:rsidR="00F3692A" w:rsidP="00D37AE3" w:rsidRDefault="00F3692A" w14:paraId="7A0B47CC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Pr="002736C3" w:rsidR="00347F6D" w:rsidTr="00BC6D70" w14:paraId="234EAA3A" w14:textId="77777777">
        <w:trPr>
          <w:trHeight w:val="278" w:hRule="exact"/>
        </w:trPr>
        <w:tc>
          <w:tcPr>
            <w:tcW w:w="2515" w:type="dxa"/>
          </w:tcPr>
          <w:p w:rsidRPr="002736C3" w:rsidR="00347F6D" w:rsidP="00347F6D" w:rsidRDefault="00347F6D" w14:paraId="0E29D70E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 xml:space="preserve">Contract </w:t>
            </w:r>
            <w:r w:rsidRPr="002736C3">
              <w:rPr>
                <w:spacing w:val="-6"/>
                <w:sz w:val="20"/>
                <w:szCs w:val="20"/>
              </w:rPr>
              <w:t>Mgr</w:t>
            </w:r>
            <w:r w:rsidRPr="002736C3">
              <w:rPr>
                <w:sz w:val="20"/>
                <w:szCs w:val="20"/>
              </w:rPr>
              <w:t>/Supervisor</w:t>
            </w:r>
          </w:p>
        </w:tc>
        <w:tc>
          <w:tcPr>
            <w:tcW w:w="2610" w:type="dxa"/>
          </w:tcPr>
          <w:p w:rsidRPr="002736C3" w:rsidR="00347F6D" w:rsidP="00347F6D" w:rsidRDefault="00347F6D" w14:paraId="762BF0C6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Ted Goodman</w:t>
            </w:r>
          </w:p>
        </w:tc>
        <w:tc>
          <w:tcPr>
            <w:tcW w:w="1710" w:type="dxa"/>
          </w:tcPr>
          <w:p w:rsidRPr="002736C3" w:rsidR="00347F6D" w:rsidP="00347F6D" w:rsidRDefault="00347F6D" w14:paraId="0EC0E115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rFonts w:cs="Calibri"/>
                <w:sz w:val="20"/>
                <w:szCs w:val="20"/>
              </w:rPr>
              <w:t>(352) 264-6843</w:t>
            </w:r>
          </w:p>
        </w:tc>
        <w:tc>
          <w:tcPr>
            <w:tcW w:w="3337" w:type="dxa"/>
          </w:tcPr>
          <w:p w:rsidRPr="002736C3" w:rsidR="00347F6D" w:rsidP="00347F6D" w:rsidRDefault="00322445" w14:paraId="18878D91" w14:textId="6FCD1B93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344">
              <w:r w:rsidRPr="002736C3" w:rsidR="0057220B">
                <w:rPr>
                  <w:rStyle w:val="Hyperlink"/>
                  <w:rFonts w:cs="Calibri"/>
                  <w:sz w:val="20"/>
                  <w:szCs w:val="20"/>
                </w:rPr>
                <w:t>TGoodman@alachuacounty.us</w:t>
              </w:r>
            </w:hyperlink>
          </w:p>
        </w:tc>
      </w:tr>
      <w:tr w:rsidRPr="002736C3" w:rsidR="00347F6D" w:rsidTr="00BC6D70" w14:paraId="6BD00F46" w14:textId="77777777">
        <w:trPr>
          <w:trHeight w:val="278" w:hRule="exact"/>
        </w:trPr>
        <w:tc>
          <w:tcPr>
            <w:tcW w:w="2515" w:type="dxa"/>
          </w:tcPr>
          <w:p w:rsidRPr="002736C3" w:rsidR="00347F6D" w:rsidP="00347F6D" w:rsidRDefault="00347F6D" w14:paraId="1BE52F8A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610" w:type="dxa"/>
          </w:tcPr>
          <w:p w:rsidRPr="002736C3" w:rsidR="00347F6D" w:rsidP="00347F6D" w:rsidRDefault="00347F6D" w14:paraId="425D8B03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Richard</w:t>
            </w:r>
            <w:r w:rsidRPr="002736C3">
              <w:rPr>
                <w:spacing w:val="-5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Harrington</w:t>
            </w:r>
          </w:p>
        </w:tc>
        <w:tc>
          <w:tcPr>
            <w:tcW w:w="1710" w:type="dxa"/>
          </w:tcPr>
          <w:p w:rsidRPr="002736C3" w:rsidR="00347F6D" w:rsidP="00347F6D" w:rsidRDefault="00347F6D" w14:paraId="19AACFAE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278-7719</w:t>
            </w:r>
          </w:p>
        </w:tc>
        <w:tc>
          <w:tcPr>
            <w:tcW w:w="3337" w:type="dxa"/>
          </w:tcPr>
          <w:p w:rsidRPr="002736C3" w:rsidR="00347F6D" w:rsidP="00347F6D" w:rsidRDefault="00322445" w14:paraId="48EDF4AB" w14:textId="2049BBEE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45">
              <w:r w:rsidRPr="002736C3" w:rsidR="0057220B">
                <w:rPr>
                  <w:color w:val="0563C1"/>
                  <w:sz w:val="20"/>
                  <w:szCs w:val="20"/>
                  <w:u w:val="single" w:color="0563C1"/>
                </w:rPr>
                <w:t>RHarrington@alachuacounty.us</w:t>
              </w:r>
            </w:hyperlink>
          </w:p>
        </w:tc>
      </w:tr>
      <w:tr w:rsidRPr="002736C3" w:rsidR="00347F6D" w:rsidTr="00BC6D70" w14:paraId="6E89C07D" w14:textId="77777777">
        <w:trPr>
          <w:trHeight w:val="281" w:hRule="exact"/>
        </w:trPr>
        <w:tc>
          <w:tcPr>
            <w:tcW w:w="2515" w:type="dxa"/>
          </w:tcPr>
          <w:p w:rsidRPr="002736C3" w:rsidR="00347F6D" w:rsidP="00347F6D" w:rsidRDefault="00347F6D" w14:paraId="27E6D164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610" w:type="dxa"/>
          </w:tcPr>
          <w:p w:rsidRPr="002736C3" w:rsidR="00347F6D" w:rsidP="00347F6D" w:rsidRDefault="00347F6D" w14:paraId="5CFB9E9A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Mike Keim</w:t>
            </w:r>
          </w:p>
        </w:tc>
        <w:tc>
          <w:tcPr>
            <w:tcW w:w="1710" w:type="dxa"/>
          </w:tcPr>
          <w:p w:rsidRPr="002736C3" w:rsidR="00347F6D" w:rsidP="00347F6D" w:rsidRDefault="00347F6D" w14:paraId="3C005968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213-4986</w:t>
            </w:r>
          </w:p>
        </w:tc>
        <w:tc>
          <w:tcPr>
            <w:tcW w:w="3337" w:type="dxa"/>
          </w:tcPr>
          <w:p w:rsidRPr="002736C3" w:rsidR="00347F6D" w:rsidP="00347F6D" w:rsidRDefault="00322445" w14:paraId="7472ADFD" w14:textId="174DA3F2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346">
              <w:r w:rsidRPr="002736C3" w:rsidR="0057220B">
                <w:rPr>
                  <w:rStyle w:val="Hyperlink"/>
                  <w:color w:val="0070C0"/>
                  <w:sz w:val="20"/>
                  <w:szCs w:val="20"/>
                  <w:u w:color="0563C1"/>
                </w:rPr>
                <w:t>MKeim@alachuacounty.us</w:t>
              </w:r>
            </w:hyperlink>
          </w:p>
        </w:tc>
      </w:tr>
      <w:tr w:rsidRPr="002736C3" w:rsidR="00347F6D" w:rsidTr="00BC6D70" w14:paraId="76360D54" w14:textId="77777777">
        <w:trPr>
          <w:trHeight w:val="278" w:hRule="exact"/>
        </w:trPr>
        <w:tc>
          <w:tcPr>
            <w:tcW w:w="2515" w:type="dxa"/>
          </w:tcPr>
          <w:p w:rsidRPr="002736C3" w:rsidR="00347F6D" w:rsidP="00347F6D" w:rsidRDefault="00347F6D" w14:paraId="35AA65BC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610" w:type="dxa"/>
          </w:tcPr>
          <w:p w:rsidRPr="002736C3" w:rsidR="00347F6D" w:rsidP="00347F6D" w:rsidRDefault="00347F6D" w14:paraId="650DAD8B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Robert Zimmerman</w:t>
            </w:r>
          </w:p>
        </w:tc>
        <w:tc>
          <w:tcPr>
            <w:tcW w:w="1710" w:type="dxa"/>
          </w:tcPr>
          <w:p w:rsidRPr="002736C3" w:rsidR="00347F6D" w:rsidP="00347F6D" w:rsidRDefault="00347F6D" w14:paraId="58C79BF0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 359-3523</w:t>
            </w:r>
          </w:p>
        </w:tc>
        <w:tc>
          <w:tcPr>
            <w:tcW w:w="3337" w:type="dxa"/>
          </w:tcPr>
          <w:p w:rsidRPr="002736C3" w:rsidR="00347F6D" w:rsidP="00347F6D" w:rsidRDefault="00322445" w14:paraId="7CB63C59" w14:textId="0651ABF1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347">
              <w:r w:rsidRPr="002736C3" w:rsidR="0057220B">
                <w:rPr>
                  <w:rStyle w:val="Hyperlink"/>
                  <w:sz w:val="20"/>
                  <w:szCs w:val="20"/>
                </w:rPr>
                <w:t>RZimmerman@alachuacounty.us</w:t>
              </w:r>
            </w:hyperlink>
          </w:p>
        </w:tc>
      </w:tr>
      <w:tr w:rsidRPr="002736C3" w:rsidR="00347F6D" w:rsidTr="00BC6D70" w14:paraId="4B34E384" w14:textId="77777777">
        <w:trPr>
          <w:trHeight w:val="278" w:hRule="exact"/>
        </w:trPr>
        <w:tc>
          <w:tcPr>
            <w:tcW w:w="2515" w:type="dxa"/>
          </w:tcPr>
          <w:p w:rsidRPr="002736C3" w:rsidR="00347F6D" w:rsidP="00347F6D" w:rsidRDefault="00347F6D" w14:paraId="12AA380B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610" w:type="dxa"/>
          </w:tcPr>
          <w:p w:rsidRPr="002736C3" w:rsidR="00347F6D" w:rsidP="00347F6D" w:rsidRDefault="00347F6D" w14:paraId="2734C076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m Ramsey</w:t>
            </w:r>
          </w:p>
        </w:tc>
        <w:tc>
          <w:tcPr>
            <w:tcW w:w="1710" w:type="dxa"/>
          </w:tcPr>
          <w:p w:rsidRPr="002736C3" w:rsidR="00347F6D" w:rsidP="00347F6D" w:rsidRDefault="00347F6D" w14:paraId="2DC826C4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52) 213-0691</w:t>
            </w:r>
          </w:p>
        </w:tc>
        <w:tc>
          <w:tcPr>
            <w:tcW w:w="3337" w:type="dxa"/>
          </w:tcPr>
          <w:p w:rsidRPr="002736C3" w:rsidR="00347F6D" w:rsidP="00347F6D" w:rsidRDefault="00322445" w14:paraId="7283F402" w14:textId="77777777">
            <w:pPr>
              <w:pStyle w:val="TableParagraph"/>
              <w:spacing w:line="268" w:lineRule="exact"/>
              <w:jc w:val="center"/>
              <w:rPr>
                <w:sz w:val="20"/>
                <w:szCs w:val="20"/>
              </w:rPr>
            </w:pPr>
            <w:hyperlink w:history="1" r:id="rId348">
              <w:r w:rsidRPr="002736C3" w:rsidR="00347F6D">
                <w:rPr>
                  <w:rStyle w:val="Hyperlink"/>
                  <w:sz w:val="20"/>
                  <w:szCs w:val="20"/>
                </w:rPr>
                <w:t>thr@alachuacounty.us</w:t>
              </w:r>
            </w:hyperlink>
          </w:p>
        </w:tc>
      </w:tr>
    </w:tbl>
    <w:p w:rsidR="00680ED8" w:rsidP="00890249" w:rsidRDefault="00680ED8" w14:paraId="60C438D7" w14:textId="7C370C45">
      <w:bookmarkStart w:name="Volusia_County_–_Orange_County_Environme" w:id="141"/>
      <w:bookmarkStart w:name="_Toc431975144" w:id="142"/>
      <w:bookmarkEnd w:id="141"/>
    </w:p>
    <w:p w:rsidR="00650BE9" w:rsidP="00890249" w:rsidRDefault="00650BE9" w14:paraId="66DEB21B" w14:textId="77777777"/>
    <w:p w:rsidR="00ED1C28" w:rsidRDefault="00314EDE" w14:paraId="449B6350" w14:textId="77777777">
      <w:pPr>
        <w:pStyle w:val="Heading2"/>
        <w:tabs>
          <w:tab w:val="left" w:pos="5867"/>
        </w:tabs>
        <w:spacing w:line="292" w:lineRule="exact"/>
      </w:pPr>
      <w:r>
        <w:t xml:space="preserve">Volusia </w:t>
      </w:r>
      <w:r>
        <w:rPr>
          <w:spacing w:val="-3"/>
        </w:rPr>
        <w:t xml:space="preserve">County </w:t>
      </w:r>
      <w:r>
        <w:t xml:space="preserve">– </w:t>
      </w:r>
      <w:hyperlink w:history="1" w:anchor="Orange_County_Environmental_Protection_D">
        <w:r w:rsidRPr="003A6B51">
          <w:rPr>
            <w:rStyle w:val="Hyperlink"/>
            <w:spacing w:val="-3"/>
          </w:rPr>
          <w:t>Orange County</w:t>
        </w:r>
      </w:hyperlink>
      <w:r>
        <w:rPr>
          <w:spacing w:val="-3"/>
        </w:rPr>
        <w:t xml:space="preserve"> Environmental</w:t>
      </w:r>
      <w:r>
        <w:rPr>
          <w:spacing w:val="-24"/>
        </w:rPr>
        <w:t xml:space="preserve"> </w:t>
      </w:r>
      <w:r>
        <w:t>Protection</w:t>
      </w:r>
      <w:bookmarkEnd w:id="142"/>
    </w:p>
    <w:p w:rsidRPr="002736C3" w:rsidR="00ED1C28" w:rsidRDefault="00CE5283" w14:paraId="183DCBF5" w14:textId="77777777">
      <w:pPr>
        <w:pStyle w:val="BodyText"/>
        <w:spacing w:line="266" w:lineRule="exact"/>
        <w:rPr>
          <w:sz w:val="20"/>
          <w:szCs w:val="20"/>
        </w:rPr>
      </w:pPr>
      <w:r w:rsidRPr="002736C3">
        <w:rPr>
          <w:sz w:val="20"/>
          <w:szCs w:val="20"/>
        </w:rPr>
        <w:t>3165 McCrory Place, Ste. 200,</w:t>
      </w:r>
      <w:r w:rsidRPr="002736C3">
        <w:rPr>
          <w:spacing w:val="-6"/>
          <w:sz w:val="20"/>
          <w:szCs w:val="20"/>
        </w:rPr>
        <w:t xml:space="preserve"> </w:t>
      </w:r>
      <w:r w:rsidRPr="002736C3">
        <w:rPr>
          <w:sz w:val="20"/>
          <w:szCs w:val="20"/>
        </w:rPr>
        <w:t>Orlando,</w:t>
      </w:r>
      <w:r w:rsidRPr="002736C3">
        <w:rPr>
          <w:spacing w:val="-11"/>
          <w:sz w:val="20"/>
          <w:szCs w:val="20"/>
        </w:rPr>
        <w:t xml:space="preserve"> </w:t>
      </w:r>
      <w:r w:rsidRPr="002736C3">
        <w:rPr>
          <w:sz w:val="20"/>
          <w:szCs w:val="20"/>
        </w:rPr>
        <w:t>FL</w:t>
      </w:r>
      <w:r w:rsidRPr="002736C3">
        <w:rPr>
          <w:spacing w:val="-15"/>
          <w:sz w:val="20"/>
          <w:szCs w:val="20"/>
        </w:rPr>
        <w:t xml:space="preserve"> </w:t>
      </w:r>
      <w:r w:rsidRPr="002736C3">
        <w:rPr>
          <w:sz w:val="20"/>
          <w:szCs w:val="20"/>
        </w:rPr>
        <w:t>32803</w:t>
      </w:r>
    </w:p>
    <w:p w:rsidRPr="002736C3" w:rsidR="00ED1C28" w:rsidP="002736C3" w:rsidRDefault="00314EDE" w14:paraId="6E910116" w14:textId="7D1A828C">
      <w:pPr>
        <w:pStyle w:val="BodyText"/>
        <w:spacing w:line="268" w:lineRule="exact"/>
        <w:ind w:left="108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407) 836-1400; Fax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407)</w:t>
      </w:r>
      <w:r w:rsidRPr="002736C3">
        <w:rPr>
          <w:spacing w:val="12"/>
          <w:sz w:val="20"/>
          <w:szCs w:val="20"/>
        </w:rPr>
        <w:t xml:space="preserve"> </w:t>
      </w:r>
      <w:r w:rsidRPr="002736C3">
        <w:rPr>
          <w:sz w:val="20"/>
          <w:szCs w:val="20"/>
        </w:rPr>
        <w:t>836-1499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425"/>
        <w:gridCol w:w="2430"/>
        <w:gridCol w:w="2199"/>
        <w:gridCol w:w="3118"/>
      </w:tblGrid>
      <w:tr w:rsidRPr="002736C3" w:rsidR="00ED1C28" w:rsidTr="00BC6D70" w14:paraId="43132A94" w14:textId="77777777">
        <w:trPr>
          <w:trHeight w:val="278" w:hRule="exact"/>
        </w:trPr>
        <w:tc>
          <w:tcPr>
            <w:tcW w:w="2425" w:type="dxa"/>
            <w:shd w:val="clear" w:color="auto" w:fill="D9D9D9" w:themeFill="background1" w:themeFillShade="D9"/>
          </w:tcPr>
          <w:p w:rsidRPr="002736C3" w:rsidR="00ED1C28" w:rsidP="0009131D" w:rsidRDefault="00314EDE" w14:paraId="4BE393D7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:rsidRPr="002736C3" w:rsidR="00ED1C28" w:rsidP="0009131D" w:rsidRDefault="00314EDE" w14:paraId="74AB79D7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2199" w:type="dxa"/>
            <w:shd w:val="clear" w:color="auto" w:fill="D9D9D9" w:themeFill="background1" w:themeFillShade="D9"/>
          </w:tcPr>
          <w:p w:rsidRPr="002736C3" w:rsidR="00ED1C28" w:rsidP="0009131D" w:rsidRDefault="00314EDE" w14:paraId="716E2C08" w14:textId="77777777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118" w:type="dxa"/>
            <w:shd w:val="clear" w:color="auto" w:fill="D9D9D9" w:themeFill="background1" w:themeFillShade="D9"/>
          </w:tcPr>
          <w:p w:rsidRPr="002736C3" w:rsidR="00ED1C28" w:rsidP="0009131D" w:rsidRDefault="00314EDE" w14:paraId="2A9C23B9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Pr="002736C3" w:rsidR="00947A04" w:rsidTr="00DF2419" w14:paraId="38FA8D69" w14:textId="77777777">
        <w:trPr>
          <w:trHeight w:val="281" w:hRule="exact"/>
        </w:trPr>
        <w:tc>
          <w:tcPr>
            <w:tcW w:w="2425" w:type="dxa"/>
            <w:vAlign w:val="center"/>
          </w:tcPr>
          <w:p w:rsidRPr="002736C3" w:rsidR="00947A04" w:rsidP="00DF2419" w:rsidRDefault="00947A04" w14:paraId="51553659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ontract</w:t>
            </w:r>
            <w:r w:rsidRPr="002736C3">
              <w:rPr>
                <w:spacing w:val="-6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Manager</w:t>
            </w:r>
          </w:p>
        </w:tc>
        <w:tc>
          <w:tcPr>
            <w:tcW w:w="2430" w:type="dxa"/>
            <w:vAlign w:val="center"/>
          </w:tcPr>
          <w:p w:rsidRPr="002736C3" w:rsidR="00947A04" w:rsidP="00DF2419" w:rsidRDefault="00947A04" w14:paraId="4D12D237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David Jones</w:t>
            </w:r>
          </w:p>
        </w:tc>
        <w:tc>
          <w:tcPr>
            <w:tcW w:w="2199" w:type="dxa"/>
            <w:vAlign w:val="center"/>
          </w:tcPr>
          <w:p w:rsidRPr="002736C3" w:rsidR="00947A04" w:rsidP="00DF2419" w:rsidRDefault="00947A04" w14:paraId="661778AC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407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836-1405</w:t>
            </w:r>
          </w:p>
        </w:tc>
        <w:tc>
          <w:tcPr>
            <w:tcW w:w="3118" w:type="dxa"/>
            <w:vAlign w:val="center"/>
          </w:tcPr>
          <w:p w:rsidRPr="002736C3" w:rsidR="00947A04" w:rsidP="00DF2419" w:rsidRDefault="00322445" w14:paraId="2D7D3F85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w:history="1" r:id="rId349">
              <w:r w:rsidRPr="002736C3" w:rsidR="00947A04">
                <w:rPr>
                  <w:rStyle w:val="Hyperlink"/>
                  <w:sz w:val="20"/>
                  <w:szCs w:val="20"/>
                  <w:u w:color="0563C1"/>
                </w:rPr>
                <w:t>David.Jones2@ocfl.net</w:t>
              </w:r>
            </w:hyperlink>
          </w:p>
        </w:tc>
      </w:tr>
      <w:tr w:rsidRPr="002736C3" w:rsidR="00ED1C28" w:rsidTr="00DF2419" w14:paraId="1FAD260C" w14:textId="77777777">
        <w:trPr>
          <w:trHeight w:val="278" w:hRule="exact"/>
        </w:trPr>
        <w:tc>
          <w:tcPr>
            <w:tcW w:w="2425" w:type="dxa"/>
            <w:vAlign w:val="center"/>
          </w:tcPr>
          <w:p w:rsidRPr="002736C3" w:rsidR="00ED1C28" w:rsidP="00DF2419" w:rsidRDefault="00890B7E" w14:paraId="53F841E8" w14:textId="27CD96A1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Supervisor</w:t>
            </w:r>
          </w:p>
        </w:tc>
        <w:tc>
          <w:tcPr>
            <w:tcW w:w="2430" w:type="dxa"/>
            <w:vAlign w:val="center"/>
          </w:tcPr>
          <w:p w:rsidRPr="002736C3" w:rsidR="00ED1C28" w:rsidP="00DF2419" w:rsidRDefault="00314EDE" w14:paraId="76054515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Glen</w:t>
            </w:r>
            <w:r w:rsidRPr="002736C3">
              <w:rPr>
                <w:spacing w:val="-4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Becker</w:t>
            </w:r>
          </w:p>
        </w:tc>
        <w:tc>
          <w:tcPr>
            <w:tcW w:w="2199" w:type="dxa"/>
            <w:vAlign w:val="center"/>
          </w:tcPr>
          <w:p w:rsidRPr="002736C3" w:rsidR="00ED1C28" w:rsidP="00DF2419" w:rsidRDefault="00314EDE" w14:paraId="433834BC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407)</w:t>
            </w:r>
            <w:r w:rsidRPr="002736C3">
              <w:rPr>
                <w:spacing w:val="-9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836-1453</w:t>
            </w:r>
          </w:p>
        </w:tc>
        <w:tc>
          <w:tcPr>
            <w:tcW w:w="3118" w:type="dxa"/>
            <w:vAlign w:val="center"/>
          </w:tcPr>
          <w:p w:rsidRPr="002736C3" w:rsidR="00ED1C28" w:rsidP="00DF2419" w:rsidRDefault="00322445" w14:paraId="5E4BDEBF" w14:textId="06C1A264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50">
              <w:r w:rsidRPr="002736C3" w:rsidR="000A0CE0">
                <w:rPr>
                  <w:color w:val="0563C1"/>
                  <w:sz w:val="20"/>
                  <w:szCs w:val="20"/>
                  <w:u w:val="single" w:color="0563C1"/>
                </w:rPr>
                <w:t>Glen.Becker@ocfl.net</w:t>
              </w:r>
            </w:hyperlink>
          </w:p>
        </w:tc>
      </w:tr>
      <w:tr w:rsidRPr="002736C3" w:rsidR="00FD47C9" w:rsidTr="00D30C5D" w14:paraId="0A639CA4" w14:textId="77777777">
        <w:trPr>
          <w:trHeight w:val="278" w:hRule="exact"/>
        </w:trPr>
        <w:tc>
          <w:tcPr>
            <w:tcW w:w="2425" w:type="dxa"/>
          </w:tcPr>
          <w:p w:rsidRPr="002736C3" w:rsidR="00FD47C9" w:rsidP="00FD47C9" w:rsidRDefault="00FD47C9" w14:paraId="4FBF4A77" w14:textId="2C8EBD19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am Lead</w:t>
            </w:r>
          </w:p>
        </w:tc>
        <w:tc>
          <w:tcPr>
            <w:tcW w:w="2430" w:type="dxa"/>
          </w:tcPr>
          <w:p w:rsidRPr="002736C3" w:rsidR="00FD47C9" w:rsidP="00FD47C9" w:rsidRDefault="00FD47C9" w14:paraId="78988F91" w14:textId="7AF93AE0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Matthew S. Kidder</w:t>
            </w:r>
          </w:p>
        </w:tc>
        <w:tc>
          <w:tcPr>
            <w:tcW w:w="2199" w:type="dxa"/>
          </w:tcPr>
          <w:p w:rsidRPr="002736C3" w:rsidR="00FD47C9" w:rsidP="00FD47C9" w:rsidRDefault="00FD47C9" w14:paraId="0FC8B3CD" w14:textId="46549890">
            <w:pPr>
              <w:pStyle w:val="TableParagraph"/>
              <w:spacing w:line="265" w:lineRule="exact"/>
              <w:ind w:left="1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21) 239-4050</w:t>
            </w:r>
          </w:p>
        </w:tc>
        <w:tc>
          <w:tcPr>
            <w:tcW w:w="3118" w:type="dxa"/>
          </w:tcPr>
          <w:p w:rsidRPr="002736C3" w:rsidR="00FD47C9" w:rsidP="00FD47C9" w:rsidRDefault="00322445" w14:paraId="21A67858" w14:textId="366DA973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w:history="1" r:id="rId351">
              <w:r w:rsidRPr="002736C3" w:rsidR="00FD47C9">
                <w:rPr>
                  <w:rStyle w:val="Hyperlink"/>
                  <w:sz w:val="20"/>
                  <w:szCs w:val="20"/>
                </w:rPr>
                <w:t>Matthew.Kidder@ocfl.net</w:t>
              </w:r>
            </w:hyperlink>
          </w:p>
        </w:tc>
      </w:tr>
      <w:tr w:rsidRPr="002736C3" w:rsidR="009E3EE0" w:rsidTr="00DF2419" w14:paraId="03563E31" w14:textId="77777777">
        <w:trPr>
          <w:trHeight w:val="288" w:hRule="exact"/>
        </w:trPr>
        <w:tc>
          <w:tcPr>
            <w:tcW w:w="2425" w:type="dxa"/>
            <w:vAlign w:val="center"/>
          </w:tcPr>
          <w:p w:rsidRPr="002736C3" w:rsidR="009E3EE0" w:rsidP="00DF2419" w:rsidRDefault="009E3EE0" w14:paraId="509959F9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430" w:type="dxa"/>
            <w:vAlign w:val="center"/>
          </w:tcPr>
          <w:p w:rsidRPr="002736C3" w:rsidR="009E3EE0" w:rsidP="00DF2419" w:rsidRDefault="009E3EE0" w14:paraId="261D8777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Brittany Finney</w:t>
            </w:r>
          </w:p>
        </w:tc>
        <w:tc>
          <w:tcPr>
            <w:tcW w:w="2199" w:type="dxa"/>
            <w:vAlign w:val="center"/>
          </w:tcPr>
          <w:p w:rsidRPr="002736C3" w:rsidR="009E3EE0" w:rsidP="00DF2419" w:rsidRDefault="009E3EE0" w14:paraId="55E2AA2F" w14:textId="7777777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321) 689-8611</w:t>
            </w:r>
          </w:p>
        </w:tc>
        <w:tc>
          <w:tcPr>
            <w:tcW w:w="3118" w:type="dxa"/>
            <w:vAlign w:val="center"/>
          </w:tcPr>
          <w:p w:rsidRPr="002736C3" w:rsidR="009E3EE0" w:rsidP="00DF2419" w:rsidRDefault="00322445" w14:paraId="73A7B1A0" w14:textId="3D108648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w:history="1" r:id="rId352">
              <w:r w:rsidRPr="002736C3" w:rsidR="000A0CE0">
                <w:rPr>
                  <w:rStyle w:val="Hyperlink"/>
                  <w:sz w:val="20"/>
                  <w:szCs w:val="20"/>
                </w:rPr>
                <w:t>Brittany.Finney@ocfl.net</w:t>
              </w:r>
            </w:hyperlink>
          </w:p>
        </w:tc>
      </w:tr>
    </w:tbl>
    <w:p w:rsidR="0093035B" w:rsidRDefault="0093035B" w14:paraId="12FA378C" w14:textId="0863A1C9">
      <w:pPr>
        <w:spacing w:before="3"/>
        <w:rPr>
          <w:rFonts w:cs="Calibri"/>
        </w:rPr>
      </w:pPr>
    </w:p>
    <w:p w:rsidR="00650BE9" w:rsidRDefault="00650BE9" w14:paraId="714245AD" w14:textId="77777777">
      <w:pPr>
        <w:spacing w:before="3"/>
        <w:rPr>
          <w:rFonts w:cs="Calibri"/>
        </w:rPr>
      </w:pPr>
    </w:p>
    <w:p w:rsidR="00ED1C28" w:rsidRDefault="00314EDE" w14:paraId="64BA7164" w14:textId="77777777">
      <w:pPr>
        <w:pStyle w:val="Heading2"/>
        <w:spacing w:line="292" w:lineRule="exact"/>
      </w:pPr>
      <w:bookmarkStart w:name="Wakulla_County_–_Leon_County_Growth_&amp;_En" w:id="143"/>
      <w:bookmarkStart w:name="_Toc431975145" w:id="144"/>
      <w:bookmarkEnd w:id="143"/>
      <w:r>
        <w:rPr>
          <w:spacing w:val="-3"/>
        </w:rPr>
        <w:t xml:space="preserve">Wakulla County </w:t>
      </w:r>
      <w:r>
        <w:t xml:space="preserve">– </w:t>
      </w:r>
      <w:hyperlink w:history="1" w:anchor="Leon_County_Department_of_Growth_&amp;_Envir">
        <w:r w:rsidRPr="003A6B51">
          <w:rPr>
            <w:rStyle w:val="Hyperlink"/>
          </w:rPr>
          <w:t xml:space="preserve">Leon </w:t>
        </w:r>
        <w:r w:rsidRPr="003A6B51">
          <w:rPr>
            <w:rStyle w:val="Hyperlink"/>
            <w:spacing w:val="-3"/>
          </w:rPr>
          <w:t>County</w:t>
        </w:r>
      </w:hyperlink>
      <w:r>
        <w:rPr>
          <w:spacing w:val="-3"/>
        </w:rPr>
        <w:t xml:space="preserve"> </w:t>
      </w:r>
      <w:r>
        <w:rPr>
          <w:spacing w:val="-2"/>
        </w:rPr>
        <w:t xml:space="preserve">Growth </w:t>
      </w:r>
      <w:r>
        <w:t>&amp;</w:t>
      </w:r>
      <w:r>
        <w:rPr>
          <w:spacing w:val="-6"/>
        </w:rPr>
        <w:t xml:space="preserve"> </w:t>
      </w:r>
      <w:r>
        <w:rPr>
          <w:spacing w:val="-3"/>
        </w:rPr>
        <w:t>Environment</w:t>
      </w:r>
      <w:bookmarkEnd w:id="144"/>
    </w:p>
    <w:p w:rsidRPr="002736C3" w:rsidR="00ED1C28" w:rsidP="002736C3" w:rsidRDefault="00314EDE" w14:paraId="259D826D" w14:textId="692FE631">
      <w:pPr>
        <w:pStyle w:val="BodyText"/>
        <w:ind w:right="4077"/>
        <w:rPr>
          <w:sz w:val="20"/>
          <w:szCs w:val="20"/>
        </w:rPr>
      </w:pPr>
      <w:r w:rsidRPr="002736C3">
        <w:rPr>
          <w:sz w:val="20"/>
          <w:szCs w:val="20"/>
        </w:rPr>
        <w:t>435</w:t>
      </w:r>
      <w:r w:rsidRPr="002736C3">
        <w:rPr>
          <w:spacing w:val="-9"/>
          <w:sz w:val="20"/>
          <w:szCs w:val="20"/>
        </w:rPr>
        <w:t xml:space="preserve"> </w:t>
      </w:r>
      <w:r w:rsidRPr="002736C3">
        <w:rPr>
          <w:sz w:val="20"/>
          <w:szCs w:val="20"/>
        </w:rPr>
        <w:t>N.</w:t>
      </w:r>
      <w:r w:rsidRPr="002736C3">
        <w:rPr>
          <w:spacing w:val="-11"/>
          <w:sz w:val="20"/>
          <w:szCs w:val="20"/>
        </w:rPr>
        <w:t xml:space="preserve"> </w:t>
      </w:r>
      <w:r w:rsidRPr="002736C3">
        <w:rPr>
          <w:sz w:val="20"/>
          <w:szCs w:val="20"/>
        </w:rPr>
        <w:t>Macomb</w:t>
      </w:r>
      <w:r w:rsidRPr="002736C3">
        <w:rPr>
          <w:spacing w:val="-11"/>
          <w:sz w:val="20"/>
          <w:szCs w:val="20"/>
        </w:rPr>
        <w:t xml:space="preserve"> </w:t>
      </w:r>
      <w:r w:rsidRPr="002736C3">
        <w:rPr>
          <w:sz w:val="20"/>
          <w:szCs w:val="20"/>
        </w:rPr>
        <w:t>Street,</w:t>
      </w:r>
      <w:r w:rsidRPr="002736C3">
        <w:rPr>
          <w:spacing w:val="-6"/>
          <w:sz w:val="20"/>
          <w:szCs w:val="20"/>
        </w:rPr>
        <w:t xml:space="preserve"> </w:t>
      </w:r>
      <w:r w:rsidRPr="002736C3">
        <w:rPr>
          <w:sz w:val="20"/>
          <w:szCs w:val="20"/>
        </w:rPr>
        <w:t>Renaissance</w:t>
      </w:r>
      <w:r w:rsidRPr="002736C3">
        <w:rPr>
          <w:spacing w:val="-19"/>
          <w:sz w:val="20"/>
          <w:szCs w:val="20"/>
        </w:rPr>
        <w:t xml:space="preserve"> </w:t>
      </w:r>
      <w:r w:rsidRPr="002736C3">
        <w:rPr>
          <w:sz w:val="20"/>
          <w:szCs w:val="20"/>
        </w:rPr>
        <w:t>Center,</w:t>
      </w:r>
      <w:r w:rsidRPr="002736C3">
        <w:rPr>
          <w:spacing w:val="-6"/>
          <w:sz w:val="20"/>
          <w:szCs w:val="20"/>
        </w:rPr>
        <w:t xml:space="preserve"> </w:t>
      </w:r>
      <w:r w:rsidRPr="002736C3">
        <w:rPr>
          <w:sz w:val="20"/>
          <w:szCs w:val="20"/>
        </w:rPr>
        <w:t>Tallahassee,</w:t>
      </w:r>
      <w:r w:rsidRPr="002736C3">
        <w:rPr>
          <w:spacing w:val="-10"/>
          <w:sz w:val="20"/>
          <w:szCs w:val="20"/>
        </w:rPr>
        <w:t xml:space="preserve"> </w:t>
      </w:r>
      <w:r w:rsidRPr="002736C3">
        <w:rPr>
          <w:sz w:val="20"/>
          <w:szCs w:val="20"/>
        </w:rPr>
        <w:t>FL</w:t>
      </w:r>
      <w:r w:rsidRPr="002736C3">
        <w:rPr>
          <w:spacing w:val="35"/>
          <w:sz w:val="20"/>
          <w:szCs w:val="20"/>
        </w:rPr>
        <w:t xml:space="preserve"> </w:t>
      </w:r>
      <w:r w:rsidRPr="002736C3">
        <w:rPr>
          <w:sz w:val="20"/>
          <w:szCs w:val="20"/>
        </w:rPr>
        <w:t>32301</w:t>
      </w:r>
      <w:r w:rsidRPr="002736C3">
        <w:rPr>
          <w:spacing w:val="-2"/>
          <w:sz w:val="20"/>
          <w:szCs w:val="20"/>
        </w:rPr>
        <w:t xml:space="preserve"> </w:t>
      </w:r>
      <w:r w:rsidRPr="002736C3">
        <w:rPr>
          <w:sz w:val="20"/>
          <w:szCs w:val="20"/>
        </w:rPr>
        <w:t>Main Phone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850) 606-1300; Fax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850)</w:t>
      </w:r>
      <w:r w:rsidRPr="002736C3">
        <w:rPr>
          <w:spacing w:val="5"/>
          <w:sz w:val="20"/>
          <w:szCs w:val="20"/>
        </w:rPr>
        <w:t xml:space="preserve"> </w:t>
      </w:r>
      <w:r w:rsidRPr="002736C3">
        <w:rPr>
          <w:sz w:val="20"/>
          <w:szCs w:val="20"/>
        </w:rPr>
        <w:t>606-1301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05"/>
        <w:gridCol w:w="2434"/>
        <w:gridCol w:w="2508"/>
        <w:gridCol w:w="3125"/>
      </w:tblGrid>
      <w:tr w:rsidRPr="002736C3" w:rsidR="00ED1C28" w:rsidTr="002E2ED3" w14:paraId="77136A2B" w14:textId="77777777">
        <w:trPr>
          <w:trHeight w:val="278" w:hRule="exact"/>
        </w:trPr>
        <w:tc>
          <w:tcPr>
            <w:tcW w:w="2105" w:type="dxa"/>
            <w:shd w:val="clear" w:color="auto" w:fill="D9D9D9" w:themeFill="background1" w:themeFillShade="D9"/>
          </w:tcPr>
          <w:p w:rsidRPr="002736C3" w:rsidR="00ED1C28" w:rsidP="0009131D" w:rsidRDefault="00314EDE" w14:paraId="26A15967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434" w:type="dxa"/>
            <w:shd w:val="clear" w:color="auto" w:fill="D9D9D9" w:themeFill="background1" w:themeFillShade="D9"/>
          </w:tcPr>
          <w:p w:rsidRPr="002736C3" w:rsidR="00ED1C28" w:rsidP="0009131D" w:rsidRDefault="00314EDE" w14:paraId="16EF9B0A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2508" w:type="dxa"/>
            <w:shd w:val="clear" w:color="auto" w:fill="D9D9D9" w:themeFill="background1" w:themeFillShade="D9"/>
          </w:tcPr>
          <w:p w:rsidRPr="002736C3" w:rsidR="00ED1C28" w:rsidP="0009131D" w:rsidRDefault="00314EDE" w14:paraId="011B8137" w14:textId="77777777">
            <w:pPr>
              <w:pStyle w:val="TableParagraph"/>
              <w:spacing w:line="265" w:lineRule="exact"/>
              <w:ind w:left="28" w:hanging="28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125" w:type="dxa"/>
            <w:shd w:val="clear" w:color="auto" w:fill="D9D9D9" w:themeFill="background1" w:themeFillShade="D9"/>
          </w:tcPr>
          <w:p w:rsidRPr="002736C3" w:rsidR="00ED1C28" w:rsidP="0009131D" w:rsidRDefault="00314EDE" w14:paraId="1738BF66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Pr="002736C3" w:rsidR="008D32AC" w:rsidTr="00C360E0" w14:paraId="2EB3ADDE" w14:textId="77777777">
        <w:trPr>
          <w:trHeight w:val="288"/>
        </w:trPr>
        <w:tc>
          <w:tcPr>
            <w:tcW w:w="2105" w:type="dxa"/>
            <w:vAlign w:val="center"/>
          </w:tcPr>
          <w:p w:rsidRPr="002736C3" w:rsidR="008D32AC" w:rsidP="00C360E0" w:rsidRDefault="008D32AC" w14:paraId="3EDCEF37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ontract</w:t>
            </w:r>
            <w:r w:rsidRPr="002736C3">
              <w:rPr>
                <w:spacing w:val="-6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Manager</w:t>
            </w:r>
          </w:p>
        </w:tc>
        <w:tc>
          <w:tcPr>
            <w:tcW w:w="2434" w:type="dxa"/>
            <w:vAlign w:val="center"/>
          </w:tcPr>
          <w:p w:rsidRPr="002736C3" w:rsidR="008D32AC" w:rsidP="00C360E0" w:rsidRDefault="008D32AC" w14:paraId="3CD1EF51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dwin (Chris)</w:t>
            </w:r>
            <w:r w:rsidRPr="002736C3">
              <w:rPr>
                <w:spacing w:val="-2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French</w:t>
            </w:r>
          </w:p>
        </w:tc>
        <w:tc>
          <w:tcPr>
            <w:tcW w:w="2508" w:type="dxa"/>
            <w:vAlign w:val="center"/>
          </w:tcPr>
          <w:p w:rsidRPr="002736C3" w:rsidR="008D32AC" w:rsidP="00C360E0" w:rsidRDefault="008D32AC" w14:paraId="5CD6C433" w14:textId="77777777">
            <w:pPr>
              <w:pStyle w:val="TableParagraph"/>
              <w:spacing w:line="268" w:lineRule="exact"/>
              <w:ind w:left="28" w:hanging="28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50) 606-1300 ext.</w:t>
            </w:r>
            <w:r w:rsidRPr="002736C3">
              <w:rPr>
                <w:spacing w:val="-14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1329</w:t>
            </w:r>
          </w:p>
        </w:tc>
        <w:tc>
          <w:tcPr>
            <w:tcW w:w="3125" w:type="dxa"/>
            <w:vAlign w:val="center"/>
          </w:tcPr>
          <w:p w:rsidRPr="002736C3" w:rsidR="008D32AC" w:rsidP="00C360E0" w:rsidRDefault="00322445" w14:paraId="3631C733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353">
              <w:r w:rsidRPr="002736C3" w:rsidR="008D32AC">
                <w:rPr>
                  <w:color w:val="0563C1"/>
                  <w:sz w:val="20"/>
                  <w:szCs w:val="20"/>
                  <w:u w:val="single" w:color="0563C1"/>
                </w:rPr>
                <w:t>frenche@leoncountyfl.gov</w:t>
              </w:r>
            </w:hyperlink>
          </w:p>
        </w:tc>
      </w:tr>
      <w:tr w:rsidRPr="002736C3" w:rsidR="00ED1C28" w:rsidTr="00C360E0" w14:paraId="12F87E5E" w14:textId="77777777">
        <w:trPr>
          <w:trHeight w:val="288"/>
        </w:trPr>
        <w:tc>
          <w:tcPr>
            <w:tcW w:w="2105" w:type="dxa"/>
            <w:vAlign w:val="center"/>
          </w:tcPr>
          <w:p w:rsidRPr="002736C3" w:rsidR="00ED1C28" w:rsidP="00C360E0" w:rsidRDefault="00314EDE" w14:paraId="3E21FC49" w14:textId="77777777">
            <w:pPr>
              <w:pStyle w:val="TableParagraph"/>
              <w:spacing w:line="268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Supervisor</w:t>
            </w:r>
          </w:p>
        </w:tc>
        <w:tc>
          <w:tcPr>
            <w:tcW w:w="2434" w:type="dxa"/>
            <w:vAlign w:val="center"/>
          </w:tcPr>
          <w:p w:rsidRPr="002736C3" w:rsidR="00ED1C28" w:rsidP="00C360E0" w:rsidRDefault="00314EDE" w14:paraId="38D83FCE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 xml:space="preserve">Edwin </w:t>
            </w:r>
            <w:r w:rsidRPr="002736C3" w:rsidR="0024442E">
              <w:rPr>
                <w:sz w:val="20"/>
                <w:szCs w:val="20"/>
              </w:rPr>
              <w:t>(Chris)</w:t>
            </w:r>
            <w:r w:rsidRPr="002736C3">
              <w:rPr>
                <w:spacing w:val="-2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French</w:t>
            </w:r>
          </w:p>
        </w:tc>
        <w:tc>
          <w:tcPr>
            <w:tcW w:w="2508" w:type="dxa"/>
            <w:vAlign w:val="center"/>
          </w:tcPr>
          <w:p w:rsidRPr="002736C3" w:rsidR="00ED1C28" w:rsidP="00C360E0" w:rsidRDefault="00314EDE" w14:paraId="5B14A005" w14:textId="77777777">
            <w:pPr>
              <w:pStyle w:val="TableParagraph"/>
              <w:spacing w:line="268" w:lineRule="exact"/>
              <w:ind w:left="28" w:hanging="28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50) 606-1300 ext.</w:t>
            </w:r>
            <w:r w:rsidRPr="002736C3">
              <w:rPr>
                <w:spacing w:val="-14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1329</w:t>
            </w:r>
          </w:p>
        </w:tc>
        <w:tc>
          <w:tcPr>
            <w:tcW w:w="3125" w:type="dxa"/>
            <w:vAlign w:val="center"/>
          </w:tcPr>
          <w:p w:rsidRPr="002736C3" w:rsidR="00ED1C28" w:rsidP="00C360E0" w:rsidRDefault="00322445" w14:paraId="414BC605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354">
              <w:r w:rsidRPr="002736C3" w:rsidR="00314EDE">
                <w:rPr>
                  <w:color w:val="0563C1"/>
                  <w:sz w:val="20"/>
                  <w:szCs w:val="20"/>
                  <w:u w:val="single" w:color="0563C1"/>
                </w:rPr>
                <w:t>frenche@leoncountyfl.gov</w:t>
              </w:r>
            </w:hyperlink>
          </w:p>
        </w:tc>
      </w:tr>
      <w:tr w:rsidRPr="002736C3" w:rsidR="00ED1C28" w:rsidTr="00C360E0" w14:paraId="3BB88336" w14:textId="77777777">
        <w:trPr>
          <w:trHeight w:val="288"/>
        </w:trPr>
        <w:tc>
          <w:tcPr>
            <w:tcW w:w="2105" w:type="dxa"/>
            <w:vAlign w:val="center"/>
          </w:tcPr>
          <w:p w:rsidRPr="002736C3" w:rsidR="00ED1C28" w:rsidP="00C360E0" w:rsidRDefault="00314EDE" w14:paraId="621499BD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434" w:type="dxa"/>
            <w:vAlign w:val="center"/>
          </w:tcPr>
          <w:p w:rsidRPr="002736C3" w:rsidR="00ED1C28" w:rsidP="00C360E0" w:rsidRDefault="00314EDE" w14:paraId="4B5ACD56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Dennis</w:t>
            </w:r>
            <w:r w:rsidRPr="002736C3">
              <w:rPr>
                <w:spacing w:val="-4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Hatcher</w:t>
            </w:r>
          </w:p>
        </w:tc>
        <w:tc>
          <w:tcPr>
            <w:tcW w:w="2508" w:type="dxa"/>
            <w:vAlign w:val="center"/>
          </w:tcPr>
          <w:p w:rsidRPr="002736C3" w:rsidR="00ED1C28" w:rsidP="00C360E0" w:rsidRDefault="00314EDE" w14:paraId="758448BC" w14:textId="77777777">
            <w:pPr>
              <w:pStyle w:val="TableParagraph"/>
              <w:spacing w:line="265" w:lineRule="exact"/>
              <w:ind w:left="28" w:hanging="28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50) 606-1300 ext.</w:t>
            </w:r>
            <w:r w:rsidRPr="002736C3">
              <w:rPr>
                <w:spacing w:val="-14"/>
                <w:sz w:val="20"/>
                <w:szCs w:val="20"/>
              </w:rPr>
              <w:t xml:space="preserve"> </w:t>
            </w:r>
            <w:r w:rsidRPr="002736C3">
              <w:rPr>
                <w:sz w:val="20"/>
                <w:szCs w:val="20"/>
              </w:rPr>
              <w:t>1337</w:t>
            </w:r>
          </w:p>
        </w:tc>
        <w:tc>
          <w:tcPr>
            <w:tcW w:w="3125" w:type="dxa"/>
            <w:vAlign w:val="center"/>
          </w:tcPr>
          <w:p w:rsidRPr="002736C3" w:rsidR="00ED1C28" w:rsidP="00C360E0" w:rsidRDefault="00322445" w14:paraId="6EE75519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55">
              <w:r w:rsidRPr="002736C3" w:rsidR="00314EDE">
                <w:rPr>
                  <w:color w:val="0563C1"/>
                  <w:sz w:val="20"/>
                  <w:szCs w:val="20"/>
                  <w:u w:val="single" w:color="0563C1"/>
                </w:rPr>
                <w:t>hatcherj@leoncountyfl.gov</w:t>
              </w:r>
            </w:hyperlink>
          </w:p>
        </w:tc>
      </w:tr>
    </w:tbl>
    <w:p w:rsidR="001A0B56" w:rsidP="00680ED8" w:rsidRDefault="001A0B56" w14:paraId="308E9472" w14:textId="2436D664">
      <w:pPr>
        <w:spacing w:before="3"/>
        <w:rPr>
          <w:rFonts w:cs="Calibri"/>
        </w:rPr>
      </w:pPr>
    </w:p>
    <w:p w:rsidR="00650BE9" w:rsidP="00680ED8" w:rsidRDefault="00650BE9" w14:paraId="66CB82EE" w14:textId="77777777">
      <w:pPr>
        <w:spacing w:before="3"/>
        <w:rPr>
          <w:rFonts w:cs="Calibri"/>
        </w:rPr>
      </w:pPr>
    </w:p>
    <w:p w:rsidR="00ED1C28" w:rsidRDefault="00314EDE" w14:paraId="68E1AD7B" w14:textId="77777777">
      <w:pPr>
        <w:pStyle w:val="Heading2"/>
        <w:spacing w:line="292" w:lineRule="exact"/>
      </w:pPr>
      <w:bookmarkStart w:name="Walton_County_-_Florida_Department_of_He" w:id="145"/>
      <w:bookmarkStart w:name="_Toc431975146" w:id="146"/>
      <w:bookmarkEnd w:id="145"/>
      <w:r>
        <w:t>W</w:t>
      </w:r>
      <w:bookmarkStart w:name="_Hlk496089370" w:id="147"/>
      <w:r>
        <w:t>alton</w:t>
      </w:r>
      <w:r>
        <w:rPr>
          <w:spacing w:val="-7"/>
        </w:rPr>
        <w:t xml:space="preserve"> </w:t>
      </w:r>
      <w:r>
        <w:rPr>
          <w:spacing w:val="-3"/>
        </w:rPr>
        <w:t>County</w:t>
      </w:r>
      <w:r>
        <w:rPr>
          <w:spacing w:val="-5"/>
        </w:rPr>
        <w:t xml:space="preserve"> </w:t>
      </w:r>
      <w:r>
        <w:t>-</w:t>
      </w:r>
      <w:r>
        <w:rPr>
          <w:spacing w:val="-6"/>
        </w:rPr>
        <w:t xml:space="preserve"> </w:t>
      </w:r>
      <w:r>
        <w:t>Florida</w:t>
      </w:r>
      <w:r>
        <w:rPr>
          <w:spacing w:val="-5"/>
        </w:rPr>
        <w:t xml:space="preserve"> </w:t>
      </w:r>
      <w:r>
        <w:rPr>
          <w:spacing w:val="-3"/>
        </w:rPr>
        <w:t>Department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rPr>
          <w:spacing w:val="-3"/>
        </w:rPr>
        <w:t>Health</w:t>
      </w:r>
      <w:r>
        <w:rPr>
          <w:spacing w:val="-9"/>
        </w:rPr>
        <w:t xml:space="preserve"> </w:t>
      </w:r>
      <w:r>
        <w:t>in</w:t>
      </w:r>
      <w:r>
        <w:rPr>
          <w:spacing w:val="-7"/>
        </w:rPr>
        <w:t xml:space="preserve"> </w:t>
      </w:r>
      <w:hyperlink w:history="1" w:anchor="Escambia_County_Health_Unit">
        <w:r w:rsidRPr="003A6B51">
          <w:rPr>
            <w:rStyle w:val="Hyperlink"/>
            <w:spacing w:val="-4"/>
          </w:rPr>
          <w:t>Escambia</w:t>
        </w:r>
        <w:r w:rsidRPr="003A6B51">
          <w:rPr>
            <w:rStyle w:val="Hyperlink"/>
            <w:spacing w:val="-7"/>
          </w:rPr>
          <w:t xml:space="preserve"> </w:t>
        </w:r>
        <w:r w:rsidRPr="003A6B51">
          <w:rPr>
            <w:rStyle w:val="Hyperlink"/>
            <w:spacing w:val="-3"/>
          </w:rPr>
          <w:t>County</w:t>
        </w:r>
        <w:bookmarkEnd w:id="146"/>
      </w:hyperlink>
    </w:p>
    <w:p w:rsidRPr="002736C3" w:rsidR="00ED1C28" w:rsidP="002736C3" w:rsidRDefault="00314EDE" w14:paraId="27B26E54" w14:textId="0987C0A1">
      <w:pPr>
        <w:pStyle w:val="BodyText"/>
        <w:ind w:left="108" w:right="5709" w:hanging="1"/>
        <w:rPr>
          <w:sz w:val="20"/>
          <w:szCs w:val="20"/>
        </w:rPr>
      </w:pPr>
      <w:r w:rsidRPr="002736C3">
        <w:rPr>
          <w:sz w:val="20"/>
          <w:szCs w:val="20"/>
        </w:rPr>
        <w:t>1300 West Gregory Street, Pensacola, FL</w:t>
      </w:r>
      <w:r w:rsidRPr="002736C3">
        <w:rPr>
          <w:spacing w:val="2"/>
          <w:sz w:val="20"/>
          <w:szCs w:val="20"/>
        </w:rPr>
        <w:t xml:space="preserve"> </w:t>
      </w:r>
      <w:r w:rsidRPr="002736C3">
        <w:rPr>
          <w:sz w:val="20"/>
          <w:szCs w:val="20"/>
        </w:rPr>
        <w:t>32502 Main Phone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850) 595-6707; Fax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850)</w:t>
      </w:r>
      <w:r w:rsidRPr="002736C3">
        <w:rPr>
          <w:spacing w:val="-30"/>
          <w:sz w:val="20"/>
          <w:szCs w:val="20"/>
        </w:rPr>
        <w:t xml:space="preserve"> </w:t>
      </w:r>
      <w:r w:rsidRPr="002736C3">
        <w:rPr>
          <w:sz w:val="20"/>
          <w:szCs w:val="20"/>
        </w:rPr>
        <w:t>595-6774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14"/>
        <w:gridCol w:w="2467"/>
        <w:gridCol w:w="2532"/>
        <w:gridCol w:w="3146"/>
      </w:tblGrid>
      <w:tr w:rsidRPr="002736C3" w:rsidR="00ED1C28" w:rsidTr="2786248B" w14:paraId="140065F5" w14:textId="77777777">
        <w:trPr>
          <w:trHeight w:val="278" w:hRule="exact"/>
        </w:trPr>
        <w:tc>
          <w:tcPr>
            <w:tcW w:w="2114" w:type="dxa"/>
            <w:shd w:val="clear" w:color="auto" w:fill="D9D9D9" w:themeFill="background1" w:themeFillShade="D9"/>
            <w:tcMar/>
          </w:tcPr>
          <w:p w:rsidRPr="002736C3" w:rsidR="00ED1C28" w:rsidP="0009131D" w:rsidRDefault="00314EDE" w14:paraId="033F6443" w14:textId="77777777">
            <w:pPr>
              <w:pStyle w:val="TableParagraph"/>
              <w:spacing w:line="265" w:lineRule="exact"/>
              <w:ind w:righ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467" w:type="dxa"/>
            <w:shd w:val="clear" w:color="auto" w:fill="D9D9D9" w:themeFill="background1" w:themeFillShade="D9"/>
            <w:tcMar/>
          </w:tcPr>
          <w:p w:rsidRPr="002736C3" w:rsidR="00ED1C28" w:rsidP="0009131D" w:rsidRDefault="00314EDE" w14:paraId="31F6065A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2532" w:type="dxa"/>
            <w:shd w:val="clear" w:color="auto" w:fill="D9D9D9" w:themeFill="background1" w:themeFillShade="D9"/>
            <w:tcMar/>
          </w:tcPr>
          <w:p w:rsidRPr="002736C3" w:rsidR="00ED1C28" w:rsidP="0009131D" w:rsidRDefault="00314EDE" w14:paraId="465E8463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3146" w:type="dxa"/>
            <w:shd w:val="clear" w:color="auto" w:fill="D9D9D9" w:themeFill="background1" w:themeFillShade="D9"/>
            <w:tcMar/>
          </w:tcPr>
          <w:p w:rsidRPr="002736C3" w:rsidR="00ED1C28" w:rsidP="0009131D" w:rsidRDefault="00314EDE" w14:paraId="3309A4B4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Pr="002736C3" w:rsidR="00347F6D" w:rsidTr="2786248B" w14:paraId="03DA6938" w14:textId="77777777">
        <w:trPr>
          <w:trHeight w:val="288"/>
        </w:trPr>
        <w:tc>
          <w:tcPr>
            <w:tcW w:w="2114" w:type="dxa"/>
            <w:tcMar/>
            <w:vAlign w:val="center"/>
          </w:tcPr>
          <w:p w:rsidRPr="002736C3" w:rsidR="00347F6D" w:rsidP="00C360E0" w:rsidRDefault="06198263" w14:paraId="6E54364D" w14:textId="1D87D5DA">
            <w:pPr>
              <w:pStyle w:val="TableParagraph"/>
              <w:jc w:val="center"/>
              <w:rPr>
                <w:sz w:val="20"/>
                <w:szCs w:val="20"/>
              </w:rPr>
            </w:pPr>
            <w:r w:rsidRPr="7D05FF0A">
              <w:rPr>
                <w:sz w:val="20"/>
                <w:szCs w:val="20"/>
              </w:rPr>
              <w:t>Contract Manager</w:t>
            </w:r>
          </w:p>
        </w:tc>
        <w:tc>
          <w:tcPr>
            <w:tcW w:w="2467" w:type="dxa"/>
            <w:tcMar/>
            <w:vAlign w:val="center"/>
          </w:tcPr>
          <w:p w:rsidRPr="002736C3" w:rsidR="00347F6D" w:rsidP="00C360E0" w:rsidRDefault="18D89848" w14:paraId="2FB4210F" w14:textId="098323FD">
            <w:pPr>
              <w:pStyle w:val="TableParagraph"/>
              <w:jc w:val="center"/>
              <w:rPr>
                <w:sz w:val="20"/>
                <w:szCs w:val="20"/>
              </w:rPr>
            </w:pPr>
            <w:r w:rsidRPr="296974E7">
              <w:rPr>
                <w:sz w:val="20"/>
                <w:szCs w:val="20"/>
              </w:rPr>
              <w:t>Robert “</w:t>
            </w:r>
            <w:r w:rsidRPr="7D05FF0A" w:rsidR="4C03AA7D">
              <w:rPr>
                <w:sz w:val="20"/>
                <w:szCs w:val="20"/>
              </w:rPr>
              <w:t>Jake</w:t>
            </w:r>
            <w:r w:rsidRPr="296974E7" w:rsidR="0BD7921D">
              <w:rPr>
                <w:sz w:val="20"/>
                <w:szCs w:val="20"/>
              </w:rPr>
              <w:t>”</w:t>
            </w:r>
            <w:r w:rsidRPr="7D05FF0A" w:rsidR="4C03AA7D">
              <w:rPr>
                <w:sz w:val="20"/>
                <w:szCs w:val="20"/>
              </w:rPr>
              <w:t xml:space="preserve"> Gallman</w:t>
            </w:r>
          </w:p>
        </w:tc>
        <w:tc>
          <w:tcPr>
            <w:tcW w:w="2532" w:type="dxa"/>
            <w:tcMar/>
            <w:vAlign w:val="center"/>
          </w:tcPr>
          <w:p w:rsidRPr="002736C3" w:rsidR="00347F6D" w:rsidP="00C360E0" w:rsidRDefault="59A01DF3" w14:paraId="2C65044F" w14:textId="29B722A7">
            <w:pPr>
              <w:pStyle w:val="TableParagraph"/>
              <w:jc w:val="center"/>
              <w:rPr>
                <w:sz w:val="20"/>
                <w:szCs w:val="20"/>
              </w:rPr>
            </w:pPr>
            <w:r w:rsidRPr="296974E7">
              <w:rPr>
                <w:sz w:val="20"/>
                <w:szCs w:val="20"/>
              </w:rPr>
              <w:t xml:space="preserve">(850) </w:t>
            </w:r>
            <w:r w:rsidRPr="296974E7" w:rsidR="7ABB6497">
              <w:rPr>
                <w:sz w:val="20"/>
                <w:szCs w:val="20"/>
              </w:rPr>
              <w:t>823-5841</w:t>
            </w:r>
          </w:p>
        </w:tc>
        <w:tc>
          <w:tcPr>
            <w:tcW w:w="3146" w:type="dxa"/>
            <w:tcMar/>
          </w:tcPr>
          <w:p w:rsidRPr="002736C3" w:rsidR="00347F6D" w:rsidP="29215D1D" w:rsidRDefault="00322445" w14:paraId="3A630598" w14:textId="6BE5904D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356">
              <w:r w:rsidRPr="296974E7" w:rsidR="7ABB6497">
                <w:rPr>
                  <w:rStyle w:val="Hyperlink"/>
                  <w:sz w:val="20"/>
                  <w:szCs w:val="20"/>
                </w:rPr>
                <w:t>Robert.Gallman@flhealth.gov</w:t>
              </w:r>
            </w:hyperlink>
          </w:p>
        </w:tc>
      </w:tr>
      <w:tr w:rsidRPr="002736C3" w:rsidR="009D14D7" w:rsidTr="2786248B" w14:paraId="3EB023D3" w14:textId="77777777">
        <w:trPr>
          <w:trHeight w:val="288"/>
        </w:trPr>
        <w:tc>
          <w:tcPr>
            <w:tcW w:w="2114" w:type="dxa"/>
            <w:tcMar/>
            <w:vAlign w:val="center"/>
          </w:tcPr>
          <w:p w:rsidRPr="002736C3" w:rsidR="009D14D7" w:rsidP="00C360E0" w:rsidRDefault="009D14D7" w14:paraId="6D034A61" w14:textId="77777777">
            <w:pPr>
              <w:pStyle w:val="TableParagraph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Supervisor</w:t>
            </w:r>
            <w:r w:rsidRPr="002736C3" w:rsidR="008B49C9">
              <w:rPr>
                <w:sz w:val="20"/>
                <w:szCs w:val="20"/>
              </w:rPr>
              <w:t>/Inspector</w:t>
            </w:r>
          </w:p>
        </w:tc>
        <w:tc>
          <w:tcPr>
            <w:tcW w:w="2467" w:type="dxa"/>
            <w:tcMar/>
            <w:vAlign w:val="center"/>
          </w:tcPr>
          <w:p w:rsidRPr="002736C3" w:rsidR="009D14D7" w:rsidP="00C360E0" w:rsidRDefault="009D14D7" w14:paraId="32495E8E" w14:textId="77777777">
            <w:pPr>
              <w:pStyle w:val="TableParagraph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harles Payne</w:t>
            </w:r>
          </w:p>
        </w:tc>
        <w:tc>
          <w:tcPr>
            <w:tcW w:w="2532" w:type="dxa"/>
            <w:tcMar/>
            <w:vAlign w:val="center"/>
          </w:tcPr>
          <w:p w:rsidRPr="002736C3" w:rsidR="009D14D7" w:rsidP="00C360E0" w:rsidRDefault="0D11901B" w14:paraId="43BD360B" w14:textId="2074C1EA">
            <w:pPr>
              <w:pStyle w:val="TableParagraph"/>
              <w:jc w:val="center"/>
              <w:rPr>
                <w:sz w:val="20"/>
                <w:szCs w:val="20"/>
              </w:rPr>
            </w:pPr>
            <w:r w:rsidRPr="296974E7">
              <w:rPr>
                <w:sz w:val="20"/>
                <w:szCs w:val="20"/>
              </w:rPr>
              <w:t xml:space="preserve">(850) </w:t>
            </w:r>
            <w:r w:rsidRPr="296974E7" w:rsidR="5954BC3E">
              <w:rPr>
                <w:sz w:val="20"/>
                <w:szCs w:val="20"/>
              </w:rPr>
              <w:t>823-5810</w:t>
            </w:r>
          </w:p>
        </w:tc>
        <w:tc>
          <w:tcPr>
            <w:tcW w:w="3146" w:type="dxa"/>
            <w:tcMar/>
          </w:tcPr>
          <w:p w:rsidRPr="002736C3" w:rsidR="009D14D7" w:rsidP="009D14D7" w:rsidRDefault="00322445" w14:paraId="4CCF1046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  <w:u w:val="single"/>
              </w:rPr>
            </w:pPr>
            <w:hyperlink r:id="rId357">
              <w:r w:rsidRPr="002736C3" w:rsidR="009D14D7">
                <w:rPr>
                  <w:color w:val="0563C1"/>
                  <w:sz w:val="20"/>
                  <w:szCs w:val="20"/>
                  <w:u w:val="single"/>
                </w:rPr>
                <w:t>Charles.Payne@flhealth.gov</w:t>
              </w:r>
            </w:hyperlink>
          </w:p>
        </w:tc>
      </w:tr>
      <w:tr w:rsidRPr="002736C3" w:rsidR="009D14D7" w:rsidTr="2786248B" w14:paraId="76D2B5ED" w14:textId="77777777">
        <w:trPr>
          <w:trHeight w:val="288"/>
        </w:trPr>
        <w:tc>
          <w:tcPr>
            <w:tcW w:w="2114" w:type="dxa"/>
            <w:tcMar/>
            <w:vAlign w:val="center"/>
          </w:tcPr>
          <w:p w:rsidRPr="002736C3" w:rsidR="009D14D7" w:rsidP="00C360E0" w:rsidRDefault="009D14D7" w14:paraId="065B19B1" w14:textId="77777777">
            <w:pPr>
              <w:pStyle w:val="TableParagraph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467" w:type="dxa"/>
            <w:tcMar/>
            <w:vAlign w:val="center"/>
          </w:tcPr>
          <w:p w:rsidRPr="002736C3" w:rsidR="009D14D7" w:rsidP="00C360E0" w:rsidRDefault="009D14D7" w14:paraId="6FF54C14" w14:textId="589703D1">
            <w:pPr>
              <w:pStyle w:val="TableParagraph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Rafiq Khan</w:t>
            </w:r>
            <w:r w:rsidRPr="296974E7" w:rsidR="38FB266E">
              <w:rPr>
                <w:sz w:val="20"/>
                <w:szCs w:val="20"/>
              </w:rPr>
              <w:t xml:space="preserve"> (Panama City)</w:t>
            </w:r>
          </w:p>
        </w:tc>
        <w:tc>
          <w:tcPr>
            <w:tcW w:w="2532" w:type="dxa"/>
            <w:tcMar/>
            <w:vAlign w:val="center"/>
          </w:tcPr>
          <w:p w:rsidRPr="002736C3" w:rsidR="009D14D7" w:rsidP="00C360E0" w:rsidRDefault="009D14D7" w14:paraId="30747E9F" w14:textId="487FF136">
            <w:pPr>
              <w:pStyle w:val="TableParagraph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50) 258-8546</w:t>
            </w:r>
          </w:p>
        </w:tc>
        <w:tc>
          <w:tcPr>
            <w:tcW w:w="3146" w:type="dxa"/>
            <w:tcMar/>
          </w:tcPr>
          <w:p w:rsidRPr="002736C3" w:rsidR="009D14D7" w:rsidP="009D14D7" w:rsidRDefault="00322445" w14:paraId="002A6E36" w14:textId="77777777">
            <w:pPr>
              <w:pStyle w:val="TableParagraph"/>
              <w:spacing w:before="47"/>
              <w:jc w:val="center"/>
              <w:rPr>
                <w:rFonts w:cs="Calibri"/>
                <w:sz w:val="20"/>
                <w:szCs w:val="20"/>
              </w:rPr>
            </w:pPr>
            <w:hyperlink r:id="rId358">
              <w:r w:rsidRPr="002736C3" w:rsidR="009D14D7">
                <w:rPr>
                  <w:color w:val="0563C1"/>
                  <w:sz w:val="20"/>
                  <w:szCs w:val="20"/>
                  <w:u w:val="single" w:color="0563C1"/>
                </w:rPr>
                <w:t>Muhammad.Khan@flhealth.gov</w:t>
              </w:r>
            </w:hyperlink>
          </w:p>
        </w:tc>
      </w:tr>
      <w:tr w:rsidR="296974E7" w:rsidTr="2786248B" w14:paraId="033FB182" w14:textId="77777777">
        <w:trPr>
          <w:trHeight w:val="288"/>
        </w:trPr>
        <w:tc>
          <w:tcPr>
            <w:tcW w:w="2114" w:type="dxa"/>
            <w:tcMar/>
            <w:vAlign w:val="center"/>
          </w:tcPr>
          <w:p w:rsidR="05680FC0" w:rsidP="296974E7" w:rsidRDefault="05680FC0" w14:paraId="5CB9076C" w14:textId="7682C678">
            <w:pPr>
              <w:pStyle w:val="TableParagraph"/>
              <w:jc w:val="center"/>
              <w:rPr>
                <w:sz w:val="20"/>
                <w:szCs w:val="20"/>
              </w:rPr>
            </w:pPr>
            <w:r w:rsidRPr="296974E7">
              <w:rPr>
                <w:sz w:val="20"/>
                <w:szCs w:val="20"/>
              </w:rPr>
              <w:t>Inspector</w:t>
            </w:r>
          </w:p>
        </w:tc>
        <w:tc>
          <w:tcPr>
            <w:tcW w:w="2467" w:type="dxa"/>
            <w:tcMar/>
            <w:vAlign w:val="center"/>
          </w:tcPr>
          <w:p w:rsidR="05680FC0" w:rsidP="296974E7" w:rsidRDefault="05680FC0" w14:paraId="534EEC7B" w14:textId="2A31D187">
            <w:pPr>
              <w:pStyle w:val="TableParagraph"/>
              <w:jc w:val="center"/>
              <w:rPr>
                <w:sz w:val="20"/>
                <w:szCs w:val="20"/>
              </w:rPr>
            </w:pPr>
            <w:r w:rsidRPr="296974E7">
              <w:rPr>
                <w:sz w:val="20"/>
                <w:szCs w:val="20"/>
              </w:rPr>
              <w:t>Emily Elliot</w:t>
            </w:r>
          </w:p>
        </w:tc>
        <w:tc>
          <w:tcPr>
            <w:tcW w:w="2532" w:type="dxa"/>
            <w:tcMar/>
            <w:vAlign w:val="center"/>
          </w:tcPr>
          <w:p w:rsidR="05680FC0" w:rsidP="296974E7" w:rsidRDefault="05680FC0" w14:paraId="1D4B20F2" w14:textId="680111EE">
            <w:pPr>
              <w:pStyle w:val="TableParagraph"/>
              <w:jc w:val="center"/>
              <w:rPr>
                <w:sz w:val="20"/>
                <w:szCs w:val="20"/>
              </w:rPr>
            </w:pPr>
            <w:r w:rsidRPr="296974E7">
              <w:rPr>
                <w:sz w:val="20"/>
                <w:szCs w:val="20"/>
              </w:rPr>
              <w:t>(850) 823-5808</w:t>
            </w:r>
          </w:p>
        </w:tc>
        <w:tc>
          <w:tcPr>
            <w:tcW w:w="3146" w:type="dxa"/>
            <w:tcMar/>
          </w:tcPr>
          <w:p w:rsidR="05680FC0" w:rsidP="296974E7" w:rsidRDefault="00322445" w14:paraId="1C9C56B0" w14:textId="0385D4EF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359">
              <w:r w:rsidRPr="296974E7" w:rsidR="05680FC0">
                <w:rPr>
                  <w:rStyle w:val="Hyperlink"/>
                  <w:sz w:val="20"/>
                  <w:szCs w:val="20"/>
                </w:rPr>
                <w:t>Emily.Elliot@flhealth.gov</w:t>
              </w:r>
            </w:hyperlink>
          </w:p>
        </w:tc>
      </w:tr>
      <w:tr w:rsidRPr="002736C3" w:rsidR="00C360E0" w:rsidTr="2786248B" w14:paraId="5399DE4C" w14:textId="77777777">
        <w:trPr>
          <w:trHeight w:val="288"/>
        </w:trPr>
        <w:tc>
          <w:tcPr>
            <w:tcW w:w="2114" w:type="dxa"/>
            <w:tcMar/>
            <w:vAlign w:val="center"/>
          </w:tcPr>
          <w:p w:rsidRPr="002736C3" w:rsidR="00C360E0" w:rsidP="00C360E0" w:rsidRDefault="00C360E0" w14:paraId="0C9A3AAA" w14:textId="5A50F9B8">
            <w:pPr>
              <w:pStyle w:val="TableParagraph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467" w:type="dxa"/>
            <w:tcMar/>
            <w:vAlign w:val="center"/>
          </w:tcPr>
          <w:p w:rsidRPr="002736C3" w:rsidR="00C360E0" w:rsidP="00C360E0" w:rsidRDefault="00C360E0" w14:paraId="13C94D79" w14:textId="70A8AF5B">
            <w:pPr>
              <w:pStyle w:val="TableParagraph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Daniel Gartin</w:t>
            </w:r>
          </w:p>
        </w:tc>
        <w:tc>
          <w:tcPr>
            <w:tcW w:w="2532" w:type="dxa"/>
            <w:tcMar/>
            <w:vAlign w:val="center"/>
          </w:tcPr>
          <w:p w:rsidRPr="002736C3" w:rsidR="00C360E0" w:rsidP="00C360E0" w:rsidRDefault="5142C31D" w14:paraId="2CADD9E6" w14:textId="69F15F23">
            <w:pPr>
              <w:pStyle w:val="TableParagraph"/>
              <w:jc w:val="center"/>
              <w:rPr>
                <w:sz w:val="20"/>
                <w:szCs w:val="20"/>
              </w:rPr>
            </w:pPr>
            <w:r w:rsidRPr="296974E7">
              <w:rPr>
                <w:sz w:val="20"/>
                <w:szCs w:val="20"/>
              </w:rPr>
              <w:t xml:space="preserve">(850) </w:t>
            </w:r>
            <w:r w:rsidRPr="296974E7" w:rsidR="0311EBFA">
              <w:rPr>
                <w:sz w:val="20"/>
                <w:szCs w:val="20"/>
              </w:rPr>
              <w:t>823-5829</w:t>
            </w:r>
          </w:p>
        </w:tc>
        <w:tc>
          <w:tcPr>
            <w:tcW w:w="3146" w:type="dxa"/>
            <w:tcMar/>
          </w:tcPr>
          <w:p w:rsidRPr="002736C3" w:rsidR="00C360E0" w:rsidP="00C360E0" w:rsidRDefault="00322445" w14:paraId="248D1636" w14:textId="5C5DC26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360">
              <w:r w:rsidRPr="296974E7" w:rsidR="5142C31D">
                <w:rPr>
                  <w:rStyle w:val="Hyperlink"/>
                  <w:sz w:val="20"/>
                  <w:szCs w:val="20"/>
                </w:rPr>
                <w:t>Daniel.Gartin@flhealth.gov</w:t>
              </w:r>
            </w:hyperlink>
          </w:p>
        </w:tc>
      </w:tr>
      <w:tr w:rsidRPr="002736C3" w:rsidR="009D14D7" w:rsidTr="2786248B" w14:paraId="01C7969F" w14:textId="77777777">
        <w:trPr>
          <w:trHeight w:val="288"/>
        </w:trPr>
        <w:tc>
          <w:tcPr>
            <w:tcW w:w="2114" w:type="dxa"/>
            <w:tcMar/>
            <w:vAlign w:val="center"/>
          </w:tcPr>
          <w:p w:rsidRPr="002736C3" w:rsidR="009D14D7" w:rsidP="00C360E0" w:rsidRDefault="009D14D7" w14:paraId="50F1EACA" w14:textId="77777777">
            <w:pPr>
              <w:pStyle w:val="TableParagraph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Office Contact</w:t>
            </w:r>
          </w:p>
        </w:tc>
        <w:tc>
          <w:tcPr>
            <w:tcW w:w="2467" w:type="dxa"/>
            <w:tcMar/>
            <w:vAlign w:val="center"/>
          </w:tcPr>
          <w:p w:rsidRPr="002736C3" w:rsidR="009D14D7" w:rsidP="00C360E0" w:rsidRDefault="36A17E4A" w14:paraId="6BC937C6" w14:textId="1D4A089C">
            <w:pPr>
              <w:pStyle w:val="TableParagraph"/>
              <w:jc w:val="center"/>
              <w:rPr>
                <w:sz w:val="20"/>
                <w:szCs w:val="20"/>
              </w:rPr>
            </w:pPr>
            <w:r w:rsidRPr="296974E7">
              <w:rPr>
                <w:sz w:val="20"/>
                <w:szCs w:val="20"/>
              </w:rPr>
              <w:t>Shelly Mcleod</w:t>
            </w:r>
          </w:p>
        </w:tc>
        <w:tc>
          <w:tcPr>
            <w:tcW w:w="2532" w:type="dxa"/>
            <w:tcMar/>
            <w:vAlign w:val="center"/>
          </w:tcPr>
          <w:p w:rsidRPr="002736C3" w:rsidR="009D14D7" w:rsidP="00C360E0" w:rsidRDefault="0D11901B" w14:paraId="216D9274" w14:textId="2BCC3CF7">
            <w:pPr>
              <w:pStyle w:val="TableParagraph"/>
              <w:jc w:val="center"/>
              <w:rPr>
                <w:sz w:val="20"/>
                <w:szCs w:val="20"/>
              </w:rPr>
            </w:pPr>
            <w:r w:rsidRPr="296974E7">
              <w:rPr>
                <w:sz w:val="20"/>
                <w:szCs w:val="20"/>
              </w:rPr>
              <w:t xml:space="preserve">(850) </w:t>
            </w:r>
            <w:r w:rsidRPr="296974E7" w:rsidR="7FF364BA">
              <w:rPr>
                <w:sz w:val="20"/>
                <w:szCs w:val="20"/>
              </w:rPr>
              <w:t>823-5804</w:t>
            </w:r>
          </w:p>
        </w:tc>
        <w:tc>
          <w:tcPr>
            <w:tcW w:w="3146" w:type="dxa"/>
            <w:tcMar/>
          </w:tcPr>
          <w:p w:rsidRPr="002736C3" w:rsidR="009D14D7" w:rsidP="009D14D7" w:rsidRDefault="00322445" w14:paraId="039838CC" w14:textId="6552F73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61">
              <w:r w:rsidRPr="296974E7" w:rsidR="7FF364BA">
                <w:rPr>
                  <w:rStyle w:val="Hyperlink"/>
                  <w:rFonts w:cs="Calibri"/>
                  <w:sz w:val="20"/>
                  <w:szCs w:val="20"/>
                </w:rPr>
                <w:t>Shelly.Mcleod@flhealth.gov</w:t>
              </w:r>
            </w:hyperlink>
          </w:p>
        </w:tc>
      </w:tr>
    </w:tbl>
    <w:p w:rsidR="2786248B" w:rsidP="2786248B" w:rsidRDefault="2786248B" w14:paraId="5D46F3C5" w14:textId="488F3E50">
      <w:pPr>
        <w:pStyle w:val="Heading2"/>
        <w:spacing w:before="31" w:line="292" w:lineRule="exact"/>
        <w:ind w:right="3399"/>
      </w:pPr>
    </w:p>
    <w:p w:rsidR="00ED1C28" w:rsidRDefault="00BE6229" w14:paraId="0C3C8DD2" w14:textId="77777777">
      <w:pPr>
        <w:pStyle w:val="Heading2"/>
        <w:spacing w:before="31" w:line="292" w:lineRule="exact"/>
        <w:ind w:right="3399"/>
      </w:pPr>
      <w:bookmarkStart w:name="Washington_County_–_Florida_Department_o" w:id="148"/>
      <w:bookmarkStart w:name="_Toc431975147" w:id="149"/>
      <w:bookmarkEnd w:id="148"/>
      <w:r>
        <w:rPr>
          <w:spacing w:val="-3"/>
        </w:rPr>
        <w:t>W</w:t>
      </w:r>
      <w:r w:rsidR="00314EDE">
        <w:rPr>
          <w:spacing w:val="-3"/>
        </w:rPr>
        <w:t xml:space="preserve">ashington County </w:t>
      </w:r>
      <w:r w:rsidR="00314EDE">
        <w:t xml:space="preserve">– </w:t>
      </w:r>
      <w:r w:rsidR="00314EDE">
        <w:rPr>
          <w:spacing w:val="-3"/>
        </w:rPr>
        <w:t xml:space="preserve">Florida Department </w:t>
      </w:r>
      <w:r w:rsidR="00314EDE">
        <w:t xml:space="preserve">of Health in </w:t>
      </w:r>
      <w:hyperlink w:history="1" w:anchor="Escambia_County_Health_Unit">
        <w:r w:rsidRPr="003A6B51" w:rsidR="00314EDE">
          <w:rPr>
            <w:rStyle w:val="Hyperlink"/>
            <w:spacing w:val="-3"/>
          </w:rPr>
          <w:t>Escambia</w:t>
        </w:r>
        <w:r w:rsidRPr="003A6B51" w:rsidR="00314EDE">
          <w:rPr>
            <w:rStyle w:val="Hyperlink"/>
            <w:spacing w:val="-12"/>
          </w:rPr>
          <w:t xml:space="preserve"> </w:t>
        </w:r>
        <w:r w:rsidRPr="003A6B51" w:rsidR="00314EDE">
          <w:rPr>
            <w:rStyle w:val="Hyperlink"/>
            <w:spacing w:val="-3"/>
          </w:rPr>
          <w:t>County</w:t>
        </w:r>
        <w:bookmarkEnd w:id="149"/>
      </w:hyperlink>
    </w:p>
    <w:p w:rsidRPr="002736C3" w:rsidR="00A33C24" w:rsidRDefault="00314EDE" w14:paraId="0A1973AE" w14:textId="77777777">
      <w:pPr>
        <w:pStyle w:val="BodyText"/>
        <w:ind w:left="108" w:right="5649" w:hanging="1"/>
        <w:rPr>
          <w:sz w:val="20"/>
          <w:szCs w:val="20"/>
        </w:rPr>
      </w:pPr>
      <w:r w:rsidRPr="002736C3">
        <w:rPr>
          <w:sz w:val="20"/>
          <w:szCs w:val="20"/>
        </w:rPr>
        <w:t>1300 West Gregory Street, Pensacola, FL</w:t>
      </w:r>
      <w:r w:rsidRPr="002736C3">
        <w:rPr>
          <w:spacing w:val="2"/>
          <w:sz w:val="20"/>
          <w:szCs w:val="20"/>
        </w:rPr>
        <w:t xml:space="preserve"> </w:t>
      </w:r>
      <w:r w:rsidRPr="002736C3">
        <w:rPr>
          <w:sz w:val="20"/>
          <w:szCs w:val="20"/>
        </w:rPr>
        <w:t>32502</w:t>
      </w:r>
    </w:p>
    <w:p w:rsidRPr="002736C3" w:rsidR="00ED1C28" w:rsidP="002736C3" w:rsidRDefault="00314EDE" w14:paraId="3E21AF02" w14:textId="70054AC2">
      <w:pPr>
        <w:pStyle w:val="BodyText"/>
        <w:ind w:left="108" w:right="5649" w:hanging="1"/>
        <w:rPr>
          <w:sz w:val="20"/>
          <w:szCs w:val="20"/>
        </w:rPr>
      </w:pPr>
      <w:r w:rsidRPr="002736C3">
        <w:rPr>
          <w:sz w:val="20"/>
          <w:szCs w:val="20"/>
        </w:rPr>
        <w:t>Main Phone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850) 595-6707; Fax:</w:t>
      </w:r>
      <w:r w:rsidRPr="002736C3" w:rsidR="005D7B79">
        <w:rPr>
          <w:sz w:val="20"/>
          <w:szCs w:val="20"/>
        </w:rPr>
        <w:t xml:space="preserve"> </w:t>
      </w:r>
      <w:r w:rsidRPr="002736C3">
        <w:rPr>
          <w:sz w:val="20"/>
          <w:szCs w:val="20"/>
        </w:rPr>
        <w:t>(850)</w:t>
      </w:r>
      <w:r w:rsidRPr="002736C3">
        <w:rPr>
          <w:spacing w:val="-30"/>
          <w:sz w:val="20"/>
          <w:szCs w:val="20"/>
        </w:rPr>
        <w:t xml:space="preserve"> </w:t>
      </w:r>
      <w:r w:rsidRPr="002736C3">
        <w:rPr>
          <w:sz w:val="20"/>
          <w:szCs w:val="20"/>
        </w:rPr>
        <w:t>595-6774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2100"/>
        <w:gridCol w:w="2485"/>
        <w:gridCol w:w="2610"/>
        <w:gridCol w:w="2976"/>
      </w:tblGrid>
      <w:tr w:rsidRPr="002736C3" w:rsidR="00ED1C28" w:rsidTr="7D05FF0A" w14:paraId="234D592F" w14:textId="77777777">
        <w:trPr>
          <w:trHeight w:val="278" w:hRule="exact"/>
        </w:trPr>
        <w:tc>
          <w:tcPr>
            <w:tcW w:w="2100" w:type="dxa"/>
            <w:shd w:val="clear" w:color="auto" w:fill="D9D9D9" w:themeFill="background1" w:themeFillShade="D9"/>
          </w:tcPr>
          <w:p w:rsidRPr="002736C3" w:rsidR="00ED1C28" w:rsidP="0009131D" w:rsidRDefault="00314EDE" w14:paraId="2D43ABC8" w14:textId="77777777">
            <w:pPr>
              <w:pStyle w:val="TableParagraph"/>
              <w:spacing w:line="265" w:lineRule="exact"/>
              <w:ind w:left="1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Title</w:t>
            </w:r>
          </w:p>
        </w:tc>
        <w:tc>
          <w:tcPr>
            <w:tcW w:w="2485" w:type="dxa"/>
            <w:shd w:val="clear" w:color="auto" w:fill="D9D9D9" w:themeFill="background1" w:themeFillShade="D9"/>
          </w:tcPr>
          <w:p w:rsidRPr="002736C3" w:rsidR="00ED1C28" w:rsidP="0009131D" w:rsidRDefault="00314EDE" w14:paraId="1821D925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Name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:rsidRPr="002736C3" w:rsidR="00ED1C28" w:rsidP="0009131D" w:rsidRDefault="00314EDE" w14:paraId="659430D6" w14:textId="77777777">
            <w:pPr>
              <w:pStyle w:val="TableParagraph"/>
              <w:spacing w:line="265" w:lineRule="exact"/>
              <w:ind w:left="4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Phone</w:t>
            </w:r>
          </w:p>
        </w:tc>
        <w:tc>
          <w:tcPr>
            <w:tcW w:w="2976" w:type="dxa"/>
            <w:shd w:val="clear" w:color="auto" w:fill="D9D9D9" w:themeFill="background1" w:themeFillShade="D9"/>
          </w:tcPr>
          <w:p w:rsidRPr="002736C3" w:rsidR="00ED1C28" w:rsidP="0009131D" w:rsidRDefault="00314EDE" w14:paraId="01227E21" w14:textId="77777777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E-mail</w:t>
            </w:r>
          </w:p>
        </w:tc>
      </w:tr>
      <w:tr w:rsidRPr="002736C3" w:rsidR="00347F6D" w:rsidTr="6B984F1E" w14:paraId="18C35D13" w14:textId="77777777">
        <w:trPr>
          <w:trHeight w:val="390"/>
        </w:trPr>
        <w:tc>
          <w:tcPr>
            <w:tcW w:w="2100" w:type="dxa"/>
            <w:vAlign w:val="center"/>
          </w:tcPr>
          <w:p w:rsidRPr="002736C3" w:rsidR="00347F6D" w:rsidP="7D05FF0A" w:rsidRDefault="24F42912" w14:paraId="23FFCBE5" w14:textId="1D87D5DA">
            <w:pPr>
              <w:pStyle w:val="TableParagraph"/>
              <w:jc w:val="center"/>
              <w:rPr>
                <w:sz w:val="20"/>
                <w:szCs w:val="20"/>
              </w:rPr>
            </w:pPr>
            <w:r w:rsidRPr="7D05FF0A">
              <w:rPr>
                <w:sz w:val="20"/>
                <w:szCs w:val="20"/>
              </w:rPr>
              <w:t>Contract Manager</w:t>
            </w:r>
          </w:p>
          <w:p w:rsidRPr="002736C3" w:rsidR="00347F6D" w:rsidP="00C360E0" w:rsidRDefault="00347F6D" w14:paraId="69632575" w14:textId="098EDD8B">
            <w:pPr>
              <w:pStyle w:val="TableParagraph"/>
              <w:jc w:val="center"/>
              <w:rPr>
                <w:sz w:val="20"/>
                <w:szCs w:val="20"/>
              </w:rPr>
            </w:pPr>
          </w:p>
        </w:tc>
        <w:tc>
          <w:tcPr>
            <w:tcW w:w="2485" w:type="dxa"/>
            <w:vAlign w:val="center"/>
          </w:tcPr>
          <w:p w:rsidRPr="002736C3" w:rsidR="00347F6D" w:rsidP="00C360E0" w:rsidRDefault="769AD5A2" w14:paraId="1BA0E67D" w14:textId="0C23AC44">
            <w:pPr>
              <w:pStyle w:val="TableParagraph"/>
              <w:jc w:val="center"/>
              <w:rPr>
                <w:sz w:val="20"/>
                <w:szCs w:val="20"/>
              </w:rPr>
            </w:pPr>
            <w:r w:rsidRPr="296974E7">
              <w:rPr>
                <w:sz w:val="20"/>
                <w:szCs w:val="20"/>
              </w:rPr>
              <w:t xml:space="preserve"> Robert “</w:t>
            </w:r>
            <w:r w:rsidRPr="7D05FF0A" w:rsidR="0D1A07C8">
              <w:rPr>
                <w:sz w:val="20"/>
                <w:szCs w:val="20"/>
              </w:rPr>
              <w:t>Jake</w:t>
            </w:r>
            <w:r w:rsidRPr="296974E7" w:rsidR="71C69356">
              <w:rPr>
                <w:sz w:val="20"/>
                <w:szCs w:val="20"/>
              </w:rPr>
              <w:t>”</w:t>
            </w:r>
            <w:r w:rsidRPr="7D05FF0A" w:rsidR="0D1A07C8">
              <w:rPr>
                <w:sz w:val="20"/>
                <w:szCs w:val="20"/>
              </w:rPr>
              <w:t xml:space="preserve"> Gallman</w:t>
            </w:r>
          </w:p>
        </w:tc>
        <w:tc>
          <w:tcPr>
            <w:tcW w:w="2610" w:type="dxa"/>
            <w:vAlign w:val="center"/>
          </w:tcPr>
          <w:p w:rsidRPr="002736C3" w:rsidR="00347F6D" w:rsidP="00C360E0" w:rsidRDefault="59A01DF3" w14:paraId="06B717A4" w14:textId="664673AC">
            <w:pPr>
              <w:pStyle w:val="TableParagraph"/>
              <w:jc w:val="center"/>
              <w:rPr>
                <w:sz w:val="20"/>
                <w:szCs w:val="20"/>
              </w:rPr>
            </w:pPr>
            <w:r w:rsidRPr="296974E7">
              <w:rPr>
                <w:sz w:val="20"/>
                <w:szCs w:val="20"/>
              </w:rPr>
              <w:t xml:space="preserve">(850) </w:t>
            </w:r>
            <w:r w:rsidRPr="296974E7" w:rsidR="3BA1BD6D">
              <w:rPr>
                <w:sz w:val="20"/>
                <w:szCs w:val="20"/>
              </w:rPr>
              <w:t>823-5841</w:t>
            </w:r>
          </w:p>
        </w:tc>
        <w:tc>
          <w:tcPr>
            <w:tcW w:w="2976" w:type="dxa"/>
            <w:vAlign w:val="center"/>
          </w:tcPr>
          <w:p w:rsidRPr="002736C3" w:rsidR="00347F6D" w:rsidP="296974E7" w:rsidRDefault="00322445" w14:paraId="1E606770" w14:textId="6BE5904D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362">
              <w:r w:rsidRPr="296974E7" w:rsidR="20271EA5">
                <w:rPr>
                  <w:rStyle w:val="Hyperlink"/>
                  <w:sz w:val="20"/>
                  <w:szCs w:val="20"/>
                </w:rPr>
                <w:t>Robert.Gallman@flhealth.gov</w:t>
              </w:r>
            </w:hyperlink>
          </w:p>
          <w:p w:rsidRPr="002736C3" w:rsidR="00347F6D" w:rsidP="29215D1D" w:rsidRDefault="00347F6D" w14:paraId="391293F8" w14:textId="3F1C5567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</w:p>
        </w:tc>
      </w:tr>
      <w:tr w:rsidRPr="002736C3" w:rsidR="009D14D7" w:rsidTr="7D05FF0A" w14:paraId="58591EB9" w14:textId="77777777">
        <w:trPr>
          <w:trHeight w:val="288"/>
        </w:trPr>
        <w:tc>
          <w:tcPr>
            <w:tcW w:w="2100" w:type="dxa"/>
            <w:vAlign w:val="center"/>
          </w:tcPr>
          <w:p w:rsidRPr="002736C3" w:rsidR="009D14D7" w:rsidP="00C360E0" w:rsidRDefault="008B49C9" w14:paraId="19D65C6D" w14:textId="77777777">
            <w:pPr>
              <w:pStyle w:val="TableParagraph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Supervisor/Inspector</w:t>
            </w:r>
          </w:p>
        </w:tc>
        <w:tc>
          <w:tcPr>
            <w:tcW w:w="2485" w:type="dxa"/>
            <w:vAlign w:val="center"/>
          </w:tcPr>
          <w:p w:rsidRPr="002736C3" w:rsidR="009D14D7" w:rsidP="00C360E0" w:rsidRDefault="009D14D7" w14:paraId="4FA46FC1" w14:textId="77777777">
            <w:pPr>
              <w:pStyle w:val="TableParagraph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Charles Payne</w:t>
            </w:r>
          </w:p>
        </w:tc>
        <w:tc>
          <w:tcPr>
            <w:tcW w:w="2610" w:type="dxa"/>
            <w:vAlign w:val="center"/>
          </w:tcPr>
          <w:p w:rsidRPr="002736C3" w:rsidR="009D14D7" w:rsidP="00C360E0" w:rsidRDefault="0D11901B" w14:paraId="726014C1" w14:textId="737D14C6">
            <w:pPr>
              <w:pStyle w:val="TableParagraph"/>
              <w:jc w:val="center"/>
              <w:rPr>
                <w:sz w:val="20"/>
                <w:szCs w:val="20"/>
              </w:rPr>
            </w:pPr>
            <w:r w:rsidRPr="296974E7">
              <w:rPr>
                <w:sz w:val="20"/>
                <w:szCs w:val="20"/>
              </w:rPr>
              <w:t xml:space="preserve">(850) </w:t>
            </w:r>
            <w:r w:rsidRPr="296974E7" w:rsidR="113C9E84">
              <w:rPr>
                <w:sz w:val="20"/>
                <w:szCs w:val="20"/>
              </w:rPr>
              <w:t>823-5810</w:t>
            </w:r>
          </w:p>
        </w:tc>
        <w:tc>
          <w:tcPr>
            <w:tcW w:w="2976" w:type="dxa"/>
            <w:vAlign w:val="center"/>
          </w:tcPr>
          <w:p w:rsidRPr="002736C3" w:rsidR="009D14D7" w:rsidP="00C360E0" w:rsidRDefault="00322445" w14:paraId="6B09218D" w14:textId="77777777">
            <w:pPr>
              <w:pStyle w:val="TableParagraph"/>
              <w:spacing w:line="268" w:lineRule="exact"/>
              <w:jc w:val="center"/>
              <w:rPr>
                <w:rFonts w:cs="Calibri"/>
                <w:sz w:val="20"/>
                <w:szCs w:val="20"/>
              </w:rPr>
            </w:pPr>
            <w:hyperlink r:id="rId363">
              <w:r w:rsidRPr="002736C3" w:rsidR="009D14D7">
                <w:rPr>
                  <w:color w:val="0563C1"/>
                  <w:sz w:val="20"/>
                  <w:szCs w:val="20"/>
                  <w:u w:val="single" w:color="0563C1"/>
                </w:rPr>
                <w:t>Charles.Payne@flhealth.gov</w:t>
              </w:r>
            </w:hyperlink>
          </w:p>
        </w:tc>
      </w:tr>
      <w:tr w:rsidRPr="002736C3" w:rsidR="009D14D7" w:rsidTr="7D05FF0A" w14:paraId="7A11E2B0" w14:textId="77777777">
        <w:trPr>
          <w:trHeight w:val="288"/>
        </w:trPr>
        <w:tc>
          <w:tcPr>
            <w:tcW w:w="2100" w:type="dxa"/>
            <w:vAlign w:val="center"/>
          </w:tcPr>
          <w:p w:rsidRPr="002736C3" w:rsidR="009D14D7" w:rsidP="00C360E0" w:rsidRDefault="009D14D7" w14:paraId="6DFC8CD3" w14:textId="77777777">
            <w:pPr>
              <w:pStyle w:val="TableParagraph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485" w:type="dxa"/>
            <w:vAlign w:val="center"/>
          </w:tcPr>
          <w:p w:rsidRPr="002736C3" w:rsidR="009D14D7" w:rsidP="00C360E0" w:rsidRDefault="009D14D7" w14:paraId="0CB370E5" w14:textId="1014BD29">
            <w:pPr>
              <w:pStyle w:val="TableParagraph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Rafiq Khan</w:t>
            </w:r>
            <w:r w:rsidRPr="296974E7" w:rsidR="780B4FEB">
              <w:rPr>
                <w:sz w:val="20"/>
                <w:szCs w:val="20"/>
              </w:rPr>
              <w:t xml:space="preserve"> (Panama City)</w:t>
            </w:r>
          </w:p>
        </w:tc>
        <w:tc>
          <w:tcPr>
            <w:tcW w:w="2610" w:type="dxa"/>
            <w:vAlign w:val="center"/>
          </w:tcPr>
          <w:p w:rsidRPr="002736C3" w:rsidR="009D14D7" w:rsidP="00C360E0" w:rsidRDefault="009D14D7" w14:paraId="5AFEA694" w14:textId="77777777">
            <w:pPr>
              <w:pStyle w:val="TableParagraph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(850) 258-8546</w:t>
            </w:r>
          </w:p>
        </w:tc>
        <w:tc>
          <w:tcPr>
            <w:tcW w:w="2976" w:type="dxa"/>
            <w:vAlign w:val="center"/>
          </w:tcPr>
          <w:p w:rsidRPr="002736C3" w:rsidR="009D14D7" w:rsidP="00C360E0" w:rsidRDefault="00322445" w14:paraId="76496E1A" w14:textId="77777777">
            <w:pPr>
              <w:pStyle w:val="TableParagraph"/>
              <w:spacing w:before="47"/>
              <w:jc w:val="center"/>
              <w:rPr>
                <w:rFonts w:cs="Calibri"/>
                <w:sz w:val="20"/>
                <w:szCs w:val="20"/>
              </w:rPr>
            </w:pPr>
            <w:hyperlink r:id="rId364">
              <w:r w:rsidRPr="002736C3" w:rsidR="009D14D7">
                <w:rPr>
                  <w:color w:val="0563C1"/>
                  <w:sz w:val="20"/>
                  <w:szCs w:val="20"/>
                  <w:u w:val="single" w:color="0563C1"/>
                </w:rPr>
                <w:t>Muhammad.Khan@flhealth.gov</w:t>
              </w:r>
            </w:hyperlink>
          </w:p>
        </w:tc>
      </w:tr>
      <w:tr w:rsidR="296974E7" w:rsidTr="6B984F1E" w14:paraId="67F3C818" w14:textId="77777777">
        <w:trPr>
          <w:trHeight w:val="288"/>
        </w:trPr>
        <w:tc>
          <w:tcPr>
            <w:tcW w:w="2100" w:type="dxa"/>
            <w:vAlign w:val="center"/>
          </w:tcPr>
          <w:p w:rsidR="569C11B0" w:rsidP="296974E7" w:rsidRDefault="569C11B0" w14:paraId="70A46995" w14:textId="7A67054D">
            <w:pPr>
              <w:pStyle w:val="TableParagraph"/>
              <w:jc w:val="center"/>
              <w:rPr>
                <w:sz w:val="20"/>
                <w:szCs w:val="20"/>
              </w:rPr>
            </w:pPr>
            <w:r w:rsidRPr="296974E7">
              <w:rPr>
                <w:sz w:val="20"/>
                <w:szCs w:val="20"/>
              </w:rPr>
              <w:t>Inspector</w:t>
            </w:r>
          </w:p>
        </w:tc>
        <w:tc>
          <w:tcPr>
            <w:tcW w:w="2485" w:type="dxa"/>
            <w:vAlign w:val="center"/>
          </w:tcPr>
          <w:p w:rsidR="296974E7" w:rsidP="296974E7" w:rsidRDefault="569C11B0" w14:paraId="52653459" w14:textId="03F12F22">
            <w:pPr>
              <w:pStyle w:val="TableParagraph"/>
              <w:jc w:val="center"/>
              <w:rPr>
                <w:sz w:val="20"/>
                <w:szCs w:val="20"/>
              </w:rPr>
            </w:pPr>
            <w:r w:rsidRPr="37E330D8">
              <w:rPr>
                <w:sz w:val="20"/>
                <w:szCs w:val="20"/>
              </w:rPr>
              <w:t>Emily Elliot</w:t>
            </w:r>
          </w:p>
        </w:tc>
        <w:tc>
          <w:tcPr>
            <w:tcW w:w="2610" w:type="dxa"/>
            <w:vAlign w:val="center"/>
          </w:tcPr>
          <w:p w:rsidR="296974E7" w:rsidP="296974E7" w:rsidRDefault="569C11B0" w14:paraId="24B72361" w14:textId="2D571F66">
            <w:pPr>
              <w:pStyle w:val="TableParagraph"/>
              <w:jc w:val="center"/>
              <w:rPr>
                <w:sz w:val="20"/>
                <w:szCs w:val="20"/>
              </w:rPr>
            </w:pPr>
            <w:r w:rsidRPr="33382AAB">
              <w:rPr>
                <w:sz w:val="20"/>
                <w:szCs w:val="20"/>
              </w:rPr>
              <w:t>(850) 823-5829</w:t>
            </w:r>
          </w:p>
        </w:tc>
        <w:tc>
          <w:tcPr>
            <w:tcW w:w="2976" w:type="dxa"/>
          </w:tcPr>
          <w:p w:rsidR="296974E7" w:rsidP="296974E7" w:rsidRDefault="00322445" w14:paraId="722AE544" w14:textId="500C540D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365">
              <w:r w:rsidRPr="366FCB6D" w:rsidR="569C11B0">
                <w:rPr>
                  <w:rStyle w:val="Hyperlink"/>
                  <w:sz w:val="20"/>
                  <w:szCs w:val="20"/>
                </w:rPr>
                <w:t>Emily.Elliot@flhealth.gov</w:t>
              </w:r>
            </w:hyperlink>
          </w:p>
        </w:tc>
      </w:tr>
      <w:tr w:rsidRPr="002736C3" w:rsidR="001B5BF7" w:rsidTr="7D05FF0A" w14:paraId="0D7FEE77" w14:textId="77777777">
        <w:trPr>
          <w:trHeight w:val="288"/>
        </w:trPr>
        <w:tc>
          <w:tcPr>
            <w:tcW w:w="2100" w:type="dxa"/>
            <w:vAlign w:val="center"/>
          </w:tcPr>
          <w:p w:rsidRPr="002736C3" w:rsidR="001B5BF7" w:rsidP="001B5BF7" w:rsidRDefault="001B5BF7" w14:paraId="1B3274E6" w14:textId="000B7F22">
            <w:pPr>
              <w:pStyle w:val="TableParagraph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Inspector</w:t>
            </w:r>
          </w:p>
        </w:tc>
        <w:tc>
          <w:tcPr>
            <w:tcW w:w="2485" w:type="dxa"/>
            <w:vAlign w:val="center"/>
          </w:tcPr>
          <w:p w:rsidRPr="002736C3" w:rsidR="001B5BF7" w:rsidP="001B5BF7" w:rsidRDefault="001B5BF7" w14:paraId="79BB51E0" w14:textId="5981045B">
            <w:pPr>
              <w:pStyle w:val="TableParagraph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Daniel Gartin</w:t>
            </w:r>
          </w:p>
        </w:tc>
        <w:tc>
          <w:tcPr>
            <w:tcW w:w="2610" w:type="dxa"/>
            <w:vAlign w:val="center"/>
          </w:tcPr>
          <w:p w:rsidRPr="002736C3" w:rsidR="001B5BF7" w:rsidP="001B5BF7" w:rsidRDefault="001B5BF7" w14:paraId="2240F2AA" w14:textId="41197B88">
            <w:pPr>
              <w:pStyle w:val="TableParagraph"/>
              <w:jc w:val="center"/>
              <w:rPr>
                <w:sz w:val="20"/>
                <w:szCs w:val="20"/>
              </w:rPr>
            </w:pPr>
            <w:r w:rsidRPr="366FCB6D">
              <w:rPr>
                <w:sz w:val="20"/>
                <w:szCs w:val="20"/>
              </w:rPr>
              <w:t xml:space="preserve">(850) </w:t>
            </w:r>
            <w:r w:rsidRPr="366FCB6D" w:rsidR="414EA72B">
              <w:rPr>
                <w:sz w:val="20"/>
                <w:szCs w:val="20"/>
              </w:rPr>
              <w:t>823-5829</w:t>
            </w:r>
          </w:p>
        </w:tc>
        <w:tc>
          <w:tcPr>
            <w:tcW w:w="2976" w:type="dxa"/>
          </w:tcPr>
          <w:p w:rsidRPr="002736C3" w:rsidR="001B5BF7" w:rsidP="001B5BF7" w:rsidRDefault="00322445" w14:paraId="30AA3A00" w14:textId="4713F04C">
            <w:pPr>
              <w:pStyle w:val="TableParagraph"/>
              <w:spacing w:line="265" w:lineRule="exact"/>
              <w:jc w:val="center"/>
              <w:rPr>
                <w:sz w:val="20"/>
                <w:szCs w:val="20"/>
              </w:rPr>
            </w:pPr>
            <w:hyperlink r:id="rId366">
              <w:r w:rsidRPr="296974E7" w:rsidR="4E8C3096">
                <w:rPr>
                  <w:rStyle w:val="Hyperlink"/>
                  <w:sz w:val="20"/>
                  <w:szCs w:val="20"/>
                </w:rPr>
                <w:t>Daniel.Gartin@flhealth.gov</w:t>
              </w:r>
            </w:hyperlink>
          </w:p>
        </w:tc>
      </w:tr>
      <w:tr w:rsidRPr="002736C3" w:rsidR="009D14D7" w:rsidTr="7D05FF0A" w14:paraId="171854ED" w14:textId="77777777">
        <w:trPr>
          <w:trHeight w:val="288"/>
        </w:trPr>
        <w:tc>
          <w:tcPr>
            <w:tcW w:w="2100" w:type="dxa"/>
            <w:vAlign w:val="center"/>
          </w:tcPr>
          <w:p w:rsidRPr="002736C3" w:rsidR="009D14D7" w:rsidP="00C360E0" w:rsidRDefault="009D14D7" w14:paraId="7FEC043F" w14:textId="77777777">
            <w:pPr>
              <w:pStyle w:val="TableParagraph"/>
              <w:jc w:val="center"/>
              <w:rPr>
                <w:sz w:val="20"/>
                <w:szCs w:val="20"/>
              </w:rPr>
            </w:pPr>
            <w:r w:rsidRPr="002736C3">
              <w:rPr>
                <w:sz w:val="20"/>
                <w:szCs w:val="20"/>
              </w:rPr>
              <w:t>Office Contact</w:t>
            </w:r>
          </w:p>
        </w:tc>
        <w:tc>
          <w:tcPr>
            <w:tcW w:w="2485" w:type="dxa"/>
            <w:vAlign w:val="center"/>
          </w:tcPr>
          <w:p w:rsidRPr="002736C3" w:rsidR="009D14D7" w:rsidP="00C360E0" w:rsidRDefault="21FBACDC" w14:paraId="1C6BEDDC" w14:textId="2446A220">
            <w:pPr>
              <w:pStyle w:val="TableParagraph"/>
              <w:jc w:val="center"/>
              <w:rPr>
                <w:sz w:val="20"/>
                <w:szCs w:val="20"/>
              </w:rPr>
            </w:pPr>
            <w:r w:rsidRPr="16F5770B">
              <w:rPr>
                <w:sz w:val="20"/>
                <w:szCs w:val="20"/>
              </w:rPr>
              <w:t>Shelly Mcleod</w:t>
            </w:r>
          </w:p>
        </w:tc>
        <w:tc>
          <w:tcPr>
            <w:tcW w:w="2610" w:type="dxa"/>
            <w:vAlign w:val="center"/>
          </w:tcPr>
          <w:p w:rsidRPr="002736C3" w:rsidR="009D14D7" w:rsidP="00C360E0" w:rsidRDefault="009D14D7" w14:paraId="7390C5E5" w14:textId="2CDF5CD1">
            <w:pPr>
              <w:pStyle w:val="TableParagraph"/>
              <w:jc w:val="center"/>
              <w:rPr>
                <w:sz w:val="20"/>
                <w:szCs w:val="20"/>
              </w:rPr>
            </w:pPr>
            <w:r w:rsidRPr="366FCB6D">
              <w:rPr>
                <w:sz w:val="20"/>
                <w:szCs w:val="20"/>
              </w:rPr>
              <w:t xml:space="preserve">(850) </w:t>
            </w:r>
            <w:r w:rsidRPr="366FCB6D" w:rsidR="0D97F974">
              <w:rPr>
                <w:sz w:val="20"/>
                <w:szCs w:val="20"/>
              </w:rPr>
              <w:t>823-5804</w:t>
            </w:r>
          </w:p>
        </w:tc>
        <w:tc>
          <w:tcPr>
            <w:tcW w:w="2976" w:type="dxa"/>
            <w:vAlign w:val="center"/>
          </w:tcPr>
          <w:p w:rsidRPr="002736C3" w:rsidR="009D14D7" w:rsidP="00C360E0" w:rsidRDefault="00322445" w14:paraId="1404CC25" w14:textId="0E261F1F">
            <w:pPr>
              <w:pStyle w:val="TableParagraph"/>
              <w:spacing w:line="265" w:lineRule="exact"/>
              <w:jc w:val="center"/>
              <w:rPr>
                <w:rFonts w:cs="Calibri"/>
                <w:sz w:val="20"/>
                <w:szCs w:val="20"/>
              </w:rPr>
            </w:pPr>
            <w:hyperlink r:id="rId367">
              <w:r w:rsidRPr="6B984F1E" w:rsidR="02BBD589">
                <w:rPr>
                  <w:rStyle w:val="Hyperlink"/>
                  <w:rFonts w:cs="Calibri"/>
                  <w:sz w:val="20"/>
                  <w:szCs w:val="20"/>
                </w:rPr>
                <w:t>Shelly.Mcleod@flhealth.gov</w:t>
              </w:r>
            </w:hyperlink>
          </w:p>
        </w:tc>
      </w:tr>
      <w:bookmarkEnd w:id="147"/>
    </w:tbl>
    <w:p w:rsidR="00314EDE" w:rsidP="00F8325B" w:rsidRDefault="00314EDE" w14:paraId="1B7EC564" w14:textId="77777777"/>
    <w:sectPr w:rsidR="00314EDE" w:rsidSect="003E2E39">
      <w:footerReference w:type="default" r:id="rId368"/>
      <w:pgSz w:w="12240" w:h="15840" w:orient="portrait"/>
      <w:pgMar w:top="990" w:right="900" w:bottom="630" w:left="900" w:header="0" w:footer="96" w:gutter="0"/>
      <w:pgBorders w:display="firstPage" w:offsetFrom="page">
        <w:top w:val="single" w:color="auto" w:sz="12" w:space="24"/>
        <w:left w:val="single" w:color="auto" w:sz="12" w:space="24"/>
        <w:bottom w:val="single" w:color="auto" w:sz="12" w:space="24"/>
        <w:right w:val="single" w:color="auto" w:sz="12" w:space="24"/>
      </w:pgBorders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1B27ED" w:rsidRDefault="001B27ED" w14:paraId="189487BC" w14:textId="77777777">
      <w:r>
        <w:separator/>
      </w:r>
    </w:p>
  </w:endnote>
  <w:endnote w:type="continuationSeparator" w:id="0">
    <w:p w:rsidR="001B27ED" w:rsidRDefault="001B27ED" w14:paraId="37B13C3D" w14:textId="77777777">
      <w:r>
        <w:continuationSeparator/>
      </w:r>
    </w:p>
  </w:endnote>
  <w:endnote w:type="continuationNotice" w:id="1">
    <w:p w:rsidR="00F06590" w:rsidRDefault="00F06590" w14:paraId="0E51A6BE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A94173" w:rsidRDefault="00A94173" w14:paraId="2F42B1F5" w14:textId="1374EDAD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3</w:t>
    </w:r>
    <w:r>
      <w:rPr>
        <w:noProof/>
      </w:rPr>
      <w:fldChar w:fldCharType="end"/>
    </w:r>
  </w:p>
  <w:p w:rsidR="00A94173" w:rsidRDefault="00A94173" w14:paraId="2CB1D41B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1B27ED" w:rsidRDefault="001B27ED" w14:paraId="42F71650" w14:textId="77777777">
      <w:r>
        <w:separator/>
      </w:r>
    </w:p>
  </w:footnote>
  <w:footnote w:type="continuationSeparator" w:id="0">
    <w:p w:rsidR="001B27ED" w:rsidRDefault="001B27ED" w14:paraId="0AD8CED6" w14:textId="77777777">
      <w:r>
        <w:continuationSeparator/>
      </w:r>
    </w:p>
  </w:footnote>
  <w:footnote w:type="continuationNotice" w:id="1">
    <w:p w:rsidR="00F06590" w:rsidRDefault="00F06590" w14:paraId="653CECA5" w14:textId="7777777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4768FD"/>
    <w:multiLevelType w:val="hybridMultilevel"/>
    <w:tmpl w:val="FFFFFFFF"/>
    <w:lvl w:ilvl="0" w:tplc="BCE07C8A">
      <w:start w:val="1"/>
      <w:numFmt w:val="decimal"/>
      <w:lvlText w:val="(%1)"/>
      <w:lvlJc w:val="left"/>
      <w:pPr>
        <w:ind w:left="720" w:hanging="360"/>
      </w:pPr>
    </w:lvl>
    <w:lvl w:ilvl="1" w:tplc="5F325F46">
      <w:start w:val="1"/>
      <w:numFmt w:val="lowerLetter"/>
      <w:lvlText w:val="%2."/>
      <w:lvlJc w:val="left"/>
      <w:pPr>
        <w:ind w:left="1440" w:hanging="360"/>
      </w:pPr>
    </w:lvl>
    <w:lvl w:ilvl="2" w:tplc="8EDAD1BC">
      <w:start w:val="1"/>
      <w:numFmt w:val="lowerRoman"/>
      <w:lvlText w:val="%3."/>
      <w:lvlJc w:val="right"/>
      <w:pPr>
        <w:ind w:left="2160" w:hanging="180"/>
      </w:pPr>
    </w:lvl>
    <w:lvl w:ilvl="3" w:tplc="D1E86846">
      <w:start w:val="1"/>
      <w:numFmt w:val="decimal"/>
      <w:lvlText w:val="%4."/>
      <w:lvlJc w:val="left"/>
      <w:pPr>
        <w:ind w:left="2880" w:hanging="360"/>
      </w:pPr>
    </w:lvl>
    <w:lvl w:ilvl="4" w:tplc="D87A3D7A">
      <w:start w:val="1"/>
      <w:numFmt w:val="lowerLetter"/>
      <w:lvlText w:val="%5."/>
      <w:lvlJc w:val="left"/>
      <w:pPr>
        <w:ind w:left="3600" w:hanging="360"/>
      </w:pPr>
    </w:lvl>
    <w:lvl w:ilvl="5" w:tplc="E87A5428">
      <w:start w:val="1"/>
      <w:numFmt w:val="lowerRoman"/>
      <w:lvlText w:val="%6."/>
      <w:lvlJc w:val="right"/>
      <w:pPr>
        <w:ind w:left="4320" w:hanging="180"/>
      </w:pPr>
    </w:lvl>
    <w:lvl w:ilvl="6" w:tplc="E3B2E0FC">
      <w:start w:val="1"/>
      <w:numFmt w:val="decimal"/>
      <w:lvlText w:val="%7."/>
      <w:lvlJc w:val="left"/>
      <w:pPr>
        <w:ind w:left="5040" w:hanging="360"/>
      </w:pPr>
    </w:lvl>
    <w:lvl w:ilvl="7" w:tplc="9D86AEA6">
      <w:start w:val="1"/>
      <w:numFmt w:val="lowerLetter"/>
      <w:lvlText w:val="%8."/>
      <w:lvlJc w:val="left"/>
      <w:pPr>
        <w:ind w:left="5760" w:hanging="360"/>
      </w:pPr>
    </w:lvl>
    <w:lvl w:ilvl="8" w:tplc="C8CE442C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6FCF81"/>
    <w:multiLevelType w:val="hybridMultilevel"/>
    <w:tmpl w:val="FFFFFFFF"/>
    <w:lvl w:ilvl="0" w:tplc="EDCEB1C8">
      <w:start w:val="1"/>
      <w:numFmt w:val="decimal"/>
      <w:lvlText w:val="(%1)"/>
      <w:lvlJc w:val="left"/>
      <w:pPr>
        <w:ind w:left="720" w:hanging="360"/>
      </w:pPr>
    </w:lvl>
    <w:lvl w:ilvl="1" w:tplc="C8260C6A">
      <w:start w:val="1"/>
      <w:numFmt w:val="lowerLetter"/>
      <w:lvlText w:val="%2."/>
      <w:lvlJc w:val="left"/>
      <w:pPr>
        <w:ind w:left="1440" w:hanging="360"/>
      </w:pPr>
    </w:lvl>
    <w:lvl w:ilvl="2" w:tplc="9D40072A">
      <w:start w:val="1"/>
      <w:numFmt w:val="lowerRoman"/>
      <w:lvlText w:val="%3."/>
      <w:lvlJc w:val="right"/>
      <w:pPr>
        <w:ind w:left="2160" w:hanging="180"/>
      </w:pPr>
    </w:lvl>
    <w:lvl w:ilvl="3" w:tplc="16E22408">
      <w:start w:val="1"/>
      <w:numFmt w:val="decimal"/>
      <w:lvlText w:val="%4."/>
      <w:lvlJc w:val="left"/>
      <w:pPr>
        <w:ind w:left="2880" w:hanging="360"/>
      </w:pPr>
    </w:lvl>
    <w:lvl w:ilvl="4" w:tplc="93B87D16">
      <w:start w:val="1"/>
      <w:numFmt w:val="lowerLetter"/>
      <w:lvlText w:val="%5."/>
      <w:lvlJc w:val="left"/>
      <w:pPr>
        <w:ind w:left="3600" w:hanging="360"/>
      </w:pPr>
    </w:lvl>
    <w:lvl w:ilvl="5" w:tplc="4404AAA8">
      <w:start w:val="1"/>
      <w:numFmt w:val="lowerRoman"/>
      <w:lvlText w:val="%6."/>
      <w:lvlJc w:val="right"/>
      <w:pPr>
        <w:ind w:left="4320" w:hanging="180"/>
      </w:pPr>
    </w:lvl>
    <w:lvl w:ilvl="6" w:tplc="6E5C1AA8">
      <w:start w:val="1"/>
      <w:numFmt w:val="decimal"/>
      <w:lvlText w:val="%7."/>
      <w:lvlJc w:val="left"/>
      <w:pPr>
        <w:ind w:left="5040" w:hanging="360"/>
      </w:pPr>
    </w:lvl>
    <w:lvl w:ilvl="7" w:tplc="EA1A85E8">
      <w:start w:val="1"/>
      <w:numFmt w:val="lowerLetter"/>
      <w:lvlText w:val="%8."/>
      <w:lvlJc w:val="left"/>
      <w:pPr>
        <w:ind w:left="5760" w:hanging="360"/>
      </w:pPr>
    </w:lvl>
    <w:lvl w:ilvl="8" w:tplc="809A25C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DA7354"/>
    <w:multiLevelType w:val="hybridMultilevel"/>
    <w:tmpl w:val="FFFFFFFF"/>
    <w:lvl w:ilvl="0" w:tplc="C3E00604">
      <w:start w:val="1"/>
      <w:numFmt w:val="decimal"/>
      <w:lvlText w:val="(%1)"/>
      <w:lvlJc w:val="left"/>
      <w:pPr>
        <w:ind w:left="720" w:hanging="360"/>
      </w:pPr>
    </w:lvl>
    <w:lvl w:ilvl="1" w:tplc="319CA320">
      <w:start w:val="1"/>
      <w:numFmt w:val="lowerLetter"/>
      <w:lvlText w:val="%2."/>
      <w:lvlJc w:val="left"/>
      <w:pPr>
        <w:ind w:left="1440" w:hanging="360"/>
      </w:pPr>
    </w:lvl>
    <w:lvl w:ilvl="2" w:tplc="AC40837E">
      <w:start w:val="1"/>
      <w:numFmt w:val="lowerRoman"/>
      <w:lvlText w:val="%3."/>
      <w:lvlJc w:val="right"/>
      <w:pPr>
        <w:ind w:left="2160" w:hanging="180"/>
      </w:pPr>
    </w:lvl>
    <w:lvl w:ilvl="3" w:tplc="FC84076A">
      <w:start w:val="1"/>
      <w:numFmt w:val="decimal"/>
      <w:lvlText w:val="%4."/>
      <w:lvlJc w:val="left"/>
      <w:pPr>
        <w:ind w:left="2880" w:hanging="360"/>
      </w:pPr>
    </w:lvl>
    <w:lvl w:ilvl="4" w:tplc="D1BCCC64">
      <w:start w:val="1"/>
      <w:numFmt w:val="lowerLetter"/>
      <w:lvlText w:val="%5."/>
      <w:lvlJc w:val="left"/>
      <w:pPr>
        <w:ind w:left="3600" w:hanging="360"/>
      </w:pPr>
    </w:lvl>
    <w:lvl w:ilvl="5" w:tplc="9D0AF9D4">
      <w:start w:val="1"/>
      <w:numFmt w:val="lowerRoman"/>
      <w:lvlText w:val="%6."/>
      <w:lvlJc w:val="right"/>
      <w:pPr>
        <w:ind w:left="4320" w:hanging="180"/>
      </w:pPr>
    </w:lvl>
    <w:lvl w:ilvl="6" w:tplc="E872FB42">
      <w:start w:val="1"/>
      <w:numFmt w:val="decimal"/>
      <w:lvlText w:val="%7."/>
      <w:lvlJc w:val="left"/>
      <w:pPr>
        <w:ind w:left="5040" w:hanging="360"/>
      </w:pPr>
    </w:lvl>
    <w:lvl w:ilvl="7" w:tplc="BC1C0392">
      <w:start w:val="1"/>
      <w:numFmt w:val="lowerLetter"/>
      <w:lvlText w:val="%8."/>
      <w:lvlJc w:val="left"/>
      <w:pPr>
        <w:ind w:left="5760" w:hanging="360"/>
      </w:pPr>
    </w:lvl>
    <w:lvl w:ilvl="8" w:tplc="432EAE30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4EE1A5A"/>
    <w:multiLevelType w:val="hybridMultilevel"/>
    <w:tmpl w:val="FFFFFFFF"/>
    <w:lvl w:ilvl="0" w:tplc="5D2E1076">
      <w:start w:val="1"/>
      <w:numFmt w:val="decimal"/>
      <w:lvlText w:val="(%1)"/>
      <w:lvlJc w:val="left"/>
      <w:pPr>
        <w:ind w:left="720" w:hanging="360"/>
      </w:pPr>
    </w:lvl>
    <w:lvl w:ilvl="1" w:tplc="E87EADC6">
      <w:start w:val="1"/>
      <w:numFmt w:val="lowerLetter"/>
      <w:lvlText w:val="%2."/>
      <w:lvlJc w:val="left"/>
      <w:pPr>
        <w:ind w:left="1440" w:hanging="360"/>
      </w:pPr>
    </w:lvl>
    <w:lvl w:ilvl="2" w:tplc="3B3E4C04">
      <w:start w:val="1"/>
      <w:numFmt w:val="lowerRoman"/>
      <w:lvlText w:val="%3."/>
      <w:lvlJc w:val="right"/>
      <w:pPr>
        <w:ind w:left="2160" w:hanging="180"/>
      </w:pPr>
    </w:lvl>
    <w:lvl w:ilvl="3" w:tplc="A3322DAA">
      <w:start w:val="1"/>
      <w:numFmt w:val="decimal"/>
      <w:lvlText w:val="%4."/>
      <w:lvlJc w:val="left"/>
      <w:pPr>
        <w:ind w:left="2880" w:hanging="360"/>
      </w:pPr>
    </w:lvl>
    <w:lvl w:ilvl="4" w:tplc="48927E14">
      <w:start w:val="1"/>
      <w:numFmt w:val="lowerLetter"/>
      <w:lvlText w:val="%5."/>
      <w:lvlJc w:val="left"/>
      <w:pPr>
        <w:ind w:left="3600" w:hanging="360"/>
      </w:pPr>
    </w:lvl>
    <w:lvl w:ilvl="5" w:tplc="31781D94">
      <w:start w:val="1"/>
      <w:numFmt w:val="lowerRoman"/>
      <w:lvlText w:val="%6."/>
      <w:lvlJc w:val="right"/>
      <w:pPr>
        <w:ind w:left="4320" w:hanging="180"/>
      </w:pPr>
    </w:lvl>
    <w:lvl w:ilvl="6" w:tplc="F868733E">
      <w:start w:val="1"/>
      <w:numFmt w:val="decimal"/>
      <w:lvlText w:val="%7."/>
      <w:lvlJc w:val="left"/>
      <w:pPr>
        <w:ind w:left="5040" w:hanging="360"/>
      </w:pPr>
    </w:lvl>
    <w:lvl w:ilvl="7" w:tplc="751AD258">
      <w:start w:val="1"/>
      <w:numFmt w:val="lowerLetter"/>
      <w:lvlText w:val="%8."/>
      <w:lvlJc w:val="left"/>
      <w:pPr>
        <w:ind w:left="5760" w:hanging="360"/>
      </w:pPr>
    </w:lvl>
    <w:lvl w:ilvl="8" w:tplc="1A3CD770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5386662"/>
    <w:multiLevelType w:val="multilevel"/>
    <w:tmpl w:val="2D78CB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5" w15:restartNumberingAfterBreak="0">
    <w:nsid w:val="74CCE37E"/>
    <w:multiLevelType w:val="hybridMultilevel"/>
    <w:tmpl w:val="FFFFFFFF"/>
    <w:lvl w:ilvl="0" w:tplc="BCD4B57C">
      <w:start w:val="1"/>
      <w:numFmt w:val="decimal"/>
      <w:lvlText w:val="(%1)"/>
      <w:lvlJc w:val="left"/>
      <w:pPr>
        <w:ind w:left="720" w:hanging="360"/>
      </w:pPr>
    </w:lvl>
    <w:lvl w:ilvl="1" w:tplc="0AC0A7C0">
      <w:start w:val="1"/>
      <w:numFmt w:val="lowerLetter"/>
      <w:lvlText w:val="%2."/>
      <w:lvlJc w:val="left"/>
      <w:pPr>
        <w:ind w:left="1440" w:hanging="360"/>
      </w:pPr>
    </w:lvl>
    <w:lvl w:ilvl="2" w:tplc="E13A27A0">
      <w:start w:val="1"/>
      <w:numFmt w:val="lowerRoman"/>
      <w:lvlText w:val="%3."/>
      <w:lvlJc w:val="right"/>
      <w:pPr>
        <w:ind w:left="2160" w:hanging="180"/>
      </w:pPr>
    </w:lvl>
    <w:lvl w:ilvl="3" w:tplc="9FC862D0">
      <w:start w:val="1"/>
      <w:numFmt w:val="decimal"/>
      <w:lvlText w:val="%4."/>
      <w:lvlJc w:val="left"/>
      <w:pPr>
        <w:ind w:left="2880" w:hanging="360"/>
      </w:pPr>
    </w:lvl>
    <w:lvl w:ilvl="4" w:tplc="455C6CB8">
      <w:start w:val="1"/>
      <w:numFmt w:val="lowerLetter"/>
      <w:lvlText w:val="%5."/>
      <w:lvlJc w:val="left"/>
      <w:pPr>
        <w:ind w:left="3600" w:hanging="360"/>
      </w:pPr>
    </w:lvl>
    <w:lvl w:ilvl="5" w:tplc="29642690">
      <w:start w:val="1"/>
      <w:numFmt w:val="lowerRoman"/>
      <w:lvlText w:val="%6."/>
      <w:lvlJc w:val="right"/>
      <w:pPr>
        <w:ind w:left="4320" w:hanging="180"/>
      </w:pPr>
    </w:lvl>
    <w:lvl w:ilvl="6" w:tplc="BF188756">
      <w:start w:val="1"/>
      <w:numFmt w:val="decimal"/>
      <w:lvlText w:val="%7."/>
      <w:lvlJc w:val="left"/>
      <w:pPr>
        <w:ind w:left="5040" w:hanging="360"/>
      </w:pPr>
    </w:lvl>
    <w:lvl w:ilvl="7" w:tplc="73D87E74">
      <w:start w:val="1"/>
      <w:numFmt w:val="lowerLetter"/>
      <w:lvlText w:val="%8."/>
      <w:lvlJc w:val="left"/>
      <w:pPr>
        <w:ind w:left="5760" w:hanging="360"/>
      </w:pPr>
    </w:lvl>
    <w:lvl w:ilvl="8" w:tplc="8C400054">
      <w:start w:val="1"/>
      <w:numFmt w:val="lowerRoman"/>
      <w:lvlText w:val="%9."/>
      <w:lvlJc w:val="right"/>
      <w:pPr>
        <w:ind w:left="6480" w:hanging="180"/>
      </w:pPr>
    </w:lvl>
  </w:abstractNum>
  <w:num w:numId="1" w16cid:durableId="895244756">
    <w:abstractNumId w:val="0"/>
  </w:num>
  <w:num w:numId="2" w16cid:durableId="1806965436">
    <w:abstractNumId w:val="5"/>
  </w:num>
  <w:num w:numId="3" w16cid:durableId="1594430945">
    <w:abstractNumId w:val="2"/>
  </w:num>
  <w:num w:numId="4" w16cid:durableId="356195098">
    <w:abstractNumId w:val="1"/>
  </w:num>
  <w:num w:numId="5" w16cid:durableId="284234937">
    <w:abstractNumId w:val="3"/>
  </w:num>
  <w:num w:numId="6" w16cid:durableId="203018245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displayBackgroundShape/>
  <w:trackRevisions w:val="false"/>
  <w:defaultTabStop w:val="720"/>
  <w:characterSpacingControl w:val="doNotCompress"/>
  <w:hdrShapeDefaults>
    <o:shapedefaults v:ext="edit" spidmax="13516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wMjY0MTcwtjS1MDNT0lEKTi0uzszPAykwMa0FAG5te/0tAAAA"/>
  </w:docVars>
  <w:rsids>
    <w:rsidRoot w:val="00ED1C28"/>
    <w:rsid w:val="00003231"/>
    <w:rsid w:val="00006F4D"/>
    <w:rsid w:val="000120C1"/>
    <w:rsid w:val="0001315F"/>
    <w:rsid w:val="00015B6E"/>
    <w:rsid w:val="0001677D"/>
    <w:rsid w:val="000202D0"/>
    <w:rsid w:val="000223EF"/>
    <w:rsid w:val="00022B49"/>
    <w:rsid w:val="000267D4"/>
    <w:rsid w:val="00026FF7"/>
    <w:rsid w:val="000300B1"/>
    <w:rsid w:val="000306A3"/>
    <w:rsid w:val="00031A1C"/>
    <w:rsid w:val="0003255E"/>
    <w:rsid w:val="00032D7A"/>
    <w:rsid w:val="000338A1"/>
    <w:rsid w:val="00033979"/>
    <w:rsid w:val="00033CEF"/>
    <w:rsid w:val="00036957"/>
    <w:rsid w:val="00036EBE"/>
    <w:rsid w:val="00037899"/>
    <w:rsid w:val="00041BA5"/>
    <w:rsid w:val="0004303B"/>
    <w:rsid w:val="000434BB"/>
    <w:rsid w:val="00043B64"/>
    <w:rsid w:val="00044603"/>
    <w:rsid w:val="000447E4"/>
    <w:rsid w:val="000447E5"/>
    <w:rsid w:val="00044DCE"/>
    <w:rsid w:val="00045862"/>
    <w:rsid w:val="00052376"/>
    <w:rsid w:val="000524A0"/>
    <w:rsid w:val="00053D38"/>
    <w:rsid w:val="0005735D"/>
    <w:rsid w:val="00060338"/>
    <w:rsid w:val="000617A5"/>
    <w:rsid w:val="00062E4E"/>
    <w:rsid w:val="000644CD"/>
    <w:rsid w:val="000651EF"/>
    <w:rsid w:val="0006767A"/>
    <w:rsid w:val="000716BF"/>
    <w:rsid w:val="00072FD4"/>
    <w:rsid w:val="00076D41"/>
    <w:rsid w:val="00077C9F"/>
    <w:rsid w:val="000804C4"/>
    <w:rsid w:val="00081A9A"/>
    <w:rsid w:val="000847CE"/>
    <w:rsid w:val="00085EC8"/>
    <w:rsid w:val="000866D8"/>
    <w:rsid w:val="00087294"/>
    <w:rsid w:val="000875AA"/>
    <w:rsid w:val="000875ED"/>
    <w:rsid w:val="000903B2"/>
    <w:rsid w:val="00090B65"/>
    <w:rsid w:val="0009131D"/>
    <w:rsid w:val="00093BB0"/>
    <w:rsid w:val="0009532A"/>
    <w:rsid w:val="00097142"/>
    <w:rsid w:val="00097E89"/>
    <w:rsid w:val="000A0CE0"/>
    <w:rsid w:val="000A16F7"/>
    <w:rsid w:val="000A1FDF"/>
    <w:rsid w:val="000A4C23"/>
    <w:rsid w:val="000B2D57"/>
    <w:rsid w:val="000B7A6B"/>
    <w:rsid w:val="000C213A"/>
    <w:rsid w:val="000C2A67"/>
    <w:rsid w:val="000C454C"/>
    <w:rsid w:val="000C4651"/>
    <w:rsid w:val="000D1A9E"/>
    <w:rsid w:val="000D3BF7"/>
    <w:rsid w:val="000D44CC"/>
    <w:rsid w:val="000D4559"/>
    <w:rsid w:val="000D61F4"/>
    <w:rsid w:val="000E21A0"/>
    <w:rsid w:val="000E23FB"/>
    <w:rsid w:val="000F358F"/>
    <w:rsid w:val="000F3F7D"/>
    <w:rsid w:val="000F459A"/>
    <w:rsid w:val="000F5FFA"/>
    <w:rsid w:val="000F6089"/>
    <w:rsid w:val="0010104E"/>
    <w:rsid w:val="0010127B"/>
    <w:rsid w:val="001017B0"/>
    <w:rsid w:val="00101D7C"/>
    <w:rsid w:val="00104C65"/>
    <w:rsid w:val="001063AB"/>
    <w:rsid w:val="001068CA"/>
    <w:rsid w:val="00114724"/>
    <w:rsid w:val="00115334"/>
    <w:rsid w:val="001158AB"/>
    <w:rsid w:val="001206E1"/>
    <w:rsid w:val="00120AF4"/>
    <w:rsid w:val="001210B8"/>
    <w:rsid w:val="0012136C"/>
    <w:rsid w:val="00121A1C"/>
    <w:rsid w:val="001236B5"/>
    <w:rsid w:val="00123FC4"/>
    <w:rsid w:val="00126558"/>
    <w:rsid w:val="00127750"/>
    <w:rsid w:val="00127878"/>
    <w:rsid w:val="001313BE"/>
    <w:rsid w:val="00137AE2"/>
    <w:rsid w:val="001407DF"/>
    <w:rsid w:val="0014149B"/>
    <w:rsid w:val="0014248C"/>
    <w:rsid w:val="001502FE"/>
    <w:rsid w:val="0015184E"/>
    <w:rsid w:val="00151F37"/>
    <w:rsid w:val="00153AD7"/>
    <w:rsid w:val="00154D3C"/>
    <w:rsid w:val="001550B8"/>
    <w:rsid w:val="001557EE"/>
    <w:rsid w:val="0015604F"/>
    <w:rsid w:val="00163ECA"/>
    <w:rsid w:val="00164DA5"/>
    <w:rsid w:val="001662A0"/>
    <w:rsid w:val="00166422"/>
    <w:rsid w:val="00167A6D"/>
    <w:rsid w:val="00170E61"/>
    <w:rsid w:val="00172568"/>
    <w:rsid w:val="0017470B"/>
    <w:rsid w:val="00175096"/>
    <w:rsid w:val="00176153"/>
    <w:rsid w:val="00182034"/>
    <w:rsid w:val="0018348F"/>
    <w:rsid w:val="001834EA"/>
    <w:rsid w:val="0018400B"/>
    <w:rsid w:val="00186D30"/>
    <w:rsid w:val="001876BF"/>
    <w:rsid w:val="001908C6"/>
    <w:rsid w:val="00190F85"/>
    <w:rsid w:val="00192233"/>
    <w:rsid w:val="001924C5"/>
    <w:rsid w:val="0019386D"/>
    <w:rsid w:val="001943DE"/>
    <w:rsid w:val="00194F2D"/>
    <w:rsid w:val="001950BB"/>
    <w:rsid w:val="001A0B39"/>
    <w:rsid w:val="001A0B56"/>
    <w:rsid w:val="001B27ED"/>
    <w:rsid w:val="001B532E"/>
    <w:rsid w:val="001B5906"/>
    <w:rsid w:val="001B5BF7"/>
    <w:rsid w:val="001C0B89"/>
    <w:rsid w:val="001C0BF4"/>
    <w:rsid w:val="001C1B43"/>
    <w:rsid w:val="001C3275"/>
    <w:rsid w:val="001C3E73"/>
    <w:rsid w:val="001C4441"/>
    <w:rsid w:val="001C466D"/>
    <w:rsid w:val="001C480D"/>
    <w:rsid w:val="001C4BE7"/>
    <w:rsid w:val="001C657B"/>
    <w:rsid w:val="001D0564"/>
    <w:rsid w:val="001D0787"/>
    <w:rsid w:val="001D2287"/>
    <w:rsid w:val="001D3D92"/>
    <w:rsid w:val="001D41F3"/>
    <w:rsid w:val="001D4B11"/>
    <w:rsid w:val="001D76DF"/>
    <w:rsid w:val="001E0230"/>
    <w:rsid w:val="001E2184"/>
    <w:rsid w:val="001E2614"/>
    <w:rsid w:val="001E41CE"/>
    <w:rsid w:val="001E4748"/>
    <w:rsid w:val="001E4B4D"/>
    <w:rsid w:val="001F449F"/>
    <w:rsid w:val="001F577E"/>
    <w:rsid w:val="001F64C2"/>
    <w:rsid w:val="001F7134"/>
    <w:rsid w:val="001F77B8"/>
    <w:rsid w:val="002037D1"/>
    <w:rsid w:val="002056EF"/>
    <w:rsid w:val="002067A3"/>
    <w:rsid w:val="00210472"/>
    <w:rsid w:val="00210BB6"/>
    <w:rsid w:val="00212847"/>
    <w:rsid w:val="00214D11"/>
    <w:rsid w:val="00214E02"/>
    <w:rsid w:val="00215C52"/>
    <w:rsid w:val="00215D52"/>
    <w:rsid w:val="002168E9"/>
    <w:rsid w:val="002171FD"/>
    <w:rsid w:val="00217A75"/>
    <w:rsid w:val="002216D1"/>
    <w:rsid w:val="00223D3C"/>
    <w:rsid w:val="002258A5"/>
    <w:rsid w:val="002258D6"/>
    <w:rsid w:val="00227C47"/>
    <w:rsid w:val="00230020"/>
    <w:rsid w:val="002318D7"/>
    <w:rsid w:val="002334D6"/>
    <w:rsid w:val="00234218"/>
    <w:rsid w:val="00234F68"/>
    <w:rsid w:val="00235F4C"/>
    <w:rsid w:val="002375BD"/>
    <w:rsid w:val="00237EA0"/>
    <w:rsid w:val="00240B35"/>
    <w:rsid w:val="00240CF4"/>
    <w:rsid w:val="00242321"/>
    <w:rsid w:val="00244113"/>
    <w:rsid w:val="0024442E"/>
    <w:rsid w:val="00244850"/>
    <w:rsid w:val="00246FE7"/>
    <w:rsid w:val="002501B4"/>
    <w:rsid w:val="00251E62"/>
    <w:rsid w:val="00252DDC"/>
    <w:rsid w:val="00252F92"/>
    <w:rsid w:val="00254027"/>
    <w:rsid w:val="002541DC"/>
    <w:rsid w:val="002548CA"/>
    <w:rsid w:val="002600F9"/>
    <w:rsid w:val="00263AAA"/>
    <w:rsid w:val="00264F8C"/>
    <w:rsid w:val="00267E25"/>
    <w:rsid w:val="00272450"/>
    <w:rsid w:val="002736C3"/>
    <w:rsid w:val="00273C48"/>
    <w:rsid w:val="00280EB9"/>
    <w:rsid w:val="00287069"/>
    <w:rsid w:val="0028750C"/>
    <w:rsid w:val="002919B7"/>
    <w:rsid w:val="002921A0"/>
    <w:rsid w:val="002934B3"/>
    <w:rsid w:val="002954D1"/>
    <w:rsid w:val="002956CC"/>
    <w:rsid w:val="002962ED"/>
    <w:rsid w:val="00297F6A"/>
    <w:rsid w:val="002A04BC"/>
    <w:rsid w:val="002A179F"/>
    <w:rsid w:val="002A1E88"/>
    <w:rsid w:val="002A2072"/>
    <w:rsid w:val="002A309D"/>
    <w:rsid w:val="002A3B6B"/>
    <w:rsid w:val="002A3ED9"/>
    <w:rsid w:val="002B268D"/>
    <w:rsid w:val="002B3DD5"/>
    <w:rsid w:val="002B4124"/>
    <w:rsid w:val="002B4FBB"/>
    <w:rsid w:val="002B503A"/>
    <w:rsid w:val="002B6776"/>
    <w:rsid w:val="002C023E"/>
    <w:rsid w:val="002C1F0F"/>
    <w:rsid w:val="002C2798"/>
    <w:rsid w:val="002C2FFC"/>
    <w:rsid w:val="002D0ED8"/>
    <w:rsid w:val="002D40A0"/>
    <w:rsid w:val="002D5B2A"/>
    <w:rsid w:val="002E0C06"/>
    <w:rsid w:val="002E2ED3"/>
    <w:rsid w:val="002E3159"/>
    <w:rsid w:val="002E3172"/>
    <w:rsid w:val="002E4FBF"/>
    <w:rsid w:val="002E5514"/>
    <w:rsid w:val="002E5606"/>
    <w:rsid w:val="002F1F08"/>
    <w:rsid w:val="002F5B63"/>
    <w:rsid w:val="002F783A"/>
    <w:rsid w:val="00300B92"/>
    <w:rsid w:val="0030491D"/>
    <w:rsid w:val="0030624A"/>
    <w:rsid w:val="0030773E"/>
    <w:rsid w:val="00311711"/>
    <w:rsid w:val="003122F8"/>
    <w:rsid w:val="00312749"/>
    <w:rsid w:val="003134C7"/>
    <w:rsid w:val="00313C99"/>
    <w:rsid w:val="00314261"/>
    <w:rsid w:val="0031499A"/>
    <w:rsid w:val="00314EDE"/>
    <w:rsid w:val="0031654D"/>
    <w:rsid w:val="00322445"/>
    <w:rsid w:val="00322883"/>
    <w:rsid w:val="00322A00"/>
    <w:rsid w:val="0032446F"/>
    <w:rsid w:val="003268C1"/>
    <w:rsid w:val="0032746F"/>
    <w:rsid w:val="00330CE5"/>
    <w:rsid w:val="00330EF0"/>
    <w:rsid w:val="00332530"/>
    <w:rsid w:val="00333280"/>
    <w:rsid w:val="003335D0"/>
    <w:rsid w:val="00334BB1"/>
    <w:rsid w:val="0033657B"/>
    <w:rsid w:val="00336EAD"/>
    <w:rsid w:val="00337398"/>
    <w:rsid w:val="00340C65"/>
    <w:rsid w:val="00341B09"/>
    <w:rsid w:val="00342A1A"/>
    <w:rsid w:val="003450BD"/>
    <w:rsid w:val="00346047"/>
    <w:rsid w:val="00346094"/>
    <w:rsid w:val="003465ED"/>
    <w:rsid w:val="00347F6D"/>
    <w:rsid w:val="00347FF7"/>
    <w:rsid w:val="00350282"/>
    <w:rsid w:val="00352688"/>
    <w:rsid w:val="00353B30"/>
    <w:rsid w:val="00356328"/>
    <w:rsid w:val="003564B6"/>
    <w:rsid w:val="00356A06"/>
    <w:rsid w:val="00357823"/>
    <w:rsid w:val="003611F7"/>
    <w:rsid w:val="0036323E"/>
    <w:rsid w:val="00363B61"/>
    <w:rsid w:val="00363EBD"/>
    <w:rsid w:val="0036467B"/>
    <w:rsid w:val="0037022E"/>
    <w:rsid w:val="0037271D"/>
    <w:rsid w:val="0037530C"/>
    <w:rsid w:val="00380BEE"/>
    <w:rsid w:val="00381660"/>
    <w:rsid w:val="003816A1"/>
    <w:rsid w:val="00381F28"/>
    <w:rsid w:val="00382980"/>
    <w:rsid w:val="003850D6"/>
    <w:rsid w:val="00390919"/>
    <w:rsid w:val="00392072"/>
    <w:rsid w:val="00392C89"/>
    <w:rsid w:val="00393391"/>
    <w:rsid w:val="003A113E"/>
    <w:rsid w:val="003A1560"/>
    <w:rsid w:val="003A1C1B"/>
    <w:rsid w:val="003A2747"/>
    <w:rsid w:val="003A3E74"/>
    <w:rsid w:val="003A57FA"/>
    <w:rsid w:val="003A688C"/>
    <w:rsid w:val="003A6B51"/>
    <w:rsid w:val="003B0198"/>
    <w:rsid w:val="003B08D7"/>
    <w:rsid w:val="003B0AE0"/>
    <w:rsid w:val="003B438D"/>
    <w:rsid w:val="003B4B77"/>
    <w:rsid w:val="003B4F94"/>
    <w:rsid w:val="003B5A22"/>
    <w:rsid w:val="003B6368"/>
    <w:rsid w:val="003C0018"/>
    <w:rsid w:val="003C2562"/>
    <w:rsid w:val="003C2A9C"/>
    <w:rsid w:val="003C3D3B"/>
    <w:rsid w:val="003C3E1E"/>
    <w:rsid w:val="003C4E96"/>
    <w:rsid w:val="003C58F2"/>
    <w:rsid w:val="003C73B8"/>
    <w:rsid w:val="003C7E40"/>
    <w:rsid w:val="003D2159"/>
    <w:rsid w:val="003D2C1E"/>
    <w:rsid w:val="003D319B"/>
    <w:rsid w:val="003D4E64"/>
    <w:rsid w:val="003D6A90"/>
    <w:rsid w:val="003D7444"/>
    <w:rsid w:val="003D7F48"/>
    <w:rsid w:val="003DD454"/>
    <w:rsid w:val="003E1621"/>
    <w:rsid w:val="003E2D9C"/>
    <w:rsid w:val="003E2E39"/>
    <w:rsid w:val="003E3ABE"/>
    <w:rsid w:val="003E4912"/>
    <w:rsid w:val="003E5040"/>
    <w:rsid w:val="003E6F1B"/>
    <w:rsid w:val="003F51D1"/>
    <w:rsid w:val="004025A9"/>
    <w:rsid w:val="00403CCC"/>
    <w:rsid w:val="004043C6"/>
    <w:rsid w:val="00404E05"/>
    <w:rsid w:val="00405FA0"/>
    <w:rsid w:val="00411454"/>
    <w:rsid w:val="00411578"/>
    <w:rsid w:val="00411C4D"/>
    <w:rsid w:val="0041277A"/>
    <w:rsid w:val="00413439"/>
    <w:rsid w:val="0041583F"/>
    <w:rsid w:val="00416C23"/>
    <w:rsid w:val="00422FEF"/>
    <w:rsid w:val="004250D5"/>
    <w:rsid w:val="0042729E"/>
    <w:rsid w:val="00430A86"/>
    <w:rsid w:val="00430C15"/>
    <w:rsid w:val="004323F8"/>
    <w:rsid w:val="004350EB"/>
    <w:rsid w:val="004366B8"/>
    <w:rsid w:val="00437B26"/>
    <w:rsid w:val="00441754"/>
    <w:rsid w:val="004424BC"/>
    <w:rsid w:val="004439AA"/>
    <w:rsid w:val="004439DE"/>
    <w:rsid w:val="00445699"/>
    <w:rsid w:val="00450380"/>
    <w:rsid w:val="004521BE"/>
    <w:rsid w:val="00452B50"/>
    <w:rsid w:val="00453B42"/>
    <w:rsid w:val="00457C80"/>
    <w:rsid w:val="00460BBB"/>
    <w:rsid w:val="004631D4"/>
    <w:rsid w:val="004632AC"/>
    <w:rsid w:val="00463CA5"/>
    <w:rsid w:val="00464AAC"/>
    <w:rsid w:val="004677C9"/>
    <w:rsid w:val="00467D90"/>
    <w:rsid w:val="00470F83"/>
    <w:rsid w:val="00471DB2"/>
    <w:rsid w:val="00473D81"/>
    <w:rsid w:val="00480ADA"/>
    <w:rsid w:val="004823E2"/>
    <w:rsid w:val="0048342F"/>
    <w:rsid w:val="00483E35"/>
    <w:rsid w:val="0048568E"/>
    <w:rsid w:val="004907F2"/>
    <w:rsid w:val="004912FE"/>
    <w:rsid w:val="0049481D"/>
    <w:rsid w:val="00495BA4"/>
    <w:rsid w:val="00495E9D"/>
    <w:rsid w:val="00496B70"/>
    <w:rsid w:val="004A2222"/>
    <w:rsid w:val="004A4BDE"/>
    <w:rsid w:val="004A53FE"/>
    <w:rsid w:val="004A7F2C"/>
    <w:rsid w:val="004B04F5"/>
    <w:rsid w:val="004B32AD"/>
    <w:rsid w:val="004B3FE9"/>
    <w:rsid w:val="004B5A45"/>
    <w:rsid w:val="004B7239"/>
    <w:rsid w:val="004C11BF"/>
    <w:rsid w:val="004C2C48"/>
    <w:rsid w:val="004C3170"/>
    <w:rsid w:val="004C57DD"/>
    <w:rsid w:val="004C7A57"/>
    <w:rsid w:val="004D0E43"/>
    <w:rsid w:val="004D23A3"/>
    <w:rsid w:val="004D3D47"/>
    <w:rsid w:val="004D54B2"/>
    <w:rsid w:val="004D649F"/>
    <w:rsid w:val="004D754C"/>
    <w:rsid w:val="004E1228"/>
    <w:rsid w:val="004E1BA9"/>
    <w:rsid w:val="004E43F7"/>
    <w:rsid w:val="004E46CC"/>
    <w:rsid w:val="004E52F1"/>
    <w:rsid w:val="004E5469"/>
    <w:rsid w:val="004F23B2"/>
    <w:rsid w:val="00500CE0"/>
    <w:rsid w:val="005028FA"/>
    <w:rsid w:val="00503203"/>
    <w:rsid w:val="005052C7"/>
    <w:rsid w:val="00506F84"/>
    <w:rsid w:val="00510158"/>
    <w:rsid w:val="00511B2E"/>
    <w:rsid w:val="005156D9"/>
    <w:rsid w:val="005204D7"/>
    <w:rsid w:val="00520E9E"/>
    <w:rsid w:val="00521EF6"/>
    <w:rsid w:val="0052625B"/>
    <w:rsid w:val="00526802"/>
    <w:rsid w:val="005303B8"/>
    <w:rsid w:val="00530DA5"/>
    <w:rsid w:val="00532771"/>
    <w:rsid w:val="0053597E"/>
    <w:rsid w:val="00535C26"/>
    <w:rsid w:val="00541458"/>
    <w:rsid w:val="005442DE"/>
    <w:rsid w:val="00544FA1"/>
    <w:rsid w:val="00546AE2"/>
    <w:rsid w:val="00547D04"/>
    <w:rsid w:val="00551A8D"/>
    <w:rsid w:val="00552F6C"/>
    <w:rsid w:val="00553743"/>
    <w:rsid w:val="0055444A"/>
    <w:rsid w:val="005544D5"/>
    <w:rsid w:val="00555280"/>
    <w:rsid w:val="00562DC5"/>
    <w:rsid w:val="00562FC3"/>
    <w:rsid w:val="00563513"/>
    <w:rsid w:val="00564A75"/>
    <w:rsid w:val="00564BA0"/>
    <w:rsid w:val="00570CC2"/>
    <w:rsid w:val="00571D34"/>
    <w:rsid w:val="005721BB"/>
    <w:rsid w:val="0057220B"/>
    <w:rsid w:val="005746EF"/>
    <w:rsid w:val="00575A8D"/>
    <w:rsid w:val="00580EFA"/>
    <w:rsid w:val="005844B7"/>
    <w:rsid w:val="005856CF"/>
    <w:rsid w:val="005878FE"/>
    <w:rsid w:val="00587AC9"/>
    <w:rsid w:val="00590DDF"/>
    <w:rsid w:val="00591206"/>
    <w:rsid w:val="0059138B"/>
    <w:rsid w:val="00592672"/>
    <w:rsid w:val="00593FA6"/>
    <w:rsid w:val="005977D2"/>
    <w:rsid w:val="00597CF1"/>
    <w:rsid w:val="005A1DA1"/>
    <w:rsid w:val="005A1EDA"/>
    <w:rsid w:val="005A65D2"/>
    <w:rsid w:val="005AD416"/>
    <w:rsid w:val="005B00C3"/>
    <w:rsid w:val="005B2B63"/>
    <w:rsid w:val="005B3C2A"/>
    <w:rsid w:val="005B5601"/>
    <w:rsid w:val="005B59AE"/>
    <w:rsid w:val="005B5E0C"/>
    <w:rsid w:val="005B6403"/>
    <w:rsid w:val="005C1D3E"/>
    <w:rsid w:val="005C32F6"/>
    <w:rsid w:val="005C47BD"/>
    <w:rsid w:val="005C5E0E"/>
    <w:rsid w:val="005C6078"/>
    <w:rsid w:val="005C635A"/>
    <w:rsid w:val="005C646A"/>
    <w:rsid w:val="005D1575"/>
    <w:rsid w:val="005D1BBD"/>
    <w:rsid w:val="005D5F6C"/>
    <w:rsid w:val="005D637B"/>
    <w:rsid w:val="005D7B3D"/>
    <w:rsid w:val="005D7B79"/>
    <w:rsid w:val="005E025B"/>
    <w:rsid w:val="005E43FA"/>
    <w:rsid w:val="005E50DB"/>
    <w:rsid w:val="005E5CB5"/>
    <w:rsid w:val="005E69DB"/>
    <w:rsid w:val="005F0DB7"/>
    <w:rsid w:val="005F279A"/>
    <w:rsid w:val="005F3089"/>
    <w:rsid w:val="005F44C1"/>
    <w:rsid w:val="005F4967"/>
    <w:rsid w:val="005F4B4E"/>
    <w:rsid w:val="005F67D9"/>
    <w:rsid w:val="0060033A"/>
    <w:rsid w:val="0060384E"/>
    <w:rsid w:val="006038E1"/>
    <w:rsid w:val="00603AAC"/>
    <w:rsid w:val="00603F1B"/>
    <w:rsid w:val="00604221"/>
    <w:rsid w:val="0060552E"/>
    <w:rsid w:val="00605CF1"/>
    <w:rsid w:val="006113C3"/>
    <w:rsid w:val="006126D3"/>
    <w:rsid w:val="00613CFD"/>
    <w:rsid w:val="00614BF3"/>
    <w:rsid w:val="00614E37"/>
    <w:rsid w:val="006178EB"/>
    <w:rsid w:val="00617C0B"/>
    <w:rsid w:val="006212CF"/>
    <w:rsid w:val="00627DA0"/>
    <w:rsid w:val="00630DCB"/>
    <w:rsid w:val="00634E05"/>
    <w:rsid w:val="006410A0"/>
    <w:rsid w:val="00644602"/>
    <w:rsid w:val="006461EB"/>
    <w:rsid w:val="00646F57"/>
    <w:rsid w:val="00650530"/>
    <w:rsid w:val="00650BE9"/>
    <w:rsid w:val="00651696"/>
    <w:rsid w:val="00652575"/>
    <w:rsid w:val="00653749"/>
    <w:rsid w:val="00663A55"/>
    <w:rsid w:val="00664250"/>
    <w:rsid w:val="006646DA"/>
    <w:rsid w:val="00667610"/>
    <w:rsid w:val="00667E6D"/>
    <w:rsid w:val="006702C8"/>
    <w:rsid w:val="00670631"/>
    <w:rsid w:val="006768A4"/>
    <w:rsid w:val="00677657"/>
    <w:rsid w:val="00680725"/>
    <w:rsid w:val="00680ED8"/>
    <w:rsid w:val="006831F3"/>
    <w:rsid w:val="00683AB2"/>
    <w:rsid w:val="0068499A"/>
    <w:rsid w:val="00684A91"/>
    <w:rsid w:val="00684EE7"/>
    <w:rsid w:val="00685548"/>
    <w:rsid w:val="00685DA7"/>
    <w:rsid w:val="00686059"/>
    <w:rsid w:val="00686A37"/>
    <w:rsid w:val="0068769C"/>
    <w:rsid w:val="00687D7F"/>
    <w:rsid w:val="00691547"/>
    <w:rsid w:val="00695F8D"/>
    <w:rsid w:val="00696BD2"/>
    <w:rsid w:val="00697099"/>
    <w:rsid w:val="006A014E"/>
    <w:rsid w:val="006A11C2"/>
    <w:rsid w:val="006A24F9"/>
    <w:rsid w:val="006A2E56"/>
    <w:rsid w:val="006A45A2"/>
    <w:rsid w:val="006A7D88"/>
    <w:rsid w:val="006B1B6D"/>
    <w:rsid w:val="006B1E25"/>
    <w:rsid w:val="006B2CD3"/>
    <w:rsid w:val="006B5525"/>
    <w:rsid w:val="006C1C14"/>
    <w:rsid w:val="006C1EBF"/>
    <w:rsid w:val="006C388D"/>
    <w:rsid w:val="006C47FF"/>
    <w:rsid w:val="006C571F"/>
    <w:rsid w:val="006C6E39"/>
    <w:rsid w:val="006D0188"/>
    <w:rsid w:val="006D0805"/>
    <w:rsid w:val="006D1DD5"/>
    <w:rsid w:val="006D2008"/>
    <w:rsid w:val="006D28D8"/>
    <w:rsid w:val="006D3F64"/>
    <w:rsid w:val="006D7471"/>
    <w:rsid w:val="006E16C4"/>
    <w:rsid w:val="006E18E6"/>
    <w:rsid w:val="006E6997"/>
    <w:rsid w:val="006E6B92"/>
    <w:rsid w:val="006E6CAC"/>
    <w:rsid w:val="006F60B3"/>
    <w:rsid w:val="006F6586"/>
    <w:rsid w:val="006F6C69"/>
    <w:rsid w:val="006F6EE9"/>
    <w:rsid w:val="00707421"/>
    <w:rsid w:val="00707ED1"/>
    <w:rsid w:val="00712E05"/>
    <w:rsid w:val="00713077"/>
    <w:rsid w:val="007144E7"/>
    <w:rsid w:val="00714A64"/>
    <w:rsid w:val="007205C8"/>
    <w:rsid w:val="00720EF3"/>
    <w:rsid w:val="00720FDB"/>
    <w:rsid w:val="0072393E"/>
    <w:rsid w:val="007245AE"/>
    <w:rsid w:val="00724F2F"/>
    <w:rsid w:val="00726440"/>
    <w:rsid w:val="007300FD"/>
    <w:rsid w:val="0073053D"/>
    <w:rsid w:val="00731C8D"/>
    <w:rsid w:val="00731D0E"/>
    <w:rsid w:val="007346A0"/>
    <w:rsid w:val="00734CEE"/>
    <w:rsid w:val="00736632"/>
    <w:rsid w:val="00742983"/>
    <w:rsid w:val="0074747E"/>
    <w:rsid w:val="00750992"/>
    <w:rsid w:val="00754FE9"/>
    <w:rsid w:val="00755DBA"/>
    <w:rsid w:val="0075641D"/>
    <w:rsid w:val="00756BC2"/>
    <w:rsid w:val="00757000"/>
    <w:rsid w:val="00761BE1"/>
    <w:rsid w:val="00762C66"/>
    <w:rsid w:val="007634FF"/>
    <w:rsid w:val="007642C4"/>
    <w:rsid w:val="00765FA6"/>
    <w:rsid w:val="00770109"/>
    <w:rsid w:val="007703DF"/>
    <w:rsid w:val="007711CA"/>
    <w:rsid w:val="00772803"/>
    <w:rsid w:val="0077415B"/>
    <w:rsid w:val="00774BE1"/>
    <w:rsid w:val="0077539D"/>
    <w:rsid w:val="007760EE"/>
    <w:rsid w:val="007774C9"/>
    <w:rsid w:val="00781093"/>
    <w:rsid w:val="0078119D"/>
    <w:rsid w:val="00781458"/>
    <w:rsid w:val="00781665"/>
    <w:rsid w:val="00781DC4"/>
    <w:rsid w:val="00781DFF"/>
    <w:rsid w:val="00786A9B"/>
    <w:rsid w:val="00786F10"/>
    <w:rsid w:val="0079179B"/>
    <w:rsid w:val="0079222D"/>
    <w:rsid w:val="00794C67"/>
    <w:rsid w:val="00795FC6"/>
    <w:rsid w:val="007A2584"/>
    <w:rsid w:val="007A2D59"/>
    <w:rsid w:val="007A44F8"/>
    <w:rsid w:val="007A4D77"/>
    <w:rsid w:val="007A5C03"/>
    <w:rsid w:val="007A6A89"/>
    <w:rsid w:val="007A7D12"/>
    <w:rsid w:val="007B04D8"/>
    <w:rsid w:val="007B1BEE"/>
    <w:rsid w:val="007C0335"/>
    <w:rsid w:val="007C13A9"/>
    <w:rsid w:val="007C3F2E"/>
    <w:rsid w:val="007C436C"/>
    <w:rsid w:val="007C4D97"/>
    <w:rsid w:val="007C59F6"/>
    <w:rsid w:val="007C6D74"/>
    <w:rsid w:val="007D1484"/>
    <w:rsid w:val="007D4E4F"/>
    <w:rsid w:val="007D4FA1"/>
    <w:rsid w:val="007D5666"/>
    <w:rsid w:val="007D6FFF"/>
    <w:rsid w:val="007D7D8B"/>
    <w:rsid w:val="007E2A7C"/>
    <w:rsid w:val="007E2DCC"/>
    <w:rsid w:val="007E2E5B"/>
    <w:rsid w:val="007E409D"/>
    <w:rsid w:val="007E690C"/>
    <w:rsid w:val="007F14BD"/>
    <w:rsid w:val="007F33B0"/>
    <w:rsid w:val="007F5419"/>
    <w:rsid w:val="007F6491"/>
    <w:rsid w:val="007F6D78"/>
    <w:rsid w:val="007F6F62"/>
    <w:rsid w:val="007F7C07"/>
    <w:rsid w:val="00801ECA"/>
    <w:rsid w:val="008048F5"/>
    <w:rsid w:val="00804A50"/>
    <w:rsid w:val="008072AF"/>
    <w:rsid w:val="008074B8"/>
    <w:rsid w:val="0081342B"/>
    <w:rsid w:val="0081390F"/>
    <w:rsid w:val="00816D37"/>
    <w:rsid w:val="00817716"/>
    <w:rsid w:val="00822E62"/>
    <w:rsid w:val="00823021"/>
    <w:rsid w:val="00823F88"/>
    <w:rsid w:val="008267DD"/>
    <w:rsid w:val="00827B66"/>
    <w:rsid w:val="00827D19"/>
    <w:rsid w:val="00831307"/>
    <w:rsid w:val="00833975"/>
    <w:rsid w:val="008344EC"/>
    <w:rsid w:val="0083566D"/>
    <w:rsid w:val="00835AAE"/>
    <w:rsid w:val="00836BE6"/>
    <w:rsid w:val="0084193E"/>
    <w:rsid w:val="008442C5"/>
    <w:rsid w:val="00844526"/>
    <w:rsid w:val="00846AB8"/>
    <w:rsid w:val="00850BE4"/>
    <w:rsid w:val="00851EC8"/>
    <w:rsid w:val="00852D09"/>
    <w:rsid w:val="0085483D"/>
    <w:rsid w:val="00854DBB"/>
    <w:rsid w:val="00855E2B"/>
    <w:rsid w:val="008566C9"/>
    <w:rsid w:val="00861A08"/>
    <w:rsid w:val="00865CC3"/>
    <w:rsid w:val="008674E7"/>
    <w:rsid w:val="00874114"/>
    <w:rsid w:val="00874BB0"/>
    <w:rsid w:val="00874C82"/>
    <w:rsid w:val="00876B5F"/>
    <w:rsid w:val="00877A7E"/>
    <w:rsid w:val="008810AC"/>
    <w:rsid w:val="00881F6B"/>
    <w:rsid w:val="00882D69"/>
    <w:rsid w:val="0088337F"/>
    <w:rsid w:val="00887CC1"/>
    <w:rsid w:val="00890249"/>
    <w:rsid w:val="00890B7E"/>
    <w:rsid w:val="00893CA2"/>
    <w:rsid w:val="0089754F"/>
    <w:rsid w:val="00897D7E"/>
    <w:rsid w:val="008A09A2"/>
    <w:rsid w:val="008A1381"/>
    <w:rsid w:val="008A145B"/>
    <w:rsid w:val="008A4DB1"/>
    <w:rsid w:val="008A74D3"/>
    <w:rsid w:val="008B0D0C"/>
    <w:rsid w:val="008B2FD6"/>
    <w:rsid w:val="008B3E47"/>
    <w:rsid w:val="008B49C9"/>
    <w:rsid w:val="008B4E77"/>
    <w:rsid w:val="008B5FFA"/>
    <w:rsid w:val="008B6014"/>
    <w:rsid w:val="008B6E73"/>
    <w:rsid w:val="008B7736"/>
    <w:rsid w:val="008B79FF"/>
    <w:rsid w:val="008C19ED"/>
    <w:rsid w:val="008C1FFE"/>
    <w:rsid w:val="008C2BBC"/>
    <w:rsid w:val="008C4E13"/>
    <w:rsid w:val="008D0B58"/>
    <w:rsid w:val="008D1080"/>
    <w:rsid w:val="008D1F2C"/>
    <w:rsid w:val="008D2890"/>
    <w:rsid w:val="008D2AEB"/>
    <w:rsid w:val="008D32AC"/>
    <w:rsid w:val="008D421D"/>
    <w:rsid w:val="008D45F4"/>
    <w:rsid w:val="008D4699"/>
    <w:rsid w:val="008D47F3"/>
    <w:rsid w:val="008D5609"/>
    <w:rsid w:val="008D578B"/>
    <w:rsid w:val="008D632A"/>
    <w:rsid w:val="008E0B63"/>
    <w:rsid w:val="008E3369"/>
    <w:rsid w:val="008E468E"/>
    <w:rsid w:val="008E4C05"/>
    <w:rsid w:val="008E6225"/>
    <w:rsid w:val="008E7809"/>
    <w:rsid w:val="008E797D"/>
    <w:rsid w:val="008F7185"/>
    <w:rsid w:val="00900602"/>
    <w:rsid w:val="00901D95"/>
    <w:rsid w:val="0090409C"/>
    <w:rsid w:val="009050F6"/>
    <w:rsid w:val="009063D1"/>
    <w:rsid w:val="00907553"/>
    <w:rsid w:val="009123A8"/>
    <w:rsid w:val="00914418"/>
    <w:rsid w:val="009145AD"/>
    <w:rsid w:val="009179D6"/>
    <w:rsid w:val="00917ACE"/>
    <w:rsid w:val="00920293"/>
    <w:rsid w:val="00920483"/>
    <w:rsid w:val="0092062D"/>
    <w:rsid w:val="00921705"/>
    <w:rsid w:val="0092439E"/>
    <w:rsid w:val="0092524E"/>
    <w:rsid w:val="0092650E"/>
    <w:rsid w:val="0093003E"/>
    <w:rsid w:val="0093035B"/>
    <w:rsid w:val="00930F3F"/>
    <w:rsid w:val="00933199"/>
    <w:rsid w:val="0093377F"/>
    <w:rsid w:val="009342ED"/>
    <w:rsid w:val="009344C8"/>
    <w:rsid w:val="00934DB2"/>
    <w:rsid w:val="0093635E"/>
    <w:rsid w:val="00936776"/>
    <w:rsid w:val="00946DFF"/>
    <w:rsid w:val="00947511"/>
    <w:rsid w:val="00947A04"/>
    <w:rsid w:val="00954462"/>
    <w:rsid w:val="00954F94"/>
    <w:rsid w:val="009568FC"/>
    <w:rsid w:val="009571CE"/>
    <w:rsid w:val="00957D84"/>
    <w:rsid w:val="00960DFC"/>
    <w:rsid w:val="009665EA"/>
    <w:rsid w:val="00966C41"/>
    <w:rsid w:val="00971BDB"/>
    <w:rsid w:val="00974DD9"/>
    <w:rsid w:val="0098376E"/>
    <w:rsid w:val="0098652B"/>
    <w:rsid w:val="00986DFC"/>
    <w:rsid w:val="00992BFF"/>
    <w:rsid w:val="00994697"/>
    <w:rsid w:val="00995A5D"/>
    <w:rsid w:val="00996B3D"/>
    <w:rsid w:val="009A0676"/>
    <w:rsid w:val="009A1D40"/>
    <w:rsid w:val="009A4B35"/>
    <w:rsid w:val="009A4F1D"/>
    <w:rsid w:val="009A58C7"/>
    <w:rsid w:val="009A5CB1"/>
    <w:rsid w:val="009B07C7"/>
    <w:rsid w:val="009B0ABD"/>
    <w:rsid w:val="009B206D"/>
    <w:rsid w:val="009B3A63"/>
    <w:rsid w:val="009B3D32"/>
    <w:rsid w:val="009B6A72"/>
    <w:rsid w:val="009B6E66"/>
    <w:rsid w:val="009C1356"/>
    <w:rsid w:val="009C38FF"/>
    <w:rsid w:val="009C4EFD"/>
    <w:rsid w:val="009C5CB6"/>
    <w:rsid w:val="009D0432"/>
    <w:rsid w:val="009D14D7"/>
    <w:rsid w:val="009D228E"/>
    <w:rsid w:val="009D2833"/>
    <w:rsid w:val="009D392B"/>
    <w:rsid w:val="009D5031"/>
    <w:rsid w:val="009D56F9"/>
    <w:rsid w:val="009D6452"/>
    <w:rsid w:val="009D7241"/>
    <w:rsid w:val="009D7A2F"/>
    <w:rsid w:val="009E3EE0"/>
    <w:rsid w:val="009E4C6D"/>
    <w:rsid w:val="009E5100"/>
    <w:rsid w:val="009E613E"/>
    <w:rsid w:val="009E64C0"/>
    <w:rsid w:val="009E70D4"/>
    <w:rsid w:val="009F0216"/>
    <w:rsid w:val="009F5DA0"/>
    <w:rsid w:val="009F605D"/>
    <w:rsid w:val="009F6328"/>
    <w:rsid w:val="009F77BB"/>
    <w:rsid w:val="009F7C2A"/>
    <w:rsid w:val="00A00952"/>
    <w:rsid w:val="00A016AE"/>
    <w:rsid w:val="00A0259E"/>
    <w:rsid w:val="00A02D17"/>
    <w:rsid w:val="00A069D9"/>
    <w:rsid w:val="00A06CD5"/>
    <w:rsid w:val="00A06E4C"/>
    <w:rsid w:val="00A07658"/>
    <w:rsid w:val="00A07F02"/>
    <w:rsid w:val="00A11E36"/>
    <w:rsid w:val="00A13143"/>
    <w:rsid w:val="00A200B4"/>
    <w:rsid w:val="00A21D01"/>
    <w:rsid w:val="00A22E08"/>
    <w:rsid w:val="00A26687"/>
    <w:rsid w:val="00A316C7"/>
    <w:rsid w:val="00A32C92"/>
    <w:rsid w:val="00A3339E"/>
    <w:rsid w:val="00A33C24"/>
    <w:rsid w:val="00A34349"/>
    <w:rsid w:val="00A34384"/>
    <w:rsid w:val="00A36F2F"/>
    <w:rsid w:val="00A40B85"/>
    <w:rsid w:val="00A42569"/>
    <w:rsid w:val="00A45738"/>
    <w:rsid w:val="00A45BAF"/>
    <w:rsid w:val="00A46639"/>
    <w:rsid w:val="00A47193"/>
    <w:rsid w:val="00A475FA"/>
    <w:rsid w:val="00A501C7"/>
    <w:rsid w:val="00A50F78"/>
    <w:rsid w:val="00A53AB2"/>
    <w:rsid w:val="00A55599"/>
    <w:rsid w:val="00A56FFE"/>
    <w:rsid w:val="00A571D1"/>
    <w:rsid w:val="00A574E7"/>
    <w:rsid w:val="00A61B27"/>
    <w:rsid w:val="00A61F65"/>
    <w:rsid w:val="00A64E5A"/>
    <w:rsid w:val="00A656B2"/>
    <w:rsid w:val="00A65E3E"/>
    <w:rsid w:val="00A66654"/>
    <w:rsid w:val="00A6687D"/>
    <w:rsid w:val="00A66F90"/>
    <w:rsid w:val="00A75720"/>
    <w:rsid w:val="00A771DA"/>
    <w:rsid w:val="00A8457E"/>
    <w:rsid w:val="00A9021B"/>
    <w:rsid w:val="00A92934"/>
    <w:rsid w:val="00A93A4C"/>
    <w:rsid w:val="00A94173"/>
    <w:rsid w:val="00A94B85"/>
    <w:rsid w:val="00A97E2C"/>
    <w:rsid w:val="00AA0BD0"/>
    <w:rsid w:val="00AA3308"/>
    <w:rsid w:val="00AA3769"/>
    <w:rsid w:val="00AA5887"/>
    <w:rsid w:val="00AA6C97"/>
    <w:rsid w:val="00AB0ED7"/>
    <w:rsid w:val="00AB1DA3"/>
    <w:rsid w:val="00AB21CB"/>
    <w:rsid w:val="00AC04AE"/>
    <w:rsid w:val="00AC1E2F"/>
    <w:rsid w:val="00AC255A"/>
    <w:rsid w:val="00AC281A"/>
    <w:rsid w:val="00AC5995"/>
    <w:rsid w:val="00AC6F68"/>
    <w:rsid w:val="00AC7BD3"/>
    <w:rsid w:val="00AD120C"/>
    <w:rsid w:val="00AD1580"/>
    <w:rsid w:val="00AD1A1D"/>
    <w:rsid w:val="00AD1D0D"/>
    <w:rsid w:val="00AD2E9E"/>
    <w:rsid w:val="00AD2FD1"/>
    <w:rsid w:val="00AD5736"/>
    <w:rsid w:val="00AD62A2"/>
    <w:rsid w:val="00AD6772"/>
    <w:rsid w:val="00AD706E"/>
    <w:rsid w:val="00AE0F3D"/>
    <w:rsid w:val="00AE2E56"/>
    <w:rsid w:val="00AE69F6"/>
    <w:rsid w:val="00AF1357"/>
    <w:rsid w:val="00AF140A"/>
    <w:rsid w:val="00AF2778"/>
    <w:rsid w:val="00AF300F"/>
    <w:rsid w:val="00AF3287"/>
    <w:rsid w:val="00B014AE"/>
    <w:rsid w:val="00B07887"/>
    <w:rsid w:val="00B07EC0"/>
    <w:rsid w:val="00B166AA"/>
    <w:rsid w:val="00B16E1E"/>
    <w:rsid w:val="00B1CC43"/>
    <w:rsid w:val="00B21AE1"/>
    <w:rsid w:val="00B22BA5"/>
    <w:rsid w:val="00B263CD"/>
    <w:rsid w:val="00B31012"/>
    <w:rsid w:val="00B31301"/>
    <w:rsid w:val="00B36824"/>
    <w:rsid w:val="00B376AA"/>
    <w:rsid w:val="00B37855"/>
    <w:rsid w:val="00B37A4F"/>
    <w:rsid w:val="00B40A76"/>
    <w:rsid w:val="00B40AC8"/>
    <w:rsid w:val="00B40EDB"/>
    <w:rsid w:val="00B4140A"/>
    <w:rsid w:val="00B417E7"/>
    <w:rsid w:val="00B41BF0"/>
    <w:rsid w:val="00B42A9C"/>
    <w:rsid w:val="00B45C51"/>
    <w:rsid w:val="00B463DA"/>
    <w:rsid w:val="00B51CA5"/>
    <w:rsid w:val="00B532CA"/>
    <w:rsid w:val="00B54505"/>
    <w:rsid w:val="00B5567F"/>
    <w:rsid w:val="00B5685A"/>
    <w:rsid w:val="00B61196"/>
    <w:rsid w:val="00B64738"/>
    <w:rsid w:val="00B659DC"/>
    <w:rsid w:val="00B65A99"/>
    <w:rsid w:val="00B671A5"/>
    <w:rsid w:val="00B756F2"/>
    <w:rsid w:val="00B75C2C"/>
    <w:rsid w:val="00B76B0A"/>
    <w:rsid w:val="00B80240"/>
    <w:rsid w:val="00B82252"/>
    <w:rsid w:val="00B82779"/>
    <w:rsid w:val="00B83105"/>
    <w:rsid w:val="00B83489"/>
    <w:rsid w:val="00B83DE7"/>
    <w:rsid w:val="00B842F3"/>
    <w:rsid w:val="00B9232C"/>
    <w:rsid w:val="00B92C6B"/>
    <w:rsid w:val="00B94418"/>
    <w:rsid w:val="00BA0412"/>
    <w:rsid w:val="00BA0E62"/>
    <w:rsid w:val="00BA3F31"/>
    <w:rsid w:val="00BA7FF8"/>
    <w:rsid w:val="00BB08C4"/>
    <w:rsid w:val="00BB0A75"/>
    <w:rsid w:val="00BB2063"/>
    <w:rsid w:val="00BB2DBE"/>
    <w:rsid w:val="00BB3608"/>
    <w:rsid w:val="00BB3711"/>
    <w:rsid w:val="00BB5191"/>
    <w:rsid w:val="00BB573F"/>
    <w:rsid w:val="00BB577B"/>
    <w:rsid w:val="00BC1544"/>
    <w:rsid w:val="00BC1E4C"/>
    <w:rsid w:val="00BC3606"/>
    <w:rsid w:val="00BC424A"/>
    <w:rsid w:val="00BC6D70"/>
    <w:rsid w:val="00BC6F15"/>
    <w:rsid w:val="00BD06F4"/>
    <w:rsid w:val="00BD296F"/>
    <w:rsid w:val="00BD2A8F"/>
    <w:rsid w:val="00BD3B4A"/>
    <w:rsid w:val="00BD5820"/>
    <w:rsid w:val="00BE1517"/>
    <w:rsid w:val="00BE34E6"/>
    <w:rsid w:val="00BE43CD"/>
    <w:rsid w:val="00BE4B22"/>
    <w:rsid w:val="00BE4E1C"/>
    <w:rsid w:val="00BE6229"/>
    <w:rsid w:val="00BE7D7B"/>
    <w:rsid w:val="00BF1B86"/>
    <w:rsid w:val="00BF1E14"/>
    <w:rsid w:val="00BF2306"/>
    <w:rsid w:val="00BF2454"/>
    <w:rsid w:val="00BF2D79"/>
    <w:rsid w:val="00BF4577"/>
    <w:rsid w:val="00BF7C72"/>
    <w:rsid w:val="00C06B67"/>
    <w:rsid w:val="00C075FF"/>
    <w:rsid w:val="00C10203"/>
    <w:rsid w:val="00C11323"/>
    <w:rsid w:val="00C1195D"/>
    <w:rsid w:val="00C13DF0"/>
    <w:rsid w:val="00C13E54"/>
    <w:rsid w:val="00C14632"/>
    <w:rsid w:val="00C14659"/>
    <w:rsid w:val="00C20613"/>
    <w:rsid w:val="00C209CE"/>
    <w:rsid w:val="00C212AD"/>
    <w:rsid w:val="00C22AC7"/>
    <w:rsid w:val="00C23F30"/>
    <w:rsid w:val="00C24286"/>
    <w:rsid w:val="00C258D6"/>
    <w:rsid w:val="00C26918"/>
    <w:rsid w:val="00C27B78"/>
    <w:rsid w:val="00C31AB8"/>
    <w:rsid w:val="00C33308"/>
    <w:rsid w:val="00C33E6B"/>
    <w:rsid w:val="00C360E0"/>
    <w:rsid w:val="00C36885"/>
    <w:rsid w:val="00C36C85"/>
    <w:rsid w:val="00C418BF"/>
    <w:rsid w:val="00C41C2B"/>
    <w:rsid w:val="00C42F33"/>
    <w:rsid w:val="00C43774"/>
    <w:rsid w:val="00C472B1"/>
    <w:rsid w:val="00C508F7"/>
    <w:rsid w:val="00C52F37"/>
    <w:rsid w:val="00C53C66"/>
    <w:rsid w:val="00C53CC5"/>
    <w:rsid w:val="00C53E29"/>
    <w:rsid w:val="00C5471C"/>
    <w:rsid w:val="00C54E2E"/>
    <w:rsid w:val="00C55CF5"/>
    <w:rsid w:val="00C57A55"/>
    <w:rsid w:val="00C60493"/>
    <w:rsid w:val="00C63C22"/>
    <w:rsid w:val="00C6516E"/>
    <w:rsid w:val="00C65650"/>
    <w:rsid w:val="00C671E1"/>
    <w:rsid w:val="00C7080D"/>
    <w:rsid w:val="00C715CF"/>
    <w:rsid w:val="00C73188"/>
    <w:rsid w:val="00C73D7F"/>
    <w:rsid w:val="00C7444F"/>
    <w:rsid w:val="00C7577D"/>
    <w:rsid w:val="00C75969"/>
    <w:rsid w:val="00C8138D"/>
    <w:rsid w:val="00C82351"/>
    <w:rsid w:val="00C823DF"/>
    <w:rsid w:val="00C83A6E"/>
    <w:rsid w:val="00C84D01"/>
    <w:rsid w:val="00C86EBE"/>
    <w:rsid w:val="00C875BE"/>
    <w:rsid w:val="00C87CC2"/>
    <w:rsid w:val="00C9530C"/>
    <w:rsid w:val="00CA211F"/>
    <w:rsid w:val="00CA2BDF"/>
    <w:rsid w:val="00CA3A6A"/>
    <w:rsid w:val="00CA4808"/>
    <w:rsid w:val="00CA4810"/>
    <w:rsid w:val="00CA560B"/>
    <w:rsid w:val="00CA5E77"/>
    <w:rsid w:val="00CA6257"/>
    <w:rsid w:val="00CB27D1"/>
    <w:rsid w:val="00CB27D2"/>
    <w:rsid w:val="00CB4B15"/>
    <w:rsid w:val="00CB68E6"/>
    <w:rsid w:val="00CB6DAB"/>
    <w:rsid w:val="00CC0797"/>
    <w:rsid w:val="00CC0D2C"/>
    <w:rsid w:val="00CC1679"/>
    <w:rsid w:val="00CC25D5"/>
    <w:rsid w:val="00CC39A2"/>
    <w:rsid w:val="00CC3E27"/>
    <w:rsid w:val="00CC6209"/>
    <w:rsid w:val="00CC6AA0"/>
    <w:rsid w:val="00CC6E6C"/>
    <w:rsid w:val="00CD1898"/>
    <w:rsid w:val="00CD2194"/>
    <w:rsid w:val="00CD266B"/>
    <w:rsid w:val="00CD44CA"/>
    <w:rsid w:val="00CD4795"/>
    <w:rsid w:val="00CD5002"/>
    <w:rsid w:val="00CD5C48"/>
    <w:rsid w:val="00CE3D28"/>
    <w:rsid w:val="00CE3F47"/>
    <w:rsid w:val="00CE46C6"/>
    <w:rsid w:val="00CE4BED"/>
    <w:rsid w:val="00CE5283"/>
    <w:rsid w:val="00CE6138"/>
    <w:rsid w:val="00CE6456"/>
    <w:rsid w:val="00CE726C"/>
    <w:rsid w:val="00CE7580"/>
    <w:rsid w:val="00CF0848"/>
    <w:rsid w:val="00CF123F"/>
    <w:rsid w:val="00CF2002"/>
    <w:rsid w:val="00CF2D3B"/>
    <w:rsid w:val="00CF3541"/>
    <w:rsid w:val="00CF5105"/>
    <w:rsid w:val="00CF5A5A"/>
    <w:rsid w:val="00CF7FA0"/>
    <w:rsid w:val="00D00821"/>
    <w:rsid w:val="00D01E34"/>
    <w:rsid w:val="00D04952"/>
    <w:rsid w:val="00D0689A"/>
    <w:rsid w:val="00D109BC"/>
    <w:rsid w:val="00D137F7"/>
    <w:rsid w:val="00D13C3C"/>
    <w:rsid w:val="00D14F57"/>
    <w:rsid w:val="00D1544D"/>
    <w:rsid w:val="00D1622A"/>
    <w:rsid w:val="00D21E73"/>
    <w:rsid w:val="00D21E9F"/>
    <w:rsid w:val="00D22060"/>
    <w:rsid w:val="00D227BC"/>
    <w:rsid w:val="00D24280"/>
    <w:rsid w:val="00D25929"/>
    <w:rsid w:val="00D26AA3"/>
    <w:rsid w:val="00D30B69"/>
    <w:rsid w:val="00D30C5D"/>
    <w:rsid w:val="00D31047"/>
    <w:rsid w:val="00D34003"/>
    <w:rsid w:val="00D3549E"/>
    <w:rsid w:val="00D357BE"/>
    <w:rsid w:val="00D37AE3"/>
    <w:rsid w:val="00D412A3"/>
    <w:rsid w:val="00D41C3A"/>
    <w:rsid w:val="00D4311C"/>
    <w:rsid w:val="00D43F61"/>
    <w:rsid w:val="00D457FC"/>
    <w:rsid w:val="00D47C67"/>
    <w:rsid w:val="00D50D6C"/>
    <w:rsid w:val="00D5229E"/>
    <w:rsid w:val="00D52359"/>
    <w:rsid w:val="00D533FB"/>
    <w:rsid w:val="00D55E1A"/>
    <w:rsid w:val="00D62F3C"/>
    <w:rsid w:val="00D6359F"/>
    <w:rsid w:val="00D66DB0"/>
    <w:rsid w:val="00D70CEF"/>
    <w:rsid w:val="00D73FFA"/>
    <w:rsid w:val="00D74F23"/>
    <w:rsid w:val="00D8108D"/>
    <w:rsid w:val="00D813B5"/>
    <w:rsid w:val="00D8257D"/>
    <w:rsid w:val="00D82CAD"/>
    <w:rsid w:val="00D82FEB"/>
    <w:rsid w:val="00D83269"/>
    <w:rsid w:val="00D84487"/>
    <w:rsid w:val="00D90072"/>
    <w:rsid w:val="00D90BB2"/>
    <w:rsid w:val="00D91BB6"/>
    <w:rsid w:val="00D94278"/>
    <w:rsid w:val="00D962C3"/>
    <w:rsid w:val="00D9634D"/>
    <w:rsid w:val="00D97182"/>
    <w:rsid w:val="00D97C32"/>
    <w:rsid w:val="00DA0C1B"/>
    <w:rsid w:val="00DA0F71"/>
    <w:rsid w:val="00DA16BD"/>
    <w:rsid w:val="00DA1D21"/>
    <w:rsid w:val="00DA49AC"/>
    <w:rsid w:val="00DA5175"/>
    <w:rsid w:val="00DA51F8"/>
    <w:rsid w:val="00DB0802"/>
    <w:rsid w:val="00DB0AE3"/>
    <w:rsid w:val="00DB1E24"/>
    <w:rsid w:val="00DB2ADD"/>
    <w:rsid w:val="00DB45A7"/>
    <w:rsid w:val="00DB7AD5"/>
    <w:rsid w:val="00DC0C92"/>
    <w:rsid w:val="00DC21C8"/>
    <w:rsid w:val="00DC32A4"/>
    <w:rsid w:val="00DC7A34"/>
    <w:rsid w:val="00DD388B"/>
    <w:rsid w:val="00DD44B1"/>
    <w:rsid w:val="00DD5F88"/>
    <w:rsid w:val="00DE25D0"/>
    <w:rsid w:val="00DE2BD0"/>
    <w:rsid w:val="00DE33DE"/>
    <w:rsid w:val="00DE3630"/>
    <w:rsid w:val="00DE4EF1"/>
    <w:rsid w:val="00DE6A53"/>
    <w:rsid w:val="00DE7B89"/>
    <w:rsid w:val="00DF2419"/>
    <w:rsid w:val="00DF285D"/>
    <w:rsid w:val="00DF5305"/>
    <w:rsid w:val="00DF641A"/>
    <w:rsid w:val="00DF7BDA"/>
    <w:rsid w:val="00E009BE"/>
    <w:rsid w:val="00E02725"/>
    <w:rsid w:val="00E06210"/>
    <w:rsid w:val="00E06BCC"/>
    <w:rsid w:val="00E07689"/>
    <w:rsid w:val="00E1062F"/>
    <w:rsid w:val="00E13D35"/>
    <w:rsid w:val="00E15653"/>
    <w:rsid w:val="00E16647"/>
    <w:rsid w:val="00E16972"/>
    <w:rsid w:val="00E1762F"/>
    <w:rsid w:val="00E228C2"/>
    <w:rsid w:val="00E2363C"/>
    <w:rsid w:val="00E240EC"/>
    <w:rsid w:val="00E24D00"/>
    <w:rsid w:val="00E24E3D"/>
    <w:rsid w:val="00E30319"/>
    <w:rsid w:val="00E30E72"/>
    <w:rsid w:val="00E316C3"/>
    <w:rsid w:val="00E31B47"/>
    <w:rsid w:val="00E32914"/>
    <w:rsid w:val="00E34BFE"/>
    <w:rsid w:val="00E40363"/>
    <w:rsid w:val="00E40526"/>
    <w:rsid w:val="00E410B9"/>
    <w:rsid w:val="00E41F63"/>
    <w:rsid w:val="00E51A32"/>
    <w:rsid w:val="00E52223"/>
    <w:rsid w:val="00E534C0"/>
    <w:rsid w:val="00E54E6E"/>
    <w:rsid w:val="00E5501C"/>
    <w:rsid w:val="00E651E8"/>
    <w:rsid w:val="00E66B22"/>
    <w:rsid w:val="00E725DD"/>
    <w:rsid w:val="00E73B8E"/>
    <w:rsid w:val="00E74258"/>
    <w:rsid w:val="00E74F3B"/>
    <w:rsid w:val="00E75D7F"/>
    <w:rsid w:val="00E7777C"/>
    <w:rsid w:val="00E80302"/>
    <w:rsid w:val="00E8184A"/>
    <w:rsid w:val="00E8576A"/>
    <w:rsid w:val="00E864D5"/>
    <w:rsid w:val="00E906BC"/>
    <w:rsid w:val="00E91E8E"/>
    <w:rsid w:val="00E94E2A"/>
    <w:rsid w:val="00E95531"/>
    <w:rsid w:val="00E95677"/>
    <w:rsid w:val="00E96A2A"/>
    <w:rsid w:val="00E96A46"/>
    <w:rsid w:val="00E97A4B"/>
    <w:rsid w:val="00EA3B1D"/>
    <w:rsid w:val="00EA5852"/>
    <w:rsid w:val="00EA659D"/>
    <w:rsid w:val="00EA67D9"/>
    <w:rsid w:val="00EA7910"/>
    <w:rsid w:val="00EB172E"/>
    <w:rsid w:val="00EB2EE9"/>
    <w:rsid w:val="00EB439D"/>
    <w:rsid w:val="00EB4A7B"/>
    <w:rsid w:val="00EB5895"/>
    <w:rsid w:val="00EB5D73"/>
    <w:rsid w:val="00EB6391"/>
    <w:rsid w:val="00EB6C5C"/>
    <w:rsid w:val="00EB71E0"/>
    <w:rsid w:val="00EC0D34"/>
    <w:rsid w:val="00EC1231"/>
    <w:rsid w:val="00EC2357"/>
    <w:rsid w:val="00EC3778"/>
    <w:rsid w:val="00EC437C"/>
    <w:rsid w:val="00EC5DF3"/>
    <w:rsid w:val="00EC607E"/>
    <w:rsid w:val="00EC64A6"/>
    <w:rsid w:val="00EC655C"/>
    <w:rsid w:val="00ED1C28"/>
    <w:rsid w:val="00ED1E4F"/>
    <w:rsid w:val="00ED3ECB"/>
    <w:rsid w:val="00ED4F15"/>
    <w:rsid w:val="00ED6638"/>
    <w:rsid w:val="00ED7B5D"/>
    <w:rsid w:val="00EE2327"/>
    <w:rsid w:val="00EE2A6E"/>
    <w:rsid w:val="00EE7902"/>
    <w:rsid w:val="00EE7C86"/>
    <w:rsid w:val="00EE7FD8"/>
    <w:rsid w:val="00EF0DF1"/>
    <w:rsid w:val="00EF1C5C"/>
    <w:rsid w:val="00EF422F"/>
    <w:rsid w:val="00EF4608"/>
    <w:rsid w:val="00F0076D"/>
    <w:rsid w:val="00F0083A"/>
    <w:rsid w:val="00F05397"/>
    <w:rsid w:val="00F06590"/>
    <w:rsid w:val="00F06B55"/>
    <w:rsid w:val="00F11E6A"/>
    <w:rsid w:val="00F12BA2"/>
    <w:rsid w:val="00F141A4"/>
    <w:rsid w:val="00F145A8"/>
    <w:rsid w:val="00F168F8"/>
    <w:rsid w:val="00F20B66"/>
    <w:rsid w:val="00F21DCA"/>
    <w:rsid w:val="00F222C1"/>
    <w:rsid w:val="00F22CEB"/>
    <w:rsid w:val="00F22FBB"/>
    <w:rsid w:val="00F24441"/>
    <w:rsid w:val="00F255A3"/>
    <w:rsid w:val="00F25B8D"/>
    <w:rsid w:val="00F26AB4"/>
    <w:rsid w:val="00F27CB4"/>
    <w:rsid w:val="00F3036B"/>
    <w:rsid w:val="00F3159C"/>
    <w:rsid w:val="00F320C6"/>
    <w:rsid w:val="00F3359E"/>
    <w:rsid w:val="00F3429A"/>
    <w:rsid w:val="00F352D0"/>
    <w:rsid w:val="00F36896"/>
    <w:rsid w:val="00F3692A"/>
    <w:rsid w:val="00F3762C"/>
    <w:rsid w:val="00F40AD6"/>
    <w:rsid w:val="00F41486"/>
    <w:rsid w:val="00F438DE"/>
    <w:rsid w:val="00F43EF1"/>
    <w:rsid w:val="00F44365"/>
    <w:rsid w:val="00F502FD"/>
    <w:rsid w:val="00F51E6C"/>
    <w:rsid w:val="00F5276E"/>
    <w:rsid w:val="00F5409D"/>
    <w:rsid w:val="00F5417B"/>
    <w:rsid w:val="00F559AA"/>
    <w:rsid w:val="00F562D3"/>
    <w:rsid w:val="00F56604"/>
    <w:rsid w:val="00F56F53"/>
    <w:rsid w:val="00F575B2"/>
    <w:rsid w:val="00F6028A"/>
    <w:rsid w:val="00F60814"/>
    <w:rsid w:val="00F6087B"/>
    <w:rsid w:val="00F65C21"/>
    <w:rsid w:val="00F66BE6"/>
    <w:rsid w:val="00F6797D"/>
    <w:rsid w:val="00F707C9"/>
    <w:rsid w:val="00F725A6"/>
    <w:rsid w:val="00F72F5B"/>
    <w:rsid w:val="00F77133"/>
    <w:rsid w:val="00F7767B"/>
    <w:rsid w:val="00F77750"/>
    <w:rsid w:val="00F807EA"/>
    <w:rsid w:val="00F81B3D"/>
    <w:rsid w:val="00F826F5"/>
    <w:rsid w:val="00F8325B"/>
    <w:rsid w:val="00F84D91"/>
    <w:rsid w:val="00F85426"/>
    <w:rsid w:val="00F86AA5"/>
    <w:rsid w:val="00F91FCD"/>
    <w:rsid w:val="00F92335"/>
    <w:rsid w:val="00F95E19"/>
    <w:rsid w:val="00FA0AE5"/>
    <w:rsid w:val="00FA2772"/>
    <w:rsid w:val="00FA2F39"/>
    <w:rsid w:val="00FA3FCE"/>
    <w:rsid w:val="00FB075E"/>
    <w:rsid w:val="00FB185A"/>
    <w:rsid w:val="00FB1A48"/>
    <w:rsid w:val="00FB323D"/>
    <w:rsid w:val="00FB6486"/>
    <w:rsid w:val="00FB6779"/>
    <w:rsid w:val="00FB75B0"/>
    <w:rsid w:val="00FB7986"/>
    <w:rsid w:val="00FC64E8"/>
    <w:rsid w:val="00FC65FA"/>
    <w:rsid w:val="00FC6DF0"/>
    <w:rsid w:val="00FC7D83"/>
    <w:rsid w:val="00FD00C8"/>
    <w:rsid w:val="00FD0DFC"/>
    <w:rsid w:val="00FD4044"/>
    <w:rsid w:val="00FD47C9"/>
    <w:rsid w:val="00FD62D9"/>
    <w:rsid w:val="00FD6C9C"/>
    <w:rsid w:val="00FE2F9D"/>
    <w:rsid w:val="00FE34BD"/>
    <w:rsid w:val="00FE5A3E"/>
    <w:rsid w:val="00FE5D7F"/>
    <w:rsid w:val="00FE5F5E"/>
    <w:rsid w:val="00FE68F6"/>
    <w:rsid w:val="00FF0BF3"/>
    <w:rsid w:val="00FF2CD5"/>
    <w:rsid w:val="00FF36CC"/>
    <w:rsid w:val="00FF3EFC"/>
    <w:rsid w:val="00FF40F7"/>
    <w:rsid w:val="00FF4F1E"/>
    <w:rsid w:val="00FF5CDA"/>
    <w:rsid w:val="013D0E3A"/>
    <w:rsid w:val="015CFA3B"/>
    <w:rsid w:val="018EC128"/>
    <w:rsid w:val="01B5E823"/>
    <w:rsid w:val="01CF1080"/>
    <w:rsid w:val="01D38406"/>
    <w:rsid w:val="01DD7C1A"/>
    <w:rsid w:val="01ECB511"/>
    <w:rsid w:val="022BFE34"/>
    <w:rsid w:val="02709799"/>
    <w:rsid w:val="029F96E6"/>
    <w:rsid w:val="02BBD589"/>
    <w:rsid w:val="02C380DE"/>
    <w:rsid w:val="02E35EE5"/>
    <w:rsid w:val="030E5460"/>
    <w:rsid w:val="0311EBFA"/>
    <w:rsid w:val="0348A0BA"/>
    <w:rsid w:val="035C0947"/>
    <w:rsid w:val="03967886"/>
    <w:rsid w:val="039CAA1C"/>
    <w:rsid w:val="03D39CCE"/>
    <w:rsid w:val="03D97253"/>
    <w:rsid w:val="04609347"/>
    <w:rsid w:val="04745ADF"/>
    <w:rsid w:val="049B0C06"/>
    <w:rsid w:val="04F4462D"/>
    <w:rsid w:val="04F8AE70"/>
    <w:rsid w:val="053968C2"/>
    <w:rsid w:val="05680FC0"/>
    <w:rsid w:val="05AC6B28"/>
    <w:rsid w:val="0602F9F7"/>
    <w:rsid w:val="06117088"/>
    <w:rsid w:val="06198263"/>
    <w:rsid w:val="064D7CC7"/>
    <w:rsid w:val="065A46BF"/>
    <w:rsid w:val="06C05C5C"/>
    <w:rsid w:val="06C23F75"/>
    <w:rsid w:val="06F81D5C"/>
    <w:rsid w:val="0766CF48"/>
    <w:rsid w:val="07862AFE"/>
    <w:rsid w:val="07EAE96F"/>
    <w:rsid w:val="07F2289B"/>
    <w:rsid w:val="08F5B5C0"/>
    <w:rsid w:val="09029FA9"/>
    <w:rsid w:val="09463A48"/>
    <w:rsid w:val="098A0439"/>
    <w:rsid w:val="098A1058"/>
    <w:rsid w:val="09A8126D"/>
    <w:rsid w:val="0A19DBF4"/>
    <w:rsid w:val="0A2227EA"/>
    <w:rsid w:val="0A39DE19"/>
    <w:rsid w:val="0A9E700A"/>
    <w:rsid w:val="0AB7CB62"/>
    <w:rsid w:val="0AEA5796"/>
    <w:rsid w:val="0AFFD0EA"/>
    <w:rsid w:val="0B0366DD"/>
    <w:rsid w:val="0B58F95B"/>
    <w:rsid w:val="0B5CCA69"/>
    <w:rsid w:val="0B952334"/>
    <w:rsid w:val="0BB8942B"/>
    <w:rsid w:val="0BC6DD28"/>
    <w:rsid w:val="0BD7921D"/>
    <w:rsid w:val="0BDB9434"/>
    <w:rsid w:val="0C1C8AD2"/>
    <w:rsid w:val="0CCBD79D"/>
    <w:rsid w:val="0CE95831"/>
    <w:rsid w:val="0D11901B"/>
    <w:rsid w:val="0D1A07C8"/>
    <w:rsid w:val="0D2C8CB0"/>
    <w:rsid w:val="0D97F974"/>
    <w:rsid w:val="0DB9086F"/>
    <w:rsid w:val="0E5302BB"/>
    <w:rsid w:val="0EE337E3"/>
    <w:rsid w:val="0F0F0018"/>
    <w:rsid w:val="0F3D30E7"/>
    <w:rsid w:val="0FDCD2F7"/>
    <w:rsid w:val="103062BC"/>
    <w:rsid w:val="10AAD079"/>
    <w:rsid w:val="10C0FBF7"/>
    <w:rsid w:val="10E9043D"/>
    <w:rsid w:val="1124EC13"/>
    <w:rsid w:val="113C9E84"/>
    <w:rsid w:val="131096A1"/>
    <w:rsid w:val="13A34B43"/>
    <w:rsid w:val="14362A9C"/>
    <w:rsid w:val="144BE141"/>
    <w:rsid w:val="145C8CD5"/>
    <w:rsid w:val="14926C2F"/>
    <w:rsid w:val="14ABCE44"/>
    <w:rsid w:val="150C0733"/>
    <w:rsid w:val="1512DA26"/>
    <w:rsid w:val="15F76FA2"/>
    <w:rsid w:val="15F85D36"/>
    <w:rsid w:val="160FE65B"/>
    <w:rsid w:val="1619C91C"/>
    <w:rsid w:val="16A4638C"/>
    <w:rsid w:val="16B7D922"/>
    <w:rsid w:val="16C7F608"/>
    <w:rsid w:val="16CB0B2F"/>
    <w:rsid w:val="16F5770B"/>
    <w:rsid w:val="1702D0C8"/>
    <w:rsid w:val="1739C549"/>
    <w:rsid w:val="1744BEC8"/>
    <w:rsid w:val="17AEF2BC"/>
    <w:rsid w:val="17D5B1E5"/>
    <w:rsid w:val="17E2B63E"/>
    <w:rsid w:val="17E85AD2"/>
    <w:rsid w:val="189F6C68"/>
    <w:rsid w:val="18D89848"/>
    <w:rsid w:val="19397012"/>
    <w:rsid w:val="197DEAE0"/>
    <w:rsid w:val="19891B74"/>
    <w:rsid w:val="19988575"/>
    <w:rsid w:val="19AA04DA"/>
    <w:rsid w:val="19B7E45D"/>
    <w:rsid w:val="19E6ADEE"/>
    <w:rsid w:val="19FF0BDE"/>
    <w:rsid w:val="1A4BE150"/>
    <w:rsid w:val="1A532EBA"/>
    <w:rsid w:val="1A81068C"/>
    <w:rsid w:val="1A851E11"/>
    <w:rsid w:val="1B01ADB3"/>
    <w:rsid w:val="1B423BF4"/>
    <w:rsid w:val="1B43C4D6"/>
    <w:rsid w:val="1BA93E6A"/>
    <w:rsid w:val="1BAA0BCE"/>
    <w:rsid w:val="1C5E323C"/>
    <w:rsid w:val="1D13A510"/>
    <w:rsid w:val="1D14E6EE"/>
    <w:rsid w:val="1D182E1E"/>
    <w:rsid w:val="1D2C3A05"/>
    <w:rsid w:val="1D4F9249"/>
    <w:rsid w:val="1DF28B69"/>
    <w:rsid w:val="1E10ED21"/>
    <w:rsid w:val="1E352A19"/>
    <w:rsid w:val="1EB27C7B"/>
    <w:rsid w:val="1EC73516"/>
    <w:rsid w:val="1EC88433"/>
    <w:rsid w:val="1F189970"/>
    <w:rsid w:val="1F289D0A"/>
    <w:rsid w:val="1F3B897F"/>
    <w:rsid w:val="1F7F9939"/>
    <w:rsid w:val="1FDE31E1"/>
    <w:rsid w:val="1FED0ED7"/>
    <w:rsid w:val="2004149A"/>
    <w:rsid w:val="200D00BD"/>
    <w:rsid w:val="20271EA5"/>
    <w:rsid w:val="204AB1BE"/>
    <w:rsid w:val="2066B3DF"/>
    <w:rsid w:val="2089C958"/>
    <w:rsid w:val="2107CD7B"/>
    <w:rsid w:val="211566AD"/>
    <w:rsid w:val="21213819"/>
    <w:rsid w:val="2169338B"/>
    <w:rsid w:val="219B572D"/>
    <w:rsid w:val="21CBD1C5"/>
    <w:rsid w:val="21FBACDC"/>
    <w:rsid w:val="22168C80"/>
    <w:rsid w:val="2266976D"/>
    <w:rsid w:val="226CC9A8"/>
    <w:rsid w:val="228FC523"/>
    <w:rsid w:val="22A89A7C"/>
    <w:rsid w:val="22D4050A"/>
    <w:rsid w:val="23132BB0"/>
    <w:rsid w:val="23755C83"/>
    <w:rsid w:val="241CC035"/>
    <w:rsid w:val="242EF236"/>
    <w:rsid w:val="24446ADD"/>
    <w:rsid w:val="247358F3"/>
    <w:rsid w:val="24A3D5B7"/>
    <w:rsid w:val="24ADFB7F"/>
    <w:rsid w:val="24F42912"/>
    <w:rsid w:val="251A6675"/>
    <w:rsid w:val="25447495"/>
    <w:rsid w:val="254CB8EE"/>
    <w:rsid w:val="254F3EE8"/>
    <w:rsid w:val="2597350B"/>
    <w:rsid w:val="260F7315"/>
    <w:rsid w:val="26403BFE"/>
    <w:rsid w:val="2677FA13"/>
    <w:rsid w:val="26B989BB"/>
    <w:rsid w:val="26E91B96"/>
    <w:rsid w:val="26ED8A45"/>
    <w:rsid w:val="27582BF7"/>
    <w:rsid w:val="277DCF53"/>
    <w:rsid w:val="2786248B"/>
    <w:rsid w:val="27D2B758"/>
    <w:rsid w:val="2808F014"/>
    <w:rsid w:val="282A6171"/>
    <w:rsid w:val="28900E94"/>
    <w:rsid w:val="289E7E60"/>
    <w:rsid w:val="28A2BE20"/>
    <w:rsid w:val="2917DC00"/>
    <w:rsid w:val="29215D1D"/>
    <w:rsid w:val="292A2EE6"/>
    <w:rsid w:val="296974E7"/>
    <w:rsid w:val="29D20DC8"/>
    <w:rsid w:val="29D829B5"/>
    <w:rsid w:val="29FD25EB"/>
    <w:rsid w:val="2A02B1F8"/>
    <w:rsid w:val="2A32D0C8"/>
    <w:rsid w:val="2A88DA9E"/>
    <w:rsid w:val="2A9B1905"/>
    <w:rsid w:val="2B29906F"/>
    <w:rsid w:val="2B3D96EE"/>
    <w:rsid w:val="2B3FBE81"/>
    <w:rsid w:val="2B922B8B"/>
    <w:rsid w:val="2C154E40"/>
    <w:rsid w:val="2C23D69E"/>
    <w:rsid w:val="2C301D06"/>
    <w:rsid w:val="2C95BF3F"/>
    <w:rsid w:val="2C9CEB2C"/>
    <w:rsid w:val="2CA2C5BC"/>
    <w:rsid w:val="2CB9B910"/>
    <w:rsid w:val="2D03E3B6"/>
    <w:rsid w:val="2DDDCEE8"/>
    <w:rsid w:val="2E076A7A"/>
    <w:rsid w:val="2E5BA18B"/>
    <w:rsid w:val="2E92500E"/>
    <w:rsid w:val="2EA0354F"/>
    <w:rsid w:val="2EB76332"/>
    <w:rsid w:val="2F0EF02A"/>
    <w:rsid w:val="2F6C23F8"/>
    <w:rsid w:val="302934F4"/>
    <w:rsid w:val="303897E6"/>
    <w:rsid w:val="304D493A"/>
    <w:rsid w:val="307F5248"/>
    <w:rsid w:val="30E517BC"/>
    <w:rsid w:val="31156FAA"/>
    <w:rsid w:val="316E3B51"/>
    <w:rsid w:val="31E09FFF"/>
    <w:rsid w:val="31F1CAF1"/>
    <w:rsid w:val="31F367D9"/>
    <w:rsid w:val="3202F31C"/>
    <w:rsid w:val="323DF28E"/>
    <w:rsid w:val="324CFE53"/>
    <w:rsid w:val="328EC9B6"/>
    <w:rsid w:val="328FDCD7"/>
    <w:rsid w:val="32CB5598"/>
    <w:rsid w:val="32FB670F"/>
    <w:rsid w:val="330596A9"/>
    <w:rsid w:val="330CB40B"/>
    <w:rsid w:val="332273C7"/>
    <w:rsid w:val="33274111"/>
    <w:rsid w:val="33382AAB"/>
    <w:rsid w:val="333BFA0B"/>
    <w:rsid w:val="334092F7"/>
    <w:rsid w:val="335E3B3F"/>
    <w:rsid w:val="3476ABFE"/>
    <w:rsid w:val="347AE28C"/>
    <w:rsid w:val="34AB782C"/>
    <w:rsid w:val="34C466E7"/>
    <w:rsid w:val="34CDA314"/>
    <w:rsid w:val="34FCCA03"/>
    <w:rsid w:val="3529D3A3"/>
    <w:rsid w:val="35422FC5"/>
    <w:rsid w:val="358025FC"/>
    <w:rsid w:val="359B462D"/>
    <w:rsid w:val="3658F2B0"/>
    <w:rsid w:val="366FCB6D"/>
    <w:rsid w:val="36A17E4A"/>
    <w:rsid w:val="36C29217"/>
    <w:rsid w:val="371D19DB"/>
    <w:rsid w:val="3745E6C4"/>
    <w:rsid w:val="374A7CE5"/>
    <w:rsid w:val="376D6EDF"/>
    <w:rsid w:val="37BD0002"/>
    <w:rsid w:val="37E330D8"/>
    <w:rsid w:val="38731185"/>
    <w:rsid w:val="38AD30CF"/>
    <w:rsid w:val="38FB266E"/>
    <w:rsid w:val="3949EB17"/>
    <w:rsid w:val="396F0B53"/>
    <w:rsid w:val="3982151A"/>
    <w:rsid w:val="39926E79"/>
    <w:rsid w:val="39CDBF79"/>
    <w:rsid w:val="39E8C54D"/>
    <w:rsid w:val="39FC3A87"/>
    <w:rsid w:val="3A1A69B1"/>
    <w:rsid w:val="3A5F9FEB"/>
    <w:rsid w:val="3A896101"/>
    <w:rsid w:val="3A9BEF39"/>
    <w:rsid w:val="3AA1CD7F"/>
    <w:rsid w:val="3AFAC0CC"/>
    <w:rsid w:val="3B46DE54"/>
    <w:rsid w:val="3B7E5A5A"/>
    <w:rsid w:val="3BA1BD6D"/>
    <w:rsid w:val="3BC36384"/>
    <w:rsid w:val="3BDCE954"/>
    <w:rsid w:val="3C03D59B"/>
    <w:rsid w:val="3C81BDE3"/>
    <w:rsid w:val="3C8E8CD1"/>
    <w:rsid w:val="3D3F1C58"/>
    <w:rsid w:val="3D91FC30"/>
    <w:rsid w:val="3DA5B388"/>
    <w:rsid w:val="3DAE6D95"/>
    <w:rsid w:val="3E44BA2F"/>
    <w:rsid w:val="3E6F65E2"/>
    <w:rsid w:val="3E7595F8"/>
    <w:rsid w:val="3E85BD3D"/>
    <w:rsid w:val="3EBF98DE"/>
    <w:rsid w:val="3EDE24C7"/>
    <w:rsid w:val="3F0CF846"/>
    <w:rsid w:val="3F16059A"/>
    <w:rsid w:val="3F3B765D"/>
    <w:rsid w:val="3FD8981D"/>
    <w:rsid w:val="3FEC0737"/>
    <w:rsid w:val="40114BF5"/>
    <w:rsid w:val="40DCF72B"/>
    <w:rsid w:val="40DE79DB"/>
    <w:rsid w:val="40DF308E"/>
    <w:rsid w:val="4111DB7A"/>
    <w:rsid w:val="41286BD9"/>
    <w:rsid w:val="414CFB0C"/>
    <w:rsid w:val="414EA72B"/>
    <w:rsid w:val="41531249"/>
    <w:rsid w:val="41639AA0"/>
    <w:rsid w:val="4191ADAF"/>
    <w:rsid w:val="41B115AF"/>
    <w:rsid w:val="41ECB210"/>
    <w:rsid w:val="42079229"/>
    <w:rsid w:val="420D8622"/>
    <w:rsid w:val="4230B730"/>
    <w:rsid w:val="425735CC"/>
    <w:rsid w:val="42A03306"/>
    <w:rsid w:val="4330BFFF"/>
    <w:rsid w:val="434092DD"/>
    <w:rsid w:val="4364921A"/>
    <w:rsid w:val="43B8F439"/>
    <w:rsid w:val="43BDFBD5"/>
    <w:rsid w:val="440D0383"/>
    <w:rsid w:val="44364CB6"/>
    <w:rsid w:val="444638A0"/>
    <w:rsid w:val="4446E43E"/>
    <w:rsid w:val="44C33A64"/>
    <w:rsid w:val="44FCEFEB"/>
    <w:rsid w:val="454EDADE"/>
    <w:rsid w:val="457133EE"/>
    <w:rsid w:val="457639F9"/>
    <w:rsid w:val="457F3FCD"/>
    <w:rsid w:val="458AF269"/>
    <w:rsid w:val="45F5A095"/>
    <w:rsid w:val="46D14393"/>
    <w:rsid w:val="472DF5CB"/>
    <w:rsid w:val="473BBDB4"/>
    <w:rsid w:val="478D82BE"/>
    <w:rsid w:val="47A3B233"/>
    <w:rsid w:val="47CF1652"/>
    <w:rsid w:val="47D8D9CC"/>
    <w:rsid w:val="47DF522C"/>
    <w:rsid w:val="483EB4B1"/>
    <w:rsid w:val="48411EB8"/>
    <w:rsid w:val="487011C6"/>
    <w:rsid w:val="48B53411"/>
    <w:rsid w:val="48C9C62C"/>
    <w:rsid w:val="48F0B824"/>
    <w:rsid w:val="491DDE84"/>
    <w:rsid w:val="496113E8"/>
    <w:rsid w:val="49652767"/>
    <w:rsid w:val="496FE962"/>
    <w:rsid w:val="49921FEC"/>
    <w:rsid w:val="4A13B486"/>
    <w:rsid w:val="4A65F7C3"/>
    <w:rsid w:val="4B70AB0F"/>
    <w:rsid w:val="4B70D4CA"/>
    <w:rsid w:val="4B70DA32"/>
    <w:rsid w:val="4BA3DD31"/>
    <w:rsid w:val="4BA4B4B6"/>
    <w:rsid w:val="4BD6ABE2"/>
    <w:rsid w:val="4C03AA7D"/>
    <w:rsid w:val="4C19B13B"/>
    <w:rsid w:val="4C5D0B44"/>
    <w:rsid w:val="4C691DC3"/>
    <w:rsid w:val="4C778D3B"/>
    <w:rsid w:val="4CCB5C69"/>
    <w:rsid w:val="4D22A9CD"/>
    <w:rsid w:val="4D607D48"/>
    <w:rsid w:val="4D7CFF33"/>
    <w:rsid w:val="4D8E2C86"/>
    <w:rsid w:val="4DD6FF77"/>
    <w:rsid w:val="4E1F702D"/>
    <w:rsid w:val="4E26E4F6"/>
    <w:rsid w:val="4E4A0B2E"/>
    <w:rsid w:val="4E699353"/>
    <w:rsid w:val="4E8C3096"/>
    <w:rsid w:val="4E99C290"/>
    <w:rsid w:val="4EA98CB9"/>
    <w:rsid w:val="4EF6F729"/>
    <w:rsid w:val="4F4723A9"/>
    <w:rsid w:val="4F5B5D7D"/>
    <w:rsid w:val="4FB8B8D2"/>
    <w:rsid w:val="4FED77AD"/>
    <w:rsid w:val="4FF0FC57"/>
    <w:rsid w:val="50FC28D7"/>
    <w:rsid w:val="51252702"/>
    <w:rsid w:val="513ED67C"/>
    <w:rsid w:val="5142C31D"/>
    <w:rsid w:val="519ECD8C"/>
    <w:rsid w:val="51A70FF2"/>
    <w:rsid w:val="51B0780F"/>
    <w:rsid w:val="51D10221"/>
    <w:rsid w:val="51D6C627"/>
    <w:rsid w:val="51E960E5"/>
    <w:rsid w:val="51FF0C56"/>
    <w:rsid w:val="5209E6A5"/>
    <w:rsid w:val="5266D237"/>
    <w:rsid w:val="53236368"/>
    <w:rsid w:val="53C0447A"/>
    <w:rsid w:val="53CD8DF6"/>
    <w:rsid w:val="53D35E5C"/>
    <w:rsid w:val="54074EFF"/>
    <w:rsid w:val="54080855"/>
    <w:rsid w:val="540E0A9E"/>
    <w:rsid w:val="542339F6"/>
    <w:rsid w:val="54309843"/>
    <w:rsid w:val="546A2A2D"/>
    <w:rsid w:val="54E3C48D"/>
    <w:rsid w:val="54E3E0EB"/>
    <w:rsid w:val="5576369E"/>
    <w:rsid w:val="5588F3C9"/>
    <w:rsid w:val="55C73F8E"/>
    <w:rsid w:val="55C85085"/>
    <w:rsid w:val="55CF99FA"/>
    <w:rsid w:val="55F9BD18"/>
    <w:rsid w:val="560125DC"/>
    <w:rsid w:val="56881BBC"/>
    <w:rsid w:val="569C11B0"/>
    <w:rsid w:val="56A48899"/>
    <w:rsid w:val="56A7328C"/>
    <w:rsid w:val="56BE4987"/>
    <w:rsid w:val="56D7CE89"/>
    <w:rsid w:val="56EC9B5C"/>
    <w:rsid w:val="57081CD9"/>
    <w:rsid w:val="57590D60"/>
    <w:rsid w:val="576E2A70"/>
    <w:rsid w:val="57714BD9"/>
    <w:rsid w:val="57ACCB0D"/>
    <w:rsid w:val="57C5886F"/>
    <w:rsid w:val="58E62A69"/>
    <w:rsid w:val="591CF8FA"/>
    <w:rsid w:val="59434727"/>
    <w:rsid w:val="5954BC3E"/>
    <w:rsid w:val="5978FD6A"/>
    <w:rsid w:val="599C1640"/>
    <w:rsid w:val="59A01DF3"/>
    <w:rsid w:val="59DFBECB"/>
    <w:rsid w:val="59F6E092"/>
    <w:rsid w:val="5A15BDD4"/>
    <w:rsid w:val="5A49A7C1"/>
    <w:rsid w:val="5A5BA27D"/>
    <w:rsid w:val="5A8F697E"/>
    <w:rsid w:val="5A9687A3"/>
    <w:rsid w:val="5AC1E771"/>
    <w:rsid w:val="5AF7AD0C"/>
    <w:rsid w:val="5B0B17CE"/>
    <w:rsid w:val="5B1777B1"/>
    <w:rsid w:val="5B4AE3FE"/>
    <w:rsid w:val="5B843FD6"/>
    <w:rsid w:val="5BE45C08"/>
    <w:rsid w:val="5C0AC85A"/>
    <w:rsid w:val="5C2B92D6"/>
    <w:rsid w:val="5C41EEFB"/>
    <w:rsid w:val="5C82AD51"/>
    <w:rsid w:val="5CB78040"/>
    <w:rsid w:val="5CCD5AFA"/>
    <w:rsid w:val="5CDED2AB"/>
    <w:rsid w:val="5CE2A756"/>
    <w:rsid w:val="5D1C948B"/>
    <w:rsid w:val="5D43DC3D"/>
    <w:rsid w:val="5D66F201"/>
    <w:rsid w:val="5DA698BB"/>
    <w:rsid w:val="5DB33B38"/>
    <w:rsid w:val="5DBB3EF8"/>
    <w:rsid w:val="5DC5D982"/>
    <w:rsid w:val="5DFA4295"/>
    <w:rsid w:val="5E02E434"/>
    <w:rsid w:val="5E825345"/>
    <w:rsid w:val="5EDFD9D3"/>
    <w:rsid w:val="5F12A5C3"/>
    <w:rsid w:val="5F20B522"/>
    <w:rsid w:val="5F2C5DF4"/>
    <w:rsid w:val="5F4A5C57"/>
    <w:rsid w:val="5F4CE966"/>
    <w:rsid w:val="5F77D204"/>
    <w:rsid w:val="5F9EB495"/>
    <w:rsid w:val="60087561"/>
    <w:rsid w:val="600D7500"/>
    <w:rsid w:val="60488717"/>
    <w:rsid w:val="607A5545"/>
    <w:rsid w:val="608CC27E"/>
    <w:rsid w:val="6092E8A1"/>
    <w:rsid w:val="61086B04"/>
    <w:rsid w:val="610E11D7"/>
    <w:rsid w:val="619BC8F9"/>
    <w:rsid w:val="61B56E5B"/>
    <w:rsid w:val="61E3CE76"/>
    <w:rsid w:val="61ECAFD5"/>
    <w:rsid w:val="626275CD"/>
    <w:rsid w:val="627DB26F"/>
    <w:rsid w:val="62BA922E"/>
    <w:rsid w:val="6304B49A"/>
    <w:rsid w:val="630C5493"/>
    <w:rsid w:val="634B2699"/>
    <w:rsid w:val="635E6ACD"/>
    <w:rsid w:val="637F8757"/>
    <w:rsid w:val="6398ABF1"/>
    <w:rsid w:val="641A3DF3"/>
    <w:rsid w:val="647E09DD"/>
    <w:rsid w:val="648F1803"/>
    <w:rsid w:val="64D96F08"/>
    <w:rsid w:val="64E64D16"/>
    <w:rsid w:val="656F4D13"/>
    <w:rsid w:val="65AF4156"/>
    <w:rsid w:val="65DE314B"/>
    <w:rsid w:val="67170E96"/>
    <w:rsid w:val="672BC4F6"/>
    <w:rsid w:val="674D7791"/>
    <w:rsid w:val="6762FD0F"/>
    <w:rsid w:val="676F536B"/>
    <w:rsid w:val="67897BAB"/>
    <w:rsid w:val="67D7CC27"/>
    <w:rsid w:val="68DF60B7"/>
    <w:rsid w:val="68E81C6A"/>
    <w:rsid w:val="68FC2E22"/>
    <w:rsid w:val="690CB60B"/>
    <w:rsid w:val="69260E18"/>
    <w:rsid w:val="6936C60B"/>
    <w:rsid w:val="694960C9"/>
    <w:rsid w:val="694C15F1"/>
    <w:rsid w:val="69B74DB3"/>
    <w:rsid w:val="69D7CFCC"/>
    <w:rsid w:val="69D8A74E"/>
    <w:rsid w:val="69D9BACE"/>
    <w:rsid w:val="69E9902D"/>
    <w:rsid w:val="69F5D41E"/>
    <w:rsid w:val="6A3959CE"/>
    <w:rsid w:val="6A9BCC51"/>
    <w:rsid w:val="6AA0C7E2"/>
    <w:rsid w:val="6AA8AADB"/>
    <w:rsid w:val="6AC6FDEB"/>
    <w:rsid w:val="6B091B5A"/>
    <w:rsid w:val="6B2951B3"/>
    <w:rsid w:val="6B2B3B8B"/>
    <w:rsid w:val="6B4A98C5"/>
    <w:rsid w:val="6B962655"/>
    <w:rsid w:val="6B984F1E"/>
    <w:rsid w:val="6BBAA1BC"/>
    <w:rsid w:val="6BCD7510"/>
    <w:rsid w:val="6BCE95A8"/>
    <w:rsid w:val="6C20E8B4"/>
    <w:rsid w:val="6C366E32"/>
    <w:rsid w:val="6C5F5ABA"/>
    <w:rsid w:val="6CFC1185"/>
    <w:rsid w:val="6D299FBD"/>
    <w:rsid w:val="6D509CCF"/>
    <w:rsid w:val="6D75D0A9"/>
    <w:rsid w:val="6D9A8176"/>
    <w:rsid w:val="6DB51CF7"/>
    <w:rsid w:val="6DCD365F"/>
    <w:rsid w:val="6DFA5EF8"/>
    <w:rsid w:val="6E35C7A3"/>
    <w:rsid w:val="6E5F8736"/>
    <w:rsid w:val="6E62C5A1"/>
    <w:rsid w:val="6E7185D9"/>
    <w:rsid w:val="6E7C4059"/>
    <w:rsid w:val="6E9C9FC4"/>
    <w:rsid w:val="6EA4123D"/>
    <w:rsid w:val="6EB5823D"/>
    <w:rsid w:val="6EBA6D6B"/>
    <w:rsid w:val="6F14AB65"/>
    <w:rsid w:val="6F5B22B7"/>
    <w:rsid w:val="6F7B6533"/>
    <w:rsid w:val="6F7C90A3"/>
    <w:rsid w:val="6F9A6F0E"/>
    <w:rsid w:val="700F6F00"/>
    <w:rsid w:val="704CECE7"/>
    <w:rsid w:val="7082CE2F"/>
    <w:rsid w:val="70ECBDB9"/>
    <w:rsid w:val="70F9FB5A"/>
    <w:rsid w:val="714F34CA"/>
    <w:rsid w:val="715D2244"/>
    <w:rsid w:val="715D969A"/>
    <w:rsid w:val="71853692"/>
    <w:rsid w:val="719B910F"/>
    <w:rsid w:val="71C0E62E"/>
    <w:rsid w:val="71C69356"/>
    <w:rsid w:val="71DAEE4E"/>
    <w:rsid w:val="72569851"/>
    <w:rsid w:val="7297F39D"/>
    <w:rsid w:val="72A5AFB6"/>
    <w:rsid w:val="72E96689"/>
    <w:rsid w:val="73121984"/>
    <w:rsid w:val="7337B36F"/>
    <w:rsid w:val="737F7822"/>
    <w:rsid w:val="73898944"/>
    <w:rsid w:val="73C42E66"/>
    <w:rsid w:val="7409155C"/>
    <w:rsid w:val="741AD95D"/>
    <w:rsid w:val="74373E0A"/>
    <w:rsid w:val="743F2CCA"/>
    <w:rsid w:val="7492A10F"/>
    <w:rsid w:val="7502841C"/>
    <w:rsid w:val="7540ABCD"/>
    <w:rsid w:val="75EC81E5"/>
    <w:rsid w:val="760A6871"/>
    <w:rsid w:val="766FEEEC"/>
    <w:rsid w:val="769295D7"/>
    <w:rsid w:val="769AD5A2"/>
    <w:rsid w:val="76E9EA2A"/>
    <w:rsid w:val="7710AEC6"/>
    <w:rsid w:val="7724A7D5"/>
    <w:rsid w:val="77443D62"/>
    <w:rsid w:val="7763E950"/>
    <w:rsid w:val="77CA41D1"/>
    <w:rsid w:val="77DA3DF5"/>
    <w:rsid w:val="780B4FEB"/>
    <w:rsid w:val="780D83BD"/>
    <w:rsid w:val="786540D1"/>
    <w:rsid w:val="78690CD6"/>
    <w:rsid w:val="7882D0C1"/>
    <w:rsid w:val="78ACA82D"/>
    <w:rsid w:val="78DF8785"/>
    <w:rsid w:val="78EE3455"/>
    <w:rsid w:val="792807E5"/>
    <w:rsid w:val="7931FD5D"/>
    <w:rsid w:val="795858C8"/>
    <w:rsid w:val="7963A82B"/>
    <w:rsid w:val="79661232"/>
    <w:rsid w:val="79677219"/>
    <w:rsid w:val="7987C3A5"/>
    <w:rsid w:val="79C0F790"/>
    <w:rsid w:val="79FB5522"/>
    <w:rsid w:val="7A310062"/>
    <w:rsid w:val="7A3E75AA"/>
    <w:rsid w:val="7A58E0DB"/>
    <w:rsid w:val="7A710825"/>
    <w:rsid w:val="7A9B2A6B"/>
    <w:rsid w:val="7AA40D6B"/>
    <w:rsid w:val="7ABB6497"/>
    <w:rsid w:val="7ABBF802"/>
    <w:rsid w:val="7B6C985D"/>
    <w:rsid w:val="7BEEBCEF"/>
    <w:rsid w:val="7BF24FE3"/>
    <w:rsid w:val="7C266E86"/>
    <w:rsid w:val="7C83B69E"/>
    <w:rsid w:val="7C9F12DB"/>
    <w:rsid w:val="7D05FF0A"/>
    <w:rsid w:val="7D1C97B6"/>
    <w:rsid w:val="7D690B25"/>
    <w:rsid w:val="7DDB9761"/>
    <w:rsid w:val="7DFC3133"/>
    <w:rsid w:val="7E359937"/>
    <w:rsid w:val="7E3754EC"/>
    <w:rsid w:val="7E5FF6ED"/>
    <w:rsid w:val="7E66DA71"/>
    <w:rsid w:val="7E6AA9D2"/>
    <w:rsid w:val="7E759BC6"/>
    <w:rsid w:val="7E7E4760"/>
    <w:rsid w:val="7ED38518"/>
    <w:rsid w:val="7F529818"/>
    <w:rsid w:val="7F858125"/>
    <w:rsid w:val="7FA948A5"/>
    <w:rsid w:val="7FB2EBFE"/>
    <w:rsid w:val="7FD16A1C"/>
    <w:rsid w:val="7FDB39C1"/>
    <w:rsid w:val="7FF36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5169"/>
    <o:shapelayout v:ext="edit">
      <o:idmap v:ext="edit" data="1"/>
    </o:shapelayout>
  </w:shapeDefaults>
  <w:decimalSymbol w:val="."/>
  <w:listSeparator w:val=","/>
  <w14:docId w14:val="371EF639"/>
  <w15:docId w15:val="{C1D1C056-170E-4C85-B86E-B7A09FA638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hAnsi="Calibri" w:eastAsia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uiPriority="1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uiPriority w:val="1"/>
    <w:qFormat/>
    <w:rsid w:val="000338A1"/>
    <w:pPr>
      <w:widowControl w:val="0"/>
    </w:pPr>
    <w:rPr>
      <w:sz w:val="22"/>
      <w:szCs w:val="22"/>
    </w:rPr>
  </w:style>
  <w:style w:type="paragraph" w:styleId="Heading1">
    <w:name w:val="heading 1"/>
    <w:basedOn w:val="Normal"/>
    <w:uiPriority w:val="1"/>
    <w:qFormat/>
    <w:rsid w:val="00210472"/>
    <w:pPr>
      <w:spacing w:before="31"/>
      <w:ind w:left="107"/>
      <w:outlineLvl w:val="0"/>
    </w:pPr>
    <w:rPr>
      <w:rFonts w:eastAsia="Calibri Light"/>
      <w:b/>
      <w:sz w:val="28"/>
      <w:szCs w:val="28"/>
    </w:rPr>
  </w:style>
  <w:style w:type="paragraph" w:styleId="Heading2">
    <w:name w:val="heading 2"/>
    <w:basedOn w:val="Normal"/>
    <w:uiPriority w:val="1"/>
    <w:qFormat/>
    <w:rsid w:val="00E725DD"/>
    <w:pPr>
      <w:spacing w:before="51"/>
      <w:ind w:left="107"/>
      <w:outlineLvl w:val="1"/>
    </w:pPr>
    <w:rPr>
      <w:rFonts w:ascii="Calibri Light" w:hAnsi="Calibri Light" w:eastAsia="Calibri Light"/>
      <w:b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1277A"/>
    <w:pPr>
      <w:keepNext/>
      <w:keepLines/>
      <w:spacing w:before="40"/>
      <w:outlineLvl w:val="2"/>
    </w:pPr>
    <w:rPr>
      <w:rFonts w:ascii="Calibri Light" w:hAnsi="Calibri Light" w:eastAsia="Times New Roman"/>
      <w:color w:val="1F4D78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74F23"/>
    <w:pPr>
      <w:keepNext/>
      <w:keepLines/>
      <w:spacing w:before="40"/>
      <w:outlineLvl w:val="3"/>
    </w:pPr>
    <w:rPr>
      <w:rFonts w:ascii="Calibri Light" w:hAnsi="Calibri Light" w:eastAsia="Times New Roman"/>
      <w:i/>
      <w:iCs/>
      <w:color w:val="2E74B5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7"/>
    </w:pPr>
  </w:style>
  <w:style w:type="paragraph" w:styleId="ListParagraph">
    <w:name w:val="List Paragraph"/>
    <w:basedOn w:val="Normal"/>
    <w:uiPriority w:val="1"/>
    <w:qFormat/>
  </w:style>
  <w:style w:type="paragraph" w:styleId="TableParagraph" w:customStyle="1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14EDE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314EDE"/>
  </w:style>
  <w:style w:type="paragraph" w:styleId="Footer">
    <w:name w:val="footer"/>
    <w:basedOn w:val="Normal"/>
    <w:link w:val="FooterChar"/>
    <w:uiPriority w:val="99"/>
    <w:unhideWhenUsed/>
    <w:rsid w:val="00314EDE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314EDE"/>
  </w:style>
  <w:style w:type="character" w:styleId="Hyperlink">
    <w:name w:val="Hyperlink"/>
    <w:uiPriority w:val="99"/>
    <w:unhideWhenUsed/>
    <w:rsid w:val="00314EDE"/>
    <w:rPr>
      <w:color w:val="0563C1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41277A"/>
    <w:pPr>
      <w:keepNext/>
      <w:keepLines/>
      <w:widowControl/>
      <w:spacing w:before="240" w:line="259" w:lineRule="auto"/>
      <w:ind w:left="0"/>
      <w:outlineLvl w:val="9"/>
    </w:pPr>
    <w:rPr>
      <w:rFonts w:ascii="Calibri Light" w:hAnsi="Calibri Light" w:eastAsia="Times New Roman"/>
      <w:b w:val="0"/>
      <w:color w:val="2E74B5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41277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1277A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1277A"/>
    <w:pPr>
      <w:widowControl/>
      <w:spacing w:after="100" w:line="259" w:lineRule="auto"/>
      <w:ind w:left="440"/>
    </w:pPr>
    <w:rPr>
      <w:rFonts w:eastAsia="Times New Roman"/>
    </w:rPr>
  </w:style>
  <w:style w:type="paragraph" w:styleId="TOC4">
    <w:name w:val="toc 4"/>
    <w:basedOn w:val="Normal"/>
    <w:next w:val="Normal"/>
    <w:autoRedefine/>
    <w:uiPriority w:val="39"/>
    <w:unhideWhenUsed/>
    <w:rsid w:val="0041277A"/>
    <w:pPr>
      <w:widowControl/>
      <w:spacing w:after="100" w:line="259" w:lineRule="auto"/>
      <w:ind w:left="660"/>
    </w:pPr>
    <w:rPr>
      <w:rFonts w:eastAsia="Times New Roman"/>
    </w:rPr>
  </w:style>
  <w:style w:type="paragraph" w:styleId="TOC5">
    <w:name w:val="toc 5"/>
    <w:basedOn w:val="Normal"/>
    <w:next w:val="Normal"/>
    <w:autoRedefine/>
    <w:uiPriority w:val="39"/>
    <w:unhideWhenUsed/>
    <w:rsid w:val="0041277A"/>
    <w:pPr>
      <w:widowControl/>
      <w:spacing w:after="100" w:line="259" w:lineRule="auto"/>
      <w:ind w:left="880"/>
    </w:pPr>
    <w:rPr>
      <w:rFonts w:eastAsia="Times New Roman"/>
    </w:rPr>
  </w:style>
  <w:style w:type="paragraph" w:styleId="TOC6">
    <w:name w:val="toc 6"/>
    <w:basedOn w:val="Normal"/>
    <w:next w:val="Normal"/>
    <w:autoRedefine/>
    <w:uiPriority w:val="39"/>
    <w:unhideWhenUsed/>
    <w:rsid w:val="0041277A"/>
    <w:pPr>
      <w:widowControl/>
      <w:spacing w:after="100" w:line="259" w:lineRule="auto"/>
      <w:ind w:left="1100"/>
    </w:pPr>
    <w:rPr>
      <w:rFonts w:eastAsia="Times New Roman"/>
    </w:rPr>
  </w:style>
  <w:style w:type="paragraph" w:styleId="TOC7">
    <w:name w:val="toc 7"/>
    <w:basedOn w:val="Normal"/>
    <w:next w:val="Normal"/>
    <w:autoRedefine/>
    <w:uiPriority w:val="39"/>
    <w:unhideWhenUsed/>
    <w:rsid w:val="0041277A"/>
    <w:pPr>
      <w:widowControl/>
      <w:spacing w:after="100" w:line="259" w:lineRule="auto"/>
      <w:ind w:left="1320"/>
    </w:pPr>
    <w:rPr>
      <w:rFonts w:eastAsia="Times New Roman"/>
    </w:rPr>
  </w:style>
  <w:style w:type="paragraph" w:styleId="TOC8">
    <w:name w:val="toc 8"/>
    <w:basedOn w:val="Normal"/>
    <w:next w:val="Normal"/>
    <w:autoRedefine/>
    <w:uiPriority w:val="39"/>
    <w:unhideWhenUsed/>
    <w:rsid w:val="0041277A"/>
    <w:pPr>
      <w:widowControl/>
      <w:spacing w:after="100" w:line="259" w:lineRule="auto"/>
      <w:ind w:left="1540"/>
    </w:pPr>
    <w:rPr>
      <w:rFonts w:eastAsia="Times New Roman"/>
    </w:rPr>
  </w:style>
  <w:style w:type="paragraph" w:styleId="TOC9">
    <w:name w:val="toc 9"/>
    <w:basedOn w:val="Normal"/>
    <w:next w:val="Normal"/>
    <w:autoRedefine/>
    <w:uiPriority w:val="39"/>
    <w:unhideWhenUsed/>
    <w:rsid w:val="0041277A"/>
    <w:pPr>
      <w:widowControl/>
      <w:spacing w:after="100" w:line="259" w:lineRule="auto"/>
      <w:ind w:left="1760"/>
    </w:pPr>
    <w:rPr>
      <w:rFonts w:eastAsia="Times New Roman"/>
    </w:rPr>
  </w:style>
  <w:style w:type="character" w:styleId="Heading3Char" w:customStyle="1">
    <w:name w:val="Heading 3 Char"/>
    <w:link w:val="Heading3"/>
    <w:uiPriority w:val="9"/>
    <w:rsid w:val="0041277A"/>
    <w:rPr>
      <w:rFonts w:ascii="Calibri Light" w:hAnsi="Calibri Light" w:eastAsia="Times New Roman" w:cs="Times New Roman"/>
      <w:color w:val="1F4D78"/>
      <w:sz w:val="24"/>
      <w:szCs w:val="24"/>
    </w:rPr>
  </w:style>
  <w:style w:type="character" w:styleId="Strong">
    <w:name w:val="Strong"/>
    <w:uiPriority w:val="22"/>
    <w:qFormat/>
    <w:rsid w:val="0041277A"/>
    <w:rPr>
      <w:rFonts w:ascii="Calibri" w:hAnsi="Calibri"/>
      <w:b/>
      <w:bCs/>
      <w:color w:val="2E74B5"/>
      <w:sz w:val="24"/>
    </w:rPr>
  </w:style>
  <w:style w:type="character" w:styleId="Heading4Char" w:customStyle="1">
    <w:name w:val="Heading 4 Char"/>
    <w:link w:val="Heading4"/>
    <w:uiPriority w:val="9"/>
    <w:rsid w:val="00D74F23"/>
    <w:rPr>
      <w:rFonts w:ascii="Calibri Light" w:hAnsi="Calibri Light" w:eastAsia="Times New Roman" w:cs="Times New Roman"/>
      <w:i/>
      <w:iCs/>
      <w:color w:val="2E74B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2357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link w:val="BalloonText"/>
    <w:uiPriority w:val="99"/>
    <w:semiHidden/>
    <w:rsid w:val="00EC2357"/>
    <w:rPr>
      <w:rFonts w:ascii="Segoe UI" w:hAnsi="Segoe UI" w:cs="Segoe UI"/>
      <w:sz w:val="18"/>
      <w:szCs w:val="18"/>
    </w:rPr>
  </w:style>
  <w:style w:type="character" w:styleId="FollowedHyperlink">
    <w:name w:val="FollowedHyperlink"/>
    <w:uiPriority w:val="99"/>
    <w:semiHidden/>
    <w:unhideWhenUsed/>
    <w:rsid w:val="00CD266B"/>
    <w:rPr>
      <w:color w:val="954F72"/>
      <w:u w:val="single"/>
    </w:rPr>
  </w:style>
  <w:style w:type="character" w:styleId="Mention">
    <w:name w:val="Mention"/>
    <w:uiPriority w:val="99"/>
    <w:semiHidden/>
    <w:unhideWhenUsed/>
    <w:rsid w:val="00B22BA5"/>
    <w:rPr>
      <w:color w:val="2B579A"/>
      <w:shd w:val="clear" w:color="auto" w:fill="E6E6E6"/>
    </w:rPr>
  </w:style>
  <w:style w:type="character" w:styleId="UnresolvedMention">
    <w:name w:val="Unresolved Mention"/>
    <w:uiPriority w:val="99"/>
    <w:semiHidden/>
    <w:unhideWhenUsed/>
    <w:rsid w:val="00865CC3"/>
    <w:rPr>
      <w:color w:val="808080"/>
      <w:shd w:val="clear" w:color="auto" w:fill="E6E6E6"/>
    </w:rPr>
  </w:style>
  <w:style w:type="character" w:styleId="CommentReference">
    <w:name w:val="annotation reference"/>
    <w:uiPriority w:val="99"/>
    <w:semiHidden/>
    <w:unhideWhenUsed/>
    <w:rsid w:val="002954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54D1"/>
    <w:rPr>
      <w:sz w:val="20"/>
      <w:szCs w:val="20"/>
    </w:rPr>
  </w:style>
  <w:style w:type="character" w:styleId="CommentTextChar" w:customStyle="1">
    <w:name w:val="Comment Text Char"/>
    <w:link w:val="CommentText"/>
    <w:uiPriority w:val="99"/>
    <w:semiHidden/>
    <w:rsid w:val="002954D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54D1"/>
    <w:rPr>
      <w:b/>
      <w:bCs/>
    </w:rPr>
  </w:style>
  <w:style w:type="character" w:styleId="CommentSubjectChar" w:customStyle="1">
    <w:name w:val="Comment Subject Char"/>
    <w:link w:val="CommentSubject"/>
    <w:uiPriority w:val="99"/>
    <w:semiHidden/>
    <w:rsid w:val="002954D1"/>
    <w:rPr>
      <w:b/>
      <w:bCs/>
      <w:sz w:val="20"/>
      <w:szCs w:val="20"/>
    </w:rPr>
  </w:style>
  <w:style w:type="paragraph" w:styleId="NoSpacing">
    <w:name w:val="No Spacing"/>
    <w:link w:val="NoSpacingChar"/>
    <w:uiPriority w:val="1"/>
    <w:qFormat/>
    <w:rsid w:val="00644602"/>
    <w:rPr>
      <w:rFonts w:eastAsia="Times New Roman"/>
      <w:sz w:val="22"/>
      <w:szCs w:val="22"/>
    </w:rPr>
  </w:style>
  <w:style w:type="character" w:styleId="NoSpacingChar" w:customStyle="1">
    <w:name w:val="No Spacing Char"/>
    <w:link w:val="NoSpacing"/>
    <w:uiPriority w:val="1"/>
    <w:rsid w:val="00644602"/>
    <w:rPr>
      <w:rFonts w:eastAsia="Times New Roman"/>
    </w:rPr>
  </w:style>
  <w:style w:type="table" w:styleId="TableGrid">
    <w:name w:val="Table Grid"/>
    <w:basedOn w:val="TableNormal"/>
    <w:uiPriority w:val="39"/>
    <w:rsid w:val="00496B7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Revision">
    <w:name w:val="Revision"/>
    <w:hidden/>
    <w:uiPriority w:val="99"/>
    <w:semiHidden/>
    <w:rsid w:val="001C657B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908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0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82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42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44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64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1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96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42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74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5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32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2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3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5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04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1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9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6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7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mailto:mkeim@alachuacounty.us" TargetMode="External" Id="rId117" /><Relationship Type="http://schemas.openxmlformats.org/officeDocument/2006/relationships/hyperlink" Target="mailto:Nicholas.Puhr@flhealth.gov" TargetMode="External" Id="rId299" /><Relationship Type="http://schemas.openxmlformats.org/officeDocument/2006/relationships/hyperlink" Target="mailto:shane.tierney@FloridaDEP.gov" TargetMode="External" Id="rId21" /><Relationship Type="http://schemas.openxmlformats.org/officeDocument/2006/relationships/hyperlink" Target="mailto:Zachary.Barrett@FloridaDEP.gov" TargetMode="External" Id="rId63" /><Relationship Type="http://schemas.openxmlformats.org/officeDocument/2006/relationships/hyperlink" Target="mailto:rharrington@alachuacounty.us" TargetMode="External" Id="rId159" /><Relationship Type="http://schemas.openxmlformats.org/officeDocument/2006/relationships/hyperlink" Target="mailto:Jmorgan@scgov.net" TargetMode="External" Id="rId324" /><Relationship Type="http://schemas.openxmlformats.org/officeDocument/2006/relationships/hyperlink" Target="mailto:Daniel.Gartin@flhealth.gov" TargetMode="External" Id="rId366" /><Relationship Type="http://schemas.openxmlformats.org/officeDocument/2006/relationships/hyperlink" Target="mailto:mkeim@alachuacounty.us" TargetMode="External" Id="rId170" /><Relationship Type="http://schemas.openxmlformats.org/officeDocument/2006/relationships/hyperlink" Target="mailto:tgoodman@alachuacounty.us" TargetMode="External" Id="rId226" /><Relationship Type="http://schemas.openxmlformats.org/officeDocument/2006/relationships/hyperlink" Target="mailto:Lina.Cerquera@FloridaDEP.gov" TargetMode="External" Id="rId32" /><Relationship Type="http://schemas.openxmlformats.org/officeDocument/2006/relationships/hyperlink" Target="mailto:rharrington@alachuacounty.us" TargetMode="External" Id="rId74" /><Relationship Type="http://schemas.openxmlformats.org/officeDocument/2006/relationships/hyperlink" Target="mailto:rzimmerman@alachuacounty.us" TargetMode="External" Id="rId128" /><Relationship Type="http://schemas.openxmlformats.org/officeDocument/2006/relationships/hyperlink" Target="mailto:rharrington@alachuacounty.us" TargetMode="External" Id="rId335" /><Relationship Type="http://schemas.openxmlformats.org/officeDocument/2006/relationships/numbering" Target="numbering.xml" Id="rId5" /><Relationship Type="http://schemas.openxmlformats.org/officeDocument/2006/relationships/hyperlink" Target="mailto:rzimmerman@alachuacounty.us" TargetMode="External" Id="rId181" /><Relationship Type="http://schemas.openxmlformats.org/officeDocument/2006/relationships/hyperlink" Target="mailto:rzimmerman@alachuacounty.us" TargetMode="External" Id="rId237" /><Relationship Type="http://schemas.openxmlformats.org/officeDocument/2006/relationships/hyperlink" Target="mailto:keith.williamson@ocfl.net" TargetMode="External" Id="rId279" /><Relationship Type="http://schemas.openxmlformats.org/officeDocument/2006/relationships/hyperlink" Target="https://floridadep.gov/southwest/" TargetMode="External" Id="rId43" /><Relationship Type="http://schemas.openxmlformats.org/officeDocument/2006/relationships/hyperlink" Target="mailto:KKleinmann@leegov.com" TargetMode="External" Id="rId139" /><Relationship Type="http://schemas.openxmlformats.org/officeDocument/2006/relationships/hyperlink" Target="mailto:Scott.Lashbrook2@flhealth.gov" TargetMode="External" Id="rId290" /><Relationship Type="http://schemas.openxmlformats.org/officeDocument/2006/relationships/hyperlink" Target="mailto:tgoodman@alachuacounty.us" TargetMode="External" Id="rId304" /><Relationship Type="http://schemas.openxmlformats.org/officeDocument/2006/relationships/hyperlink" Target="mailto:mkeim@alachuacounty.us" TargetMode="External" Id="rId346" /><Relationship Type="http://schemas.openxmlformats.org/officeDocument/2006/relationships/hyperlink" Target="mailto:Charles.Payne@flhealth.gov" TargetMode="External" Id="rId85" /><Relationship Type="http://schemas.openxmlformats.org/officeDocument/2006/relationships/hyperlink" Target="mailto:mwesterman@coj.net" TargetMode="External" Id="rId150" /><Relationship Type="http://schemas.openxmlformats.org/officeDocument/2006/relationships/hyperlink" Target="mailto:Sarah.Quaranta@flhealth.gov" TargetMode="External" Id="rId206" /><Relationship Type="http://schemas.openxmlformats.org/officeDocument/2006/relationships/hyperlink" Target="mailto:rdusky@pbcgov.org" TargetMode="External" Id="rId248" /><Relationship Type="http://schemas.openxmlformats.org/officeDocument/2006/relationships/hyperlink" Target="https://floridadep.gov/" TargetMode="External" Id="rId12" /><Relationship Type="http://schemas.openxmlformats.org/officeDocument/2006/relationships/hyperlink" Target="mailto:Sarah.Quaranta@flhealth.gov" TargetMode="External" Id="rId108" /><Relationship Type="http://schemas.openxmlformats.org/officeDocument/2006/relationships/hyperlink" Target="mailto:DDrum@pbcgov.org" TargetMode="External" Id="rId315" /><Relationship Type="http://schemas.openxmlformats.org/officeDocument/2006/relationships/hyperlink" Target="mailto:Charles.Payne@flhealth.gov" TargetMode="External" Id="rId357" /><Relationship Type="http://schemas.openxmlformats.org/officeDocument/2006/relationships/hyperlink" Target="mailto:Zachary.Barrett@FloridaDEP.gov" TargetMode="External" Id="rId54" /><Relationship Type="http://schemas.openxmlformats.org/officeDocument/2006/relationships/hyperlink" Target="mailto:Jeffrey.Grantham@brevardfl.gov" TargetMode="External" Id="rId96" /><Relationship Type="http://schemas.openxmlformats.org/officeDocument/2006/relationships/hyperlink" Target="mailto:rzimmerman@alachuacounty.us" TargetMode="External" Id="rId161" /><Relationship Type="http://schemas.openxmlformats.org/officeDocument/2006/relationships/hyperlink" Target="mailto:David.Jones2@ocfl.net" TargetMode="External" Id="rId217" /><Relationship Type="http://schemas.openxmlformats.org/officeDocument/2006/relationships/hyperlink" Target="mailto:Charles.Payne@flhealth.gov" TargetMode="External" Id="rId259" /><Relationship Type="http://schemas.openxmlformats.org/officeDocument/2006/relationships/hyperlink" Target="mailto:Sydney.M.Jackson@FloridaDEP.gov" TargetMode="External" Id="rId23" /><Relationship Type="http://schemas.openxmlformats.org/officeDocument/2006/relationships/hyperlink" Target="mailto:thr@alachuacounty.us" TargetMode="External" Id="rId119" /><Relationship Type="http://schemas.openxmlformats.org/officeDocument/2006/relationships/hyperlink" Target="mailto:brittany.finney@ocfl.net" TargetMode="External" Id="rId270" /><Relationship Type="http://schemas.openxmlformats.org/officeDocument/2006/relationships/hyperlink" Target="mailto:bweston@scgov.net" TargetMode="External" Id="rId326" /><Relationship Type="http://schemas.openxmlformats.org/officeDocument/2006/relationships/hyperlink" Target="mailto:Elena.Compton@floridadep.gov" TargetMode="External" Id="rId65" /><Relationship Type="http://schemas.openxmlformats.org/officeDocument/2006/relationships/hyperlink" Target="mailto:Bernardo.Bieler@miamidade.gov" TargetMode="External" Id="rId130" /><Relationship Type="http://schemas.openxmlformats.org/officeDocument/2006/relationships/footer" Target="footer1.xml" Id="rId368" /><Relationship Type="http://schemas.openxmlformats.org/officeDocument/2006/relationships/hyperlink" Target="mailto:thr@alachuacounty.us" TargetMode="External" Id="rId172" /><Relationship Type="http://schemas.openxmlformats.org/officeDocument/2006/relationships/hyperlink" Target="mailto:mkeim@alachuacounty.us" TargetMode="External" Id="rId228" /><Relationship Type="http://schemas.openxmlformats.org/officeDocument/2006/relationships/hyperlink" Target="mailto:Joseph.savoy@ocfl.net" TargetMode="External" Id="rId281" /><Relationship Type="http://schemas.openxmlformats.org/officeDocument/2006/relationships/hyperlink" Target="mailto:rzimmerman@alachuacounty.us" TargetMode="External" Id="rId337" /><Relationship Type="http://schemas.openxmlformats.org/officeDocument/2006/relationships/hyperlink" Target="https://floridadep.gov/southeast/" TargetMode="External" Id="rId34" /><Relationship Type="http://schemas.openxmlformats.org/officeDocument/2006/relationships/hyperlink" Target="mailto:rzimmerman@alachuacounty.us" TargetMode="External" Id="rId76" /><Relationship Type="http://schemas.openxmlformats.org/officeDocument/2006/relationships/hyperlink" Target="mailto:tgoodman@alachuacounty.us" TargetMode="External" Id="rId141" /><Relationship Type="http://schemas.openxmlformats.org/officeDocument/2006/relationships/settings" Target="settings.xml" Id="rId7" /><Relationship Type="http://schemas.openxmlformats.org/officeDocument/2006/relationships/hyperlink" Target="mailto:Ralph.Meder@flhealth.gov" TargetMode="External" Id="rId183" /><Relationship Type="http://schemas.openxmlformats.org/officeDocument/2006/relationships/hyperlink" Target="mailto:WickhamS@epchc.org" TargetMode="External" Id="rId239" /><Relationship Type="http://schemas.openxmlformats.org/officeDocument/2006/relationships/hyperlink" Target="mailto:Whitney.Bordelon@FloridaDEP.gov" TargetMode="External" Id="rId250" /><Relationship Type="http://schemas.openxmlformats.org/officeDocument/2006/relationships/hyperlink" Target="mailto:Nicholas.Puhr@flhealth.gov" TargetMode="External" Id="rId292" /><Relationship Type="http://schemas.openxmlformats.org/officeDocument/2006/relationships/hyperlink" Target="mailto:mkeim@alachuacounty.us" TargetMode="External" Id="rId306" /><Relationship Type="http://schemas.openxmlformats.org/officeDocument/2006/relationships/hyperlink" Target="mailto:Hannah.Westervelt@FloridaDEP.gov" TargetMode="External" Id="rId45" /><Relationship Type="http://schemas.openxmlformats.org/officeDocument/2006/relationships/hyperlink" Target="mailto:Daniel.Gartin@flhealth.gov" TargetMode="External" Id="rId87" /><Relationship Type="http://schemas.openxmlformats.org/officeDocument/2006/relationships/hyperlink" Target="mailto:bradlee.lifsey@flhealth.gov" TargetMode="External" Id="rId110" /><Relationship Type="http://schemas.openxmlformats.org/officeDocument/2006/relationships/hyperlink" Target="mailto:thr@alachuacounty.us" TargetMode="External" Id="rId348" /><Relationship Type="http://schemas.openxmlformats.org/officeDocument/2006/relationships/hyperlink" Target="mailto:Robert.Gallman@flhealth.gov" TargetMode="External" Id="rId152" /><Relationship Type="http://schemas.openxmlformats.org/officeDocument/2006/relationships/hyperlink" Target="mailto:MoseleyA@epchc.org" TargetMode="External" Id="rId194" /><Relationship Type="http://schemas.openxmlformats.org/officeDocument/2006/relationships/hyperlink" Target="mailto:bradlee.lifsey@flhealth.gov" TargetMode="External" Id="rId208" /><Relationship Type="http://schemas.openxmlformats.org/officeDocument/2006/relationships/hyperlink" Target="mailto:Daniel.Gartin@flhealth.gov" TargetMode="External" Id="rId261" /><Relationship Type="http://schemas.openxmlformats.org/officeDocument/2006/relationships/hyperlink" Target="mailto:Viviana.Useche@FloridaDEP.gov" TargetMode="External" Id="rId14" /><Relationship Type="http://schemas.openxmlformats.org/officeDocument/2006/relationships/hyperlink" Target="mailto:Lance.Jones@FloridaDEP.gov" TargetMode="External" Id="rId56" /><Relationship Type="http://schemas.openxmlformats.org/officeDocument/2006/relationships/hyperlink" Target="mailto:mrutherfoord@pbcgov.org" TargetMode="External" Id="rId317" /><Relationship Type="http://schemas.openxmlformats.org/officeDocument/2006/relationships/hyperlink" Target="mailto:Emily.Elliot@flhealth.gov" TargetMode="External" Id="rId359" /><Relationship Type="http://schemas.openxmlformats.org/officeDocument/2006/relationships/hyperlink" Target="mailto:ekoenig@broward.org" TargetMode="External" Id="rId98" /><Relationship Type="http://schemas.openxmlformats.org/officeDocument/2006/relationships/hyperlink" Target="mailto:Thomas.Bates@colliercountyfl.gov%20" TargetMode="External" Id="rId121" /><Relationship Type="http://schemas.openxmlformats.org/officeDocument/2006/relationships/hyperlink" Target="mailto:Sarah.Quaranta@flhealth.gov" TargetMode="External" Id="rId163" /><Relationship Type="http://schemas.openxmlformats.org/officeDocument/2006/relationships/hyperlink" Target="mailto:matthew.kidder@ocfl.net" TargetMode="External" Id="rId219" /><Relationship Type="http://schemas.openxmlformats.org/officeDocument/2006/relationships/theme" Target="theme/theme1.xml" Id="rId370" /><Relationship Type="http://schemas.openxmlformats.org/officeDocument/2006/relationships/hyperlink" Target="mailto:thr@alachuacounty.us" TargetMode="External" Id="rId230" /><Relationship Type="http://schemas.openxmlformats.org/officeDocument/2006/relationships/hyperlink" Target="https://floridadep.gov/northwest" TargetMode="External" Id="rId25" /><Relationship Type="http://schemas.openxmlformats.org/officeDocument/2006/relationships/hyperlink" Target="mailto:Karen.S.Moore@dep.state.fl.us" TargetMode="External" Id="rId67" /><Relationship Type="http://schemas.openxmlformats.org/officeDocument/2006/relationships/hyperlink" Target="mailto:Anthony.lafon@ocfl.net" TargetMode="External" Id="rId272" /><Relationship Type="http://schemas.openxmlformats.org/officeDocument/2006/relationships/hyperlink" Target="mailto:glen.becker@ocfl.net" TargetMode="External" Id="rId328" /><Relationship Type="http://schemas.openxmlformats.org/officeDocument/2006/relationships/hyperlink" Target="mailto:Ana.Chirino@miamidade.gov" TargetMode="External" Id="rId132" /><Relationship Type="http://schemas.openxmlformats.org/officeDocument/2006/relationships/hyperlink" Target="mailto:douglas.mccoy@flhealth.gov" TargetMode="External" Id="rId174" /><Relationship Type="http://schemas.openxmlformats.org/officeDocument/2006/relationships/hyperlink" Target="mailto:Mark.Trethewey@mymanatee.org" TargetMode="External" Id="rId241" /><Relationship Type="http://schemas.openxmlformats.org/officeDocument/2006/relationships/hyperlink" Target="mailto:Courtney.K.Puckett@FloridaDEP.gov" TargetMode="External" Id="rId15" /><Relationship Type="http://schemas.openxmlformats.org/officeDocument/2006/relationships/hyperlink" Target="mailto:Monique.Thomsen@FloridaDEP.gov" TargetMode="External" Id="rId57" /><Relationship Type="http://schemas.openxmlformats.org/officeDocument/2006/relationships/hyperlink" Target="mailto:Emily.Elliot@flhealth.gov" TargetMode="External" Id="rId262" /><Relationship Type="http://schemas.openxmlformats.org/officeDocument/2006/relationships/hyperlink" Target="mailto:RDusky@pbcgov.org" TargetMode="External" Id="rId283" /><Relationship Type="http://schemas.openxmlformats.org/officeDocument/2006/relationships/hyperlink" Target="mailto:Robert.Gallman@flhealth.gov" TargetMode="External" Id="rId318" /><Relationship Type="http://schemas.openxmlformats.org/officeDocument/2006/relationships/hyperlink" Target="mailto:tgoodman@alachuacounty.us" TargetMode="External" Id="rId339" /><Relationship Type="http://schemas.openxmlformats.org/officeDocument/2006/relationships/hyperlink" Target="mailto:Janellea@coj.net" TargetMode="External" Id="rId78" /><Relationship Type="http://schemas.openxmlformats.org/officeDocument/2006/relationships/hyperlink" Target="mailto:jsainval@broward.org" TargetMode="External" Id="rId99" /><Relationship Type="http://schemas.openxmlformats.org/officeDocument/2006/relationships/hyperlink" Target="mailto:awhitaker@broward.org" TargetMode="External" Id="rId101" /><Relationship Type="http://schemas.openxmlformats.org/officeDocument/2006/relationships/hyperlink" Target="mailto:Michael.Winkler@colliercountyfl.gov" TargetMode="External" Id="rId122" /><Relationship Type="http://schemas.openxmlformats.org/officeDocument/2006/relationships/hyperlink" Target="mailto:mkeim@alachuacounty.us" TargetMode="External" Id="rId143" /><Relationship Type="http://schemas.openxmlformats.org/officeDocument/2006/relationships/hyperlink" Target="mailto:zachary.hodges@flhealth.gov" TargetMode="External" Id="rId164" /><Relationship Type="http://schemas.openxmlformats.org/officeDocument/2006/relationships/hyperlink" Target="mailto:Carol.Cassels@flhealth.gov" TargetMode="External" Id="rId185" /><Relationship Type="http://schemas.openxmlformats.org/officeDocument/2006/relationships/hyperlink" Target="mailto:glen.becker@ocfl.net" TargetMode="External" Id="rId350" /><Relationship Type="http://schemas.openxmlformats.org/officeDocument/2006/relationships/footnotes" Target="footnotes.xml" Id="rId9" /><Relationship Type="http://schemas.openxmlformats.org/officeDocument/2006/relationships/hyperlink" Target="mailto:frenche@leoncountyfl.gov" TargetMode="External" Id="rId210" /><Relationship Type="http://schemas.openxmlformats.org/officeDocument/2006/relationships/hyperlink" Target="mailto:Ashley.Lyttle@FloridaDEP.gov" TargetMode="External" Id="rId26" /><Relationship Type="http://schemas.openxmlformats.org/officeDocument/2006/relationships/hyperlink" Target="mailto:Sarah.Quaranta@flhealth.gov" TargetMode="External" Id="rId231" /><Relationship Type="http://schemas.openxmlformats.org/officeDocument/2006/relationships/hyperlink" Target="mailto:Elsa-Marie.Portanyi@floridadep.gov" TargetMode="External" Id="rId252" /><Relationship Type="http://schemas.openxmlformats.org/officeDocument/2006/relationships/hyperlink" Target="mailto:Joseph.savoy@ocfl.net" TargetMode="External" Id="rId273" /><Relationship Type="http://schemas.openxmlformats.org/officeDocument/2006/relationships/hyperlink" Target="mailto:Sharyn.tucker@flhealth.gov" TargetMode="External" Id="rId294" /><Relationship Type="http://schemas.openxmlformats.org/officeDocument/2006/relationships/hyperlink" Target="mailto:thr@alachuacounty.us" TargetMode="External" Id="rId308" /><Relationship Type="http://schemas.openxmlformats.org/officeDocument/2006/relationships/hyperlink" Target="mailto:matthew.kidder@ocfl.net" TargetMode="External" Id="rId329" /><Relationship Type="http://schemas.openxmlformats.org/officeDocument/2006/relationships/hyperlink" Target="mailto:Anthony.Vixayo@FloridaDEP.gov" TargetMode="External" Id="rId47" /><Relationship Type="http://schemas.openxmlformats.org/officeDocument/2006/relationships/hyperlink" Target="mailto:Madhuri.Madala@dep.state.fl.us%20" TargetMode="External" Id="rId68" /><Relationship Type="http://schemas.openxmlformats.org/officeDocument/2006/relationships/hyperlink" Target="mailto:Shelly.Mcleod@flhealth.gov" TargetMode="External" Id="rId89" /><Relationship Type="http://schemas.openxmlformats.org/officeDocument/2006/relationships/hyperlink" Target="mailto:JParks@leegov.com" TargetMode="External" Id="rId112" /><Relationship Type="http://schemas.openxmlformats.org/officeDocument/2006/relationships/hyperlink" Target="mailto:Kelly.Dashtaki@miamidade.gov" TargetMode="External" Id="rId133" /><Relationship Type="http://schemas.openxmlformats.org/officeDocument/2006/relationships/hyperlink" Target="mailto:Muhammad.Khan@flhealth.gov" TargetMode="External" Id="rId154" /><Relationship Type="http://schemas.openxmlformats.org/officeDocument/2006/relationships/hyperlink" Target="mailto:Sarah.Quaranta@flhealth.gov" TargetMode="External" Id="rId175" /><Relationship Type="http://schemas.openxmlformats.org/officeDocument/2006/relationships/hyperlink" Target="mailto:rharrington@alachuacounty.us" TargetMode="External" Id="rId340" /><Relationship Type="http://schemas.openxmlformats.org/officeDocument/2006/relationships/hyperlink" Target="mailto:Shelly.Mcleod@flhealth.gov" TargetMode="External" Id="rId361" /><Relationship Type="http://schemas.openxmlformats.org/officeDocument/2006/relationships/hyperlink" Target="mailto:LehighT@epchc.org" TargetMode="External" Id="rId196" /><Relationship Type="http://schemas.openxmlformats.org/officeDocument/2006/relationships/hyperlink" Target="mailto:Daniel.Gartin@flhealth.gov" TargetMode="External" Id="rId200" /><Relationship Type="http://schemas.openxmlformats.org/officeDocument/2006/relationships/hyperlink" Target="mailto:Alyssa.Lenkel@FloridaDEP.gov" TargetMode="External" Id="rId16" /><Relationship Type="http://schemas.openxmlformats.org/officeDocument/2006/relationships/hyperlink" Target="mailto:KKleinmann@leegov.com" TargetMode="External" Id="rId221" /><Relationship Type="http://schemas.openxmlformats.org/officeDocument/2006/relationships/hyperlink" Target="mailto:tgoodman@alachuacounty.us" TargetMode="External" Id="rId242" /><Relationship Type="http://schemas.openxmlformats.org/officeDocument/2006/relationships/hyperlink" Target="mailto:Shelly.Mcleod@flhealth.gov" TargetMode="External" Id="rId263" /><Relationship Type="http://schemas.openxmlformats.org/officeDocument/2006/relationships/hyperlink" Target="mailto:jarline@pbcgov.org" TargetMode="External" Id="rId284" /><Relationship Type="http://schemas.openxmlformats.org/officeDocument/2006/relationships/hyperlink" Target="mailto:Charles.Payne@flhealth.gov" TargetMode="External" Id="rId319" /><Relationship Type="http://schemas.openxmlformats.org/officeDocument/2006/relationships/hyperlink" Target="mailto:Financial.Assurance.Working.Group@floridadep.gov" TargetMode="External" Id="rId58" /><Relationship Type="http://schemas.openxmlformats.org/officeDocument/2006/relationships/hyperlink" Target="mailto:hgainey@coj.net" TargetMode="External" Id="rId79" /><Relationship Type="http://schemas.openxmlformats.org/officeDocument/2006/relationships/hyperlink" Target="mailto:TAHamilton@broward.org" TargetMode="External" Id="rId102" /><Relationship Type="http://schemas.openxmlformats.org/officeDocument/2006/relationships/hyperlink" Target="mailto:Heather.Cizek@colliercountyfl.gov" TargetMode="External" Id="rId123" /><Relationship Type="http://schemas.openxmlformats.org/officeDocument/2006/relationships/hyperlink" Target="mailto:rzimmerman@alachuacounty.us" TargetMode="External" Id="rId144" /><Relationship Type="http://schemas.openxmlformats.org/officeDocument/2006/relationships/hyperlink" Target="mailto:brittany.finney@ocfl.net" TargetMode="External" Id="rId330" /><Relationship Type="http://schemas.openxmlformats.org/officeDocument/2006/relationships/hyperlink" Target="mailto:tgoodman@alachuacounty.us" TargetMode="External" Id="rId90" /><Relationship Type="http://schemas.openxmlformats.org/officeDocument/2006/relationships/hyperlink" Target="mailto:bradlee.lifsey@flhealth.gov" TargetMode="External" Id="rId165" /><Relationship Type="http://schemas.openxmlformats.org/officeDocument/2006/relationships/hyperlink" Target="mailto:Daniel.Buchin@flhealth.gov" TargetMode="External" Id="rId186" /><Relationship Type="http://schemas.openxmlformats.org/officeDocument/2006/relationships/hyperlink" Target="mailto:matthew.kidder@ocfl.net" TargetMode="External" Id="rId351" /><Relationship Type="http://schemas.openxmlformats.org/officeDocument/2006/relationships/hyperlink" Target="mailto:hatcherj@leoncountyfl.gov" TargetMode="External" Id="rId211" /><Relationship Type="http://schemas.openxmlformats.org/officeDocument/2006/relationships/hyperlink" Target="mailto:zachary.hodges@flhealth.gov" TargetMode="External" Id="rId232" /><Relationship Type="http://schemas.openxmlformats.org/officeDocument/2006/relationships/hyperlink" Target="mailto:hgainey@coj.net" TargetMode="External" Id="rId253" /><Relationship Type="http://schemas.openxmlformats.org/officeDocument/2006/relationships/hyperlink" Target="mailto:David.Jones2@ocfl.net" TargetMode="External" Id="rId274" /><Relationship Type="http://schemas.openxmlformats.org/officeDocument/2006/relationships/hyperlink" Target="mailto:Charles.Minor@flhealth.gov" TargetMode="External" Id="rId295" /><Relationship Type="http://schemas.openxmlformats.org/officeDocument/2006/relationships/hyperlink" Target="mailto:Janellea@coj.net" TargetMode="External" Id="rId309" /><Relationship Type="http://schemas.openxmlformats.org/officeDocument/2006/relationships/hyperlink" Target="mailto:Mark.Gillman@dep.state.fl.us" TargetMode="External" Id="rId27" /><Relationship Type="http://schemas.openxmlformats.org/officeDocument/2006/relationships/hyperlink" Target="mailto:Evan.Wimberly@FloridaDEP.gov" TargetMode="External" Id="rId48" /><Relationship Type="http://schemas.openxmlformats.org/officeDocument/2006/relationships/hyperlink" Target="mailto:Kathryn.Nitsch@FloridaDEP.gov" TargetMode="External" Id="rId69" /><Relationship Type="http://schemas.openxmlformats.org/officeDocument/2006/relationships/hyperlink" Target="mailto:Glenn.Bryant@flhealth.gov" TargetMode="External" Id="rId113" /><Relationship Type="http://schemas.openxmlformats.org/officeDocument/2006/relationships/hyperlink" Target="mailto:Annia.SanPedro@miamidade.gov" TargetMode="External" Id="rId134" /><Relationship Type="http://schemas.openxmlformats.org/officeDocument/2006/relationships/hyperlink" Target="mailto:Emily.Elliott@flhealth.gov" TargetMode="External" Id="rId320" /><Relationship Type="http://schemas.openxmlformats.org/officeDocument/2006/relationships/hyperlink" Target="mailto:hmcartor@coj.net" TargetMode="External" Id="rId80" /><Relationship Type="http://schemas.openxmlformats.org/officeDocument/2006/relationships/hyperlink" Target="mailto:Emily.Elliott@flhealth.gov" TargetMode="External" Id="rId155" /><Relationship Type="http://schemas.openxmlformats.org/officeDocument/2006/relationships/hyperlink" Target="mailto:zachary.hodges@flhealth.gov" TargetMode="External" Id="rId176" /><Relationship Type="http://schemas.openxmlformats.org/officeDocument/2006/relationships/hyperlink" Target="mailto:Robert.Gallman@flhealth.gov" TargetMode="External" Id="rId197" /><Relationship Type="http://schemas.openxmlformats.org/officeDocument/2006/relationships/hyperlink" Target="mailto:mkeim@alachuacounty.us" TargetMode="External" Id="rId341" /><Relationship Type="http://schemas.openxmlformats.org/officeDocument/2006/relationships/hyperlink" Target="mailto:Robert.Gallman@flhealth.gov" TargetMode="External" Id="rId362" /><Relationship Type="http://schemas.openxmlformats.org/officeDocument/2006/relationships/hyperlink" Target="mailto:Emily.Elliot@flhealth.gov" TargetMode="External" Id="rId201" /><Relationship Type="http://schemas.openxmlformats.org/officeDocument/2006/relationships/hyperlink" Target="mailto:JParks@leegov.com" TargetMode="External" Id="rId222" /><Relationship Type="http://schemas.openxmlformats.org/officeDocument/2006/relationships/hyperlink" Target="mailto:rharrington@alachuacounty.us" TargetMode="External" Id="rId243" /><Relationship Type="http://schemas.openxmlformats.org/officeDocument/2006/relationships/hyperlink" Target="mailto:Daniel.Buchin@flhealth.gov" TargetMode="External" Id="rId264" /><Relationship Type="http://schemas.openxmlformats.org/officeDocument/2006/relationships/hyperlink" Target="mailto:MCoppola@pbcgov.org" TargetMode="External" Id="rId285" /><Relationship Type="http://schemas.openxmlformats.org/officeDocument/2006/relationships/hyperlink" Target="mailto:Trey.Stamm@floridadep.gov" TargetMode="External" Id="rId17" /><Relationship Type="http://schemas.openxmlformats.org/officeDocument/2006/relationships/hyperlink" Target="mailto:Chantay.Jerger@FloridaDEP.gov" TargetMode="External" Id="rId59" /><Relationship Type="http://schemas.openxmlformats.org/officeDocument/2006/relationships/hyperlink" Target="mailto:EDuboff@broward.org" TargetMode="External" Id="rId103" /><Relationship Type="http://schemas.openxmlformats.org/officeDocument/2006/relationships/hyperlink" Target="mailto:James.Standiford@colliercountyfl.gov" TargetMode="External" Id="rId124" /><Relationship Type="http://schemas.openxmlformats.org/officeDocument/2006/relationships/hyperlink" Target="mailto:hgainey@coj.net" TargetMode="External" Id="rId310" /><Relationship Type="http://schemas.openxmlformats.org/officeDocument/2006/relationships/hyperlink" Target="mailto:Laurence.Min@FloridaDEP.gov" TargetMode="External" Id="rId70" /><Relationship Type="http://schemas.openxmlformats.org/officeDocument/2006/relationships/hyperlink" Target="mailto:rharrington@alachuacounty.us" TargetMode="External" Id="rId91" /><Relationship Type="http://schemas.openxmlformats.org/officeDocument/2006/relationships/hyperlink" Target="mailto:thr@alachuacounty.us" TargetMode="External" Id="rId145" /><Relationship Type="http://schemas.openxmlformats.org/officeDocument/2006/relationships/hyperlink" Target="mailto:frenche@leoncountyfl.gov" TargetMode="External" Id="rId166" /><Relationship Type="http://schemas.openxmlformats.org/officeDocument/2006/relationships/hyperlink" Target="mailto:douglas.mccoy@flhealth.gov" TargetMode="External" Id="rId187" /><Relationship Type="http://schemas.openxmlformats.org/officeDocument/2006/relationships/hyperlink" Target="mailto:matthew.kidder@ocfl.net" TargetMode="External" Id="rId331" /><Relationship Type="http://schemas.openxmlformats.org/officeDocument/2006/relationships/hyperlink" Target="mailto:brittany.finney@ocfl.net" TargetMode="External" Id="rId352" /><Relationship Type="http://schemas.openxmlformats.org/officeDocument/2006/relationships/customXml" Target="../customXml/item1.xml" Id="rId1" /><Relationship Type="http://schemas.openxmlformats.org/officeDocument/2006/relationships/hyperlink" Target="mailto:tgoodman@alachuacounty.us" TargetMode="External" Id="rId212" /><Relationship Type="http://schemas.openxmlformats.org/officeDocument/2006/relationships/hyperlink" Target="mailto:bradlee.lifsey@flhealth.gov" TargetMode="External" Id="rId233" /><Relationship Type="http://schemas.openxmlformats.org/officeDocument/2006/relationships/hyperlink" Target="mailto:hmcartor@coj.net" TargetMode="External" Id="rId254" /><Relationship Type="http://schemas.openxmlformats.org/officeDocument/2006/relationships/hyperlink" Target="mailto:Susan.Bristol@dep.state.fl.us" TargetMode="External" Id="rId28" /><Relationship Type="http://schemas.openxmlformats.org/officeDocument/2006/relationships/hyperlink" Target="mailto:Alyssa.Reiss@FloridaDEP.gov" TargetMode="External" Id="rId49" /><Relationship Type="http://schemas.openxmlformats.org/officeDocument/2006/relationships/hyperlink" Target="mailto:Matthew.Lee@flhealth.gov" TargetMode="External" Id="rId114" /><Relationship Type="http://schemas.openxmlformats.org/officeDocument/2006/relationships/hyperlink" Target="mailto:glen.becker@ocfl.net" TargetMode="External" Id="rId275" /><Relationship Type="http://schemas.openxmlformats.org/officeDocument/2006/relationships/hyperlink" Target="mailto:Scott.Lashbrook2@flhealth.gov" TargetMode="External" Id="rId296" /><Relationship Type="http://schemas.openxmlformats.org/officeDocument/2006/relationships/hyperlink" Target="mailto:Ralph.Meder@flhealth.gov" TargetMode="External" Id="rId300" /><Relationship Type="http://schemas.openxmlformats.org/officeDocument/2006/relationships/hyperlink" Target="mailto:Edgar.Echevarria@dep.state.fl.us" TargetMode="External" Id="rId60" /><Relationship Type="http://schemas.openxmlformats.org/officeDocument/2006/relationships/hyperlink" Target="mailto:jrobbins@coj.net" TargetMode="External" Id="rId81" /><Relationship Type="http://schemas.openxmlformats.org/officeDocument/2006/relationships/hyperlink" Target="mailto:Francisco.Rodriguez2@miamidade.gov" TargetMode="External" Id="rId135" /><Relationship Type="http://schemas.openxmlformats.org/officeDocument/2006/relationships/hyperlink" Target="mailto:Daniel.Gartin@flhealth.gov" TargetMode="External" Id="rId156" /><Relationship Type="http://schemas.openxmlformats.org/officeDocument/2006/relationships/hyperlink" Target="mailto:bradlee.lifsey@flhealth.gov" TargetMode="External" Id="rId177" /><Relationship Type="http://schemas.openxmlformats.org/officeDocument/2006/relationships/hyperlink" Target="mailto:Charles.Payne@flhealth.gov" TargetMode="External" Id="rId198" /><Relationship Type="http://schemas.openxmlformats.org/officeDocument/2006/relationships/hyperlink" Target="mailto:Daniel.Gartin@flhealth.gov" TargetMode="External" Id="rId321" /><Relationship Type="http://schemas.openxmlformats.org/officeDocument/2006/relationships/hyperlink" Target="mailto:rzimmerman@alachuacounty.us" TargetMode="External" Id="rId342" /><Relationship Type="http://schemas.openxmlformats.org/officeDocument/2006/relationships/hyperlink" Target="mailto:Charles.Payne@flhealth.gov" TargetMode="External" Id="rId363" /><Relationship Type="http://schemas.openxmlformats.org/officeDocument/2006/relationships/hyperlink" Target="mailto:Shelly.Mcleod@flhealth.gov" TargetMode="External" Id="rId202" /><Relationship Type="http://schemas.openxmlformats.org/officeDocument/2006/relationships/hyperlink" Target="mailto:frenche@leoncountyfl.gov" TargetMode="External" Id="rId223" /><Relationship Type="http://schemas.openxmlformats.org/officeDocument/2006/relationships/hyperlink" Target="mailto:mkeim@alachuacounty.us" TargetMode="External" Id="rId244" /><Relationship Type="http://schemas.openxmlformats.org/officeDocument/2006/relationships/hyperlink" Target="mailto:Faith.Willis@floridadep.gov" TargetMode="External" Id="rId18" /><Relationship Type="http://schemas.openxmlformats.org/officeDocument/2006/relationships/hyperlink" Target="mailto:Douglas.Mccoy@flhealth.gov" TargetMode="External" Id="rId265" /><Relationship Type="http://schemas.openxmlformats.org/officeDocument/2006/relationships/hyperlink" Target="mailto:DEdwards1@pbcgov.org" TargetMode="External" Id="rId286" /><Relationship Type="http://schemas.openxmlformats.org/officeDocument/2006/relationships/hyperlink" Target="mailto:Emmanuel.Hernandez@FloridaDEP.gov" TargetMode="External" Id="rId50" /><Relationship Type="http://schemas.openxmlformats.org/officeDocument/2006/relationships/hyperlink" Target="mailto:alemus@broward.org" TargetMode="External" Id="rId104" /><Relationship Type="http://schemas.openxmlformats.org/officeDocument/2006/relationships/hyperlink" Target="mailto:tgoodman@alachuacounty.us" TargetMode="External" Id="rId125" /><Relationship Type="http://schemas.openxmlformats.org/officeDocument/2006/relationships/hyperlink" Target="mailto:Janellea@coj.net" TargetMode="External" Id="rId146" /><Relationship Type="http://schemas.openxmlformats.org/officeDocument/2006/relationships/hyperlink" Target="mailto:hatcherj@leoncountyfl.gov" TargetMode="External" Id="rId167" /><Relationship Type="http://schemas.openxmlformats.org/officeDocument/2006/relationships/hyperlink" Target="mailto:Glenn.Bryant@flhealth.gov" TargetMode="External" Id="rId188" /><Relationship Type="http://schemas.openxmlformats.org/officeDocument/2006/relationships/hyperlink" Target="mailto:hmcartor@coj.net" TargetMode="External" Id="rId311" /><Relationship Type="http://schemas.openxmlformats.org/officeDocument/2006/relationships/hyperlink" Target="mailto:Glenn.Bryant@flhealth.gov" TargetMode="External" Id="rId332" /><Relationship Type="http://schemas.openxmlformats.org/officeDocument/2006/relationships/hyperlink" Target="mailto:frenche@leoncountyfl.gov" TargetMode="External" Id="rId353" /><Relationship Type="http://schemas.openxmlformats.org/officeDocument/2006/relationships/hyperlink" Target="mailto:Cynthia.Hudson@FloridaDEP.gov" TargetMode="External" Id="rId71" /><Relationship Type="http://schemas.openxmlformats.org/officeDocument/2006/relationships/hyperlink" Target="mailto:mkeim@alachuacounty.us" TargetMode="External" Id="rId92" /><Relationship Type="http://schemas.openxmlformats.org/officeDocument/2006/relationships/hyperlink" Target="mailto:rharrington@alachuacounty.us" TargetMode="External" Id="rId213" /><Relationship Type="http://schemas.openxmlformats.org/officeDocument/2006/relationships/hyperlink" Target="mailto:tgoodman@alachuacounty.us" TargetMode="External" Id="rId234" /><Relationship Type="http://schemas.openxmlformats.org/officeDocument/2006/relationships/customXml" Target="../customXml/item2.xml" Id="rId2" /><Relationship Type="http://schemas.openxmlformats.org/officeDocument/2006/relationships/hyperlink" Target="mailto:Sara.Merritt@dep.state.fl.us" TargetMode="External" Id="rId29" /><Relationship Type="http://schemas.openxmlformats.org/officeDocument/2006/relationships/hyperlink" Target="mailto:jrobbins@coj.net" TargetMode="External" Id="rId255" /><Relationship Type="http://schemas.openxmlformats.org/officeDocument/2006/relationships/hyperlink" Target="mailto:matthew.kidder@ocfl.net" TargetMode="External" Id="rId276" /><Relationship Type="http://schemas.openxmlformats.org/officeDocument/2006/relationships/hyperlink" Target="mailto:George.Juaristic@flhealth.gov" TargetMode="External" Id="rId297" /><Relationship Type="http://schemas.openxmlformats.org/officeDocument/2006/relationships/hyperlink" Target="mailto:tgoodman@alachuacounty.us" TargetMode="External" Id="rId115" /><Relationship Type="http://schemas.openxmlformats.org/officeDocument/2006/relationships/hyperlink" Target="mailto:Gabriel.Paan@miamidade.gov" TargetMode="External" Id="rId136" /><Relationship Type="http://schemas.openxmlformats.org/officeDocument/2006/relationships/hyperlink" Target="mailto:Shelly.Mcleod@flhealth.gov" TargetMode="External" Id="rId157" /><Relationship Type="http://schemas.openxmlformats.org/officeDocument/2006/relationships/hyperlink" Target="mailto:tgoodman@alachuacounty.us" TargetMode="External" Id="rId178" /><Relationship Type="http://schemas.openxmlformats.org/officeDocument/2006/relationships/hyperlink" Target="mailto:Lacey.Glenn@flhealth.gov" TargetMode="External" Id="rId301" /><Relationship Type="http://schemas.openxmlformats.org/officeDocument/2006/relationships/hyperlink" Target="mailto:Monica.Wilson@flhealth.gov" TargetMode="External" Id="rId322" /><Relationship Type="http://schemas.openxmlformats.org/officeDocument/2006/relationships/hyperlink" Target="mailto:thr@alachuacounty.us" TargetMode="External" Id="rId343" /><Relationship Type="http://schemas.openxmlformats.org/officeDocument/2006/relationships/hyperlink" Target="mailto:Muhammad.Khan@flhealth.gov" TargetMode="External" Id="rId364" /><Relationship Type="http://schemas.openxmlformats.org/officeDocument/2006/relationships/hyperlink" Target="https://floridadep.gov/waste/permitting-compliance-assistance/content/storage-tank-financial-responsibility" TargetMode="External" Id="rId61" /><Relationship Type="http://schemas.openxmlformats.org/officeDocument/2006/relationships/hyperlink" Target="mailto:Muhammad.Khan@flhealth.gov" TargetMode="External" Id="rId199" /><Relationship Type="http://schemas.openxmlformats.org/officeDocument/2006/relationships/hyperlink" Target="mailto:Doug.Divers@brevardfl.gov" TargetMode="External" Id="rId203" /><Relationship Type="http://schemas.openxmlformats.org/officeDocument/2006/relationships/hyperlink" Target="mailto:Zachary.Duran@floridadep.gov" TargetMode="External" Id="rId19" /><Relationship Type="http://schemas.openxmlformats.org/officeDocument/2006/relationships/hyperlink" Target="mailto:frenche@leoncountyfl.gov" TargetMode="External" Id="rId224" /><Relationship Type="http://schemas.openxmlformats.org/officeDocument/2006/relationships/hyperlink" Target="mailto:rzimmerman@alachuacounty.us" TargetMode="External" Id="rId245" /><Relationship Type="http://schemas.openxmlformats.org/officeDocument/2006/relationships/hyperlink" Target="mailto:Renee.parker@ocfl.net" TargetMode="External" Id="rId266" /><Relationship Type="http://schemas.openxmlformats.org/officeDocument/2006/relationships/hyperlink" Target="mailto:BHall@pbcgov.org" TargetMode="External" Id="rId287" /><Relationship Type="http://schemas.openxmlformats.org/officeDocument/2006/relationships/hyperlink" Target="https://floridadep.gov/south/" TargetMode="External" Id="rId30" /><Relationship Type="http://schemas.openxmlformats.org/officeDocument/2006/relationships/hyperlink" Target="mailto:smonsantodonovan@boward.org" TargetMode="External" Id="rId105" /><Relationship Type="http://schemas.openxmlformats.org/officeDocument/2006/relationships/hyperlink" Target="mailto:rharrington@alachuacounty.us" TargetMode="External" Id="rId126" /><Relationship Type="http://schemas.openxmlformats.org/officeDocument/2006/relationships/hyperlink" Target="mailto:hgainey@coj.net" TargetMode="External" Id="rId147" /><Relationship Type="http://schemas.openxmlformats.org/officeDocument/2006/relationships/hyperlink" Target="mailto:tgoodman@alachuacounty.us" TargetMode="External" Id="rId168" /><Relationship Type="http://schemas.openxmlformats.org/officeDocument/2006/relationships/hyperlink" Target="mailto:jrobbins@coj.net" TargetMode="External" Id="rId312" /><Relationship Type="http://schemas.openxmlformats.org/officeDocument/2006/relationships/hyperlink" Target="mailto:Matthew.Lee@flhealth.gov" TargetMode="External" Id="rId333" /><Relationship Type="http://schemas.openxmlformats.org/officeDocument/2006/relationships/hyperlink" Target="mailto:frenche@leoncountyfl.gov" TargetMode="External" Id="rId354" /><Relationship Type="http://schemas.openxmlformats.org/officeDocument/2006/relationships/hyperlink" Target="mailto:Tanya.Kelly@FloridaDEP.gov" TargetMode="External" Id="rId51" /><Relationship Type="http://schemas.openxmlformats.org/officeDocument/2006/relationships/hyperlink" Target="http://www.fldepportal.com/go/submit-registration/" TargetMode="External" Id="rId72" /><Relationship Type="http://schemas.openxmlformats.org/officeDocument/2006/relationships/hyperlink" Target="mailto:rzimmerman@alachuacounty.us" TargetMode="External" Id="rId93" /><Relationship Type="http://schemas.openxmlformats.org/officeDocument/2006/relationships/hyperlink" Target="mailto:Matthew.Lee@flhealth.gov" TargetMode="External" Id="rId189" /><Relationship Type="http://schemas.openxmlformats.org/officeDocument/2006/relationships/customXml" Target="../customXml/item3.xml" Id="rId3" /><Relationship Type="http://schemas.openxmlformats.org/officeDocument/2006/relationships/hyperlink" Target="mailto:mkeim@alachuacounty.us" TargetMode="External" Id="rId214" /><Relationship Type="http://schemas.openxmlformats.org/officeDocument/2006/relationships/hyperlink" Target="mailto:rharrington@alachuacounty.us" TargetMode="External" Id="rId235" /><Relationship Type="http://schemas.openxmlformats.org/officeDocument/2006/relationships/hyperlink" Target="mailto:mwesterman@coj.net" TargetMode="External" Id="rId256" /><Relationship Type="http://schemas.openxmlformats.org/officeDocument/2006/relationships/hyperlink" Target="mailto:charles.cox@ocfl.net" TargetMode="External" Id="rId277" /><Relationship Type="http://schemas.openxmlformats.org/officeDocument/2006/relationships/hyperlink" Target="mailto:adis.muslic@flhealth.gov" TargetMode="External" Id="rId298" /><Relationship Type="http://schemas.openxmlformats.org/officeDocument/2006/relationships/hyperlink" Target="mailto:rharrington@alachuacounty.us" TargetMode="External" Id="rId116" /><Relationship Type="http://schemas.openxmlformats.org/officeDocument/2006/relationships/hyperlink" Target="mailto:Felissa.Jacquet@miamidade.gov" TargetMode="External" Id="rId137" /><Relationship Type="http://schemas.openxmlformats.org/officeDocument/2006/relationships/hyperlink" Target="mailto:tgoodman@alachuacounty.us" TargetMode="External" Id="rId158" /><Relationship Type="http://schemas.openxmlformats.org/officeDocument/2006/relationships/hyperlink" Target="mailto:Oscar.Gonzalezmaya@flhealth.gov" TargetMode="External" Id="rId302" /><Relationship Type="http://schemas.openxmlformats.org/officeDocument/2006/relationships/hyperlink" Target="mailto:jhickey@scgov.net" TargetMode="External" Id="rId323" /><Relationship Type="http://schemas.openxmlformats.org/officeDocument/2006/relationships/hyperlink" Target="mailto:tgoodman@alachuacounty.us" TargetMode="External" Id="rId344" /><Relationship Type="http://schemas.openxmlformats.org/officeDocument/2006/relationships/hyperlink" Target="https://floridadep.gov/northeast" TargetMode="External" Id="rId20" /><Relationship Type="http://schemas.openxmlformats.org/officeDocument/2006/relationships/hyperlink" Target="mailto:Tanknotify@floridadep.gov" TargetMode="External" Id="rId62" /><Relationship Type="http://schemas.openxmlformats.org/officeDocument/2006/relationships/hyperlink" Target="mailto:rharrington@alachuacounty.us" TargetMode="External" Id="rId179" /><Relationship Type="http://schemas.openxmlformats.org/officeDocument/2006/relationships/hyperlink" Target="mailto:Emily.Elliot@flhealth.gov" TargetMode="External" Id="rId365" /><Relationship Type="http://schemas.openxmlformats.org/officeDocument/2006/relationships/hyperlink" Target="mailto:Daniel.Buchin@flhealth.gov" TargetMode="External" Id="rId190" /><Relationship Type="http://schemas.openxmlformats.org/officeDocument/2006/relationships/hyperlink" Target="mailto:Chris.Ulrich@brevardfl.gov" TargetMode="External" Id="rId204" /><Relationship Type="http://schemas.openxmlformats.org/officeDocument/2006/relationships/hyperlink" Target="mailto:hatcherj@leoncountyfl.gov" TargetMode="External" Id="rId225" /><Relationship Type="http://schemas.openxmlformats.org/officeDocument/2006/relationships/hyperlink" Target="mailto:thr@alachuacounty.us" TargetMode="External" Id="rId246" /><Relationship Type="http://schemas.openxmlformats.org/officeDocument/2006/relationships/hyperlink" Target="mailto:glen.becker@ocfl.net" TargetMode="External" Id="rId267" /><Relationship Type="http://schemas.openxmlformats.org/officeDocument/2006/relationships/hyperlink" Target="mailto:kesau@pbcgov.org" TargetMode="External" Id="rId288" /><Relationship Type="http://schemas.openxmlformats.org/officeDocument/2006/relationships/hyperlink" Target="mailto:SSingh@broward.org" TargetMode="External" Id="rId106" /><Relationship Type="http://schemas.openxmlformats.org/officeDocument/2006/relationships/hyperlink" Target="mailto:mkeim@alachuacounty.us" TargetMode="External" Id="rId127" /><Relationship Type="http://schemas.openxmlformats.org/officeDocument/2006/relationships/hyperlink" Target="mailto:mwesterman@coj.net" TargetMode="External" Id="rId313" /><Relationship Type="http://schemas.openxmlformats.org/officeDocument/2006/relationships/endnotes" Target="endnotes.xml" Id="rId10" /><Relationship Type="http://schemas.openxmlformats.org/officeDocument/2006/relationships/hyperlink" Target="mailto:Louise.Chang@FloridaDEP.gov" TargetMode="External" Id="rId31" /><Relationship Type="http://schemas.openxmlformats.org/officeDocument/2006/relationships/hyperlink" Target="https://floridadep.gov/waste/permitting-compliance-assistance/content/storage-tank-compliance" TargetMode="External" Id="rId52" /><Relationship Type="http://schemas.openxmlformats.org/officeDocument/2006/relationships/hyperlink" Target="mailto:tgoodman@alachuacounty.us" TargetMode="External" Id="rId73" /><Relationship Type="http://schemas.openxmlformats.org/officeDocument/2006/relationships/hyperlink" Target="mailto:thr@alachuacounty.us" TargetMode="External" Id="rId94" /><Relationship Type="http://schemas.openxmlformats.org/officeDocument/2006/relationships/hyperlink" Target="mailto:hmcartor@coj.net" TargetMode="External" Id="rId148" /><Relationship Type="http://schemas.openxmlformats.org/officeDocument/2006/relationships/hyperlink" Target="mailto:rharrington@alachuacounty.us" TargetMode="External" Id="rId169" /><Relationship Type="http://schemas.openxmlformats.org/officeDocument/2006/relationships/hyperlink" Target="mailto:tgoodman@alachuacounty.us" TargetMode="External" Id="rId334" /><Relationship Type="http://schemas.openxmlformats.org/officeDocument/2006/relationships/hyperlink" Target="mailto:hatcherj@leoncountyfl.gov" TargetMode="External" Id="rId355" /><Relationship Type="http://schemas.openxmlformats.org/officeDocument/2006/relationships/customXml" Target="../customXml/item4.xml" Id="rId4" /><Relationship Type="http://schemas.openxmlformats.org/officeDocument/2006/relationships/hyperlink" Target="mailto:mkeim@alachuacounty.us" TargetMode="External" Id="rId180" /><Relationship Type="http://schemas.openxmlformats.org/officeDocument/2006/relationships/hyperlink" Target="mailto:rzimmerman@alachuacounty.us" TargetMode="External" Id="rId215" /><Relationship Type="http://schemas.openxmlformats.org/officeDocument/2006/relationships/hyperlink" Target="mailto:mkeim@alachuacounty.us" TargetMode="External" Id="rId236" /><Relationship Type="http://schemas.openxmlformats.org/officeDocument/2006/relationships/hyperlink" Target="mailto:Erich@coj.net" TargetMode="External" Id="rId257" /><Relationship Type="http://schemas.openxmlformats.org/officeDocument/2006/relationships/hyperlink" Target="mailto:brittany.finney@ocfl.net" TargetMode="External" Id="rId278" /><Relationship Type="http://schemas.openxmlformats.org/officeDocument/2006/relationships/hyperlink" Target="mailto:Carol.Cassels@flhealth.gov" TargetMode="External" Id="rId303" /><Relationship Type="http://schemas.openxmlformats.org/officeDocument/2006/relationships/hyperlink" Target="mailto:Robert.gallman@flhealth.gov" TargetMode="External" Id="rId84" /><Relationship Type="http://schemas.openxmlformats.org/officeDocument/2006/relationships/hyperlink" Target="mailto:rharrington@alachuacounty.us" TargetMode="External" Id="rId345" /><Relationship Type="http://schemas.openxmlformats.org/officeDocument/2006/relationships/hyperlink" Target="mailto:DDrum@pbcgov.org" TargetMode="External" Id="rId247" /><Relationship Type="http://schemas.openxmlformats.org/officeDocument/2006/relationships/hyperlink" Target="mailto:EDuboff@broward.org" TargetMode="External" Id="rId107" /><Relationship Type="http://schemas.openxmlformats.org/officeDocument/2006/relationships/hyperlink" Target="mailto:Charles.Minor@flhealth.gov" TargetMode="External" Id="rId289" /><Relationship Type="http://schemas.openxmlformats.org/officeDocument/2006/relationships/image" Target="media/image1.jpeg" Id="rId11" /><Relationship Type="http://schemas.openxmlformats.org/officeDocument/2006/relationships/hyperlink" Target="mailto:Amanda.Dorsett@FloridaDEP.gov" TargetMode="External" Id="rId53" /><Relationship Type="http://schemas.openxmlformats.org/officeDocument/2006/relationships/hyperlink" Target="mailto:jrobbins@coj.net" TargetMode="External" Id="rId149" /><Relationship Type="http://schemas.openxmlformats.org/officeDocument/2006/relationships/hyperlink" Target="mailto:Erich@coj.net" TargetMode="External" Id="rId314" /><Relationship Type="http://schemas.openxmlformats.org/officeDocument/2006/relationships/hyperlink" Target="mailto:Robert.Gallman@flhealth.gov" TargetMode="External" Id="rId356" /><Relationship Type="http://schemas.openxmlformats.org/officeDocument/2006/relationships/hyperlink" Target="mailto:Chris.Ulrich@brevardfl.gov" TargetMode="External" Id="rId95" /><Relationship Type="http://schemas.openxmlformats.org/officeDocument/2006/relationships/hyperlink" Target="mailto:mkeim@alachuacounty.us" TargetMode="External" Id="rId160" /><Relationship Type="http://schemas.openxmlformats.org/officeDocument/2006/relationships/hyperlink" Target="mailto:thr@alachuacounty.us" TargetMode="External" Id="rId216" /><Relationship Type="http://schemas.openxmlformats.org/officeDocument/2006/relationships/hyperlink" Target="mailto:Robert.Gallman@flhealth.gov" TargetMode="External" Id="rId258" /><Relationship Type="http://schemas.openxmlformats.org/officeDocument/2006/relationships/hyperlink" Target="mailto:Jennifer.Paul@FloridaDEP.gov" TargetMode="External" Id="rId22" /><Relationship Type="http://schemas.openxmlformats.org/officeDocument/2006/relationships/hyperlink" Target="mailto:Tanknotify@floridadep.gov" TargetMode="External" Id="rId64" /><Relationship Type="http://schemas.openxmlformats.org/officeDocument/2006/relationships/hyperlink" Target="mailto:rzimmerman@alachuacounty.us" TargetMode="External" Id="rId118" /><Relationship Type="http://schemas.openxmlformats.org/officeDocument/2006/relationships/hyperlink" Target="mailto:btkoski@scgov.net" TargetMode="External" Id="rId325" /><Relationship Type="http://schemas.openxmlformats.org/officeDocument/2006/relationships/hyperlink" Target="mailto:Shelly.Mcleod@flhealth.gov" TargetMode="External" Id="rId367" /><Relationship Type="http://schemas.openxmlformats.org/officeDocument/2006/relationships/hyperlink" Target="mailto:rzimmerman@alachuacounty.us" TargetMode="External" Id="rId171" /><Relationship Type="http://schemas.openxmlformats.org/officeDocument/2006/relationships/hyperlink" Target="mailto:rharrington@alachuacounty.us" TargetMode="External" Id="rId227" /><Relationship Type="http://schemas.openxmlformats.org/officeDocument/2006/relationships/hyperlink" Target="mailto:charles.cox@ocfl.net" TargetMode="External" Id="rId269" /><Relationship Type="http://schemas.openxmlformats.org/officeDocument/2006/relationships/hyperlink" Target="mailto:Hailey.Camero@FloridaDEP.gov" TargetMode="External" Id="rId33" /><Relationship Type="http://schemas.openxmlformats.org/officeDocument/2006/relationships/hyperlink" Target="mailto:thr@alachuacounty.us" TargetMode="External" Id="rId129" /><Relationship Type="http://schemas.openxmlformats.org/officeDocument/2006/relationships/hyperlink" Target="mailto:matthew.kidder@ocfl.net" TargetMode="External" Id="rId280" /><Relationship Type="http://schemas.openxmlformats.org/officeDocument/2006/relationships/hyperlink" Target="mailto:mkeim@alachuacounty.us" TargetMode="External" Id="rId336" /><Relationship Type="http://schemas.openxmlformats.org/officeDocument/2006/relationships/hyperlink" Target="mailto:mkeim@alachuacounty.us" TargetMode="External" Id="rId75" /><Relationship Type="http://schemas.openxmlformats.org/officeDocument/2006/relationships/hyperlink" Target="mailto:JParks@leegov.com" TargetMode="External" Id="rId140" /><Relationship Type="http://schemas.openxmlformats.org/officeDocument/2006/relationships/hyperlink" Target="mailto:thr@alachuacounty.us" TargetMode="External" Id="rId182" /><Relationship Type="http://schemas.openxmlformats.org/officeDocument/2006/relationships/styles" Target="styles.xml" Id="rId6" /><Relationship Type="http://schemas.openxmlformats.org/officeDocument/2006/relationships/hyperlink" Target="mailto:thr@alachuacounty.us" TargetMode="External" Id="rId238" /><Relationship Type="http://schemas.openxmlformats.org/officeDocument/2006/relationships/hyperlink" Target="mailto:George.Juaristic@flhealth.gov" TargetMode="External" Id="rId291" /><Relationship Type="http://schemas.openxmlformats.org/officeDocument/2006/relationships/hyperlink" Target="mailto:rharrington@alachuacounty.us" TargetMode="External" Id="rId305" /><Relationship Type="http://schemas.openxmlformats.org/officeDocument/2006/relationships/hyperlink" Target="mailto:rzimmerman@alachuacounty.us" TargetMode="External" Id="rId347" /><Relationship Type="http://schemas.openxmlformats.org/officeDocument/2006/relationships/hyperlink" Target="mailto:James.Brock@floridadep.gov" TargetMode="External" Id="rId44" /><Relationship Type="http://schemas.openxmlformats.org/officeDocument/2006/relationships/hyperlink" Target="mailto:Muhammad.Khan@flhealth.gov" TargetMode="External" Id="rId86" /><Relationship Type="http://schemas.openxmlformats.org/officeDocument/2006/relationships/hyperlink" Target="mailto:Erich@coj.net" TargetMode="External" Id="rId151" /><Relationship Type="http://schemas.openxmlformats.org/officeDocument/2006/relationships/hyperlink" Target="mailto:WickhamS@epchc.org" TargetMode="External" Id="rId193" /><Relationship Type="http://schemas.openxmlformats.org/officeDocument/2006/relationships/hyperlink" Target="mailto:zachary.hodges@flhealth.gov" TargetMode="External" Id="rId207" /><Relationship Type="http://schemas.openxmlformats.org/officeDocument/2006/relationships/hyperlink" Target="mailto:Dedwards@pbcgov.org" TargetMode="External" Id="rId249" /><Relationship Type="http://schemas.openxmlformats.org/officeDocument/2006/relationships/hyperlink" Target="https://floridadep.gov/central/" TargetMode="External" Id="rId13" /><Relationship Type="http://schemas.openxmlformats.org/officeDocument/2006/relationships/hyperlink" Target="mailto:zachary.hodges@flhealth.gov" TargetMode="External" Id="rId109" /><Relationship Type="http://schemas.openxmlformats.org/officeDocument/2006/relationships/hyperlink" Target="mailto:Muhammad.Khan@flhealth.gov" TargetMode="External" Id="rId260" /><Relationship Type="http://schemas.openxmlformats.org/officeDocument/2006/relationships/hyperlink" Target="mailto:RDusky@pbcgov.org" TargetMode="External" Id="rId316" /><Relationship Type="http://schemas.openxmlformats.org/officeDocument/2006/relationships/hyperlink" Target="mailto:Kimberley.Curran@dep.state.fl.us" TargetMode="External" Id="rId55" /><Relationship Type="http://schemas.openxmlformats.org/officeDocument/2006/relationships/hyperlink" Target="mailto:ayounes@broward.org" TargetMode="External" Id="rId97" /><Relationship Type="http://schemas.openxmlformats.org/officeDocument/2006/relationships/hyperlink" Target="mailto:Phil.Snyderburn@colliercountyfl.gov" TargetMode="External" Id="rId120" /><Relationship Type="http://schemas.openxmlformats.org/officeDocument/2006/relationships/hyperlink" Target="mailto:Muhammad.Khan@flhealth.gov" TargetMode="External" Id="rId358" /><Relationship Type="http://schemas.openxmlformats.org/officeDocument/2006/relationships/hyperlink" Target="mailto:thr@alachuacounty.us" TargetMode="External" Id="rId162" /><Relationship Type="http://schemas.openxmlformats.org/officeDocument/2006/relationships/hyperlink" Target="mailto:glen.becker@ocfl.net" TargetMode="External" Id="rId218" /><Relationship Type="http://schemas.openxmlformats.org/officeDocument/2006/relationships/hyperlink" Target="mailto:Richard.Dallas@FloridaDEP.gov" TargetMode="External" Id="rId24" /><Relationship Type="http://schemas.openxmlformats.org/officeDocument/2006/relationships/hyperlink" Target="mailto:TankRegistration@dep.state.fl.us" TargetMode="External" Id="rId66" /><Relationship Type="http://schemas.openxmlformats.org/officeDocument/2006/relationships/hyperlink" Target="mailto:Florian.DeClercq@miamidade.gov" TargetMode="External" Id="rId131" /><Relationship Type="http://schemas.openxmlformats.org/officeDocument/2006/relationships/hyperlink" Target="mailto:David.Jones2@ocfl.net" TargetMode="External" Id="rId327" /><Relationship Type="http://schemas.openxmlformats.org/officeDocument/2006/relationships/fontTable" Target="fontTable.xml" Id="rId369" /><Relationship Type="http://schemas.openxmlformats.org/officeDocument/2006/relationships/hyperlink" Target="mailto:Daniel.Buchin@flhealth.gov" TargetMode="External" Id="rId173" /><Relationship Type="http://schemas.openxmlformats.org/officeDocument/2006/relationships/hyperlink" Target="mailto:rzimmerman@alachuacounty.us" TargetMode="External" Id="rId229" /><Relationship Type="http://schemas.openxmlformats.org/officeDocument/2006/relationships/hyperlink" Target="mailto:MoseleyA@epchc.org" TargetMode="External" Id="rId240" /><Relationship Type="http://schemas.openxmlformats.org/officeDocument/2006/relationships/hyperlink" Target="mailto:thr@alachuacounty.us" TargetMode="External" Id="rId77" /><Relationship Type="http://schemas.openxmlformats.org/officeDocument/2006/relationships/hyperlink" Target="mailto:dscott@broward.org" TargetMode="External" Id="rId100" /><Relationship Type="http://schemas.openxmlformats.org/officeDocument/2006/relationships/hyperlink" Target="mailto:DDrum@pbcgov.org" TargetMode="External" Id="rId282" /><Relationship Type="http://schemas.openxmlformats.org/officeDocument/2006/relationships/hyperlink" Target="mailto:thr@alachuacounty.us" TargetMode="External" Id="rId338" /><Relationship Type="http://schemas.openxmlformats.org/officeDocument/2006/relationships/webSettings" Target="webSettings.xml" Id="rId8" /><Relationship Type="http://schemas.openxmlformats.org/officeDocument/2006/relationships/hyperlink" Target="mailto:rharrington@alachuacounty.us" TargetMode="External" Id="rId142" /><Relationship Type="http://schemas.openxmlformats.org/officeDocument/2006/relationships/hyperlink" Target="mailto:Lacey.Glenn@flhealth.gov" TargetMode="External" Id="rId184" /><Relationship Type="http://schemas.openxmlformats.org/officeDocument/2006/relationships/hyperlink" Target="mailto:Vincent.Shanberg@floridadep.gov" TargetMode="External" Id="rId251" /><Relationship Type="http://schemas.openxmlformats.org/officeDocument/2006/relationships/hyperlink" Target="mailto:Leslie.Pedigo@dep.state.fl.us" TargetMode="External" Id="rId46" /><Relationship Type="http://schemas.openxmlformats.org/officeDocument/2006/relationships/hyperlink" Target="mailto:Adis.muslic@flhealth.gov" TargetMode="External" Id="rId293" /><Relationship Type="http://schemas.openxmlformats.org/officeDocument/2006/relationships/hyperlink" Target="mailto:rzimmerman@alachuacounty.us" TargetMode="External" Id="rId307" /><Relationship Type="http://schemas.openxmlformats.org/officeDocument/2006/relationships/hyperlink" Target="mailto:David.Jones2@ocfl.net" TargetMode="External" Id="rId349" /><Relationship Type="http://schemas.openxmlformats.org/officeDocument/2006/relationships/hyperlink" Target="mailto:Emily.Elliot@flhealth.gov" TargetMode="External" Id="rId88" /><Relationship Type="http://schemas.openxmlformats.org/officeDocument/2006/relationships/hyperlink" Target="mailto:KKleinmann@leegov.com" TargetMode="External" Id="rId111" /><Relationship Type="http://schemas.openxmlformats.org/officeDocument/2006/relationships/hyperlink" Target="mailto:Charles.Payne@flhealth.gov" TargetMode="External" Id="rId153" /><Relationship Type="http://schemas.openxmlformats.org/officeDocument/2006/relationships/hyperlink" Target="mailto:Glennonb@epchc.org" TargetMode="External" Id="rId195" /><Relationship Type="http://schemas.openxmlformats.org/officeDocument/2006/relationships/hyperlink" Target="mailto:frenche@leoncountyfl.gov" TargetMode="External" Id="rId209" /><Relationship Type="http://schemas.openxmlformats.org/officeDocument/2006/relationships/hyperlink" Target="mailto:Daniel.Gartin@flhealth.gov" TargetMode="External" Id="rId360" /><Relationship Type="http://schemas.openxmlformats.org/officeDocument/2006/relationships/hyperlink" Target="mailto:charles.cox@ocfl.net" TargetMode="External" Id="rId220" /><Relationship Type="http://schemas.openxmlformats.org/officeDocument/2006/relationships/hyperlink" Target="mailto:Jane.Gregory@ocfl.net" TargetMode="External" Id="R86c56f4911744c52" /><Relationship Type="http://schemas.openxmlformats.org/officeDocument/2006/relationships/hyperlink" Target="mailto:matthew.kidder@ocfl.net" TargetMode="External" Id="Rdaf94d65c9bf4e7f" /><Relationship Type="http://schemas.openxmlformats.org/officeDocument/2006/relationships/hyperlink" Target="mailto:Viviana.Useche@FloridaDEP.gov" TargetMode="External" Id="R099cd71bcbc34a1a" /><Relationship Type="http://schemas.openxmlformats.org/officeDocument/2006/relationships/hyperlink" Target="mailto:Whitney.Bordelon@FloridaDEP.gov" TargetMode="External" Id="R03a7e76b303541f8" /><Relationship Type="http://schemas.openxmlformats.org/officeDocument/2006/relationships/hyperlink" Target="mailto:Judy.Dolan@dep.state.fl.us" TargetMode="External" Id="R0afd356edb484285" /><Relationship Type="http://schemas.openxmlformats.org/officeDocument/2006/relationships/hyperlink" Target="mailto:Calvin.E.Williams@dep.state.fl.us" TargetMode="External" Id="Rcad441ff59664492" /><Relationship Type="http://schemas.openxmlformats.org/officeDocument/2006/relationships/hyperlink" Target="mailto:Amir.Sabir@FloridaDEP.gov" TargetMode="External" Id="R404490f331b04f5e" /><Relationship Type="http://schemas.openxmlformats.org/officeDocument/2006/relationships/hyperlink" Target="mailto:Rebecca.Malib@FloridaDEP.gov" TargetMode="External" Id="R920319792cc24422" /><Relationship Type="http://schemas.openxmlformats.org/officeDocument/2006/relationships/hyperlink" Target="mailto:Elsa-Marie.Portanyi@floridadep.gov" TargetMode="External" Id="R53b0c7b3b23340a2" /><Relationship Type="http://schemas.openxmlformats.org/officeDocument/2006/relationships/hyperlink" Target="mailto:Sara.M.Smith@FloridaDEP.gov" TargetMode="External" Id="Ra8988c9a60d14491" /><Relationship Type="http://schemas.openxmlformats.org/officeDocument/2006/relationships/hyperlink" Target="mailto:ErichP@coj.net" TargetMode="External" Id="Rd57b36aee7d34d7d" /><Relationship Type="http://schemas.openxmlformats.org/officeDocument/2006/relationships/hyperlink" Target="mailto:mwesterman@coj.net" TargetMode="External" Id="Rc0b98f7419a94633" /><Relationship Type="http://schemas.openxmlformats.org/officeDocument/2006/relationships/hyperlink" Target="mailto:Tina.Swanson@brevardfl.gov" TargetMode="External" Id="Rdd773eb5fe844687" /><Relationship Type="http://schemas.openxmlformats.org/officeDocument/2006/relationships/hyperlink" Target="mailto:Moisesariel.Matuterodriguez@miamidade.gov" TargetMode="External" Id="R2dc4f41b1b694569" /><Relationship Type="http://schemas.openxmlformats.org/officeDocument/2006/relationships/hyperlink" Target="mailto:Jeffrey.Grantham@brevardfl.gov" TargetMode="External" Id="R7032210472b848cb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F24253D3B1B34BB4661EAF5026004E" ma:contentTypeVersion="10" ma:contentTypeDescription="Create a new document." ma:contentTypeScope="" ma:versionID="ef16c9877514f058c2b85d0bf5846d73">
  <xsd:schema xmlns:xsd="http://www.w3.org/2001/XMLSchema" xmlns:xs="http://www.w3.org/2001/XMLSchema" xmlns:p="http://schemas.microsoft.com/office/2006/metadata/properties" xmlns:ns3="49418a2a-65f0-4d31-a9a6-0f6e978e7d13" xmlns:ns4="a86b8cb0-c0cf-44be-a554-f4049850f9fe" targetNamespace="http://schemas.microsoft.com/office/2006/metadata/properties" ma:root="true" ma:fieldsID="49f2121bf946ab269b456eefb9f78d05" ns3:_="" ns4:_="">
    <xsd:import namespace="49418a2a-65f0-4d31-a9a6-0f6e978e7d13"/>
    <xsd:import namespace="a86b8cb0-c0cf-44be-a554-f4049850f9f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418a2a-65f0-4d31-a9a6-0f6e978e7d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6b8cb0-c0cf-44be-a554-f4049850f9fe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69D1977-B0CA-491F-8594-D501D53BD0F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BA1597E-431D-4C09-A2A4-6B45ABBEB6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418a2a-65f0-4d31-a9a6-0f6e978e7d13"/>
    <ds:schemaRef ds:uri="a86b8cb0-c0cf-44be-a554-f4049850f9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ECC6C01-CB2B-4A0C-B129-CB3FA122BC2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6BCD0B6-C721-4D7C-A91A-0F28E3D9E84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DEP District, County, and Program Contact List</dc:title>
  <dc:subject/>
  <dc:creator>Curran, Kimberley</dc:creator>
  <keywords/>
  <dc:description/>
  <lastModifiedBy>Thomsen, Monique</lastModifiedBy>
  <revision>67</revision>
  <lastPrinted>2021-01-19T16:59:00.0000000Z</lastPrinted>
  <dcterms:created xsi:type="dcterms:W3CDTF">2023-08-15T13:22:00.0000000Z</dcterms:created>
  <dcterms:modified xsi:type="dcterms:W3CDTF">2024-06-19T18:14:32.909323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3-25T00:00:00Z</vt:filetime>
  </property>
  <property fmtid="{D5CDD505-2E9C-101B-9397-08002B2CF9AE}" pid="3" name="Creator">
    <vt:lpwstr>Acrobat PDFMaker 11 for Word</vt:lpwstr>
  </property>
  <property fmtid="{D5CDD505-2E9C-101B-9397-08002B2CF9AE}" pid="4" name="LastSaved">
    <vt:filetime>2015-10-06T00:00:00Z</vt:filetime>
  </property>
  <property fmtid="{D5CDD505-2E9C-101B-9397-08002B2CF9AE}" pid="5" name="ContentTypeId">
    <vt:lpwstr>0x010100D9F24253D3B1B34BB4661EAF5026004E</vt:lpwstr>
  </property>
</Properties>
</file>